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5B3D2D" w:rsidRDefault="00DE2B98" w:rsidP="00DE2B98">
      <w:pPr>
        <w:jc w:val="center"/>
        <w:rPr>
          <w:rFonts w:cs="Times New Roman"/>
        </w:rPr>
      </w:pPr>
      <w:bookmarkStart w:id="0" w:name="_Hlk69238587"/>
      <w:bookmarkEnd w:id="0"/>
      <w:r w:rsidRPr="005B3D2D">
        <w:rPr>
          <w:rFonts w:cs="Times New Roman"/>
          <w:noProof/>
        </w:rPr>
        <w:drawing>
          <wp:anchor distT="0" distB="0" distL="114300" distR="114300" simplePos="0" relativeHeight="251645952" behindDoc="0" locked="0" layoutInCell="1" allowOverlap="1" wp14:anchorId="1EAA08B7" wp14:editId="73C5B853">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5B3D2D" w:rsidRDefault="00DE2B98" w:rsidP="00DE2B98">
      <w:pPr>
        <w:rPr>
          <w:rFonts w:cs="Times New Roman"/>
        </w:rPr>
      </w:pPr>
    </w:p>
    <w:p w14:paraId="02B74CE4" w14:textId="4D0D6DDE" w:rsidR="00DE2B98" w:rsidRPr="005B3D2D" w:rsidRDefault="00DE2B98" w:rsidP="00DE2B98">
      <w:pPr>
        <w:rPr>
          <w:rFonts w:cs="Times New Roman"/>
        </w:rPr>
      </w:pPr>
    </w:p>
    <w:p w14:paraId="173CA97B" w14:textId="276FDF8F" w:rsidR="00DE2B98" w:rsidRPr="005B3D2D" w:rsidRDefault="00DE2B98" w:rsidP="00DE2B98">
      <w:pPr>
        <w:rPr>
          <w:rFonts w:cs="Times New Roman"/>
        </w:rPr>
      </w:pPr>
    </w:p>
    <w:p w14:paraId="09E04300" w14:textId="7B770680" w:rsidR="00DE2B98" w:rsidRPr="005B3D2D" w:rsidRDefault="00DE2B98" w:rsidP="00DE2B98">
      <w:pPr>
        <w:rPr>
          <w:rFonts w:cs="Times New Roman"/>
        </w:rPr>
      </w:pPr>
    </w:p>
    <w:p w14:paraId="204162D9" w14:textId="0779EC89" w:rsidR="00DE2B98" w:rsidRPr="005B3D2D" w:rsidRDefault="00DE2B98" w:rsidP="00DE2B98">
      <w:pPr>
        <w:rPr>
          <w:rFonts w:cs="Times New Roman"/>
        </w:rPr>
      </w:pPr>
    </w:p>
    <w:p w14:paraId="6B74051B" w14:textId="5CF4C5A2" w:rsidR="00DE2B98" w:rsidRPr="005B3D2D" w:rsidRDefault="00DE2B98" w:rsidP="00DE2B98">
      <w:pPr>
        <w:rPr>
          <w:rFonts w:cs="Times New Roman"/>
        </w:rPr>
      </w:pPr>
    </w:p>
    <w:p w14:paraId="354EB630" w14:textId="27B01D37" w:rsidR="00DE2B98" w:rsidRPr="005B3D2D" w:rsidRDefault="00DE2B98" w:rsidP="00DE2B98">
      <w:pPr>
        <w:jc w:val="center"/>
        <w:rPr>
          <w:rFonts w:cs="Times New Roman"/>
        </w:rPr>
      </w:pPr>
    </w:p>
    <w:p w14:paraId="2A5D8F4A" w14:textId="77F63695" w:rsidR="00DE2B98" w:rsidRPr="005B3D2D" w:rsidRDefault="00DE2B98" w:rsidP="00DE2B98">
      <w:pPr>
        <w:jc w:val="center"/>
        <w:rPr>
          <w:rFonts w:cs="Times New Roman"/>
          <w:b/>
          <w:bCs/>
          <w:sz w:val="44"/>
          <w:szCs w:val="44"/>
        </w:rPr>
      </w:pPr>
      <w:r w:rsidRPr="005B3D2D">
        <w:rPr>
          <w:rFonts w:cs="Times New Roman"/>
          <w:b/>
          <w:bCs/>
          <w:sz w:val="44"/>
          <w:szCs w:val="44"/>
        </w:rPr>
        <w:t xml:space="preserve">Rudimentary Evolution Simulation </w:t>
      </w:r>
      <w:r w:rsidR="00A81D14" w:rsidRPr="005B3D2D">
        <w:rPr>
          <w:rFonts w:cs="Times New Roman"/>
          <w:b/>
          <w:bCs/>
          <w:sz w:val="44"/>
          <w:szCs w:val="44"/>
        </w:rPr>
        <w:t>u</w:t>
      </w:r>
      <w:r w:rsidRPr="005B3D2D">
        <w:rPr>
          <w:rFonts w:cs="Times New Roman"/>
          <w:b/>
          <w:bCs/>
          <w:sz w:val="44"/>
          <w:szCs w:val="44"/>
        </w:rPr>
        <w:t>sing a Genetic Algorithm</w:t>
      </w:r>
    </w:p>
    <w:p w14:paraId="6BA8F6E2" w14:textId="4C143DCD" w:rsidR="00DE2B98" w:rsidRPr="005B3D2D" w:rsidRDefault="00DE2B98" w:rsidP="00DE2B98">
      <w:pPr>
        <w:jc w:val="center"/>
        <w:rPr>
          <w:rFonts w:cs="Times New Roman"/>
          <w:b/>
          <w:bCs/>
          <w:sz w:val="44"/>
          <w:szCs w:val="44"/>
        </w:rPr>
      </w:pPr>
    </w:p>
    <w:p w14:paraId="3F93CB7F" w14:textId="76515EF5" w:rsidR="00DE2B98" w:rsidRPr="005B3D2D" w:rsidRDefault="00DE2B98" w:rsidP="00DE2B98">
      <w:pPr>
        <w:jc w:val="center"/>
        <w:rPr>
          <w:rFonts w:cs="Times New Roman"/>
          <w:sz w:val="28"/>
          <w:szCs w:val="28"/>
        </w:rPr>
      </w:pPr>
      <w:proofErr w:type="spellStart"/>
      <w:r w:rsidRPr="005B3D2D">
        <w:rPr>
          <w:rFonts w:cs="Times New Roman"/>
          <w:sz w:val="28"/>
          <w:szCs w:val="28"/>
        </w:rPr>
        <w:t>MComp</w:t>
      </w:r>
      <w:proofErr w:type="spellEnd"/>
      <w:r w:rsidRPr="005B3D2D">
        <w:rPr>
          <w:rFonts w:cs="Times New Roman"/>
          <w:sz w:val="28"/>
          <w:szCs w:val="28"/>
        </w:rPr>
        <w:t xml:space="preserve"> Honours Computer Science (G405)</w:t>
      </w:r>
    </w:p>
    <w:p w14:paraId="2AB4C83A" w14:textId="14D3D5BC" w:rsidR="00DE2B98" w:rsidRPr="005B3D2D" w:rsidRDefault="00DE2B98" w:rsidP="00DE2B98">
      <w:pPr>
        <w:jc w:val="center"/>
        <w:rPr>
          <w:rFonts w:cs="Times New Roman"/>
          <w:sz w:val="28"/>
          <w:szCs w:val="28"/>
        </w:rPr>
      </w:pPr>
      <w:r w:rsidRPr="005B3D2D">
        <w:rPr>
          <w:rFonts w:cs="Times New Roman"/>
          <w:sz w:val="28"/>
          <w:szCs w:val="28"/>
        </w:rPr>
        <w:t>Supervisor: Dr Phillip Lord</w:t>
      </w:r>
    </w:p>
    <w:p w14:paraId="35A29A15" w14:textId="4E3A9092" w:rsidR="00DE2B98" w:rsidRPr="005B3D2D" w:rsidRDefault="00DE2B98" w:rsidP="00DE2B98">
      <w:pPr>
        <w:jc w:val="center"/>
        <w:rPr>
          <w:rFonts w:cs="Times New Roman"/>
          <w:sz w:val="28"/>
          <w:szCs w:val="28"/>
        </w:rPr>
      </w:pPr>
      <w:r w:rsidRPr="005B3D2D">
        <w:rPr>
          <w:rFonts w:cs="Times New Roman"/>
          <w:sz w:val="28"/>
          <w:szCs w:val="28"/>
        </w:rPr>
        <w:t>May 2021</w:t>
      </w:r>
    </w:p>
    <w:p w14:paraId="37C90B67" w14:textId="36C74A81" w:rsidR="00DE2B98" w:rsidRPr="005B3D2D" w:rsidRDefault="00DE2B98" w:rsidP="00DE2B98">
      <w:pPr>
        <w:jc w:val="center"/>
        <w:rPr>
          <w:rFonts w:cs="Times New Roman"/>
          <w:sz w:val="28"/>
          <w:szCs w:val="28"/>
        </w:rPr>
      </w:pPr>
    </w:p>
    <w:p w14:paraId="168219C5" w14:textId="17F64CC8" w:rsidR="00DE2B98" w:rsidRPr="005B3D2D" w:rsidRDefault="00DE2B98" w:rsidP="00DE2B98">
      <w:pPr>
        <w:jc w:val="center"/>
        <w:rPr>
          <w:rFonts w:cs="Times New Roman"/>
          <w:sz w:val="28"/>
          <w:szCs w:val="28"/>
        </w:rPr>
      </w:pPr>
      <w:r w:rsidRPr="005B3D2D">
        <w:rPr>
          <w:rFonts w:cs="Times New Roman"/>
          <w:sz w:val="28"/>
          <w:szCs w:val="28"/>
        </w:rPr>
        <w:t xml:space="preserve">Word Count: </w:t>
      </w:r>
      <w:r w:rsidR="00D66CC9">
        <w:rPr>
          <w:rFonts w:cs="Times New Roman"/>
          <w:sz w:val="28"/>
          <w:szCs w:val="28"/>
        </w:rPr>
        <w:t>12270</w:t>
      </w:r>
    </w:p>
    <w:p w14:paraId="077B3ABE" w14:textId="1D894791" w:rsidR="00DE2B98" w:rsidRPr="005B3D2D" w:rsidRDefault="00DE2B98" w:rsidP="00DE2B98">
      <w:pPr>
        <w:rPr>
          <w:rFonts w:cs="Times New Roman"/>
        </w:rPr>
      </w:pPr>
    </w:p>
    <w:p w14:paraId="5AE4899A" w14:textId="6A1B5D99" w:rsidR="00DE2B98" w:rsidRPr="005B3D2D" w:rsidRDefault="00DE2B98" w:rsidP="0082142A">
      <w:pPr>
        <w:rPr>
          <w:rFonts w:cs="Times New Roman"/>
          <w:sz w:val="28"/>
          <w:szCs w:val="28"/>
        </w:rPr>
      </w:pPr>
    </w:p>
    <w:p w14:paraId="36E2B97C" w14:textId="77777777" w:rsidR="0082142A" w:rsidRPr="005B3D2D" w:rsidRDefault="0082142A" w:rsidP="0082142A">
      <w:pPr>
        <w:rPr>
          <w:rFonts w:cs="Times New Roman"/>
        </w:rPr>
      </w:pPr>
    </w:p>
    <w:p w14:paraId="19A17EB4" w14:textId="63867F14" w:rsidR="00DE2B98" w:rsidRPr="005B3D2D" w:rsidRDefault="00DE2B98" w:rsidP="00DE2B98">
      <w:pPr>
        <w:jc w:val="center"/>
        <w:rPr>
          <w:rFonts w:cs="Times New Roman"/>
          <w:sz w:val="28"/>
          <w:szCs w:val="28"/>
        </w:rPr>
      </w:pPr>
    </w:p>
    <w:p w14:paraId="39C60B3E" w14:textId="7DAA0F5A" w:rsidR="00DE2B98" w:rsidRPr="005B3D2D" w:rsidRDefault="00DE2B98" w:rsidP="00DE2B98">
      <w:pPr>
        <w:jc w:val="center"/>
        <w:rPr>
          <w:rFonts w:cs="Times New Roman"/>
          <w:sz w:val="28"/>
          <w:szCs w:val="28"/>
        </w:rPr>
      </w:pPr>
    </w:p>
    <w:p w14:paraId="001BFAFE" w14:textId="4C788929" w:rsidR="00DE2B98" w:rsidRPr="005B3D2D" w:rsidRDefault="00DE2B98" w:rsidP="00DE2B98">
      <w:pPr>
        <w:jc w:val="center"/>
        <w:rPr>
          <w:rFonts w:cs="Times New Roman"/>
          <w:sz w:val="28"/>
          <w:szCs w:val="28"/>
        </w:rPr>
      </w:pPr>
    </w:p>
    <w:p w14:paraId="4732CE26" w14:textId="031B7162" w:rsidR="00DE2B98" w:rsidRPr="005B3D2D" w:rsidRDefault="00DE2B98" w:rsidP="00DE2B98">
      <w:pPr>
        <w:jc w:val="center"/>
        <w:rPr>
          <w:rFonts w:cs="Times New Roman"/>
          <w:sz w:val="28"/>
          <w:szCs w:val="28"/>
        </w:rPr>
      </w:pPr>
    </w:p>
    <w:p w14:paraId="538F3B13" w14:textId="38DA2304" w:rsidR="00DE2B98" w:rsidRPr="005B3D2D" w:rsidRDefault="00DE2B98" w:rsidP="00DE2B98">
      <w:pPr>
        <w:rPr>
          <w:rFonts w:cs="Times New Roman"/>
          <w:sz w:val="28"/>
          <w:szCs w:val="28"/>
        </w:rPr>
      </w:pPr>
    </w:p>
    <w:p w14:paraId="50CD6806" w14:textId="77777777" w:rsidR="00DE2B98" w:rsidRPr="005B3D2D" w:rsidRDefault="00DE2B98" w:rsidP="00DE2B98">
      <w:pPr>
        <w:jc w:val="center"/>
        <w:rPr>
          <w:rFonts w:cs="Times New Roman"/>
          <w:sz w:val="28"/>
          <w:szCs w:val="28"/>
        </w:rPr>
      </w:pPr>
    </w:p>
    <w:p w14:paraId="3AE4B8E3" w14:textId="3E81A9C6" w:rsidR="00DE2B98" w:rsidRPr="005B3D2D" w:rsidRDefault="00DE2B98" w:rsidP="00B824EF">
      <w:pPr>
        <w:jc w:val="center"/>
        <w:rPr>
          <w:rFonts w:cs="Times New Roman"/>
          <w:sz w:val="28"/>
          <w:szCs w:val="28"/>
        </w:rPr>
      </w:pPr>
      <w:r w:rsidRPr="005B3D2D">
        <w:rPr>
          <w:rFonts w:cs="Times New Roman"/>
          <w:sz w:val="28"/>
          <w:szCs w:val="28"/>
        </w:rPr>
        <w:t>Devon Foister (180282173)</w:t>
      </w:r>
    </w:p>
    <w:p w14:paraId="07A902F0" w14:textId="77777777" w:rsidR="00190E28" w:rsidRPr="005B3D2D" w:rsidRDefault="00190E28" w:rsidP="00190E28">
      <w:pPr>
        <w:rPr>
          <w:rFonts w:cs="Times New Roman"/>
          <w:b/>
          <w:bCs/>
          <w:sz w:val="28"/>
          <w:szCs w:val="28"/>
        </w:rPr>
      </w:pPr>
    </w:p>
    <w:p w14:paraId="7AE54A64" w14:textId="77777777" w:rsidR="00190E28" w:rsidRPr="005B3D2D" w:rsidRDefault="00190E28" w:rsidP="00190E28">
      <w:pPr>
        <w:rPr>
          <w:rFonts w:cs="Times New Roman"/>
          <w:b/>
          <w:bCs/>
          <w:sz w:val="28"/>
          <w:szCs w:val="28"/>
        </w:rPr>
      </w:pPr>
    </w:p>
    <w:p w14:paraId="675B016F" w14:textId="79E2550A" w:rsidR="00DE2B98" w:rsidRPr="005B3D2D" w:rsidRDefault="00B824EF" w:rsidP="00190E28">
      <w:pPr>
        <w:rPr>
          <w:rFonts w:cs="Times New Roman"/>
          <w:b/>
          <w:bCs/>
          <w:sz w:val="28"/>
          <w:szCs w:val="28"/>
        </w:rPr>
      </w:pPr>
      <w:r w:rsidRPr="005B3D2D">
        <w:rPr>
          <w:rFonts w:cs="Times New Roman"/>
          <w:b/>
          <w:bCs/>
          <w:sz w:val="28"/>
          <w:szCs w:val="28"/>
        </w:rPr>
        <w:lastRenderedPageBreak/>
        <w:t>Abstract</w:t>
      </w:r>
    </w:p>
    <w:p w14:paraId="34BE569A" w14:textId="120F43CD" w:rsidR="00B824EF" w:rsidRPr="005B3D2D" w:rsidRDefault="00B824EF" w:rsidP="00B824EF">
      <w:pPr>
        <w:rPr>
          <w:rFonts w:cs="Times New Roman"/>
        </w:rPr>
      </w:pPr>
      <w:r w:rsidRPr="005B3D2D">
        <w:rPr>
          <w:rFonts w:cs="Times New Roman"/>
        </w:rPr>
        <w:br/>
      </w:r>
    </w:p>
    <w:p w14:paraId="6EA8CC63" w14:textId="7BDEFBE0" w:rsidR="00B824EF" w:rsidRPr="005B3D2D" w:rsidRDefault="00B824EF">
      <w:pPr>
        <w:rPr>
          <w:rFonts w:cs="Times New Roman"/>
        </w:rPr>
      </w:pPr>
      <w:r w:rsidRPr="005B3D2D">
        <w:rPr>
          <w:rFonts w:cs="Times New Roman"/>
        </w:rPr>
        <w:br w:type="page"/>
      </w:r>
    </w:p>
    <w:p w14:paraId="03BFD8F7" w14:textId="1F7A31B9" w:rsidR="003B502B" w:rsidRPr="005B3D2D" w:rsidRDefault="00B824EF" w:rsidP="00190E28">
      <w:pPr>
        <w:rPr>
          <w:rFonts w:cs="Times New Roman"/>
          <w:b/>
          <w:bCs/>
          <w:sz w:val="28"/>
          <w:szCs w:val="28"/>
        </w:rPr>
      </w:pPr>
      <w:r w:rsidRPr="005B3D2D">
        <w:rPr>
          <w:rFonts w:cs="Times New Roman"/>
          <w:b/>
          <w:bCs/>
          <w:sz w:val="28"/>
          <w:szCs w:val="28"/>
        </w:rPr>
        <w:lastRenderedPageBreak/>
        <w:t>Declaration</w:t>
      </w:r>
    </w:p>
    <w:p w14:paraId="3228BC17" w14:textId="1FB4CB1E" w:rsidR="00B824EF" w:rsidRPr="005B3D2D" w:rsidRDefault="0078185E" w:rsidP="0078185E">
      <w:pPr>
        <w:rPr>
          <w:rFonts w:eastAsiaTheme="majorEastAsia" w:cs="Times New Roman"/>
          <w:sz w:val="26"/>
          <w:szCs w:val="26"/>
          <w:u w:val="single"/>
        </w:rPr>
      </w:pPr>
      <w:r w:rsidRPr="005B3D2D">
        <w:rPr>
          <w:rFonts w:cs="Times New Roman"/>
        </w:rPr>
        <w:t>“I declare that this dissertation represents my own work except, where otherwise stated.”</w:t>
      </w:r>
      <w:r w:rsidR="00B824EF" w:rsidRPr="005B3D2D">
        <w:rPr>
          <w:rFonts w:cs="Times New Roman"/>
        </w:rPr>
        <w:br w:type="page"/>
      </w:r>
    </w:p>
    <w:p w14:paraId="0067E6D4" w14:textId="54CAF46A" w:rsidR="00B824EF" w:rsidRPr="005B3D2D" w:rsidRDefault="00B824EF" w:rsidP="00190E28">
      <w:pPr>
        <w:rPr>
          <w:rFonts w:cs="Times New Roman"/>
          <w:b/>
          <w:bCs/>
          <w:sz w:val="28"/>
          <w:szCs w:val="28"/>
        </w:rPr>
      </w:pPr>
      <w:r w:rsidRPr="005B3D2D">
        <w:rPr>
          <w:rFonts w:cs="Times New Roman"/>
          <w:b/>
          <w:bCs/>
          <w:sz w:val="28"/>
          <w:szCs w:val="28"/>
        </w:rPr>
        <w:lastRenderedPageBreak/>
        <w:t xml:space="preserve">Acknowledgements </w:t>
      </w:r>
    </w:p>
    <w:p w14:paraId="0DBD5090" w14:textId="112EF594" w:rsidR="00D11CB6" w:rsidRPr="005B3D2D" w:rsidRDefault="00B824EF">
      <w:pPr>
        <w:rPr>
          <w:rFonts w:eastAsiaTheme="majorEastAsia" w:cs="Times New Roman"/>
          <w:sz w:val="26"/>
          <w:szCs w:val="26"/>
          <w:u w:val="single"/>
        </w:rPr>
      </w:pPr>
      <w:r w:rsidRPr="005B3D2D">
        <w:rPr>
          <w:rFonts w:cs="Times New Roman"/>
        </w:rPr>
        <w:br w:type="page"/>
      </w:r>
    </w:p>
    <w:sdt>
      <w:sdtPr>
        <w:id w:val="-817039019"/>
        <w:docPartObj>
          <w:docPartGallery w:val="Table of Contents"/>
          <w:docPartUnique/>
        </w:docPartObj>
      </w:sdtPr>
      <w:sdtEndPr>
        <w:rPr>
          <w:b/>
          <w:bCs/>
          <w:noProof/>
        </w:rPr>
      </w:sdtEndPr>
      <w:sdtContent>
        <w:p w14:paraId="7FD1564F" w14:textId="10239947" w:rsidR="005B583A" w:rsidRPr="005B583A" w:rsidRDefault="005B583A" w:rsidP="005B583A">
          <w:pPr>
            <w:rPr>
              <w:b/>
              <w:bCs/>
              <w:sz w:val="28"/>
              <w:szCs w:val="28"/>
            </w:rPr>
          </w:pPr>
          <w:r w:rsidRPr="005B583A">
            <w:rPr>
              <w:b/>
              <w:bCs/>
              <w:sz w:val="28"/>
              <w:szCs w:val="28"/>
            </w:rPr>
            <w:t>Table of Contents</w:t>
          </w:r>
        </w:p>
        <w:p w14:paraId="600B7984" w14:textId="7DD285BE" w:rsidR="00CC04D3" w:rsidRDefault="005B583A" w:rsidP="00CC04D3">
          <w:pPr>
            <w:pStyle w:val="TOC1"/>
            <w:rPr>
              <w:rFonts w:asciiTheme="minorHAnsi" w:eastAsiaTheme="minorEastAsia" w:hAnsiTheme="minorHAnsi"/>
              <w:noProof/>
              <w:lang w:eastAsia="en-GB"/>
            </w:rPr>
          </w:pPr>
          <w:r>
            <w:fldChar w:fldCharType="begin"/>
          </w:r>
          <w:r>
            <w:instrText xml:space="preserve"> TOC \o "1-3" \h \z \u </w:instrText>
          </w:r>
          <w:r>
            <w:fldChar w:fldCharType="separate"/>
          </w:r>
          <w:hyperlink w:anchor="_Toc71761303" w:history="1">
            <w:r w:rsidR="00CC04D3" w:rsidRPr="00E52081">
              <w:rPr>
                <w:rStyle w:val="Hyperlink"/>
                <w:noProof/>
              </w:rPr>
              <w:t>1</w:t>
            </w:r>
            <w:r w:rsidR="00CC04D3">
              <w:rPr>
                <w:rFonts w:asciiTheme="minorHAnsi" w:eastAsiaTheme="minorEastAsia" w:hAnsiTheme="minorHAnsi"/>
                <w:noProof/>
                <w:lang w:eastAsia="en-GB"/>
              </w:rPr>
              <w:tab/>
            </w:r>
            <w:r w:rsidR="00CC04D3" w:rsidRPr="00E52081">
              <w:rPr>
                <w:rStyle w:val="Hyperlink"/>
                <w:noProof/>
              </w:rPr>
              <w:t>Introduction</w:t>
            </w:r>
            <w:r w:rsidR="00CC04D3">
              <w:rPr>
                <w:noProof/>
                <w:webHidden/>
              </w:rPr>
              <w:tab/>
            </w:r>
            <w:r w:rsidR="00CC04D3">
              <w:rPr>
                <w:noProof/>
                <w:webHidden/>
              </w:rPr>
              <w:fldChar w:fldCharType="begin"/>
            </w:r>
            <w:r w:rsidR="00CC04D3">
              <w:rPr>
                <w:noProof/>
                <w:webHidden/>
              </w:rPr>
              <w:instrText xml:space="preserve"> PAGEREF _Toc71761303 \h </w:instrText>
            </w:r>
            <w:r w:rsidR="00CC04D3">
              <w:rPr>
                <w:noProof/>
                <w:webHidden/>
              </w:rPr>
            </w:r>
            <w:r w:rsidR="00CC04D3">
              <w:rPr>
                <w:noProof/>
                <w:webHidden/>
              </w:rPr>
              <w:fldChar w:fldCharType="separate"/>
            </w:r>
            <w:r w:rsidR="00CC04D3">
              <w:rPr>
                <w:noProof/>
                <w:webHidden/>
              </w:rPr>
              <w:t>9</w:t>
            </w:r>
            <w:r w:rsidR="00CC04D3">
              <w:rPr>
                <w:noProof/>
                <w:webHidden/>
              </w:rPr>
              <w:fldChar w:fldCharType="end"/>
            </w:r>
          </w:hyperlink>
        </w:p>
        <w:p w14:paraId="33419D63" w14:textId="4A26A053"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04" w:history="1">
            <w:r w:rsidRPr="00E52081">
              <w:rPr>
                <w:rStyle w:val="Hyperlink"/>
                <w:rFonts w:cs="Times New Roman"/>
                <w:noProof/>
              </w:rPr>
              <w:t>1.1</w:t>
            </w:r>
            <w:r>
              <w:rPr>
                <w:rFonts w:asciiTheme="minorHAnsi" w:eastAsiaTheme="minorEastAsia" w:hAnsiTheme="minorHAnsi"/>
                <w:noProof/>
                <w:lang w:eastAsia="en-GB"/>
              </w:rPr>
              <w:tab/>
            </w:r>
            <w:r w:rsidRPr="00E52081">
              <w:rPr>
                <w:rStyle w:val="Hyperlink"/>
                <w:rFonts w:cs="Times New Roman"/>
                <w:noProof/>
              </w:rPr>
              <w:t>Topic</w:t>
            </w:r>
            <w:r>
              <w:rPr>
                <w:noProof/>
                <w:webHidden/>
              </w:rPr>
              <w:tab/>
            </w:r>
            <w:r>
              <w:rPr>
                <w:noProof/>
                <w:webHidden/>
              </w:rPr>
              <w:fldChar w:fldCharType="begin"/>
            </w:r>
            <w:r>
              <w:rPr>
                <w:noProof/>
                <w:webHidden/>
              </w:rPr>
              <w:instrText xml:space="preserve"> PAGEREF _Toc71761304 \h </w:instrText>
            </w:r>
            <w:r>
              <w:rPr>
                <w:noProof/>
                <w:webHidden/>
              </w:rPr>
            </w:r>
            <w:r>
              <w:rPr>
                <w:noProof/>
                <w:webHidden/>
              </w:rPr>
              <w:fldChar w:fldCharType="separate"/>
            </w:r>
            <w:r>
              <w:rPr>
                <w:noProof/>
                <w:webHidden/>
              </w:rPr>
              <w:t>9</w:t>
            </w:r>
            <w:r>
              <w:rPr>
                <w:noProof/>
                <w:webHidden/>
              </w:rPr>
              <w:fldChar w:fldCharType="end"/>
            </w:r>
          </w:hyperlink>
        </w:p>
        <w:p w14:paraId="773FB009" w14:textId="0BEE4746"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05" w:history="1">
            <w:r w:rsidRPr="00E52081">
              <w:rPr>
                <w:rStyle w:val="Hyperlink"/>
                <w:rFonts w:cs="Times New Roman"/>
                <w:noProof/>
              </w:rPr>
              <w:t>1.2</w:t>
            </w:r>
            <w:r>
              <w:rPr>
                <w:rFonts w:asciiTheme="minorHAnsi" w:eastAsiaTheme="minorEastAsia" w:hAnsiTheme="minorHAnsi"/>
                <w:noProof/>
                <w:lang w:eastAsia="en-GB"/>
              </w:rPr>
              <w:tab/>
            </w:r>
            <w:r w:rsidRPr="00E52081">
              <w:rPr>
                <w:rStyle w:val="Hyperlink"/>
                <w:rFonts w:cs="Times New Roman"/>
                <w:noProof/>
              </w:rPr>
              <w:t>Motivation</w:t>
            </w:r>
            <w:r>
              <w:rPr>
                <w:noProof/>
                <w:webHidden/>
              </w:rPr>
              <w:tab/>
            </w:r>
            <w:r>
              <w:rPr>
                <w:noProof/>
                <w:webHidden/>
              </w:rPr>
              <w:fldChar w:fldCharType="begin"/>
            </w:r>
            <w:r>
              <w:rPr>
                <w:noProof/>
                <w:webHidden/>
              </w:rPr>
              <w:instrText xml:space="preserve"> PAGEREF _Toc71761305 \h </w:instrText>
            </w:r>
            <w:r>
              <w:rPr>
                <w:noProof/>
                <w:webHidden/>
              </w:rPr>
            </w:r>
            <w:r>
              <w:rPr>
                <w:noProof/>
                <w:webHidden/>
              </w:rPr>
              <w:fldChar w:fldCharType="separate"/>
            </w:r>
            <w:r>
              <w:rPr>
                <w:noProof/>
                <w:webHidden/>
              </w:rPr>
              <w:t>9</w:t>
            </w:r>
            <w:r>
              <w:rPr>
                <w:noProof/>
                <w:webHidden/>
              </w:rPr>
              <w:fldChar w:fldCharType="end"/>
            </w:r>
          </w:hyperlink>
        </w:p>
        <w:p w14:paraId="615137A3" w14:textId="4C73A994"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06" w:history="1">
            <w:r w:rsidRPr="00E52081">
              <w:rPr>
                <w:rStyle w:val="Hyperlink"/>
                <w:noProof/>
              </w:rPr>
              <w:t>1.2.1</w:t>
            </w:r>
            <w:r>
              <w:rPr>
                <w:rFonts w:asciiTheme="minorHAnsi" w:eastAsiaTheme="minorEastAsia" w:hAnsiTheme="minorHAnsi"/>
                <w:noProof/>
                <w:lang w:eastAsia="en-GB"/>
              </w:rPr>
              <w:tab/>
            </w:r>
            <w:r w:rsidRPr="00E52081">
              <w:rPr>
                <w:rStyle w:val="Hyperlink"/>
                <w:noProof/>
              </w:rPr>
              <w:t>The Problem</w:t>
            </w:r>
            <w:r>
              <w:rPr>
                <w:noProof/>
                <w:webHidden/>
              </w:rPr>
              <w:tab/>
            </w:r>
            <w:r>
              <w:rPr>
                <w:noProof/>
                <w:webHidden/>
              </w:rPr>
              <w:fldChar w:fldCharType="begin"/>
            </w:r>
            <w:r>
              <w:rPr>
                <w:noProof/>
                <w:webHidden/>
              </w:rPr>
              <w:instrText xml:space="preserve"> PAGEREF _Toc71761306 \h </w:instrText>
            </w:r>
            <w:r>
              <w:rPr>
                <w:noProof/>
                <w:webHidden/>
              </w:rPr>
            </w:r>
            <w:r>
              <w:rPr>
                <w:noProof/>
                <w:webHidden/>
              </w:rPr>
              <w:fldChar w:fldCharType="separate"/>
            </w:r>
            <w:r>
              <w:rPr>
                <w:noProof/>
                <w:webHidden/>
              </w:rPr>
              <w:t>9</w:t>
            </w:r>
            <w:r>
              <w:rPr>
                <w:noProof/>
                <w:webHidden/>
              </w:rPr>
              <w:fldChar w:fldCharType="end"/>
            </w:r>
          </w:hyperlink>
        </w:p>
        <w:p w14:paraId="03D0577D" w14:textId="5CAFBBB2"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07" w:history="1">
            <w:r w:rsidRPr="00E52081">
              <w:rPr>
                <w:rStyle w:val="Hyperlink"/>
                <w:noProof/>
              </w:rPr>
              <w:t>1.2.2</w:t>
            </w:r>
            <w:r>
              <w:rPr>
                <w:rFonts w:asciiTheme="minorHAnsi" w:eastAsiaTheme="minorEastAsia" w:hAnsiTheme="minorHAnsi"/>
                <w:noProof/>
                <w:lang w:eastAsia="en-GB"/>
              </w:rPr>
              <w:tab/>
            </w:r>
            <w:r w:rsidRPr="00E52081">
              <w:rPr>
                <w:rStyle w:val="Hyperlink"/>
                <w:noProof/>
              </w:rPr>
              <w:t>My Approach</w:t>
            </w:r>
            <w:r>
              <w:rPr>
                <w:noProof/>
                <w:webHidden/>
              </w:rPr>
              <w:tab/>
            </w:r>
            <w:r>
              <w:rPr>
                <w:noProof/>
                <w:webHidden/>
              </w:rPr>
              <w:fldChar w:fldCharType="begin"/>
            </w:r>
            <w:r>
              <w:rPr>
                <w:noProof/>
                <w:webHidden/>
              </w:rPr>
              <w:instrText xml:space="preserve"> PAGEREF _Toc71761307 \h </w:instrText>
            </w:r>
            <w:r>
              <w:rPr>
                <w:noProof/>
                <w:webHidden/>
              </w:rPr>
            </w:r>
            <w:r>
              <w:rPr>
                <w:noProof/>
                <w:webHidden/>
              </w:rPr>
              <w:fldChar w:fldCharType="separate"/>
            </w:r>
            <w:r>
              <w:rPr>
                <w:noProof/>
                <w:webHidden/>
              </w:rPr>
              <w:t>10</w:t>
            </w:r>
            <w:r>
              <w:rPr>
                <w:noProof/>
                <w:webHidden/>
              </w:rPr>
              <w:fldChar w:fldCharType="end"/>
            </w:r>
          </w:hyperlink>
        </w:p>
        <w:p w14:paraId="6AB8FFC5" w14:textId="7F503C44"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08" w:history="1">
            <w:r w:rsidRPr="00E52081">
              <w:rPr>
                <w:rStyle w:val="Hyperlink"/>
                <w:rFonts w:cs="Times New Roman"/>
                <w:noProof/>
              </w:rPr>
              <w:t>1.3</w:t>
            </w:r>
            <w:r>
              <w:rPr>
                <w:rFonts w:asciiTheme="minorHAnsi" w:eastAsiaTheme="minorEastAsia" w:hAnsiTheme="minorHAnsi"/>
                <w:noProof/>
                <w:lang w:eastAsia="en-GB"/>
              </w:rPr>
              <w:tab/>
            </w:r>
            <w:r w:rsidRPr="00E52081">
              <w:rPr>
                <w:rStyle w:val="Hyperlink"/>
                <w:rFonts w:cs="Times New Roman"/>
                <w:noProof/>
              </w:rPr>
              <w:t>Aims &amp; Objectives</w:t>
            </w:r>
            <w:r>
              <w:rPr>
                <w:noProof/>
                <w:webHidden/>
              </w:rPr>
              <w:tab/>
            </w:r>
            <w:r>
              <w:rPr>
                <w:noProof/>
                <w:webHidden/>
              </w:rPr>
              <w:fldChar w:fldCharType="begin"/>
            </w:r>
            <w:r>
              <w:rPr>
                <w:noProof/>
                <w:webHidden/>
              </w:rPr>
              <w:instrText xml:space="preserve"> PAGEREF _Toc71761308 \h </w:instrText>
            </w:r>
            <w:r>
              <w:rPr>
                <w:noProof/>
                <w:webHidden/>
              </w:rPr>
            </w:r>
            <w:r>
              <w:rPr>
                <w:noProof/>
                <w:webHidden/>
              </w:rPr>
              <w:fldChar w:fldCharType="separate"/>
            </w:r>
            <w:r>
              <w:rPr>
                <w:noProof/>
                <w:webHidden/>
              </w:rPr>
              <w:t>11</w:t>
            </w:r>
            <w:r>
              <w:rPr>
                <w:noProof/>
                <w:webHidden/>
              </w:rPr>
              <w:fldChar w:fldCharType="end"/>
            </w:r>
          </w:hyperlink>
        </w:p>
        <w:p w14:paraId="56390C98" w14:textId="47C3D353"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09" w:history="1">
            <w:r w:rsidRPr="00E52081">
              <w:rPr>
                <w:rStyle w:val="Hyperlink"/>
                <w:noProof/>
              </w:rPr>
              <w:t>1.3.1</w:t>
            </w:r>
            <w:r>
              <w:rPr>
                <w:rFonts w:asciiTheme="minorHAnsi" w:eastAsiaTheme="minorEastAsia" w:hAnsiTheme="minorHAnsi"/>
                <w:noProof/>
                <w:lang w:eastAsia="en-GB"/>
              </w:rPr>
              <w:tab/>
            </w:r>
            <w:r w:rsidRPr="00E52081">
              <w:rPr>
                <w:rStyle w:val="Hyperlink"/>
                <w:noProof/>
              </w:rPr>
              <w:t>Aim</w:t>
            </w:r>
            <w:r>
              <w:rPr>
                <w:noProof/>
                <w:webHidden/>
              </w:rPr>
              <w:tab/>
            </w:r>
            <w:r>
              <w:rPr>
                <w:noProof/>
                <w:webHidden/>
              </w:rPr>
              <w:fldChar w:fldCharType="begin"/>
            </w:r>
            <w:r>
              <w:rPr>
                <w:noProof/>
                <w:webHidden/>
              </w:rPr>
              <w:instrText xml:space="preserve"> PAGEREF _Toc71761309 \h </w:instrText>
            </w:r>
            <w:r>
              <w:rPr>
                <w:noProof/>
                <w:webHidden/>
              </w:rPr>
            </w:r>
            <w:r>
              <w:rPr>
                <w:noProof/>
                <w:webHidden/>
              </w:rPr>
              <w:fldChar w:fldCharType="separate"/>
            </w:r>
            <w:r>
              <w:rPr>
                <w:noProof/>
                <w:webHidden/>
              </w:rPr>
              <w:t>11</w:t>
            </w:r>
            <w:r>
              <w:rPr>
                <w:noProof/>
                <w:webHidden/>
              </w:rPr>
              <w:fldChar w:fldCharType="end"/>
            </w:r>
          </w:hyperlink>
        </w:p>
        <w:p w14:paraId="65A50FDD" w14:textId="62E5A1C6"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10" w:history="1">
            <w:r w:rsidRPr="00E52081">
              <w:rPr>
                <w:rStyle w:val="Hyperlink"/>
                <w:noProof/>
              </w:rPr>
              <w:t>1.3.2</w:t>
            </w:r>
            <w:r>
              <w:rPr>
                <w:rFonts w:asciiTheme="minorHAnsi" w:eastAsiaTheme="minorEastAsia" w:hAnsiTheme="minorHAnsi"/>
                <w:noProof/>
                <w:lang w:eastAsia="en-GB"/>
              </w:rPr>
              <w:tab/>
            </w:r>
            <w:r w:rsidRPr="00E52081">
              <w:rPr>
                <w:rStyle w:val="Hyperlink"/>
                <w:noProof/>
              </w:rPr>
              <w:t>Objectives</w:t>
            </w:r>
            <w:r>
              <w:rPr>
                <w:noProof/>
                <w:webHidden/>
              </w:rPr>
              <w:tab/>
            </w:r>
            <w:r>
              <w:rPr>
                <w:noProof/>
                <w:webHidden/>
              </w:rPr>
              <w:fldChar w:fldCharType="begin"/>
            </w:r>
            <w:r>
              <w:rPr>
                <w:noProof/>
                <w:webHidden/>
              </w:rPr>
              <w:instrText xml:space="preserve"> PAGEREF _Toc71761310 \h </w:instrText>
            </w:r>
            <w:r>
              <w:rPr>
                <w:noProof/>
                <w:webHidden/>
              </w:rPr>
            </w:r>
            <w:r>
              <w:rPr>
                <w:noProof/>
                <w:webHidden/>
              </w:rPr>
              <w:fldChar w:fldCharType="separate"/>
            </w:r>
            <w:r>
              <w:rPr>
                <w:noProof/>
                <w:webHidden/>
              </w:rPr>
              <w:t>11</w:t>
            </w:r>
            <w:r>
              <w:rPr>
                <w:noProof/>
                <w:webHidden/>
              </w:rPr>
              <w:fldChar w:fldCharType="end"/>
            </w:r>
          </w:hyperlink>
        </w:p>
        <w:p w14:paraId="085E79AA" w14:textId="79A12784" w:rsidR="00CC04D3" w:rsidRDefault="00CC04D3" w:rsidP="00CC04D3">
          <w:pPr>
            <w:pStyle w:val="TOC1"/>
            <w:rPr>
              <w:rFonts w:asciiTheme="minorHAnsi" w:eastAsiaTheme="minorEastAsia" w:hAnsiTheme="minorHAnsi"/>
              <w:noProof/>
              <w:lang w:eastAsia="en-GB"/>
            </w:rPr>
          </w:pPr>
          <w:hyperlink w:anchor="_Toc71761311" w:history="1">
            <w:r w:rsidRPr="00E52081">
              <w:rPr>
                <w:rStyle w:val="Hyperlink"/>
                <w:noProof/>
              </w:rPr>
              <w:t>2</w:t>
            </w:r>
            <w:r>
              <w:rPr>
                <w:rFonts w:asciiTheme="minorHAnsi" w:eastAsiaTheme="minorEastAsia" w:hAnsiTheme="minorHAnsi"/>
                <w:noProof/>
                <w:lang w:eastAsia="en-GB"/>
              </w:rPr>
              <w:tab/>
            </w:r>
            <w:r w:rsidRPr="00E52081">
              <w:rPr>
                <w:rStyle w:val="Hyperlink"/>
                <w:noProof/>
              </w:rPr>
              <w:t>Background</w:t>
            </w:r>
            <w:r>
              <w:rPr>
                <w:noProof/>
                <w:webHidden/>
              </w:rPr>
              <w:tab/>
            </w:r>
            <w:r>
              <w:rPr>
                <w:noProof/>
                <w:webHidden/>
              </w:rPr>
              <w:fldChar w:fldCharType="begin"/>
            </w:r>
            <w:r>
              <w:rPr>
                <w:noProof/>
                <w:webHidden/>
              </w:rPr>
              <w:instrText xml:space="preserve"> PAGEREF _Toc71761311 \h </w:instrText>
            </w:r>
            <w:r>
              <w:rPr>
                <w:noProof/>
                <w:webHidden/>
              </w:rPr>
            </w:r>
            <w:r>
              <w:rPr>
                <w:noProof/>
                <w:webHidden/>
              </w:rPr>
              <w:fldChar w:fldCharType="separate"/>
            </w:r>
            <w:r>
              <w:rPr>
                <w:noProof/>
                <w:webHidden/>
              </w:rPr>
              <w:t>12</w:t>
            </w:r>
            <w:r>
              <w:rPr>
                <w:noProof/>
                <w:webHidden/>
              </w:rPr>
              <w:fldChar w:fldCharType="end"/>
            </w:r>
          </w:hyperlink>
        </w:p>
        <w:p w14:paraId="2B6E2336" w14:textId="50014A83"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12" w:history="1">
            <w:r w:rsidRPr="00E52081">
              <w:rPr>
                <w:rStyle w:val="Hyperlink"/>
                <w:rFonts w:cs="Times New Roman"/>
                <w:noProof/>
              </w:rPr>
              <w:t>2.1</w:t>
            </w:r>
            <w:r>
              <w:rPr>
                <w:rFonts w:asciiTheme="minorHAnsi" w:eastAsiaTheme="minorEastAsia" w:hAnsiTheme="minorHAnsi"/>
                <w:noProof/>
                <w:lang w:eastAsia="en-GB"/>
              </w:rPr>
              <w:tab/>
            </w:r>
            <w:r w:rsidRPr="00E52081">
              <w:rPr>
                <w:rStyle w:val="Hyperlink"/>
                <w:rFonts w:cs="Times New Roman"/>
                <w:noProof/>
              </w:rPr>
              <w:t>Research Sources</w:t>
            </w:r>
            <w:r>
              <w:rPr>
                <w:noProof/>
                <w:webHidden/>
              </w:rPr>
              <w:tab/>
            </w:r>
            <w:r>
              <w:rPr>
                <w:noProof/>
                <w:webHidden/>
              </w:rPr>
              <w:fldChar w:fldCharType="begin"/>
            </w:r>
            <w:r>
              <w:rPr>
                <w:noProof/>
                <w:webHidden/>
              </w:rPr>
              <w:instrText xml:space="preserve"> PAGEREF _Toc71761312 \h </w:instrText>
            </w:r>
            <w:r>
              <w:rPr>
                <w:noProof/>
                <w:webHidden/>
              </w:rPr>
            </w:r>
            <w:r>
              <w:rPr>
                <w:noProof/>
                <w:webHidden/>
              </w:rPr>
              <w:fldChar w:fldCharType="separate"/>
            </w:r>
            <w:r>
              <w:rPr>
                <w:noProof/>
                <w:webHidden/>
              </w:rPr>
              <w:t>12</w:t>
            </w:r>
            <w:r>
              <w:rPr>
                <w:noProof/>
                <w:webHidden/>
              </w:rPr>
              <w:fldChar w:fldCharType="end"/>
            </w:r>
          </w:hyperlink>
        </w:p>
        <w:p w14:paraId="3B4987CA" w14:textId="79EA00DF"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13" w:history="1">
            <w:r w:rsidRPr="00E52081">
              <w:rPr>
                <w:rStyle w:val="Hyperlink"/>
                <w:rFonts w:cs="Times New Roman"/>
                <w:noProof/>
              </w:rPr>
              <w:t>2.2</w:t>
            </w:r>
            <w:r>
              <w:rPr>
                <w:rFonts w:asciiTheme="minorHAnsi" w:eastAsiaTheme="minorEastAsia" w:hAnsiTheme="minorHAnsi"/>
                <w:noProof/>
                <w:lang w:eastAsia="en-GB"/>
              </w:rPr>
              <w:tab/>
            </w:r>
            <w:r w:rsidRPr="00E52081">
              <w:rPr>
                <w:rStyle w:val="Hyperlink"/>
                <w:rFonts w:cs="Times New Roman"/>
                <w:noProof/>
              </w:rPr>
              <w:t>Genetic Algorithms</w:t>
            </w:r>
            <w:r>
              <w:rPr>
                <w:noProof/>
                <w:webHidden/>
              </w:rPr>
              <w:tab/>
            </w:r>
            <w:r>
              <w:rPr>
                <w:noProof/>
                <w:webHidden/>
              </w:rPr>
              <w:fldChar w:fldCharType="begin"/>
            </w:r>
            <w:r>
              <w:rPr>
                <w:noProof/>
                <w:webHidden/>
              </w:rPr>
              <w:instrText xml:space="preserve"> PAGEREF _Toc71761313 \h </w:instrText>
            </w:r>
            <w:r>
              <w:rPr>
                <w:noProof/>
                <w:webHidden/>
              </w:rPr>
            </w:r>
            <w:r>
              <w:rPr>
                <w:noProof/>
                <w:webHidden/>
              </w:rPr>
              <w:fldChar w:fldCharType="separate"/>
            </w:r>
            <w:r>
              <w:rPr>
                <w:noProof/>
                <w:webHidden/>
              </w:rPr>
              <w:t>12</w:t>
            </w:r>
            <w:r>
              <w:rPr>
                <w:noProof/>
                <w:webHidden/>
              </w:rPr>
              <w:fldChar w:fldCharType="end"/>
            </w:r>
          </w:hyperlink>
        </w:p>
        <w:p w14:paraId="0EEB1A91" w14:textId="6A460D2B"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14" w:history="1">
            <w:r w:rsidRPr="00E52081">
              <w:rPr>
                <w:rStyle w:val="Hyperlink"/>
                <w:noProof/>
              </w:rPr>
              <w:t>2.2.1</w:t>
            </w:r>
            <w:r>
              <w:rPr>
                <w:rFonts w:asciiTheme="minorHAnsi" w:eastAsiaTheme="minorEastAsia" w:hAnsiTheme="minorHAnsi"/>
                <w:noProof/>
                <w:lang w:eastAsia="en-GB"/>
              </w:rPr>
              <w:tab/>
            </w:r>
            <w:r w:rsidRPr="00E52081">
              <w:rPr>
                <w:rStyle w:val="Hyperlink"/>
                <w:noProof/>
              </w:rPr>
              <w:t>Overview</w:t>
            </w:r>
            <w:r>
              <w:rPr>
                <w:noProof/>
                <w:webHidden/>
              </w:rPr>
              <w:tab/>
            </w:r>
            <w:r>
              <w:rPr>
                <w:noProof/>
                <w:webHidden/>
              </w:rPr>
              <w:fldChar w:fldCharType="begin"/>
            </w:r>
            <w:r>
              <w:rPr>
                <w:noProof/>
                <w:webHidden/>
              </w:rPr>
              <w:instrText xml:space="preserve"> PAGEREF _Toc71761314 \h </w:instrText>
            </w:r>
            <w:r>
              <w:rPr>
                <w:noProof/>
                <w:webHidden/>
              </w:rPr>
            </w:r>
            <w:r>
              <w:rPr>
                <w:noProof/>
                <w:webHidden/>
              </w:rPr>
              <w:fldChar w:fldCharType="separate"/>
            </w:r>
            <w:r>
              <w:rPr>
                <w:noProof/>
                <w:webHidden/>
              </w:rPr>
              <w:t>12</w:t>
            </w:r>
            <w:r>
              <w:rPr>
                <w:noProof/>
                <w:webHidden/>
              </w:rPr>
              <w:fldChar w:fldCharType="end"/>
            </w:r>
          </w:hyperlink>
        </w:p>
        <w:p w14:paraId="6C66D968" w14:textId="5B38F3E1"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15" w:history="1">
            <w:r w:rsidRPr="00E52081">
              <w:rPr>
                <w:rStyle w:val="Hyperlink"/>
                <w:noProof/>
              </w:rPr>
              <w:t>2.2.2</w:t>
            </w:r>
            <w:r>
              <w:rPr>
                <w:rFonts w:asciiTheme="minorHAnsi" w:eastAsiaTheme="minorEastAsia" w:hAnsiTheme="minorHAnsi"/>
                <w:noProof/>
                <w:lang w:eastAsia="en-GB"/>
              </w:rPr>
              <w:tab/>
            </w:r>
            <w:r w:rsidRPr="00E52081">
              <w:rPr>
                <w:rStyle w:val="Hyperlink"/>
                <w:noProof/>
              </w:rPr>
              <w:t>Algorithm Selection</w:t>
            </w:r>
            <w:r>
              <w:rPr>
                <w:noProof/>
                <w:webHidden/>
              </w:rPr>
              <w:tab/>
            </w:r>
            <w:r>
              <w:rPr>
                <w:noProof/>
                <w:webHidden/>
              </w:rPr>
              <w:fldChar w:fldCharType="begin"/>
            </w:r>
            <w:r>
              <w:rPr>
                <w:noProof/>
                <w:webHidden/>
              </w:rPr>
              <w:instrText xml:space="preserve"> PAGEREF _Toc71761315 \h </w:instrText>
            </w:r>
            <w:r>
              <w:rPr>
                <w:noProof/>
                <w:webHidden/>
              </w:rPr>
            </w:r>
            <w:r>
              <w:rPr>
                <w:noProof/>
                <w:webHidden/>
              </w:rPr>
              <w:fldChar w:fldCharType="separate"/>
            </w:r>
            <w:r>
              <w:rPr>
                <w:noProof/>
                <w:webHidden/>
              </w:rPr>
              <w:t>13</w:t>
            </w:r>
            <w:r>
              <w:rPr>
                <w:noProof/>
                <w:webHidden/>
              </w:rPr>
              <w:fldChar w:fldCharType="end"/>
            </w:r>
          </w:hyperlink>
        </w:p>
        <w:p w14:paraId="40AF557B" w14:textId="29D5ED93"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16" w:history="1">
            <w:r w:rsidRPr="00E52081">
              <w:rPr>
                <w:rStyle w:val="Hyperlink"/>
                <w:noProof/>
              </w:rPr>
              <w:t>2.2.3</w:t>
            </w:r>
            <w:r>
              <w:rPr>
                <w:rFonts w:asciiTheme="minorHAnsi" w:eastAsiaTheme="minorEastAsia" w:hAnsiTheme="minorHAnsi"/>
                <w:noProof/>
                <w:lang w:eastAsia="en-GB"/>
              </w:rPr>
              <w:tab/>
            </w:r>
            <w:r w:rsidRPr="00E52081">
              <w:rPr>
                <w:rStyle w:val="Hyperlink"/>
                <w:noProof/>
              </w:rPr>
              <w:t>Algorithm Crossover</w:t>
            </w:r>
            <w:r>
              <w:rPr>
                <w:noProof/>
                <w:webHidden/>
              </w:rPr>
              <w:tab/>
            </w:r>
            <w:r>
              <w:rPr>
                <w:noProof/>
                <w:webHidden/>
              </w:rPr>
              <w:fldChar w:fldCharType="begin"/>
            </w:r>
            <w:r>
              <w:rPr>
                <w:noProof/>
                <w:webHidden/>
              </w:rPr>
              <w:instrText xml:space="preserve"> PAGEREF _Toc71761316 \h </w:instrText>
            </w:r>
            <w:r>
              <w:rPr>
                <w:noProof/>
                <w:webHidden/>
              </w:rPr>
            </w:r>
            <w:r>
              <w:rPr>
                <w:noProof/>
                <w:webHidden/>
              </w:rPr>
              <w:fldChar w:fldCharType="separate"/>
            </w:r>
            <w:r>
              <w:rPr>
                <w:noProof/>
                <w:webHidden/>
              </w:rPr>
              <w:t>15</w:t>
            </w:r>
            <w:r>
              <w:rPr>
                <w:noProof/>
                <w:webHidden/>
              </w:rPr>
              <w:fldChar w:fldCharType="end"/>
            </w:r>
          </w:hyperlink>
        </w:p>
        <w:p w14:paraId="216F1C56" w14:textId="167B0621"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17" w:history="1">
            <w:r w:rsidRPr="00E52081">
              <w:rPr>
                <w:rStyle w:val="Hyperlink"/>
                <w:noProof/>
              </w:rPr>
              <w:t>2.2.4</w:t>
            </w:r>
            <w:r>
              <w:rPr>
                <w:rFonts w:asciiTheme="minorHAnsi" w:eastAsiaTheme="minorEastAsia" w:hAnsiTheme="minorHAnsi"/>
                <w:noProof/>
                <w:lang w:eastAsia="en-GB"/>
              </w:rPr>
              <w:tab/>
            </w:r>
            <w:r w:rsidRPr="00E52081">
              <w:rPr>
                <w:rStyle w:val="Hyperlink"/>
                <w:noProof/>
              </w:rPr>
              <w:t>Algorithm Mutation</w:t>
            </w:r>
            <w:r>
              <w:rPr>
                <w:noProof/>
                <w:webHidden/>
              </w:rPr>
              <w:tab/>
            </w:r>
            <w:r>
              <w:rPr>
                <w:noProof/>
                <w:webHidden/>
              </w:rPr>
              <w:fldChar w:fldCharType="begin"/>
            </w:r>
            <w:r>
              <w:rPr>
                <w:noProof/>
                <w:webHidden/>
              </w:rPr>
              <w:instrText xml:space="preserve"> PAGEREF _Toc71761317 \h </w:instrText>
            </w:r>
            <w:r>
              <w:rPr>
                <w:noProof/>
                <w:webHidden/>
              </w:rPr>
            </w:r>
            <w:r>
              <w:rPr>
                <w:noProof/>
                <w:webHidden/>
              </w:rPr>
              <w:fldChar w:fldCharType="separate"/>
            </w:r>
            <w:r>
              <w:rPr>
                <w:noProof/>
                <w:webHidden/>
              </w:rPr>
              <w:t>16</w:t>
            </w:r>
            <w:r>
              <w:rPr>
                <w:noProof/>
                <w:webHidden/>
              </w:rPr>
              <w:fldChar w:fldCharType="end"/>
            </w:r>
          </w:hyperlink>
        </w:p>
        <w:p w14:paraId="3E9EE21D" w14:textId="0B27C9F5"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18" w:history="1">
            <w:r w:rsidRPr="00E52081">
              <w:rPr>
                <w:rStyle w:val="Hyperlink"/>
                <w:noProof/>
              </w:rPr>
              <w:t>2.2.5</w:t>
            </w:r>
            <w:r>
              <w:rPr>
                <w:rFonts w:asciiTheme="minorHAnsi" w:eastAsiaTheme="minorEastAsia" w:hAnsiTheme="minorHAnsi"/>
                <w:noProof/>
                <w:lang w:eastAsia="en-GB"/>
              </w:rPr>
              <w:tab/>
            </w:r>
            <w:r w:rsidRPr="00E52081">
              <w:rPr>
                <w:rStyle w:val="Hyperlink"/>
                <w:noProof/>
              </w:rPr>
              <w:t>Algorithm Survivors</w:t>
            </w:r>
            <w:r>
              <w:rPr>
                <w:noProof/>
                <w:webHidden/>
              </w:rPr>
              <w:tab/>
            </w:r>
            <w:r>
              <w:rPr>
                <w:noProof/>
                <w:webHidden/>
              </w:rPr>
              <w:fldChar w:fldCharType="begin"/>
            </w:r>
            <w:r>
              <w:rPr>
                <w:noProof/>
                <w:webHidden/>
              </w:rPr>
              <w:instrText xml:space="preserve"> PAGEREF _Toc71761318 \h </w:instrText>
            </w:r>
            <w:r>
              <w:rPr>
                <w:noProof/>
                <w:webHidden/>
              </w:rPr>
            </w:r>
            <w:r>
              <w:rPr>
                <w:noProof/>
                <w:webHidden/>
              </w:rPr>
              <w:fldChar w:fldCharType="separate"/>
            </w:r>
            <w:r>
              <w:rPr>
                <w:noProof/>
                <w:webHidden/>
              </w:rPr>
              <w:t>16</w:t>
            </w:r>
            <w:r>
              <w:rPr>
                <w:noProof/>
                <w:webHidden/>
              </w:rPr>
              <w:fldChar w:fldCharType="end"/>
            </w:r>
          </w:hyperlink>
        </w:p>
        <w:p w14:paraId="70554853" w14:textId="018A2921"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19" w:history="1">
            <w:r w:rsidRPr="00E52081">
              <w:rPr>
                <w:rStyle w:val="Hyperlink"/>
                <w:rFonts w:cs="Times New Roman"/>
                <w:noProof/>
              </w:rPr>
              <w:t>2.3</w:t>
            </w:r>
            <w:r>
              <w:rPr>
                <w:rFonts w:asciiTheme="minorHAnsi" w:eastAsiaTheme="minorEastAsia" w:hAnsiTheme="minorHAnsi"/>
                <w:noProof/>
                <w:lang w:eastAsia="en-GB"/>
              </w:rPr>
              <w:tab/>
            </w:r>
            <w:r w:rsidRPr="00E52081">
              <w:rPr>
                <w:rStyle w:val="Hyperlink"/>
                <w:rFonts w:cs="Times New Roman"/>
                <w:noProof/>
              </w:rPr>
              <w:t>Physics Simulation</w:t>
            </w:r>
            <w:r>
              <w:rPr>
                <w:noProof/>
                <w:webHidden/>
              </w:rPr>
              <w:tab/>
            </w:r>
            <w:r>
              <w:rPr>
                <w:noProof/>
                <w:webHidden/>
              </w:rPr>
              <w:fldChar w:fldCharType="begin"/>
            </w:r>
            <w:r>
              <w:rPr>
                <w:noProof/>
                <w:webHidden/>
              </w:rPr>
              <w:instrText xml:space="preserve"> PAGEREF _Toc71761319 \h </w:instrText>
            </w:r>
            <w:r>
              <w:rPr>
                <w:noProof/>
                <w:webHidden/>
              </w:rPr>
            </w:r>
            <w:r>
              <w:rPr>
                <w:noProof/>
                <w:webHidden/>
              </w:rPr>
              <w:fldChar w:fldCharType="separate"/>
            </w:r>
            <w:r>
              <w:rPr>
                <w:noProof/>
                <w:webHidden/>
              </w:rPr>
              <w:t>17</w:t>
            </w:r>
            <w:r>
              <w:rPr>
                <w:noProof/>
                <w:webHidden/>
              </w:rPr>
              <w:fldChar w:fldCharType="end"/>
            </w:r>
          </w:hyperlink>
        </w:p>
        <w:p w14:paraId="12C49789" w14:textId="4FF06691"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20" w:history="1">
            <w:r w:rsidRPr="00E52081">
              <w:rPr>
                <w:rStyle w:val="Hyperlink"/>
                <w:noProof/>
                <w:lang w:eastAsia="en-GB"/>
              </w:rPr>
              <w:t>2.3.1</w:t>
            </w:r>
            <w:r>
              <w:rPr>
                <w:rFonts w:asciiTheme="minorHAnsi" w:eastAsiaTheme="minorEastAsia" w:hAnsiTheme="minorHAnsi"/>
                <w:noProof/>
                <w:lang w:eastAsia="en-GB"/>
              </w:rPr>
              <w:tab/>
            </w:r>
            <w:r w:rsidRPr="00E52081">
              <w:rPr>
                <w:rStyle w:val="Hyperlink"/>
                <w:noProof/>
                <w:lang w:eastAsia="en-GB"/>
              </w:rPr>
              <w:t>First Law</w:t>
            </w:r>
            <w:r>
              <w:rPr>
                <w:noProof/>
                <w:webHidden/>
              </w:rPr>
              <w:tab/>
            </w:r>
            <w:r>
              <w:rPr>
                <w:noProof/>
                <w:webHidden/>
              </w:rPr>
              <w:fldChar w:fldCharType="begin"/>
            </w:r>
            <w:r>
              <w:rPr>
                <w:noProof/>
                <w:webHidden/>
              </w:rPr>
              <w:instrText xml:space="preserve"> PAGEREF _Toc71761320 \h </w:instrText>
            </w:r>
            <w:r>
              <w:rPr>
                <w:noProof/>
                <w:webHidden/>
              </w:rPr>
            </w:r>
            <w:r>
              <w:rPr>
                <w:noProof/>
                <w:webHidden/>
              </w:rPr>
              <w:fldChar w:fldCharType="separate"/>
            </w:r>
            <w:r>
              <w:rPr>
                <w:noProof/>
                <w:webHidden/>
              </w:rPr>
              <w:t>17</w:t>
            </w:r>
            <w:r>
              <w:rPr>
                <w:noProof/>
                <w:webHidden/>
              </w:rPr>
              <w:fldChar w:fldCharType="end"/>
            </w:r>
          </w:hyperlink>
        </w:p>
        <w:p w14:paraId="1AF60E28" w14:textId="0C4EC2B9"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21" w:history="1">
            <w:r w:rsidRPr="00E52081">
              <w:rPr>
                <w:rStyle w:val="Hyperlink"/>
                <w:noProof/>
              </w:rPr>
              <w:t>2.3.2</w:t>
            </w:r>
            <w:r>
              <w:rPr>
                <w:rFonts w:asciiTheme="minorHAnsi" w:eastAsiaTheme="minorEastAsia" w:hAnsiTheme="minorHAnsi"/>
                <w:noProof/>
                <w:lang w:eastAsia="en-GB"/>
              </w:rPr>
              <w:tab/>
            </w:r>
            <w:r w:rsidRPr="00E52081">
              <w:rPr>
                <w:rStyle w:val="Hyperlink"/>
                <w:noProof/>
              </w:rPr>
              <w:t>Second Law</w:t>
            </w:r>
            <w:r>
              <w:rPr>
                <w:noProof/>
                <w:webHidden/>
              </w:rPr>
              <w:tab/>
            </w:r>
            <w:r>
              <w:rPr>
                <w:noProof/>
                <w:webHidden/>
              </w:rPr>
              <w:fldChar w:fldCharType="begin"/>
            </w:r>
            <w:r>
              <w:rPr>
                <w:noProof/>
                <w:webHidden/>
              </w:rPr>
              <w:instrText xml:space="preserve"> PAGEREF _Toc71761321 \h </w:instrText>
            </w:r>
            <w:r>
              <w:rPr>
                <w:noProof/>
                <w:webHidden/>
              </w:rPr>
            </w:r>
            <w:r>
              <w:rPr>
                <w:noProof/>
                <w:webHidden/>
              </w:rPr>
              <w:fldChar w:fldCharType="separate"/>
            </w:r>
            <w:r>
              <w:rPr>
                <w:noProof/>
                <w:webHidden/>
              </w:rPr>
              <w:t>17</w:t>
            </w:r>
            <w:r>
              <w:rPr>
                <w:noProof/>
                <w:webHidden/>
              </w:rPr>
              <w:fldChar w:fldCharType="end"/>
            </w:r>
          </w:hyperlink>
        </w:p>
        <w:p w14:paraId="6C89CE86" w14:textId="7420315C"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22" w:history="1">
            <w:r w:rsidRPr="00E52081">
              <w:rPr>
                <w:rStyle w:val="Hyperlink"/>
                <w:noProof/>
              </w:rPr>
              <w:t>2.3.3</w:t>
            </w:r>
            <w:r>
              <w:rPr>
                <w:rFonts w:asciiTheme="minorHAnsi" w:eastAsiaTheme="minorEastAsia" w:hAnsiTheme="minorHAnsi"/>
                <w:noProof/>
                <w:lang w:eastAsia="en-GB"/>
              </w:rPr>
              <w:tab/>
            </w:r>
            <w:r w:rsidRPr="00E52081">
              <w:rPr>
                <w:rStyle w:val="Hyperlink"/>
                <w:noProof/>
              </w:rPr>
              <w:t>Third Law</w:t>
            </w:r>
            <w:r>
              <w:rPr>
                <w:noProof/>
                <w:webHidden/>
              </w:rPr>
              <w:tab/>
            </w:r>
            <w:r>
              <w:rPr>
                <w:noProof/>
                <w:webHidden/>
              </w:rPr>
              <w:fldChar w:fldCharType="begin"/>
            </w:r>
            <w:r>
              <w:rPr>
                <w:noProof/>
                <w:webHidden/>
              </w:rPr>
              <w:instrText xml:space="preserve"> PAGEREF _Toc71761322 \h </w:instrText>
            </w:r>
            <w:r>
              <w:rPr>
                <w:noProof/>
                <w:webHidden/>
              </w:rPr>
            </w:r>
            <w:r>
              <w:rPr>
                <w:noProof/>
                <w:webHidden/>
              </w:rPr>
              <w:fldChar w:fldCharType="separate"/>
            </w:r>
            <w:r>
              <w:rPr>
                <w:noProof/>
                <w:webHidden/>
              </w:rPr>
              <w:t>17</w:t>
            </w:r>
            <w:r>
              <w:rPr>
                <w:noProof/>
                <w:webHidden/>
              </w:rPr>
              <w:fldChar w:fldCharType="end"/>
            </w:r>
          </w:hyperlink>
        </w:p>
        <w:p w14:paraId="7DC4DB25" w14:textId="35C9EE11"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23" w:history="1">
            <w:r w:rsidRPr="00E52081">
              <w:rPr>
                <w:rStyle w:val="Hyperlink"/>
                <w:rFonts w:cs="Times New Roman"/>
                <w:noProof/>
                <w:lang w:eastAsia="en-GB"/>
              </w:rPr>
              <w:t>2.3.4</w:t>
            </w:r>
            <w:r>
              <w:rPr>
                <w:rFonts w:asciiTheme="minorHAnsi" w:eastAsiaTheme="minorEastAsia" w:hAnsiTheme="minorHAnsi"/>
                <w:noProof/>
                <w:lang w:eastAsia="en-GB"/>
              </w:rPr>
              <w:tab/>
            </w:r>
            <w:r w:rsidRPr="00E52081">
              <w:rPr>
                <w:rStyle w:val="Hyperlink"/>
                <w:rFonts w:cs="Times New Roman"/>
                <w:noProof/>
                <w:lang w:eastAsia="en-GB"/>
              </w:rPr>
              <w:t>Calculating Movement</w:t>
            </w:r>
            <w:r>
              <w:rPr>
                <w:noProof/>
                <w:webHidden/>
              </w:rPr>
              <w:tab/>
            </w:r>
            <w:r>
              <w:rPr>
                <w:noProof/>
                <w:webHidden/>
              </w:rPr>
              <w:fldChar w:fldCharType="begin"/>
            </w:r>
            <w:r>
              <w:rPr>
                <w:noProof/>
                <w:webHidden/>
              </w:rPr>
              <w:instrText xml:space="preserve"> PAGEREF _Toc71761323 \h </w:instrText>
            </w:r>
            <w:r>
              <w:rPr>
                <w:noProof/>
                <w:webHidden/>
              </w:rPr>
            </w:r>
            <w:r>
              <w:rPr>
                <w:noProof/>
                <w:webHidden/>
              </w:rPr>
              <w:fldChar w:fldCharType="separate"/>
            </w:r>
            <w:r>
              <w:rPr>
                <w:noProof/>
                <w:webHidden/>
              </w:rPr>
              <w:t>18</w:t>
            </w:r>
            <w:r>
              <w:rPr>
                <w:noProof/>
                <w:webHidden/>
              </w:rPr>
              <w:fldChar w:fldCharType="end"/>
            </w:r>
          </w:hyperlink>
        </w:p>
        <w:p w14:paraId="04180D03" w14:textId="13F234F6"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24" w:history="1">
            <w:r w:rsidRPr="00E52081">
              <w:rPr>
                <w:rStyle w:val="Hyperlink"/>
                <w:rFonts w:cs="Times New Roman"/>
                <w:noProof/>
              </w:rPr>
              <w:t>2.4</w:t>
            </w:r>
            <w:r>
              <w:rPr>
                <w:rFonts w:asciiTheme="minorHAnsi" w:eastAsiaTheme="minorEastAsia" w:hAnsiTheme="minorHAnsi"/>
                <w:noProof/>
                <w:lang w:eastAsia="en-GB"/>
              </w:rPr>
              <w:tab/>
            </w:r>
            <w:r w:rsidRPr="00E52081">
              <w:rPr>
                <w:rStyle w:val="Hyperlink"/>
                <w:rFonts w:cs="Times New Roman"/>
                <w:noProof/>
              </w:rPr>
              <w:t>Collision Detection and Resolution</w:t>
            </w:r>
            <w:r>
              <w:rPr>
                <w:noProof/>
                <w:webHidden/>
              </w:rPr>
              <w:tab/>
            </w:r>
            <w:r>
              <w:rPr>
                <w:noProof/>
                <w:webHidden/>
              </w:rPr>
              <w:fldChar w:fldCharType="begin"/>
            </w:r>
            <w:r>
              <w:rPr>
                <w:noProof/>
                <w:webHidden/>
              </w:rPr>
              <w:instrText xml:space="preserve"> PAGEREF _Toc71761324 \h </w:instrText>
            </w:r>
            <w:r>
              <w:rPr>
                <w:noProof/>
                <w:webHidden/>
              </w:rPr>
            </w:r>
            <w:r>
              <w:rPr>
                <w:noProof/>
                <w:webHidden/>
              </w:rPr>
              <w:fldChar w:fldCharType="separate"/>
            </w:r>
            <w:r>
              <w:rPr>
                <w:noProof/>
                <w:webHidden/>
              </w:rPr>
              <w:t>20</w:t>
            </w:r>
            <w:r>
              <w:rPr>
                <w:noProof/>
                <w:webHidden/>
              </w:rPr>
              <w:fldChar w:fldCharType="end"/>
            </w:r>
          </w:hyperlink>
        </w:p>
        <w:p w14:paraId="29B7D53A" w14:textId="233D3A91"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25" w:history="1">
            <w:r w:rsidRPr="00E52081">
              <w:rPr>
                <w:rStyle w:val="Hyperlink"/>
                <w:noProof/>
              </w:rPr>
              <w:t>2.4.1</w:t>
            </w:r>
            <w:r>
              <w:rPr>
                <w:rFonts w:asciiTheme="minorHAnsi" w:eastAsiaTheme="minorEastAsia" w:hAnsiTheme="minorHAnsi"/>
                <w:noProof/>
                <w:lang w:eastAsia="en-GB"/>
              </w:rPr>
              <w:tab/>
            </w:r>
            <w:r w:rsidRPr="00E52081">
              <w:rPr>
                <w:rStyle w:val="Hyperlink"/>
                <w:noProof/>
              </w:rPr>
              <w:t>Overview</w:t>
            </w:r>
            <w:r>
              <w:rPr>
                <w:noProof/>
                <w:webHidden/>
              </w:rPr>
              <w:tab/>
            </w:r>
            <w:r>
              <w:rPr>
                <w:noProof/>
                <w:webHidden/>
              </w:rPr>
              <w:fldChar w:fldCharType="begin"/>
            </w:r>
            <w:r>
              <w:rPr>
                <w:noProof/>
                <w:webHidden/>
              </w:rPr>
              <w:instrText xml:space="preserve"> PAGEREF _Toc71761325 \h </w:instrText>
            </w:r>
            <w:r>
              <w:rPr>
                <w:noProof/>
                <w:webHidden/>
              </w:rPr>
            </w:r>
            <w:r>
              <w:rPr>
                <w:noProof/>
                <w:webHidden/>
              </w:rPr>
              <w:fldChar w:fldCharType="separate"/>
            </w:r>
            <w:r>
              <w:rPr>
                <w:noProof/>
                <w:webHidden/>
              </w:rPr>
              <w:t>20</w:t>
            </w:r>
            <w:r>
              <w:rPr>
                <w:noProof/>
                <w:webHidden/>
              </w:rPr>
              <w:fldChar w:fldCharType="end"/>
            </w:r>
          </w:hyperlink>
        </w:p>
        <w:p w14:paraId="0C7BE133" w14:textId="328BE515"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26" w:history="1">
            <w:r w:rsidRPr="00E52081">
              <w:rPr>
                <w:rStyle w:val="Hyperlink"/>
                <w:noProof/>
              </w:rPr>
              <w:t>2.4.2</w:t>
            </w:r>
            <w:r>
              <w:rPr>
                <w:rFonts w:asciiTheme="minorHAnsi" w:eastAsiaTheme="minorEastAsia" w:hAnsiTheme="minorHAnsi"/>
                <w:noProof/>
                <w:lang w:eastAsia="en-GB"/>
              </w:rPr>
              <w:tab/>
            </w:r>
            <w:r w:rsidRPr="00E52081">
              <w:rPr>
                <w:rStyle w:val="Hyperlink"/>
                <w:noProof/>
              </w:rPr>
              <w:t>Circle/Circle</w:t>
            </w:r>
            <w:r>
              <w:rPr>
                <w:noProof/>
                <w:webHidden/>
              </w:rPr>
              <w:tab/>
            </w:r>
            <w:r>
              <w:rPr>
                <w:noProof/>
                <w:webHidden/>
              </w:rPr>
              <w:fldChar w:fldCharType="begin"/>
            </w:r>
            <w:r>
              <w:rPr>
                <w:noProof/>
                <w:webHidden/>
              </w:rPr>
              <w:instrText xml:space="preserve"> PAGEREF _Toc71761326 \h </w:instrText>
            </w:r>
            <w:r>
              <w:rPr>
                <w:noProof/>
                <w:webHidden/>
              </w:rPr>
            </w:r>
            <w:r>
              <w:rPr>
                <w:noProof/>
                <w:webHidden/>
              </w:rPr>
              <w:fldChar w:fldCharType="separate"/>
            </w:r>
            <w:r>
              <w:rPr>
                <w:noProof/>
                <w:webHidden/>
              </w:rPr>
              <w:t>20</w:t>
            </w:r>
            <w:r>
              <w:rPr>
                <w:noProof/>
                <w:webHidden/>
              </w:rPr>
              <w:fldChar w:fldCharType="end"/>
            </w:r>
          </w:hyperlink>
        </w:p>
        <w:p w14:paraId="077B0DD0" w14:textId="70BD4FD1"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27" w:history="1">
            <w:r w:rsidRPr="00E52081">
              <w:rPr>
                <w:rStyle w:val="Hyperlink"/>
                <w:noProof/>
              </w:rPr>
              <w:t>2.4.3</w:t>
            </w:r>
            <w:r>
              <w:rPr>
                <w:rFonts w:asciiTheme="minorHAnsi" w:eastAsiaTheme="minorEastAsia" w:hAnsiTheme="minorHAnsi"/>
                <w:noProof/>
                <w:lang w:eastAsia="en-GB"/>
              </w:rPr>
              <w:tab/>
            </w:r>
            <w:r w:rsidRPr="00E52081">
              <w:rPr>
                <w:rStyle w:val="Hyperlink"/>
                <w:noProof/>
              </w:rPr>
              <w:t>Rectangle/Rectangle</w:t>
            </w:r>
            <w:r>
              <w:rPr>
                <w:noProof/>
                <w:webHidden/>
              </w:rPr>
              <w:tab/>
            </w:r>
            <w:r>
              <w:rPr>
                <w:noProof/>
                <w:webHidden/>
              </w:rPr>
              <w:fldChar w:fldCharType="begin"/>
            </w:r>
            <w:r>
              <w:rPr>
                <w:noProof/>
                <w:webHidden/>
              </w:rPr>
              <w:instrText xml:space="preserve"> PAGEREF _Toc71761327 \h </w:instrText>
            </w:r>
            <w:r>
              <w:rPr>
                <w:noProof/>
                <w:webHidden/>
              </w:rPr>
            </w:r>
            <w:r>
              <w:rPr>
                <w:noProof/>
                <w:webHidden/>
              </w:rPr>
              <w:fldChar w:fldCharType="separate"/>
            </w:r>
            <w:r>
              <w:rPr>
                <w:noProof/>
                <w:webHidden/>
              </w:rPr>
              <w:t>21</w:t>
            </w:r>
            <w:r>
              <w:rPr>
                <w:noProof/>
                <w:webHidden/>
              </w:rPr>
              <w:fldChar w:fldCharType="end"/>
            </w:r>
          </w:hyperlink>
        </w:p>
        <w:p w14:paraId="16CDA574" w14:textId="1B69D74B"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28" w:history="1">
            <w:r w:rsidRPr="00E52081">
              <w:rPr>
                <w:rStyle w:val="Hyperlink"/>
                <w:noProof/>
              </w:rPr>
              <w:t>2.4.4</w:t>
            </w:r>
            <w:r>
              <w:rPr>
                <w:rFonts w:asciiTheme="minorHAnsi" w:eastAsiaTheme="minorEastAsia" w:hAnsiTheme="minorHAnsi"/>
                <w:noProof/>
                <w:lang w:eastAsia="en-GB"/>
              </w:rPr>
              <w:tab/>
            </w:r>
            <w:r w:rsidRPr="00E52081">
              <w:rPr>
                <w:rStyle w:val="Hyperlink"/>
                <w:noProof/>
              </w:rPr>
              <w:t>Rectangle/Circle</w:t>
            </w:r>
            <w:r>
              <w:rPr>
                <w:noProof/>
                <w:webHidden/>
              </w:rPr>
              <w:tab/>
            </w:r>
            <w:r>
              <w:rPr>
                <w:noProof/>
                <w:webHidden/>
              </w:rPr>
              <w:fldChar w:fldCharType="begin"/>
            </w:r>
            <w:r>
              <w:rPr>
                <w:noProof/>
                <w:webHidden/>
              </w:rPr>
              <w:instrText xml:space="preserve"> PAGEREF _Toc71761328 \h </w:instrText>
            </w:r>
            <w:r>
              <w:rPr>
                <w:noProof/>
                <w:webHidden/>
              </w:rPr>
            </w:r>
            <w:r>
              <w:rPr>
                <w:noProof/>
                <w:webHidden/>
              </w:rPr>
              <w:fldChar w:fldCharType="separate"/>
            </w:r>
            <w:r>
              <w:rPr>
                <w:noProof/>
                <w:webHidden/>
              </w:rPr>
              <w:t>21</w:t>
            </w:r>
            <w:r>
              <w:rPr>
                <w:noProof/>
                <w:webHidden/>
              </w:rPr>
              <w:fldChar w:fldCharType="end"/>
            </w:r>
          </w:hyperlink>
        </w:p>
        <w:p w14:paraId="6A511227" w14:textId="066271A0"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29" w:history="1">
            <w:r w:rsidRPr="00E52081">
              <w:rPr>
                <w:rStyle w:val="Hyperlink"/>
                <w:noProof/>
              </w:rPr>
              <w:t>2.4.5</w:t>
            </w:r>
            <w:r>
              <w:rPr>
                <w:rFonts w:asciiTheme="minorHAnsi" w:eastAsiaTheme="minorEastAsia" w:hAnsiTheme="minorHAnsi"/>
                <w:noProof/>
                <w:lang w:eastAsia="en-GB"/>
              </w:rPr>
              <w:tab/>
            </w:r>
            <w:r w:rsidRPr="00E52081">
              <w:rPr>
                <w:rStyle w:val="Hyperlink"/>
                <w:noProof/>
              </w:rPr>
              <w:t>Collision Resolution</w:t>
            </w:r>
            <w:r>
              <w:rPr>
                <w:noProof/>
                <w:webHidden/>
              </w:rPr>
              <w:tab/>
            </w:r>
            <w:r>
              <w:rPr>
                <w:noProof/>
                <w:webHidden/>
              </w:rPr>
              <w:fldChar w:fldCharType="begin"/>
            </w:r>
            <w:r>
              <w:rPr>
                <w:noProof/>
                <w:webHidden/>
              </w:rPr>
              <w:instrText xml:space="preserve"> PAGEREF _Toc71761329 \h </w:instrText>
            </w:r>
            <w:r>
              <w:rPr>
                <w:noProof/>
                <w:webHidden/>
              </w:rPr>
            </w:r>
            <w:r>
              <w:rPr>
                <w:noProof/>
                <w:webHidden/>
              </w:rPr>
              <w:fldChar w:fldCharType="separate"/>
            </w:r>
            <w:r>
              <w:rPr>
                <w:noProof/>
                <w:webHidden/>
              </w:rPr>
              <w:t>22</w:t>
            </w:r>
            <w:r>
              <w:rPr>
                <w:noProof/>
                <w:webHidden/>
              </w:rPr>
              <w:fldChar w:fldCharType="end"/>
            </w:r>
          </w:hyperlink>
        </w:p>
        <w:p w14:paraId="43325927" w14:textId="5F270D6D" w:rsidR="00CC04D3" w:rsidRDefault="00CC04D3" w:rsidP="00CC04D3">
          <w:pPr>
            <w:pStyle w:val="TOC1"/>
            <w:rPr>
              <w:rFonts w:asciiTheme="minorHAnsi" w:eastAsiaTheme="minorEastAsia" w:hAnsiTheme="minorHAnsi"/>
              <w:noProof/>
              <w:lang w:eastAsia="en-GB"/>
            </w:rPr>
          </w:pPr>
          <w:hyperlink w:anchor="_Toc71761330" w:history="1">
            <w:r w:rsidRPr="00E52081">
              <w:rPr>
                <w:rStyle w:val="Hyperlink"/>
                <w:noProof/>
              </w:rPr>
              <w:t>3</w:t>
            </w:r>
            <w:r>
              <w:rPr>
                <w:rFonts w:asciiTheme="minorHAnsi" w:eastAsiaTheme="minorEastAsia" w:hAnsiTheme="minorHAnsi"/>
                <w:noProof/>
                <w:lang w:eastAsia="en-GB"/>
              </w:rPr>
              <w:tab/>
            </w:r>
            <w:r w:rsidRPr="00E52081">
              <w:rPr>
                <w:rStyle w:val="Hyperlink"/>
                <w:noProof/>
              </w:rPr>
              <w:t>Design &amp; Implementation</w:t>
            </w:r>
            <w:r>
              <w:rPr>
                <w:noProof/>
                <w:webHidden/>
              </w:rPr>
              <w:tab/>
            </w:r>
            <w:r>
              <w:rPr>
                <w:noProof/>
                <w:webHidden/>
              </w:rPr>
              <w:fldChar w:fldCharType="begin"/>
            </w:r>
            <w:r>
              <w:rPr>
                <w:noProof/>
                <w:webHidden/>
              </w:rPr>
              <w:instrText xml:space="preserve"> PAGEREF _Toc71761330 \h </w:instrText>
            </w:r>
            <w:r>
              <w:rPr>
                <w:noProof/>
                <w:webHidden/>
              </w:rPr>
            </w:r>
            <w:r>
              <w:rPr>
                <w:noProof/>
                <w:webHidden/>
              </w:rPr>
              <w:fldChar w:fldCharType="separate"/>
            </w:r>
            <w:r>
              <w:rPr>
                <w:noProof/>
                <w:webHidden/>
              </w:rPr>
              <w:t>23</w:t>
            </w:r>
            <w:r>
              <w:rPr>
                <w:noProof/>
                <w:webHidden/>
              </w:rPr>
              <w:fldChar w:fldCharType="end"/>
            </w:r>
          </w:hyperlink>
        </w:p>
        <w:p w14:paraId="7D931816" w14:textId="171F7CC4"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31" w:history="1">
            <w:r w:rsidRPr="00E52081">
              <w:rPr>
                <w:rStyle w:val="Hyperlink"/>
                <w:rFonts w:cs="Times New Roman"/>
                <w:noProof/>
              </w:rPr>
              <w:t>3.1</w:t>
            </w:r>
            <w:r>
              <w:rPr>
                <w:rFonts w:asciiTheme="minorHAnsi" w:eastAsiaTheme="minorEastAsia" w:hAnsiTheme="minorHAnsi"/>
                <w:noProof/>
                <w:lang w:eastAsia="en-GB"/>
              </w:rPr>
              <w:tab/>
            </w:r>
            <w:r w:rsidRPr="00E52081">
              <w:rPr>
                <w:rStyle w:val="Hyperlink"/>
                <w:rFonts w:cs="Times New Roman"/>
                <w:noProof/>
              </w:rPr>
              <w:t>Project Plan</w:t>
            </w:r>
            <w:r>
              <w:rPr>
                <w:noProof/>
                <w:webHidden/>
              </w:rPr>
              <w:tab/>
            </w:r>
            <w:r>
              <w:rPr>
                <w:noProof/>
                <w:webHidden/>
              </w:rPr>
              <w:fldChar w:fldCharType="begin"/>
            </w:r>
            <w:r>
              <w:rPr>
                <w:noProof/>
                <w:webHidden/>
              </w:rPr>
              <w:instrText xml:space="preserve"> PAGEREF _Toc71761331 \h </w:instrText>
            </w:r>
            <w:r>
              <w:rPr>
                <w:noProof/>
                <w:webHidden/>
              </w:rPr>
            </w:r>
            <w:r>
              <w:rPr>
                <w:noProof/>
                <w:webHidden/>
              </w:rPr>
              <w:fldChar w:fldCharType="separate"/>
            </w:r>
            <w:r>
              <w:rPr>
                <w:noProof/>
                <w:webHidden/>
              </w:rPr>
              <w:t>23</w:t>
            </w:r>
            <w:r>
              <w:rPr>
                <w:noProof/>
                <w:webHidden/>
              </w:rPr>
              <w:fldChar w:fldCharType="end"/>
            </w:r>
          </w:hyperlink>
        </w:p>
        <w:p w14:paraId="0F100BEA" w14:textId="0D3136BE"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32" w:history="1">
            <w:r w:rsidRPr="00E52081">
              <w:rPr>
                <w:rStyle w:val="Hyperlink"/>
                <w:noProof/>
              </w:rPr>
              <w:t>3.1.1</w:t>
            </w:r>
            <w:r>
              <w:rPr>
                <w:rFonts w:asciiTheme="minorHAnsi" w:eastAsiaTheme="minorEastAsia" w:hAnsiTheme="minorHAnsi"/>
                <w:noProof/>
                <w:lang w:eastAsia="en-GB"/>
              </w:rPr>
              <w:tab/>
            </w:r>
            <w:r w:rsidRPr="00E52081">
              <w:rPr>
                <w:rStyle w:val="Hyperlink"/>
                <w:noProof/>
              </w:rPr>
              <w:t>Plan Explanation</w:t>
            </w:r>
            <w:r>
              <w:rPr>
                <w:noProof/>
                <w:webHidden/>
              </w:rPr>
              <w:tab/>
            </w:r>
            <w:r>
              <w:rPr>
                <w:noProof/>
                <w:webHidden/>
              </w:rPr>
              <w:fldChar w:fldCharType="begin"/>
            </w:r>
            <w:r>
              <w:rPr>
                <w:noProof/>
                <w:webHidden/>
              </w:rPr>
              <w:instrText xml:space="preserve"> PAGEREF _Toc71761332 \h </w:instrText>
            </w:r>
            <w:r>
              <w:rPr>
                <w:noProof/>
                <w:webHidden/>
              </w:rPr>
            </w:r>
            <w:r>
              <w:rPr>
                <w:noProof/>
                <w:webHidden/>
              </w:rPr>
              <w:fldChar w:fldCharType="separate"/>
            </w:r>
            <w:r>
              <w:rPr>
                <w:noProof/>
                <w:webHidden/>
              </w:rPr>
              <w:t>24</w:t>
            </w:r>
            <w:r>
              <w:rPr>
                <w:noProof/>
                <w:webHidden/>
              </w:rPr>
              <w:fldChar w:fldCharType="end"/>
            </w:r>
          </w:hyperlink>
        </w:p>
        <w:p w14:paraId="75A5D6AA" w14:textId="6E25415B"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33" w:history="1">
            <w:r w:rsidRPr="00E52081">
              <w:rPr>
                <w:rStyle w:val="Hyperlink"/>
                <w:rFonts w:cs="Times New Roman"/>
                <w:noProof/>
              </w:rPr>
              <w:t>3.2</w:t>
            </w:r>
            <w:r>
              <w:rPr>
                <w:rFonts w:asciiTheme="minorHAnsi" w:eastAsiaTheme="minorEastAsia" w:hAnsiTheme="minorHAnsi"/>
                <w:noProof/>
                <w:lang w:eastAsia="en-GB"/>
              </w:rPr>
              <w:tab/>
            </w:r>
            <w:r w:rsidRPr="00E52081">
              <w:rPr>
                <w:rStyle w:val="Hyperlink"/>
                <w:rFonts w:cs="Times New Roman"/>
                <w:noProof/>
              </w:rPr>
              <w:t>System Design</w:t>
            </w:r>
            <w:r>
              <w:rPr>
                <w:noProof/>
                <w:webHidden/>
              </w:rPr>
              <w:tab/>
            </w:r>
            <w:r>
              <w:rPr>
                <w:noProof/>
                <w:webHidden/>
              </w:rPr>
              <w:fldChar w:fldCharType="begin"/>
            </w:r>
            <w:r>
              <w:rPr>
                <w:noProof/>
                <w:webHidden/>
              </w:rPr>
              <w:instrText xml:space="preserve"> PAGEREF _Toc71761333 \h </w:instrText>
            </w:r>
            <w:r>
              <w:rPr>
                <w:noProof/>
                <w:webHidden/>
              </w:rPr>
            </w:r>
            <w:r>
              <w:rPr>
                <w:noProof/>
                <w:webHidden/>
              </w:rPr>
              <w:fldChar w:fldCharType="separate"/>
            </w:r>
            <w:r>
              <w:rPr>
                <w:noProof/>
                <w:webHidden/>
              </w:rPr>
              <w:t>25</w:t>
            </w:r>
            <w:r>
              <w:rPr>
                <w:noProof/>
                <w:webHidden/>
              </w:rPr>
              <w:fldChar w:fldCharType="end"/>
            </w:r>
          </w:hyperlink>
        </w:p>
        <w:p w14:paraId="76291C9C" w14:textId="68786F11"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34" w:history="1">
            <w:r w:rsidRPr="00E52081">
              <w:rPr>
                <w:rStyle w:val="Hyperlink"/>
                <w:noProof/>
              </w:rPr>
              <w:t>3.2.1</w:t>
            </w:r>
            <w:r>
              <w:rPr>
                <w:rFonts w:asciiTheme="minorHAnsi" w:eastAsiaTheme="minorEastAsia" w:hAnsiTheme="minorHAnsi"/>
                <w:noProof/>
                <w:lang w:eastAsia="en-GB"/>
              </w:rPr>
              <w:tab/>
            </w:r>
            <w:r w:rsidRPr="00E52081">
              <w:rPr>
                <w:rStyle w:val="Hyperlink"/>
                <w:noProof/>
              </w:rPr>
              <w:t>System Requirements</w:t>
            </w:r>
            <w:r>
              <w:rPr>
                <w:noProof/>
                <w:webHidden/>
              </w:rPr>
              <w:tab/>
            </w:r>
            <w:r>
              <w:rPr>
                <w:noProof/>
                <w:webHidden/>
              </w:rPr>
              <w:fldChar w:fldCharType="begin"/>
            </w:r>
            <w:r>
              <w:rPr>
                <w:noProof/>
                <w:webHidden/>
              </w:rPr>
              <w:instrText xml:space="preserve"> PAGEREF _Toc71761334 \h </w:instrText>
            </w:r>
            <w:r>
              <w:rPr>
                <w:noProof/>
                <w:webHidden/>
              </w:rPr>
            </w:r>
            <w:r>
              <w:rPr>
                <w:noProof/>
                <w:webHidden/>
              </w:rPr>
              <w:fldChar w:fldCharType="separate"/>
            </w:r>
            <w:r>
              <w:rPr>
                <w:noProof/>
                <w:webHidden/>
              </w:rPr>
              <w:t>25</w:t>
            </w:r>
            <w:r>
              <w:rPr>
                <w:noProof/>
                <w:webHidden/>
              </w:rPr>
              <w:fldChar w:fldCharType="end"/>
            </w:r>
          </w:hyperlink>
        </w:p>
        <w:p w14:paraId="223B7965" w14:textId="46FCD317"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35" w:history="1">
            <w:r w:rsidRPr="00E52081">
              <w:rPr>
                <w:rStyle w:val="Hyperlink"/>
                <w:noProof/>
              </w:rPr>
              <w:t>3.2.2</w:t>
            </w:r>
            <w:r>
              <w:rPr>
                <w:rFonts w:asciiTheme="minorHAnsi" w:eastAsiaTheme="minorEastAsia" w:hAnsiTheme="minorHAnsi"/>
                <w:noProof/>
                <w:lang w:eastAsia="en-GB"/>
              </w:rPr>
              <w:tab/>
            </w:r>
            <w:r w:rsidRPr="00E52081">
              <w:rPr>
                <w:rStyle w:val="Hyperlink"/>
                <w:noProof/>
              </w:rPr>
              <w:t>Simple UML Diagram</w:t>
            </w:r>
            <w:r>
              <w:rPr>
                <w:noProof/>
                <w:webHidden/>
              </w:rPr>
              <w:tab/>
            </w:r>
            <w:r>
              <w:rPr>
                <w:noProof/>
                <w:webHidden/>
              </w:rPr>
              <w:fldChar w:fldCharType="begin"/>
            </w:r>
            <w:r>
              <w:rPr>
                <w:noProof/>
                <w:webHidden/>
              </w:rPr>
              <w:instrText xml:space="preserve"> PAGEREF _Toc71761335 \h </w:instrText>
            </w:r>
            <w:r>
              <w:rPr>
                <w:noProof/>
                <w:webHidden/>
              </w:rPr>
            </w:r>
            <w:r>
              <w:rPr>
                <w:noProof/>
                <w:webHidden/>
              </w:rPr>
              <w:fldChar w:fldCharType="separate"/>
            </w:r>
            <w:r>
              <w:rPr>
                <w:noProof/>
                <w:webHidden/>
              </w:rPr>
              <w:t>26</w:t>
            </w:r>
            <w:r>
              <w:rPr>
                <w:noProof/>
                <w:webHidden/>
              </w:rPr>
              <w:fldChar w:fldCharType="end"/>
            </w:r>
          </w:hyperlink>
        </w:p>
        <w:p w14:paraId="5EACE0BF" w14:textId="5CA04AEA"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36" w:history="1">
            <w:r w:rsidRPr="00E52081">
              <w:rPr>
                <w:rStyle w:val="Hyperlink"/>
                <w:noProof/>
              </w:rPr>
              <w:t>3.2.3</w:t>
            </w:r>
            <w:r>
              <w:rPr>
                <w:rFonts w:asciiTheme="minorHAnsi" w:eastAsiaTheme="minorEastAsia" w:hAnsiTheme="minorHAnsi"/>
                <w:noProof/>
                <w:lang w:eastAsia="en-GB"/>
              </w:rPr>
              <w:tab/>
            </w:r>
            <w:r w:rsidRPr="00E52081">
              <w:rPr>
                <w:rStyle w:val="Hyperlink"/>
                <w:noProof/>
              </w:rPr>
              <w:t>Object Oriented Approach</w:t>
            </w:r>
            <w:r>
              <w:rPr>
                <w:noProof/>
                <w:webHidden/>
              </w:rPr>
              <w:tab/>
            </w:r>
            <w:r>
              <w:rPr>
                <w:noProof/>
                <w:webHidden/>
              </w:rPr>
              <w:fldChar w:fldCharType="begin"/>
            </w:r>
            <w:r>
              <w:rPr>
                <w:noProof/>
                <w:webHidden/>
              </w:rPr>
              <w:instrText xml:space="preserve"> PAGEREF _Toc71761336 \h </w:instrText>
            </w:r>
            <w:r>
              <w:rPr>
                <w:noProof/>
                <w:webHidden/>
              </w:rPr>
            </w:r>
            <w:r>
              <w:rPr>
                <w:noProof/>
                <w:webHidden/>
              </w:rPr>
              <w:fldChar w:fldCharType="separate"/>
            </w:r>
            <w:r>
              <w:rPr>
                <w:noProof/>
                <w:webHidden/>
              </w:rPr>
              <w:t>26</w:t>
            </w:r>
            <w:r>
              <w:rPr>
                <w:noProof/>
                <w:webHidden/>
              </w:rPr>
              <w:fldChar w:fldCharType="end"/>
            </w:r>
          </w:hyperlink>
        </w:p>
        <w:p w14:paraId="2936DD0C" w14:textId="1764F8C2"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37" w:history="1">
            <w:r w:rsidRPr="00E52081">
              <w:rPr>
                <w:rStyle w:val="Hyperlink"/>
                <w:rFonts w:cs="Times New Roman"/>
                <w:noProof/>
              </w:rPr>
              <w:t>3.2.4</w:t>
            </w:r>
            <w:r>
              <w:rPr>
                <w:rFonts w:asciiTheme="minorHAnsi" w:eastAsiaTheme="minorEastAsia" w:hAnsiTheme="minorHAnsi"/>
                <w:noProof/>
                <w:lang w:eastAsia="en-GB"/>
              </w:rPr>
              <w:tab/>
            </w:r>
            <w:r w:rsidRPr="00E52081">
              <w:rPr>
                <w:rStyle w:val="Hyperlink"/>
                <w:noProof/>
              </w:rPr>
              <w:t>Completed System UML Diagram</w:t>
            </w:r>
            <w:r>
              <w:rPr>
                <w:noProof/>
                <w:webHidden/>
              </w:rPr>
              <w:tab/>
            </w:r>
            <w:r>
              <w:rPr>
                <w:noProof/>
                <w:webHidden/>
              </w:rPr>
              <w:fldChar w:fldCharType="begin"/>
            </w:r>
            <w:r>
              <w:rPr>
                <w:noProof/>
                <w:webHidden/>
              </w:rPr>
              <w:instrText xml:space="preserve"> PAGEREF _Toc71761337 \h </w:instrText>
            </w:r>
            <w:r>
              <w:rPr>
                <w:noProof/>
                <w:webHidden/>
              </w:rPr>
            </w:r>
            <w:r>
              <w:rPr>
                <w:noProof/>
                <w:webHidden/>
              </w:rPr>
              <w:fldChar w:fldCharType="separate"/>
            </w:r>
            <w:r>
              <w:rPr>
                <w:noProof/>
                <w:webHidden/>
              </w:rPr>
              <w:t>27</w:t>
            </w:r>
            <w:r>
              <w:rPr>
                <w:noProof/>
                <w:webHidden/>
              </w:rPr>
              <w:fldChar w:fldCharType="end"/>
            </w:r>
          </w:hyperlink>
        </w:p>
        <w:p w14:paraId="38CAF126" w14:textId="7E8D8702"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38" w:history="1">
            <w:r w:rsidRPr="00E52081">
              <w:rPr>
                <w:rStyle w:val="Hyperlink"/>
                <w:rFonts w:cs="Times New Roman"/>
                <w:noProof/>
              </w:rPr>
              <w:t>3.3</w:t>
            </w:r>
            <w:r>
              <w:rPr>
                <w:rFonts w:asciiTheme="minorHAnsi" w:eastAsiaTheme="minorEastAsia" w:hAnsiTheme="minorHAnsi"/>
                <w:noProof/>
                <w:lang w:eastAsia="en-GB"/>
              </w:rPr>
              <w:tab/>
            </w:r>
            <w:r w:rsidRPr="00E52081">
              <w:rPr>
                <w:rStyle w:val="Hyperlink"/>
                <w:rFonts w:cs="Times New Roman"/>
                <w:noProof/>
              </w:rPr>
              <w:t>GUI Design</w:t>
            </w:r>
            <w:r>
              <w:rPr>
                <w:noProof/>
                <w:webHidden/>
              </w:rPr>
              <w:tab/>
            </w:r>
            <w:r>
              <w:rPr>
                <w:noProof/>
                <w:webHidden/>
              </w:rPr>
              <w:fldChar w:fldCharType="begin"/>
            </w:r>
            <w:r>
              <w:rPr>
                <w:noProof/>
                <w:webHidden/>
              </w:rPr>
              <w:instrText xml:space="preserve"> PAGEREF _Toc71761338 \h </w:instrText>
            </w:r>
            <w:r>
              <w:rPr>
                <w:noProof/>
                <w:webHidden/>
              </w:rPr>
            </w:r>
            <w:r>
              <w:rPr>
                <w:noProof/>
                <w:webHidden/>
              </w:rPr>
              <w:fldChar w:fldCharType="separate"/>
            </w:r>
            <w:r>
              <w:rPr>
                <w:noProof/>
                <w:webHidden/>
              </w:rPr>
              <w:t>28</w:t>
            </w:r>
            <w:r>
              <w:rPr>
                <w:noProof/>
                <w:webHidden/>
              </w:rPr>
              <w:fldChar w:fldCharType="end"/>
            </w:r>
          </w:hyperlink>
        </w:p>
        <w:p w14:paraId="5C9205D6" w14:textId="588216E2"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39" w:history="1">
            <w:r w:rsidRPr="00E52081">
              <w:rPr>
                <w:rStyle w:val="Hyperlink"/>
                <w:rFonts w:cs="Times New Roman"/>
                <w:noProof/>
              </w:rPr>
              <w:t>3.4</w:t>
            </w:r>
            <w:r>
              <w:rPr>
                <w:rFonts w:asciiTheme="minorHAnsi" w:eastAsiaTheme="minorEastAsia" w:hAnsiTheme="minorHAnsi"/>
                <w:noProof/>
                <w:lang w:eastAsia="en-GB"/>
              </w:rPr>
              <w:tab/>
            </w:r>
            <w:r w:rsidRPr="00E52081">
              <w:rPr>
                <w:rStyle w:val="Hyperlink"/>
                <w:rFonts w:cs="Times New Roman"/>
                <w:noProof/>
              </w:rPr>
              <w:t>Tools &amp; Technologies</w:t>
            </w:r>
            <w:r>
              <w:rPr>
                <w:noProof/>
                <w:webHidden/>
              </w:rPr>
              <w:tab/>
            </w:r>
            <w:r>
              <w:rPr>
                <w:noProof/>
                <w:webHidden/>
              </w:rPr>
              <w:fldChar w:fldCharType="begin"/>
            </w:r>
            <w:r>
              <w:rPr>
                <w:noProof/>
                <w:webHidden/>
              </w:rPr>
              <w:instrText xml:space="preserve"> PAGEREF _Toc71761339 \h </w:instrText>
            </w:r>
            <w:r>
              <w:rPr>
                <w:noProof/>
                <w:webHidden/>
              </w:rPr>
            </w:r>
            <w:r>
              <w:rPr>
                <w:noProof/>
                <w:webHidden/>
              </w:rPr>
              <w:fldChar w:fldCharType="separate"/>
            </w:r>
            <w:r>
              <w:rPr>
                <w:noProof/>
                <w:webHidden/>
              </w:rPr>
              <w:t>29</w:t>
            </w:r>
            <w:r>
              <w:rPr>
                <w:noProof/>
                <w:webHidden/>
              </w:rPr>
              <w:fldChar w:fldCharType="end"/>
            </w:r>
          </w:hyperlink>
        </w:p>
        <w:p w14:paraId="68F6C412" w14:textId="17358BE3"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40" w:history="1">
            <w:r w:rsidRPr="00E52081">
              <w:rPr>
                <w:rStyle w:val="Hyperlink"/>
                <w:noProof/>
              </w:rPr>
              <w:t>3.4.1</w:t>
            </w:r>
            <w:r>
              <w:rPr>
                <w:rFonts w:asciiTheme="minorHAnsi" w:eastAsiaTheme="minorEastAsia" w:hAnsiTheme="minorHAnsi"/>
                <w:noProof/>
                <w:lang w:eastAsia="en-GB"/>
              </w:rPr>
              <w:tab/>
            </w:r>
            <w:r w:rsidRPr="00E52081">
              <w:rPr>
                <w:rStyle w:val="Hyperlink"/>
                <w:noProof/>
              </w:rPr>
              <w:t>C++17</w:t>
            </w:r>
            <w:r>
              <w:rPr>
                <w:noProof/>
                <w:webHidden/>
              </w:rPr>
              <w:tab/>
            </w:r>
            <w:r>
              <w:rPr>
                <w:noProof/>
                <w:webHidden/>
              </w:rPr>
              <w:fldChar w:fldCharType="begin"/>
            </w:r>
            <w:r>
              <w:rPr>
                <w:noProof/>
                <w:webHidden/>
              </w:rPr>
              <w:instrText xml:space="preserve"> PAGEREF _Toc71761340 \h </w:instrText>
            </w:r>
            <w:r>
              <w:rPr>
                <w:noProof/>
                <w:webHidden/>
              </w:rPr>
            </w:r>
            <w:r>
              <w:rPr>
                <w:noProof/>
                <w:webHidden/>
              </w:rPr>
              <w:fldChar w:fldCharType="separate"/>
            </w:r>
            <w:r>
              <w:rPr>
                <w:noProof/>
                <w:webHidden/>
              </w:rPr>
              <w:t>29</w:t>
            </w:r>
            <w:r>
              <w:rPr>
                <w:noProof/>
                <w:webHidden/>
              </w:rPr>
              <w:fldChar w:fldCharType="end"/>
            </w:r>
          </w:hyperlink>
        </w:p>
        <w:p w14:paraId="5DCCE4DE" w14:textId="0E2DFCC1"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41" w:history="1">
            <w:r w:rsidRPr="00E52081">
              <w:rPr>
                <w:rStyle w:val="Hyperlink"/>
                <w:noProof/>
              </w:rPr>
              <w:t>3.4.2</w:t>
            </w:r>
            <w:r>
              <w:rPr>
                <w:rFonts w:asciiTheme="minorHAnsi" w:eastAsiaTheme="minorEastAsia" w:hAnsiTheme="minorHAnsi"/>
                <w:noProof/>
                <w:lang w:eastAsia="en-GB"/>
              </w:rPr>
              <w:tab/>
            </w:r>
            <w:r w:rsidRPr="00E52081">
              <w:rPr>
                <w:rStyle w:val="Hyperlink"/>
                <w:noProof/>
              </w:rPr>
              <w:t>Visual Studio 2019</w:t>
            </w:r>
            <w:r>
              <w:rPr>
                <w:noProof/>
                <w:webHidden/>
              </w:rPr>
              <w:tab/>
            </w:r>
            <w:r>
              <w:rPr>
                <w:noProof/>
                <w:webHidden/>
              </w:rPr>
              <w:fldChar w:fldCharType="begin"/>
            </w:r>
            <w:r>
              <w:rPr>
                <w:noProof/>
                <w:webHidden/>
              </w:rPr>
              <w:instrText xml:space="preserve"> PAGEREF _Toc71761341 \h </w:instrText>
            </w:r>
            <w:r>
              <w:rPr>
                <w:noProof/>
                <w:webHidden/>
              </w:rPr>
            </w:r>
            <w:r>
              <w:rPr>
                <w:noProof/>
                <w:webHidden/>
              </w:rPr>
              <w:fldChar w:fldCharType="separate"/>
            </w:r>
            <w:r>
              <w:rPr>
                <w:noProof/>
                <w:webHidden/>
              </w:rPr>
              <w:t>29</w:t>
            </w:r>
            <w:r>
              <w:rPr>
                <w:noProof/>
                <w:webHidden/>
              </w:rPr>
              <w:fldChar w:fldCharType="end"/>
            </w:r>
          </w:hyperlink>
        </w:p>
        <w:p w14:paraId="1874FBEE" w14:textId="6E7285D0"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42" w:history="1">
            <w:r w:rsidRPr="00E52081">
              <w:rPr>
                <w:rStyle w:val="Hyperlink"/>
                <w:noProof/>
              </w:rPr>
              <w:t>3.4.3</w:t>
            </w:r>
            <w:r>
              <w:rPr>
                <w:rFonts w:asciiTheme="minorHAnsi" w:eastAsiaTheme="minorEastAsia" w:hAnsiTheme="minorHAnsi"/>
                <w:noProof/>
                <w:lang w:eastAsia="en-GB"/>
              </w:rPr>
              <w:tab/>
            </w:r>
            <w:r w:rsidRPr="00E52081">
              <w:rPr>
                <w:rStyle w:val="Hyperlink"/>
                <w:noProof/>
              </w:rPr>
              <w:t>Eigen</w:t>
            </w:r>
            <w:r>
              <w:rPr>
                <w:noProof/>
                <w:webHidden/>
              </w:rPr>
              <w:tab/>
            </w:r>
            <w:r>
              <w:rPr>
                <w:noProof/>
                <w:webHidden/>
              </w:rPr>
              <w:fldChar w:fldCharType="begin"/>
            </w:r>
            <w:r>
              <w:rPr>
                <w:noProof/>
                <w:webHidden/>
              </w:rPr>
              <w:instrText xml:space="preserve"> PAGEREF _Toc71761342 \h </w:instrText>
            </w:r>
            <w:r>
              <w:rPr>
                <w:noProof/>
                <w:webHidden/>
              </w:rPr>
            </w:r>
            <w:r>
              <w:rPr>
                <w:noProof/>
                <w:webHidden/>
              </w:rPr>
              <w:fldChar w:fldCharType="separate"/>
            </w:r>
            <w:r>
              <w:rPr>
                <w:noProof/>
                <w:webHidden/>
              </w:rPr>
              <w:t>29</w:t>
            </w:r>
            <w:r>
              <w:rPr>
                <w:noProof/>
                <w:webHidden/>
              </w:rPr>
              <w:fldChar w:fldCharType="end"/>
            </w:r>
          </w:hyperlink>
        </w:p>
        <w:p w14:paraId="5AF1A6C9" w14:textId="65B6ABEB"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43" w:history="1">
            <w:r w:rsidRPr="00E52081">
              <w:rPr>
                <w:rStyle w:val="Hyperlink"/>
                <w:noProof/>
              </w:rPr>
              <w:t>3.4.4</w:t>
            </w:r>
            <w:r>
              <w:rPr>
                <w:rFonts w:asciiTheme="minorHAnsi" w:eastAsiaTheme="minorEastAsia" w:hAnsiTheme="minorHAnsi"/>
                <w:noProof/>
                <w:lang w:eastAsia="en-GB"/>
              </w:rPr>
              <w:tab/>
            </w:r>
            <w:r w:rsidRPr="00E52081">
              <w:rPr>
                <w:rStyle w:val="Hyperlink"/>
                <w:noProof/>
              </w:rPr>
              <w:t>SFML</w:t>
            </w:r>
            <w:r>
              <w:rPr>
                <w:noProof/>
                <w:webHidden/>
              </w:rPr>
              <w:tab/>
            </w:r>
            <w:r>
              <w:rPr>
                <w:noProof/>
                <w:webHidden/>
              </w:rPr>
              <w:fldChar w:fldCharType="begin"/>
            </w:r>
            <w:r>
              <w:rPr>
                <w:noProof/>
                <w:webHidden/>
              </w:rPr>
              <w:instrText xml:space="preserve"> PAGEREF _Toc71761343 \h </w:instrText>
            </w:r>
            <w:r>
              <w:rPr>
                <w:noProof/>
                <w:webHidden/>
              </w:rPr>
            </w:r>
            <w:r>
              <w:rPr>
                <w:noProof/>
                <w:webHidden/>
              </w:rPr>
              <w:fldChar w:fldCharType="separate"/>
            </w:r>
            <w:r>
              <w:rPr>
                <w:noProof/>
                <w:webHidden/>
              </w:rPr>
              <w:t>29</w:t>
            </w:r>
            <w:r>
              <w:rPr>
                <w:noProof/>
                <w:webHidden/>
              </w:rPr>
              <w:fldChar w:fldCharType="end"/>
            </w:r>
          </w:hyperlink>
        </w:p>
        <w:p w14:paraId="0398583F" w14:textId="52904E1D"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44" w:history="1">
            <w:r w:rsidRPr="00E52081">
              <w:rPr>
                <w:rStyle w:val="Hyperlink"/>
                <w:rFonts w:cs="Times New Roman"/>
                <w:noProof/>
              </w:rPr>
              <w:t>3.5</w:t>
            </w:r>
            <w:r>
              <w:rPr>
                <w:rFonts w:asciiTheme="minorHAnsi" w:eastAsiaTheme="minorEastAsia" w:hAnsiTheme="minorHAnsi"/>
                <w:noProof/>
                <w:lang w:eastAsia="en-GB"/>
              </w:rPr>
              <w:tab/>
            </w:r>
            <w:r w:rsidRPr="00E52081">
              <w:rPr>
                <w:rStyle w:val="Hyperlink"/>
                <w:rFonts w:cs="Times New Roman"/>
                <w:noProof/>
              </w:rPr>
              <w:t>Application Development Methodology</w:t>
            </w:r>
            <w:r>
              <w:rPr>
                <w:noProof/>
                <w:webHidden/>
              </w:rPr>
              <w:tab/>
            </w:r>
            <w:r>
              <w:rPr>
                <w:noProof/>
                <w:webHidden/>
              </w:rPr>
              <w:fldChar w:fldCharType="begin"/>
            </w:r>
            <w:r>
              <w:rPr>
                <w:noProof/>
                <w:webHidden/>
              </w:rPr>
              <w:instrText xml:space="preserve"> PAGEREF _Toc71761344 \h </w:instrText>
            </w:r>
            <w:r>
              <w:rPr>
                <w:noProof/>
                <w:webHidden/>
              </w:rPr>
            </w:r>
            <w:r>
              <w:rPr>
                <w:noProof/>
                <w:webHidden/>
              </w:rPr>
              <w:fldChar w:fldCharType="separate"/>
            </w:r>
            <w:r>
              <w:rPr>
                <w:noProof/>
                <w:webHidden/>
              </w:rPr>
              <w:t>30</w:t>
            </w:r>
            <w:r>
              <w:rPr>
                <w:noProof/>
                <w:webHidden/>
              </w:rPr>
              <w:fldChar w:fldCharType="end"/>
            </w:r>
          </w:hyperlink>
        </w:p>
        <w:p w14:paraId="067E1998" w14:textId="69DE40D6"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45" w:history="1">
            <w:r w:rsidRPr="00E52081">
              <w:rPr>
                <w:rStyle w:val="Hyperlink"/>
                <w:rFonts w:cs="Times New Roman"/>
                <w:noProof/>
              </w:rPr>
              <w:t>3.6</w:t>
            </w:r>
            <w:r>
              <w:rPr>
                <w:rFonts w:asciiTheme="minorHAnsi" w:eastAsiaTheme="minorEastAsia" w:hAnsiTheme="minorHAnsi"/>
                <w:noProof/>
                <w:lang w:eastAsia="en-GB"/>
              </w:rPr>
              <w:tab/>
            </w:r>
            <w:r w:rsidRPr="00E52081">
              <w:rPr>
                <w:rStyle w:val="Hyperlink"/>
                <w:rFonts w:cs="Times New Roman"/>
                <w:noProof/>
              </w:rPr>
              <w:t>Algorithm Development</w:t>
            </w:r>
            <w:r>
              <w:rPr>
                <w:noProof/>
                <w:webHidden/>
              </w:rPr>
              <w:tab/>
            </w:r>
            <w:r>
              <w:rPr>
                <w:noProof/>
                <w:webHidden/>
              </w:rPr>
              <w:fldChar w:fldCharType="begin"/>
            </w:r>
            <w:r>
              <w:rPr>
                <w:noProof/>
                <w:webHidden/>
              </w:rPr>
              <w:instrText xml:space="preserve"> PAGEREF _Toc71761345 \h </w:instrText>
            </w:r>
            <w:r>
              <w:rPr>
                <w:noProof/>
                <w:webHidden/>
              </w:rPr>
            </w:r>
            <w:r>
              <w:rPr>
                <w:noProof/>
                <w:webHidden/>
              </w:rPr>
              <w:fldChar w:fldCharType="separate"/>
            </w:r>
            <w:r>
              <w:rPr>
                <w:noProof/>
                <w:webHidden/>
              </w:rPr>
              <w:t>30</w:t>
            </w:r>
            <w:r>
              <w:rPr>
                <w:noProof/>
                <w:webHidden/>
              </w:rPr>
              <w:fldChar w:fldCharType="end"/>
            </w:r>
          </w:hyperlink>
        </w:p>
        <w:p w14:paraId="2EA8923E" w14:textId="71A09E00"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46" w:history="1">
            <w:r w:rsidRPr="00E52081">
              <w:rPr>
                <w:rStyle w:val="Hyperlink"/>
                <w:noProof/>
              </w:rPr>
              <w:t>3.6.1</w:t>
            </w:r>
            <w:r>
              <w:rPr>
                <w:rFonts w:asciiTheme="minorHAnsi" w:eastAsiaTheme="minorEastAsia" w:hAnsiTheme="minorHAnsi"/>
                <w:noProof/>
                <w:lang w:eastAsia="en-GB"/>
              </w:rPr>
              <w:tab/>
            </w:r>
            <w:r w:rsidRPr="00E52081">
              <w:rPr>
                <w:rStyle w:val="Hyperlink"/>
                <w:noProof/>
              </w:rPr>
              <w:t>Planning</w:t>
            </w:r>
            <w:r>
              <w:rPr>
                <w:noProof/>
                <w:webHidden/>
              </w:rPr>
              <w:tab/>
            </w:r>
            <w:r>
              <w:rPr>
                <w:noProof/>
                <w:webHidden/>
              </w:rPr>
              <w:fldChar w:fldCharType="begin"/>
            </w:r>
            <w:r>
              <w:rPr>
                <w:noProof/>
                <w:webHidden/>
              </w:rPr>
              <w:instrText xml:space="preserve"> PAGEREF _Toc71761346 \h </w:instrText>
            </w:r>
            <w:r>
              <w:rPr>
                <w:noProof/>
                <w:webHidden/>
              </w:rPr>
            </w:r>
            <w:r>
              <w:rPr>
                <w:noProof/>
                <w:webHidden/>
              </w:rPr>
              <w:fldChar w:fldCharType="separate"/>
            </w:r>
            <w:r>
              <w:rPr>
                <w:noProof/>
                <w:webHidden/>
              </w:rPr>
              <w:t>30</w:t>
            </w:r>
            <w:r>
              <w:rPr>
                <w:noProof/>
                <w:webHidden/>
              </w:rPr>
              <w:fldChar w:fldCharType="end"/>
            </w:r>
          </w:hyperlink>
        </w:p>
        <w:p w14:paraId="13FF2CF1" w14:textId="20C98765"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47" w:history="1">
            <w:r w:rsidRPr="00E52081">
              <w:rPr>
                <w:rStyle w:val="Hyperlink"/>
                <w:noProof/>
              </w:rPr>
              <w:t>3.6.2</w:t>
            </w:r>
            <w:r>
              <w:rPr>
                <w:rFonts w:asciiTheme="minorHAnsi" w:eastAsiaTheme="minorEastAsia" w:hAnsiTheme="minorHAnsi"/>
                <w:noProof/>
                <w:lang w:eastAsia="en-GB"/>
              </w:rPr>
              <w:tab/>
            </w:r>
            <w:r w:rsidRPr="00E52081">
              <w:rPr>
                <w:rStyle w:val="Hyperlink"/>
                <w:noProof/>
              </w:rPr>
              <w:t>Algorithm Overview</w:t>
            </w:r>
            <w:r>
              <w:rPr>
                <w:noProof/>
                <w:webHidden/>
              </w:rPr>
              <w:tab/>
            </w:r>
            <w:r>
              <w:rPr>
                <w:noProof/>
                <w:webHidden/>
              </w:rPr>
              <w:fldChar w:fldCharType="begin"/>
            </w:r>
            <w:r>
              <w:rPr>
                <w:noProof/>
                <w:webHidden/>
              </w:rPr>
              <w:instrText xml:space="preserve"> PAGEREF _Toc71761347 \h </w:instrText>
            </w:r>
            <w:r>
              <w:rPr>
                <w:noProof/>
                <w:webHidden/>
              </w:rPr>
            </w:r>
            <w:r>
              <w:rPr>
                <w:noProof/>
                <w:webHidden/>
              </w:rPr>
              <w:fldChar w:fldCharType="separate"/>
            </w:r>
            <w:r>
              <w:rPr>
                <w:noProof/>
                <w:webHidden/>
              </w:rPr>
              <w:t>31</w:t>
            </w:r>
            <w:r>
              <w:rPr>
                <w:noProof/>
                <w:webHidden/>
              </w:rPr>
              <w:fldChar w:fldCharType="end"/>
            </w:r>
          </w:hyperlink>
        </w:p>
        <w:p w14:paraId="3F6BD9EA" w14:textId="53E29ECC"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48" w:history="1">
            <w:r w:rsidRPr="00E52081">
              <w:rPr>
                <w:rStyle w:val="Hyperlink"/>
                <w:noProof/>
              </w:rPr>
              <w:t>3.6.3</w:t>
            </w:r>
            <w:r>
              <w:rPr>
                <w:rFonts w:asciiTheme="minorHAnsi" w:eastAsiaTheme="minorEastAsia" w:hAnsiTheme="minorHAnsi"/>
                <w:noProof/>
                <w:lang w:eastAsia="en-GB"/>
              </w:rPr>
              <w:tab/>
            </w:r>
            <w:r w:rsidRPr="00E52081">
              <w:rPr>
                <w:rStyle w:val="Hyperlink"/>
                <w:noProof/>
              </w:rPr>
              <w:t>Selection Implementation</w:t>
            </w:r>
            <w:r>
              <w:rPr>
                <w:noProof/>
                <w:webHidden/>
              </w:rPr>
              <w:tab/>
            </w:r>
            <w:r>
              <w:rPr>
                <w:noProof/>
                <w:webHidden/>
              </w:rPr>
              <w:fldChar w:fldCharType="begin"/>
            </w:r>
            <w:r>
              <w:rPr>
                <w:noProof/>
                <w:webHidden/>
              </w:rPr>
              <w:instrText xml:space="preserve"> PAGEREF _Toc71761348 \h </w:instrText>
            </w:r>
            <w:r>
              <w:rPr>
                <w:noProof/>
                <w:webHidden/>
              </w:rPr>
            </w:r>
            <w:r>
              <w:rPr>
                <w:noProof/>
                <w:webHidden/>
              </w:rPr>
              <w:fldChar w:fldCharType="separate"/>
            </w:r>
            <w:r>
              <w:rPr>
                <w:noProof/>
                <w:webHidden/>
              </w:rPr>
              <w:t>32</w:t>
            </w:r>
            <w:r>
              <w:rPr>
                <w:noProof/>
                <w:webHidden/>
              </w:rPr>
              <w:fldChar w:fldCharType="end"/>
            </w:r>
          </w:hyperlink>
        </w:p>
        <w:p w14:paraId="2793C0F9" w14:textId="534D84D9"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49" w:history="1">
            <w:r w:rsidRPr="00E52081">
              <w:rPr>
                <w:rStyle w:val="Hyperlink"/>
                <w:noProof/>
              </w:rPr>
              <w:t>3.6.4</w:t>
            </w:r>
            <w:r>
              <w:rPr>
                <w:rFonts w:asciiTheme="minorHAnsi" w:eastAsiaTheme="minorEastAsia" w:hAnsiTheme="minorHAnsi"/>
                <w:noProof/>
                <w:lang w:eastAsia="en-GB"/>
              </w:rPr>
              <w:tab/>
            </w:r>
            <w:r w:rsidRPr="00E52081">
              <w:rPr>
                <w:rStyle w:val="Hyperlink"/>
                <w:noProof/>
              </w:rPr>
              <w:t>Crossover Implementation</w:t>
            </w:r>
            <w:r>
              <w:rPr>
                <w:noProof/>
                <w:webHidden/>
              </w:rPr>
              <w:tab/>
            </w:r>
            <w:r>
              <w:rPr>
                <w:noProof/>
                <w:webHidden/>
              </w:rPr>
              <w:fldChar w:fldCharType="begin"/>
            </w:r>
            <w:r>
              <w:rPr>
                <w:noProof/>
                <w:webHidden/>
              </w:rPr>
              <w:instrText xml:space="preserve"> PAGEREF _Toc71761349 \h </w:instrText>
            </w:r>
            <w:r>
              <w:rPr>
                <w:noProof/>
                <w:webHidden/>
              </w:rPr>
            </w:r>
            <w:r>
              <w:rPr>
                <w:noProof/>
                <w:webHidden/>
              </w:rPr>
              <w:fldChar w:fldCharType="separate"/>
            </w:r>
            <w:r>
              <w:rPr>
                <w:noProof/>
                <w:webHidden/>
              </w:rPr>
              <w:t>33</w:t>
            </w:r>
            <w:r>
              <w:rPr>
                <w:noProof/>
                <w:webHidden/>
              </w:rPr>
              <w:fldChar w:fldCharType="end"/>
            </w:r>
          </w:hyperlink>
        </w:p>
        <w:p w14:paraId="6A5ED790" w14:textId="4AA20658"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50" w:history="1">
            <w:r w:rsidRPr="00E52081">
              <w:rPr>
                <w:rStyle w:val="Hyperlink"/>
                <w:noProof/>
              </w:rPr>
              <w:t>3.6.5</w:t>
            </w:r>
            <w:r>
              <w:rPr>
                <w:rFonts w:asciiTheme="minorHAnsi" w:eastAsiaTheme="minorEastAsia" w:hAnsiTheme="minorHAnsi"/>
                <w:noProof/>
                <w:lang w:eastAsia="en-GB"/>
              </w:rPr>
              <w:tab/>
            </w:r>
            <w:r w:rsidRPr="00E52081">
              <w:rPr>
                <w:rStyle w:val="Hyperlink"/>
                <w:noProof/>
              </w:rPr>
              <w:t>Mutation Implementation</w:t>
            </w:r>
            <w:r>
              <w:rPr>
                <w:noProof/>
                <w:webHidden/>
              </w:rPr>
              <w:tab/>
            </w:r>
            <w:r>
              <w:rPr>
                <w:noProof/>
                <w:webHidden/>
              </w:rPr>
              <w:fldChar w:fldCharType="begin"/>
            </w:r>
            <w:r>
              <w:rPr>
                <w:noProof/>
                <w:webHidden/>
              </w:rPr>
              <w:instrText xml:space="preserve"> PAGEREF _Toc71761350 \h </w:instrText>
            </w:r>
            <w:r>
              <w:rPr>
                <w:noProof/>
                <w:webHidden/>
              </w:rPr>
            </w:r>
            <w:r>
              <w:rPr>
                <w:noProof/>
                <w:webHidden/>
              </w:rPr>
              <w:fldChar w:fldCharType="separate"/>
            </w:r>
            <w:r>
              <w:rPr>
                <w:noProof/>
                <w:webHidden/>
              </w:rPr>
              <w:t>35</w:t>
            </w:r>
            <w:r>
              <w:rPr>
                <w:noProof/>
                <w:webHidden/>
              </w:rPr>
              <w:fldChar w:fldCharType="end"/>
            </w:r>
          </w:hyperlink>
        </w:p>
        <w:p w14:paraId="5380979D" w14:textId="571B4AFF"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51" w:history="1">
            <w:r w:rsidRPr="00E52081">
              <w:rPr>
                <w:rStyle w:val="Hyperlink"/>
                <w:noProof/>
              </w:rPr>
              <w:t>3.6.6</w:t>
            </w:r>
            <w:r>
              <w:rPr>
                <w:rFonts w:asciiTheme="minorHAnsi" w:eastAsiaTheme="minorEastAsia" w:hAnsiTheme="minorHAnsi"/>
                <w:noProof/>
                <w:lang w:eastAsia="en-GB"/>
              </w:rPr>
              <w:tab/>
            </w:r>
            <w:r w:rsidRPr="00E52081">
              <w:rPr>
                <w:rStyle w:val="Hyperlink"/>
                <w:noProof/>
              </w:rPr>
              <w:t>Algorithm Output</w:t>
            </w:r>
            <w:r>
              <w:rPr>
                <w:noProof/>
                <w:webHidden/>
              </w:rPr>
              <w:tab/>
            </w:r>
            <w:r>
              <w:rPr>
                <w:noProof/>
                <w:webHidden/>
              </w:rPr>
              <w:fldChar w:fldCharType="begin"/>
            </w:r>
            <w:r>
              <w:rPr>
                <w:noProof/>
                <w:webHidden/>
              </w:rPr>
              <w:instrText xml:space="preserve"> PAGEREF _Toc71761351 \h </w:instrText>
            </w:r>
            <w:r>
              <w:rPr>
                <w:noProof/>
                <w:webHidden/>
              </w:rPr>
            </w:r>
            <w:r>
              <w:rPr>
                <w:noProof/>
                <w:webHidden/>
              </w:rPr>
              <w:fldChar w:fldCharType="separate"/>
            </w:r>
            <w:r>
              <w:rPr>
                <w:noProof/>
                <w:webHidden/>
              </w:rPr>
              <w:t>37</w:t>
            </w:r>
            <w:r>
              <w:rPr>
                <w:noProof/>
                <w:webHidden/>
              </w:rPr>
              <w:fldChar w:fldCharType="end"/>
            </w:r>
          </w:hyperlink>
        </w:p>
        <w:p w14:paraId="074535E2" w14:textId="40E59F2D"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52" w:history="1">
            <w:r w:rsidRPr="00E52081">
              <w:rPr>
                <w:rStyle w:val="Hyperlink"/>
                <w:noProof/>
              </w:rPr>
              <w:t>3.7</w:t>
            </w:r>
            <w:r>
              <w:rPr>
                <w:rFonts w:asciiTheme="minorHAnsi" w:eastAsiaTheme="minorEastAsia" w:hAnsiTheme="minorHAnsi"/>
                <w:noProof/>
                <w:lang w:eastAsia="en-GB"/>
              </w:rPr>
              <w:tab/>
            </w:r>
            <w:r w:rsidRPr="00E52081">
              <w:rPr>
                <w:rStyle w:val="Hyperlink"/>
                <w:noProof/>
              </w:rPr>
              <w:t>Organism Development</w:t>
            </w:r>
            <w:r>
              <w:rPr>
                <w:noProof/>
                <w:webHidden/>
              </w:rPr>
              <w:tab/>
            </w:r>
            <w:r>
              <w:rPr>
                <w:noProof/>
                <w:webHidden/>
              </w:rPr>
              <w:fldChar w:fldCharType="begin"/>
            </w:r>
            <w:r>
              <w:rPr>
                <w:noProof/>
                <w:webHidden/>
              </w:rPr>
              <w:instrText xml:space="preserve"> PAGEREF _Toc71761352 \h </w:instrText>
            </w:r>
            <w:r>
              <w:rPr>
                <w:noProof/>
                <w:webHidden/>
              </w:rPr>
            </w:r>
            <w:r>
              <w:rPr>
                <w:noProof/>
                <w:webHidden/>
              </w:rPr>
              <w:fldChar w:fldCharType="separate"/>
            </w:r>
            <w:r>
              <w:rPr>
                <w:noProof/>
                <w:webHidden/>
              </w:rPr>
              <w:t>38</w:t>
            </w:r>
            <w:r>
              <w:rPr>
                <w:noProof/>
                <w:webHidden/>
              </w:rPr>
              <w:fldChar w:fldCharType="end"/>
            </w:r>
          </w:hyperlink>
        </w:p>
        <w:p w14:paraId="0530DC66" w14:textId="71176EA3"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53" w:history="1">
            <w:r w:rsidRPr="00E52081">
              <w:rPr>
                <w:rStyle w:val="Hyperlink"/>
                <w:noProof/>
              </w:rPr>
              <w:t>3.7.1</w:t>
            </w:r>
            <w:r>
              <w:rPr>
                <w:rFonts w:asciiTheme="minorHAnsi" w:eastAsiaTheme="minorEastAsia" w:hAnsiTheme="minorHAnsi"/>
                <w:noProof/>
                <w:lang w:eastAsia="en-GB"/>
              </w:rPr>
              <w:tab/>
            </w:r>
            <w:r w:rsidRPr="00E52081">
              <w:rPr>
                <w:rStyle w:val="Hyperlink"/>
                <w:noProof/>
              </w:rPr>
              <w:t>The Chromosome</w:t>
            </w:r>
            <w:r>
              <w:rPr>
                <w:noProof/>
                <w:webHidden/>
              </w:rPr>
              <w:tab/>
            </w:r>
            <w:r>
              <w:rPr>
                <w:noProof/>
                <w:webHidden/>
              </w:rPr>
              <w:fldChar w:fldCharType="begin"/>
            </w:r>
            <w:r>
              <w:rPr>
                <w:noProof/>
                <w:webHidden/>
              </w:rPr>
              <w:instrText xml:space="preserve"> PAGEREF _Toc71761353 \h </w:instrText>
            </w:r>
            <w:r>
              <w:rPr>
                <w:noProof/>
                <w:webHidden/>
              </w:rPr>
            </w:r>
            <w:r>
              <w:rPr>
                <w:noProof/>
                <w:webHidden/>
              </w:rPr>
              <w:fldChar w:fldCharType="separate"/>
            </w:r>
            <w:r>
              <w:rPr>
                <w:noProof/>
                <w:webHidden/>
              </w:rPr>
              <w:t>38</w:t>
            </w:r>
            <w:r>
              <w:rPr>
                <w:noProof/>
                <w:webHidden/>
              </w:rPr>
              <w:fldChar w:fldCharType="end"/>
            </w:r>
          </w:hyperlink>
        </w:p>
        <w:p w14:paraId="3E83D87F" w14:textId="4CB4D903"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54" w:history="1">
            <w:r w:rsidRPr="00E52081">
              <w:rPr>
                <w:rStyle w:val="Hyperlink"/>
                <w:noProof/>
              </w:rPr>
              <w:t>3.7.2</w:t>
            </w:r>
            <w:r>
              <w:rPr>
                <w:rFonts w:asciiTheme="minorHAnsi" w:eastAsiaTheme="minorEastAsia" w:hAnsiTheme="minorHAnsi"/>
                <w:noProof/>
                <w:lang w:eastAsia="en-GB"/>
              </w:rPr>
              <w:tab/>
            </w:r>
            <w:r w:rsidRPr="00E52081">
              <w:rPr>
                <w:rStyle w:val="Hyperlink"/>
                <w:noProof/>
              </w:rPr>
              <w:t>Normal Movement</w:t>
            </w:r>
            <w:r>
              <w:rPr>
                <w:noProof/>
                <w:webHidden/>
              </w:rPr>
              <w:tab/>
            </w:r>
            <w:r>
              <w:rPr>
                <w:noProof/>
                <w:webHidden/>
              </w:rPr>
              <w:fldChar w:fldCharType="begin"/>
            </w:r>
            <w:r>
              <w:rPr>
                <w:noProof/>
                <w:webHidden/>
              </w:rPr>
              <w:instrText xml:space="preserve"> PAGEREF _Toc71761354 \h </w:instrText>
            </w:r>
            <w:r>
              <w:rPr>
                <w:noProof/>
                <w:webHidden/>
              </w:rPr>
            </w:r>
            <w:r>
              <w:rPr>
                <w:noProof/>
                <w:webHidden/>
              </w:rPr>
              <w:fldChar w:fldCharType="separate"/>
            </w:r>
            <w:r>
              <w:rPr>
                <w:noProof/>
                <w:webHidden/>
              </w:rPr>
              <w:t>38</w:t>
            </w:r>
            <w:r>
              <w:rPr>
                <w:noProof/>
                <w:webHidden/>
              </w:rPr>
              <w:fldChar w:fldCharType="end"/>
            </w:r>
          </w:hyperlink>
        </w:p>
        <w:p w14:paraId="631556C1" w14:textId="0C1535AD"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55" w:history="1">
            <w:r w:rsidRPr="00E52081">
              <w:rPr>
                <w:rStyle w:val="Hyperlink"/>
                <w:noProof/>
              </w:rPr>
              <w:t>3.7.3</w:t>
            </w:r>
            <w:r>
              <w:rPr>
                <w:rFonts w:asciiTheme="minorHAnsi" w:eastAsiaTheme="minorEastAsia" w:hAnsiTheme="minorHAnsi"/>
                <w:noProof/>
                <w:lang w:eastAsia="en-GB"/>
              </w:rPr>
              <w:tab/>
            </w:r>
            <w:r w:rsidRPr="00E52081">
              <w:rPr>
                <w:rStyle w:val="Hyperlink"/>
                <w:noProof/>
              </w:rPr>
              <w:t>Food and Poison</w:t>
            </w:r>
            <w:r>
              <w:rPr>
                <w:noProof/>
                <w:webHidden/>
              </w:rPr>
              <w:tab/>
            </w:r>
            <w:r>
              <w:rPr>
                <w:noProof/>
                <w:webHidden/>
              </w:rPr>
              <w:fldChar w:fldCharType="begin"/>
            </w:r>
            <w:r>
              <w:rPr>
                <w:noProof/>
                <w:webHidden/>
              </w:rPr>
              <w:instrText xml:space="preserve"> PAGEREF _Toc71761355 \h </w:instrText>
            </w:r>
            <w:r>
              <w:rPr>
                <w:noProof/>
                <w:webHidden/>
              </w:rPr>
            </w:r>
            <w:r>
              <w:rPr>
                <w:noProof/>
                <w:webHidden/>
              </w:rPr>
              <w:fldChar w:fldCharType="separate"/>
            </w:r>
            <w:r>
              <w:rPr>
                <w:noProof/>
                <w:webHidden/>
              </w:rPr>
              <w:t>38</w:t>
            </w:r>
            <w:r>
              <w:rPr>
                <w:noProof/>
                <w:webHidden/>
              </w:rPr>
              <w:fldChar w:fldCharType="end"/>
            </w:r>
          </w:hyperlink>
        </w:p>
        <w:p w14:paraId="44AE030E" w14:textId="5AC2AFF1"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56" w:history="1">
            <w:r w:rsidRPr="00E52081">
              <w:rPr>
                <w:rStyle w:val="Hyperlink"/>
                <w:rFonts w:cs="Times New Roman"/>
                <w:noProof/>
              </w:rPr>
              <w:t>3.8</w:t>
            </w:r>
            <w:r>
              <w:rPr>
                <w:rFonts w:asciiTheme="minorHAnsi" w:eastAsiaTheme="minorEastAsia" w:hAnsiTheme="minorHAnsi"/>
                <w:noProof/>
                <w:lang w:eastAsia="en-GB"/>
              </w:rPr>
              <w:tab/>
            </w:r>
            <w:r w:rsidRPr="00E52081">
              <w:rPr>
                <w:rStyle w:val="Hyperlink"/>
                <w:rFonts w:cs="Times New Roman"/>
                <w:noProof/>
              </w:rPr>
              <w:t>Physics Engine Development</w:t>
            </w:r>
            <w:r>
              <w:rPr>
                <w:noProof/>
                <w:webHidden/>
              </w:rPr>
              <w:tab/>
            </w:r>
            <w:r>
              <w:rPr>
                <w:noProof/>
                <w:webHidden/>
              </w:rPr>
              <w:fldChar w:fldCharType="begin"/>
            </w:r>
            <w:r>
              <w:rPr>
                <w:noProof/>
                <w:webHidden/>
              </w:rPr>
              <w:instrText xml:space="preserve"> PAGEREF _Toc71761356 \h </w:instrText>
            </w:r>
            <w:r>
              <w:rPr>
                <w:noProof/>
                <w:webHidden/>
              </w:rPr>
            </w:r>
            <w:r>
              <w:rPr>
                <w:noProof/>
                <w:webHidden/>
              </w:rPr>
              <w:fldChar w:fldCharType="separate"/>
            </w:r>
            <w:r>
              <w:rPr>
                <w:noProof/>
                <w:webHidden/>
              </w:rPr>
              <w:t>39</w:t>
            </w:r>
            <w:r>
              <w:rPr>
                <w:noProof/>
                <w:webHidden/>
              </w:rPr>
              <w:fldChar w:fldCharType="end"/>
            </w:r>
          </w:hyperlink>
        </w:p>
        <w:p w14:paraId="62B7FADD" w14:textId="745D4F62"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57" w:history="1">
            <w:r w:rsidRPr="00E52081">
              <w:rPr>
                <w:rStyle w:val="Hyperlink"/>
                <w:noProof/>
              </w:rPr>
              <w:t>3.8.1</w:t>
            </w:r>
            <w:r>
              <w:rPr>
                <w:rFonts w:asciiTheme="minorHAnsi" w:eastAsiaTheme="minorEastAsia" w:hAnsiTheme="minorHAnsi"/>
                <w:noProof/>
                <w:lang w:eastAsia="en-GB"/>
              </w:rPr>
              <w:tab/>
            </w:r>
            <w:r w:rsidRPr="00E52081">
              <w:rPr>
                <w:rStyle w:val="Hyperlink"/>
                <w:noProof/>
              </w:rPr>
              <w:t>High Level Explanation</w:t>
            </w:r>
            <w:r>
              <w:rPr>
                <w:noProof/>
                <w:webHidden/>
              </w:rPr>
              <w:tab/>
            </w:r>
            <w:r>
              <w:rPr>
                <w:noProof/>
                <w:webHidden/>
              </w:rPr>
              <w:fldChar w:fldCharType="begin"/>
            </w:r>
            <w:r>
              <w:rPr>
                <w:noProof/>
                <w:webHidden/>
              </w:rPr>
              <w:instrText xml:space="preserve"> PAGEREF _Toc71761357 \h </w:instrText>
            </w:r>
            <w:r>
              <w:rPr>
                <w:noProof/>
                <w:webHidden/>
              </w:rPr>
            </w:r>
            <w:r>
              <w:rPr>
                <w:noProof/>
                <w:webHidden/>
              </w:rPr>
              <w:fldChar w:fldCharType="separate"/>
            </w:r>
            <w:r>
              <w:rPr>
                <w:noProof/>
                <w:webHidden/>
              </w:rPr>
              <w:t>39</w:t>
            </w:r>
            <w:r>
              <w:rPr>
                <w:noProof/>
                <w:webHidden/>
              </w:rPr>
              <w:fldChar w:fldCharType="end"/>
            </w:r>
          </w:hyperlink>
        </w:p>
        <w:p w14:paraId="471FD4C4" w14:textId="17B1C235"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58" w:history="1">
            <w:r w:rsidRPr="00E52081">
              <w:rPr>
                <w:rStyle w:val="Hyperlink"/>
                <w:noProof/>
              </w:rPr>
              <w:t>3.8.2</w:t>
            </w:r>
            <w:r>
              <w:rPr>
                <w:rFonts w:asciiTheme="minorHAnsi" w:eastAsiaTheme="minorEastAsia" w:hAnsiTheme="minorHAnsi"/>
                <w:noProof/>
                <w:lang w:eastAsia="en-GB"/>
              </w:rPr>
              <w:tab/>
            </w:r>
            <w:r w:rsidRPr="00E52081">
              <w:rPr>
                <w:rStyle w:val="Hyperlink"/>
                <w:noProof/>
              </w:rPr>
              <w:t>Rigid Bodies</w:t>
            </w:r>
            <w:r>
              <w:rPr>
                <w:noProof/>
                <w:webHidden/>
              </w:rPr>
              <w:tab/>
            </w:r>
            <w:r>
              <w:rPr>
                <w:noProof/>
                <w:webHidden/>
              </w:rPr>
              <w:fldChar w:fldCharType="begin"/>
            </w:r>
            <w:r>
              <w:rPr>
                <w:noProof/>
                <w:webHidden/>
              </w:rPr>
              <w:instrText xml:space="preserve"> PAGEREF _Toc71761358 \h </w:instrText>
            </w:r>
            <w:r>
              <w:rPr>
                <w:noProof/>
                <w:webHidden/>
              </w:rPr>
            </w:r>
            <w:r>
              <w:rPr>
                <w:noProof/>
                <w:webHidden/>
              </w:rPr>
              <w:fldChar w:fldCharType="separate"/>
            </w:r>
            <w:r>
              <w:rPr>
                <w:noProof/>
                <w:webHidden/>
              </w:rPr>
              <w:t>39</w:t>
            </w:r>
            <w:r>
              <w:rPr>
                <w:noProof/>
                <w:webHidden/>
              </w:rPr>
              <w:fldChar w:fldCharType="end"/>
            </w:r>
          </w:hyperlink>
        </w:p>
        <w:p w14:paraId="2B322CEF" w14:textId="0E7F12B2"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59" w:history="1">
            <w:r w:rsidRPr="00E52081">
              <w:rPr>
                <w:rStyle w:val="Hyperlink"/>
                <w:noProof/>
              </w:rPr>
              <w:t>3.8.3</w:t>
            </w:r>
            <w:r>
              <w:rPr>
                <w:rFonts w:asciiTheme="minorHAnsi" w:eastAsiaTheme="minorEastAsia" w:hAnsiTheme="minorHAnsi"/>
                <w:noProof/>
                <w:lang w:eastAsia="en-GB"/>
              </w:rPr>
              <w:tab/>
            </w:r>
            <w:r w:rsidRPr="00E52081">
              <w:rPr>
                <w:rStyle w:val="Hyperlink"/>
                <w:noProof/>
              </w:rPr>
              <w:t>Integrating Acceleration</w:t>
            </w:r>
            <w:r>
              <w:rPr>
                <w:noProof/>
                <w:webHidden/>
              </w:rPr>
              <w:tab/>
            </w:r>
            <w:r>
              <w:rPr>
                <w:noProof/>
                <w:webHidden/>
              </w:rPr>
              <w:fldChar w:fldCharType="begin"/>
            </w:r>
            <w:r>
              <w:rPr>
                <w:noProof/>
                <w:webHidden/>
              </w:rPr>
              <w:instrText xml:space="preserve"> PAGEREF _Toc71761359 \h </w:instrText>
            </w:r>
            <w:r>
              <w:rPr>
                <w:noProof/>
                <w:webHidden/>
              </w:rPr>
            </w:r>
            <w:r>
              <w:rPr>
                <w:noProof/>
                <w:webHidden/>
              </w:rPr>
              <w:fldChar w:fldCharType="separate"/>
            </w:r>
            <w:r>
              <w:rPr>
                <w:noProof/>
                <w:webHidden/>
              </w:rPr>
              <w:t>39</w:t>
            </w:r>
            <w:r>
              <w:rPr>
                <w:noProof/>
                <w:webHidden/>
              </w:rPr>
              <w:fldChar w:fldCharType="end"/>
            </w:r>
          </w:hyperlink>
        </w:p>
        <w:p w14:paraId="3EF29C79" w14:textId="6C84F35A"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60" w:history="1">
            <w:r w:rsidRPr="00E52081">
              <w:rPr>
                <w:rStyle w:val="Hyperlink"/>
                <w:noProof/>
              </w:rPr>
              <w:t>3.8.4</w:t>
            </w:r>
            <w:r>
              <w:rPr>
                <w:rFonts w:asciiTheme="minorHAnsi" w:eastAsiaTheme="minorEastAsia" w:hAnsiTheme="minorHAnsi"/>
                <w:noProof/>
                <w:lang w:eastAsia="en-GB"/>
              </w:rPr>
              <w:tab/>
            </w:r>
            <w:r w:rsidRPr="00E52081">
              <w:rPr>
                <w:rStyle w:val="Hyperlink"/>
                <w:noProof/>
              </w:rPr>
              <w:t>Collision Detection/Resolution Within the Physics Engine</w:t>
            </w:r>
            <w:r>
              <w:rPr>
                <w:noProof/>
                <w:webHidden/>
              </w:rPr>
              <w:tab/>
            </w:r>
            <w:r>
              <w:rPr>
                <w:noProof/>
                <w:webHidden/>
              </w:rPr>
              <w:fldChar w:fldCharType="begin"/>
            </w:r>
            <w:r>
              <w:rPr>
                <w:noProof/>
                <w:webHidden/>
              </w:rPr>
              <w:instrText xml:space="preserve"> PAGEREF _Toc71761360 \h </w:instrText>
            </w:r>
            <w:r>
              <w:rPr>
                <w:noProof/>
                <w:webHidden/>
              </w:rPr>
            </w:r>
            <w:r>
              <w:rPr>
                <w:noProof/>
                <w:webHidden/>
              </w:rPr>
              <w:fldChar w:fldCharType="separate"/>
            </w:r>
            <w:r>
              <w:rPr>
                <w:noProof/>
                <w:webHidden/>
              </w:rPr>
              <w:t>40</w:t>
            </w:r>
            <w:r>
              <w:rPr>
                <w:noProof/>
                <w:webHidden/>
              </w:rPr>
              <w:fldChar w:fldCharType="end"/>
            </w:r>
          </w:hyperlink>
        </w:p>
        <w:p w14:paraId="7C69AB04" w14:textId="78999C20"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61" w:history="1">
            <w:r w:rsidRPr="00E52081">
              <w:rPr>
                <w:rStyle w:val="Hyperlink"/>
                <w:noProof/>
              </w:rPr>
              <w:t>3.8.5</w:t>
            </w:r>
            <w:r>
              <w:rPr>
                <w:rFonts w:asciiTheme="minorHAnsi" w:eastAsiaTheme="minorEastAsia" w:hAnsiTheme="minorHAnsi"/>
                <w:noProof/>
                <w:lang w:eastAsia="en-GB"/>
              </w:rPr>
              <w:tab/>
            </w:r>
            <w:r w:rsidRPr="00E52081">
              <w:rPr>
                <w:rStyle w:val="Hyperlink"/>
                <w:noProof/>
              </w:rPr>
              <w:t>Integrating Velocity</w:t>
            </w:r>
            <w:r>
              <w:rPr>
                <w:noProof/>
                <w:webHidden/>
              </w:rPr>
              <w:tab/>
            </w:r>
            <w:r>
              <w:rPr>
                <w:noProof/>
                <w:webHidden/>
              </w:rPr>
              <w:fldChar w:fldCharType="begin"/>
            </w:r>
            <w:r>
              <w:rPr>
                <w:noProof/>
                <w:webHidden/>
              </w:rPr>
              <w:instrText xml:space="preserve"> PAGEREF _Toc71761361 \h </w:instrText>
            </w:r>
            <w:r>
              <w:rPr>
                <w:noProof/>
                <w:webHidden/>
              </w:rPr>
            </w:r>
            <w:r>
              <w:rPr>
                <w:noProof/>
                <w:webHidden/>
              </w:rPr>
              <w:fldChar w:fldCharType="separate"/>
            </w:r>
            <w:r>
              <w:rPr>
                <w:noProof/>
                <w:webHidden/>
              </w:rPr>
              <w:t>41</w:t>
            </w:r>
            <w:r>
              <w:rPr>
                <w:noProof/>
                <w:webHidden/>
              </w:rPr>
              <w:fldChar w:fldCharType="end"/>
            </w:r>
          </w:hyperlink>
        </w:p>
        <w:p w14:paraId="7CD2A938" w14:textId="6F147CDC"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62" w:history="1">
            <w:r w:rsidRPr="00E52081">
              <w:rPr>
                <w:rStyle w:val="Hyperlink"/>
                <w:rFonts w:cs="Times New Roman"/>
                <w:noProof/>
              </w:rPr>
              <w:t>3.9</w:t>
            </w:r>
            <w:r>
              <w:rPr>
                <w:rFonts w:asciiTheme="minorHAnsi" w:eastAsiaTheme="minorEastAsia" w:hAnsiTheme="minorHAnsi"/>
                <w:noProof/>
                <w:lang w:eastAsia="en-GB"/>
              </w:rPr>
              <w:tab/>
            </w:r>
            <w:r w:rsidRPr="00E52081">
              <w:rPr>
                <w:rStyle w:val="Hyperlink"/>
                <w:rFonts w:cs="Times New Roman"/>
                <w:noProof/>
              </w:rPr>
              <w:t>Collision Detection Development</w:t>
            </w:r>
            <w:r>
              <w:rPr>
                <w:noProof/>
                <w:webHidden/>
              </w:rPr>
              <w:tab/>
            </w:r>
            <w:r>
              <w:rPr>
                <w:noProof/>
                <w:webHidden/>
              </w:rPr>
              <w:fldChar w:fldCharType="begin"/>
            </w:r>
            <w:r>
              <w:rPr>
                <w:noProof/>
                <w:webHidden/>
              </w:rPr>
              <w:instrText xml:space="preserve"> PAGEREF _Toc71761362 \h </w:instrText>
            </w:r>
            <w:r>
              <w:rPr>
                <w:noProof/>
                <w:webHidden/>
              </w:rPr>
            </w:r>
            <w:r>
              <w:rPr>
                <w:noProof/>
                <w:webHidden/>
              </w:rPr>
              <w:fldChar w:fldCharType="separate"/>
            </w:r>
            <w:r>
              <w:rPr>
                <w:noProof/>
                <w:webHidden/>
              </w:rPr>
              <w:t>42</w:t>
            </w:r>
            <w:r>
              <w:rPr>
                <w:noProof/>
                <w:webHidden/>
              </w:rPr>
              <w:fldChar w:fldCharType="end"/>
            </w:r>
          </w:hyperlink>
        </w:p>
        <w:p w14:paraId="38B2B16C" w14:textId="1B8B61A9"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63" w:history="1">
            <w:r w:rsidRPr="00E52081">
              <w:rPr>
                <w:rStyle w:val="Hyperlink"/>
                <w:noProof/>
              </w:rPr>
              <w:t>3.9.1</w:t>
            </w:r>
            <w:r>
              <w:rPr>
                <w:rFonts w:asciiTheme="minorHAnsi" w:eastAsiaTheme="minorEastAsia" w:hAnsiTheme="minorHAnsi"/>
                <w:noProof/>
                <w:lang w:eastAsia="en-GB"/>
              </w:rPr>
              <w:tab/>
            </w:r>
            <w:r w:rsidRPr="00E52081">
              <w:rPr>
                <w:rStyle w:val="Hyperlink"/>
                <w:noProof/>
              </w:rPr>
              <w:t>Circle/Circle Collision</w:t>
            </w:r>
            <w:r>
              <w:rPr>
                <w:noProof/>
                <w:webHidden/>
              </w:rPr>
              <w:tab/>
            </w:r>
            <w:r>
              <w:rPr>
                <w:noProof/>
                <w:webHidden/>
              </w:rPr>
              <w:fldChar w:fldCharType="begin"/>
            </w:r>
            <w:r>
              <w:rPr>
                <w:noProof/>
                <w:webHidden/>
              </w:rPr>
              <w:instrText xml:space="preserve"> PAGEREF _Toc71761363 \h </w:instrText>
            </w:r>
            <w:r>
              <w:rPr>
                <w:noProof/>
                <w:webHidden/>
              </w:rPr>
            </w:r>
            <w:r>
              <w:rPr>
                <w:noProof/>
                <w:webHidden/>
              </w:rPr>
              <w:fldChar w:fldCharType="separate"/>
            </w:r>
            <w:r>
              <w:rPr>
                <w:noProof/>
                <w:webHidden/>
              </w:rPr>
              <w:t>42</w:t>
            </w:r>
            <w:r>
              <w:rPr>
                <w:noProof/>
                <w:webHidden/>
              </w:rPr>
              <w:fldChar w:fldCharType="end"/>
            </w:r>
          </w:hyperlink>
        </w:p>
        <w:p w14:paraId="3A4D3B40" w14:textId="76E838E8"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64" w:history="1">
            <w:r w:rsidRPr="00E52081">
              <w:rPr>
                <w:rStyle w:val="Hyperlink"/>
                <w:noProof/>
              </w:rPr>
              <w:t>3.9.2</w:t>
            </w:r>
            <w:r>
              <w:rPr>
                <w:rFonts w:asciiTheme="minorHAnsi" w:eastAsiaTheme="minorEastAsia" w:hAnsiTheme="minorHAnsi"/>
                <w:noProof/>
                <w:lang w:eastAsia="en-GB"/>
              </w:rPr>
              <w:tab/>
            </w:r>
            <w:r w:rsidRPr="00E52081">
              <w:rPr>
                <w:rStyle w:val="Hyperlink"/>
                <w:noProof/>
              </w:rPr>
              <w:t>Rectangle/Circle</w:t>
            </w:r>
            <w:r>
              <w:rPr>
                <w:noProof/>
                <w:webHidden/>
              </w:rPr>
              <w:tab/>
            </w:r>
            <w:r>
              <w:rPr>
                <w:noProof/>
                <w:webHidden/>
              </w:rPr>
              <w:fldChar w:fldCharType="begin"/>
            </w:r>
            <w:r>
              <w:rPr>
                <w:noProof/>
                <w:webHidden/>
              </w:rPr>
              <w:instrText xml:space="preserve"> PAGEREF _Toc71761364 \h </w:instrText>
            </w:r>
            <w:r>
              <w:rPr>
                <w:noProof/>
                <w:webHidden/>
              </w:rPr>
            </w:r>
            <w:r>
              <w:rPr>
                <w:noProof/>
                <w:webHidden/>
              </w:rPr>
              <w:fldChar w:fldCharType="separate"/>
            </w:r>
            <w:r>
              <w:rPr>
                <w:noProof/>
                <w:webHidden/>
              </w:rPr>
              <w:t>43</w:t>
            </w:r>
            <w:r>
              <w:rPr>
                <w:noProof/>
                <w:webHidden/>
              </w:rPr>
              <w:fldChar w:fldCharType="end"/>
            </w:r>
          </w:hyperlink>
        </w:p>
        <w:p w14:paraId="3FE6D6E0" w14:textId="11395706"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65" w:history="1">
            <w:r w:rsidRPr="00E52081">
              <w:rPr>
                <w:rStyle w:val="Hyperlink"/>
                <w:noProof/>
              </w:rPr>
              <w:t>3.9.3</w:t>
            </w:r>
            <w:r>
              <w:rPr>
                <w:rFonts w:asciiTheme="minorHAnsi" w:eastAsiaTheme="minorEastAsia" w:hAnsiTheme="minorHAnsi"/>
                <w:noProof/>
                <w:lang w:eastAsia="en-GB"/>
              </w:rPr>
              <w:tab/>
            </w:r>
            <w:r w:rsidRPr="00E52081">
              <w:rPr>
                <w:rStyle w:val="Hyperlink"/>
                <w:noProof/>
              </w:rPr>
              <w:t>Rectangle/Rectangle</w:t>
            </w:r>
            <w:r>
              <w:rPr>
                <w:noProof/>
                <w:webHidden/>
              </w:rPr>
              <w:tab/>
            </w:r>
            <w:r>
              <w:rPr>
                <w:noProof/>
                <w:webHidden/>
              </w:rPr>
              <w:fldChar w:fldCharType="begin"/>
            </w:r>
            <w:r>
              <w:rPr>
                <w:noProof/>
                <w:webHidden/>
              </w:rPr>
              <w:instrText xml:space="preserve"> PAGEREF _Toc71761365 \h </w:instrText>
            </w:r>
            <w:r>
              <w:rPr>
                <w:noProof/>
                <w:webHidden/>
              </w:rPr>
            </w:r>
            <w:r>
              <w:rPr>
                <w:noProof/>
                <w:webHidden/>
              </w:rPr>
              <w:fldChar w:fldCharType="separate"/>
            </w:r>
            <w:r>
              <w:rPr>
                <w:noProof/>
                <w:webHidden/>
              </w:rPr>
              <w:t>43</w:t>
            </w:r>
            <w:r>
              <w:rPr>
                <w:noProof/>
                <w:webHidden/>
              </w:rPr>
              <w:fldChar w:fldCharType="end"/>
            </w:r>
          </w:hyperlink>
        </w:p>
        <w:p w14:paraId="15CE13F0" w14:textId="02A9D0A7"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66" w:history="1">
            <w:r w:rsidRPr="00E52081">
              <w:rPr>
                <w:rStyle w:val="Hyperlink"/>
                <w:rFonts w:cs="Times New Roman"/>
                <w:noProof/>
              </w:rPr>
              <w:t>3.10</w:t>
            </w:r>
            <w:r>
              <w:rPr>
                <w:rFonts w:asciiTheme="minorHAnsi" w:eastAsiaTheme="minorEastAsia" w:hAnsiTheme="minorHAnsi"/>
                <w:noProof/>
                <w:lang w:eastAsia="en-GB"/>
              </w:rPr>
              <w:tab/>
            </w:r>
            <w:r w:rsidRPr="00E52081">
              <w:rPr>
                <w:rStyle w:val="Hyperlink"/>
                <w:rFonts w:cs="Times New Roman"/>
                <w:noProof/>
              </w:rPr>
              <w:t>Renderer Development</w:t>
            </w:r>
            <w:r>
              <w:rPr>
                <w:noProof/>
                <w:webHidden/>
              </w:rPr>
              <w:tab/>
            </w:r>
            <w:r>
              <w:rPr>
                <w:noProof/>
                <w:webHidden/>
              </w:rPr>
              <w:fldChar w:fldCharType="begin"/>
            </w:r>
            <w:r>
              <w:rPr>
                <w:noProof/>
                <w:webHidden/>
              </w:rPr>
              <w:instrText xml:space="preserve"> PAGEREF _Toc71761366 \h </w:instrText>
            </w:r>
            <w:r>
              <w:rPr>
                <w:noProof/>
                <w:webHidden/>
              </w:rPr>
            </w:r>
            <w:r>
              <w:rPr>
                <w:noProof/>
                <w:webHidden/>
              </w:rPr>
              <w:fldChar w:fldCharType="separate"/>
            </w:r>
            <w:r>
              <w:rPr>
                <w:noProof/>
                <w:webHidden/>
              </w:rPr>
              <w:t>44</w:t>
            </w:r>
            <w:r>
              <w:rPr>
                <w:noProof/>
                <w:webHidden/>
              </w:rPr>
              <w:fldChar w:fldCharType="end"/>
            </w:r>
          </w:hyperlink>
        </w:p>
        <w:p w14:paraId="1DDF9962" w14:textId="63979E28"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67" w:history="1">
            <w:r w:rsidRPr="00E52081">
              <w:rPr>
                <w:rStyle w:val="Hyperlink"/>
                <w:rFonts w:cs="Times New Roman"/>
                <w:noProof/>
              </w:rPr>
              <w:t>3.11</w:t>
            </w:r>
            <w:r>
              <w:rPr>
                <w:rFonts w:asciiTheme="minorHAnsi" w:eastAsiaTheme="minorEastAsia" w:hAnsiTheme="minorHAnsi"/>
                <w:noProof/>
                <w:lang w:eastAsia="en-GB"/>
              </w:rPr>
              <w:tab/>
            </w:r>
            <w:r w:rsidRPr="00E52081">
              <w:rPr>
                <w:rStyle w:val="Hyperlink"/>
                <w:rFonts w:cs="Times New Roman"/>
                <w:noProof/>
              </w:rPr>
              <w:t>Global Header</w:t>
            </w:r>
            <w:r>
              <w:rPr>
                <w:noProof/>
                <w:webHidden/>
              </w:rPr>
              <w:tab/>
            </w:r>
            <w:r>
              <w:rPr>
                <w:noProof/>
                <w:webHidden/>
              </w:rPr>
              <w:fldChar w:fldCharType="begin"/>
            </w:r>
            <w:r>
              <w:rPr>
                <w:noProof/>
                <w:webHidden/>
              </w:rPr>
              <w:instrText xml:space="preserve"> PAGEREF _Toc71761367 \h </w:instrText>
            </w:r>
            <w:r>
              <w:rPr>
                <w:noProof/>
                <w:webHidden/>
              </w:rPr>
            </w:r>
            <w:r>
              <w:rPr>
                <w:noProof/>
                <w:webHidden/>
              </w:rPr>
              <w:fldChar w:fldCharType="separate"/>
            </w:r>
            <w:r>
              <w:rPr>
                <w:noProof/>
                <w:webHidden/>
              </w:rPr>
              <w:t>44</w:t>
            </w:r>
            <w:r>
              <w:rPr>
                <w:noProof/>
                <w:webHidden/>
              </w:rPr>
              <w:fldChar w:fldCharType="end"/>
            </w:r>
          </w:hyperlink>
        </w:p>
        <w:p w14:paraId="260C0B1C" w14:textId="1F139C62" w:rsidR="00CC04D3" w:rsidRDefault="00CC04D3" w:rsidP="00CC04D3">
          <w:pPr>
            <w:pStyle w:val="TOC1"/>
            <w:rPr>
              <w:rFonts w:asciiTheme="minorHAnsi" w:eastAsiaTheme="minorEastAsia" w:hAnsiTheme="minorHAnsi"/>
              <w:noProof/>
              <w:lang w:eastAsia="en-GB"/>
            </w:rPr>
          </w:pPr>
          <w:hyperlink w:anchor="_Toc71761368" w:history="1">
            <w:r w:rsidRPr="00E52081">
              <w:rPr>
                <w:rStyle w:val="Hyperlink"/>
                <w:noProof/>
              </w:rPr>
              <w:t>4</w:t>
            </w:r>
            <w:r>
              <w:rPr>
                <w:rFonts w:asciiTheme="minorHAnsi" w:eastAsiaTheme="minorEastAsia" w:hAnsiTheme="minorHAnsi"/>
                <w:noProof/>
                <w:lang w:eastAsia="en-GB"/>
              </w:rPr>
              <w:tab/>
            </w:r>
            <w:r w:rsidRPr="00E52081">
              <w:rPr>
                <w:rStyle w:val="Hyperlink"/>
                <w:noProof/>
              </w:rPr>
              <w:t>Testing</w:t>
            </w:r>
            <w:r>
              <w:rPr>
                <w:noProof/>
                <w:webHidden/>
              </w:rPr>
              <w:tab/>
            </w:r>
            <w:r>
              <w:rPr>
                <w:noProof/>
                <w:webHidden/>
              </w:rPr>
              <w:fldChar w:fldCharType="begin"/>
            </w:r>
            <w:r>
              <w:rPr>
                <w:noProof/>
                <w:webHidden/>
              </w:rPr>
              <w:instrText xml:space="preserve"> PAGEREF _Toc71761368 \h </w:instrText>
            </w:r>
            <w:r>
              <w:rPr>
                <w:noProof/>
                <w:webHidden/>
              </w:rPr>
            </w:r>
            <w:r>
              <w:rPr>
                <w:noProof/>
                <w:webHidden/>
              </w:rPr>
              <w:fldChar w:fldCharType="separate"/>
            </w:r>
            <w:r>
              <w:rPr>
                <w:noProof/>
                <w:webHidden/>
              </w:rPr>
              <w:t>45</w:t>
            </w:r>
            <w:r>
              <w:rPr>
                <w:noProof/>
                <w:webHidden/>
              </w:rPr>
              <w:fldChar w:fldCharType="end"/>
            </w:r>
          </w:hyperlink>
        </w:p>
        <w:p w14:paraId="37130817" w14:textId="679C087D"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69" w:history="1">
            <w:r w:rsidRPr="00E52081">
              <w:rPr>
                <w:rStyle w:val="Hyperlink"/>
                <w:rFonts w:cs="Times New Roman"/>
                <w:noProof/>
              </w:rPr>
              <w:t>4.1</w:t>
            </w:r>
            <w:r>
              <w:rPr>
                <w:rFonts w:asciiTheme="minorHAnsi" w:eastAsiaTheme="minorEastAsia" w:hAnsiTheme="minorHAnsi"/>
                <w:noProof/>
                <w:lang w:eastAsia="en-GB"/>
              </w:rPr>
              <w:tab/>
            </w:r>
            <w:r w:rsidRPr="00E52081">
              <w:rPr>
                <w:rStyle w:val="Hyperlink"/>
                <w:rFonts w:cs="Times New Roman"/>
                <w:noProof/>
              </w:rPr>
              <w:t>Overview</w:t>
            </w:r>
            <w:r>
              <w:rPr>
                <w:noProof/>
                <w:webHidden/>
              </w:rPr>
              <w:tab/>
            </w:r>
            <w:r>
              <w:rPr>
                <w:noProof/>
                <w:webHidden/>
              </w:rPr>
              <w:fldChar w:fldCharType="begin"/>
            </w:r>
            <w:r>
              <w:rPr>
                <w:noProof/>
                <w:webHidden/>
              </w:rPr>
              <w:instrText xml:space="preserve"> PAGEREF _Toc71761369 \h </w:instrText>
            </w:r>
            <w:r>
              <w:rPr>
                <w:noProof/>
                <w:webHidden/>
              </w:rPr>
            </w:r>
            <w:r>
              <w:rPr>
                <w:noProof/>
                <w:webHidden/>
              </w:rPr>
              <w:fldChar w:fldCharType="separate"/>
            </w:r>
            <w:r>
              <w:rPr>
                <w:noProof/>
                <w:webHidden/>
              </w:rPr>
              <w:t>45</w:t>
            </w:r>
            <w:r>
              <w:rPr>
                <w:noProof/>
                <w:webHidden/>
              </w:rPr>
              <w:fldChar w:fldCharType="end"/>
            </w:r>
          </w:hyperlink>
        </w:p>
        <w:p w14:paraId="702A28CE" w14:textId="10B9E285"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70" w:history="1">
            <w:r w:rsidRPr="00E52081">
              <w:rPr>
                <w:rStyle w:val="Hyperlink"/>
                <w:rFonts w:cs="Times New Roman"/>
                <w:noProof/>
              </w:rPr>
              <w:t>4.2</w:t>
            </w:r>
            <w:r>
              <w:rPr>
                <w:rFonts w:asciiTheme="minorHAnsi" w:eastAsiaTheme="minorEastAsia" w:hAnsiTheme="minorHAnsi"/>
                <w:noProof/>
                <w:lang w:eastAsia="en-GB"/>
              </w:rPr>
              <w:tab/>
            </w:r>
            <w:r w:rsidRPr="00E52081">
              <w:rPr>
                <w:rStyle w:val="Hyperlink"/>
                <w:rFonts w:cs="Times New Roman"/>
                <w:noProof/>
              </w:rPr>
              <w:t>Testing Solution</w:t>
            </w:r>
            <w:r>
              <w:rPr>
                <w:noProof/>
                <w:webHidden/>
              </w:rPr>
              <w:tab/>
            </w:r>
            <w:r>
              <w:rPr>
                <w:noProof/>
                <w:webHidden/>
              </w:rPr>
              <w:fldChar w:fldCharType="begin"/>
            </w:r>
            <w:r>
              <w:rPr>
                <w:noProof/>
                <w:webHidden/>
              </w:rPr>
              <w:instrText xml:space="preserve"> PAGEREF _Toc71761370 \h </w:instrText>
            </w:r>
            <w:r>
              <w:rPr>
                <w:noProof/>
                <w:webHidden/>
              </w:rPr>
            </w:r>
            <w:r>
              <w:rPr>
                <w:noProof/>
                <w:webHidden/>
              </w:rPr>
              <w:fldChar w:fldCharType="separate"/>
            </w:r>
            <w:r>
              <w:rPr>
                <w:noProof/>
                <w:webHidden/>
              </w:rPr>
              <w:t>45</w:t>
            </w:r>
            <w:r>
              <w:rPr>
                <w:noProof/>
                <w:webHidden/>
              </w:rPr>
              <w:fldChar w:fldCharType="end"/>
            </w:r>
          </w:hyperlink>
        </w:p>
        <w:p w14:paraId="1C6C477F" w14:textId="3750FF28"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71" w:history="1">
            <w:r w:rsidRPr="00E52081">
              <w:rPr>
                <w:rStyle w:val="Hyperlink"/>
                <w:noProof/>
              </w:rPr>
              <w:t>4.2.1</w:t>
            </w:r>
            <w:r>
              <w:rPr>
                <w:rFonts w:asciiTheme="minorHAnsi" w:eastAsiaTheme="minorEastAsia" w:hAnsiTheme="minorHAnsi"/>
                <w:noProof/>
                <w:lang w:eastAsia="en-GB"/>
              </w:rPr>
              <w:tab/>
            </w:r>
            <w:r w:rsidRPr="00E52081">
              <w:rPr>
                <w:rStyle w:val="Hyperlink"/>
                <w:noProof/>
              </w:rPr>
              <w:t>Element Creation</w:t>
            </w:r>
            <w:r>
              <w:rPr>
                <w:noProof/>
                <w:webHidden/>
              </w:rPr>
              <w:tab/>
            </w:r>
            <w:r>
              <w:rPr>
                <w:noProof/>
                <w:webHidden/>
              </w:rPr>
              <w:fldChar w:fldCharType="begin"/>
            </w:r>
            <w:r>
              <w:rPr>
                <w:noProof/>
                <w:webHidden/>
              </w:rPr>
              <w:instrText xml:space="preserve"> PAGEREF _Toc71761371 \h </w:instrText>
            </w:r>
            <w:r>
              <w:rPr>
                <w:noProof/>
                <w:webHidden/>
              </w:rPr>
            </w:r>
            <w:r>
              <w:rPr>
                <w:noProof/>
                <w:webHidden/>
              </w:rPr>
              <w:fldChar w:fldCharType="separate"/>
            </w:r>
            <w:r>
              <w:rPr>
                <w:noProof/>
                <w:webHidden/>
              </w:rPr>
              <w:t>45</w:t>
            </w:r>
            <w:r>
              <w:rPr>
                <w:noProof/>
                <w:webHidden/>
              </w:rPr>
              <w:fldChar w:fldCharType="end"/>
            </w:r>
          </w:hyperlink>
        </w:p>
        <w:p w14:paraId="00FF92E8" w14:textId="6841FADD"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72" w:history="1">
            <w:r w:rsidRPr="00E52081">
              <w:rPr>
                <w:rStyle w:val="Hyperlink"/>
                <w:noProof/>
              </w:rPr>
              <w:t>4.2.2</w:t>
            </w:r>
            <w:r>
              <w:rPr>
                <w:rFonts w:asciiTheme="minorHAnsi" w:eastAsiaTheme="minorEastAsia" w:hAnsiTheme="minorHAnsi"/>
                <w:noProof/>
                <w:lang w:eastAsia="en-GB"/>
              </w:rPr>
              <w:tab/>
            </w:r>
            <w:r w:rsidRPr="00E52081">
              <w:rPr>
                <w:rStyle w:val="Hyperlink"/>
                <w:noProof/>
              </w:rPr>
              <w:t>Selection Methods</w:t>
            </w:r>
            <w:r>
              <w:rPr>
                <w:noProof/>
                <w:webHidden/>
              </w:rPr>
              <w:tab/>
            </w:r>
            <w:r>
              <w:rPr>
                <w:noProof/>
                <w:webHidden/>
              </w:rPr>
              <w:fldChar w:fldCharType="begin"/>
            </w:r>
            <w:r>
              <w:rPr>
                <w:noProof/>
                <w:webHidden/>
              </w:rPr>
              <w:instrText xml:space="preserve"> PAGEREF _Toc71761372 \h </w:instrText>
            </w:r>
            <w:r>
              <w:rPr>
                <w:noProof/>
                <w:webHidden/>
              </w:rPr>
            </w:r>
            <w:r>
              <w:rPr>
                <w:noProof/>
                <w:webHidden/>
              </w:rPr>
              <w:fldChar w:fldCharType="separate"/>
            </w:r>
            <w:r>
              <w:rPr>
                <w:noProof/>
                <w:webHidden/>
              </w:rPr>
              <w:t>45</w:t>
            </w:r>
            <w:r>
              <w:rPr>
                <w:noProof/>
                <w:webHidden/>
              </w:rPr>
              <w:fldChar w:fldCharType="end"/>
            </w:r>
          </w:hyperlink>
        </w:p>
        <w:p w14:paraId="67B3717F" w14:textId="5B821725"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73" w:history="1">
            <w:r w:rsidRPr="00E52081">
              <w:rPr>
                <w:rStyle w:val="Hyperlink"/>
                <w:noProof/>
              </w:rPr>
              <w:t>4.2.3</w:t>
            </w:r>
            <w:r>
              <w:rPr>
                <w:rFonts w:asciiTheme="minorHAnsi" w:eastAsiaTheme="minorEastAsia" w:hAnsiTheme="minorHAnsi"/>
                <w:noProof/>
                <w:lang w:eastAsia="en-GB"/>
              </w:rPr>
              <w:tab/>
            </w:r>
            <w:r w:rsidRPr="00E52081">
              <w:rPr>
                <w:rStyle w:val="Hyperlink"/>
                <w:noProof/>
              </w:rPr>
              <w:t>Crossover Methods</w:t>
            </w:r>
            <w:r>
              <w:rPr>
                <w:noProof/>
                <w:webHidden/>
              </w:rPr>
              <w:tab/>
            </w:r>
            <w:r>
              <w:rPr>
                <w:noProof/>
                <w:webHidden/>
              </w:rPr>
              <w:fldChar w:fldCharType="begin"/>
            </w:r>
            <w:r>
              <w:rPr>
                <w:noProof/>
                <w:webHidden/>
              </w:rPr>
              <w:instrText xml:space="preserve"> PAGEREF _Toc71761373 \h </w:instrText>
            </w:r>
            <w:r>
              <w:rPr>
                <w:noProof/>
                <w:webHidden/>
              </w:rPr>
            </w:r>
            <w:r>
              <w:rPr>
                <w:noProof/>
                <w:webHidden/>
              </w:rPr>
              <w:fldChar w:fldCharType="separate"/>
            </w:r>
            <w:r>
              <w:rPr>
                <w:noProof/>
                <w:webHidden/>
              </w:rPr>
              <w:t>46</w:t>
            </w:r>
            <w:r>
              <w:rPr>
                <w:noProof/>
                <w:webHidden/>
              </w:rPr>
              <w:fldChar w:fldCharType="end"/>
            </w:r>
          </w:hyperlink>
        </w:p>
        <w:p w14:paraId="6A15FD36" w14:textId="67E9937B"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74" w:history="1">
            <w:r w:rsidRPr="00E52081">
              <w:rPr>
                <w:rStyle w:val="Hyperlink"/>
                <w:noProof/>
              </w:rPr>
              <w:t>4.2.4</w:t>
            </w:r>
            <w:r>
              <w:rPr>
                <w:rFonts w:asciiTheme="minorHAnsi" w:eastAsiaTheme="minorEastAsia" w:hAnsiTheme="minorHAnsi"/>
                <w:noProof/>
                <w:lang w:eastAsia="en-GB"/>
              </w:rPr>
              <w:tab/>
            </w:r>
            <w:r w:rsidRPr="00E52081">
              <w:rPr>
                <w:rStyle w:val="Hyperlink"/>
                <w:noProof/>
              </w:rPr>
              <w:t>Mutation Methods</w:t>
            </w:r>
            <w:r>
              <w:rPr>
                <w:noProof/>
                <w:webHidden/>
              </w:rPr>
              <w:tab/>
            </w:r>
            <w:r>
              <w:rPr>
                <w:noProof/>
                <w:webHidden/>
              </w:rPr>
              <w:fldChar w:fldCharType="begin"/>
            </w:r>
            <w:r>
              <w:rPr>
                <w:noProof/>
                <w:webHidden/>
              </w:rPr>
              <w:instrText xml:space="preserve"> PAGEREF _Toc71761374 \h </w:instrText>
            </w:r>
            <w:r>
              <w:rPr>
                <w:noProof/>
                <w:webHidden/>
              </w:rPr>
            </w:r>
            <w:r>
              <w:rPr>
                <w:noProof/>
                <w:webHidden/>
              </w:rPr>
              <w:fldChar w:fldCharType="separate"/>
            </w:r>
            <w:r>
              <w:rPr>
                <w:noProof/>
                <w:webHidden/>
              </w:rPr>
              <w:t>47</w:t>
            </w:r>
            <w:r>
              <w:rPr>
                <w:noProof/>
                <w:webHidden/>
              </w:rPr>
              <w:fldChar w:fldCharType="end"/>
            </w:r>
          </w:hyperlink>
        </w:p>
        <w:p w14:paraId="689FF162" w14:textId="1555037A"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75" w:history="1">
            <w:r w:rsidRPr="00E52081">
              <w:rPr>
                <w:rStyle w:val="Hyperlink"/>
                <w:noProof/>
              </w:rPr>
              <w:t>4.2.5</w:t>
            </w:r>
            <w:r>
              <w:rPr>
                <w:rFonts w:asciiTheme="minorHAnsi" w:eastAsiaTheme="minorEastAsia" w:hAnsiTheme="minorHAnsi"/>
                <w:noProof/>
                <w:lang w:eastAsia="en-GB"/>
              </w:rPr>
              <w:tab/>
            </w:r>
            <w:r w:rsidRPr="00E52081">
              <w:rPr>
                <w:rStyle w:val="Hyperlink"/>
                <w:noProof/>
              </w:rPr>
              <w:t>Collision Detection</w:t>
            </w:r>
            <w:r>
              <w:rPr>
                <w:noProof/>
                <w:webHidden/>
              </w:rPr>
              <w:tab/>
            </w:r>
            <w:r>
              <w:rPr>
                <w:noProof/>
                <w:webHidden/>
              </w:rPr>
              <w:fldChar w:fldCharType="begin"/>
            </w:r>
            <w:r>
              <w:rPr>
                <w:noProof/>
                <w:webHidden/>
              </w:rPr>
              <w:instrText xml:space="preserve"> PAGEREF _Toc71761375 \h </w:instrText>
            </w:r>
            <w:r>
              <w:rPr>
                <w:noProof/>
                <w:webHidden/>
              </w:rPr>
            </w:r>
            <w:r>
              <w:rPr>
                <w:noProof/>
                <w:webHidden/>
              </w:rPr>
              <w:fldChar w:fldCharType="separate"/>
            </w:r>
            <w:r>
              <w:rPr>
                <w:noProof/>
                <w:webHidden/>
              </w:rPr>
              <w:t>51</w:t>
            </w:r>
            <w:r>
              <w:rPr>
                <w:noProof/>
                <w:webHidden/>
              </w:rPr>
              <w:fldChar w:fldCharType="end"/>
            </w:r>
          </w:hyperlink>
        </w:p>
        <w:p w14:paraId="5AFC249A" w14:textId="749E1470" w:rsidR="00CC04D3" w:rsidRDefault="00CC04D3" w:rsidP="00CC04D3">
          <w:pPr>
            <w:pStyle w:val="TOC1"/>
            <w:rPr>
              <w:rFonts w:asciiTheme="minorHAnsi" w:eastAsiaTheme="minorEastAsia" w:hAnsiTheme="minorHAnsi"/>
              <w:noProof/>
              <w:lang w:eastAsia="en-GB"/>
            </w:rPr>
          </w:pPr>
          <w:hyperlink w:anchor="_Toc71761376" w:history="1">
            <w:r w:rsidRPr="00E52081">
              <w:rPr>
                <w:rStyle w:val="Hyperlink"/>
                <w:noProof/>
              </w:rPr>
              <w:t>5</w:t>
            </w:r>
            <w:r>
              <w:rPr>
                <w:rFonts w:asciiTheme="minorHAnsi" w:eastAsiaTheme="minorEastAsia" w:hAnsiTheme="minorHAnsi"/>
                <w:noProof/>
                <w:lang w:eastAsia="en-GB"/>
              </w:rPr>
              <w:tab/>
            </w:r>
            <w:r w:rsidRPr="00E52081">
              <w:rPr>
                <w:rStyle w:val="Hyperlink"/>
                <w:noProof/>
              </w:rPr>
              <w:t>Evaluation</w:t>
            </w:r>
            <w:r>
              <w:rPr>
                <w:noProof/>
                <w:webHidden/>
              </w:rPr>
              <w:tab/>
            </w:r>
            <w:r>
              <w:rPr>
                <w:noProof/>
                <w:webHidden/>
              </w:rPr>
              <w:fldChar w:fldCharType="begin"/>
            </w:r>
            <w:r>
              <w:rPr>
                <w:noProof/>
                <w:webHidden/>
              </w:rPr>
              <w:instrText xml:space="preserve"> PAGEREF _Toc71761376 \h </w:instrText>
            </w:r>
            <w:r>
              <w:rPr>
                <w:noProof/>
                <w:webHidden/>
              </w:rPr>
            </w:r>
            <w:r>
              <w:rPr>
                <w:noProof/>
                <w:webHidden/>
              </w:rPr>
              <w:fldChar w:fldCharType="separate"/>
            </w:r>
            <w:r>
              <w:rPr>
                <w:noProof/>
                <w:webHidden/>
              </w:rPr>
              <w:t>52</w:t>
            </w:r>
            <w:r>
              <w:rPr>
                <w:noProof/>
                <w:webHidden/>
              </w:rPr>
              <w:fldChar w:fldCharType="end"/>
            </w:r>
          </w:hyperlink>
        </w:p>
        <w:p w14:paraId="16150648" w14:textId="0E2517C9"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77" w:history="1">
            <w:r w:rsidRPr="00E52081">
              <w:rPr>
                <w:rStyle w:val="Hyperlink"/>
                <w:noProof/>
              </w:rPr>
              <w:t>5.1</w:t>
            </w:r>
            <w:r>
              <w:rPr>
                <w:rFonts w:asciiTheme="minorHAnsi" w:eastAsiaTheme="minorEastAsia" w:hAnsiTheme="minorHAnsi"/>
                <w:noProof/>
                <w:lang w:eastAsia="en-GB"/>
              </w:rPr>
              <w:tab/>
            </w:r>
            <w:r w:rsidRPr="00E52081">
              <w:rPr>
                <w:rStyle w:val="Hyperlink"/>
                <w:noProof/>
              </w:rPr>
              <w:t>Results</w:t>
            </w:r>
            <w:r>
              <w:rPr>
                <w:noProof/>
                <w:webHidden/>
              </w:rPr>
              <w:tab/>
            </w:r>
            <w:r>
              <w:rPr>
                <w:noProof/>
                <w:webHidden/>
              </w:rPr>
              <w:fldChar w:fldCharType="begin"/>
            </w:r>
            <w:r>
              <w:rPr>
                <w:noProof/>
                <w:webHidden/>
              </w:rPr>
              <w:instrText xml:space="preserve"> PAGEREF _Toc71761377 \h </w:instrText>
            </w:r>
            <w:r>
              <w:rPr>
                <w:noProof/>
                <w:webHidden/>
              </w:rPr>
            </w:r>
            <w:r>
              <w:rPr>
                <w:noProof/>
                <w:webHidden/>
              </w:rPr>
              <w:fldChar w:fldCharType="separate"/>
            </w:r>
            <w:r>
              <w:rPr>
                <w:noProof/>
                <w:webHidden/>
              </w:rPr>
              <w:t>52</w:t>
            </w:r>
            <w:r>
              <w:rPr>
                <w:noProof/>
                <w:webHidden/>
              </w:rPr>
              <w:fldChar w:fldCharType="end"/>
            </w:r>
          </w:hyperlink>
        </w:p>
        <w:p w14:paraId="3F9EC5EF" w14:textId="35060C0D"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78" w:history="1">
            <w:r w:rsidRPr="00E52081">
              <w:rPr>
                <w:rStyle w:val="Hyperlink"/>
                <w:noProof/>
              </w:rPr>
              <w:t>5.1.1</w:t>
            </w:r>
            <w:r>
              <w:rPr>
                <w:rFonts w:asciiTheme="minorHAnsi" w:eastAsiaTheme="minorEastAsia" w:hAnsiTheme="minorHAnsi"/>
                <w:noProof/>
                <w:lang w:eastAsia="en-GB"/>
              </w:rPr>
              <w:tab/>
            </w:r>
            <w:r w:rsidRPr="00E52081">
              <w:rPr>
                <w:rStyle w:val="Hyperlink"/>
                <w:noProof/>
              </w:rPr>
              <w:t>Example One</w:t>
            </w:r>
            <w:r>
              <w:rPr>
                <w:noProof/>
                <w:webHidden/>
              </w:rPr>
              <w:tab/>
            </w:r>
            <w:r>
              <w:rPr>
                <w:noProof/>
                <w:webHidden/>
              </w:rPr>
              <w:fldChar w:fldCharType="begin"/>
            </w:r>
            <w:r>
              <w:rPr>
                <w:noProof/>
                <w:webHidden/>
              </w:rPr>
              <w:instrText xml:space="preserve"> PAGEREF _Toc71761378 \h </w:instrText>
            </w:r>
            <w:r>
              <w:rPr>
                <w:noProof/>
                <w:webHidden/>
              </w:rPr>
            </w:r>
            <w:r>
              <w:rPr>
                <w:noProof/>
                <w:webHidden/>
              </w:rPr>
              <w:fldChar w:fldCharType="separate"/>
            </w:r>
            <w:r>
              <w:rPr>
                <w:noProof/>
                <w:webHidden/>
              </w:rPr>
              <w:t>52</w:t>
            </w:r>
            <w:r>
              <w:rPr>
                <w:noProof/>
                <w:webHidden/>
              </w:rPr>
              <w:fldChar w:fldCharType="end"/>
            </w:r>
          </w:hyperlink>
        </w:p>
        <w:p w14:paraId="491C2A21" w14:textId="72D7F291"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79" w:history="1">
            <w:r w:rsidRPr="00E52081">
              <w:rPr>
                <w:rStyle w:val="Hyperlink"/>
                <w:noProof/>
              </w:rPr>
              <w:t>5.1.2</w:t>
            </w:r>
            <w:r>
              <w:rPr>
                <w:rFonts w:asciiTheme="minorHAnsi" w:eastAsiaTheme="minorEastAsia" w:hAnsiTheme="minorHAnsi"/>
                <w:noProof/>
                <w:lang w:eastAsia="en-GB"/>
              </w:rPr>
              <w:tab/>
            </w:r>
            <w:r w:rsidRPr="00E52081">
              <w:rPr>
                <w:rStyle w:val="Hyperlink"/>
                <w:noProof/>
              </w:rPr>
              <w:t>Example Two</w:t>
            </w:r>
            <w:r>
              <w:rPr>
                <w:noProof/>
                <w:webHidden/>
              </w:rPr>
              <w:tab/>
            </w:r>
            <w:r>
              <w:rPr>
                <w:noProof/>
                <w:webHidden/>
              </w:rPr>
              <w:fldChar w:fldCharType="begin"/>
            </w:r>
            <w:r>
              <w:rPr>
                <w:noProof/>
                <w:webHidden/>
              </w:rPr>
              <w:instrText xml:space="preserve"> PAGEREF _Toc71761379 \h </w:instrText>
            </w:r>
            <w:r>
              <w:rPr>
                <w:noProof/>
                <w:webHidden/>
              </w:rPr>
            </w:r>
            <w:r>
              <w:rPr>
                <w:noProof/>
                <w:webHidden/>
              </w:rPr>
              <w:fldChar w:fldCharType="separate"/>
            </w:r>
            <w:r>
              <w:rPr>
                <w:noProof/>
                <w:webHidden/>
              </w:rPr>
              <w:t>54</w:t>
            </w:r>
            <w:r>
              <w:rPr>
                <w:noProof/>
                <w:webHidden/>
              </w:rPr>
              <w:fldChar w:fldCharType="end"/>
            </w:r>
          </w:hyperlink>
        </w:p>
        <w:p w14:paraId="588918B1" w14:textId="2A46A63C"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80" w:history="1">
            <w:r w:rsidRPr="00E52081">
              <w:rPr>
                <w:rStyle w:val="Hyperlink"/>
                <w:noProof/>
              </w:rPr>
              <w:t>5.1.3</w:t>
            </w:r>
            <w:r>
              <w:rPr>
                <w:rFonts w:asciiTheme="minorHAnsi" w:eastAsiaTheme="minorEastAsia" w:hAnsiTheme="minorHAnsi"/>
                <w:noProof/>
                <w:lang w:eastAsia="en-GB"/>
              </w:rPr>
              <w:tab/>
            </w:r>
            <w:r w:rsidRPr="00E52081">
              <w:rPr>
                <w:rStyle w:val="Hyperlink"/>
                <w:noProof/>
              </w:rPr>
              <w:t>Example Three</w:t>
            </w:r>
            <w:r>
              <w:rPr>
                <w:noProof/>
                <w:webHidden/>
              </w:rPr>
              <w:tab/>
            </w:r>
            <w:r>
              <w:rPr>
                <w:noProof/>
                <w:webHidden/>
              </w:rPr>
              <w:fldChar w:fldCharType="begin"/>
            </w:r>
            <w:r>
              <w:rPr>
                <w:noProof/>
                <w:webHidden/>
              </w:rPr>
              <w:instrText xml:space="preserve"> PAGEREF _Toc71761380 \h </w:instrText>
            </w:r>
            <w:r>
              <w:rPr>
                <w:noProof/>
                <w:webHidden/>
              </w:rPr>
            </w:r>
            <w:r>
              <w:rPr>
                <w:noProof/>
                <w:webHidden/>
              </w:rPr>
              <w:fldChar w:fldCharType="separate"/>
            </w:r>
            <w:r>
              <w:rPr>
                <w:noProof/>
                <w:webHidden/>
              </w:rPr>
              <w:t>56</w:t>
            </w:r>
            <w:r>
              <w:rPr>
                <w:noProof/>
                <w:webHidden/>
              </w:rPr>
              <w:fldChar w:fldCharType="end"/>
            </w:r>
          </w:hyperlink>
        </w:p>
        <w:p w14:paraId="1E851CF0" w14:textId="2B9440B3"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81" w:history="1">
            <w:r w:rsidRPr="00E52081">
              <w:rPr>
                <w:rStyle w:val="Hyperlink"/>
                <w:rFonts w:cs="Times New Roman"/>
                <w:noProof/>
              </w:rPr>
              <w:t>5.2</w:t>
            </w:r>
            <w:r>
              <w:rPr>
                <w:rFonts w:asciiTheme="minorHAnsi" w:eastAsiaTheme="minorEastAsia" w:hAnsiTheme="minorHAnsi"/>
                <w:noProof/>
                <w:lang w:eastAsia="en-GB"/>
              </w:rPr>
              <w:tab/>
            </w:r>
            <w:r w:rsidRPr="00E52081">
              <w:rPr>
                <w:rStyle w:val="Hyperlink"/>
                <w:rFonts w:cs="Times New Roman"/>
                <w:noProof/>
              </w:rPr>
              <w:t>Requirements Evaluation</w:t>
            </w:r>
            <w:r>
              <w:rPr>
                <w:noProof/>
                <w:webHidden/>
              </w:rPr>
              <w:tab/>
            </w:r>
            <w:r>
              <w:rPr>
                <w:noProof/>
                <w:webHidden/>
              </w:rPr>
              <w:fldChar w:fldCharType="begin"/>
            </w:r>
            <w:r>
              <w:rPr>
                <w:noProof/>
                <w:webHidden/>
              </w:rPr>
              <w:instrText xml:space="preserve"> PAGEREF _Toc71761381 \h </w:instrText>
            </w:r>
            <w:r>
              <w:rPr>
                <w:noProof/>
                <w:webHidden/>
              </w:rPr>
            </w:r>
            <w:r>
              <w:rPr>
                <w:noProof/>
                <w:webHidden/>
              </w:rPr>
              <w:fldChar w:fldCharType="separate"/>
            </w:r>
            <w:r>
              <w:rPr>
                <w:noProof/>
                <w:webHidden/>
              </w:rPr>
              <w:t>58</w:t>
            </w:r>
            <w:r>
              <w:rPr>
                <w:noProof/>
                <w:webHidden/>
              </w:rPr>
              <w:fldChar w:fldCharType="end"/>
            </w:r>
          </w:hyperlink>
        </w:p>
        <w:p w14:paraId="73B3E678" w14:textId="47691598"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82" w:history="1">
            <w:r w:rsidRPr="00E52081">
              <w:rPr>
                <w:rStyle w:val="Hyperlink"/>
                <w:noProof/>
              </w:rPr>
              <w:t>5.2.1</w:t>
            </w:r>
            <w:r>
              <w:rPr>
                <w:rFonts w:asciiTheme="minorHAnsi" w:eastAsiaTheme="minorEastAsia" w:hAnsiTheme="minorHAnsi"/>
                <w:noProof/>
                <w:lang w:eastAsia="en-GB"/>
              </w:rPr>
              <w:tab/>
            </w:r>
            <w:r w:rsidRPr="00E52081">
              <w:rPr>
                <w:rStyle w:val="Hyperlink"/>
                <w:noProof/>
              </w:rPr>
              <w:t>Functional Requirement Evaluation</w:t>
            </w:r>
            <w:r>
              <w:rPr>
                <w:noProof/>
                <w:webHidden/>
              </w:rPr>
              <w:tab/>
            </w:r>
            <w:r>
              <w:rPr>
                <w:noProof/>
                <w:webHidden/>
              </w:rPr>
              <w:fldChar w:fldCharType="begin"/>
            </w:r>
            <w:r>
              <w:rPr>
                <w:noProof/>
                <w:webHidden/>
              </w:rPr>
              <w:instrText xml:space="preserve"> PAGEREF _Toc71761382 \h </w:instrText>
            </w:r>
            <w:r>
              <w:rPr>
                <w:noProof/>
                <w:webHidden/>
              </w:rPr>
            </w:r>
            <w:r>
              <w:rPr>
                <w:noProof/>
                <w:webHidden/>
              </w:rPr>
              <w:fldChar w:fldCharType="separate"/>
            </w:r>
            <w:r>
              <w:rPr>
                <w:noProof/>
                <w:webHidden/>
              </w:rPr>
              <w:t>58</w:t>
            </w:r>
            <w:r>
              <w:rPr>
                <w:noProof/>
                <w:webHidden/>
              </w:rPr>
              <w:fldChar w:fldCharType="end"/>
            </w:r>
          </w:hyperlink>
        </w:p>
        <w:p w14:paraId="579D8E24" w14:textId="1014CF8D" w:rsidR="00CC04D3" w:rsidRDefault="00CC04D3">
          <w:pPr>
            <w:pStyle w:val="TOC3"/>
            <w:tabs>
              <w:tab w:val="left" w:pos="1320"/>
              <w:tab w:val="right" w:leader="dot" w:pos="9016"/>
            </w:tabs>
            <w:rPr>
              <w:rFonts w:asciiTheme="minorHAnsi" w:eastAsiaTheme="minorEastAsia" w:hAnsiTheme="minorHAnsi"/>
              <w:noProof/>
              <w:lang w:eastAsia="en-GB"/>
            </w:rPr>
          </w:pPr>
          <w:hyperlink w:anchor="_Toc71761383" w:history="1">
            <w:r w:rsidRPr="00E52081">
              <w:rPr>
                <w:rStyle w:val="Hyperlink"/>
                <w:noProof/>
              </w:rPr>
              <w:t>5.2.2</w:t>
            </w:r>
            <w:r>
              <w:rPr>
                <w:rFonts w:asciiTheme="minorHAnsi" w:eastAsiaTheme="minorEastAsia" w:hAnsiTheme="minorHAnsi"/>
                <w:noProof/>
                <w:lang w:eastAsia="en-GB"/>
              </w:rPr>
              <w:tab/>
            </w:r>
            <w:r w:rsidRPr="00E52081">
              <w:rPr>
                <w:rStyle w:val="Hyperlink"/>
                <w:noProof/>
              </w:rPr>
              <w:t>Non-Functional Requirement Evaluation</w:t>
            </w:r>
            <w:r>
              <w:rPr>
                <w:noProof/>
                <w:webHidden/>
              </w:rPr>
              <w:tab/>
            </w:r>
            <w:r>
              <w:rPr>
                <w:noProof/>
                <w:webHidden/>
              </w:rPr>
              <w:fldChar w:fldCharType="begin"/>
            </w:r>
            <w:r>
              <w:rPr>
                <w:noProof/>
                <w:webHidden/>
              </w:rPr>
              <w:instrText xml:space="preserve"> PAGEREF _Toc71761383 \h </w:instrText>
            </w:r>
            <w:r>
              <w:rPr>
                <w:noProof/>
                <w:webHidden/>
              </w:rPr>
            </w:r>
            <w:r>
              <w:rPr>
                <w:noProof/>
                <w:webHidden/>
              </w:rPr>
              <w:fldChar w:fldCharType="separate"/>
            </w:r>
            <w:r>
              <w:rPr>
                <w:noProof/>
                <w:webHidden/>
              </w:rPr>
              <w:t>59</w:t>
            </w:r>
            <w:r>
              <w:rPr>
                <w:noProof/>
                <w:webHidden/>
              </w:rPr>
              <w:fldChar w:fldCharType="end"/>
            </w:r>
          </w:hyperlink>
        </w:p>
        <w:p w14:paraId="5262E15B" w14:textId="4127127E" w:rsidR="00CC04D3" w:rsidRDefault="00CC04D3" w:rsidP="00CC04D3">
          <w:pPr>
            <w:pStyle w:val="TOC1"/>
            <w:rPr>
              <w:rFonts w:asciiTheme="minorHAnsi" w:eastAsiaTheme="minorEastAsia" w:hAnsiTheme="minorHAnsi"/>
              <w:noProof/>
              <w:lang w:eastAsia="en-GB"/>
            </w:rPr>
          </w:pPr>
          <w:hyperlink w:anchor="_Toc71761384" w:history="1">
            <w:r w:rsidRPr="00E52081">
              <w:rPr>
                <w:rStyle w:val="Hyperlink"/>
                <w:noProof/>
              </w:rPr>
              <w:t>6</w:t>
            </w:r>
            <w:r>
              <w:rPr>
                <w:rFonts w:asciiTheme="minorHAnsi" w:eastAsiaTheme="minorEastAsia" w:hAnsiTheme="minorHAnsi"/>
                <w:noProof/>
                <w:lang w:eastAsia="en-GB"/>
              </w:rPr>
              <w:tab/>
            </w:r>
            <w:r w:rsidRPr="00E52081">
              <w:rPr>
                <w:rStyle w:val="Hyperlink"/>
                <w:noProof/>
              </w:rPr>
              <w:t>Conclusion</w:t>
            </w:r>
            <w:r>
              <w:rPr>
                <w:noProof/>
                <w:webHidden/>
              </w:rPr>
              <w:tab/>
            </w:r>
            <w:r>
              <w:rPr>
                <w:noProof/>
                <w:webHidden/>
              </w:rPr>
              <w:fldChar w:fldCharType="begin"/>
            </w:r>
            <w:r>
              <w:rPr>
                <w:noProof/>
                <w:webHidden/>
              </w:rPr>
              <w:instrText xml:space="preserve"> PAGEREF _Toc71761384 \h </w:instrText>
            </w:r>
            <w:r>
              <w:rPr>
                <w:noProof/>
                <w:webHidden/>
              </w:rPr>
            </w:r>
            <w:r>
              <w:rPr>
                <w:noProof/>
                <w:webHidden/>
              </w:rPr>
              <w:fldChar w:fldCharType="separate"/>
            </w:r>
            <w:r>
              <w:rPr>
                <w:noProof/>
                <w:webHidden/>
              </w:rPr>
              <w:t>60</w:t>
            </w:r>
            <w:r>
              <w:rPr>
                <w:noProof/>
                <w:webHidden/>
              </w:rPr>
              <w:fldChar w:fldCharType="end"/>
            </w:r>
          </w:hyperlink>
        </w:p>
        <w:p w14:paraId="366C3793" w14:textId="3489D4BC"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85" w:history="1">
            <w:r w:rsidRPr="00E52081">
              <w:rPr>
                <w:rStyle w:val="Hyperlink"/>
                <w:rFonts w:cs="Times New Roman"/>
                <w:noProof/>
              </w:rPr>
              <w:t>6.1</w:t>
            </w:r>
            <w:r>
              <w:rPr>
                <w:rFonts w:asciiTheme="minorHAnsi" w:eastAsiaTheme="minorEastAsia" w:hAnsiTheme="minorHAnsi"/>
                <w:noProof/>
                <w:lang w:eastAsia="en-GB"/>
              </w:rPr>
              <w:tab/>
            </w:r>
            <w:r w:rsidRPr="00E52081">
              <w:rPr>
                <w:rStyle w:val="Hyperlink"/>
                <w:rFonts w:cs="Times New Roman"/>
                <w:noProof/>
              </w:rPr>
              <w:t>Satisfaction of Aims &amp; Objectives</w:t>
            </w:r>
            <w:r>
              <w:rPr>
                <w:noProof/>
                <w:webHidden/>
              </w:rPr>
              <w:tab/>
            </w:r>
            <w:r>
              <w:rPr>
                <w:noProof/>
                <w:webHidden/>
              </w:rPr>
              <w:fldChar w:fldCharType="begin"/>
            </w:r>
            <w:r>
              <w:rPr>
                <w:noProof/>
                <w:webHidden/>
              </w:rPr>
              <w:instrText xml:space="preserve"> PAGEREF _Toc71761385 \h </w:instrText>
            </w:r>
            <w:r>
              <w:rPr>
                <w:noProof/>
                <w:webHidden/>
              </w:rPr>
            </w:r>
            <w:r>
              <w:rPr>
                <w:noProof/>
                <w:webHidden/>
              </w:rPr>
              <w:fldChar w:fldCharType="separate"/>
            </w:r>
            <w:r>
              <w:rPr>
                <w:noProof/>
                <w:webHidden/>
              </w:rPr>
              <w:t>60</w:t>
            </w:r>
            <w:r>
              <w:rPr>
                <w:noProof/>
                <w:webHidden/>
              </w:rPr>
              <w:fldChar w:fldCharType="end"/>
            </w:r>
          </w:hyperlink>
        </w:p>
        <w:p w14:paraId="709CE23C" w14:textId="16199DE4"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86" w:history="1">
            <w:r w:rsidRPr="00E52081">
              <w:rPr>
                <w:rStyle w:val="Hyperlink"/>
                <w:rFonts w:cs="Times New Roman"/>
                <w:noProof/>
              </w:rPr>
              <w:t>6.2</w:t>
            </w:r>
            <w:r>
              <w:rPr>
                <w:rFonts w:asciiTheme="minorHAnsi" w:eastAsiaTheme="minorEastAsia" w:hAnsiTheme="minorHAnsi"/>
                <w:noProof/>
                <w:lang w:eastAsia="en-GB"/>
              </w:rPr>
              <w:tab/>
            </w:r>
            <w:r w:rsidRPr="00E52081">
              <w:rPr>
                <w:rStyle w:val="Hyperlink"/>
                <w:rFonts w:cs="Times New Roman"/>
                <w:noProof/>
              </w:rPr>
              <w:t>Summary</w:t>
            </w:r>
            <w:r>
              <w:rPr>
                <w:noProof/>
                <w:webHidden/>
              </w:rPr>
              <w:tab/>
            </w:r>
            <w:r>
              <w:rPr>
                <w:noProof/>
                <w:webHidden/>
              </w:rPr>
              <w:fldChar w:fldCharType="begin"/>
            </w:r>
            <w:r>
              <w:rPr>
                <w:noProof/>
                <w:webHidden/>
              </w:rPr>
              <w:instrText xml:space="preserve"> PAGEREF _Toc71761386 \h </w:instrText>
            </w:r>
            <w:r>
              <w:rPr>
                <w:noProof/>
                <w:webHidden/>
              </w:rPr>
            </w:r>
            <w:r>
              <w:rPr>
                <w:noProof/>
                <w:webHidden/>
              </w:rPr>
              <w:fldChar w:fldCharType="separate"/>
            </w:r>
            <w:r>
              <w:rPr>
                <w:noProof/>
                <w:webHidden/>
              </w:rPr>
              <w:t>60</w:t>
            </w:r>
            <w:r>
              <w:rPr>
                <w:noProof/>
                <w:webHidden/>
              </w:rPr>
              <w:fldChar w:fldCharType="end"/>
            </w:r>
          </w:hyperlink>
        </w:p>
        <w:p w14:paraId="4D9FFDD9" w14:textId="42BE9FC2"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87" w:history="1">
            <w:r w:rsidRPr="00E52081">
              <w:rPr>
                <w:rStyle w:val="Hyperlink"/>
                <w:rFonts w:cs="Times New Roman"/>
                <w:noProof/>
              </w:rPr>
              <w:t>6.3</w:t>
            </w:r>
            <w:r>
              <w:rPr>
                <w:rFonts w:asciiTheme="minorHAnsi" w:eastAsiaTheme="minorEastAsia" w:hAnsiTheme="minorHAnsi"/>
                <w:noProof/>
                <w:lang w:eastAsia="en-GB"/>
              </w:rPr>
              <w:tab/>
            </w:r>
            <w:r w:rsidRPr="00E52081">
              <w:rPr>
                <w:rStyle w:val="Hyperlink"/>
                <w:rFonts w:cs="Times New Roman"/>
                <w:noProof/>
              </w:rPr>
              <w:t>Future Work</w:t>
            </w:r>
            <w:r>
              <w:rPr>
                <w:noProof/>
                <w:webHidden/>
              </w:rPr>
              <w:tab/>
            </w:r>
            <w:r>
              <w:rPr>
                <w:noProof/>
                <w:webHidden/>
              </w:rPr>
              <w:fldChar w:fldCharType="begin"/>
            </w:r>
            <w:r>
              <w:rPr>
                <w:noProof/>
                <w:webHidden/>
              </w:rPr>
              <w:instrText xml:space="preserve"> PAGEREF _Toc71761387 \h </w:instrText>
            </w:r>
            <w:r>
              <w:rPr>
                <w:noProof/>
                <w:webHidden/>
              </w:rPr>
            </w:r>
            <w:r>
              <w:rPr>
                <w:noProof/>
                <w:webHidden/>
              </w:rPr>
              <w:fldChar w:fldCharType="separate"/>
            </w:r>
            <w:r>
              <w:rPr>
                <w:noProof/>
                <w:webHidden/>
              </w:rPr>
              <w:t>60</w:t>
            </w:r>
            <w:r>
              <w:rPr>
                <w:noProof/>
                <w:webHidden/>
              </w:rPr>
              <w:fldChar w:fldCharType="end"/>
            </w:r>
          </w:hyperlink>
        </w:p>
        <w:p w14:paraId="0DDA56F6" w14:textId="461189AF" w:rsidR="00CC04D3" w:rsidRDefault="00CC04D3" w:rsidP="00CC04D3">
          <w:pPr>
            <w:pStyle w:val="TOC1"/>
            <w:rPr>
              <w:rFonts w:asciiTheme="minorHAnsi" w:eastAsiaTheme="minorEastAsia" w:hAnsiTheme="minorHAnsi"/>
              <w:noProof/>
              <w:lang w:eastAsia="en-GB"/>
            </w:rPr>
          </w:pPr>
          <w:hyperlink w:anchor="_Toc71761388" w:history="1">
            <w:r w:rsidRPr="00E52081">
              <w:rPr>
                <w:rStyle w:val="Hyperlink"/>
                <w:noProof/>
              </w:rPr>
              <w:t>7</w:t>
            </w:r>
            <w:r>
              <w:rPr>
                <w:rFonts w:asciiTheme="minorHAnsi" w:eastAsiaTheme="minorEastAsia" w:hAnsiTheme="minorHAnsi"/>
                <w:noProof/>
                <w:lang w:eastAsia="en-GB"/>
              </w:rPr>
              <w:tab/>
            </w:r>
            <w:r w:rsidRPr="00E52081">
              <w:rPr>
                <w:rStyle w:val="Hyperlink"/>
                <w:noProof/>
              </w:rPr>
              <w:t>References</w:t>
            </w:r>
            <w:r>
              <w:rPr>
                <w:noProof/>
                <w:webHidden/>
              </w:rPr>
              <w:tab/>
            </w:r>
            <w:r>
              <w:rPr>
                <w:noProof/>
                <w:webHidden/>
              </w:rPr>
              <w:fldChar w:fldCharType="begin"/>
            </w:r>
            <w:r>
              <w:rPr>
                <w:noProof/>
                <w:webHidden/>
              </w:rPr>
              <w:instrText xml:space="preserve"> PAGEREF _Toc71761388 \h </w:instrText>
            </w:r>
            <w:r>
              <w:rPr>
                <w:noProof/>
                <w:webHidden/>
              </w:rPr>
            </w:r>
            <w:r>
              <w:rPr>
                <w:noProof/>
                <w:webHidden/>
              </w:rPr>
              <w:fldChar w:fldCharType="separate"/>
            </w:r>
            <w:r>
              <w:rPr>
                <w:noProof/>
                <w:webHidden/>
              </w:rPr>
              <w:t>61</w:t>
            </w:r>
            <w:r>
              <w:rPr>
                <w:noProof/>
                <w:webHidden/>
              </w:rPr>
              <w:fldChar w:fldCharType="end"/>
            </w:r>
          </w:hyperlink>
        </w:p>
        <w:p w14:paraId="0C46C8C7" w14:textId="17AC1E39" w:rsidR="00CC04D3" w:rsidRDefault="00CC04D3" w:rsidP="00CC04D3">
          <w:pPr>
            <w:pStyle w:val="TOC1"/>
            <w:rPr>
              <w:rFonts w:asciiTheme="minorHAnsi" w:eastAsiaTheme="minorEastAsia" w:hAnsiTheme="minorHAnsi"/>
              <w:noProof/>
              <w:lang w:eastAsia="en-GB"/>
            </w:rPr>
          </w:pPr>
          <w:hyperlink w:anchor="_Toc71761389" w:history="1">
            <w:r w:rsidRPr="00E52081">
              <w:rPr>
                <w:rStyle w:val="Hyperlink"/>
                <w:noProof/>
              </w:rPr>
              <w:t>8</w:t>
            </w:r>
            <w:r>
              <w:rPr>
                <w:rFonts w:asciiTheme="minorHAnsi" w:eastAsiaTheme="minorEastAsia" w:hAnsiTheme="minorHAnsi"/>
                <w:noProof/>
                <w:lang w:eastAsia="en-GB"/>
              </w:rPr>
              <w:tab/>
            </w:r>
            <w:r w:rsidRPr="00E52081">
              <w:rPr>
                <w:rStyle w:val="Hyperlink"/>
                <w:noProof/>
              </w:rPr>
              <w:t>Appendices</w:t>
            </w:r>
            <w:r>
              <w:rPr>
                <w:noProof/>
                <w:webHidden/>
              </w:rPr>
              <w:tab/>
            </w:r>
            <w:r>
              <w:rPr>
                <w:noProof/>
                <w:webHidden/>
              </w:rPr>
              <w:fldChar w:fldCharType="begin"/>
            </w:r>
            <w:r>
              <w:rPr>
                <w:noProof/>
                <w:webHidden/>
              </w:rPr>
              <w:instrText xml:space="preserve"> PAGEREF _Toc71761389 \h </w:instrText>
            </w:r>
            <w:r>
              <w:rPr>
                <w:noProof/>
                <w:webHidden/>
              </w:rPr>
            </w:r>
            <w:r>
              <w:rPr>
                <w:noProof/>
                <w:webHidden/>
              </w:rPr>
              <w:fldChar w:fldCharType="separate"/>
            </w:r>
            <w:r>
              <w:rPr>
                <w:noProof/>
                <w:webHidden/>
              </w:rPr>
              <w:t>62</w:t>
            </w:r>
            <w:r>
              <w:rPr>
                <w:noProof/>
                <w:webHidden/>
              </w:rPr>
              <w:fldChar w:fldCharType="end"/>
            </w:r>
          </w:hyperlink>
        </w:p>
        <w:p w14:paraId="1291309E" w14:textId="09DEBF90"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90" w:history="1">
            <w:r w:rsidRPr="00E52081">
              <w:rPr>
                <w:rStyle w:val="Hyperlink"/>
                <w:noProof/>
              </w:rPr>
              <w:t>8.1</w:t>
            </w:r>
            <w:r>
              <w:rPr>
                <w:rFonts w:asciiTheme="minorHAnsi" w:eastAsiaTheme="minorEastAsia" w:hAnsiTheme="minorHAnsi"/>
                <w:noProof/>
                <w:lang w:eastAsia="en-GB"/>
              </w:rPr>
              <w:tab/>
            </w:r>
            <w:r w:rsidRPr="00E52081">
              <w:rPr>
                <w:rStyle w:val="Hyperlink"/>
                <w:noProof/>
              </w:rPr>
              <w:t>Appendix 1</w:t>
            </w:r>
            <w:r>
              <w:rPr>
                <w:noProof/>
                <w:webHidden/>
              </w:rPr>
              <w:tab/>
            </w:r>
            <w:r>
              <w:rPr>
                <w:noProof/>
                <w:webHidden/>
              </w:rPr>
              <w:fldChar w:fldCharType="begin"/>
            </w:r>
            <w:r>
              <w:rPr>
                <w:noProof/>
                <w:webHidden/>
              </w:rPr>
              <w:instrText xml:space="preserve"> PAGEREF _Toc71761390 \h </w:instrText>
            </w:r>
            <w:r>
              <w:rPr>
                <w:noProof/>
                <w:webHidden/>
              </w:rPr>
            </w:r>
            <w:r>
              <w:rPr>
                <w:noProof/>
                <w:webHidden/>
              </w:rPr>
              <w:fldChar w:fldCharType="separate"/>
            </w:r>
            <w:r>
              <w:rPr>
                <w:noProof/>
                <w:webHidden/>
              </w:rPr>
              <w:t>62</w:t>
            </w:r>
            <w:r>
              <w:rPr>
                <w:noProof/>
                <w:webHidden/>
              </w:rPr>
              <w:fldChar w:fldCharType="end"/>
            </w:r>
          </w:hyperlink>
        </w:p>
        <w:p w14:paraId="6702EB52" w14:textId="4C9D005D"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91" w:history="1">
            <w:r w:rsidRPr="00E52081">
              <w:rPr>
                <w:rStyle w:val="Hyperlink"/>
                <w:noProof/>
              </w:rPr>
              <w:t>8.2</w:t>
            </w:r>
            <w:r>
              <w:rPr>
                <w:rFonts w:asciiTheme="minorHAnsi" w:eastAsiaTheme="minorEastAsia" w:hAnsiTheme="minorHAnsi"/>
                <w:noProof/>
                <w:lang w:eastAsia="en-GB"/>
              </w:rPr>
              <w:tab/>
            </w:r>
            <w:r w:rsidRPr="00E52081">
              <w:rPr>
                <w:rStyle w:val="Hyperlink"/>
                <w:noProof/>
              </w:rPr>
              <w:t>Appendix 2</w:t>
            </w:r>
            <w:r>
              <w:rPr>
                <w:noProof/>
                <w:webHidden/>
              </w:rPr>
              <w:tab/>
            </w:r>
            <w:r>
              <w:rPr>
                <w:noProof/>
                <w:webHidden/>
              </w:rPr>
              <w:fldChar w:fldCharType="begin"/>
            </w:r>
            <w:r>
              <w:rPr>
                <w:noProof/>
                <w:webHidden/>
              </w:rPr>
              <w:instrText xml:space="preserve"> PAGEREF _Toc71761391 \h </w:instrText>
            </w:r>
            <w:r>
              <w:rPr>
                <w:noProof/>
                <w:webHidden/>
              </w:rPr>
            </w:r>
            <w:r>
              <w:rPr>
                <w:noProof/>
                <w:webHidden/>
              </w:rPr>
              <w:fldChar w:fldCharType="separate"/>
            </w:r>
            <w:r>
              <w:rPr>
                <w:noProof/>
                <w:webHidden/>
              </w:rPr>
              <w:t>68</w:t>
            </w:r>
            <w:r>
              <w:rPr>
                <w:noProof/>
                <w:webHidden/>
              </w:rPr>
              <w:fldChar w:fldCharType="end"/>
            </w:r>
          </w:hyperlink>
        </w:p>
        <w:p w14:paraId="760AA564" w14:textId="35E8CC45"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92" w:history="1">
            <w:r w:rsidRPr="00E52081">
              <w:rPr>
                <w:rStyle w:val="Hyperlink"/>
                <w:noProof/>
              </w:rPr>
              <w:t>8.3</w:t>
            </w:r>
            <w:r>
              <w:rPr>
                <w:rFonts w:asciiTheme="minorHAnsi" w:eastAsiaTheme="minorEastAsia" w:hAnsiTheme="minorHAnsi"/>
                <w:noProof/>
                <w:lang w:eastAsia="en-GB"/>
              </w:rPr>
              <w:tab/>
            </w:r>
            <w:r w:rsidRPr="00E52081">
              <w:rPr>
                <w:rStyle w:val="Hyperlink"/>
                <w:noProof/>
              </w:rPr>
              <w:t>Appendix 3</w:t>
            </w:r>
            <w:r>
              <w:rPr>
                <w:noProof/>
                <w:webHidden/>
              </w:rPr>
              <w:tab/>
            </w:r>
            <w:r>
              <w:rPr>
                <w:noProof/>
                <w:webHidden/>
              </w:rPr>
              <w:fldChar w:fldCharType="begin"/>
            </w:r>
            <w:r>
              <w:rPr>
                <w:noProof/>
                <w:webHidden/>
              </w:rPr>
              <w:instrText xml:space="preserve"> PAGEREF _Toc71761392 \h </w:instrText>
            </w:r>
            <w:r>
              <w:rPr>
                <w:noProof/>
                <w:webHidden/>
              </w:rPr>
            </w:r>
            <w:r>
              <w:rPr>
                <w:noProof/>
                <w:webHidden/>
              </w:rPr>
              <w:fldChar w:fldCharType="separate"/>
            </w:r>
            <w:r>
              <w:rPr>
                <w:noProof/>
                <w:webHidden/>
              </w:rPr>
              <w:t>74</w:t>
            </w:r>
            <w:r>
              <w:rPr>
                <w:noProof/>
                <w:webHidden/>
              </w:rPr>
              <w:fldChar w:fldCharType="end"/>
            </w:r>
          </w:hyperlink>
        </w:p>
        <w:p w14:paraId="1177F028" w14:textId="51614B4A" w:rsidR="00CC04D3" w:rsidRDefault="00CC04D3">
          <w:pPr>
            <w:pStyle w:val="TOC2"/>
            <w:tabs>
              <w:tab w:val="left" w:pos="880"/>
              <w:tab w:val="right" w:leader="dot" w:pos="9016"/>
            </w:tabs>
            <w:rPr>
              <w:rFonts w:asciiTheme="minorHAnsi" w:eastAsiaTheme="minorEastAsia" w:hAnsiTheme="minorHAnsi"/>
              <w:noProof/>
              <w:lang w:eastAsia="en-GB"/>
            </w:rPr>
          </w:pPr>
          <w:hyperlink w:anchor="_Toc71761393" w:history="1">
            <w:r w:rsidRPr="00E52081">
              <w:rPr>
                <w:rStyle w:val="Hyperlink"/>
                <w:noProof/>
              </w:rPr>
              <w:t>8.4</w:t>
            </w:r>
            <w:r>
              <w:rPr>
                <w:rFonts w:asciiTheme="minorHAnsi" w:eastAsiaTheme="minorEastAsia" w:hAnsiTheme="minorHAnsi"/>
                <w:noProof/>
                <w:lang w:eastAsia="en-GB"/>
              </w:rPr>
              <w:tab/>
            </w:r>
            <w:r w:rsidRPr="00E52081">
              <w:rPr>
                <w:rStyle w:val="Hyperlink"/>
                <w:noProof/>
              </w:rPr>
              <w:t>Appendix 4</w:t>
            </w:r>
            <w:r>
              <w:rPr>
                <w:noProof/>
                <w:webHidden/>
              </w:rPr>
              <w:tab/>
            </w:r>
            <w:r>
              <w:rPr>
                <w:noProof/>
                <w:webHidden/>
              </w:rPr>
              <w:fldChar w:fldCharType="begin"/>
            </w:r>
            <w:r>
              <w:rPr>
                <w:noProof/>
                <w:webHidden/>
              </w:rPr>
              <w:instrText xml:space="preserve"> PAGEREF _Toc71761393 \h </w:instrText>
            </w:r>
            <w:r>
              <w:rPr>
                <w:noProof/>
                <w:webHidden/>
              </w:rPr>
            </w:r>
            <w:r>
              <w:rPr>
                <w:noProof/>
                <w:webHidden/>
              </w:rPr>
              <w:fldChar w:fldCharType="separate"/>
            </w:r>
            <w:r>
              <w:rPr>
                <w:noProof/>
                <w:webHidden/>
              </w:rPr>
              <w:t>81</w:t>
            </w:r>
            <w:r>
              <w:rPr>
                <w:noProof/>
                <w:webHidden/>
              </w:rPr>
              <w:fldChar w:fldCharType="end"/>
            </w:r>
          </w:hyperlink>
        </w:p>
        <w:p w14:paraId="1CE91030" w14:textId="4144E7B4" w:rsidR="005B583A" w:rsidRDefault="005B583A">
          <w:r>
            <w:rPr>
              <w:b/>
              <w:bCs/>
              <w:noProof/>
            </w:rPr>
            <w:fldChar w:fldCharType="end"/>
          </w:r>
        </w:p>
      </w:sdtContent>
    </w:sdt>
    <w:p w14:paraId="2E46C616" w14:textId="77777777" w:rsidR="00033D4E" w:rsidRPr="00033D4E" w:rsidRDefault="00033D4E" w:rsidP="00033D4E">
      <w:pPr>
        <w:rPr>
          <w:rFonts w:cs="Times New Roman"/>
          <w:b/>
          <w:bCs/>
          <w:noProof/>
          <w:sz w:val="20"/>
          <w:szCs w:val="20"/>
        </w:rPr>
      </w:pPr>
      <w:r w:rsidRPr="00033D4E">
        <w:rPr>
          <w:b/>
          <w:bCs/>
          <w:sz w:val="28"/>
          <w:szCs w:val="28"/>
        </w:rPr>
        <w:t>Table of Figures</w:t>
      </w:r>
    </w:p>
    <w:p w14:paraId="1645CA15" w14:textId="74E107EB" w:rsidR="00CC04D3" w:rsidRDefault="00033D4E">
      <w:pPr>
        <w:pStyle w:val="TableofFigures"/>
        <w:tabs>
          <w:tab w:val="right" w:leader="dot" w:pos="9016"/>
        </w:tabs>
        <w:rPr>
          <w:rFonts w:asciiTheme="minorHAnsi" w:eastAsiaTheme="minorEastAsia" w:hAnsiTheme="minorHAnsi"/>
          <w:noProof/>
          <w:lang w:eastAsia="en-GB"/>
        </w:rPr>
      </w:pPr>
      <w:r w:rsidRPr="005B3D2D">
        <w:rPr>
          <w:rFonts w:eastAsiaTheme="majorEastAsia" w:cs="Times New Roman"/>
          <w:b/>
          <w:sz w:val="32"/>
          <w:szCs w:val="32"/>
          <w:u w:val="single"/>
        </w:rPr>
        <w:fldChar w:fldCharType="begin"/>
      </w:r>
      <w:r w:rsidRPr="005B3D2D">
        <w:rPr>
          <w:rFonts w:eastAsiaTheme="majorEastAsia" w:cs="Times New Roman"/>
          <w:b/>
          <w:sz w:val="32"/>
          <w:szCs w:val="32"/>
          <w:u w:val="single"/>
        </w:rPr>
        <w:instrText xml:space="preserve"> TOC \h \z \c "Figure" </w:instrText>
      </w:r>
      <w:r w:rsidRPr="005B3D2D">
        <w:rPr>
          <w:rFonts w:eastAsiaTheme="majorEastAsia" w:cs="Times New Roman"/>
          <w:b/>
          <w:sz w:val="32"/>
          <w:szCs w:val="32"/>
          <w:u w:val="single"/>
        </w:rPr>
        <w:fldChar w:fldCharType="separate"/>
      </w:r>
      <w:hyperlink r:id="rId9" w:anchor="_Toc71761250" w:history="1">
        <w:r w:rsidR="00CC04D3" w:rsidRPr="004E0250">
          <w:rPr>
            <w:rStyle w:val="Hyperlink"/>
            <w:noProof/>
          </w:rPr>
          <w:t>Figure 1</w:t>
        </w:r>
        <w:r w:rsidR="00CC04D3" w:rsidRPr="004E0250">
          <w:rPr>
            <w:rStyle w:val="Hyperlink"/>
            <w:noProof/>
          </w:rPr>
          <w:noBreakHyphen/>
          <w:t>1 Nathan Rooy’s Solution [X]</w:t>
        </w:r>
        <w:r w:rsidR="00CC04D3">
          <w:rPr>
            <w:noProof/>
            <w:webHidden/>
          </w:rPr>
          <w:tab/>
        </w:r>
        <w:r w:rsidR="00CC04D3">
          <w:rPr>
            <w:noProof/>
            <w:webHidden/>
          </w:rPr>
          <w:fldChar w:fldCharType="begin"/>
        </w:r>
        <w:r w:rsidR="00CC04D3">
          <w:rPr>
            <w:noProof/>
            <w:webHidden/>
          </w:rPr>
          <w:instrText xml:space="preserve"> PAGEREF _Toc71761250 \h </w:instrText>
        </w:r>
        <w:r w:rsidR="00CC04D3">
          <w:rPr>
            <w:noProof/>
            <w:webHidden/>
          </w:rPr>
        </w:r>
        <w:r w:rsidR="00CC04D3">
          <w:rPr>
            <w:noProof/>
            <w:webHidden/>
          </w:rPr>
          <w:fldChar w:fldCharType="separate"/>
        </w:r>
        <w:r w:rsidR="00CC04D3">
          <w:rPr>
            <w:noProof/>
            <w:webHidden/>
          </w:rPr>
          <w:t>9</w:t>
        </w:r>
        <w:r w:rsidR="00CC04D3">
          <w:rPr>
            <w:noProof/>
            <w:webHidden/>
          </w:rPr>
          <w:fldChar w:fldCharType="end"/>
        </w:r>
      </w:hyperlink>
    </w:p>
    <w:p w14:paraId="0E663710" w14:textId="554613D8" w:rsidR="00CC04D3" w:rsidRDefault="00CC04D3">
      <w:pPr>
        <w:pStyle w:val="TableofFigures"/>
        <w:tabs>
          <w:tab w:val="right" w:leader="dot" w:pos="9016"/>
        </w:tabs>
        <w:rPr>
          <w:rFonts w:asciiTheme="minorHAnsi" w:eastAsiaTheme="minorEastAsia" w:hAnsiTheme="minorHAnsi"/>
          <w:noProof/>
          <w:lang w:eastAsia="en-GB"/>
        </w:rPr>
      </w:pPr>
      <w:hyperlink r:id="rId10" w:anchor="_Toc71761251" w:history="1">
        <w:r w:rsidRPr="004E0250">
          <w:rPr>
            <w:rStyle w:val="Hyperlink"/>
            <w:noProof/>
          </w:rPr>
          <w:t>Figure 2</w:t>
        </w:r>
        <w:r w:rsidRPr="004E0250">
          <w:rPr>
            <w:rStyle w:val="Hyperlink"/>
            <w:noProof/>
          </w:rPr>
          <w:noBreakHyphen/>
          <w:t>1 Population, Chromosomes and Genes [X]</w:t>
        </w:r>
        <w:r>
          <w:rPr>
            <w:noProof/>
            <w:webHidden/>
          </w:rPr>
          <w:tab/>
        </w:r>
        <w:r>
          <w:rPr>
            <w:noProof/>
            <w:webHidden/>
          </w:rPr>
          <w:fldChar w:fldCharType="begin"/>
        </w:r>
        <w:r>
          <w:rPr>
            <w:noProof/>
            <w:webHidden/>
          </w:rPr>
          <w:instrText xml:space="preserve"> PAGEREF _Toc71761251 \h </w:instrText>
        </w:r>
        <w:r>
          <w:rPr>
            <w:noProof/>
            <w:webHidden/>
          </w:rPr>
        </w:r>
        <w:r>
          <w:rPr>
            <w:noProof/>
            <w:webHidden/>
          </w:rPr>
          <w:fldChar w:fldCharType="separate"/>
        </w:r>
        <w:r>
          <w:rPr>
            <w:noProof/>
            <w:webHidden/>
          </w:rPr>
          <w:t>12</w:t>
        </w:r>
        <w:r>
          <w:rPr>
            <w:noProof/>
            <w:webHidden/>
          </w:rPr>
          <w:fldChar w:fldCharType="end"/>
        </w:r>
      </w:hyperlink>
    </w:p>
    <w:p w14:paraId="025B1378" w14:textId="638CB258" w:rsidR="00CC04D3" w:rsidRDefault="00CC04D3">
      <w:pPr>
        <w:pStyle w:val="TableofFigures"/>
        <w:tabs>
          <w:tab w:val="right" w:leader="dot" w:pos="9016"/>
        </w:tabs>
        <w:rPr>
          <w:rFonts w:asciiTheme="minorHAnsi" w:eastAsiaTheme="minorEastAsia" w:hAnsiTheme="minorHAnsi"/>
          <w:noProof/>
          <w:lang w:eastAsia="en-GB"/>
        </w:rPr>
      </w:pPr>
      <w:hyperlink w:anchor="_Toc71761252" w:history="1">
        <w:r w:rsidRPr="004E0250">
          <w:rPr>
            <w:rStyle w:val="Hyperlink"/>
            <w:noProof/>
          </w:rPr>
          <w:t>Figure 2</w:t>
        </w:r>
        <w:r w:rsidRPr="004E0250">
          <w:rPr>
            <w:rStyle w:val="Hyperlink"/>
            <w:noProof/>
          </w:rPr>
          <w:noBreakHyphen/>
          <w:t>2 Roulette Wheel Selection [X]</w:t>
        </w:r>
        <w:r>
          <w:rPr>
            <w:noProof/>
            <w:webHidden/>
          </w:rPr>
          <w:tab/>
        </w:r>
        <w:r>
          <w:rPr>
            <w:noProof/>
            <w:webHidden/>
          </w:rPr>
          <w:fldChar w:fldCharType="begin"/>
        </w:r>
        <w:r>
          <w:rPr>
            <w:noProof/>
            <w:webHidden/>
          </w:rPr>
          <w:instrText xml:space="preserve"> PAGEREF _Toc71761252 \h </w:instrText>
        </w:r>
        <w:r>
          <w:rPr>
            <w:noProof/>
            <w:webHidden/>
          </w:rPr>
        </w:r>
        <w:r>
          <w:rPr>
            <w:noProof/>
            <w:webHidden/>
          </w:rPr>
          <w:fldChar w:fldCharType="separate"/>
        </w:r>
        <w:r>
          <w:rPr>
            <w:noProof/>
            <w:webHidden/>
          </w:rPr>
          <w:t>14</w:t>
        </w:r>
        <w:r>
          <w:rPr>
            <w:noProof/>
            <w:webHidden/>
          </w:rPr>
          <w:fldChar w:fldCharType="end"/>
        </w:r>
      </w:hyperlink>
    </w:p>
    <w:p w14:paraId="7B068DF9" w14:textId="5B665FF3" w:rsidR="00CC04D3" w:rsidRDefault="00CC04D3">
      <w:pPr>
        <w:pStyle w:val="TableofFigures"/>
        <w:tabs>
          <w:tab w:val="right" w:leader="dot" w:pos="9016"/>
        </w:tabs>
        <w:rPr>
          <w:rFonts w:asciiTheme="minorHAnsi" w:eastAsiaTheme="minorEastAsia" w:hAnsiTheme="minorHAnsi"/>
          <w:noProof/>
          <w:lang w:eastAsia="en-GB"/>
        </w:rPr>
      </w:pPr>
      <w:hyperlink w:anchor="_Toc71761253" w:history="1">
        <w:r w:rsidRPr="004E0250">
          <w:rPr>
            <w:rStyle w:val="Hyperlink"/>
            <w:noProof/>
          </w:rPr>
          <w:t>Figure 2</w:t>
        </w:r>
        <w:r w:rsidRPr="004E0250">
          <w:rPr>
            <w:rStyle w:val="Hyperlink"/>
            <w:noProof/>
          </w:rPr>
          <w:noBreakHyphen/>
          <w:t>3 Stochastic Universal Sampling [X]</w:t>
        </w:r>
        <w:r>
          <w:rPr>
            <w:noProof/>
            <w:webHidden/>
          </w:rPr>
          <w:tab/>
        </w:r>
        <w:r>
          <w:rPr>
            <w:noProof/>
            <w:webHidden/>
          </w:rPr>
          <w:fldChar w:fldCharType="begin"/>
        </w:r>
        <w:r>
          <w:rPr>
            <w:noProof/>
            <w:webHidden/>
          </w:rPr>
          <w:instrText xml:space="preserve"> PAGEREF _Toc71761253 \h </w:instrText>
        </w:r>
        <w:r>
          <w:rPr>
            <w:noProof/>
            <w:webHidden/>
          </w:rPr>
        </w:r>
        <w:r>
          <w:rPr>
            <w:noProof/>
            <w:webHidden/>
          </w:rPr>
          <w:fldChar w:fldCharType="separate"/>
        </w:r>
        <w:r>
          <w:rPr>
            <w:noProof/>
            <w:webHidden/>
          </w:rPr>
          <w:t>14</w:t>
        </w:r>
        <w:r>
          <w:rPr>
            <w:noProof/>
            <w:webHidden/>
          </w:rPr>
          <w:fldChar w:fldCharType="end"/>
        </w:r>
      </w:hyperlink>
    </w:p>
    <w:p w14:paraId="4581902E" w14:textId="4D98C3EB" w:rsidR="00CC04D3" w:rsidRDefault="00CC04D3">
      <w:pPr>
        <w:pStyle w:val="TableofFigures"/>
        <w:tabs>
          <w:tab w:val="right" w:leader="dot" w:pos="9016"/>
        </w:tabs>
        <w:rPr>
          <w:rFonts w:asciiTheme="minorHAnsi" w:eastAsiaTheme="minorEastAsia" w:hAnsiTheme="minorHAnsi"/>
          <w:noProof/>
          <w:lang w:eastAsia="en-GB"/>
        </w:rPr>
      </w:pPr>
      <w:hyperlink w:anchor="_Toc71761254" w:history="1">
        <w:r w:rsidRPr="004E0250">
          <w:rPr>
            <w:rStyle w:val="Hyperlink"/>
            <w:noProof/>
          </w:rPr>
          <w:t>Figure 2</w:t>
        </w:r>
        <w:r w:rsidRPr="004E0250">
          <w:rPr>
            <w:rStyle w:val="Hyperlink"/>
            <w:noProof/>
          </w:rPr>
          <w:noBreakHyphen/>
          <w:t>4 Point Crossovers [X]</w:t>
        </w:r>
        <w:r>
          <w:rPr>
            <w:noProof/>
            <w:webHidden/>
          </w:rPr>
          <w:tab/>
        </w:r>
        <w:r>
          <w:rPr>
            <w:noProof/>
            <w:webHidden/>
          </w:rPr>
          <w:fldChar w:fldCharType="begin"/>
        </w:r>
        <w:r>
          <w:rPr>
            <w:noProof/>
            <w:webHidden/>
          </w:rPr>
          <w:instrText xml:space="preserve"> PAGEREF _Toc71761254 \h </w:instrText>
        </w:r>
        <w:r>
          <w:rPr>
            <w:noProof/>
            <w:webHidden/>
          </w:rPr>
        </w:r>
        <w:r>
          <w:rPr>
            <w:noProof/>
            <w:webHidden/>
          </w:rPr>
          <w:fldChar w:fldCharType="separate"/>
        </w:r>
        <w:r>
          <w:rPr>
            <w:noProof/>
            <w:webHidden/>
          </w:rPr>
          <w:t>15</w:t>
        </w:r>
        <w:r>
          <w:rPr>
            <w:noProof/>
            <w:webHidden/>
          </w:rPr>
          <w:fldChar w:fldCharType="end"/>
        </w:r>
      </w:hyperlink>
    </w:p>
    <w:p w14:paraId="168515E5" w14:textId="7F222844" w:rsidR="00CC04D3" w:rsidRDefault="00CC04D3">
      <w:pPr>
        <w:pStyle w:val="TableofFigures"/>
        <w:tabs>
          <w:tab w:val="right" w:leader="dot" w:pos="9016"/>
        </w:tabs>
        <w:rPr>
          <w:rFonts w:asciiTheme="minorHAnsi" w:eastAsiaTheme="minorEastAsia" w:hAnsiTheme="minorHAnsi"/>
          <w:noProof/>
          <w:lang w:eastAsia="en-GB"/>
        </w:rPr>
      </w:pPr>
      <w:hyperlink w:anchor="_Toc71761255" w:history="1">
        <w:r w:rsidRPr="004E0250">
          <w:rPr>
            <w:rStyle w:val="Hyperlink"/>
            <w:noProof/>
          </w:rPr>
          <w:t>Figure 2</w:t>
        </w:r>
        <w:r w:rsidRPr="004E0250">
          <w:rPr>
            <w:rStyle w:val="Hyperlink"/>
            <w:noProof/>
          </w:rPr>
          <w:noBreakHyphen/>
          <w:t>5 Uniform Crossover [X]</w:t>
        </w:r>
        <w:r>
          <w:rPr>
            <w:noProof/>
            <w:webHidden/>
          </w:rPr>
          <w:tab/>
        </w:r>
        <w:r>
          <w:rPr>
            <w:noProof/>
            <w:webHidden/>
          </w:rPr>
          <w:fldChar w:fldCharType="begin"/>
        </w:r>
        <w:r>
          <w:rPr>
            <w:noProof/>
            <w:webHidden/>
          </w:rPr>
          <w:instrText xml:space="preserve"> PAGEREF _Toc71761255 \h </w:instrText>
        </w:r>
        <w:r>
          <w:rPr>
            <w:noProof/>
            <w:webHidden/>
          </w:rPr>
        </w:r>
        <w:r>
          <w:rPr>
            <w:noProof/>
            <w:webHidden/>
          </w:rPr>
          <w:fldChar w:fldCharType="separate"/>
        </w:r>
        <w:r>
          <w:rPr>
            <w:noProof/>
            <w:webHidden/>
          </w:rPr>
          <w:t>15</w:t>
        </w:r>
        <w:r>
          <w:rPr>
            <w:noProof/>
            <w:webHidden/>
          </w:rPr>
          <w:fldChar w:fldCharType="end"/>
        </w:r>
      </w:hyperlink>
    </w:p>
    <w:p w14:paraId="0AA5BC39" w14:textId="1EF5A795" w:rsidR="00CC04D3" w:rsidRDefault="00CC04D3">
      <w:pPr>
        <w:pStyle w:val="TableofFigures"/>
        <w:tabs>
          <w:tab w:val="right" w:leader="dot" w:pos="9016"/>
        </w:tabs>
        <w:rPr>
          <w:rFonts w:asciiTheme="minorHAnsi" w:eastAsiaTheme="minorEastAsia" w:hAnsiTheme="minorHAnsi"/>
          <w:noProof/>
          <w:lang w:eastAsia="en-GB"/>
        </w:rPr>
      </w:pPr>
      <w:hyperlink w:anchor="_Toc71761256" w:history="1">
        <w:r w:rsidRPr="004E0250">
          <w:rPr>
            <w:rStyle w:val="Hyperlink"/>
            <w:noProof/>
          </w:rPr>
          <w:t>Figure 2</w:t>
        </w:r>
        <w:r w:rsidRPr="004E0250">
          <w:rPr>
            <w:rStyle w:val="Hyperlink"/>
            <w:noProof/>
          </w:rPr>
          <w:noBreakHyphen/>
          <w:t>6 Circle/Circle Collision [</w:t>
        </w:r>
        <w:r w:rsidRPr="004E0250">
          <w:rPr>
            <w:rStyle w:val="Hyperlink"/>
            <w:rFonts w:cs="Times New Roman"/>
            <w:noProof/>
          </w:rPr>
          <w:t>X</w:t>
        </w:r>
        <w:r w:rsidRPr="004E0250">
          <w:rPr>
            <w:rStyle w:val="Hyperlink"/>
            <w:noProof/>
          </w:rPr>
          <w:t>]</w:t>
        </w:r>
        <w:r>
          <w:rPr>
            <w:noProof/>
            <w:webHidden/>
          </w:rPr>
          <w:tab/>
        </w:r>
        <w:r>
          <w:rPr>
            <w:noProof/>
            <w:webHidden/>
          </w:rPr>
          <w:fldChar w:fldCharType="begin"/>
        </w:r>
        <w:r>
          <w:rPr>
            <w:noProof/>
            <w:webHidden/>
          </w:rPr>
          <w:instrText xml:space="preserve"> PAGEREF _Toc71761256 \h </w:instrText>
        </w:r>
        <w:r>
          <w:rPr>
            <w:noProof/>
            <w:webHidden/>
          </w:rPr>
        </w:r>
        <w:r>
          <w:rPr>
            <w:noProof/>
            <w:webHidden/>
          </w:rPr>
          <w:fldChar w:fldCharType="separate"/>
        </w:r>
        <w:r>
          <w:rPr>
            <w:noProof/>
            <w:webHidden/>
          </w:rPr>
          <w:t>20</w:t>
        </w:r>
        <w:r>
          <w:rPr>
            <w:noProof/>
            <w:webHidden/>
          </w:rPr>
          <w:fldChar w:fldCharType="end"/>
        </w:r>
      </w:hyperlink>
    </w:p>
    <w:p w14:paraId="13329BDE" w14:textId="4C5112D4" w:rsidR="00CC04D3" w:rsidRDefault="00CC04D3">
      <w:pPr>
        <w:pStyle w:val="TableofFigures"/>
        <w:tabs>
          <w:tab w:val="right" w:leader="dot" w:pos="9016"/>
        </w:tabs>
        <w:rPr>
          <w:rFonts w:asciiTheme="minorHAnsi" w:eastAsiaTheme="minorEastAsia" w:hAnsiTheme="minorHAnsi"/>
          <w:noProof/>
          <w:lang w:eastAsia="en-GB"/>
        </w:rPr>
      </w:pPr>
      <w:hyperlink r:id="rId11" w:anchor="_Toc71761257" w:history="1">
        <w:r w:rsidRPr="004E0250">
          <w:rPr>
            <w:rStyle w:val="Hyperlink"/>
            <w:noProof/>
          </w:rPr>
          <w:t>Figure 3</w:t>
        </w:r>
        <w:r w:rsidRPr="004E0250">
          <w:rPr>
            <w:rStyle w:val="Hyperlink"/>
            <w:noProof/>
          </w:rPr>
          <w:noBreakHyphen/>
          <w:t>1 Project Plan Diagram</w:t>
        </w:r>
        <w:r>
          <w:rPr>
            <w:noProof/>
            <w:webHidden/>
          </w:rPr>
          <w:tab/>
        </w:r>
        <w:r>
          <w:rPr>
            <w:noProof/>
            <w:webHidden/>
          </w:rPr>
          <w:fldChar w:fldCharType="begin"/>
        </w:r>
        <w:r>
          <w:rPr>
            <w:noProof/>
            <w:webHidden/>
          </w:rPr>
          <w:instrText xml:space="preserve"> PAGEREF _Toc71761257 \h </w:instrText>
        </w:r>
        <w:r>
          <w:rPr>
            <w:noProof/>
            <w:webHidden/>
          </w:rPr>
        </w:r>
        <w:r>
          <w:rPr>
            <w:noProof/>
            <w:webHidden/>
          </w:rPr>
          <w:fldChar w:fldCharType="separate"/>
        </w:r>
        <w:r>
          <w:rPr>
            <w:noProof/>
            <w:webHidden/>
          </w:rPr>
          <w:t>23</w:t>
        </w:r>
        <w:r>
          <w:rPr>
            <w:noProof/>
            <w:webHidden/>
          </w:rPr>
          <w:fldChar w:fldCharType="end"/>
        </w:r>
      </w:hyperlink>
    </w:p>
    <w:p w14:paraId="1792603A" w14:textId="3E189166" w:rsidR="00CC04D3" w:rsidRDefault="00CC04D3">
      <w:pPr>
        <w:pStyle w:val="TableofFigures"/>
        <w:tabs>
          <w:tab w:val="right" w:leader="dot" w:pos="9016"/>
        </w:tabs>
        <w:rPr>
          <w:rFonts w:asciiTheme="minorHAnsi" w:eastAsiaTheme="minorEastAsia" w:hAnsiTheme="minorHAnsi"/>
          <w:noProof/>
          <w:lang w:eastAsia="en-GB"/>
        </w:rPr>
      </w:pPr>
      <w:hyperlink w:anchor="_Toc71761258" w:history="1">
        <w:r w:rsidRPr="004E0250">
          <w:rPr>
            <w:rStyle w:val="Hyperlink"/>
            <w:noProof/>
          </w:rPr>
          <w:t>Figure 3</w:t>
        </w:r>
        <w:r w:rsidRPr="004E0250">
          <w:rPr>
            <w:rStyle w:val="Hyperlink"/>
            <w:noProof/>
          </w:rPr>
          <w:noBreakHyphen/>
          <w:t>2 Simplified System Diagram</w:t>
        </w:r>
        <w:r>
          <w:rPr>
            <w:noProof/>
            <w:webHidden/>
          </w:rPr>
          <w:tab/>
        </w:r>
        <w:r>
          <w:rPr>
            <w:noProof/>
            <w:webHidden/>
          </w:rPr>
          <w:fldChar w:fldCharType="begin"/>
        </w:r>
        <w:r>
          <w:rPr>
            <w:noProof/>
            <w:webHidden/>
          </w:rPr>
          <w:instrText xml:space="preserve"> PAGEREF _Toc71761258 \h </w:instrText>
        </w:r>
        <w:r>
          <w:rPr>
            <w:noProof/>
            <w:webHidden/>
          </w:rPr>
        </w:r>
        <w:r>
          <w:rPr>
            <w:noProof/>
            <w:webHidden/>
          </w:rPr>
          <w:fldChar w:fldCharType="separate"/>
        </w:r>
        <w:r>
          <w:rPr>
            <w:noProof/>
            <w:webHidden/>
          </w:rPr>
          <w:t>26</w:t>
        </w:r>
        <w:r>
          <w:rPr>
            <w:noProof/>
            <w:webHidden/>
          </w:rPr>
          <w:fldChar w:fldCharType="end"/>
        </w:r>
      </w:hyperlink>
    </w:p>
    <w:p w14:paraId="65825CF9" w14:textId="16D6FF49" w:rsidR="00CC04D3" w:rsidRDefault="00CC04D3">
      <w:pPr>
        <w:pStyle w:val="TableofFigures"/>
        <w:tabs>
          <w:tab w:val="right" w:leader="dot" w:pos="9016"/>
        </w:tabs>
        <w:rPr>
          <w:rFonts w:asciiTheme="minorHAnsi" w:eastAsiaTheme="minorEastAsia" w:hAnsiTheme="minorHAnsi"/>
          <w:noProof/>
          <w:lang w:eastAsia="en-GB"/>
        </w:rPr>
      </w:pPr>
      <w:hyperlink r:id="rId12" w:anchor="_Toc71761259" w:history="1">
        <w:r w:rsidRPr="004E0250">
          <w:rPr>
            <w:rStyle w:val="Hyperlink"/>
            <w:noProof/>
          </w:rPr>
          <w:t>Figure 3</w:t>
        </w:r>
        <w:r w:rsidRPr="004E0250">
          <w:rPr>
            <w:rStyle w:val="Hyperlink"/>
            <w:noProof/>
          </w:rPr>
          <w:noBreakHyphen/>
          <w:t>3 System UML Diagram</w:t>
        </w:r>
        <w:r>
          <w:rPr>
            <w:noProof/>
            <w:webHidden/>
          </w:rPr>
          <w:tab/>
        </w:r>
        <w:r>
          <w:rPr>
            <w:noProof/>
            <w:webHidden/>
          </w:rPr>
          <w:fldChar w:fldCharType="begin"/>
        </w:r>
        <w:r>
          <w:rPr>
            <w:noProof/>
            <w:webHidden/>
          </w:rPr>
          <w:instrText xml:space="preserve"> PAGEREF _Toc71761259 \h </w:instrText>
        </w:r>
        <w:r>
          <w:rPr>
            <w:noProof/>
            <w:webHidden/>
          </w:rPr>
        </w:r>
        <w:r>
          <w:rPr>
            <w:noProof/>
            <w:webHidden/>
          </w:rPr>
          <w:fldChar w:fldCharType="separate"/>
        </w:r>
        <w:r>
          <w:rPr>
            <w:noProof/>
            <w:webHidden/>
          </w:rPr>
          <w:t>27</w:t>
        </w:r>
        <w:r>
          <w:rPr>
            <w:noProof/>
            <w:webHidden/>
          </w:rPr>
          <w:fldChar w:fldCharType="end"/>
        </w:r>
      </w:hyperlink>
    </w:p>
    <w:p w14:paraId="5535965F" w14:textId="4A241AF3" w:rsidR="00CC04D3" w:rsidRDefault="00CC04D3">
      <w:pPr>
        <w:pStyle w:val="TableofFigures"/>
        <w:tabs>
          <w:tab w:val="right" w:leader="dot" w:pos="9016"/>
        </w:tabs>
        <w:rPr>
          <w:rFonts w:asciiTheme="minorHAnsi" w:eastAsiaTheme="minorEastAsia" w:hAnsiTheme="minorHAnsi"/>
          <w:noProof/>
          <w:lang w:eastAsia="en-GB"/>
        </w:rPr>
      </w:pPr>
      <w:hyperlink w:anchor="_Toc71761260" w:history="1">
        <w:r w:rsidRPr="004E0250">
          <w:rPr>
            <w:rStyle w:val="Hyperlink"/>
            <w:noProof/>
          </w:rPr>
          <w:t>Figure 3</w:t>
        </w:r>
        <w:r w:rsidRPr="004E0250">
          <w:rPr>
            <w:rStyle w:val="Hyperlink"/>
            <w:noProof/>
          </w:rPr>
          <w:noBreakHyphen/>
          <w:t>4 Console at Program Launch</w:t>
        </w:r>
        <w:r>
          <w:rPr>
            <w:noProof/>
            <w:webHidden/>
          </w:rPr>
          <w:tab/>
        </w:r>
        <w:r>
          <w:rPr>
            <w:noProof/>
            <w:webHidden/>
          </w:rPr>
          <w:fldChar w:fldCharType="begin"/>
        </w:r>
        <w:r>
          <w:rPr>
            <w:noProof/>
            <w:webHidden/>
          </w:rPr>
          <w:instrText xml:space="preserve"> PAGEREF _Toc71761260 \h </w:instrText>
        </w:r>
        <w:r>
          <w:rPr>
            <w:noProof/>
            <w:webHidden/>
          </w:rPr>
        </w:r>
        <w:r>
          <w:rPr>
            <w:noProof/>
            <w:webHidden/>
          </w:rPr>
          <w:fldChar w:fldCharType="separate"/>
        </w:r>
        <w:r>
          <w:rPr>
            <w:noProof/>
            <w:webHidden/>
          </w:rPr>
          <w:t>28</w:t>
        </w:r>
        <w:r>
          <w:rPr>
            <w:noProof/>
            <w:webHidden/>
          </w:rPr>
          <w:fldChar w:fldCharType="end"/>
        </w:r>
      </w:hyperlink>
    </w:p>
    <w:p w14:paraId="03D69328" w14:textId="523B5D86" w:rsidR="00CC04D3" w:rsidRDefault="00CC04D3">
      <w:pPr>
        <w:pStyle w:val="TableofFigures"/>
        <w:tabs>
          <w:tab w:val="right" w:leader="dot" w:pos="9016"/>
        </w:tabs>
        <w:rPr>
          <w:rFonts w:asciiTheme="minorHAnsi" w:eastAsiaTheme="minorEastAsia" w:hAnsiTheme="minorHAnsi"/>
          <w:noProof/>
          <w:lang w:eastAsia="en-GB"/>
        </w:rPr>
      </w:pPr>
      <w:hyperlink w:anchor="_Toc71761261" w:history="1">
        <w:r w:rsidRPr="004E0250">
          <w:rPr>
            <w:rStyle w:val="Hyperlink"/>
            <w:noProof/>
          </w:rPr>
          <w:t>Figure 3</w:t>
        </w:r>
        <w:r w:rsidRPr="004E0250">
          <w:rPr>
            <w:rStyle w:val="Hyperlink"/>
            <w:noProof/>
          </w:rPr>
          <w:noBreakHyphen/>
          <w:t>5 Program GUI</w:t>
        </w:r>
        <w:r>
          <w:rPr>
            <w:noProof/>
            <w:webHidden/>
          </w:rPr>
          <w:tab/>
        </w:r>
        <w:r>
          <w:rPr>
            <w:noProof/>
            <w:webHidden/>
          </w:rPr>
          <w:fldChar w:fldCharType="begin"/>
        </w:r>
        <w:r>
          <w:rPr>
            <w:noProof/>
            <w:webHidden/>
          </w:rPr>
          <w:instrText xml:space="preserve"> PAGEREF _Toc71761261 \h </w:instrText>
        </w:r>
        <w:r>
          <w:rPr>
            <w:noProof/>
            <w:webHidden/>
          </w:rPr>
        </w:r>
        <w:r>
          <w:rPr>
            <w:noProof/>
            <w:webHidden/>
          </w:rPr>
          <w:fldChar w:fldCharType="separate"/>
        </w:r>
        <w:r>
          <w:rPr>
            <w:noProof/>
            <w:webHidden/>
          </w:rPr>
          <w:t>28</w:t>
        </w:r>
        <w:r>
          <w:rPr>
            <w:noProof/>
            <w:webHidden/>
          </w:rPr>
          <w:fldChar w:fldCharType="end"/>
        </w:r>
      </w:hyperlink>
    </w:p>
    <w:p w14:paraId="59D8146F" w14:textId="7B41301D" w:rsidR="00CC04D3" w:rsidRDefault="00CC04D3">
      <w:pPr>
        <w:pStyle w:val="TableofFigures"/>
        <w:tabs>
          <w:tab w:val="right" w:leader="dot" w:pos="9016"/>
        </w:tabs>
        <w:rPr>
          <w:rFonts w:asciiTheme="minorHAnsi" w:eastAsiaTheme="minorEastAsia" w:hAnsiTheme="minorHAnsi"/>
          <w:noProof/>
          <w:lang w:eastAsia="en-GB"/>
        </w:rPr>
      </w:pPr>
      <w:hyperlink w:anchor="_Toc71761262" w:history="1">
        <w:r w:rsidRPr="004E0250">
          <w:rPr>
            <w:rStyle w:val="Hyperlink"/>
            <w:noProof/>
          </w:rPr>
          <w:t>Figure 3</w:t>
        </w:r>
        <w:r w:rsidRPr="004E0250">
          <w:rPr>
            <w:rStyle w:val="Hyperlink"/>
            <w:noProof/>
          </w:rPr>
          <w:noBreakHyphen/>
          <w:t>6 Mutation Process Code</w:t>
        </w:r>
        <w:r>
          <w:rPr>
            <w:noProof/>
            <w:webHidden/>
          </w:rPr>
          <w:tab/>
        </w:r>
        <w:r>
          <w:rPr>
            <w:noProof/>
            <w:webHidden/>
          </w:rPr>
          <w:fldChar w:fldCharType="begin"/>
        </w:r>
        <w:r>
          <w:rPr>
            <w:noProof/>
            <w:webHidden/>
          </w:rPr>
          <w:instrText xml:space="preserve"> PAGEREF _Toc71761262 \h </w:instrText>
        </w:r>
        <w:r>
          <w:rPr>
            <w:noProof/>
            <w:webHidden/>
          </w:rPr>
        </w:r>
        <w:r>
          <w:rPr>
            <w:noProof/>
            <w:webHidden/>
          </w:rPr>
          <w:fldChar w:fldCharType="separate"/>
        </w:r>
        <w:r>
          <w:rPr>
            <w:noProof/>
            <w:webHidden/>
          </w:rPr>
          <w:t>31</w:t>
        </w:r>
        <w:r>
          <w:rPr>
            <w:noProof/>
            <w:webHidden/>
          </w:rPr>
          <w:fldChar w:fldCharType="end"/>
        </w:r>
      </w:hyperlink>
    </w:p>
    <w:p w14:paraId="5194DB49" w14:textId="45BE6711" w:rsidR="00CC04D3" w:rsidRDefault="00CC04D3">
      <w:pPr>
        <w:pStyle w:val="TableofFigures"/>
        <w:tabs>
          <w:tab w:val="right" w:leader="dot" w:pos="9016"/>
        </w:tabs>
        <w:rPr>
          <w:rFonts w:asciiTheme="minorHAnsi" w:eastAsiaTheme="minorEastAsia" w:hAnsiTheme="minorHAnsi"/>
          <w:noProof/>
          <w:lang w:eastAsia="en-GB"/>
        </w:rPr>
      </w:pPr>
      <w:hyperlink w:anchor="_Toc71761263" w:history="1">
        <w:r w:rsidRPr="004E0250">
          <w:rPr>
            <w:rStyle w:val="Hyperlink"/>
            <w:noProof/>
          </w:rPr>
          <w:t>Figure 3</w:t>
        </w:r>
        <w:r w:rsidRPr="004E0250">
          <w:rPr>
            <w:rStyle w:val="Hyperlink"/>
            <w:noProof/>
          </w:rPr>
          <w:noBreakHyphen/>
          <w:t>7 Roulette Wheel Selection Code</w:t>
        </w:r>
        <w:r>
          <w:rPr>
            <w:noProof/>
            <w:webHidden/>
          </w:rPr>
          <w:tab/>
        </w:r>
        <w:r>
          <w:rPr>
            <w:noProof/>
            <w:webHidden/>
          </w:rPr>
          <w:fldChar w:fldCharType="begin"/>
        </w:r>
        <w:r>
          <w:rPr>
            <w:noProof/>
            <w:webHidden/>
          </w:rPr>
          <w:instrText xml:space="preserve"> PAGEREF _Toc71761263 \h </w:instrText>
        </w:r>
        <w:r>
          <w:rPr>
            <w:noProof/>
            <w:webHidden/>
          </w:rPr>
        </w:r>
        <w:r>
          <w:rPr>
            <w:noProof/>
            <w:webHidden/>
          </w:rPr>
          <w:fldChar w:fldCharType="separate"/>
        </w:r>
        <w:r>
          <w:rPr>
            <w:noProof/>
            <w:webHidden/>
          </w:rPr>
          <w:t>32</w:t>
        </w:r>
        <w:r>
          <w:rPr>
            <w:noProof/>
            <w:webHidden/>
          </w:rPr>
          <w:fldChar w:fldCharType="end"/>
        </w:r>
      </w:hyperlink>
    </w:p>
    <w:p w14:paraId="56AD6E1D" w14:textId="002C724E" w:rsidR="00CC04D3" w:rsidRDefault="00CC04D3">
      <w:pPr>
        <w:pStyle w:val="TableofFigures"/>
        <w:tabs>
          <w:tab w:val="right" w:leader="dot" w:pos="9016"/>
        </w:tabs>
        <w:rPr>
          <w:rFonts w:asciiTheme="minorHAnsi" w:eastAsiaTheme="minorEastAsia" w:hAnsiTheme="minorHAnsi"/>
          <w:noProof/>
          <w:lang w:eastAsia="en-GB"/>
        </w:rPr>
      </w:pPr>
      <w:hyperlink w:anchor="_Toc71761264" w:history="1">
        <w:r w:rsidRPr="004E0250">
          <w:rPr>
            <w:rStyle w:val="Hyperlink"/>
            <w:noProof/>
          </w:rPr>
          <w:t>Figure 3</w:t>
        </w:r>
        <w:r w:rsidRPr="004E0250">
          <w:rPr>
            <w:rStyle w:val="Hyperlink"/>
            <w:noProof/>
          </w:rPr>
          <w:noBreakHyphen/>
          <w:t>8 Tournament Selection Code</w:t>
        </w:r>
        <w:r>
          <w:rPr>
            <w:noProof/>
            <w:webHidden/>
          </w:rPr>
          <w:tab/>
        </w:r>
        <w:r>
          <w:rPr>
            <w:noProof/>
            <w:webHidden/>
          </w:rPr>
          <w:fldChar w:fldCharType="begin"/>
        </w:r>
        <w:r>
          <w:rPr>
            <w:noProof/>
            <w:webHidden/>
          </w:rPr>
          <w:instrText xml:space="preserve"> PAGEREF _Toc71761264 \h </w:instrText>
        </w:r>
        <w:r>
          <w:rPr>
            <w:noProof/>
            <w:webHidden/>
          </w:rPr>
        </w:r>
        <w:r>
          <w:rPr>
            <w:noProof/>
            <w:webHidden/>
          </w:rPr>
          <w:fldChar w:fldCharType="separate"/>
        </w:r>
        <w:r>
          <w:rPr>
            <w:noProof/>
            <w:webHidden/>
          </w:rPr>
          <w:t>33</w:t>
        </w:r>
        <w:r>
          <w:rPr>
            <w:noProof/>
            <w:webHidden/>
          </w:rPr>
          <w:fldChar w:fldCharType="end"/>
        </w:r>
      </w:hyperlink>
    </w:p>
    <w:p w14:paraId="56662C45" w14:textId="2DF97404" w:rsidR="00CC04D3" w:rsidRDefault="00CC04D3">
      <w:pPr>
        <w:pStyle w:val="TableofFigures"/>
        <w:tabs>
          <w:tab w:val="right" w:leader="dot" w:pos="9016"/>
        </w:tabs>
        <w:rPr>
          <w:rFonts w:asciiTheme="minorHAnsi" w:eastAsiaTheme="minorEastAsia" w:hAnsiTheme="minorHAnsi"/>
          <w:noProof/>
          <w:lang w:eastAsia="en-GB"/>
        </w:rPr>
      </w:pPr>
      <w:hyperlink w:anchor="_Toc71761265" w:history="1">
        <w:r w:rsidRPr="004E0250">
          <w:rPr>
            <w:rStyle w:val="Hyperlink"/>
            <w:noProof/>
          </w:rPr>
          <w:t>Figure 3</w:t>
        </w:r>
        <w:r w:rsidRPr="004E0250">
          <w:rPr>
            <w:rStyle w:val="Hyperlink"/>
            <w:noProof/>
          </w:rPr>
          <w:noBreakHyphen/>
          <w:t>9 Uniform Crossover [X]</w:t>
        </w:r>
        <w:r>
          <w:rPr>
            <w:noProof/>
            <w:webHidden/>
          </w:rPr>
          <w:tab/>
        </w:r>
        <w:r>
          <w:rPr>
            <w:noProof/>
            <w:webHidden/>
          </w:rPr>
          <w:fldChar w:fldCharType="begin"/>
        </w:r>
        <w:r>
          <w:rPr>
            <w:noProof/>
            <w:webHidden/>
          </w:rPr>
          <w:instrText xml:space="preserve"> PAGEREF _Toc71761265 \h </w:instrText>
        </w:r>
        <w:r>
          <w:rPr>
            <w:noProof/>
            <w:webHidden/>
          </w:rPr>
        </w:r>
        <w:r>
          <w:rPr>
            <w:noProof/>
            <w:webHidden/>
          </w:rPr>
          <w:fldChar w:fldCharType="separate"/>
        </w:r>
        <w:r>
          <w:rPr>
            <w:noProof/>
            <w:webHidden/>
          </w:rPr>
          <w:t>33</w:t>
        </w:r>
        <w:r>
          <w:rPr>
            <w:noProof/>
            <w:webHidden/>
          </w:rPr>
          <w:fldChar w:fldCharType="end"/>
        </w:r>
      </w:hyperlink>
    </w:p>
    <w:p w14:paraId="28BD35D3" w14:textId="48EE338A" w:rsidR="00CC04D3" w:rsidRDefault="00CC04D3">
      <w:pPr>
        <w:pStyle w:val="TableofFigures"/>
        <w:tabs>
          <w:tab w:val="right" w:leader="dot" w:pos="9016"/>
        </w:tabs>
        <w:rPr>
          <w:rFonts w:asciiTheme="minorHAnsi" w:eastAsiaTheme="minorEastAsia" w:hAnsiTheme="minorHAnsi"/>
          <w:noProof/>
          <w:lang w:eastAsia="en-GB"/>
        </w:rPr>
      </w:pPr>
      <w:hyperlink w:anchor="_Toc71761266" w:history="1">
        <w:r w:rsidRPr="004E0250">
          <w:rPr>
            <w:rStyle w:val="Hyperlink"/>
            <w:noProof/>
          </w:rPr>
          <w:t>Figure 3</w:t>
        </w:r>
        <w:r w:rsidRPr="004E0250">
          <w:rPr>
            <w:rStyle w:val="Hyperlink"/>
            <w:noProof/>
          </w:rPr>
          <w:noBreakHyphen/>
          <w:t>10 Single Point Crossover [X]</w:t>
        </w:r>
        <w:r>
          <w:rPr>
            <w:noProof/>
            <w:webHidden/>
          </w:rPr>
          <w:tab/>
        </w:r>
        <w:r>
          <w:rPr>
            <w:noProof/>
            <w:webHidden/>
          </w:rPr>
          <w:fldChar w:fldCharType="begin"/>
        </w:r>
        <w:r>
          <w:rPr>
            <w:noProof/>
            <w:webHidden/>
          </w:rPr>
          <w:instrText xml:space="preserve"> PAGEREF _Toc71761266 \h </w:instrText>
        </w:r>
        <w:r>
          <w:rPr>
            <w:noProof/>
            <w:webHidden/>
          </w:rPr>
        </w:r>
        <w:r>
          <w:rPr>
            <w:noProof/>
            <w:webHidden/>
          </w:rPr>
          <w:fldChar w:fldCharType="separate"/>
        </w:r>
        <w:r>
          <w:rPr>
            <w:noProof/>
            <w:webHidden/>
          </w:rPr>
          <w:t>33</w:t>
        </w:r>
        <w:r>
          <w:rPr>
            <w:noProof/>
            <w:webHidden/>
          </w:rPr>
          <w:fldChar w:fldCharType="end"/>
        </w:r>
      </w:hyperlink>
    </w:p>
    <w:p w14:paraId="7DC6A28F" w14:textId="06268AD0" w:rsidR="00CC04D3" w:rsidRDefault="00CC04D3">
      <w:pPr>
        <w:pStyle w:val="TableofFigures"/>
        <w:tabs>
          <w:tab w:val="right" w:leader="dot" w:pos="9016"/>
        </w:tabs>
        <w:rPr>
          <w:rFonts w:asciiTheme="minorHAnsi" w:eastAsiaTheme="minorEastAsia" w:hAnsiTheme="minorHAnsi"/>
          <w:noProof/>
          <w:lang w:eastAsia="en-GB"/>
        </w:rPr>
      </w:pPr>
      <w:hyperlink w:anchor="_Toc71761267" w:history="1">
        <w:r w:rsidRPr="004E0250">
          <w:rPr>
            <w:rStyle w:val="Hyperlink"/>
            <w:noProof/>
          </w:rPr>
          <w:t>Figure 3</w:t>
        </w:r>
        <w:r w:rsidRPr="004E0250">
          <w:rPr>
            <w:rStyle w:val="Hyperlink"/>
            <w:noProof/>
          </w:rPr>
          <w:noBreakHyphen/>
          <w:t>11 Multiple Point Crossover [X]</w:t>
        </w:r>
        <w:r>
          <w:rPr>
            <w:noProof/>
            <w:webHidden/>
          </w:rPr>
          <w:tab/>
        </w:r>
        <w:r>
          <w:rPr>
            <w:noProof/>
            <w:webHidden/>
          </w:rPr>
          <w:fldChar w:fldCharType="begin"/>
        </w:r>
        <w:r>
          <w:rPr>
            <w:noProof/>
            <w:webHidden/>
          </w:rPr>
          <w:instrText xml:space="preserve"> PAGEREF _Toc71761267 \h </w:instrText>
        </w:r>
        <w:r>
          <w:rPr>
            <w:noProof/>
            <w:webHidden/>
          </w:rPr>
        </w:r>
        <w:r>
          <w:rPr>
            <w:noProof/>
            <w:webHidden/>
          </w:rPr>
          <w:fldChar w:fldCharType="separate"/>
        </w:r>
        <w:r>
          <w:rPr>
            <w:noProof/>
            <w:webHidden/>
          </w:rPr>
          <w:t>34</w:t>
        </w:r>
        <w:r>
          <w:rPr>
            <w:noProof/>
            <w:webHidden/>
          </w:rPr>
          <w:fldChar w:fldCharType="end"/>
        </w:r>
      </w:hyperlink>
    </w:p>
    <w:p w14:paraId="48575005" w14:textId="6398D8DF" w:rsidR="00CC04D3" w:rsidRDefault="00CC04D3">
      <w:pPr>
        <w:pStyle w:val="TableofFigures"/>
        <w:tabs>
          <w:tab w:val="right" w:leader="dot" w:pos="9016"/>
        </w:tabs>
        <w:rPr>
          <w:rFonts w:asciiTheme="minorHAnsi" w:eastAsiaTheme="minorEastAsia" w:hAnsiTheme="minorHAnsi"/>
          <w:noProof/>
          <w:lang w:eastAsia="en-GB"/>
        </w:rPr>
      </w:pPr>
      <w:hyperlink w:anchor="_Toc71761268" w:history="1">
        <w:r w:rsidRPr="004E0250">
          <w:rPr>
            <w:rStyle w:val="Hyperlink"/>
            <w:noProof/>
          </w:rPr>
          <w:t>Figure 3</w:t>
        </w:r>
        <w:r w:rsidRPr="004E0250">
          <w:rPr>
            <w:rStyle w:val="Hyperlink"/>
            <w:noProof/>
          </w:rPr>
          <w:noBreakHyphen/>
          <w:t>12 Scramble Mutation Code</w:t>
        </w:r>
        <w:r>
          <w:rPr>
            <w:noProof/>
            <w:webHidden/>
          </w:rPr>
          <w:tab/>
        </w:r>
        <w:r>
          <w:rPr>
            <w:noProof/>
            <w:webHidden/>
          </w:rPr>
          <w:fldChar w:fldCharType="begin"/>
        </w:r>
        <w:r>
          <w:rPr>
            <w:noProof/>
            <w:webHidden/>
          </w:rPr>
          <w:instrText xml:space="preserve"> PAGEREF _Toc71761268 \h </w:instrText>
        </w:r>
        <w:r>
          <w:rPr>
            <w:noProof/>
            <w:webHidden/>
          </w:rPr>
        </w:r>
        <w:r>
          <w:rPr>
            <w:noProof/>
            <w:webHidden/>
          </w:rPr>
          <w:fldChar w:fldCharType="separate"/>
        </w:r>
        <w:r>
          <w:rPr>
            <w:noProof/>
            <w:webHidden/>
          </w:rPr>
          <w:t>35</w:t>
        </w:r>
        <w:r>
          <w:rPr>
            <w:noProof/>
            <w:webHidden/>
          </w:rPr>
          <w:fldChar w:fldCharType="end"/>
        </w:r>
      </w:hyperlink>
    </w:p>
    <w:p w14:paraId="58A5A442" w14:textId="7ACBBA12" w:rsidR="00CC04D3" w:rsidRDefault="00CC04D3">
      <w:pPr>
        <w:pStyle w:val="TableofFigures"/>
        <w:tabs>
          <w:tab w:val="right" w:leader="dot" w:pos="9016"/>
        </w:tabs>
        <w:rPr>
          <w:rFonts w:asciiTheme="minorHAnsi" w:eastAsiaTheme="minorEastAsia" w:hAnsiTheme="minorHAnsi"/>
          <w:noProof/>
          <w:lang w:eastAsia="en-GB"/>
        </w:rPr>
      </w:pPr>
      <w:hyperlink w:anchor="_Toc71761269" w:history="1">
        <w:r w:rsidRPr="004E0250">
          <w:rPr>
            <w:rStyle w:val="Hyperlink"/>
            <w:noProof/>
          </w:rPr>
          <w:t>Figure 3</w:t>
        </w:r>
        <w:r w:rsidRPr="004E0250">
          <w:rPr>
            <w:rStyle w:val="Hyperlink"/>
            <w:noProof/>
          </w:rPr>
          <w:noBreakHyphen/>
          <w:t>13 Swap Mutation Code</w:t>
        </w:r>
        <w:r>
          <w:rPr>
            <w:noProof/>
            <w:webHidden/>
          </w:rPr>
          <w:tab/>
        </w:r>
        <w:r>
          <w:rPr>
            <w:noProof/>
            <w:webHidden/>
          </w:rPr>
          <w:fldChar w:fldCharType="begin"/>
        </w:r>
        <w:r>
          <w:rPr>
            <w:noProof/>
            <w:webHidden/>
          </w:rPr>
          <w:instrText xml:space="preserve"> PAGEREF _Toc71761269 \h </w:instrText>
        </w:r>
        <w:r>
          <w:rPr>
            <w:noProof/>
            <w:webHidden/>
          </w:rPr>
        </w:r>
        <w:r>
          <w:rPr>
            <w:noProof/>
            <w:webHidden/>
          </w:rPr>
          <w:fldChar w:fldCharType="separate"/>
        </w:r>
        <w:r>
          <w:rPr>
            <w:noProof/>
            <w:webHidden/>
          </w:rPr>
          <w:t>36</w:t>
        </w:r>
        <w:r>
          <w:rPr>
            <w:noProof/>
            <w:webHidden/>
          </w:rPr>
          <w:fldChar w:fldCharType="end"/>
        </w:r>
      </w:hyperlink>
    </w:p>
    <w:p w14:paraId="659B6D03" w14:textId="66F5E5D1" w:rsidR="00CC04D3" w:rsidRDefault="00CC04D3">
      <w:pPr>
        <w:pStyle w:val="TableofFigures"/>
        <w:tabs>
          <w:tab w:val="right" w:leader="dot" w:pos="9016"/>
        </w:tabs>
        <w:rPr>
          <w:rFonts w:asciiTheme="minorHAnsi" w:eastAsiaTheme="minorEastAsia" w:hAnsiTheme="minorHAnsi"/>
          <w:noProof/>
          <w:lang w:eastAsia="en-GB"/>
        </w:rPr>
      </w:pPr>
      <w:hyperlink w:anchor="_Toc71761270" w:history="1">
        <w:r w:rsidRPr="004E0250">
          <w:rPr>
            <w:rStyle w:val="Hyperlink"/>
            <w:noProof/>
          </w:rPr>
          <w:t>Figure 3</w:t>
        </w:r>
        <w:r w:rsidRPr="004E0250">
          <w:rPr>
            <w:rStyle w:val="Hyperlink"/>
            <w:noProof/>
          </w:rPr>
          <w:noBreakHyphen/>
          <w:t>14 Creep Mutation Code</w:t>
        </w:r>
        <w:r>
          <w:rPr>
            <w:noProof/>
            <w:webHidden/>
          </w:rPr>
          <w:tab/>
        </w:r>
        <w:r>
          <w:rPr>
            <w:noProof/>
            <w:webHidden/>
          </w:rPr>
          <w:fldChar w:fldCharType="begin"/>
        </w:r>
        <w:r>
          <w:rPr>
            <w:noProof/>
            <w:webHidden/>
          </w:rPr>
          <w:instrText xml:space="preserve"> PAGEREF _Toc71761270 \h </w:instrText>
        </w:r>
        <w:r>
          <w:rPr>
            <w:noProof/>
            <w:webHidden/>
          </w:rPr>
        </w:r>
        <w:r>
          <w:rPr>
            <w:noProof/>
            <w:webHidden/>
          </w:rPr>
          <w:fldChar w:fldCharType="separate"/>
        </w:r>
        <w:r>
          <w:rPr>
            <w:noProof/>
            <w:webHidden/>
          </w:rPr>
          <w:t>36</w:t>
        </w:r>
        <w:r>
          <w:rPr>
            <w:noProof/>
            <w:webHidden/>
          </w:rPr>
          <w:fldChar w:fldCharType="end"/>
        </w:r>
      </w:hyperlink>
    </w:p>
    <w:p w14:paraId="16B201A8" w14:textId="0E0AD966" w:rsidR="00CC04D3" w:rsidRDefault="00CC04D3">
      <w:pPr>
        <w:pStyle w:val="TableofFigures"/>
        <w:tabs>
          <w:tab w:val="right" w:leader="dot" w:pos="9016"/>
        </w:tabs>
        <w:rPr>
          <w:rFonts w:asciiTheme="minorHAnsi" w:eastAsiaTheme="minorEastAsia" w:hAnsiTheme="minorHAnsi"/>
          <w:noProof/>
          <w:lang w:eastAsia="en-GB"/>
        </w:rPr>
      </w:pPr>
      <w:hyperlink w:anchor="_Toc71761271" w:history="1">
        <w:r w:rsidRPr="004E0250">
          <w:rPr>
            <w:rStyle w:val="Hyperlink"/>
            <w:noProof/>
          </w:rPr>
          <w:t>Figure 3</w:t>
        </w:r>
        <w:r w:rsidRPr="004E0250">
          <w:rPr>
            <w:rStyle w:val="Hyperlink"/>
            <w:noProof/>
          </w:rPr>
          <w:noBreakHyphen/>
          <w:t>15 Random Resetting Code</w:t>
        </w:r>
        <w:r>
          <w:rPr>
            <w:noProof/>
            <w:webHidden/>
          </w:rPr>
          <w:tab/>
        </w:r>
        <w:r>
          <w:rPr>
            <w:noProof/>
            <w:webHidden/>
          </w:rPr>
          <w:fldChar w:fldCharType="begin"/>
        </w:r>
        <w:r>
          <w:rPr>
            <w:noProof/>
            <w:webHidden/>
          </w:rPr>
          <w:instrText xml:space="preserve"> PAGEREF _Toc71761271 \h </w:instrText>
        </w:r>
        <w:r>
          <w:rPr>
            <w:noProof/>
            <w:webHidden/>
          </w:rPr>
        </w:r>
        <w:r>
          <w:rPr>
            <w:noProof/>
            <w:webHidden/>
          </w:rPr>
          <w:fldChar w:fldCharType="separate"/>
        </w:r>
        <w:r>
          <w:rPr>
            <w:noProof/>
            <w:webHidden/>
          </w:rPr>
          <w:t>37</w:t>
        </w:r>
        <w:r>
          <w:rPr>
            <w:noProof/>
            <w:webHidden/>
          </w:rPr>
          <w:fldChar w:fldCharType="end"/>
        </w:r>
      </w:hyperlink>
    </w:p>
    <w:p w14:paraId="45F63D48" w14:textId="74CFAE45" w:rsidR="00CC04D3" w:rsidRDefault="00CC04D3">
      <w:pPr>
        <w:pStyle w:val="TableofFigures"/>
        <w:tabs>
          <w:tab w:val="right" w:leader="dot" w:pos="9016"/>
        </w:tabs>
        <w:rPr>
          <w:rFonts w:asciiTheme="minorHAnsi" w:eastAsiaTheme="minorEastAsia" w:hAnsiTheme="minorHAnsi"/>
          <w:noProof/>
          <w:lang w:eastAsia="en-GB"/>
        </w:rPr>
      </w:pPr>
      <w:hyperlink w:anchor="_Toc71761272" w:history="1">
        <w:r w:rsidRPr="004E0250">
          <w:rPr>
            <w:rStyle w:val="Hyperlink"/>
            <w:noProof/>
          </w:rPr>
          <w:t>Figure 3</w:t>
        </w:r>
        <w:r w:rsidRPr="004E0250">
          <w:rPr>
            <w:rStyle w:val="Hyperlink"/>
            <w:noProof/>
          </w:rPr>
          <w:noBreakHyphen/>
          <w:t>16 Algorithm Output</w:t>
        </w:r>
        <w:r>
          <w:rPr>
            <w:noProof/>
            <w:webHidden/>
          </w:rPr>
          <w:tab/>
        </w:r>
        <w:r>
          <w:rPr>
            <w:noProof/>
            <w:webHidden/>
          </w:rPr>
          <w:fldChar w:fldCharType="begin"/>
        </w:r>
        <w:r>
          <w:rPr>
            <w:noProof/>
            <w:webHidden/>
          </w:rPr>
          <w:instrText xml:space="preserve"> PAGEREF _Toc71761272 \h </w:instrText>
        </w:r>
        <w:r>
          <w:rPr>
            <w:noProof/>
            <w:webHidden/>
          </w:rPr>
        </w:r>
        <w:r>
          <w:rPr>
            <w:noProof/>
            <w:webHidden/>
          </w:rPr>
          <w:fldChar w:fldCharType="separate"/>
        </w:r>
        <w:r>
          <w:rPr>
            <w:noProof/>
            <w:webHidden/>
          </w:rPr>
          <w:t>37</w:t>
        </w:r>
        <w:r>
          <w:rPr>
            <w:noProof/>
            <w:webHidden/>
          </w:rPr>
          <w:fldChar w:fldCharType="end"/>
        </w:r>
      </w:hyperlink>
    </w:p>
    <w:p w14:paraId="1299D64A" w14:textId="332A5149" w:rsidR="00CC04D3" w:rsidRDefault="00CC04D3">
      <w:pPr>
        <w:pStyle w:val="TableofFigures"/>
        <w:tabs>
          <w:tab w:val="right" w:leader="dot" w:pos="9016"/>
        </w:tabs>
        <w:rPr>
          <w:rFonts w:asciiTheme="minorHAnsi" w:eastAsiaTheme="minorEastAsia" w:hAnsiTheme="minorHAnsi"/>
          <w:noProof/>
          <w:lang w:eastAsia="en-GB"/>
        </w:rPr>
      </w:pPr>
      <w:hyperlink w:anchor="_Toc71761273" w:history="1">
        <w:r w:rsidRPr="004E0250">
          <w:rPr>
            <w:rStyle w:val="Hyperlink"/>
            <w:noProof/>
          </w:rPr>
          <w:t>Figure 3</w:t>
        </w:r>
        <w:r w:rsidRPr="004E0250">
          <w:rPr>
            <w:rStyle w:val="Hyperlink"/>
            <w:noProof/>
          </w:rPr>
          <w:noBreakHyphen/>
          <w:t>17 Chromosome Representation</w:t>
        </w:r>
        <w:r>
          <w:rPr>
            <w:noProof/>
            <w:webHidden/>
          </w:rPr>
          <w:tab/>
        </w:r>
        <w:r>
          <w:rPr>
            <w:noProof/>
            <w:webHidden/>
          </w:rPr>
          <w:fldChar w:fldCharType="begin"/>
        </w:r>
        <w:r>
          <w:rPr>
            <w:noProof/>
            <w:webHidden/>
          </w:rPr>
          <w:instrText xml:space="preserve"> PAGEREF _Toc71761273 \h </w:instrText>
        </w:r>
        <w:r>
          <w:rPr>
            <w:noProof/>
            <w:webHidden/>
          </w:rPr>
        </w:r>
        <w:r>
          <w:rPr>
            <w:noProof/>
            <w:webHidden/>
          </w:rPr>
          <w:fldChar w:fldCharType="separate"/>
        </w:r>
        <w:r>
          <w:rPr>
            <w:noProof/>
            <w:webHidden/>
          </w:rPr>
          <w:t>38</w:t>
        </w:r>
        <w:r>
          <w:rPr>
            <w:noProof/>
            <w:webHidden/>
          </w:rPr>
          <w:fldChar w:fldCharType="end"/>
        </w:r>
      </w:hyperlink>
    </w:p>
    <w:p w14:paraId="32BE9446" w14:textId="42508535" w:rsidR="00CC04D3" w:rsidRDefault="00CC04D3">
      <w:pPr>
        <w:pStyle w:val="TableofFigures"/>
        <w:tabs>
          <w:tab w:val="right" w:leader="dot" w:pos="9016"/>
        </w:tabs>
        <w:rPr>
          <w:rFonts w:asciiTheme="minorHAnsi" w:eastAsiaTheme="minorEastAsia" w:hAnsiTheme="minorHAnsi"/>
          <w:noProof/>
          <w:lang w:eastAsia="en-GB"/>
        </w:rPr>
      </w:pPr>
      <w:hyperlink w:anchor="_Toc71761274" w:history="1">
        <w:r w:rsidRPr="004E0250">
          <w:rPr>
            <w:rStyle w:val="Hyperlink"/>
            <w:noProof/>
          </w:rPr>
          <w:t>Figure 3</w:t>
        </w:r>
        <w:r w:rsidRPr="004E0250">
          <w:rPr>
            <w:rStyle w:val="Hyperlink"/>
            <w:noProof/>
          </w:rPr>
          <w:noBreakHyphen/>
          <w:t>18 Organism Movement Code</w:t>
        </w:r>
        <w:r>
          <w:rPr>
            <w:noProof/>
            <w:webHidden/>
          </w:rPr>
          <w:tab/>
        </w:r>
        <w:r>
          <w:rPr>
            <w:noProof/>
            <w:webHidden/>
          </w:rPr>
          <w:fldChar w:fldCharType="begin"/>
        </w:r>
        <w:r>
          <w:rPr>
            <w:noProof/>
            <w:webHidden/>
          </w:rPr>
          <w:instrText xml:space="preserve"> PAGEREF _Toc71761274 \h </w:instrText>
        </w:r>
        <w:r>
          <w:rPr>
            <w:noProof/>
            <w:webHidden/>
          </w:rPr>
        </w:r>
        <w:r>
          <w:rPr>
            <w:noProof/>
            <w:webHidden/>
          </w:rPr>
          <w:fldChar w:fldCharType="separate"/>
        </w:r>
        <w:r>
          <w:rPr>
            <w:noProof/>
            <w:webHidden/>
          </w:rPr>
          <w:t>38</w:t>
        </w:r>
        <w:r>
          <w:rPr>
            <w:noProof/>
            <w:webHidden/>
          </w:rPr>
          <w:fldChar w:fldCharType="end"/>
        </w:r>
      </w:hyperlink>
    </w:p>
    <w:p w14:paraId="544B0E88" w14:textId="04085CF1" w:rsidR="00CC04D3" w:rsidRDefault="00CC04D3">
      <w:pPr>
        <w:pStyle w:val="TableofFigures"/>
        <w:tabs>
          <w:tab w:val="right" w:leader="dot" w:pos="9016"/>
        </w:tabs>
        <w:rPr>
          <w:rFonts w:asciiTheme="minorHAnsi" w:eastAsiaTheme="minorEastAsia" w:hAnsiTheme="minorHAnsi"/>
          <w:noProof/>
          <w:lang w:eastAsia="en-GB"/>
        </w:rPr>
      </w:pPr>
      <w:hyperlink w:anchor="_Toc71761275" w:history="1">
        <w:r w:rsidRPr="004E0250">
          <w:rPr>
            <w:rStyle w:val="Hyperlink"/>
            <w:noProof/>
          </w:rPr>
          <w:t>Figure 3</w:t>
        </w:r>
        <w:r w:rsidRPr="004E0250">
          <w:rPr>
            <w:rStyle w:val="Hyperlink"/>
            <w:noProof/>
          </w:rPr>
          <w:noBreakHyphen/>
          <w:t>19 Acceleration Integration Code</w:t>
        </w:r>
        <w:r>
          <w:rPr>
            <w:noProof/>
            <w:webHidden/>
          </w:rPr>
          <w:tab/>
        </w:r>
        <w:r>
          <w:rPr>
            <w:noProof/>
            <w:webHidden/>
          </w:rPr>
          <w:fldChar w:fldCharType="begin"/>
        </w:r>
        <w:r>
          <w:rPr>
            <w:noProof/>
            <w:webHidden/>
          </w:rPr>
          <w:instrText xml:space="preserve"> PAGEREF _Toc71761275 \h </w:instrText>
        </w:r>
        <w:r>
          <w:rPr>
            <w:noProof/>
            <w:webHidden/>
          </w:rPr>
        </w:r>
        <w:r>
          <w:rPr>
            <w:noProof/>
            <w:webHidden/>
          </w:rPr>
          <w:fldChar w:fldCharType="separate"/>
        </w:r>
        <w:r>
          <w:rPr>
            <w:noProof/>
            <w:webHidden/>
          </w:rPr>
          <w:t>39</w:t>
        </w:r>
        <w:r>
          <w:rPr>
            <w:noProof/>
            <w:webHidden/>
          </w:rPr>
          <w:fldChar w:fldCharType="end"/>
        </w:r>
      </w:hyperlink>
    </w:p>
    <w:p w14:paraId="5E794DB9" w14:textId="742C09DA" w:rsidR="00CC04D3" w:rsidRDefault="00CC04D3">
      <w:pPr>
        <w:pStyle w:val="TableofFigures"/>
        <w:tabs>
          <w:tab w:val="right" w:leader="dot" w:pos="9016"/>
        </w:tabs>
        <w:rPr>
          <w:rFonts w:asciiTheme="minorHAnsi" w:eastAsiaTheme="minorEastAsia" w:hAnsiTheme="minorHAnsi"/>
          <w:noProof/>
          <w:lang w:eastAsia="en-GB"/>
        </w:rPr>
      </w:pPr>
      <w:hyperlink w:anchor="_Toc71761276" w:history="1">
        <w:r w:rsidRPr="004E0250">
          <w:rPr>
            <w:rStyle w:val="Hyperlink"/>
            <w:noProof/>
          </w:rPr>
          <w:t>Figure 3</w:t>
        </w:r>
        <w:r w:rsidRPr="004E0250">
          <w:rPr>
            <w:rStyle w:val="Hyperlink"/>
            <w:noProof/>
          </w:rPr>
          <w:noBreakHyphen/>
          <w:t>20 (Physics Engine) Collision Detection Code</w:t>
        </w:r>
        <w:r>
          <w:rPr>
            <w:noProof/>
            <w:webHidden/>
          </w:rPr>
          <w:tab/>
        </w:r>
        <w:r>
          <w:rPr>
            <w:noProof/>
            <w:webHidden/>
          </w:rPr>
          <w:fldChar w:fldCharType="begin"/>
        </w:r>
        <w:r>
          <w:rPr>
            <w:noProof/>
            <w:webHidden/>
          </w:rPr>
          <w:instrText xml:space="preserve"> PAGEREF _Toc71761276 \h </w:instrText>
        </w:r>
        <w:r>
          <w:rPr>
            <w:noProof/>
            <w:webHidden/>
          </w:rPr>
        </w:r>
        <w:r>
          <w:rPr>
            <w:noProof/>
            <w:webHidden/>
          </w:rPr>
          <w:fldChar w:fldCharType="separate"/>
        </w:r>
        <w:r>
          <w:rPr>
            <w:noProof/>
            <w:webHidden/>
          </w:rPr>
          <w:t>40</w:t>
        </w:r>
        <w:r>
          <w:rPr>
            <w:noProof/>
            <w:webHidden/>
          </w:rPr>
          <w:fldChar w:fldCharType="end"/>
        </w:r>
      </w:hyperlink>
    </w:p>
    <w:p w14:paraId="6EA795A2" w14:textId="5FE83779" w:rsidR="00CC04D3" w:rsidRDefault="00CC04D3">
      <w:pPr>
        <w:pStyle w:val="TableofFigures"/>
        <w:tabs>
          <w:tab w:val="right" w:leader="dot" w:pos="9016"/>
        </w:tabs>
        <w:rPr>
          <w:rFonts w:asciiTheme="minorHAnsi" w:eastAsiaTheme="minorEastAsia" w:hAnsiTheme="minorHAnsi"/>
          <w:noProof/>
          <w:lang w:eastAsia="en-GB"/>
        </w:rPr>
      </w:pPr>
      <w:hyperlink w:anchor="_Toc71761277" w:history="1">
        <w:r w:rsidRPr="004E0250">
          <w:rPr>
            <w:rStyle w:val="Hyperlink"/>
            <w:noProof/>
          </w:rPr>
          <w:t>Figure 3</w:t>
        </w:r>
        <w:r w:rsidRPr="004E0250">
          <w:rPr>
            <w:rStyle w:val="Hyperlink"/>
            <w:noProof/>
          </w:rPr>
          <w:noBreakHyphen/>
          <w:t>21 Collision Penetration Resolution</w:t>
        </w:r>
        <w:r>
          <w:rPr>
            <w:noProof/>
            <w:webHidden/>
          </w:rPr>
          <w:tab/>
        </w:r>
        <w:r>
          <w:rPr>
            <w:noProof/>
            <w:webHidden/>
          </w:rPr>
          <w:fldChar w:fldCharType="begin"/>
        </w:r>
        <w:r>
          <w:rPr>
            <w:noProof/>
            <w:webHidden/>
          </w:rPr>
          <w:instrText xml:space="preserve"> PAGEREF _Toc71761277 \h </w:instrText>
        </w:r>
        <w:r>
          <w:rPr>
            <w:noProof/>
            <w:webHidden/>
          </w:rPr>
        </w:r>
        <w:r>
          <w:rPr>
            <w:noProof/>
            <w:webHidden/>
          </w:rPr>
          <w:fldChar w:fldCharType="separate"/>
        </w:r>
        <w:r>
          <w:rPr>
            <w:noProof/>
            <w:webHidden/>
          </w:rPr>
          <w:t>40</w:t>
        </w:r>
        <w:r>
          <w:rPr>
            <w:noProof/>
            <w:webHidden/>
          </w:rPr>
          <w:fldChar w:fldCharType="end"/>
        </w:r>
      </w:hyperlink>
    </w:p>
    <w:p w14:paraId="2E24697B" w14:textId="51BF3A36" w:rsidR="00CC04D3" w:rsidRDefault="00CC04D3">
      <w:pPr>
        <w:pStyle w:val="TableofFigures"/>
        <w:tabs>
          <w:tab w:val="right" w:leader="dot" w:pos="9016"/>
        </w:tabs>
        <w:rPr>
          <w:rFonts w:asciiTheme="minorHAnsi" w:eastAsiaTheme="minorEastAsia" w:hAnsiTheme="minorHAnsi"/>
          <w:noProof/>
          <w:lang w:eastAsia="en-GB"/>
        </w:rPr>
      </w:pPr>
      <w:hyperlink w:anchor="_Toc71761278" w:history="1">
        <w:r w:rsidRPr="004E0250">
          <w:rPr>
            <w:rStyle w:val="Hyperlink"/>
            <w:noProof/>
          </w:rPr>
          <w:t>Figure 3</w:t>
        </w:r>
        <w:r w:rsidRPr="004E0250">
          <w:rPr>
            <w:rStyle w:val="Hyperlink"/>
            <w:noProof/>
          </w:rPr>
          <w:noBreakHyphen/>
          <w:t>22 Collision Velocity Resolution</w:t>
        </w:r>
        <w:r>
          <w:rPr>
            <w:noProof/>
            <w:webHidden/>
          </w:rPr>
          <w:tab/>
        </w:r>
        <w:r>
          <w:rPr>
            <w:noProof/>
            <w:webHidden/>
          </w:rPr>
          <w:fldChar w:fldCharType="begin"/>
        </w:r>
        <w:r>
          <w:rPr>
            <w:noProof/>
            <w:webHidden/>
          </w:rPr>
          <w:instrText xml:space="preserve"> PAGEREF _Toc71761278 \h </w:instrText>
        </w:r>
        <w:r>
          <w:rPr>
            <w:noProof/>
            <w:webHidden/>
          </w:rPr>
        </w:r>
        <w:r>
          <w:rPr>
            <w:noProof/>
            <w:webHidden/>
          </w:rPr>
          <w:fldChar w:fldCharType="separate"/>
        </w:r>
        <w:r>
          <w:rPr>
            <w:noProof/>
            <w:webHidden/>
          </w:rPr>
          <w:t>41</w:t>
        </w:r>
        <w:r>
          <w:rPr>
            <w:noProof/>
            <w:webHidden/>
          </w:rPr>
          <w:fldChar w:fldCharType="end"/>
        </w:r>
      </w:hyperlink>
    </w:p>
    <w:p w14:paraId="45EF5073" w14:textId="7E4340EC" w:rsidR="00CC04D3" w:rsidRDefault="00CC04D3">
      <w:pPr>
        <w:pStyle w:val="TableofFigures"/>
        <w:tabs>
          <w:tab w:val="right" w:leader="dot" w:pos="9016"/>
        </w:tabs>
        <w:rPr>
          <w:rFonts w:asciiTheme="minorHAnsi" w:eastAsiaTheme="minorEastAsia" w:hAnsiTheme="minorHAnsi"/>
          <w:noProof/>
          <w:lang w:eastAsia="en-GB"/>
        </w:rPr>
      </w:pPr>
      <w:hyperlink w:anchor="_Toc71761279" w:history="1">
        <w:r w:rsidRPr="004E0250">
          <w:rPr>
            <w:rStyle w:val="Hyperlink"/>
            <w:noProof/>
          </w:rPr>
          <w:t>Figure 3</w:t>
        </w:r>
        <w:r w:rsidRPr="004E0250">
          <w:rPr>
            <w:rStyle w:val="Hyperlink"/>
            <w:noProof/>
          </w:rPr>
          <w:noBreakHyphen/>
          <w:t>23 Velocity Integration Code</w:t>
        </w:r>
        <w:r>
          <w:rPr>
            <w:noProof/>
            <w:webHidden/>
          </w:rPr>
          <w:tab/>
        </w:r>
        <w:r>
          <w:rPr>
            <w:noProof/>
            <w:webHidden/>
          </w:rPr>
          <w:fldChar w:fldCharType="begin"/>
        </w:r>
        <w:r>
          <w:rPr>
            <w:noProof/>
            <w:webHidden/>
          </w:rPr>
          <w:instrText xml:space="preserve"> PAGEREF _Toc71761279 \h </w:instrText>
        </w:r>
        <w:r>
          <w:rPr>
            <w:noProof/>
            <w:webHidden/>
          </w:rPr>
        </w:r>
        <w:r>
          <w:rPr>
            <w:noProof/>
            <w:webHidden/>
          </w:rPr>
          <w:fldChar w:fldCharType="separate"/>
        </w:r>
        <w:r>
          <w:rPr>
            <w:noProof/>
            <w:webHidden/>
          </w:rPr>
          <w:t>41</w:t>
        </w:r>
        <w:r>
          <w:rPr>
            <w:noProof/>
            <w:webHidden/>
          </w:rPr>
          <w:fldChar w:fldCharType="end"/>
        </w:r>
      </w:hyperlink>
    </w:p>
    <w:p w14:paraId="08EE3189" w14:textId="492DF5DB" w:rsidR="00CC04D3" w:rsidRDefault="00CC04D3">
      <w:pPr>
        <w:pStyle w:val="TableofFigures"/>
        <w:tabs>
          <w:tab w:val="right" w:leader="dot" w:pos="9016"/>
        </w:tabs>
        <w:rPr>
          <w:rFonts w:asciiTheme="minorHAnsi" w:eastAsiaTheme="minorEastAsia" w:hAnsiTheme="minorHAnsi"/>
          <w:noProof/>
          <w:lang w:eastAsia="en-GB"/>
        </w:rPr>
      </w:pPr>
      <w:hyperlink w:anchor="_Toc71761280" w:history="1">
        <w:r w:rsidRPr="004E0250">
          <w:rPr>
            <w:rStyle w:val="Hyperlink"/>
            <w:noProof/>
          </w:rPr>
          <w:t>Figure 3</w:t>
        </w:r>
        <w:r w:rsidRPr="004E0250">
          <w:rPr>
            <w:rStyle w:val="Hyperlink"/>
            <w:noProof/>
          </w:rPr>
          <w:noBreakHyphen/>
          <w:t>24 Circle/Circle Collision Code</w:t>
        </w:r>
        <w:r>
          <w:rPr>
            <w:noProof/>
            <w:webHidden/>
          </w:rPr>
          <w:tab/>
        </w:r>
        <w:r>
          <w:rPr>
            <w:noProof/>
            <w:webHidden/>
          </w:rPr>
          <w:fldChar w:fldCharType="begin"/>
        </w:r>
        <w:r>
          <w:rPr>
            <w:noProof/>
            <w:webHidden/>
          </w:rPr>
          <w:instrText xml:space="preserve"> PAGEREF _Toc71761280 \h </w:instrText>
        </w:r>
        <w:r>
          <w:rPr>
            <w:noProof/>
            <w:webHidden/>
          </w:rPr>
        </w:r>
        <w:r>
          <w:rPr>
            <w:noProof/>
            <w:webHidden/>
          </w:rPr>
          <w:fldChar w:fldCharType="separate"/>
        </w:r>
        <w:r>
          <w:rPr>
            <w:noProof/>
            <w:webHidden/>
          </w:rPr>
          <w:t>42</w:t>
        </w:r>
        <w:r>
          <w:rPr>
            <w:noProof/>
            <w:webHidden/>
          </w:rPr>
          <w:fldChar w:fldCharType="end"/>
        </w:r>
      </w:hyperlink>
    </w:p>
    <w:p w14:paraId="34EEFB82" w14:textId="17358853" w:rsidR="00CC04D3" w:rsidRDefault="00CC04D3">
      <w:pPr>
        <w:pStyle w:val="TableofFigures"/>
        <w:tabs>
          <w:tab w:val="right" w:leader="dot" w:pos="9016"/>
        </w:tabs>
        <w:rPr>
          <w:rFonts w:asciiTheme="minorHAnsi" w:eastAsiaTheme="minorEastAsia" w:hAnsiTheme="minorHAnsi"/>
          <w:noProof/>
          <w:lang w:eastAsia="en-GB"/>
        </w:rPr>
      </w:pPr>
      <w:hyperlink w:anchor="_Toc71761281" w:history="1">
        <w:r w:rsidRPr="004E0250">
          <w:rPr>
            <w:rStyle w:val="Hyperlink"/>
            <w:noProof/>
          </w:rPr>
          <w:t>Figure 3</w:t>
        </w:r>
        <w:r w:rsidRPr="004E0250">
          <w:rPr>
            <w:rStyle w:val="Hyperlink"/>
            <w:noProof/>
          </w:rPr>
          <w:noBreakHyphen/>
          <w:t>25 Rectangle/Circle Collision Code</w:t>
        </w:r>
        <w:r>
          <w:rPr>
            <w:noProof/>
            <w:webHidden/>
          </w:rPr>
          <w:tab/>
        </w:r>
        <w:r>
          <w:rPr>
            <w:noProof/>
            <w:webHidden/>
          </w:rPr>
          <w:fldChar w:fldCharType="begin"/>
        </w:r>
        <w:r>
          <w:rPr>
            <w:noProof/>
            <w:webHidden/>
          </w:rPr>
          <w:instrText xml:space="preserve"> PAGEREF _Toc71761281 \h </w:instrText>
        </w:r>
        <w:r>
          <w:rPr>
            <w:noProof/>
            <w:webHidden/>
          </w:rPr>
        </w:r>
        <w:r>
          <w:rPr>
            <w:noProof/>
            <w:webHidden/>
          </w:rPr>
          <w:fldChar w:fldCharType="separate"/>
        </w:r>
        <w:r>
          <w:rPr>
            <w:noProof/>
            <w:webHidden/>
          </w:rPr>
          <w:t>43</w:t>
        </w:r>
        <w:r>
          <w:rPr>
            <w:noProof/>
            <w:webHidden/>
          </w:rPr>
          <w:fldChar w:fldCharType="end"/>
        </w:r>
      </w:hyperlink>
    </w:p>
    <w:p w14:paraId="4F33808B" w14:textId="19345997" w:rsidR="00CC04D3" w:rsidRDefault="00CC04D3">
      <w:pPr>
        <w:pStyle w:val="TableofFigures"/>
        <w:tabs>
          <w:tab w:val="right" w:leader="dot" w:pos="9016"/>
        </w:tabs>
        <w:rPr>
          <w:rFonts w:asciiTheme="minorHAnsi" w:eastAsiaTheme="minorEastAsia" w:hAnsiTheme="minorHAnsi"/>
          <w:noProof/>
          <w:lang w:eastAsia="en-GB"/>
        </w:rPr>
      </w:pPr>
      <w:hyperlink w:anchor="_Toc71761282" w:history="1">
        <w:r w:rsidRPr="004E0250">
          <w:rPr>
            <w:rStyle w:val="Hyperlink"/>
            <w:noProof/>
          </w:rPr>
          <w:t>Figure 4</w:t>
        </w:r>
        <w:r w:rsidRPr="004E0250">
          <w:rPr>
            <w:rStyle w:val="Hyperlink"/>
            <w:noProof/>
          </w:rPr>
          <w:noBreakHyphen/>
          <w:t>1 Program Start</w:t>
        </w:r>
        <w:r>
          <w:rPr>
            <w:noProof/>
            <w:webHidden/>
          </w:rPr>
          <w:tab/>
        </w:r>
        <w:r>
          <w:rPr>
            <w:noProof/>
            <w:webHidden/>
          </w:rPr>
          <w:fldChar w:fldCharType="begin"/>
        </w:r>
        <w:r>
          <w:rPr>
            <w:noProof/>
            <w:webHidden/>
          </w:rPr>
          <w:instrText xml:space="preserve"> PAGEREF _Toc71761282 \h </w:instrText>
        </w:r>
        <w:r>
          <w:rPr>
            <w:noProof/>
            <w:webHidden/>
          </w:rPr>
        </w:r>
        <w:r>
          <w:rPr>
            <w:noProof/>
            <w:webHidden/>
          </w:rPr>
          <w:fldChar w:fldCharType="separate"/>
        </w:r>
        <w:r>
          <w:rPr>
            <w:noProof/>
            <w:webHidden/>
          </w:rPr>
          <w:t>45</w:t>
        </w:r>
        <w:r>
          <w:rPr>
            <w:noProof/>
            <w:webHidden/>
          </w:rPr>
          <w:fldChar w:fldCharType="end"/>
        </w:r>
      </w:hyperlink>
    </w:p>
    <w:p w14:paraId="05D737EE" w14:textId="2F5916D3" w:rsidR="00CC04D3" w:rsidRDefault="00CC04D3">
      <w:pPr>
        <w:pStyle w:val="TableofFigures"/>
        <w:tabs>
          <w:tab w:val="right" w:leader="dot" w:pos="9016"/>
        </w:tabs>
        <w:rPr>
          <w:rFonts w:asciiTheme="minorHAnsi" w:eastAsiaTheme="minorEastAsia" w:hAnsiTheme="minorHAnsi"/>
          <w:noProof/>
          <w:lang w:eastAsia="en-GB"/>
        </w:rPr>
      </w:pPr>
      <w:hyperlink r:id="rId13" w:anchor="_Toc71761283" w:history="1">
        <w:r w:rsidRPr="004E0250">
          <w:rPr>
            <w:rStyle w:val="Hyperlink"/>
            <w:noProof/>
          </w:rPr>
          <w:t>Figure 4</w:t>
        </w:r>
        <w:r w:rsidRPr="004E0250">
          <w:rPr>
            <w:rStyle w:val="Hyperlink"/>
            <w:noProof/>
          </w:rPr>
          <w:noBreakHyphen/>
          <w:t>2 Program Running with Numbered Elements</w:t>
        </w:r>
        <w:r>
          <w:rPr>
            <w:noProof/>
            <w:webHidden/>
          </w:rPr>
          <w:tab/>
        </w:r>
        <w:r>
          <w:rPr>
            <w:noProof/>
            <w:webHidden/>
          </w:rPr>
          <w:fldChar w:fldCharType="begin"/>
        </w:r>
        <w:r>
          <w:rPr>
            <w:noProof/>
            <w:webHidden/>
          </w:rPr>
          <w:instrText xml:space="preserve"> PAGEREF _Toc71761283 \h </w:instrText>
        </w:r>
        <w:r>
          <w:rPr>
            <w:noProof/>
            <w:webHidden/>
          </w:rPr>
        </w:r>
        <w:r>
          <w:rPr>
            <w:noProof/>
            <w:webHidden/>
          </w:rPr>
          <w:fldChar w:fldCharType="separate"/>
        </w:r>
        <w:r>
          <w:rPr>
            <w:noProof/>
            <w:webHidden/>
          </w:rPr>
          <w:t>45</w:t>
        </w:r>
        <w:r>
          <w:rPr>
            <w:noProof/>
            <w:webHidden/>
          </w:rPr>
          <w:fldChar w:fldCharType="end"/>
        </w:r>
      </w:hyperlink>
    </w:p>
    <w:p w14:paraId="2C895A5D" w14:textId="155280C6" w:rsidR="00CC04D3" w:rsidRDefault="00CC04D3">
      <w:pPr>
        <w:pStyle w:val="TableofFigures"/>
        <w:tabs>
          <w:tab w:val="right" w:leader="dot" w:pos="9016"/>
        </w:tabs>
        <w:rPr>
          <w:rFonts w:asciiTheme="minorHAnsi" w:eastAsiaTheme="minorEastAsia" w:hAnsiTheme="minorHAnsi"/>
          <w:noProof/>
          <w:lang w:eastAsia="en-GB"/>
        </w:rPr>
      </w:pPr>
      <w:hyperlink r:id="rId14" w:anchor="_Toc71761284" w:history="1">
        <w:r w:rsidRPr="004E0250">
          <w:rPr>
            <w:rStyle w:val="Hyperlink"/>
            <w:noProof/>
          </w:rPr>
          <w:t>Figure 4</w:t>
        </w:r>
        <w:r w:rsidRPr="004E0250">
          <w:rPr>
            <w:rStyle w:val="Hyperlink"/>
            <w:noProof/>
          </w:rPr>
          <w:noBreakHyphen/>
          <w:t>3 Uniform Crossover Test</w:t>
        </w:r>
        <w:r>
          <w:rPr>
            <w:noProof/>
            <w:webHidden/>
          </w:rPr>
          <w:tab/>
        </w:r>
        <w:r>
          <w:rPr>
            <w:noProof/>
            <w:webHidden/>
          </w:rPr>
          <w:fldChar w:fldCharType="begin"/>
        </w:r>
        <w:r>
          <w:rPr>
            <w:noProof/>
            <w:webHidden/>
          </w:rPr>
          <w:instrText xml:space="preserve"> PAGEREF _Toc71761284 \h </w:instrText>
        </w:r>
        <w:r>
          <w:rPr>
            <w:noProof/>
            <w:webHidden/>
          </w:rPr>
        </w:r>
        <w:r>
          <w:rPr>
            <w:noProof/>
            <w:webHidden/>
          </w:rPr>
          <w:fldChar w:fldCharType="separate"/>
        </w:r>
        <w:r>
          <w:rPr>
            <w:noProof/>
            <w:webHidden/>
          </w:rPr>
          <w:t>46</w:t>
        </w:r>
        <w:r>
          <w:rPr>
            <w:noProof/>
            <w:webHidden/>
          </w:rPr>
          <w:fldChar w:fldCharType="end"/>
        </w:r>
      </w:hyperlink>
    </w:p>
    <w:p w14:paraId="2C5C5E67" w14:textId="22B8E5AE" w:rsidR="00CC04D3" w:rsidRDefault="00CC04D3">
      <w:pPr>
        <w:pStyle w:val="TableofFigures"/>
        <w:tabs>
          <w:tab w:val="right" w:leader="dot" w:pos="9016"/>
        </w:tabs>
        <w:rPr>
          <w:rFonts w:asciiTheme="minorHAnsi" w:eastAsiaTheme="minorEastAsia" w:hAnsiTheme="minorHAnsi"/>
          <w:noProof/>
          <w:lang w:eastAsia="en-GB"/>
        </w:rPr>
      </w:pPr>
      <w:hyperlink w:anchor="_Toc71761285" w:history="1">
        <w:r w:rsidRPr="004E0250">
          <w:rPr>
            <w:rStyle w:val="Hyperlink"/>
            <w:noProof/>
          </w:rPr>
          <w:t>Figure 4</w:t>
        </w:r>
        <w:r w:rsidRPr="004E0250">
          <w:rPr>
            <w:rStyle w:val="Hyperlink"/>
            <w:noProof/>
          </w:rPr>
          <w:noBreakHyphen/>
          <w:t>4 Single Point Crossover Test</w:t>
        </w:r>
        <w:r>
          <w:rPr>
            <w:noProof/>
            <w:webHidden/>
          </w:rPr>
          <w:tab/>
        </w:r>
        <w:r>
          <w:rPr>
            <w:noProof/>
            <w:webHidden/>
          </w:rPr>
          <w:fldChar w:fldCharType="begin"/>
        </w:r>
        <w:r>
          <w:rPr>
            <w:noProof/>
            <w:webHidden/>
          </w:rPr>
          <w:instrText xml:space="preserve"> PAGEREF _Toc71761285 \h </w:instrText>
        </w:r>
        <w:r>
          <w:rPr>
            <w:noProof/>
            <w:webHidden/>
          </w:rPr>
        </w:r>
        <w:r>
          <w:rPr>
            <w:noProof/>
            <w:webHidden/>
          </w:rPr>
          <w:fldChar w:fldCharType="separate"/>
        </w:r>
        <w:r>
          <w:rPr>
            <w:noProof/>
            <w:webHidden/>
          </w:rPr>
          <w:t>46</w:t>
        </w:r>
        <w:r>
          <w:rPr>
            <w:noProof/>
            <w:webHidden/>
          </w:rPr>
          <w:fldChar w:fldCharType="end"/>
        </w:r>
      </w:hyperlink>
    </w:p>
    <w:p w14:paraId="6E9E6D3B" w14:textId="6F9F61D8" w:rsidR="00CC04D3" w:rsidRDefault="00CC04D3">
      <w:pPr>
        <w:pStyle w:val="TableofFigures"/>
        <w:tabs>
          <w:tab w:val="right" w:leader="dot" w:pos="9016"/>
        </w:tabs>
        <w:rPr>
          <w:rFonts w:asciiTheme="minorHAnsi" w:eastAsiaTheme="minorEastAsia" w:hAnsiTheme="minorHAnsi"/>
          <w:noProof/>
          <w:lang w:eastAsia="en-GB"/>
        </w:rPr>
      </w:pPr>
      <w:hyperlink w:anchor="_Toc71761286" w:history="1">
        <w:r w:rsidRPr="004E0250">
          <w:rPr>
            <w:rStyle w:val="Hyperlink"/>
            <w:noProof/>
          </w:rPr>
          <w:t>Figure 4</w:t>
        </w:r>
        <w:r w:rsidRPr="004E0250">
          <w:rPr>
            <w:rStyle w:val="Hyperlink"/>
            <w:noProof/>
          </w:rPr>
          <w:noBreakHyphen/>
          <w:t>5 Multiple Point Crossover Test</w:t>
        </w:r>
        <w:r>
          <w:rPr>
            <w:noProof/>
            <w:webHidden/>
          </w:rPr>
          <w:tab/>
        </w:r>
        <w:r>
          <w:rPr>
            <w:noProof/>
            <w:webHidden/>
          </w:rPr>
          <w:fldChar w:fldCharType="begin"/>
        </w:r>
        <w:r>
          <w:rPr>
            <w:noProof/>
            <w:webHidden/>
          </w:rPr>
          <w:instrText xml:space="preserve"> PAGEREF _Toc71761286 \h </w:instrText>
        </w:r>
        <w:r>
          <w:rPr>
            <w:noProof/>
            <w:webHidden/>
          </w:rPr>
        </w:r>
        <w:r>
          <w:rPr>
            <w:noProof/>
            <w:webHidden/>
          </w:rPr>
          <w:fldChar w:fldCharType="separate"/>
        </w:r>
        <w:r>
          <w:rPr>
            <w:noProof/>
            <w:webHidden/>
          </w:rPr>
          <w:t>47</w:t>
        </w:r>
        <w:r>
          <w:rPr>
            <w:noProof/>
            <w:webHidden/>
          </w:rPr>
          <w:fldChar w:fldCharType="end"/>
        </w:r>
      </w:hyperlink>
    </w:p>
    <w:p w14:paraId="4ED16C24" w14:textId="1855329F" w:rsidR="00CC04D3" w:rsidRDefault="00CC04D3">
      <w:pPr>
        <w:pStyle w:val="TableofFigures"/>
        <w:tabs>
          <w:tab w:val="right" w:leader="dot" w:pos="9016"/>
        </w:tabs>
        <w:rPr>
          <w:rFonts w:asciiTheme="minorHAnsi" w:eastAsiaTheme="minorEastAsia" w:hAnsiTheme="minorHAnsi"/>
          <w:noProof/>
          <w:lang w:eastAsia="en-GB"/>
        </w:rPr>
      </w:pPr>
      <w:hyperlink r:id="rId15" w:anchor="_Toc71761287" w:history="1">
        <w:r w:rsidRPr="004E0250">
          <w:rPr>
            <w:rStyle w:val="Hyperlink"/>
            <w:noProof/>
          </w:rPr>
          <w:t>Figure 4</w:t>
        </w:r>
        <w:r w:rsidRPr="004E0250">
          <w:rPr>
            <w:rStyle w:val="Hyperlink"/>
            <w:noProof/>
          </w:rPr>
          <w:noBreakHyphen/>
          <w:t>6 Swap Mutation Test</w:t>
        </w:r>
        <w:r>
          <w:rPr>
            <w:noProof/>
            <w:webHidden/>
          </w:rPr>
          <w:tab/>
        </w:r>
        <w:r>
          <w:rPr>
            <w:noProof/>
            <w:webHidden/>
          </w:rPr>
          <w:fldChar w:fldCharType="begin"/>
        </w:r>
        <w:r>
          <w:rPr>
            <w:noProof/>
            <w:webHidden/>
          </w:rPr>
          <w:instrText xml:space="preserve"> PAGEREF _Toc71761287 \h </w:instrText>
        </w:r>
        <w:r>
          <w:rPr>
            <w:noProof/>
            <w:webHidden/>
          </w:rPr>
        </w:r>
        <w:r>
          <w:rPr>
            <w:noProof/>
            <w:webHidden/>
          </w:rPr>
          <w:fldChar w:fldCharType="separate"/>
        </w:r>
        <w:r>
          <w:rPr>
            <w:noProof/>
            <w:webHidden/>
          </w:rPr>
          <w:t>47</w:t>
        </w:r>
        <w:r>
          <w:rPr>
            <w:noProof/>
            <w:webHidden/>
          </w:rPr>
          <w:fldChar w:fldCharType="end"/>
        </w:r>
      </w:hyperlink>
    </w:p>
    <w:p w14:paraId="532E76B8" w14:textId="4239D6C6" w:rsidR="00CC04D3" w:rsidRDefault="00CC04D3">
      <w:pPr>
        <w:pStyle w:val="TableofFigures"/>
        <w:tabs>
          <w:tab w:val="right" w:leader="dot" w:pos="9016"/>
        </w:tabs>
        <w:rPr>
          <w:rFonts w:asciiTheme="minorHAnsi" w:eastAsiaTheme="minorEastAsia" w:hAnsiTheme="minorHAnsi"/>
          <w:noProof/>
          <w:lang w:eastAsia="en-GB"/>
        </w:rPr>
      </w:pPr>
      <w:hyperlink r:id="rId16" w:anchor="_Toc71761288" w:history="1">
        <w:r w:rsidRPr="004E0250">
          <w:rPr>
            <w:rStyle w:val="Hyperlink"/>
            <w:noProof/>
          </w:rPr>
          <w:t>Figure 4</w:t>
        </w:r>
        <w:r w:rsidRPr="004E0250">
          <w:rPr>
            <w:rStyle w:val="Hyperlink"/>
            <w:noProof/>
          </w:rPr>
          <w:noBreakHyphen/>
          <w:t>7 Swap Mutation &amp; Random Engine Test</w:t>
        </w:r>
        <w:r>
          <w:rPr>
            <w:noProof/>
            <w:webHidden/>
          </w:rPr>
          <w:tab/>
        </w:r>
        <w:r>
          <w:rPr>
            <w:noProof/>
            <w:webHidden/>
          </w:rPr>
          <w:fldChar w:fldCharType="begin"/>
        </w:r>
        <w:r>
          <w:rPr>
            <w:noProof/>
            <w:webHidden/>
          </w:rPr>
          <w:instrText xml:space="preserve"> PAGEREF _Toc71761288 \h </w:instrText>
        </w:r>
        <w:r>
          <w:rPr>
            <w:noProof/>
            <w:webHidden/>
          </w:rPr>
        </w:r>
        <w:r>
          <w:rPr>
            <w:noProof/>
            <w:webHidden/>
          </w:rPr>
          <w:fldChar w:fldCharType="separate"/>
        </w:r>
        <w:r>
          <w:rPr>
            <w:noProof/>
            <w:webHidden/>
          </w:rPr>
          <w:t>48</w:t>
        </w:r>
        <w:r>
          <w:rPr>
            <w:noProof/>
            <w:webHidden/>
          </w:rPr>
          <w:fldChar w:fldCharType="end"/>
        </w:r>
      </w:hyperlink>
    </w:p>
    <w:p w14:paraId="388D6249" w14:textId="452F66D0" w:rsidR="00CC04D3" w:rsidRDefault="00CC04D3">
      <w:pPr>
        <w:pStyle w:val="TableofFigures"/>
        <w:tabs>
          <w:tab w:val="right" w:leader="dot" w:pos="9016"/>
        </w:tabs>
        <w:rPr>
          <w:rFonts w:asciiTheme="minorHAnsi" w:eastAsiaTheme="minorEastAsia" w:hAnsiTheme="minorHAnsi"/>
          <w:noProof/>
          <w:lang w:eastAsia="en-GB"/>
        </w:rPr>
      </w:pPr>
      <w:hyperlink r:id="rId17" w:anchor="_Toc71761289" w:history="1">
        <w:r w:rsidRPr="004E0250">
          <w:rPr>
            <w:rStyle w:val="Hyperlink"/>
            <w:noProof/>
          </w:rPr>
          <w:t>Figure 4</w:t>
        </w:r>
        <w:r w:rsidRPr="004E0250">
          <w:rPr>
            <w:rStyle w:val="Hyperlink"/>
            <w:noProof/>
          </w:rPr>
          <w:noBreakHyphen/>
          <w:t>8 Scramble Mutation Test</w:t>
        </w:r>
        <w:r>
          <w:rPr>
            <w:noProof/>
            <w:webHidden/>
          </w:rPr>
          <w:tab/>
        </w:r>
        <w:r>
          <w:rPr>
            <w:noProof/>
            <w:webHidden/>
          </w:rPr>
          <w:fldChar w:fldCharType="begin"/>
        </w:r>
        <w:r>
          <w:rPr>
            <w:noProof/>
            <w:webHidden/>
          </w:rPr>
          <w:instrText xml:space="preserve"> PAGEREF _Toc71761289 \h </w:instrText>
        </w:r>
        <w:r>
          <w:rPr>
            <w:noProof/>
            <w:webHidden/>
          </w:rPr>
        </w:r>
        <w:r>
          <w:rPr>
            <w:noProof/>
            <w:webHidden/>
          </w:rPr>
          <w:fldChar w:fldCharType="separate"/>
        </w:r>
        <w:r>
          <w:rPr>
            <w:noProof/>
            <w:webHidden/>
          </w:rPr>
          <w:t>48</w:t>
        </w:r>
        <w:r>
          <w:rPr>
            <w:noProof/>
            <w:webHidden/>
          </w:rPr>
          <w:fldChar w:fldCharType="end"/>
        </w:r>
      </w:hyperlink>
    </w:p>
    <w:p w14:paraId="23006483" w14:textId="1AB33457" w:rsidR="00CC04D3" w:rsidRDefault="00CC04D3">
      <w:pPr>
        <w:pStyle w:val="TableofFigures"/>
        <w:tabs>
          <w:tab w:val="right" w:leader="dot" w:pos="9016"/>
        </w:tabs>
        <w:rPr>
          <w:rFonts w:asciiTheme="minorHAnsi" w:eastAsiaTheme="minorEastAsia" w:hAnsiTheme="minorHAnsi"/>
          <w:noProof/>
          <w:lang w:eastAsia="en-GB"/>
        </w:rPr>
      </w:pPr>
      <w:hyperlink w:anchor="_Toc71761290" w:history="1">
        <w:r w:rsidRPr="004E0250">
          <w:rPr>
            <w:rStyle w:val="Hyperlink"/>
            <w:noProof/>
          </w:rPr>
          <w:t>Figure 4</w:t>
        </w:r>
        <w:r w:rsidRPr="004E0250">
          <w:rPr>
            <w:rStyle w:val="Hyperlink"/>
            <w:noProof/>
          </w:rPr>
          <w:noBreakHyphen/>
          <w:t>9 Inversion Mutation Test</w:t>
        </w:r>
        <w:r>
          <w:rPr>
            <w:noProof/>
            <w:webHidden/>
          </w:rPr>
          <w:tab/>
        </w:r>
        <w:r>
          <w:rPr>
            <w:noProof/>
            <w:webHidden/>
          </w:rPr>
          <w:fldChar w:fldCharType="begin"/>
        </w:r>
        <w:r>
          <w:rPr>
            <w:noProof/>
            <w:webHidden/>
          </w:rPr>
          <w:instrText xml:space="preserve"> PAGEREF _Toc71761290 \h </w:instrText>
        </w:r>
        <w:r>
          <w:rPr>
            <w:noProof/>
            <w:webHidden/>
          </w:rPr>
        </w:r>
        <w:r>
          <w:rPr>
            <w:noProof/>
            <w:webHidden/>
          </w:rPr>
          <w:fldChar w:fldCharType="separate"/>
        </w:r>
        <w:r>
          <w:rPr>
            <w:noProof/>
            <w:webHidden/>
          </w:rPr>
          <w:t>49</w:t>
        </w:r>
        <w:r>
          <w:rPr>
            <w:noProof/>
            <w:webHidden/>
          </w:rPr>
          <w:fldChar w:fldCharType="end"/>
        </w:r>
      </w:hyperlink>
    </w:p>
    <w:p w14:paraId="611CAED5" w14:textId="0945A94D" w:rsidR="00CC04D3" w:rsidRDefault="00CC04D3">
      <w:pPr>
        <w:pStyle w:val="TableofFigures"/>
        <w:tabs>
          <w:tab w:val="right" w:leader="dot" w:pos="9016"/>
        </w:tabs>
        <w:rPr>
          <w:rFonts w:asciiTheme="minorHAnsi" w:eastAsiaTheme="minorEastAsia" w:hAnsiTheme="minorHAnsi"/>
          <w:noProof/>
          <w:lang w:eastAsia="en-GB"/>
        </w:rPr>
      </w:pPr>
      <w:hyperlink w:anchor="_Toc71761291" w:history="1">
        <w:r w:rsidRPr="004E0250">
          <w:rPr>
            <w:rStyle w:val="Hyperlink"/>
            <w:noProof/>
          </w:rPr>
          <w:t>Figure 4</w:t>
        </w:r>
        <w:r w:rsidRPr="004E0250">
          <w:rPr>
            <w:rStyle w:val="Hyperlink"/>
            <w:noProof/>
          </w:rPr>
          <w:noBreakHyphen/>
          <w:t>10 Creep Mutation Test</w:t>
        </w:r>
        <w:r>
          <w:rPr>
            <w:noProof/>
            <w:webHidden/>
          </w:rPr>
          <w:tab/>
        </w:r>
        <w:r>
          <w:rPr>
            <w:noProof/>
            <w:webHidden/>
          </w:rPr>
          <w:fldChar w:fldCharType="begin"/>
        </w:r>
        <w:r>
          <w:rPr>
            <w:noProof/>
            <w:webHidden/>
          </w:rPr>
          <w:instrText xml:space="preserve"> PAGEREF _Toc71761291 \h </w:instrText>
        </w:r>
        <w:r>
          <w:rPr>
            <w:noProof/>
            <w:webHidden/>
          </w:rPr>
        </w:r>
        <w:r>
          <w:rPr>
            <w:noProof/>
            <w:webHidden/>
          </w:rPr>
          <w:fldChar w:fldCharType="separate"/>
        </w:r>
        <w:r>
          <w:rPr>
            <w:noProof/>
            <w:webHidden/>
          </w:rPr>
          <w:t>50</w:t>
        </w:r>
        <w:r>
          <w:rPr>
            <w:noProof/>
            <w:webHidden/>
          </w:rPr>
          <w:fldChar w:fldCharType="end"/>
        </w:r>
      </w:hyperlink>
    </w:p>
    <w:p w14:paraId="246C18E4" w14:textId="79464BC3" w:rsidR="00CC04D3" w:rsidRDefault="00CC04D3">
      <w:pPr>
        <w:pStyle w:val="TableofFigures"/>
        <w:tabs>
          <w:tab w:val="right" w:leader="dot" w:pos="9016"/>
        </w:tabs>
        <w:rPr>
          <w:rFonts w:asciiTheme="minorHAnsi" w:eastAsiaTheme="minorEastAsia" w:hAnsiTheme="minorHAnsi"/>
          <w:noProof/>
          <w:lang w:eastAsia="en-GB"/>
        </w:rPr>
      </w:pPr>
      <w:hyperlink w:anchor="_Toc71761292" w:history="1">
        <w:r w:rsidRPr="004E0250">
          <w:rPr>
            <w:rStyle w:val="Hyperlink"/>
            <w:noProof/>
          </w:rPr>
          <w:t>Figure 4</w:t>
        </w:r>
        <w:r w:rsidRPr="004E0250">
          <w:rPr>
            <w:rStyle w:val="Hyperlink"/>
            <w:noProof/>
          </w:rPr>
          <w:noBreakHyphen/>
          <w:t>11 Random Resetting Test</w:t>
        </w:r>
        <w:r>
          <w:rPr>
            <w:noProof/>
            <w:webHidden/>
          </w:rPr>
          <w:tab/>
        </w:r>
        <w:r>
          <w:rPr>
            <w:noProof/>
            <w:webHidden/>
          </w:rPr>
          <w:fldChar w:fldCharType="begin"/>
        </w:r>
        <w:r>
          <w:rPr>
            <w:noProof/>
            <w:webHidden/>
          </w:rPr>
          <w:instrText xml:space="preserve"> PAGEREF _Toc71761292 \h </w:instrText>
        </w:r>
        <w:r>
          <w:rPr>
            <w:noProof/>
            <w:webHidden/>
          </w:rPr>
        </w:r>
        <w:r>
          <w:rPr>
            <w:noProof/>
            <w:webHidden/>
          </w:rPr>
          <w:fldChar w:fldCharType="separate"/>
        </w:r>
        <w:r>
          <w:rPr>
            <w:noProof/>
            <w:webHidden/>
          </w:rPr>
          <w:t>50</w:t>
        </w:r>
        <w:r>
          <w:rPr>
            <w:noProof/>
            <w:webHidden/>
          </w:rPr>
          <w:fldChar w:fldCharType="end"/>
        </w:r>
      </w:hyperlink>
    </w:p>
    <w:p w14:paraId="6203B1CD" w14:textId="462182C9" w:rsidR="00CC04D3" w:rsidRDefault="00CC04D3">
      <w:pPr>
        <w:pStyle w:val="TableofFigures"/>
        <w:tabs>
          <w:tab w:val="right" w:leader="dot" w:pos="9016"/>
        </w:tabs>
        <w:rPr>
          <w:rFonts w:asciiTheme="minorHAnsi" w:eastAsiaTheme="minorEastAsia" w:hAnsiTheme="minorHAnsi"/>
          <w:noProof/>
          <w:lang w:eastAsia="en-GB"/>
        </w:rPr>
      </w:pPr>
      <w:hyperlink w:anchor="_Toc71761293" w:history="1">
        <w:r w:rsidRPr="004E0250">
          <w:rPr>
            <w:rStyle w:val="Hyperlink"/>
            <w:noProof/>
          </w:rPr>
          <w:t>Figure 4</w:t>
        </w:r>
        <w:r w:rsidRPr="004E0250">
          <w:rPr>
            <w:rStyle w:val="Hyperlink"/>
            <w:noProof/>
          </w:rPr>
          <w:noBreakHyphen/>
          <w:t>12 Collision Detection Test</w:t>
        </w:r>
        <w:r>
          <w:rPr>
            <w:noProof/>
            <w:webHidden/>
          </w:rPr>
          <w:tab/>
        </w:r>
        <w:r>
          <w:rPr>
            <w:noProof/>
            <w:webHidden/>
          </w:rPr>
          <w:fldChar w:fldCharType="begin"/>
        </w:r>
        <w:r>
          <w:rPr>
            <w:noProof/>
            <w:webHidden/>
          </w:rPr>
          <w:instrText xml:space="preserve"> PAGEREF _Toc71761293 \h </w:instrText>
        </w:r>
        <w:r>
          <w:rPr>
            <w:noProof/>
            <w:webHidden/>
          </w:rPr>
        </w:r>
        <w:r>
          <w:rPr>
            <w:noProof/>
            <w:webHidden/>
          </w:rPr>
          <w:fldChar w:fldCharType="separate"/>
        </w:r>
        <w:r>
          <w:rPr>
            <w:noProof/>
            <w:webHidden/>
          </w:rPr>
          <w:t>51</w:t>
        </w:r>
        <w:r>
          <w:rPr>
            <w:noProof/>
            <w:webHidden/>
          </w:rPr>
          <w:fldChar w:fldCharType="end"/>
        </w:r>
      </w:hyperlink>
    </w:p>
    <w:p w14:paraId="42C8F08C" w14:textId="07732774" w:rsidR="00CC04D3" w:rsidRDefault="00CC04D3">
      <w:pPr>
        <w:pStyle w:val="TableofFigures"/>
        <w:tabs>
          <w:tab w:val="right" w:leader="dot" w:pos="9016"/>
        </w:tabs>
        <w:rPr>
          <w:rFonts w:asciiTheme="minorHAnsi" w:eastAsiaTheme="minorEastAsia" w:hAnsiTheme="minorHAnsi"/>
          <w:noProof/>
          <w:lang w:eastAsia="en-GB"/>
        </w:rPr>
      </w:pPr>
      <w:hyperlink w:anchor="_Toc71761294" w:history="1">
        <w:r w:rsidRPr="004E0250">
          <w:rPr>
            <w:rStyle w:val="Hyperlink"/>
            <w:noProof/>
          </w:rPr>
          <w:t>Figure 5</w:t>
        </w:r>
        <w:r w:rsidRPr="004E0250">
          <w:rPr>
            <w:rStyle w:val="Hyperlink"/>
            <w:noProof/>
          </w:rPr>
          <w:noBreakHyphen/>
          <w:t>1 Result One Table</w:t>
        </w:r>
        <w:r>
          <w:rPr>
            <w:noProof/>
            <w:webHidden/>
          </w:rPr>
          <w:tab/>
        </w:r>
        <w:r>
          <w:rPr>
            <w:noProof/>
            <w:webHidden/>
          </w:rPr>
          <w:fldChar w:fldCharType="begin"/>
        </w:r>
        <w:r>
          <w:rPr>
            <w:noProof/>
            <w:webHidden/>
          </w:rPr>
          <w:instrText xml:space="preserve"> PAGEREF _Toc71761294 \h </w:instrText>
        </w:r>
        <w:r>
          <w:rPr>
            <w:noProof/>
            <w:webHidden/>
          </w:rPr>
        </w:r>
        <w:r>
          <w:rPr>
            <w:noProof/>
            <w:webHidden/>
          </w:rPr>
          <w:fldChar w:fldCharType="separate"/>
        </w:r>
        <w:r>
          <w:rPr>
            <w:noProof/>
            <w:webHidden/>
          </w:rPr>
          <w:t>52</w:t>
        </w:r>
        <w:r>
          <w:rPr>
            <w:noProof/>
            <w:webHidden/>
          </w:rPr>
          <w:fldChar w:fldCharType="end"/>
        </w:r>
      </w:hyperlink>
    </w:p>
    <w:p w14:paraId="31C0F3FE" w14:textId="2DD99EB0" w:rsidR="00CC04D3" w:rsidRDefault="00CC04D3">
      <w:pPr>
        <w:pStyle w:val="TableofFigures"/>
        <w:tabs>
          <w:tab w:val="right" w:leader="dot" w:pos="9016"/>
        </w:tabs>
        <w:rPr>
          <w:rFonts w:asciiTheme="minorHAnsi" w:eastAsiaTheme="minorEastAsia" w:hAnsiTheme="minorHAnsi"/>
          <w:noProof/>
          <w:lang w:eastAsia="en-GB"/>
        </w:rPr>
      </w:pPr>
      <w:hyperlink w:anchor="_Toc71761295" w:history="1">
        <w:r w:rsidRPr="004E0250">
          <w:rPr>
            <w:rStyle w:val="Hyperlink"/>
            <w:noProof/>
          </w:rPr>
          <w:t>Figure 5</w:t>
        </w:r>
        <w:r w:rsidRPr="004E0250">
          <w:rPr>
            <w:rStyle w:val="Hyperlink"/>
            <w:noProof/>
          </w:rPr>
          <w:noBreakHyphen/>
          <w:t>2 Result One Average Fitness</w:t>
        </w:r>
        <w:r>
          <w:rPr>
            <w:noProof/>
            <w:webHidden/>
          </w:rPr>
          <w:tab/>
        </w:r>
        <w:r>
          <w:rPr>
            <w:noProof/>
            <w:webHidden/>
          </w:rPr>
          <w:fldChar w:fldCharType="begin"/>
        </w:r>
        <w:r>
          <w:rPr>
            <w:noProof/>
            <w:webHidden/>
          </w:rPr>
          <w:instrText xml:space="preserve"> PAGEREF _Toc71761295 \h </w:instrText>
        </w:r>
        <w:r>
          <w:rPr>
            <w:noProof/>
            <w:webHidden/>
          </w:rPr>
        </w:r>
        <w:r>
          <w:rPr>
            <w:noProof/>
            <w:webHidden/>
          </w:rPr>
          <w:fldChar w:fldCharType="separate"/>
        </w:r>
        <w:r>
          <w:rPr>
            <w:noProof/>
            <w:webHidden/>
          </w:rPr>
          <w:t>53</w:t>
        </w:r>
        <w:r>
          <w:rPr>
            <w:noProof/>
            <w:webHidden/>
          </w:rPr>
          <w:fldChar w:fldCharType="end"/>
        </w:r>
      </w:hyperlink>
    </w:p>
    <w:p w14:paraId="525D158A" w14:textId="14DC26AA" w:rsidR="00CC04D3" w:rsidRDefault="00CC04D3">
      <w:pPr>
        <w:pStyle w:val="TableofFigures"/>
        <w:tabs>
          <w:tab w:val="right" w:leader="dot" w:pos="9016"/>
        </w:tabs>
        <w:rPr>
          <w:rFonts w:asciiTheme="minorHAnsi" w:eastAsiaTheme="minorEastAsia" w:hAnsiTheme="minorHAnsi"/>
          <w:noProof/>
          <w:lang w:eastAsia="en-GB"/>
        </w:rPr>
      </w:pPr>
      <w:hyperlink w:anchor="_Toc71761296" w:history="1">
        <w:r w:rsidRPr="004E0250">
          <w:rPr>
            <w:rStyle w:val="Hyperlink"/>
            <w:noProof/>
          </w:rPr>
          <w:t>Figure 5</w:t>
        </w:r>
        <w:r w:rsidRPr="004E0250">
          <w:rPr>
            <w:rStyle w:val="Hyperlink"/>
            <w:noProof/>
          </w:rPr>
          <w:noBreakHyphen/>
          <w:t>3 Result One Best Fitness</w:t>
        </w:r>
        <w:r>
          <w:rPr>
            <w:noProof/>
            <w:webHidden/>
          </w:rPr>
          <w:tab/>
        </w:r>
        <w:r>
          <w:rPr>
            <w:noProof/>
            <w:webHidden/>
          </w:rPr>
          <w:fldChar w:fldCharType="begin"/>
        </w:r>
        <w:r>
          <w:rPr>
            <w:noProof/>
            <w:webHidden/>
          </w:rPr>
          <w:instrText xml:space="preserve"> PAGEREF _Toc71761296 \h </w:instrText>
        </w:r>
        <w:r>
          <w:rPr>
            <w:noProof/>
            <w:webHidden/>
          </w:rPr>
        </w:r>
        <w:r>
          <w:rPr>
            <w:noProof/>
            <w:webHidden/>
          </w:rPr>
          <w:fldChar w:fldCharType="separate"/>
        </w:r>
        <w:r>
          <w:rPr>
            <w:noProof/>
            <w:webHidden/>
          </w:rPr>
          <w:t>53</w:t>
        </w:r>
        <w:r>
          <w:rPr>
            <w:noProof/>
            <w:webHidden/>
          </w:rPr>
          <w:fldChar w:fldCharType="end"/>
        </w:r>
      </w:hyperlink>
    </w:p>
    <w:p w14:paraId="581026CC" w14:textId="6BAC0CCF" w:rsidR="00CC04D3" w:rsidRDefault="00CC04D3">
      <w:pPr>
        <w:pStyle w:val="TableofFigures"/>
        <w:tabs>
          <w:tab w:val="right" w:leader="dot" w:pos="9016"/>
        </w:tabs>
        <w:rPr>
          <w:rFonts w:asciiTheme="minorHAnsi" w:eastAsiaTheme="minorEastAsia" w:hAnsiTheme="minorHAnsi"/>
          <w:noProof/>
          <w:lang w:eastAsia="en-GB"/>
        </w:rPr>
      </w:pPr>
      <w:hyperlink w:anchor="_Toc71761297" w:history="1">
        <w:r w:rsidRPr="004E0250">
          <w:rPr>
            <w:rStyle w:val="Hyperlink"/>
            <w:noProof/>
          </w:rPr>
          <w:t>Figure 5</w:t>
        </w:r>
        <w:r w:rsidRPr="004E0250">
          <w:rPr>
            <w:rStyle w:val="Hyperlink"/>
            <w:noProof/>
          </w:rPr>
          <w:noBreakHyphen/>
          <w:t>4 Result Two Table</w:t>
        </w:r>
        <w:r>
          <w:rPr>
            <w:noProof/>
            <w:webHidden/>
          </w:rPr>
          <w:tab/>
        </w:r>
        <w:r>
          <w:rPr>
            <w:noProof/>
            <w:webHidden/>
          </w:rPr>
          <w:fldChar w:fldCharType="begin"/>
        </w:r>
        <w:r>
          <w:rPr>
            <w:noProof/>
            <w:webHidden/>
          </w:rPr>
          <w:instrText xml:space="preserve"> PAGEREF _Toc71761297 \h </w:instrText>
        </w:r>
        <w:r>
          <w:rPr>
            <w:noProof/>
            <w:webHidden/>
          </w:rPr>
        </w:r>
        <w:r>
          <w:rPr>
            <w:noProof/>
            <w:webHidden/>
          </w:rPr>
          <w:fldChar w:fldCharType="separate"/>
        </w:r>
        <w:r>
          <w:rPr>
            <w:noProof/>
            <w:webHidden/>
          </w:rPr>
          <w:t>54</w:t>
        </w:r>
        <w:r>
          <w:rPr>
            <w:noProof/>
            <w:webHidden/>
          </w:rPr>
          <w:fldChar w:fldCharType="end"/>
        </w:r>
      </w:hyperlink>
    </w:p>
    <w:p w14:paraId="7EAD4DE0" w14:textId="2D0FB0AB" w:rsidR="00CC04D3" w:rsidRDefault="00CC04D3">
      <w:pPr>
        <w:pStyle w:val="TableofFigures"/>
        <w:tabs>
          <w:tab w:val="right" w:leader="dot" w:pos="9016"/>
        </w:tabs>
        <w:rPr>
          <w:rFonts w:asciiTheme="minorHAnsi" w:eastAsiaTheme="minorEastAsia" w:hAnsiTheme="minorHAnsi"/>
          <w:noProof/>
          <w:lang w:eastAsia="en-GB"/>
        </w:rPr>
      </w:pPr>
      <w:hyperlink w:anchor="_Toc71761298" w:history="1">
        <w:r w:rsidRPr="004E0250">
          <w:rPr>
            <w:rStyle w:val="Hyperlink"/>
            <w:noProof/>
          </w:rPr>
          <w:t>Figure 5</w:t>
        </w:r>
        <w:r w:rsidRPr="004E0250">
          <w:rPr>
            <w:rStyle w:val="Hyperlink"/>
            <w:noProof/>
          </w:rPr>
          <w:noBreakHyphen/>
          <w:t>5 Result Two Average Fitness</w:t>
        </w:r>
        <w:r>
          <w:rPr>
            <w:noProof/>
            <w:webHidden/>
          </w:rPr>
          <w:tab/>
        </w:r>
        <w:r>
          <w:rPr>
            <w:noProof/>
            <w:webHidden/>
          </w:rPr>
          <w:fldChar w:fldCharType="begin"/>
        </w:r>
        <w:r>
          <w:rPr>
            <w:noProof/>
            <w:webHidden/>
          </w:rPr>
          <w:instrText xml:space="preserve"> PAGEREF _Toc71761298 \h </w:instrText>
        </w:r>
        <w:r>
          <w:rPr>
            <w:noProof/>
            <w:webHidden/>
          </w:rPr>
        </w:r>
        <w:r>
          <w:rPr>
            <w:noProof/>
            <w:webHidden/>
          </w:rPr>
          <w:fldChar w:fldCharType="separate"/>
        </w:r>
        <w:r>
          <w:rPr>
            <w:noProof/>
            <w:webHidden/>
          </w:rPr>
          <w:t>55</w:t>
        </w:r>
        <w:r>
          <w:rPr>
            <w:noProof/>
            <w:webHidden/>
          </w:rPr>
          <w:fldChar w:fldCharType="end"/>
        </w:r>
      </w:hyperlink>
    </w:p>
    <w:p w14:paraId="59918E8C" w14:textId="0A8B4489" w:rsidR="00CC04D3" w:rsidRDefault="00CC04D3">
      <w:pPr>
        <w:pStyle w:val="TableofFigures"/>
        <w:tabs>
          <w:tab w:val="right" w:leader="dot" w:pos="9016"/>
        </w:tabs>
        <w:rPr>
          <w:rFonts w:asciiTheme="minorHAnsi" w:eastAsiaTheme="minorEastAsia" w:hAnsiTheme="minorHAnsi"/>
          <w:noProof/>
          <w:lang w:eastAsia="en-GB"/>
        </w:rPr>
      </w:pPr>
      <w:hyperlink w:anchor="_Toc71761299" w:history="1">
        <w:r w:rsidRPr="004E0250">
          <w:rPr>
            <w:rStyle w:val="Hyperlink"/>
            <w:noProof/>
          </w:rPr>
          <w:t>Figure 5</w:t>
        </w:r>
        <w:r w:rsidRPr="004E0250">
          <w:rPr>
            <w:rStyle w:val="Hyperlink"/>
            <w:noProof/>
          </w:rPr>
          <w:noBreakHyphen/>
          <w:t>6 Result Two Best Fitness</w:t>
        </w:r>
        <w:r>
          <w:rPr>
            <w:noProof/>
            <w:webHidden/>
          </w:rPr>
          <w:tab/>
        </w:r>
        <w:r>
          <w:rPr>
            <w:noProof/>
            <w:webHidden/>
          </w:rPr>
          <w:fldChar w:fldCharType="begin"/>
        </w:r>
        <w:r>
          <w:rPr>
            <w:noProof/>
            <w:webHidden/>
          </w:rPr>
          <w:instrText xml:space="preserve"> PAGEREF _Toc71761299 \h </w:instrText>
        </w:r>
        <w:r>
          <w:rPr>
            <w:noProof/>
            <w:webHidden/>
          </w:rPr>
        </w:r>
        <w:r>
          <w:rPr>
            <w:noProof/>
            <w:webHidden/>
          </w:rPr>
          <w:fldChar w:fldCharType="separate"/>
        </w:r>
        <w:r>
          <w:rPr>
            <w:noProof/>
            <w:webHidden/>
          </w:rPr>
          <w:t>55</w:t>
        </w:r>
        <w:r>
          <w:rPr>
            <w:noProof/>
            <w:webHidden/>
          </w:rPr>
          <w:fldChar w:fldCharType="end"/>
        </w:r>
      </w:hyperlink>
    </w:p>
    <w:p w14:paraId="40167A95" w14:textId="0460A91F" w:rsidR="00CC04D3" w:rsidRDefault="00CC04D3">
      <w:pPr>
        <w:pStyle w:val="TableofFigures"/>
        <w:tabs>
          <w:tab w:val="right" w:leader="dot" w:pos="9016"/>
        </w:tabs>
        <w:rPr>
          <w:rFonts w:asciiTheme="minorHAnsi" w:eastAsiaTheme="minorEastAsia" w:hAnsiTheme="minorHAnsi"/>
          <w:noProof/>
          <w:lang w:eastAsia="en-GB"/>
        </w:rPr>
      </w:pPr>
      <w:hyperlink w:anchor="_Toc71761300" w:history="1">
        <w:r w:rsidRPr="004E0250">
          <w:rPr>
            <w:rStyle w:val="Hyperlink"/>
            <w:noProof/>
          </w:rPr>
          <w:t>Figure 5</w:t>
        </w:r>
        <w:r w:rsidRPr="004E0250">
          <w:rPr>
            <w:rStyle w:val="Hyperlink"/>
            <w:noProof/>
          </w:rPr>
          <w:noBreakHyphen/>
          <w:t>7 Result Three Best Fitness</w:t>
        </w:r>
        <w:r>
          <w:rPr>
            <w:noProof/>
            <w:webHidden/>
          </w:rPr>
          <w:tab/>
        </w:r>
        <w:r>
          <w:rPr>
            <w:noProof/>
            <w:webHidden/>
          </w:rPr>
          <w:fldChar w:fldCharType="begin"/>
        </w:r>
        <w:r>
          <w:rPr>
            <w:noProof/>
            <w:webHidden/>
          </w:rPr>
          <w:instrText xml:space="preserve"> PAGEREF _Toc71761300 \h </w:instrText>
        </w:r>
        <w:r>
          <w:rPr>
            <w:noProof/>
            <w:webHidden/>
          </w:rPr>
        </w:r>
        <w:r>
          <w:rPr>
            <w:noProof/>
            <w:webHidden/>
          </w:rPr>
          <w:fldChar w:fldCharType="separate"/>
        </w:r>
        <w:r>
          <w:rPr>
            <w:noProof/>
            <w:webHidden/>
          </w:rPr>
          <w:t>56</w:t>
        </w:r>
        <w:r>
          <w:rPr>
            <w:noProof/>
            <w:webHidden/>
          </w:rPr>
          <w:fldChar w:fldCharType="end"/>
        </w:r>
      </w:hyperlink>
    </w:p>
    <w:p w14:paraId="39698B48" w14:textId="29F47957" w:rsidR="00CC04D3" w:rsidRDefault="00CC04D3">
      <w:pPr>
        <w:pStyle w:val="TableofFigures"/>
        <w:tabs>
          <w:tab w:val="right" w:leader="dot" w:pos="9016"/>
        </w:tabs>
        <w:rPr>
          <w:rFonts w:asciiTheme="minorHAnsi" w:eastAsiaTheme="minorEastAsia" w:hAnsiTheme="minorHAnsi"/>
          <w:noProof/>
          <w:lang w:eastAsia="en-GB"/>
        </w:rPr>
      </w:pPr>
      <w:hyperlink w:anchor="_Toc71761301" w:history="1">
        <w:r w:rsidRPr="004E0250">
          <w:rPr>
            <w:rStyle w:val="Hyperlink"/>
            <w:noProof/>
          </w:rPr>
          <w:t>Figure 5</w:t>
        </w:r>
        <w:r w:rsidRPr="004E0250">
          <w:rPr>
            <w:rStyle w:val="Hyperlink"/>
            <w:noProof/>
          </w:rPr>
          <w:noBreakHyphen/>
          <w:t>8 Result Three Average Fitness</w:t>
        </w:r>
        <w:r>
          <w:rPr>
            <w:noProof/>
            <w:webHidden/>
          </w:rPr>
          <w:tab/>
        </w:r>
        <w:r>
          <w:rPr>
            <w:noProof/>
            <w:webHidden/>
          </w:rPr>
          <w:fldChar w:fldCharType="begin"/>
        </w:r>
        <w:r>
          <w:rPr>
            <w:noProof/>
            <w:webHidden/>
          </w:rPr>
          <w:instrText xml:space="preserve"> PAGEREF _Toc71761301 \h </w:instrText>
        </w:r>
        <w:r>
          <w:rPr>
            <w:noProof/>
            <w:webHidden/>
          </w:rPr>
        </w:r>
        <w:r>
          <w:rPr>
            <w:noProof/>
            <w:webHidden/>
          </w:rPr>
          <w:fldChar w:fldCharType="separate"/>
        </w:r>
        <w:r>
          <w:rPr>
            <w:noProof/>
            <w:webHidden/>
          </w:rPr>
          <w:t>57</w:t>
        </w:r>
        <w:r>
          <w:rPr>
            <w:noProof/>
            <w:webHidden/>
          </w:rPr>
          <w:fldChar w:fldCharType="end"/>
        </w:r>
      </w:hyperlink>
    </w:p>
    <w:p w14:paraId="21112B3D" w14:textId="6D025F67" w:rsidR="00CC04D3" w:rsidRDefault="00CC04D3">
      <w:pPr>
        <w:pStyle w:val="TableofFigures"/>
        <w:tabs>
          <w:tab w:val="right" w:leader="dot" w:pos="9016"/>
        </w:tabs>
        <w:rPr>
          <w:rFonts w:asciiTheme="minorHAnsi" w:eastAsiaTheme="minorEastAsia" w:hAnsiTheme="minorHAnsi"/>
          <w:noProof/>
          <w:lang w:eastAsia="en-GB"/>
        </w:rPr>
      </w:pPr>
      <w:hyperlink w:anchor="_Toc71761302" w:history="1">
        <w:r w:rsidRPr="004E0250">
          <w:rPr>
            <w:rStyle w:val="Hyperlink"/>
            <w:noProof/>
          </w:rPr>
          <w:t>Figure 5</w:t>
        </w:r>
        <w:r w:rsidRPr="004E0250">
          <w:rPr>
            <w:rStyle w:val="Hyperlink"/>
            <w:noProof/>
          </w:rPr>
          <w:noBreakHyphen/>
          <w:t>9 Result Three Best Fitness</w:t>
        </w:r>
        <w:r>
          <w:rPr>
            <w:noProof/>
            <w:webHidden/>
          </w:rPr>
          <w:tab/>
        </w:r>
        <w:r>
          <w:rPr>
            <w:noProof/>
            <w:webHidden/>
          </w:rPr>
          <w:fldChar w:fldCharType="begin"/>
        </w:r>
        <w:r>
          <w:rPr>
            <w:noProof/>
            <w:webHidden/>
          </w:rPr>
          <w:instrText xml:space="preserve"> PAGEREF _Toc71761302 \h </w:instrText>
        </w:r>
        <w:r>
          <w:rPr>
            <w:noProof/>
            <w:webHidden/>
          </w:rPr>
        </w:r>
        <w:r>
          <w:rPr>
            <w:noProof/>
            <w:webHidden/>
          </w:rPr>
          <w:fldChar w:fldCharType="separate"/>
        </w:r>
        <w:r>
          <w:rPr>
            <w:noProof/>
            <w:webHidden/>
          </w:rPr>
          <w:t>57</w:t>
        </w:r>
        <w:r>
          <w:rPr>
            <w:noProof/>
            <w:webHidden/>
          </w:rPr>
          <w:fldChar w:fldCharType="end"/>
        </w:r>
      </w:hyperlink>
    </w:p>
    <w:p w14:paraId="02BC20D2" w14:textId="2AB49416" w:rsidR="009560D7" w:rsidRDefault="00033D4E" w:rsidP="00AF00CB">
      <w:pPr>
        <w:rPr>
          <w:rFonts w:cs="Times New Roman"/>
        </w:rPr>
      </w:pPr>
      <w:r w:rsidRPr="005B3D2D">
        <w:rPr>
          <w:rFonts w:eastAsiaTheme="majorEastAsia" w:cs="Times New Roman"/>
          <w:b/>
          <w:sz w:val="32"/>
          <w:szCs w:val="32"/>
          <w:u w:val="single"/>
        </w:rPr>
        <w:fldChar w:fldCharType="end"/>
      </w:r>
    </w:p>
    <w:p w14:paraId="234BCCCC" w14:textId="2DFC60B0" w:rsidR="00033D4E" w:rsidRDefault="00033D4E" w:rsidP="00AF00CB">
      <w:pPr>
        <w:rPr>
          <w:rFonts w:cs="Times New Roman"/>
        </w:rPr>
      </w:pPr>
    </w:p>
    <w:p w14:paraId="46160AB7" w14:textId="74D93BBA" w:rsidR="00033D4E" w:rsidRDefault="00033D4E" w:rsidP="00AF00CB">
      <w:pPr>
        <w:rPr>
          <w:rFonts w:cs="Times New Roman"/>
        </w:rPr>
      </w:pPr>
    </w:p>
    <w:p w14:paraId="4CD551FE" w14:textId="1B72C1F8" w:rsidR="00033D4E" w:rsidRDefault="00033D4E" w:rsidP="00AF00CB">
      <w:pPr>
        <w:rPr>
          <w:rFonts w:cs="Times New Roman"/>
        </w:rPr>
      </w:pPr>
    </w:p>
    <w:p w14:paraId="1C88159F" w14:textId="258A49A7" w:rsidR="00033D4E" w:rsidRDefault="00033D4E" w:rsidP="00AF00CB">
      <w:pPr>
        <w:rPr>
          <w:rFonts w:cs="Times New Roman"/>
        </w:rPr>
      </w:pPr>
    </w:p>
    <w:p w14:paraId="4538522D" w14:textId="2ED1F2D4" w:rsidR="00033D4E" w:rsidRDefault="00033D4E" w:rsidP="00AF00CB">
      <w:pPr>
        <w:rPr>
          <w:rFonts w:cs="Times New Roman"/>
        </w:rPr>
      </w:pPr>
    </w:p>
    <w:p w14:paraId="475D6EC8" w14:textId="62AFF950" w:rsidR="00033D4E" w:rsidRDefault="00033D4E" w:rsidP="00AF00CB">
      <w:pPr>
        <w:rPr>
          <w:rFonts w:cs="Times New Roman"/>
        </w:rPr>
      </w:pPr>
    </w:p>
    <w:p w14:paraId="13FC6215" w14:textId="0908EB22" w:rsidR="00033D4E" w:rsidRDefault="00033D4E" w:rsidP="00AF00CB">
      <w:pPr>
        <w:rPr>
          <w:rFonts w:cs="Times New Roman"/>
        </w:rPr>
      </w:pPr>
    </w:p>
    <w:p w14:paraId="36313C83" w14:textId="15AEA199" w:rsidR="00033D4E" w:rsidRDefault="00033D4E" w:rsidP="00AF00CB">
      <w:pPr>
        <w:rPr>
          <w:rFonts w:cs="Times New Roman"/>
        </w:rPr>
      </w:pPr>
    </w:p>
    <w:p w14:paraId="677A1CDB" w14:textId="08A386A7" w:rsidR="00033D4E" w:rsidRDefault="00033D4E" w:rsidP="00AF00CB">
      <w:pPr>
        <w:rPr>
          <w:rFonts w:cs="Times New Roman"/>
        </w:rPr>
      </w:pPr>
    </w:p>
    <w:p w14:paraId="04716C0B" w14:textId="43C076DE" w:rsidR="00033D4E" w:rsidRDefault="00033D4E" w:rsidP="00AF00CB">
      <w:pPr>
        <w:rPr>
          <w:rFonts w:cs="Times New Roman"/>
        </w:rPr>
      </w:pPr>
    </w:p>
    <w:p w14:paraId="499CF718" w14:textId="75104370" w:rsidR="00033D4E" w:rsidRDefault="00033D4E" w:rsidP="00AF00CB">
      <w:pPr>
        <w:rPr>
          <w:rFonts w:cs="Times New Roman"/>
        </w:rPr>
      </w:pPr>
    </w:p>
    <w:p w14:paraId="0BF8292F" w14:textId="6B193E16" w:rsidR="00033D4E" w:rsidRDefault="00033D4E" w:rsidP="00AF00CB">
      <w:pPr>
        <w:rPr>
          <w:rFonts w:cs="Times New Roman"/>
        </w:rPr>
      </w:pPr>
    </w:p>
    <w:p w14:paraId="426FB5CC" w14:textId="77777777" w:rsidR="00033D4E" w:rsidRPr="005B3D2D" w:rsidRDefault="00033D4E" w:rsidP="00AF00CB">
      <w:pPr>
        <w:rPr>
          <w:rFonts w:eastAsiaTheme="majorEastAsia" w:cs="Times New Roman"/>
          <w:b/>
          <w:sz w:val="32"/>
          <w:szCs w:val="32"/>
          <w:u w:val="single"/>
        </w:rPr>
      </w:pPr>
    </w:p>
    <w:p w14:paraId="13AA7931" w14:textId="74E8149A" w:rsidR="0063045F" w:rsidRPr="005B3D2D" w:rsidRDefault="00B824EF" w:rsidP="00C078A9">
      <w:pPr>
        <w:pStyle w:val="Heading1"/>
        <w:numPr>
          <w:ilvl w:val="0"/>
          <w:numId w:val="28"/>
        </w:numPr>
      </w:pPr>
      <w:bookmarkStart w:id="1" w:name="_Toc71761303"/>
      <w:r w:rsidRPr="005B3D2D">
        <w:t>Introduction</w:t>
      </w:r>
      <w:bookmarkEnd w:id="1"/>
    </w:p>
    <w:p w14:paraId="2F439DE8" w14:textId="733E63CA" w:rsidR="000321B5" w:rsidRPr="005B3D2D" w:rsidRDefault="000321B5" w:rsidP="00190E28">
      <w:pPr>
        <w:pStyle w:val="Heading2"/>
        <w:rPr>
          <w:rFonts w:cs="Times New Roman"/>
        </w:rPr>
      </w:pPr>
      <w:bookmarkStart w:id="2" w:name="_Toc71761304"/>
      <w:r w:rsidRPr="005B3D2D">
        <w:rPr>
          <w:rFonts w:cs="Times New Roman"/>
        </w:rPr>
        <w:t>Topic</w:t>
      </w:r>
      <w:bookmarkEnd w:id="2"/>
    </w:p>
    <w:p w14:paraId="29AD2728" w14:textId="55A2010F" w:rsidR="000321B5" w:rsidRPr="005B3D2D" w:rsidRDefault="000321B5" w:rsidP="000321B5">
      <w:pPr>
        <w:rPr>
          <w:rFonts w:cs="Times New Roman"/>
        </w:rPr>
      </w:pPr>
      <w:r w:rsidRPr="005B3D2D">
        <w:rPr>
          <w:rFonts w:cs="Times New Roman"/>
        </w:rPr>
        <w:t xml:space="preserve">Newcastle University CSC3423 Genetic Algorithms Lecture [1]. 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 </w:t>
      </w:r>
    </w:p>
    <w:p w14:paraId="52EAF011" w14:textId="48A527C9" w:rsidR="00BF088C" w:rsidRPr="005B3D2D" w:rsidRDefault="0063045F" w:rsidP="00190E28">
      <w:pPr>
        <w:pStyle w:val="Heading2"/>
        <w:rPr>
          <w:rFonts w:cs="Times New Roman"/>
        </w:rPr>
      </w:pPr>
      <w:bookmarkStart w:id="3" w:name="_Toc71761305"/>
      <w:r w:rsidRPr="005B3D2D">
        <w:rPr>
          <w:rFonts w:cs="Times New Roman"/>
        </w:rPr>
        <w:t>Motivation</w:t>
      </w:r>
      <w:bookmarkEnd w:id="3"/>
    </w:p>
    <w:p w14:paraId="52D4C2B9" w14:textId="43F49A8D" w:rsidR="00540FAB" w:rsidRPr="005B3D2D" w:rsidRDefault="00BF7196" w:rsidP="0063045F">
      <w:pPr>
        <w:rPr>
          <w:rFonts w:cs="Times New Roman"/>
        </w:rPr>
      </w:pPr>
      <w:r w:rsidRPr="005B3D2D">
        <w:rPr>
          <w:rFonts w:cs="Times New Roman"/>
          <w:noProof/>
        </w:rPr>
        <mc:AlternateContent>
          <mc:Choice Requires="wps">
            <w:drawing>
              <wp:anchor distT="0" distB="0" distL="114300" distR="114300" simplePos="0" relativeHeight="251851776" behindDoc="0" locked="0" layoutInCell="1" allowOverlap="1" wp14:anchorId="667FF845" wp14:editId="033D4DD4">
                <wp:simplePos x="0" y="0"/>
                <wp:positionH relativeFrom="column">
                  <wp:posOffset>498665</wp:posOffset>
                </wp:positionH>
                <wp:positionV relativeFrom="paragraph">
                  <wp:posOffset>4189565</wp:posOffset>
                </wp:positionV>
                <wp:extent cx="4815840" cy="635"/>
                <wp:effectExtent l="0" t="0" r="0" b="0"/>
                <wp:wrapTopAndBottom/>
                <wp:docPr id="94" name="Text Box 94"/>
                <wp:cNvGraphicFramePr/>
                <a:graphic xmlns:a="http://schemas.openxmlformats.org/drawingml/2006/main">
                  <a:graphicData uri="http://schemas.microsoft.com/office/word/2010/wordprocessingShape">
                    <wps:wsp>
                      <wps:cNvSpPr txBox="1"/>
                      <wps:spPr>
                        <a:xfrm>
                          <a:off x="0" y="0"/>
                          <a:ext cx="4815840" cy="635"/>
                        </a:xfrm>
                        <a:prstGeom prst="rect">
                          <a:avLst/>
                        </a:prstGeom>
                        <a:solidFill>
                          <a:prstClr val="white"/>
                        </a:solidFill>
                        <a:ln>
                          <a:noFill/>
                        </a:ln>
                      </wps:spPr>
                      <wps:txbx>
                        <w:txbxContent>
                          <w:p w14:paraId="4268F3F9" w14:textId="1D70196B" w:rsidR="009D02CF" w:rsidRPr="00372A82" w:rsidRDefault="009D02CF" w:rsidP="00033D4E">
                            <w:pPr>
                              <w:jc w:val="center"/>
                              <w:rPr>
                                <w:noProof/>
                              </w:rPr>
                            </w:pPr>
                            <w:bookmarkStart w:id="4" w:name="_Toc71221582"/>
                            <w:bookmarkStart w:id="5" w:name="_Toc71761250"/>
                            <w:r>
                              <w:t xml:space="preserve">Figure </w:t>
                            </w:r>
                            <w:fldSimple w:instr=" STYLEREF 1 \s ">
                              <w:r w:rsidR="00E7677C">
                                <w:rPr>
                                  <w:noProof/>
                                </w:rPr>
                                <w:t>1</w:t>
                              </w:r>
                            </w:fldSimple>
                            <w:r w:rsidR="00E7677C">
                              <w:noBreakHyphen/>
                            </w:r>
                            <w:fldSimple w:instr=" SEQ Figure \* ARABIC \s 1 ">
                              <w:r w:rsidR="00E7677C">
                                <w:rPr>
                                  <w:noProof/>
                                </w:rPr>
                                <w:t>1</w:t>
                              </w:r>
                            </w:fldSimple>
                            <w:r>
                              <w:t xml:space="preserve"> </w:t>
                            </w:r>
                            <w:r w:rsidRPr="00C73F32">
                              <w:t xml:space="preserve">Nathan </w:t>
                            </w:r>
                            <w:proofErr w:type="spellStart"/>
                            <w:r w:rsidRPr="00C73F32">
                              <w:t>Rooy’s</w:t>
                            </w:r>
                            <w:proofErr w:type="spellEnd"/>
                            <w:r w:rsidRPr="00C73F32">
                              <w:t xml:space="preserve"> Solution</w:t>
                            </w:r>
                            <w:r>
                              <w:t xml:space="preserve"> [X]</w:t>
                            </w:r>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7FF845" id="_x0000_t202" coordsize="21600,21600" o:spt="202" path="m,l,21600r21600,l21600,xe">
                <v:stroke joinstyle="miter"/>
                <v:path gradientshapeok="t" o:connecttype="rect"/>
              </v:shapetype>
              <v:shape id="Text Box 94" o:spid="_x0000_s1026" type="#_x0000_t202" style="position:absolute;left:0;text-align:left;margin-left:39.25pt;margin-top:329.9pt;width:379.2pt;height:.05pt;z-index:251851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" stroked="f">
                <v:textbox style="mso-fit-shape-to-text:t" inset="0,0,0,0">
                  <w:txbxContent>
                    <w:p w14:paraId="4268F3F9" w14:textId="1D70196B" w:rsidR="009D02CF" w:rsidRPr="00372A82" w:rsidRDefault="009D02CF" w:rsidP="00033D4E">
                      <w:pPr>
                        <w:jc w:val="center"/>
                        <w:rPr>
                          <w:noProof/>
                        </w:rPr>
                      </w:pPr>
                      <w:bookmarkStart w:id="6" w:name="_Toc71221582"/>
                      <w:bookmarkStart w:id="7" w:name="_Toc71761250"/>
                      <w:r>
                        <w:t xml:space="preserve">Figure </w:t>
                      </w:r>
                      <w:fldSimple w:instr=" STYLEREF 1 \s ">
                        <w:r w:rsidR="00E7677C">
                          <w:rPr>
                            <w:noProof/>
                          </w:rPr>
                          <w:t>1</w:t>
                        </w:r>
                      </w:fldSimple>
                      <w:r w:rsidR="00E7677C">
                        <w:noBreakHyphen/>
                      </w:r>
                      <w:fldSimple w:instr=" SEQ Figure \* ARABIC \s 1 ">
                        <w:r w:rsidR="00E7677C">
                          <w:rPr>
                            <w:noProof/>
                          </w:rPr>
                          <w:t>1</w:t>
                        </w:r>
                      </w:fldSimple>
                      <w:r>
                        <w:t xml:space="preserve"> </w:t>
                      </w:r>
                      <w:r w:rsidRPr="00C73F32">
                        <w:t xml:space="preserve">Nathan </w:t>
                      </w:r>
                      <w:proofErr w:type="spellStart"/>
                      <w:r w:rsidRPr="00C73F32">
                        <w:t>Rooy’s</w:t>
                      </w:r>
                      <w:proofErr w:type="spellEnd"/>
                      <w:r w:rsidRPr="00C73F32">
                        <w:t xml:space="preserve"> Solution</w:t>
                      </w:r>
                      <w:r>
                        <w:t xml:space="preserve"> [X]</w:t>
                      </w:r>
                      <w:bookmarkEnd w:id="6"/>
                      <w:bookmarkEnd w:id="7"/>
                    </w:p>
                  </w:txbxContent>
                </v:textbox>
                <w10:wrap type="topAndBottom"/>
              </v:shape>
            </w:pict>
          </mc:Fallback>
        </mc:AlternateContent>
      </w:r>
      <w:r w:rsidR="00540FAB" w:rsidRPr="005B3D2D">
        <w:rPr>
          <w:rFonts w:cs="Times New Roman"/>
          <w:noProof/>
        </w:rPr>
        <w:drawing>
          <wp:anchor distT="0" distB="0" distL="114300" distR="114300" simplePos="0" relativeHeight="251649024" behindDoc="0" locked="0" layoutInCell="1" allowOverlap="1" wp14:anchorId="04416C2D" wp14:editId="61DF734A">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rsidRPr="005B3D2D">
        <w:rPr>
          <w:rFonts w:cs="Times New Roman"/>
        </w:rPr>
        <w:t xml:space="preserve">The motivation for this project began after I had taken a module at Newcastle University, titled Biologically Inspired Computing. After reading through the lecture notes for genetic algorithms [3] I wanted to see the algorithm used in the context of natural evolution. At this point, I had no idea of the extent and reach of evolutionary algorithms and just found the subject interesting. </w:t>
      </w:r>
      <w:r w:rsidR="00D447A7" w:rsidRPr="005B3D2D">
        <w:rPr>
          <w:rFonts w:cs="Times New Roman"/>
        </w:rPr>
        <w:t xml:space="preserve">Around this same time, I was still struggling to come up with a topic for my third-year dissertation. This is when the idea of creating an evolution simulation was spawned. </w:t>
      </w:r>
      <w:r w:rsidR="0063045F" w:rsidRPr="005B3D2D">
        <w:rPr>
          <w:rFonts w:cs="Times New Roman"/>
        </w:rPr>
        <w:t xml:space="preserve">I then had the idea of making it interactive </w:t>
      </w:r>
      <w:proofErr w:type="gramStart"/>
      <w:r w:rsidR="0063045F" w:rsidRPr="005B3D2D">
        <w:rPr>
          <w:rFonts w:cs="Times New Roman"/>
        </w:rPr>
        <w:t>in order to</w:t>
      </w:r>
      <w:proofErr w:type="gramEnd"/>
      <w:r w:rsidR="0063045F" w:rsidRPr="005B3D2D">
        <w:rPr>
          <w:rFonts w:cs="Times New Roman"/>
        </w:rPr>
        <w:t xml:space="preserve"> showcase what a genetic algorithm does and make the program enjoyable to use for others who are interested in genetic algorithms. I know that the project is possible due to similar concepts being achieved by others </w:t>
      </w:r>
      <w:r w:rsidR="003F4E2A" w:rsidRPr="005B3D2D">
        <w:rPr>
          <w:rFonts w:cs="Times New Roman"/>
        </w:rPr>
        <w:t xml:space="preserve">such as Nathan </w:t>
      </w:r>
      <w:proofErr w:type="spellStart"/>
      <w:r w:rsidR="003F4E2A" w:rsidRPr="005B3D2D">
        <w:rPr>
          <w:rFonts w:cs="Times New Roman"/>
        </w:rPr>
        <w:t>Rooy</w:t>
      </w:r>
      <w:proofErr w:type="spellEnd"/>
      <w:r w:rsidR="003F4E2A" w:rsidRPr="005B3D2D">
        <w:rPr>
          <w:rFonts w:cs="Times New Roman"/>
        </w:rPr>
        <w:t xml:space="preserve"> </w:t>
      </w:r>
      <w:r w:rsidR="0063045F" w:rsidRPr="005B3D2D">
        <w:rPr>
          <w:rFonts w:cs="Times New Roman"/>
        </w:rPr>
        <w:t>[</w:t>
      </w:r>
      <w:r w:rsidR="009560D7" w:rsidRPr="005B3D2D">
        <w:rPr>
          <w:rFonts w:cs="Times New Roman"/>
        </w:rPr>
        <w:t>X</w:t>
      </w:r>
      <w:r w:rsidR="0063045F" w:rsidRPr="005B3D2D">
        <w:rPr>
          <w:rFonts w:cs="Times New Roman"/>
        </w:rPr>
        <w:t>]</w:t>
      </w:r>
      <w:r w:rsidR="003F4E2A" w:rsidRPr="005B3D2D">
        <w:rPr>
          <w:rFonts w:cs="Times New Roman"/>
        </w:rPr>
        <w:t xml:space="preserve"> who managed to achieve a similar </w:t>
      </w:r>
      <w:r w:rsidR="00D62D3C" w:rsidRPr="005B3D2D">
        <w:rPr>
          <w:rFonts w:cs="Times New Roman"/>
        </w:rPr>
        <w:t xml:space="preserve">result, with the use of neural networks. Here is </w:t>
      </w:r>
      <w:r w:rsidR="006432E0" w:rsidRPr="005B3D2D">
        <w:rPr>
          <w:rFonts w:cs="Times New Roman"/>
        </w:rPr>
        <w:t>a</w:t>
      </w:r>
      <w:r w:rsidR="00D62D3C" w:rsidRPr="005B3D2D">
        <w:rPr>
          <w:rFonts w:cs="Times New Roman"/>
        </w:rPr>
        <w:t xml:space="preserve"> screenshot from </w:t>
      </w:r>
      <w:proofErr w:type="spellStart"/>
      <w:r w:rsidR="00D62D3C" w:rsidRPr="005B3D2D">
        <w:rPr>
          <w:rFonts w:cs="Times New Roman"/>
        </w:rPr>
        <w:t>Rooy’s</w:t>
      </w:r>
      <w:proofErr w:type="spellEnd"/>
      <w:r w:rsidR="00D62D3C" w:rsidRPr="005B3D2D">
        <w:rPr>
          <w:rFonts w:cs="Times New Roman"/>
        </w:rPr>
        <w:t xml:space="preserve"> simulation.</w:t>
      </w:r>
    </w:p>
    <w:p w14:paraId="79FCF40C" w14:textId="30404FCD" w:rsidR="00EB049D" w:rsidRPr="005B3D2D" w:rsidRDefault="00EB049D" w:rsidP="001C41DC">
      <w:pPr>
        <w:pStyle w:val="Heading3"/>
      </w:pPr>
      <w:bookmarkStart w:id="8" w:name="_Toc71761306"/>
      <w:r w:rsidRPr="005B3D2D">
        <w:t>The Problem</w:t>
      </w:r>
      <w:bookmarkEnd w:id="8"/>
    </w:p>
    <w:p w14:paraId="44D0E5B5" w14:textId="08F24B6F" w:rsidR="00EB049D" w:rsidRPr="005B3D2D" w:rsidRDefault="00EB049D" w:rsidP="00EB049D">
      <w:pPr>
        <w:rPr>
          <w:rFonts w:cs="Times New Roman"/>
        </w:rPr>
      </w:pPr>
      <w:r w:rsidRPr="005B3D2D">
        <w:rPr>
          <w:rFonts w:cs="Times New Roman"/>
        </w:rPr>
        <w:t xml:space="preserve">When choosing to study biologically inspired computing, I was expecting the topic to be more based around nature itself, and simulating nature within the scope of computing. </w:t>
      </w:r>
      <w:r w:rsidR="00D62D3C" w:rsidRPr="005B3D2D">
        <w:rPr>
          <w:rFonts w:cs="Times New Roman"/>
        </w:rPr>
        <w:t xml:space="preserve">Mainly due to my own poor research, </w:t>
      </w:r>
      <w:r w:rsidRPr="005B3D2D">
        <w:rPr>
          <w:rFonts w:cs="Times New Roman"/>
        </w:rPr>
        <w:t xml:space="preserve">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w:t>
      </w:r>
      <w:r w:rsidRPr="005B3D2D">
        <w:rPr>
          <w:rFonts w:cs="Times New Roman"/>
        </w:rPr>
        <w:lastRenderedPageBreak/>
        <w:t>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2308BFA2" w:rsidR="00EB049D" w:rsidRPr="005B3D2D" w:rsidRDefault="00EB049D" w:rsidP="001C41DC">
      <w:pPr>
        <w:pStyle w:val="Heading3"/>
      </w:pPr>
      <w:bookmarkStart w:id="9" w:name="_Toc71761307"/>
      <w:r w:rsidRPr="005B3D2D">
        <w:t>My Approach</w:t>
      </w:r>
      <w:bookmarkEnd w:id="9"/>
    </w:p>
    <w:p w14:paraId="31D4908D" w14:textId="430F74A4" w:rsidR="006826CF" w:rsidRPr="005B3D2D" w:rsidRDefault="00EB049D" w:rsidP="006432E0">
      <w:pPr>
        <w:rPr>
          <w:rFonts w:cs="Times New Roman"/>
        </w:rPr>
      </w:pPr>
      <w:r w:rsidRPr="005B3D2D">
        <w:rPr>
          <w:rFonts w:cs="Times New Roman"/>
        </w:rPr>
        <w:t xml:space="preserve">Similar projects, such as one by Nathan </w:t>
      </w:r>
      <w:proofErr w:type="spellStart"/>
      <w:r w:rsidRPr="005B3D2D">
        <w:rPr>
          <w:rFonts w:cs="Times New Roman"/>
        </w:rPr>
        <w:t>Rooy</w:t>
      </w:r>
      <w:proofErr w:type="spellEnd"/>
      <w:r w:rsidRPr="005B3D2D">
        <w:rPr>
          <w:rFonts w:cs="Times New Roman"/>
        </w:rPr>
        <w:t xml:space="preserve"> [</w:t>
      </w:r>
      <w:r w:rsidR="002437E1" w:rsidRPr="005B3D2D">
        <w:rPr>
          <w:rFonts w:cs="Times New Roman"/>
        </w:rPr>
        <w:t>4</w:t>
      </w:r>
      <w:r w:rsidRPr="005B3D2D">
        <w:rPr>
          <w:rFonts w:cs="Times New Roman"/>
        </w:rPr>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rsidRPr="005B3D2D">
        <w:rPr>
          <w:rFonts w:cs="Times New Roman"/>
        </w:rPr>
        <w:t>more exciting</w:t>
      </w:r>
      <w:r w:rsidRPr="005B3D2D">
        <w:rPr>
          <w:rFonts w:cs="Times New Roman"/>
        </w:rPr>
        <w:t xml:space="preserve"> approach to genetic algorithm optimisation. I will be using C++’s graphics library with the help of a manual from Stanford </w:t>
      </w:r>
      <w:proofErr w:type="gramStart"/>
      <w:r w:rsidRPr="005B3D2D">
        <w:rPr>
          <w:rFonts w:cs="Times New Roman"/>
        </w:rPr>
        <w:t xml:space="preserve">University </w:t>
      </w:r>
      <w:r w:rsidR="00DC3A73" w:rsidRPr="005B3D2D">
        <w:rPr>
          <w:rFonts w:cs="Times New Roman"/>
        </w:rPr>
        <w:t xml:space="preserve"> WRONG</w:t>
      </w:r>
      <w:proofErr w:type="gramEnd"/>
      <w:r w:rsidR="00DC3A73" w:rsidRPr="005B3D2D">
        <w:rPr>
          <w:rFonts w:cs="Times New Roman"/>
        </w:rPr>
        <w:t xml:space="preserve"> </w:t>
      </w:r>
      <w:r w:rsidRPr="005B3D2D">
        <w:rPr>
          <w:rFonts w:cs="Times New Roman"/>
        </w:rPr>
        <w:t>[</w:t>
      </w:r>
      <w:r w:rsidR="004438AE" w:rsidRPr="005B3D2D">
        <w:rPr>
          <w:rFonts w:cs="Times New Roman"/>
        </w:rPr>
        <w:t>4</w:t>
      </w:r>
      <w:r w:rsidRPr="005B3D2D">
        <w:rPr>
          <w:rFonts w:cs="Times New Roman"/>
        </w:rPr>
        <w:t>] to display the entities on screen along with information pertaining to the algorithm. I will be using a collection of external resources [</w:t>
      </w:r>
      <w:r w:rsidR="004438AE" w:rsidRPr="005B3D2D">
        <w:rPr>
          <w:rFonts w:cs="Times New Roman"/>
        </w:rPr>
        <w:t>5</w:t>
      </w:r>
      <w:r w:rsidRPr="005B3D2D">
        <w:rPr>
          <w:rFonts w:cs="Times New Roman"/>
        </w:rPr>
        <w:t>] as well as University lecture material [</w:t>
      </w:r>
      <w:r w:rsidR="004438AE" w:rsidRPr="005B3D2D">
        <w:rPr>
          <w:rFonts w:cs="Times New Roman"/>
        </w:rPr>
        <w:t>6</w:t>
      </w:r>
      <w:r w:rsidRPr="005B3D2D">
        <w:rPr>
          <w:rFonts w:cs="Times New Roman"/>
        </w:rPr>
        <w:t xml:space="preserve">] </w:t>
      </w:r>
      <w:proofErr w:type="gramStart"/>
      <w:r w:rsidRPr="005B3D2D">
        <w:rPr>
          <w:rFonts w:cs="Times New Roman"/>
        </w:rPr>
        <w:t>in order to</w:t>
      </w:r>
      <w:proofErr w:type="gramEnd"/>
      <w:r w:rsidRPr="005B3D2D">
        <w:rPr>
          <w:rFonts w:cs="Times New Roman"/>
        </w:rPr>
        <w:t xml:space="preserve">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w:t>
      </w:r>
      <w:proofErr w:type="gramStart"/>
      <w:r w:rsidRPr="005B3D2D">
        <w:rPr>
          <w:rFonts w:cs="Times New Roman"/>
        </w:rPr>
        <w:t>The end result</w:t>
      </w:r>
      <w:proofErr w:type="gramEnd"/>
      <w:r w:rsidRPr="005B3D2D">
        <w:rPr>
          <w:rFonts w:cs="Times New Roman"/>
        </w:rPr>
        <w:t xml:space="preserve"> should be a self-sustaining colony of organisms.</w:t>
      </w:r>
    </w:p>
    <w:p w14:paraId="42FA8966" w14:textId="2075F562" w:rsidR="00B92C87" w:rsidRPr="005B3D2D" w:rsidRDefault="00B92C87" w:rsidP="006432E0">
      <w:pPr>
        <w:rPr>
          <w:rFonts w:cs="Times New Roman"/>
        </w:rPr>
      </w:pPr>
    </w:p>
    <w:p w14:paraId="68537695" w14:textId="211B3214" w:rsidR="00B92C87" w:rsidRPr="005B3D2D" w:rsidRDefault="00B92C87" w:rsidP="006432E0">
      <w:pPr>
        <w:rPr>
          <w:rFonts w:cs="Times New Roman"/>
        </w:rPr>
      </w:pPr>
    </w:p>
    <w:p w14:paraId="2B5CDB2B" w14:textId="4EC9670D" w:rsidR="00B92C87" w:rsidRPr="005B3D2D" w:rsidRDefault="00B92C87" w:rsidP="006432E0">
      <w:pPr>
        <w:rPr>
          <w:rFonts w:cs="Times New Roman"/>
        </w:rPr>
      </w:pPr>
    </w:p>
    <w:p w14:paraId="1F834D12" w14:textId="3563BB9C" w:rsidR="00B92C87" w:rsidRPr="005B3D2D" w:rsidRDefault="00B92C87" w:rsidP="006432E0">
      <w:pPr>
        <w:rPr>
          <w:rFonts w:cs="Times New Roman"/>
        </w:rPr>
      </w:pPr>
    </w:p>
    <w:p w14:paraId="4E210E29" w14:textId="6C6C0926" w:rsidR="00B92C87" w:rsidRPr="005B3D2D" w:rsidRDefault="00B92C87" w:rsidP="006432E0">
      <w:pPr>
        <w:rPr>
          <w:rFonts w:cs="Times New Roman"/>
        </w:rPr>
      </w:pPr>
    </w:p>
    <w:p w14:paraId="07A7D60B" w14:textId="27312F51" w:rsidR="00B92C87" w:rsidRPr="005B3D2D" w:rsidRDefault="00B92C87" w:rsidP="006432E0">
      <w:pPr>
        <w:rPr>
          <w:rFonts w:cs="Times New Roman"/>
        </w:rPr>
      </w:pPr>
    </w:p>
    <w:p w14:paraId="24F0EB2D" w14:textId="1B149890" w:rsidR="00B92C87" w:rsidRPr="005B3D2D" w:rsidRDefault="00B92C87" w:rsidP="006432E0">
      <w:pPr>
        <w:rPr>
          <w:rFonts w:cs="Times New Roman"/>
        </w:rPr>
      </w:pPr>
    </w:p>
    <w:p w14:paraId="002D8291" w14:textId="286C3070" w:rsidR="00B92C87" w:rsidRPr="005B3D2D" w:rsidRDefault="00B92C87" w:rsidP="006432E0">
      <w:pPr>
        <w:rPr>
          <w:rFonts w:cs="Times New Roman"/>
        </w:rPr>
      </w:pPr>
    </w:p>
    <w:p w14:paraId="598AF06F" w14:textId="790083FA" w:rsidR="00B92C87" w:rsidRPr="005B3D2D" w:rsidRDefault="00B92C87" w:rsidP="006432E0">
      <w:pPr>
        <w:rPr>
          <w:rFonts w:cs="Times New Roman"/>
        </w:rPr>
      </w:pPr>
    </w:p>
    <w:p w14:paraId="23D3F706" w14:textId="16B40379" w:rsidR="00B92C87" w:rsidRPr="005B3D2D" w:rsidRDefault="00B92C87" w:rsidP="006432E0">
      <w:pPr>
        <w:rPr>
          <w:rFonts w:cs="Times New Roman"/>
        </w:rPr>
      </w:pPr>
    </w:p>
    <w:p w14:paraId="12F5E551" w14:textId="2FDCCEA8" w:rsidR="00B92C87" w:rsidRPr="005B3D2D" w:rsidRDefault="00B92C87" w:rsidP="006432E0">
      <w:pPr>
        <w:rPr>
          <w:rFonts w:cs="Times New Roman"/>
        </w:rPr>
      </w:pPr>
    </w:p>
    <w:p w14:paraId="44F0D215" w14:textId="004FA6C3" w:rsidR="00B92C87" w:rsidRPr="005B3D2D" w:rsidRDefault="00B92C87" w:rsidP="006432E0">
      <w:pPr>
        <w:rPr>
          <w:rFonts w:cs="Times New Roman"/>
        </w:rPr>
      </w:pPr>
    </w:p>
    <w:p w14:paraId="0ABD34A0" w14:textId="45B162F8" w:rsidR="00B92C87" w:rsidRPr="005B3D2D" w:rsidRDefault="00B92C87" w:rsidP="006432E0">
      <w:pPr>
        <w:rPr>
          <w:rFonts w:cs="Times New Roman"/>
        </w:rPr>
      </w:pPr>
    </w:p>
    <w:p w14:paraId="412E8B93" w14:textId="3F6D4797" w:rsidR="00B92C87" w:rsidRPr="005B3D2D" w:rsidRDefault="00B92C87" w:rsidP="006432E0">
      <w:pPr>
        <w:rPr>
          <w:rFonts w:cs="Times New Roman"/>
        </w:rPr>
      </w:pPr>
    </w:p>
    <w:p w14:paraId="5E604A6A" w14:textId="7DFF64D9" w:rsidR="00B92C87" w:rsidRPr="005B3D2D" w:rsidRDefault="00B92C87" w:rsidP="006432E0">
      <w:pPr>
        <w:rPr>
          <w:rFonts w:cs="Times New Roman"/>
        </w:rPr>
      </w:pPr>
    </w:p>
    <w:p w14:paraId="49CCD344" w14:textId="7DC034F1" w:rsidR="00B92C87" w:rsidRPr="005B3D2D" w:rsidRDefault="00B92C87" w:rsidP="006432E0">
      <w:pPr>
        <w:rPr>
          <w:rFonts w:cs="Times New Roman"/>
        </w:rPr>
      </w:pPr>
    </w:p>
    <w:p w14:paraId="3963EC6F" w14:textId="462B1533" w:rsidR="00B92C87" w:rsidRPr="005B3D2D" w:rsidRDefault="00B92C87" w:rsidP="006432E0">
      <w:pPr>
        <w:rPr>
          <w:rFonts w:cs="Times New Roman"/>
        </w:rPr>
      </w:pPr>
    </w:p>
    <w:p w14:paraId="7DD91F96" w14:textId="77777777" w:rsidR="00B92C87" w:rsidRPr="005B3D2D" w:rsidRDefault="00B92C87" w:rsidP="006432E0">
      <w:pPr>
        <w:rPr>
          <w:rFonts w:cs="Times New Roman"/>
        </w:rPr>
      </w:pPr>
    </w:p>
    <w:p w14:paraId="515DEBF1" w14:textId="02F412DB" w:rsidR="00BF088C" w:rsidRPr="005B3D2D" w:rsidRDefault="00BF088C" w:rsidP="00190E28">
      <w:pPr>
        <w:pStyle w:val="Heading2"/>
        <w:rPr>
          <w:rFonts w:cs="Times New Roman"/>
        </w:rPr>
      </w:pPr>
      <w:bookmarkStart w:id="10" w:name="_Toc71761308"/>
      <w:r w:rsidRPr="005B3D2D">
        <w:rPr>
          <w:rFonts w:cs="Times New Roman"/>
        </w:rPr>
        <w:lastRenderedPageBreak/>
        <w:t>Aims &amp; Objectives</w:t>
      </w:r>
      <w:bookmarkEnd w:id="10"/>
    </w:p>
    <w:p w14:paraId="1BDC13E8" w14:textId="21AC7E26" w:rsidR="00832391" w:rsidRPr="005B3D2D" w:rsidRDefault="00832391" w:rsidP="001C41DC">
      <w:pPr>
        <w:pStyle w:val="Heading3"/>
      </w:pPr>
      <w:bookmarkStart w:id="11" w:name="_Toc71761309"/>
      <w:r w:rsidRPr="005B3D2D">
        <w:t>Aim</w:t>
      </w:r>
      <w:bookmarkEnd w:id="11"/>
    </w:p>
    <w:p w14:paraId="2841E721" w14:textId="720EB37F" w:rsidR="00190E28" w:rsidRPr="005B3D2D" w:rsidRDefault="00832391" w:rsidP="00832391">
      <w:pPr>
        <w:rPr>
          <w:rFonts w:cs="Times New Roman"/>
        </w:rPr>
      </w:pPr>
      <w:r w:rsidRPr="005B3D2D">
        <w:rPr>
          <w:rFonts w:cs="Times New Roman"/>
        </w:rPr>
        <w:t xml:space="preserve">Explore how a genetic algorithm can be manufactured to simulate evolution amongst artificial organisms, providing an interactive interface where parameters can be altered to adjust the effectiveness of evolution. </w:t>
      </w:r>
    </w:p>
    <w:p w14:paraId="65830221" w14:textId="7170388A" w:rsidR="00832391" w:rsidRPr="005B3D2D" w:rsidRDefault="00832391" w:rsidP="001C41DC">
      <w:pPr>
        <w:pStyle w:val="Heading3"/>
      </w:pPr>
      <w:bookmarkStart w:id="12" w:name="_Toc71761310"/>
      <w:r w:rsidRPr="005B3D2D">
        <w:t>Objectives</w:t>
      </w:r>
      <w:bookmarkEnd w:id="12"/>
    </w:p>
    <w:p w14:paraId="04FC88DB" w14:textId="50B6ECEB" w:rsidR="00AF00CB" w:rsidRPr="005B3D2D" w:rsidRDefault="00AF00CB" w:rsidP="00AF00CB">
      <w:pPr>
        <w:numPr>
          <w:ilvl w:val="0"/>
          <w:numId w:val="1"/>
        </w:numPr>
        <w:rPr>
          <w:rFonts w:cs="Times New Roman"/>
        </w:rPr>
      </w:pPr>
      <w:r w:rsidRPr="005B3D2D">
        <w:rPr>
          <w:rFonts w:cs="Times New Roman"/>
        </w:rPr>
        <w:t>Theorize and create a genetic algorithm that increases the calculated fitness of an organism, effectively evolving it.</w:t>
      </w:r>
    </w:p>
    <w:p w14:paraId="671AFA72" w14:textId="0D91ED30" w:rsidR="00AF00CB" w:rsidRPr="005B3D2D" w:rsidRDefault="00F4388F" w:rsidP="00AF00CB">
      <w:pPr>
        <w:rPr>
          <w:rFonts w:cs="Times New Roman"/>
        </w:rPr>
      </w:pPr>
      <w:r>
        <w:rPr>
          <w:rFonts w:cs="Times New Roman"/>
        </w:rPr>
        <w:t xml:space="preserve">The algorithm will need to be extensive, containing numerous methods which can be changed by a user to alter the effectiveness of the algorithm. </w:t>
      </w:r>
    </w:p>
    <w:p w14:paraId="1106CCCC" w14:textId="1CB5F042" w:rsidR="00AF00CB" w:rsidRPr="005B3D2D" w:rsidRDefault="00AF00CB" w:rsidP="00AF00CB">
      <w:pPr>
        <w:numPr>
          <w:ilvl w:val="0"/>
          <w:numId w:val="1"/>
        </w:numPr>
        <w:rPr>
          <w:rFonts w:cs="Times New Roman"/>
        </w:rPr>
      </w:pPr>
      <w:r w:rsidRPr="005B3D2D">
        <w:rPr>
          <w:rFonts w:cs="Times New Roman"/>
        </w:rPr>
        <w:t>Implement a GUI which displays organisms, other entities, and the current statistics of the genetic algorithm.</w:t>
      </w:r>
    </w:p>
    <w:p w14:paraId="4CEB585E" w14:textId="05FE5985" w:rsidR="00AF00CB" w:rsidRPr="005B3D2D" w:rsidRDefault="00F4388F" w:rsidP="00AF00CB">
      <w:pPr>
        <w:rPr>
          <w:rFonts w:cs="Times New Roman"/>
        </w:rPr>
      </w:pPr>
      <w:r>
        <w:rPr>
          <w:rFonts w:cs="Times New Roman"/>
        </w:rPr>
        <w:t>The interface is needed to display the organisms moving in the environment, finding food, and avoiding poison. The program would work without it but is needed for the user to see the evolution in action.</w:t>
      </w:r>
    </w:p>
    <w:p w14:paraId="7BA9F911" w14:textId="6D3EAF7C" w:rsidR="00AF00CB" w:rsidRPr="005B3D2D" w:rsidRDefault="00AF00CB" w:rsidP="00AF00CB">
      <w:pPr>
        <w:numPr>
          <w:ilvl w:val="0"/>
          <w:numId w:val="1"/>
        </w:numPr>
        <w:rPr>
          <w:rFonts w:cs="Times New Roman"/>
          <w:u w:val="single"/>
        </w:rPr>
      </w:pPr>
      <w:r w:rsidRPr="005B3D2D">
        <w:rPr>
          <w:rFonts w:cs="Times New Roman"/>
        </w:rPr>
        <w:t>Create a movement system whereby organisms choose where to move based on their size, quality of their vision, and nearby food and poison positions.</w:t>
      </w:r>
    </w:p>
    <w:p w14:paraId="42C50919" w14:textId="1AF9AE85" w:rsidR="00AF00CB" w:rsidRPr="005B3D2D" w:rsidRDefault="00AF00CB" w:rsidP="00AF00CB">
      <w:pPr>
        <w:rPr>
          <w:rFonts w:cs="Times New Roman"/>
        </w:rPr>
      </w:pPr>
      <w:r w:rsidRPr="005B3D2D">
        <w:rPr>
          <w:rFonts w:cs="Times New Roman"/>
        </w:rPr>
        <w:t xml:space="preserve">The </w:t>
      </w:r>
      <w:r w:rsidR="00F4388F">
        <w:rPr>
          <w:rFonts w:cs="Times New Roman"/>
        </w:rPr>
        <w:t>movement system will require the creation of a physics engine that can accurately determine the position of organisms based on numerous factors. This w</w:t>
      </w:r>
      <w:r w:rsidRPr="005B3D2D">
        <w:rPr>
          <w:rFonts w:cs="Times New Roman"/>
        </w:rPr>
        <w:t xml:space="preserve">ill take a lot of research and </w:t>
      </w:r>
      <w:r w:rsidR="00F4388F">
        <w:rPr>
          <w:rFonts w:cs="Times New Roman"/>
        </w:rPr>
        <w:t>way in which each organism moves will be partly based on their genes.</w:t>
      </w:r>
    </w:p>
    <w:p w14:paraId="1BFACABE" w14:textId="6FCCDFB3" w:rsidR="00AF00CB" w:rsidRPr="005B3D2D" w:rsidRDefault="00AF00CB" w:rsidP="00AF00CB">
      <w:pPr>
        <w:numPr>
          <w:ilvl w:val="0"/>
          <w:numId w:val="1"/>
        </w:numPr>
        <w:rPr>
          <w:rFonts w:cs="Times New Roman"/>
          <w:u w:val="single"/>
        </w:rPr>
      </w:pPr>
      <w:r w:rsidRPr="005B3D2D">
        <w:rPr>
          <w:rFonts w:cs="Times New Roman"/>
        </w:rPr>
        <w:t>Create a collision detection system that allows organisms to interact with food/poison entities and have their health affected accordingly. This will be visible in the program.</w:t>
      </w:r>
    </w:p>
    <w:p w14:paraId="7F409983" w14:textId="6D4C1E57" w:rsidR="00AF00CB" w:rsidRPr="005B3D2D" w:rsidRDefault="00F4388F" w:rsidP="00AF00CB">
      <w:pPr>
        <w:rPr>
          <w:rFonts w:cs="Times New Roman"/>
          <w:u w:val="single"/>
          <w:lang w:val="en-US"/>
        </w:rPr>
      </w:pPr>
      <w:r>
        <w:rPr>
          <w:rFonts w:cs="Times New Roman"/>
          <w:lang w:val="en-US"/>
        </w:rPr>
        <w:t>Without a collision system, there is no way to keep organisms within the confines of the environment, able to consume food, and able to avoid poison. The organisms would also be able to travel through each other without it.</w:t>
      </w:r>
    </w:p>
    <w:p w14:paraId="6C4E2329" w14:textId="77777777" w:rsidR="00AF00CB" w:rsidRPr="005B3D2D" w:rsidRDefault="00AF00CB" w:rsidP="00AF00CB">
      <w:pPr>
        <w:numPr>
          <w:ilvl w:val="0"/>
          <w:numId w:val="1"/>
        </w:numPr>
        <w:rPr>
          <w:rFonts w:cs="Times New Roman"/>
          <w:u w:val="single"/>
        </w:rPr>
      </w:pPr>
      <w:r w:rsidRPr="005B3D2D">
        <w:rPr>
          <w:rFonts w:cs="Times New Roman"/>
        </w:rPr>
        <w:t>Program a death and reproduction cycle which will remove the previous organisms, reproduce them using the genetic algorithm and create a new set of organisms with new chromosome values.</w:t>
      </w:r>
    </w:p>
    <w:p w14:paraId="0CA7BD61" w14:textId="1E3A6E76" w:rsidR="00AF00CB" w:rsidRPr="005B3D2D" w:rsidRDefault="00AF00CB" w:rsidP="00AF00CB">
      <w:pPr>
        <w:rPr>
          <w:rFonts w:cs="Times New Roman"/>
          <w:u w:val="single"/>
        </w:rPr>
      </w:pPr>
      <w:r w:rsidRPr="005B3D2D">
        <w:rPr>
          <w:rFonts w:cs="Times New Roman"/>
        </w:rPr>
        <w:t>This is key for the actual evolution to occur as there will need to be many generations for the organisms to evolve and become more suited to the environment. The genetic algorithm will manage the reproduction.</w:t>
      </w:r>
    </w:p>
    <w:p w14:paraId="1A18F1DB" w14:textId="27B8C4EA" w:rsidR="00AF00CB" w:rsidRPr="005B3D2D" w:rsidRDefault="00AF00CB" w:rsidP="00AF00CB">
      <w:pPr>
        <w:numPr>
          <w:ilvl w:val="0"/>
          <w:numId w:val="1"/>
        </w:numPr>
        <w:rPr>
          <w:rFonts w:cs="Times New Roman"/>
          <w:u w:val="single"/>
        </w:rPr>
      </w:pPr>
      <w:r w:rsidRPr="005B3D2D">
        <w:rPr>
          <w:rFonts w:cs="Times New Roman"/>
        </w:rPr>
        <w:t xml:space="preserve">Introduce an interactive component to the GUI that would allow a user to modify </w:t>
      </w:r>
      <w:r w:rsidR="0078185E" w:rsidRPr="005B3D2D">
        <w:rPr>
          <w:rFonts w:cs="Times New Roman"/>
        </w:rPr>
        <w:t>the algorithm's specific parameters</w:t>
      </w:r>
      <w:r w:rsidRPr="005B3D2D">
        <w:rPr>
          <w:rFonts w:cs="Times New Roman"/>
        </w:rPr>
        <w:t xml:space="preserve"> to change how fast or effective the evolution of organisms is. </w:t>
      </w:r>
    </w:p>
    <w:p w14:paraId="048A3391" w14:textId="21417223" w:rsidR="00DC3A73" w:rsidRPr="005B3D2D" w:rsidRDefault="00AF00CB" w:rsidP="00AF00CB">
      <w:pPr>
        <w:rPr>
          <w:rFonts w:cs="Times New Roman"/>
        </w:rPr>
      </w:pPr>
      <w:r w:rsidRPr="005B3D2D">
        <w:rPr>
          <w:rFonts w:cs="Times New Roman"/>
        </w:rPr>
        <w:t>This is another crucial objective as it makes up the entire interactive portion of the project. This will most likely consist of sliders for mutation/crossover chance and the option to change the selection method the algorithm uses.</w:t>
      </w:r>
    </w:p>
    <w:p w14:paraId="1C982170" w14:textId="13478F6C" w:rsidR="00622B57" w:rsidRPr="005B3D2D" w:rsidRDefault="00622B57" w:rsidP="00AF00CB">
      <w:pPr>
        <w:rPr>
          <w:rFonts w:cs="Times New Roman"/>
        </w:rPr>
      </w:pPr>
    </w:p>
    <w:p w14:paraId="3B55CB85" w14:textId="7E57E3AA" w:rsidR="00622B57" w:rsidRPr="005B3D2D" w:rsidRDefault="00622B57" w:rsidP="00AF00CB">
      <w:pPr>
        <w:rPr>
          <w:rFonts w:cs="Times New Roman"/>
          <w:u w:val="single"/>
        </w:rPr>
      </w:pPr>
    </w:p>
    <w:p w14:paraId="632D1E26" w14:textId="77777777" w:rsidR="00622B57" w:rsidRPr="005B3D2D" w:rsidRDefault="00622B57" w:rsidP="00AF00CB">
      <w:pPr>
        <w:rPr>
          <w:rFonts w:cs="Times New Roman"/>
          <w:u w:val="single"/>
        </w:rPr>
      </w:pPr>
    </w:p>
    <w:p w14:paraId="10F438F4" w14:textId="129EC7E0" w:rsidR="00BF088C" w:rsidRPr="005B3D2D" w:rsidRDefault="007728F9" w:rsidP="00C078A9">
      <w:pPr>
        <w:pStyle w:val="Heading1"/>
      </w:pPr>
      <w:bookmarkStart w:id="13" w:name="_Toc71761311"/>
      <w:r w:rsidRPr="005B3D2D">
        <w:lastRenderedPageBreak/>
        <w:t>Background</w:t>
      </w:r>
      <w:bookmarkEnd w:id="13"/>
      <w:r w:rsidRPr="005B3D2D">
        <w:t xml:space="preserve"> </w:t>
      </w:r>
    </w:p>
    <w:p w14:paraId="6E2AE31E" w14:textId="655F7E87" w:rsidR="00622B57" w:rsidRPr="005B3D2D" w:rsidRDefault="00622B57" w:rsidP="00622B57">
      <w:pPr>
        <w:rPr>
          <w:rFonts w:cs="Times New Roman"/>
        </w:rPr>
      </w:pPr>
      <w:r w:rsidRPr="005B3D2D">
        <w:rPr>
          <w:rFonts w:cs="Times New Roman"/>
        </w:rPr>
        <w:t xml:space="preserve">This section of </w:t>
      </w:r>
      <w:proofErr w:type="gramStart"/>
      <w:r w:rsidRPr="005B3D2D">
        <w:rPr>
          <w:rFonts w:cs="Times New Roman"/>
        </w:rPr>
        <w:t xml:space="preserve">the </w:t>
      </w:r>
      <w:r w:rsidR="004E4886">
        <w:rPr>
          <w:rFonts w:cs="Times New Roman"/>
        </w:rPr>
        <w:t xml:space="preserve"> </w:t>
      </w:r>
      <w:r w:rsidR="004E4886" w:rsidRPr="004E4886">
        <w:rPr>
          <w:rFonts w:cs="Times New Roman"/>
          <w:b/>
          <w:bCs/>
        </w:rPr>
        <w:t>FINISH</w:t>
      </w:r>
      <w:proofErr w:type="gramEnd"/>
      <w:r w:rsidR="004E4886" w:rsidRPr="004E4886">
        <w:rPr>
          <w:rFonts w:cs="Times New Roman"/>
          <w:b/>
          <w:bCs/>
        </w:rPr>
        <w:t xml:space="preserve"> THIS</w:t>
      </w:r>
      <w:r w:rsidR="004E4886" w:rsidRPr="004E4886">
        <w:rPr>
          <w:rFonts w:cs="Times New Roman"/>
          <w:b/>
          <w:bCs/>
        </w:rPr>
        <w:t xml:space="preserve"> </w:t>
      </w:r>
      <w:r w:rsidR="004E4886" w:rsidRPr="004E4886">
        <w:rPr>
          <w:rFonts w:cs="Times New Roman"/>
          <w:b/>
          <w:bCs/>
        </w:rPr>
        <w:t>FINISH THIS</w:t>
      </w:r>
      <w:r w:rsidR="004E4886" w:rsidRPr="004E4886">
        <w:rPr>
          <w:rFonts w:cs="Times New Roman"/>
          <w:b/>
          <w:bCs/>
        </w:rPr>
        <w:t xml:space="preserve"> </w:t>
      </w:r>
      <w:r w:rsidR="004E4886" w:rsidRPr="004E4886">
        <w:rPr>
          <w:rFonts w:cs="Times New Roman"/>
          <w:b/>
          <w:bCs/>
        </w:rPr>
        <w:t>FINISH THIS</w:t>
      </w:r>
    </w:p>
    <w:p w14:paraId="03EBB2FD" w14:textId="7533E332" w:rsidR="00BF088C" w:rsidRPr="005B3D2D" w:rsidRDefault="00525C7A" w:rsidP="00190E28">
      <w:pPr>
        <w:pStyle w:val="Heading2"/>
        <w:rPr>
          <w:rFonts w:cs="Times New Roman"/>
        </w:rPr>
      </w:pPr>
      <w:bookmarkStart w:id="14" w:name="_Toc71761313"/>
      <w:r w:rsidRPr="005B3D2D">
        <w:rPr>
          <w:rFonts w:cs="Times New Roman"/>
        </w:rPr>
        <w:t>Genetic Algorithm</w:t>
      </w:r>
      <w:r w:rsidR="009B67AC" w:rsidRPr="005B3D2D">
        <w:rPr>
          <w:rFonts w:cs="Times New Roman"/>
        </w:rPr>
        <w:t>s</w:t>
      </w:r>
      <w:bookmarkEnd w:id="14"/>
    </w:p>
    <w:p w14:paraId="3CBBE8C4" w14:textId="629FDC30" w:rsidR="009B67AC" w:rsidRPr="005B3D2D" w:rsidRDefault="009B67AC" w:rsidP="001C41DC">
      <w:pPr>
        <w:pStyle w:val="Heading3"/>
      </w:pPr>
      <w:bookmarkStart w:id="15" w:name="_Toc71761314"/>
      <w:r w:rsidRPr="005B3D2D">
        <w:t>Overview</w:t>
      </w:r>
      <w:bookmarkEnd w:id="15"/>
    </w:p>
    <w:p w14:paraId="6448056C" w14:textId="3A04E04B" w:rsidR="00CC04D3" w:rsidRPr="00CC04D3" w:rsidRDefault="000321B5" w:rsidP="000321B5">
      <w:pPr>
        <w:rPr>
          <w:rFonts w:cs="Times New Roman"/>
        </w:rPr>
      </w:pPr>
      <w:r w:rsidRPr="005B3D2D">
        <w:rPr>
          <w:rFonts w:cs="Times New Roman"/>
        </w:rP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Pr="005B3D2D" w:rsidRDefault="000321B5" w:rsidP="00CC04D3">
      <w:pPr>
        <w:spacing w:line="360" w:lineRule="auto"/>
        <w:ind w:left="720"/>
        <w:rPr>
          <w:rFonts w:cs="Times New Roman"/>
        </w:rPr>
      </w:pPr>
      <w:r w:rsidRPr="005B3D2D">
        <w:rPr>
          <w:rFonts w:cs="Times New Roman"/>
        </w:rPr>
        <w:t xml:space="preserve">A given environment is filled with a population of individuals that strive for survival and reproduction. The fitness of these individuals is determined by the </w:t>
      </w:r>
      <w:proofErr w:type="gramStart"/>
      <w:r w:rsidRPr="005B3D2D">
        <w:rPr>
          <w:rFonts w:cs="Times New Roman"/>
        </w:rPr>
        <w:t>environment, and</w:t>
      </w:r>
      <w:proofErr w:type="gramEnd"/>
      <w:r w:rsidRPr="005B3D2D">
        <w:rPr>
          <w:rFonts w:cs="Times New Roman"/>
        </w:rPr>
        <w:t xml:space="preserve"> relates to how well they succeed in achieving their goals. In other words, it represents their chances of survival and of multiplying. [</w:t>
      </w:r>
      <w:r w:rsidR="003E7BDB" w:rsidRPr="005B3D2D">
        <w:rPr>
          <w:rFonts w:cs="Times New Roman"/>
        </w:rPr>
        <w:t>X</w:t>
      </w:r>
      <w:r w:rsidRPr="005B3D2D">
        <w:rPr>
          <w:rFonts w:cs="Times New Roman"/>
        </w:rPr>
        <w:t>]</w:t>
      </w:r>
    </w:p>
    <w:p w14:paraId="03ECE182" w14:textId="77777777" w:rsidR="000321B5" w:rsidRPr="005B3D2D" w:rsidRDefault="000321B5" w:rsidP="000321B5">
      <w:pPr>
        <w:spacing w:line="276" w:lineRule="auto"/>
        <w:rPr>
          <w:rFonts w:cs="Times New Roman"/>
        </w:rPr>
      </w:pPr>
      <w:r w:rsidRPr="005B3D2D">
        <w:rPr>
          <w:rFonts w:cs="Times New Roman"/>
        </w:rP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CC04D3" w:rsidRDefault="000321B5" w:rsidP="000321B5">
      <w:pPr>
        <w:spacing w:line="276" w:lineRule="auto"/>
        <w:rPr>
          <w:rFonts w:cs="Times New Roman"/>
          <w:sz w:val="10"/>
          <w:szCs w:val="10"/>
        </w:rPr>
      </w:pPr>
    </w:p>
    <w:p w14:paraId="6A08457A" w14:textId="067A8E19" w:rsidR="00CC04D3" w:rsidRPr="00CC04D3" w:rsidRDefault="000321B5" w:rsidP="000321B5">
      <w:pPr>
        <w:spacing w:line="276" w:lineRule="auto"/>
        <w:rPr>
          <w:rFonts w:cs="Times New Roman"/>
        </w:rPr>
      </w:pPr>
      <w:r w:rsidRPr="005B3D2D">
        <w:rPr>
          <w:rFonts w:cs="Times New Roman"/>
        </w:rPr>
        <w:t xml:space="preserve">Environment </w:t>
      </w:r>
      <w:r w:rsidRPr="005B3D2D">
        <w:rPr>
          <w:rFonts w:cs="Times New Roman"/>
        </w:rPr>
        <w:sym w:font="Wingdings" w:char="F0DF"/>
      </w:r>
      <w:r w:rsidRPr="005B3D2D">
        <w:rPr>
          <w:rFonts w:cs="Times New Roman"/>
        </w:rPr>
        <w:sym w:font="Wingdings" w:char="F0E0"/>
      </w:r>
      <w:r w:rsidRPr="005B3D2D">
        <w:rPr>
          <w:rFonts w:cs="Times New Roman"/>
        </w:rPr>
        <w:t xml:space="preserve"> Problem                Individual </w:t>
      </w:r>
      <w:r w:rsidRPr="005B3D2D">
        <w:rPr>
          <w:rFonts w:cs="Times New Roman"/>
        </w:rPr>
        <w:sym w:font="Wingdings" w:char="F0DF"/>
      </w:r>
      <w:r w:rsidRPr="005B3D2D">
        <w:rPr>
          <w:rFonts w:cs="Times New Roman"/>
        </w:rPr>
        <w:sym w:font="Wingdings" w:char="F0E0"/>
      </w:r>
      <w:r w:rsidRPr="005B3D2D">
        <w:rPr>
          <w:rFonts w:cs="Times New Roman"/>
        </w:rPr>
        <w:t xml:space="preserve"> Possible Solution                Fitness </w:t>
      </w:r>
      <w:r w:rsidRPr="005B3D2D">
        <w:rPr>
          <w:rFonts w:cs="Times New Roman"/>
        </w:rPr>
        <w:sym w:font="Wingdings" w:char="F0DF"/>
      </w:r>
      <w:r w:rsidRPr="005B3D2D">
        <w:rPr>
          <w:rFonts w:cs="Times New Roman"/>
        </w:rPr>
        <w:sym w:font="Wingdings" w:char="F0E0"/>
      </w:r>
      <w:r w:rsidRPr="005B3D2D">
        <w:rPr>
          <w:rFonts w:cs="Times New Roman"/>
        </w:rPr>
        <w:t xml:space="preserve"> Quality</w:t>
      </w:r>
    </w:p>
    <w:p w14:paraId="535F34D4" w14:textId="77777777" w:rsidR="00CC04D3" w:rsidRDefault="000321B5" w:rsidP="00CC04D3">
      <w:pPr>
        <w:spacing w:line="276" w:lineRule="auto"/>
        <w:ind w:left="2160"/>
        <w:rPr>
          <w:rFonts w:cs="Times New Roman"/>
          <w:sz w:val="2"/>
          <w:szCs w:val="2"/>
        </w:rPr>
      </w:pPr>
      <w:r w:rsidRPr="005B3D2D">
        <w:rPr>
          <w:rFonts w:cs="Times New Roman"/>
          <w:sz w:val="6"/>
          <w:szCs w:val="6"/>
        </w:rPr>
        <w:t xml:space="preserve"> </w:t>
      </w:r>
    </w:p>
    <w:p w14:paraId="29C80B4E" w14:textId="3615503F" w:rsidR="00CC04D3" w:rsidRPr="00CC04D3" w:rsidRDefault="000321B5" w:rsidP="00CC04D3">
      <w:pPr>
        <w:spacing w:line="276" w:lineRule="auto"/>
        <w:rPr>
          <w:rFonts w:cs="Times New Roman"/>
          <w:sz w:val="2"/>
          <w:szCs w:val="2"/>
        </w:rPr>
      </w:pPr>
      <w:r w:rsidRPr="005B3D2D">
        <w:rPr>
          <w:rFonts w:cs="Times New Roman"/>
        </w:rP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r w:rsidR="00684E04">
        <w:rPr>
          <w:rFonts w:cs="Times New Roman"/>
        </w:rPr>
        <w:t>/organisms</w:t>
      </w:r>
      <w:r w:rsidRPr="005B3D2D">
        <w:rPr>
          <w:rFonts w:cs="Times New Roman"/>
        </w:rPr>
        <w:t>.</w:t>
      </w:r>
    </w:p>
    <w:p w14:paraId="24043DEF" w14:textId="0DAE2404" w:rsidR="000321B5" w:rsidRPr="005B3D2D" w:rsidRDefault="00684E04" w:rsidP="000321B5">
      <w:pPr>
        <w:rPr>
          <w:rFonts w:cs="Times New Roman"/>
          <w:sz w:val="2"/>
          <w:szCs w:val="2"/>
        </w:rPr>
      </w:pPr>
      <w:r w:rsidRPr="005B3D2D">
        <w:rPr>
          <w:rFonts w:cs="Times New Roman"/>
          <w:noProof/>
        </w:rPr>
        <w:drawing>
          <wp:anchor distT="0" distB="0" distL="114300" distR="114300" simplePos="0" relativeHeight="251651072" behindDoc="0" locked="0" layoutInCell="1" allowOverlap="1" wp14:anchorId="4F1BE00F" wp14:editId="38ED99BF">
            <wp:simplePos x="0" y="0"/>
            <wp:positionH relativeFrom="margin">
              <wp:align>center</wp:align>
            </wp:positionH>
            <wp:positionV relativeFrom="paragraph">
              <wp:posOffset>246124</wp:posOffset>
            </wp:positionV>
            <wp:extent cx="2878455" cy="178117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8455" cy="1781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E4067A" w14:textId="6B6E258D" w:rsidR="00CC04D3" w:rsidRDefault="00CC04D3" w:rsidP="000321B5">
      <w:pPr>
        <w:rPr>
          <w:rFonts w:cs="Times New Roman"/>
        </w:rPr>
      </w:pPr>
      <w:r w:rsidRPr="005B3D2D">
        <w:rPr>
          <w:rFonts w:cs="Times New Roman"/>
          <w:noProof/>
        </w:rPr>
        <mc:AlternateContent>
          <mc:Choice Requires="wps">
            <w:drawing>
              <wp:anchor distT="0" distB="0" distL="114300" distR="114300" simplePos="0" relativeHeight="251855872" behindDoc="0" locked="0" layoutInCell="1" allowOverlap="1" wp14:anchorId="2464A016" wp14:editId="6E4DA4E1">
                <wp:simplePos x="0" y="0"/>
                <wp:positionH relativeFrom="margin">
                  <wp:align>right</wp:align>
                </wp:positionH>
                <wp:positionV relativeFrom="paragraph">
                  <wp:posOffset>2047001</wp:posOffset>
                </wp:positionV>
                <wp:extent cx="5735320" cy="635"/>
                <wp:effectExtent l="0" t="0" r="0" b="0"/>
                <wp:wrapTopAndBottom/>
                <wp:docPr id="122" name="Text Box 122"/>
                <wp:cNvGraphicFramePr/>
                <a:graphic xmlns:a="http://schemas.openxmlformats.org/drawingml/2006/main">
                  <a:graphicData uri="http://schemas.microsoft.com/office/word/2010/wordprocessingShape">
                    <wps:wsp>
                      <wps:cNvSpPr txBox="1"/>
                      <wps:spPr>
                        <a:xfrm>
                          <a:off x="0" y="0"/>
                          <a:ext cx="5735320" cy="635"/>
                        </a:xfrm>
                        <a:prstGeom prst="rect">
                          <a:avLst/>
                        </a:prstGeom>
                        <a:solidFill>
                          <a:prstClr val="white"/>
                        </a:solidFill>
                        <a:ln>
                          <a:noFill/>
                        </a:ln>
                      </wps:spPr>
                      <wps:txbx>
                        <w:txbxContent>
                          <w:p w14:paraId="2EDB9EAD" w14:textId="76696118" w:rsidR="00CC04D3" w:rsidRPr="00807C37" w:rsidRDefault="009D02CF" w:rsidP="00CC04D3">
                            <w:pPr>
                              <w:jc w:val="center"/>
                            </w:pPr>
                            <w:bookmarkStart w:id="16" w:name="_Toc71221583"/>
                            <w:bookmarkStart w:id="17" w:name="_Toc71761251"/>
                            <w:r>
                              <w:t xml:space="preserve">Figure </w:t>
                            </w:r>
                            <w:fldSimple w:instr=" STYLEREF 1 \s ">
                              <w:r w:rsidR="00E7677C">
                                <w:rPr>
                                  <w:noProof/>
                                </w:rPr>
                                <w:t>2</w:t>
                              </w:r>
                            </w:fldSimple>
                            <w:r w:rsidR="00E7677C">
                              <w:noBreakHyphen/>
                            </w:r>
                            <w:fldSimple w:instr=" SEQ Figure \* ARABIC \s 1 ">
                              <w:r w:rsidR="00E7677C">
                                <w:rPr>
                                  <w:noProof/>
                                </w:rPr>
                                <w:t>1</w:t>
                              </w:r>
                            </w:fldSimple>
                            <w:r w:rsidRPr="00BF7196">
                              <w:t xml:space="preserve"> </w:t>
                            </w:r>
                            <w:r>
                              <w:t>Population, Chromosomes and Genes [X]</w:t>
                            </w:r>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64A016" id="Text Box 122" o:spid="_x0000_s1027" type="#_x0000_t202" style="position:absolute;left:0;text-align:left;margin-left:400.4pt;margin-top:161.2pt;width:451.6pt;height:.05pt;z-index:25185587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" stroked="f">
                <v:textbox style="mso-fit-shape-to-text:t" inset="0,0,0,0">
                  <w:txbxContent>
                    <w:p w14:paraId="2EDB9EAD" w14:textId="76696118" w:rsidR="00CC04D3" w:rsidRPr="00807C37" w:rsidRDefault="009D02CF" w:rsidP="00CC04D3">
                      <w:pPr>
                        <w:jc w:val="center"/>
                      </w:pPr>
                      <w:bookmarkStart w:id="18" w:name="_Toc71221583"/>
                      <w:bookmarkStart w:id="19" w:name="_Toc71761251"/>
                      <w:r>
                        <w:t xml:space="preserve">Figure </w:t>
                      </w:r>
                      <w:fldSimple w:instr=" STYLEREF 1 \s ">
                        <w:r w:rsidR="00E7677C">
                          <w:rPr>
                            <w:noProof/>
                          </w:rPr>
                          <w:t>2</w:t>
                        </w:r>
                      </w:fldSimple>
                      <w:r w:rsidR="00E7677C">
                        <w:noBreakHyphen/>
                      </w:r>
                      <w:fldSimple w:instr=" SEQ Figure \* ARABIC \s 1 ">
                        <w:r w:rsidR="00E7677C">
                          <w:rPr>
                            <w:noProof/>
                          </w:rPr>
                          <w:t>1</w:t>
                        </w:r>
                      </w:fldSimple>
                      <w:r w:rsidRPr="00BF7196">
                        <w:t xml:space="preserve"> </w:t>
                      </w:r>
                      <w:r>
                        <w:t>Population, Chromosomes and Genes [X]</w:t>
                      </w:r>
                      <w:bookmarkEnd w:id="18"/>
                      <w:bookmarkEnd w:id="19"/>
                    </w:p>
                  </w:txbxContent>
                </v:textbox>
                <w10:wrap type="topAndBottom" anchorx="margin"/>
              </v:shape>
            </w:pict>
          </mc:Fallback>
        </mc:AlternateContent>
      </w:r>
    </w:p>
    <w:p w14:paraId="51C8B6E4" w14:textId="7295E039" w:rsidR="000321B5" w:rsidRPr="005B3D2D" w:rsidRDefault="000321B5" w:rsidP="000321B5">
      <w:pPr>
        <w:rPr>
          <w:rFonts w:cs="Times New Roman"/>
        </w:rPr>
      </w:pPr>
      <w:r w:rsidRPr="005B3D2D">
        <w:rPr>
          <w:rFonts w:cs="Times New Roman"/>
        </w:rPr>
        <w:lastRenderedPageBreak/>
        <w:t xml:space="preserve">Next, </w:t>
      </w:r>
      <w:proofErr w:type="gramStart"/>
      <w:r w:rsidRPr="005B3D2D">
        <w:rPr>
          <w:rFonts w:cs="Times New Roman"/>
        </w:rPr>
        <w:t>each individual</w:t>
      </w:r>
      <w:proofErr w:type="gramEnd"/>
      <w:r w:rsidRPr="005B3D2D">
        <w:rPr>
          <w:rFonts w:cs="Times New Roman"/>
        </w:rPr>
        <w:t xml:space="preserve"> has their fitness calculated which ranks them depending on their ability to solve the given problem. The selection phase is next which selects the fittest individuals to have their genes passed on to the next generation. This process places the selected individuals into pairs, which then become parents.</w:t>
      </w:r>
    </w:p>
    <w:p w14:paraId="1C1D2418" w14:textId="77777777" w:rsidR="000321B5" w:rsidRPr="005B3D2D" w:rsidRDefault="000321B5" w:rsidP="000321B5">
      <w:pPr>
        <w:rPr>
          <w:rFonts w:cs="Times New Roman"/>
        </w:rPr>
      </w:pPr>
      <w:r w:rsidRPr="005B3D2D">
        <w:rPr>
          <w:rFonts w:cs="Times New Roman"/>
        </w:rP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Pr="005B3D2D" w:rsidRDefault="000321B5" w:rsidP="000321B5">
      <w:pPr>
        <w:rPr>
          <w:rFonts w:cs="Times New Roman"/>
        </w:rPr>
      </w:pPr>
      <w:r w:rsidRPr="005B3D2D">
        <w:rPr>
          <w:rFonts w:cs="Times New Roman"/>
        </w:rP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29CF145A" w:rsidR="000321B5" w:rsidRPr="005B3D2D" w:rsidRDefault="000321B5" w:rsidP="001C41DC">
      <w:pPr>
        <w:pStyle w:val="Heading3"/>
      </w:pPr>
      <w:bookmarkStart w:id="20" w:name="_Toc71761315"/>
      <w:r w:rsidRPr="005B3D2D">
        <w:t>Algorithm Selection</w:t>
      </w:r>
      <w:bookmarkEnd w:id="20"/>
    </w:p>
    <w:p w14:paraId="69B37937" w14:textId="66F92A0B" w:rsidR="003E7BDB" w:rsidRPr="005B3D2D" w:rsidRDefault="003E7BDB" w:rsidP="00190E28">
      <w:pPr>
        <w:pStyle w:val="Heading5"/>
        <w:numPr>
          <w:ilvl w:val="0"/>
          <w:numId w:val="0"/>
        </w:numPr>
        <w:rPr>
          <w:rFonts w:ascii="Times New Roman" w:hAnsi="Times New Roman" w:cs="Times New Roman"/>
        </w:rPr>
      </w:pPr>
      <w:r w:rsidRPr="005B3D2D">
        <w:rPr>
          <w:rFonts w:ascii="Times New Roman" w:hAnsi="Times New Roman" w:cs="Times New Roman"/>
        </w:rPr>
        <w:t xml:space="preserve">Population Management </w:t>
      </w:r>
    </w:p>
    <w:p w14:paraId="741C35A9" w14:textId="77777777" w:rsidR="00A96397" w:rsidRPr="005B3D2D" w:rsidRDefault="00C23BD9" w:rsidP="00C23BD9">
      <w:pPr>
        <w:rPr>
          <w:rFonts w:cs="Times New Roman"/>
        </w:rPr>
      </w:pPr>
      <w:r w:rsidRPr="005B3D2D">
        <w:rPr>
          <w:rFonts w:cs="Times New Roman"/>
        </w:rPr>
        <w:t>There are two key population management models for genetic algorithms</w:t>
      </w:r>
      <w:r w:rsidR="005B2363" w:rsidRPr="005B3D2D">
        <w:rPr>
          <w:rFonts w:cs="Times New Roman"/>
        </w:rPr>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Pr="005B3D2D" w:rsidRDefault="00A96397" w:rsidP="00C23BD9">
      <w:pPr>
        <w:rPr>
          <w:rFonts w:cs="Times New Roman"/>
        </w:rPr>
      </w:pPr>
      <w:r w:rsidRPr="005B3D2D">
        <w:rPr>
          <w:rFonts w:cs="Times New Roman"/>
        </w:rPr>
        <w:t>With t</w:t>
      </w:r>
      <w:r w:rsidR="005B2363" w:rsidRPr="005B3D2D">
        <w:rPr>
          <w:rFonts w:cs="Times New Roman"/>
        </w:rPr>
        <w:t>he steady-state model, only part of the population is replaced by its offspring, each generation. The proportion of the population that gets replaced is known as the generational gap. As these models are performed based on a population</w:t>
      </w:r>
      <w:r w:rsidRPr="005B3D2D">
        <w:rPr>
          <w:rFonts w:cs="Times New Roman"/>
        </w:rPr>
        <w:t>’</w:t>
      </w:r>
      <w:r w:rsidR="005B2363" w:rsidRPr="005B3D2D">
        <w:rPr>
          <w:rFonts w:cs="Times New Roman"/>
        </w:rPr>
        <w:t xml:space="preserve">s fitness, either can be used independent of what the chosen problem is. </w:t>
      </w:r>
    </w:p>
    <w:p w14:paraId="39A3780B" w14:textId="3211E109" w:rsidR="003E7BDB" w:rsidRPr="005B3D2D" w:rsidRDefault="003E7BDB" w:rsidP="00D14974">
      <w:pPr>
        <w:pStyle w:val="Heading4"/>
      </w:pPr>
      <w:r w:rsidRPr="005B3D2D">
        <w:t>Parent Selection</w:t>
      </w:r>
    </w:p>
    <w:p w14:paraId="06467E7B" w14:textId="0CE709F8" w:rsidR="005B2363" w:rsidRPr="005B3D2D" w:rsidRDefault="005B2363" w:rsidP="00C23BD9">
      <w:pPr>
        <w:rPr>
          <w:rFonts w:cs="Times New Roman"/>
        </w:rPr>
      </w:pPr>
      <w:r w:rsidRPr="005B3D2D">
        <w:rPr>
          <w:rFonts w:cs="Times New Roman"/>
        </w:rPr>
        <w:t xml:space="preserve">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w:t>
      </w:r>
      <w:r w:rsidR="00537D47" w:rsidRPr="005B3D2D">
        <w:rPr>
          <w:rFonts w:cs="Times New Roman"/>
        </w:rPr>
        <w:t>early in the</w:t>
      </w:r>
      <w:r w:rsidRPr="005B3D2D">
        <w:rPr>
          <w:rFonts w:cs="Times New Roman"/>
        </w:rPr>
        <w:t xml:space="preserve"> algorithm tend to take over</w:t>
      </w:r>
      <w:r w:rsidR="00A96397" w:rsidRPr="005B3D2D">
        <w:rPr>
          <w:rFonts w:cs="Times New Roman"/>
        </w:rPr>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37164745" w:rsidR="00A96397" w:rsidRPr="005B3D2D" w:rsidRDefault="00BD16FA" w:rsidP="00C23BD9">
      <w:pPr>
        <w:rPr>
          <w:rFonts w:cs="Times New Roman"/>
        </w:rPr>
      </w:pPr>
      <w:r w:rsidRPr="005B3D2D">
        <w:rPr>
          <w:rFonts w:cs="Times New Roman"/>
        </w:rPr>
        <w:t xml:space="preserve">Ranking selection was created due to the drawbacks of FPS. The idea is that it keeps a constant selection pressure by ranking the population based on fitness and then assigning selection probability based on rank, rather than the fitness value itself. </w:t>
      </w:r>
      <w:proofErr w:type="gramStart"/>
      <w:r w:rsidRPr="005B3D2D">
        <w:rPr>
          <w:rFonts w:cs="Times New Roman"/>
        </w:rPr>
        <w:t>This fixes</w:t>
      </w:r>
      <w:proofErr w:type="gramEnd"/>
      <w:r w:rsidRPr="005B3D2D">
        <w:rPr>
          <w:rFonts w:cs="Times New Roman"/>
        </w:rPr>
        <w:t xml:space="preserve"> </w:t>
      </w:r>
      <w:r w:rsidR="009D5FC5" w:rsidRPr="005B3D2D">
        <w:rPr>
          <w:rFonts w:cs="Times New Roman"/>
        </w:rPr>
        <w:t>both key</w:t>
      </w:r>
      <w:r w:rsidRPr="005B3D2D">
        <w:rPr>
          <w:rFonts w:cs="Times New Roman"/>
        </w:rPr>
        <w:t xml:space="preserve"> concerns with the FPS approach.</w:t>
      </w:r>
    </w:p>
    <w:p w14:paraId="71AC5064" w14:textId="7DBAE4E2" w:rsidR="003E7BDB" w:rsidRPr="005B3D2D" w:rsidRDefault="003E7BDB" w:rsidP="00D14974">
      <w:pPr>
        <w:pStyle w:val="Heading4"/>
      </w:pPr>
      <w:r w:rsidRPr="005B3D2D">
        <w:t>Selection Methods</w:t>
      </w:r>
    </w:p>
    <w:p w14:paraId="05EBA126" w14:textId="38DC09E7" w:rsidR="003E7BDB" w:rsidRPr="005B3D2D" w:rsidRDefault="003E7BDB" w:rsidP="003E7BDB">
      <w:pPr>
        <w:rPr>
          <w:rFonts w:cs="Times New Roman"/>
        </w:rPr>
      </w:pPr>
      <w:r w:rsidRPr="005B3D2D">
        <w:rPr>
          <w:rFonts w:cs="Times New Roman"/>
        </w:rPr>
        <w:t xml:space="preserve">There are many selection methods for genetic algorithms which carry out the actual selecting process. One of these and perhaps the simplest method is roulette wheel sampling. The idea is you spin a wheel with </w:t>
      </w:r>
      <w:r w:rsidR="009D5FC5" w:rsidRPr="005B3D2D">
        <w:rPr>
          <w:rFonts w:cs="Times New Roman"/>
        </w:rPr>
        <w:t>the population</w:t>
      </w:r>
      <w:r w:rsidRPr="005B3D2D">
        <w:rPr>
          <w:rFonts w:cs="Times New Roman"/>
        </w:rPr>
        <w:t xml:space="preserve"> on, the size of </w:t>
      </w:r>
      <w:proofErr w:type="gramStart"/>
      <w:r w:rsidR="009D5FC5" w:rsidRPr="005B3D2D">
        <w:rPr>
          <w:rFonts w:cs="Times New Roman"/>
        </w:rPr>
        <w:t>each individual’s</w:t>
      </w:r>
      <w:proofErr w:type="gramEnd"/>
      <w:r w:rsidRPr="005B3D2D">
        <w:rPr>
          <w:rFonts w:cs="Times New Roman"/>
        </w:rPr>
        <w:t xml:space="preserve"> section dependent on their fitness or rank</w:t>
      </w:r>
      <w:r w:rsidR="009D5FC5" w:rsidRPr="005B3D2D">
        <w:rPr>
          <w:rFonts w:cs="Times New Roman"/>
        </w:rPr>
        <w:t>.</w:t>
      </w:r>
      <w:r w:rsidRPr="005B3D2D">
        <w:rPr>
          <w:rFonts w:cs="Times New Roman"/>
        </w:rPr>
        <w:t xml:space="preserve"> </w:t>
      </w:r>
      <w:r w:rsidR="009D5FC5" w:rsidRPr="005B3D2D">
        <w:rPr>
          <w:rFonts w:cs="Times New Roman"/>
        </w:rPr>
        <w:t>W</w:t>
      </w:r>
      <w:r w:rsidRPr="005B3D2D">
        <w:rPr>
          <w:rFonts w:cs="Times New Roman"/>
        </w:rPr>
        <w:t>hatever individual the wheel lands on, will become a parent. Below is a diagram demonstrating this.</w:t>
      </w:r>
    </w:p>
    <w:p w14:paraId="25D83670" w14:textId="77777777" w:rsidR="00BF7196" w:rsidRPr="005B3D2D" w:rsidRDefault="003E7BDB" w:rsidP="00BF7196">
      <w:pPr>
        <w:keepNext/>
        <w:rPr>
          <w:rFonts w:cs="Times New Roman"/>
        </w:rPr>
      </w:pPr>
      <w:r w:rsidRPr="005B3D2D">
        <w:rPr>
          <w:rFonts w:cs="Times New Roman"/>
          <w:noProof/>
        </w:rPr>
        <w:lastRenderedPageBreak/>
        <w:drawing>
          <wp:inline distT="0" distB="0" distL="0" distR="0" wp14:anchorId="29790323" wp14:editId="15A8E03A">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70FFF601" w14:textId="19726594" w:rsidR="00BF7196" w:rsidRPr="005B3D2D" w:rsidRDefault="00BF7196" w:rsidP="00033D4E">
      <w:pPr>
        <w:jc w:val="center"/>
      </w:pPr>
      <w:bookmarkStart w:id="21" w:name="_Toc71761252"/>
      <w:r w:rsidRPr="005B3D2D">
        <w:t xml:space="preserve">Figure </w:t>
      </w:r>
      <w:fldSimple w:instr=" STYLEREF 1 \s ">
        <w:r w:rsidR="00E7677C">
          <w:rPr>
            <w:noProof/>
          </w:rPr>
          <w:t>2</w:t>
        </w:r>
      </w:fldSimple>
      <w:r w:rsidR="00E7677C">
        <w:noBreakHyphen/>
      </w:r>
      <w:fldSimple w:instr=" SEQ Figure \* ARABIC \s 1 ">
        <w:r w:rsidR="00E7677C">
          <w:rPr>
            <w:noProof/>
          </w:rPr>
          <w:t>2</w:t>
        </w:r>
      </w:fldSimple>
      <w:r w:rsidRPr="005B3D2D">
        <w:t xml:space="preserve"> Roulette Wheel Selection [X]</w:t>
      </w:r>
      <w:bookmarkEnd w:id="21"/>
    </w:p>
    <w:p w14:paraId="35361BED" w14:textId="77777777" w:rsidR="003E7BDB" w:rsidRPr="005B3D2D" w:rsidRDefault="003E7BDB" w:rsidP="003E7BDB">
      <w:pPr>
        <w:rPr>
          <w:rFonts w:cs="Times New Roman"/>
        </w:rPr>
      </w:pPr>
    </w:p>
    <w:p w14:paraId="55AAEA1E" w14:textId="260D45CA" w:rsidR="003E7BDB" w:rsidRPr="005B3D2D" w:rsidRDefault="003E7BDB" w:rsidP="003E7BDB">
      <w:pPr>
        <w:rPr>
          <w:rFonts w:cs="Times New Roman"/>
        </w:rPr>
      </w:pPr>
      <w:proofErr w:type="gramStart"/>
      <w:r w:rsidRPr="005B3D2D">
        <w:rPr>
          <w:rFonts w:cs="Times New Roman"/>
        </w:rPr>
        <w:t>Similar to</w:t>
      </w:r>
      <w:proofErr w:type="gramEnd"/>
      <w:r w:rsidRPr="005B3D2D">
        <w:rPr>
          <w:rFonts w:cs="Times New Roman"/>
        </w:rPr>
        <w:t xml:space="preserve">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7DCF072" w14:textId="77777777" w:rsidR="00BF7196" w:rsidRPr="005B3D2D" w:rsidRDefault="003E7BDB" w:rsidP="00BF7196">
      <w:pPr>
        <w:keepNext/>
        <w:rPr>
          <w:rFonts w:cs="Times New Roman"/>
        </w:rPr>
      </w:pPr>
      <w:r w:rsidRPr="005B3D2D">
        <w:rPr>
          <w:rFonts w:cs="Times New Roman"/>
          <w:noProof/>
        </w:rPr>
        <w:drawing>
          <wp:inline distT="0" distB="0" distL="0" distR="0" wp14:anchorId="0F79FD56" wp14:editId="0AAED5DC">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50E83D9" w14:textId="4665E5FC" w:rsidR="00BF7196" w:rsidRPr="005B3D2D" w:rsidRDefault="00BF7196" w:rsidP="00033D4E">
      <w:pPr>
        <w:jc w:val="center"/>
      </w:pPr>
      <w:bookmarkStart w:id="22" w:name="_Toc71761253"/>
      <w:r w:rsidRPr="005B3D2D">
        <w:t xml:space="preserve">Figure </w:t>
      </w:r>
      <w:fldSimple w:instr=" STYLEREF 1 \s ">
        <w:r w:rsidR="00E7677C">
          <w:rPr>
            <w:noProof/>
          </w:rPr>
          <w:t>2</w:t>
        </w:r>
      </w:fldSimple>
      <w:r w:rsidR="00E7677C">
        <w:noBreakHyphen/>
      </w:r>
      <w:fldSimple w:instr=" SEQ Figure \* ARABIC \s 1 ">
        <w:r w:rsidR="00E7677C">
          <w:rPr>
            <w:noProof/>
          </w:rPr>
          <w:t>3</w:t>
        </w:r>
      </w:fldSimple>
      <w:r w:rsidRPr="005B3D2D">
        <w:rPr>
          <w:noProof/>
        </w:rPr>
        <w:t xml:space="preserve"> </w:t>
      </w:r>
      <w:r w:rsidRPr="005B3D2D">
        <w:t>Stochastic Universal Sampling [X]</w:t>
      </w:r>
      <w:bookmarkEnd w:id="22"/>
    </w:p>
    <w:p w14:paraId="5DA0CBEA" w14:textId="7CBBBD06" w:rsidR="003E7BDB" w:rsidRPr="005B3D2D" w:rsidRDefault="003E7BDB" w:rsidP="005B3D2D">
      <w:pPr>
        <w:rPr>
          <w:rFonts w:cs="Times New Roman"/>
        </w:rPr>
      </w:pPr>
    </w:p>
    <w:p w14:paraId="494F9A65" w14:textId="791B7D4C" w:rsidR="003E7BDB" w:rsidRPr="005B3D2D" w:rsidRDefault="004C540D" w:rsidP="003E7BDB">
      <w:pPr>
        <w:rPr>
          <w:rFonts w:cs="Times New Roman"/>
        </w:rPr>
      </w:pPr>
      <w:r w:rsidRPr="005B3D2D">
        <w:rPr>
          <w:rFonts w:cs="Times New Roman"/>
        </w:rPr>
        <w:t xml:space="preserve">Another commonly used selection method is tournament selection. </w:t>
      </w:r>
      <w:r w:rsidR="0056380F" w:rsidRPr="005B3D2D">
        <w:rPr>
          <w:rFonts w:cs="Times New Roman"/>
        </w:rPr>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5B3D2D" w:rsidRDefault="0056380F" w:rsidP="003E7BDB">
      <w:pPr>
        <w:rPr>
          <w:rFonts w:cs="Times New Roman"/>
        </w:rPr>
      </w:pPr>
      <w:r w:rsidRPr="005B3D2D">
        <w:rPr>
          <w:rFonts w:cs="Times New Roman"/>
        </w:rPr>
        <w:t>There is also random selection where parents are selected from the population completely randomly. As there is no selection pressure this method is mostly avoided but still available as an option.</w:t>
      </w:r>
    </w:p>
    <w:p w14:paraId="108E5739" w14:textId="62A148E0" w:rsidR="000321B5" w:rsidRPr="005B3D2D" w:rsidRDefault="000321B5" w:rsidP="001C41DC">
      <w:pPr>
        <w:pStyle w:val="Heading3"/>
      </w:pPr>
      <w:bookmarkStart w:id="23" w:name="_Toc71761316"/>
      <w:r w:rsidRPr="005B3D2D">
        <w:lastRenderedPageBreak/>
        <w:t>Algorithm Crossover</w:t>
      </w:r>
      <w:bookmarkEnd w:id="23"/>
    </w:p>
    <w:p w14:paraId="62237A04" w14:textId="19FD9E5A" w:rsidR="0056380F" w:rsidRPr="005B3D2D" w:rsidRDefault="0056380F" w:rsidP="0056380F">
      <w:pPr>
        <w:rPr>
          <w:rFonts w:cs="Times New Roman"/>
        </w:rPr>
      </w:pPr>
      <w:r w:rsidRPr="005B3D2D">
        <w:rPr>
          <w:rFonts w:cs="Times New Roman"/>
        </w:rPr>
        <w:t xml:space="preserve">Crossover is directly related to biological reproduction where two parents are </w:t>
      </w:r>
      <w:proofErr w:type="gramStart"/>
      <w:r w:rsidRPr="005B3D2D">
        <w:rPr>
          <w:rFonts w:cs="Times New Roman"/>
        </w:rPr>
        <w:t>selected</w:t>
      </w:r>
      <w:proofErr w:type="gramEnd"/>
      <w:r w:rsidRPr="005B3D2D">
        <w:rPr>
          <w:rFonts w:cs="Times New Roman"/>
        </w:rPr>
        <w:t xml:space="preserve">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Pr="005B3D2D" w:rsidRDefault="0056380F" w:rsidP="00E56057">
      <w:pPr>
        <w:rPr>
          <w:rFonts w:cs="Times New Roman"/>
        </w:rPr>
      </w:pPr>
      <w:r w:rsidRPr="005B3D2D">
        <w:rPr>
          <w:rFonts w:cs="Times New Roman"/>
        </w:rPr>
        <w:t xml:space="preserve">One point crossover involves taking a random </w:t>
      </w:r>
      <w:r w:rsidR="00E56057" w:rsidRPr="005B3D2D">
        <w:rPr>
          <w:rFonts w:cs="Times New Roman"/>
        </w:rPr>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3C213257" w14:textId="77777777" w:rsidR="00F83CE4" w:rsidRPr="005B3D2D" w:rsidRDefault="00E56057" w:rsidP="00F83CE4">
      <w:pPr>
        <w:keepNext/>
        <w:jc w:val="center"/>
        <w:rPr>
          <w:rFonts w:cs="Times New Roman"/>
        </w:rPr>
      </w:pPr>
      <w:r w:rsidRPr="005B3D2D">
        <w:rPr>
          <w:rFonts w:cs="Times New Roman"/>
          <w:noProof/>
        </w:rPr>
        <w:drawing>
          <wp:inline distT="0" distB="0" distL="0" distR="0" wp14:anchorId="774DC269" wp14:editId="704F02A8">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5F92BCB0" w14:textId="38B1D970" w:rsidR="00E56057" w:rsidRPr="005B3D2D" w:rsidRDefault="00F83CE4" w:rsidP="00033D4E">
      <w:pPr>
        <w:jc w:val="center"/>
      </w:pPr>
      <w:bookmarkStart w:id="24" w:name="_Toc71761254"/>
      <w:r w:rsidRPr="005B3D2D">
        <w:t xml:space="preserve">Figure </w:t>
      </w:r>
      <w:fldSimple w:instr=" STYLEREF 1 \s ">
        <w:r w:rsidR="00E7677C">
          <w:rPr>
            <w:noProof/>
          </w:rPr>
          <w:t>2</w:t>
        </w:r>
      </w:fldSimple>
      <w:r w:rsidR="00E7677C">
        <w:noBreakHyphen/>
      </w:r>
      <w:fldSimple w:instr=" SEQ Figure \* ARABIC \s 1 ">
        <w:r w:rsidR="00E7677C">
          <w:rPr>
            <w:noProof/>
          </w:rPr>
          <w:t>4</w:t>
        </w:r>
      </w:fldSimple>
      <w:r w:rsidRPr="005B3D2D">
        <w:t xml:space="preserve"> Point Crossovers [X]</w:t>
      </w:r>
      <w:bookmarkEnd w:id="24"/>
    </w:p>
    <w:p w14:paraId="496D8B34" w14:textId="1E4DD871" w:rsidR="00E56057" w:rsidRPr="005B3D2D" w:rsidRDefault="00E56057" w:rsidP="00E56057">
      <w:pPr>
        <w:rPr>
          <w:rFonts w:cs="Times New Roman"/>
        </w:rPr>
      </w:pPr>
      <w:r w:rsidRPr="005B3D2D">
        <w:rPr>
          <w:rFonts w:cs="Times New Roman"/>
        </w:rP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6C6961ED" w14:textId="77777777" w:rsidR="00F83CE4" w:rsidRPr="005B3D2D" w:rsidRDefault="00E56057" w:rsidP="00F83CE4">
      <w:pPr>
        <w:keepNext/>
        <w:jc w:val="center"/>
        <w:rPr>
          <w:rFonts w:cs="Times New Roman"/>
        </w:rPr>
      </w:pPr>
      <w:r w:rsidRPr="005B3D2D">
        <w:rPr>
          <w:rFonts w:cs="Times New Roman"/>
          <w:noProof/>
        </w:rPr>
        <w:drawing>
          <wp:inline distT="0" distB="0" distL="0" distR="0" wp14:anchorId="0355AE6F" wp14:editId="2225C78B">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6170" cy="982739"/>
                    </a:xfrm>
                    <a:prstGeom prst="rect">
                      <a:avLst/>
                    </a:prstGeom>
                  </pic:spPr>
                </pic:pic>
              </a:graphicData>
            </a:graphic>
          </wp:inline>
        </w:drawing>
      </w:r>
    </w:p>
    <w:p w14:paraId="2B752026" w14:textId="3B14B99A" w:rsidR="00E56057" w:rsidRDefault="00F83CE4" w:rsidP="00033D4E">
      <w:pPr>
        <w:jc w:val="center"/>
      </w:pPr>
      <w:bookmarkStart w:id="25" w:name="_Toc71761255"/>
      <w:r w:rsidRPr="005B3D2D">
        <w:t xml:space="preserve">Figure </w:t>
      </w:r>
      <w:fldSimple w:instr=" STYLEREF 1 \s ">
        <w:r w:rsidR="00E7677C">
          <w:rPr>
            <w:noProof/>
          </w:rPr>
          <w:t>2</w:t>
        </w:r>
      </w:fldSimple>
      <w:r w:rsidR="00E7677C">
        <w:noBreakHyphen/>
      </w:r>
      <w:fldSimple w:instr=" SEQ Figure \* ARABIC \s 1 ">
        <w:r w:rsidR="00E7677C">
          <w:rPr>
            <w:noProof/>
          </w:rPr>
          <w:t>5</w:t>
        </w:r>
      </w:fldSimple>
      <w:r w:rsidRPr="005B3D2D">
        <w:t xml:space="preserve"> Uniform Crossover [X]</w:t>
      </w:r>
      <w:bookmarkEnd w:id="25"/>
    </w:p>
    <w:p w14:paraId="136F1693" w14:textId="27C1B762" w:rsidR="00CE35EF" w:rsidRDefault="00CE35EF" w:rsidP="00CE35EF"/>
    <w:p w14:paraId="4DA4E3FF" w14:textId="26EDF203" w:rsidR="00CE35EF" w:rsidRDefault="00CE35EF" w:rsidP="00CE35EF"/>
    <w:p w14:paraId="116A1F2E" w14:textId="00D4EDFA" w:rsidR="00CE35EF" w:rsidRDefault="00CE35EF" w:rsidP="00CE35EF"/>
    <w:p w14:paraId="03BA3909" w14:textId="4CF76233" w:rsidR="00CE35EF" w:rsidRDefault="00CE35EF" w:rsidP="00CE35EF"/>
    <w:p w14:paraId="497F1E36" w14:textId="0F6C9541" w:rsidR="00CE35EF" w:rsidRDefault="00CE35EF" w:rsidP="00CE35EF"/>
    <w:p w14:paraId="53A6A45F" w14:textId="77777777" w:rsidR="00CE35EF" w:rsidRPr="00CE35EF" w:rsidRDefault="00CE35EF" w:rsidP="00CE35EF"/>
    <w:p w14:paraId="7928779E" w14:textId="6075B59B" w:rsidR="000321B5" w:rsidRPr="005B3D2D" w:rsidRDefault="000321B5" w:rsidP="001C41DC">
      <w:pPr>
        <w:pStyle w:val="Heading3"/>
      </w:pPr>
      <w:bookmarkStart w:id="26" w:name="_Toc71761317"/>
      <w:r w:rsidRPr="005B3D2D">
        <w:lastRenderedPageBreak/>
        <w:t>Algorithm Mutation</w:t>
      </w:r>
      <w:bookmarkEnd w:id="26"/>
    </w:p>
    <w:p w14:paraId="1F56A10D" w14:textId="63459CD9" w:rsidR="0087427C" w:rsidRPr="005B3D2D" w:rsidRDefault="0087427C" w:rsidP="0087427C">
      <w:pPr>
        <w:rPr>
          <w:rFonts w:cs="Times New Roman"/>
        </w:rPr>
      </w:pPr>
      <w:r w:rsidRPr="005B3D2D">
        <w:rPr>
          <w:rFonts w:cs="Times New Roman"/>
        </w:rP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Pr="005B3D2D" w:rsidRDefault="0087427C" w:rsidP="0087427C">
      <w:pPr>
        <w:rPr>
          <w:rFonts w:cs="Times New Roman"/>
        </w:rPr>
      </w:pPr>
      <w:r w:rsidRPr="005B3D2D">
        <w:rPr>
          <w:rFonts w:cs="Times New Roman"/>
        </w:rPr>
        <w:t xml:space="preserve">Bit flip mutation is the simplest form of mutation and is used for chromosomes encoded in binary. It is as simple as it is named, with genes being flipped between one and zero. This </w:t>
      </w:r>
      <w:r w:rsidR="00F3268D" w:rsidRPr="005B3D2D">
        <w:rPr>
          <w:rFonts w:cs="Times New Roman"/>
        </w:rPr>
        <w:t>would not</w:t>
      </w:r>
      <w:r w:rsidRPr="005B3D2D">
        <w:rPr>
          <w:rFonts w:cs="Times New Roman"/>
        </w:rPr>
        <w:t xml:space="preserve"> be applicable for this project as the chromosomes are encoded with real values.</w:t>
      </w:r>
      <w:r w:rsidR="00F3268D" w:rsidRPr="005B3D2D">
        <w:rPr>
          <w:rFonts w:cs="Times New Roman"/>
        </w:rPr>
        <w:t xml:space="preserve"> Random resetting is similar but meant for other encoding methods. In this method, the gene is swapped with a random value created from a set of possible, defined values.</w:t>
      </w:r>
    </w:p>
    <w:p w14:paraId="4E462814" w14:textId="0A5B28CA" w:rsidR="0050307E" w:rsidRPr="005B3D2D" w:rsidRDefault="006D3E86" w:rsidP="0087427C">
      <w:pPr>
        <w:rPr>
          <w:rFonts w:cs="Times New Roman"/>
        </w:rPr>
      </w:pPr>
      <w:r w:rsidRPr="005B3D2D">
        <w:rPr>
          <w:rFonts w:cs="Times New Roman"/>
        </w:rPr>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3C417F86" w:rsidR="006D3E86" w:rsidRDefault="006D3E86" w:rsidP="0087427C">
      <w:pPr>
        <w:rPr>
          <w:rFonts w:cs="Times New Roman"/>
        </w:rPr>
      </w:pPr>
      <w:r w:rsidRPr="005B3D2D">
        <w:rPr>
          <w:rFonts w:cs="Times New Roman"/>
        </w:rP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rsidRPr="005B3D2D">
        <w:rPr>
          <w:rFonts w:cs="Times New Roman"/>
        </w:rPr>
        <w:t xml:space="preserve"> </w:t>
      </w:r>
      <w:r w:rsidRPr="005B3D2D">
        <w:rPr>
          <w:rFonts w:cs="Times New Roman"/>
        </w:rPr>
        <w:t>Swap mutation</w:t>
      </w:r>
      <w:r w:rsidR="00E30552" w:rsidRPr="005B3D2D">
        <w:rPr>
          <w:rFonts w:cs="Times New Roman"/>
        </w:rPr>
        <w:t xml:space="preserve"> involves swapping two genes in the chromosome randomly. The problem with these methods is that they </w:t>
      </w:r>
      <w:proofErr w:type="gramStart"/>
      <w:r w:rsidR="00E30552" w:rsidRPr="005B3D2D">
        <w:rPr>
          <w:rFonts w:cs="Times New Roman"/>
        </w:rPr>
        <w:t>don’t</w:t>
      </w:r>
      <w:proofErr w:type="gramEnd"/>
      <w:r w:rsidR="00E30552" w:rsidRPr="005B3D2D">
        <w:rPr>
          <w:rFonts w:cs="Times New Roman"/>
        </w:rPr>
        <w:t xml:space="preserve"> introduce new values into the chromosome and if used exclusively, the entire population will keep recycling the same genes. It could be effective to combine one of these methods with random resetting or creep mutation.</w:t>
      </w:r>
    </w:p>
    <w:p w14:paraId="37C61A83" w14:textId="77777777" w:rsidR="00CE35EF" w:rsidRPr="005B3D2D" w:rsidRDefault="00CE35EF" w:rsidP="0087427C">
      <w:pPr>
        <w:rPr>
          <w:rFonts w:cs="Times New Roman"/>
        </w:rPr>
      </w:pPr>
    </w:p>
    <w:p w14:paraId="16A70EC0" w14:textId="3E2CB8CF" w:rsidR="000321B5" w:rsidRPr="00CE35EF" w:rsidRDefault="0056380F" w:rsidP="001C41DC">
      <w:pPr>
        <w:pStyle w:val="Heading3"/>
      </w:pPr>
      <w:bookmarkStart w:id="27" w:name="_Toc71761318"/>
      <w:r w:rsidRPr="005B3D2D">
        <w:t>Algorithm Survivors</w:t>
      </w:r>
      <w:bookmarkEnd w:id="27"/>
    </w:p>
    <w:p w14:paraId="52409C44" w14:textId="484A196B" w:rsidR="00290204" w:rsidRPr="005B3D2D" w:rsidRDefault="00290204" w:rsidP="00290204">
      <w:pPr>
        <w:rPr>
          <w:rFonts w:cs="Times New Roman"/>
        </w:rPr>
      </w:pPr>
      <w:r w:rsidRPr="005B3D2D">
        <w:rPr>
          <w:rFonts w:cs="Times New Roman"/>
        </w:rPr>
        <w:t>Genetic Algorithm: A Tutorial Review [6]. 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0E82B9C6" w14:textId="77777777" w:rsidR="00A206B1" w:rsidRDefault="00290204" w:rsidP="00290204">
      <w:pPr>
        <w:rPr>
          <w:rFonts w:cs="Times New Roman"/>
        </w:rPr>
      </w:pPr>
      <w:r w:rsidRPr="005B3D2D">
        <w:rPr>
          <w:rFonts w:cs="Times New Roman"/>
        </w:rPr>
        <w:t xml:space="preserve">Evolving Simple Organisms using Deep Learning from Scratch [2]. 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w:t>
      </w:r>
      <w:r w:rsidR="00034660" w:rsidRPr="005B3D2D">
        <w:rPr>
          <w:rFonts w:cs="Times New Roman"/>
        </w:rPr>
        <w:t>navigating</w:t>
      </w:r>
      <w:r w:rsidRPr="005B3D2D">
        <w:rPr>
          <w:rFonts w:cs="Times New Roman"/>
        </w:rPr>
        <w:t xml:space="preserve">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61571041" w14:textId="18DDC2B1" w:rsidR="009B42C2" w:rsidRPr="005B3D2D" w:rsidRDefault="009B42C2" w:rsidP="00290204">
      <w:pPr>
        <w:rPr>
          <w:rFonts w:cs="Times New Roman"/>
        </w:rPr>
      </w:pPr>
      <w:r>
        <w:rPr>
          <w:rFonts w:cs="Times New Roman"/>
        </w:rPr>
        <w:t xml:space="preserve">The next section will look at the simulation of physics within the program to create organisms that </w:t>
      </w:r>
      <w:proofErr w:type="gramStart"/>
      <w:r>
        <w:rPr>
          <w:rFonts w:cs="Times New Roman"/>
        </w:rPr>
        <w:t>are capable of moving</w:t>
      </w:r>
      <w:proofErr w:type="gramEnd"/>
      <w:r>
        <w:rPr>
          <w:rFonts w:cs="Times New Roman"/>
        </w:rPr>
        <w:t xml:space="preserve"> within an environment accurately.</w:t>
      </w:r>
    </w:p>
    <w:p w14:paraId="5AC38B66" w14:textId="1AC7AB90" w:rsidR="00540FAB" w:rsidRPr="005B3D2D" w:rsidRDefault="00CE35EF" w:rsidP="00290204">
      <w:pPr>
        <w:rPr>
          <w:rFonts w:cs="Times New Roman"/>
        </w:rPr>
      </w:pPr>
      <w:r>
        <w:rPr>
          <w:rFonts w:cs="Times New Roman"/>
        </w:rPr>
        <w:br w:type="page"/>
      </w:r>
    </w:p>
    <w:p w14:paraId="4BC59124" w14:textId="011D99E0" w:rsidR="00290204" w:rsidRPr="005B3D2D" w:rsidRDefault="00290204" w:rsidP="00190E28">
      <w:pPr>
        <w:pStyle w:val="Heading2"/>
        <w:rPr>
          <w:rFonts w:cs="Times New Roman"/>
        </w:rPr>
      </w:pPr>
      <w:bookmarkStart w:id="28" w:name="_Toc71761319"/>
      <w:r w:rsidRPr="005B3D2D">
        <w:rPr>
          <w:rFonts w:cs="Times New Roman"/>
        </w:rPr>
        <w:lastRenderedPageBreak/>
        <w:t>Physics Simulation</w:t>
      </w:r>
      <w:bookmarkEnd w:id="28"/>
    </w:p>
    <w:p w14:paraId="04114074" w14:textId="2FF6778F" w:rsidR="00D118DD" w:rsidRDefault="00BE4F29" w:rsidP="00BE4F29">
      <w:pPr>
        <w:rPr>
          <w:rFonts w:cs="Times New Roman"/>
        </w:rPr>
      </w:pPr>
      <w:r w:rsidRPr="005B3D2D">
        <w:rPr>
          <w:rFonts w:cs="Times New Roman"/>
        </w:rP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rsidRPr="005B3D2D">
        <w:rPr>
          <w:rFonts w:cs="Times New Roman"/>
        </w:rPr>
        <w:t>.</w:t>
      </w:r>
    </w:p>
    <w:p w14:paraId="1D558437" w14:textId="77777777" w:rsidR="00D118DD" w:rsidRPr="00D118DD" w:rsidRDefault="00D118DD" w:rsidP="00BE4F29">
      <w:pPr>
        <w:rPr>
          <w:rFonts w:cs="Times New Roman"/>
          <w:sz w:val="4"/>
          <w:szCs w:val="4"/>
        </w:rPr>
      </w:pPr>
    </w:p>
    <w:p w14:paraId="5AFEE385" w14:textId="67A4E0BE" w:rsidR="00305EFC" w:rsidRPr="005B3D2D" w:rsidRDefault="00305EFC" w:rsidP="001C41DC">
      <w:pPr>
        <w:pStyle w:val="Heading3"/>
        <w:rPr>
          <w:lang w:eastAsia="en-GB"/>
        </w:rPr>
      </w:pPr>
      <w:bookmarkStart w:id="29" w:name="_Toc71761320"/>
      <w:r w:rsidRPr="005B3D2D">
        <w:rPr>
          <w:lang w:eastAsia="en-GB"/>
        </w:rPr>
        <w:t>First Law</w:t>
      </w:r>
      <w:bookmarkEnd w:id="29"/>
    </w:p>
    <w:p w14:paraId="2E9A3A5A" w14:textId="60B25D80" w:rsidR="00EA48A5" w:rsidRPr="005B3D2D" w:rsidRDefault="00EA48A5" w:rsidP="00EA48A5">
      <w:pPr>
        <w:rPr>
          <w:rFonts w:cs="Times New Roman"/>
          <w:lang w:eastAsia="en-GB"/>
        </w:rPr>
      </w:pPr>
      <w:r w:rsidRPr="005B3D2D">
        <w:rPr>
          <w:rFonts w:cs="Times New Roman"/>
          <w:lang w:eastAsia="en-GB"/>
        </w:rPr>
        <w:t>“When viewed in an inertial reference frame, an object either remains at rest or continues to move at a constant velocity, unless acted upon by a force.” [X]</w:t>
      </w:r>
    </w:p>
    <w:p w14:paraId="35AE92AF" w14:textId="50D16714" w:rsidR="00283997" w:rsidRDefault="005B26DB" w:rsidP="00283997">
      <w:pPr>
        <w:rPr>
          <w:rFonts w:cs="Times New Roman"/>
        </w:rPr>
      </w:pPr>
      <w:r w:rsidRPr="005B3D2D">
        <w:rPr>
          <w:rFonts w:cs="Times New Roman"/>
        </w:rPr>
        <w:t>This first law introduces the idea that an object moves after a force is applied to it. A force has a direction and a magnitude</w:t>
      </w:r>
      <w:r w:rsidR="00283997" w:rsidRPr="005B3D2D">
        <w:rPr>
          <w:rFonts w:cs="Times New Roman"/>
        </w:rPr>
        <w:t xml:space="preserve">, which is measured in Newtons. </w:t>
      </w:r>
      <w:r w:rsidRPr="005B3D2D">
        <w:rPr>
          <w:rFonts w:cs="Times New Roman"/>
        </w:rPr>
        <w:t>Newton’s first law is a</w:t>
      </w:r>
      <w:r w:rsidR="00305EFC" w:rsidRPr="005B3D2D">
        <w:rPr>
          <w:rFonts w:cs="Times New Roman"/>
        </w:rPr>
        <w:t>lso known as the law of inertia</w:t>
      </w:r>
      <w:r w:rsidR="00283997" w:rsidRPr="005B3D2D">
        <w:rPr>
          <w:rFonts w:cs="Times New Roman"/>
        </w:rPr>
        <w:t>, inertia being</w:t>
      </w:r>
      <w:r w:rsidRPr="005B3D2D">
        <w:rPr>
          <w:rFonts w:cs="Times New Roman"/>
        </w:rPr>
        <w:t xml:space="preserve"> resistance of any physical object to any change in its velocity.</w:t>
      </w:r>
      <w:r w:rsidR="00283997" w:rsidRPr="005B3D2D">
        <w:rPr>
          <w:rFonts w:cs="Times New Roman"/>
        </w:rPr>
        <w:t xml:space="preserve"> A still object resists any force trying to move it and a moving object resists any force trying to change its velocity. Any object in a simulation displays inertia based in its mass, the higher the mass, the harder it is to move with a force.</w:t>
      </w:r>
    </w:p>
    <w:p w14:paraId="0C6C4096" w14:textId="77777777" w:rsidR="00D118DD" w:rsidRPr="00D118DD" w:rsidRDefault="00D118DD" w:rsidP="00283997">
      <w:pPr>
        <w:rPr>
          <w:rFonts w:cs="Times New Roman"/>
          <w:sz w:val="12"/>
          <w:szCs w:val="12"/>
        </w:rPr>
      </w:pPr>
    </w:p>
    <w:p w14:paraId="3E733C13" w14:textId="3B4EC5F9" w:rsidR="00EA48A5" w:rsidRPr="005B3D2D" w:rsidRDefault="00283997" w:rsidP="001C41DC">
      <w:pPr>
        <w:pStyle w:val="Heading3"/>
      </w:pPr>
      <w:bookmarkStart w:id="30" w:name="_Toc71761321"/>
      <w:r w:rsidRPr="005B3D2D">
        <w:t>Second Law</w:t>
      </w:r>
      <w:bookmarkEnd w:id="30"/>
    </w:p>
    <w:p w14:paraId="181A163D" w14:textId="789FD1DE" w:rsidR="00EA48A5" w:rsidRPr="005B3D2D" w:rsidRDefault="00EA48A5" w:rsidP="00EA48A5">
      <w:pPr>
        <w:rPr>
          <w:rFonts w:cs="Times New Roman"/>
          <w:lang w:eastAsia="en-GB"/>
        </w:rPr>
      </w:pPr>
      <w:r w:rsidRPr="005B3D2D">
        <w:rPr>
          <w:rFonts w:cs="Times New Roman"/>
          <w:lang w:eastAsia="en-GB"/>
        </w:rPr>
        <w:t>“The vector sum of the forces </w:t>
      </w:r>
      <w:r w:rsidRPr="005B3D2D">
        <w:rPr>
          <w:rFonts w:cs="Times New Roman"/>
          <w:i/>
          <w:iCs/>
          <w:lang w:eastAsia="en-GB"/>
        </w:rPr>
        <w:t>F</w:t>
      </w:r>
      <w:r w:rsidRPr="005B3D2D">
        <w:rPr>
          <w:rFonts w:cs="Times New Roman"/>
          <w:lang w:eastAsia="en-GB"/>
        </w:rPr>
        <w:t> on an object is equal to the mass </w:t>
      </w:r>
      <w:r w:rsidRPr="005B3D2D">
        <w:rPr>
          <w:rFonts w:cs="Times New Roman"/>
          <w:i/>
          <w:iCs/>
          <w:lang w:eastAsia="en-GB"/>
        </w:rPr>
        <w:t>m</w:t>
      </w:r>
      <w:r w:rsidRPr="005B3D2D">
        <w:rPr>
          <w:rFonts w:cs="Times New Roman"/>
          <w:lang w:eastAsia="en-GB"/>
        </w:rPr>
        <w:t> of that object multiplied by the acceleration vector </w:t>
      </w:r>
      <w:r w:rsidRPr="005B3D2D">
        <w:rPr>
          <w:rFonts w:cs="Times New Roman"/>
          <w:i/>
          <w:iCs/>
          <w:lang w:eastAsia="en-GB"/>
        </w:rPr>
        <w:t>a</w:t>
      </w:r>
      <w:r w:rsidRPr="005B3D2D">
        <w:rPr>
          <w:rFonts w:cs="Times New Roman"/>
          <w:lang w:eastAsia="en-GB"/>
        </w:rPr>
        <w:t> of the object: </w:t>
      </w:r>
      <w:r w:rsidRPr="005B3D2D">
        <w:rPr>
          <w:rFonts w:cs="Times New Roman"/>
          <w:i/>
          <w:iCs/>
          <w:lang w:eastAsia="en-GB"/>
        </w:rPr>
        <w:t>F = ma</w:t>
      </w:r>
      <w:r w:rsidRPr="005B3D2D">
        <w:rPr>
          <w:rFonts w:cs="Times New Roman"/>
          <w:lang w:eastAsia="en-GB"/>
        </w:rPr>
        <w:t>.” [X]</w:t>
      </w:r>
    </w:p>
    <w:p w14:paraId="1845813F" w14:textId="74BDEE98" w:rsidR="00E975CD" w:rsidRDefault="00EA48A5" w:rsidP="00EA48A5">
      <w:pPr>
        <w:rPr>
          <w:rFonts w:eastAsiaTheme="minorEastAsia" w:cs="Times New Roman"/>
          <w:lang w:eastAsia="en-GB"/>
        </w:rPr>
      </w:pPr>
      <w:r w:rsidRPr="005B3D2D">
        <w:rPr>
          <w:rFonts w:cs="Times New Roman"/>
          <w:lang w:eastAsia="en-GB"/>
        </w:rPr>
        <w:t xml:space="preserve">It makes more sense in this simulation to </w:t>
      </w:r>
      <w:r w:rsidR="00E975CD" w:rsidRPr="005B3D2D">
        <w:rPr>
          <w:rFonts w:cs="Times New Roman"/>
          <w:lang w:eastAsia="en-GB"/>
        </w:rPr>
        <w:t xml:space="preserve">rearrange the equation as </w:t>
      </w:r>
      <w:r w:rsidR="00CA7BBD" w:rsidRPr="005B3D2D">
        <w:rPr>
          <w:rFonts w:cs="Times New Roman"/>
          <w:lang w:eastAsia="en-GB"/>
        </w:rPr>
        <w:t>(</w:t>
      </w:r>
      <m:oMath>
        <m:r>
          <m:rPr>
            <m:sty m:val="p"/>
          </m:rPr>
          <w:rPr>
            <w:rFonts w:ascii="Cambria Math" w:hAnsi="Cambria Math" w:cs="Times New Roman"/>
            <w:lang w:eastAsia="en-GB"/>
          </w:rPr>
          <m:t>a=</m:t>
        </m:r>
        <m:f>
          <m:fPr>
            <m:ctrlPr>
              <w:rPr>
                <w:rFonts w:ascii="Cambria Math" w:hAnsi="Cambria Math" w:cs="Times New Roman"/>
                <w:i/>
                <w:lang w:eastAsia="en-GB"/>
              </w:rPr>
            </m:ctrlPr>
          </m:fPr>
          <m:num>
            <m:r>
              <w:rPr>
                <w:rFonts w:ascii="Cambria Math" w:hAnsi="Cambria Math" w:cs="Times New Roman"/>
                <w:lang w:eastAsia="en-GB"/>
              </w:rPr>
              <m:t>F</m:t>
            </m:r>
          </m:num>
          <m:den>
            <m:r>
              <w:rPr>
                <w:rFonts w:ascii="Cambria Math" w:hAnsi="Cambria Math" w:cs="Times New Roman"/>
                <w:lang w:eastAsia="en-GB"/>
              </w:rPr>
              <m:t>m</m:t>
            </m:r>
          </m:den>
        </m:f>
        <m:r>
          <w:rPr>
            <w:rFonts w:ascii="Cambria Math" w:hAnsi="Cambria Math" w:cs="Times New Roman"/>
            <w:lang w:eastAsia="en-GB"/>
          </w:rPr>
          <m:t>)</m:t>
        </m:r>
      </m:oMath>
      <w:r w:rsidR="00E975CD" w:rsidRPr="005B3D2D">
        <w:rPr>
          <w:rFonts w:eastAsiaTheme="minorEastAsia" w:cs="Times New Roman"/>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35773B66" w14:textId="77777777" w:rsidR="00D118DD" w:rsidRPr="00D118DD" w:rsidRDefault="00D118DD" w:rsidP="00EA48A5">
      <w:pPr>
        <w:rPr>
          <w:rFonts w:eastAsiaTheme="minorEastAsia" w:cs="Times New Roman"/>
          <w:sz w:val="2"/>
          <w:szCs w:val="2"/>
          <w:lang w:eastAsia="en-GB"/>
        </w:rPr>
      </w:pPr>
    </w:p>
    <w:p w14:paraId="22C1484A" w14:textId="580DA471" w:rsidR="00EA48A5" w:rsidRPr="005B3D2D" w:rsidRDefault="00EA48A5" w:rsidP="001C41DC">
      <w:pPr>
        <w:pStyle w:val="Heading3"/>
      </w:pPr>
      <w:bookmarkStart w:id="31" w:name="_Toc71761322"/>
      <w:r w:rsidRPr="005B3D2D">
        <w:t>Third Law</w:t>
      </w:r>
      <w:bookmarkEnd w:id="31"/>
    </w:p>
    <w:p w14:paraId="4EAD84D5" w14:textId="4B4AC5B8" w:rsidR="00EA48A5" w:rsidRPr="005B3D2D" w:rsidRDefault="00EA48A5" w:rsidP="00EA48A5">
      <w:pPr>
        <w:rPr>
          <w:rFonts w:cs="Times New Roman"/>
          <w:lang w:eastAsia="en-GB"/>
        </w:rPr>
      </w:pPr>
      <w:r w:rsidRPr="005B3D2D">
        <w:rPr>
          <w:rFonts w:cs="Times New Roman"/>
          <w:lang w:eastAsia="en-GB"/>
        </w:rPr>
        <w:t>“When one body exerts a force on a second body, the second body simultaneously exerts a force equal in magnitude and opposite in direction on the first body.” [X]</w:t>
      </w:r>
    </w:p>
    <w:p w14:paraId="0C54A2DF" w14:textId="77777777" w:rsidR="00B83A8B" w:rsidRPr="005B3D2D" w:rsidRDefault="00543984" w:rsidP="00EA48A5">
      <w:pPr>
        <w:rPr>
          <w:rFonts w:cs="Times New Roman"/>
          <w:lang w:eastAsia="en-GB"/>
        </w:rPr>
      </w:pPr>
      <w:r w:rsidRPr="005B3D2D">
        <w:rPr>
          <w:rFonts w:cs="Times New Roman"/>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7A7F0B4B" w:rsidR="00B83A8B" w:rsidRDefault="00543984" w:rsidP="00B83A8B">
      <w:pPr>
        <w:rPr>
          <w:rFonts w:eastAsiaTheme="minorEastAsia" w:cs="Times New Roman"/>
          <w:lang w:eastAsia="en-GB"/>
        </w:rPr>
      </w:pPr>
      <w:r w:rsidRPr="005B3D2D">
        <w:rPr>
          <w:rFonts w:cs="Times New Roman"/>
          <w:lang w:eastAsia="en-GB"/>
        </w:rPr>
        <w:t xml:space="preserve">Momentum is represented as </w:t>
      </w:r>
      <m:oMath>
        <m:r>
          <w:rPr>
            <w:rFonts w:ascii="Cambria Math" w:hAnsi="Cambria Math" w:cs="Times New Roman"/>
            <w:lang w:eastAsia="en-GB"/>
          </w:rPr>
          <m:t>p=mv</m:t>
        </m:r>
      </m:oMath>
      <w:r w:rsidRPr="005B3D2D">
        <w:rPr>
          <w:rFonts w:eastAsiaTheme="minorEastAsia" w:cs="Times New Roman"/>
          <w:lang w:eastAsia="en-GB"/>
        </w:rPr>
        <w:t xml:space="preserve">. </w:t>
      </w:r>
      <w:r w:rsidR="00B83A8B" w:rsidRPr="005B3D2D">
        <w:rPr>
          <w:rFonts w:eastAsiaTheme="minorEastAsia" w:cs="Times New Roman"/>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76E14237" w14:textId="3AB62F7E" w:rsidR="00D118DD" w:rsidRDefault="00D118DD" w:rsidP="00B83A8B">
      <w:pPr>
        <w:rPr>
          <w:rFonts w:eastAsiaTheme="minorEastAsia" w:cs="Times New Roman"/>
          <w:lang w:eastAsia="en-GB"/>
        </w:rPr>
      </w:pPr>
    </w:p>
    <w:p w14:paraId="7A48C3D2" w14:textId="67838F35" w:rsidR="00D118DD" w:rsidRDefault="00D118DD" w:rsidP="00B83A8B">
      <w:pPr>
        <w:rPr>
          <w:rFonts w:eastAsiaTheme="minorEastAsia" w:cs="Times New Roman"/>
          <w:lang w:eastAsia="en-GB"/>
        </w:rPr>
      </w:pPr>
    </w:p>
    <w:p w14:paraId="3D19D685" w14:textId="2526D42C" w:rsidR="00D118DD" w:rsidRDefault="00D118DD" w:rsidP="00B83A8B">
      <w:pPr>
        <w:rPr>
          <w:rFonts w:eastAsiaTheme="minorEastAsia" w:cs="Times New Roman"/>
          <w:lang w:eastAsia="en-GB"/>
        </w:rPr>
      </w:pPr>
    </w:p>
    <w:p w14:paraId="5DA66A95" w14:textId="48AC624E" w:rsidR="00D118DD" w:rsidRDefault="00D118DD" w:rsidP="00B83A8B">
      <w:pPr>
        <w:rPr>
          <w:rFonts w:eastAsiaTheme="minorEastAsia" w:cs="Times New Roman"/>
          <w:lang w:eastAsia="en-GB"/>
        </w:rPr>
      </w:pPr>
    </w:p>
    <w:p w14:paraId="1844339D" w14:textId="77777777" w:rsidR="00D118DD" w:rsidRPr="005B3D2D" w:rsidRDefault="00D118DD" w:rsidP="00B83A8B">
      <w:pPr>
        <w:rPr>
          <w:rFonts w:eastAsiaTheme="minorEastAsia" w:cs="Times New Roman"/>
          <w:lang w:eastAsia="en-GB"/>
        </w:rPr>
      </w:pPr>
    </w:p>
    <w:p w14:paraId="58237263" w14:textId="1E6A6BBA" w:rsidR="00B83A8B" w:rsidRPr="005B3D2D" w:rsidRDefault="00253EEC" w:rsidP="001C41DC">
      <w:pPr>
        <w:pStyle w:val="Heading3"/>
        <w:rPr>
          <w:rStyle w:val="typ"/>
          <w:rFonts w:eastAsiaTheme="minorEastAsia" w:cs="Times New Roman"/>
          <w:lang w:eastAsia="en-GB"/>
        </w:rPr>
      </w:pPr>
      <w:bookmarkStart w:id="32" w:name="_Toc71761323"/>
      <w:r w:rsidRPr="005B3D2D">
        <w:rPr>
          <w:rStyle w:val="typ"/>
          <w:rFonts w:eastAsiaTheme="minorEastAsia" w:cs="Times New Roman"/>
          <w:lang w:eastAsia="en-GB"/>
        </w:rPr>
        <w:lastRenderedPageBreak/>
        <w:t xml:space="preserve">Calculating </w:t>
      </w:r>
      <w:r w:rsidR="0054095B" w:rsidRPr="005B3D2D">
        <w:rPr>
          <w:rStyle w:val="typ"/>
          <w:rFonts w:eastAsiaTheme="minorEastAsia" w:cs="Times New Roman"/>
          <w:lang w:eastAsia="en-GB"/>
        </w:rPr>
        <w:t>M</w:t>
      </w:r>
      <w:r w:rsidRPr="005B3D2D">
        <w:rPr>
          <w:rStyle w:val="typ"/>
          <w:rFonts w:eastAsiaTheme="minorEastAsia" w:cs="Times New Roman"/>
          <w:lang w:eastAsia="en-GB"/>
        </w:rPr>
        <w:t>ovement</w:t>
      </w:r>
      <w:bookmarkEnd w:id="32"/>
    </w:p>
    <w:p w14:paraId="211DADA7" w14:textId="3465CBC8" w:rsidR="002B3C53" w:rsidRPr="005B3D2D" w:rsidRDefault="002B3C53" w:rsidP="002B3C53">
      <w:pPr>
        <w:rPr>
          <w:rFonts w:cs="Times New Roman"/>
        </w:rPr>
      </w:pPr>
      <w:r w:rsidRPr="005B3D2D">
        <w:rPr>
          <w:rFonts w:cs="Times New Roman"/>
        </w:rPr>
        <w:t xml:space="preserve">From here onwards, I will refer to aspects of the simulation in the context of this project. For example, objects are now organisms. </w:t>
      </w:r>
      <w:r w:rsidR="00514A7C" w:rsidRPr="005B3D2D">
        <w:rPr>
          <w:rFonts w:cs="Times New Roman"/>
        </w:rPr>
        <w:t xml:space="preserve">The </w:t>
      </w:r>
      <w:r w:rsidR="00A61BD0" w:rsidRPr="005B3D2D">
        <w:rPr>
          <w:rFonts w:cs="Times New Roman"/>
        </w:rPr>
        <w:t xml:space="preserve">SUVAT </w:t>
      </w:r>
      <w:r w:rsidR="00514A7C" w:rsidRPr="005B3D2D">
        <w:rPr>
          <w:rFonts w:cs="Times New Roman"/>
        </w:rPr>
        <w:t>equation</w:t>
      </w:r>
      <w:r w:rsidR="00A61BD0" w:rsidRPr="005B3D2D">
        <w:rPr>
          <w:rFonts w:cs="Times New Roman"/>
        </w:rPr>
        <w:t>s</w:t>
      </w:r>
      <w:r w:rsidR="00514A7C" w:rsidRPr="005B3D2D">
        <w:rPr>
          <w:rFonts w:cs="Times New Roman"/>
        </w:rPr>
        <w:t xml:space="preserve"> of motion helped me to understand how motion over time is calculated and how the positions of organisms within the simulation could be manipulated. </w:t>
      </w:r>
      <w:r w:rsidR="00B83A8B" w:rsidRPr="005B3D2D">
        <w:rPr>
          <w:rFonts w:cs="Times New Roman"/>
        </w:rPr>
        <w:t xml:space="preserve">SUVAT stands for the </w:t>
      </w:r>
      <w:r w:rsidR="00514A7C" w:rsidRPr="005B3D2D">
        <w:rPr>
          <w:rFonts w:cs="Times New Roman"/>
        </w:rPr>
        <w:t>five</w:t>
      </w:r>
      <w:r w:rsidR="00B83A8B" w:rsidRPr="005B3D2D">
        <w:rPr>
          <w:rFonts w:cs="Times New Roman"/>
        </w:rPr>
        <w:t xml:space="preserve"> variables of linear acceleration: </w:t>
      </w:r>
    </w:p>
    <w:p w14:paraId="75D241FC" w14:textId="5C503C11" w:rsidR="002B3C53" w:rsidRPr="005B3D2D" w:rsidRDefault="002B3C53" w:rsidP="00CC04D3">
      <w:pPr>
        <w:pStyle w:val="TOC1"/>
        <w:numPr>
          <w:ilvl w:val="0"/>
          <w:numId w:val="21"/>
        </w:numPr>
      </w:pPr>
      <w:r w:rsidRPr="005B3D2D">
        <w:t xml:space="preserve">S = </w:t>
      </w:r>
      <w:r w:rsidR="00B83A8B" w:rsidRPr="005B3D2D">
        <w:t>Displacement</w:t>
      </w:r>
      <w:r w:rsidRPr="005B3D2D">
        <w:t xml:space="preserve"> (how much an organism’s position has changed by).</w:t>
      </w:r>
    </w:p>
    <w:p w14:paraId="1B414863" w14:textId="50BE7F36" w:rsidR="002B3C53" w:rsidRPr="005B3D2D" w:rsidRDefault="002B3C53" w:rsidP="00CC04D3">
      <w:pPr>
        <w:pStyle w:val="TOC1"/>
        <w:numPr>
          <w:ilvl w:val="0"/>
          <w:numId w:val="21"/>
        </w:numPr>
      </w:pPr>
      <w:r w:rsidRPr="005B3D2D">
        <w:t xml:space="preserve">U = </w:t>
      </w:r>
      <w:r w:rsidR="00B83A8B" w:rsidRPr="005B3D2D">
        <w:t>Initial velocity</w:t>
      </w:r>
      <w:r w:rsidRPr="005B3D2D">
        <w:t>.</w:t>
      </w:r>
    </w:p>
    <w:p w14:paraId="4ED4177B" w14:textId="37231415" w:rsidR="002B3C53" w:rsidRPr="005B3D2D" w:rsidRDefault="002B3C53" w:rsidP="00CC04D3">
      <w:pPr>
        <w:pStyle w:val="TOC1"/>
        <w:numPr>
          <w:ilvl w:val="0"/>
          <w:numId w:val="21"/>
        </w:numPr>
      </w:pPr>
      <w:r w:rsidRPr="005B3D2D">
        <w:t xml:space="preserve">V = </w:t>
      </w:r>
      <w:r w:rsidR="00B83A8B" w:rsidRPr="005B3D2D">
        <w:t>Final velocity</w:t>
      </w:r>
      <w:r w:rsidRPr="005B3D2D">
        <w:t>.</w:t>
      </w:r>
    </w:p>
    <w:p w14:paraId="700D179F" w14:textId="57C63ED2" w:rsidR="002B3C53" w:rsidRPr="005B3D2D" w:rsidRDefault="002B3C53" w:rsidP="00CC04D3">
      <w:pPr>
        <w:pStyle w:val="TOC1"/>
        <w:numPr>
          <w:ilvl w:val="0"/>
          <w:numId w:val="21"/>
        </w:numPr>
      </w:pPr>
      <w:r w:rsidRPr="005B3D2D">
        <w:t xml:space="preserve">A = </w:t>
      </w:r>
      <w:r w:rsidR="00B83A8B" w:rsidRPr="005B3D2D">
        <w:t>Acceleration</w:t>
      </w:r>
      <w:r w:rsidRPr="005B3D2D">
        <w:t>.</w:t>
      </w:r>
    </w:p>
    <w:p w14:paraId="6A73B10E" w14:textId="17EF2322" w:rsidR="00B83A8B" w:rsidRPr="005B3D2D" w:rsidRDefault="002B3C53" w:rsidP="00CC04D3">
      <w:pPr>
        <w:pStyle w:val="TOC1"/>
        <w:numPr>
          <w:ilvl w:val="0"/>
          <w:numId w:val="21"/>
        </w:numPr>
      </w:pPr>
      <w:r w:rsidRPr="005B3D2D">
        <w:t xml:space="preserve">T = </w:t>
      </w:r>
      <w:r w:rsidR="00B83A8B" w:rsidRPr="005B3D2D">
        <w:t>Time</w:t>
      </w:r>
      <w:r w:rsidRPr="005B3D2D">
        <w:t>.</w:t>
      </w:r>
    </w:p>
    <w:p w14:paraId="608FC397" w14:textId="064F70CB" w:rsidR="00EA2EDF" w:rsidRPr="005B3D2D" w:rsidRDefault="00514A7C" w:rsidP="002B3C53">
      <w:pPr>
        <w:rPr>
          <w:rFonts w:eastAsiaTheme="minorEastAsia" w:cs="Times New Roman"/>
        </w:rPr>
      </w:pPr>
      <w:r w:rsidRPr="005B3D2D">
        <w:rPr>
          <w:rFonts w:cs="Times New Roman"/>
        </w:rPr>
        <w:t>The</w:t>
      </w:r>
      <w:r w:rsidR="00CD2B34" w:rsidRPr="005B3D2D">
        <w:rPr>
          <w:rFonts w:cs="Times New Roman"/>
        </w:rPr>
        <w:t xml:space="preserve"> SUVAT</w:t>
      </w:r>
      <w:r w:rsidRPr="005B3D2D">
        <w:rPr>
          <w:rFonts w:cs="Times New Roman"/>
        </w:rPr>
        <w:t xml:space="preserve"> equations allow you to work out any of the five variables based on the values of the other variables. To demonstrate this, the first equation is as follows, </w:t>
      </w:r>
      <m:oMath>
        <m:r>
          <w:rPr>
            <w:rFonts w:ascii="Cambria Math" w:hAnsi="Cambria Math" w:cs="Times New Roman"/>
          </w:rPr>
          <m:t>v=u+at</m:t>
        </m:r>
      </m:oMath>
      <w:r w:rsidRPr="005B3D2D">
        <w:rPr>
          <w:rFonts w:eastAsiaTheme="minorEastAsia" w:cs="Times New Roman"/>
        </w:rPr>
        <w:t xml:space="preserve">. This means that if you know the </w:t>
      </w:r>
      <w:r w:rsidR="00AB091E" w:rsidRPr="005B3D2D">
        <w:rPr>
          <w:rFonts w:eastAsiaTheme="minorEastAsia" w:cs="Times New Roman"/>
        </w:rPr>
        <w:t>constant acceleration (m/s/s) and time then you can work out how much the acceleration affects the overall velocity of an organism.</w:t>
      </w:r>
      <w:r w:rsidR="00A61BD0" w:rsidRPr="005B3D2D">
        <w:rPr>
          <w:rFonts w:eastAsiaTheme="minorEastAsia" w:cs="Times New Roman"/>
        </w:rPr>
        <w:t xml:space="preserve"> There is a problem with SUVAT equations in that they are dependent on there being constant acceleration or velocity. In this simulation, organisms move in different ways relative to the current conditions of their </w:t>
      </w:r>
      <w:r w:rsidR="00253EEC" w:rsidRPr="005B3D2D">
        <w:rPr>
          <w:rFonts w:eastAsiaTheme="minorEastAsia" w:cs="Times New Roman"/>
        </w:rPr>
        <w:t>environment. This means that these factors are never constant. Calculus is needed to work out how the positions of the organisms should change</w:t>
      </w:r>
      <w:r w:rsidR="0054095B" w:rsidRPr="005B3D2D">
        <w:rPr>
          <w:rFonts w:eastAsiaTheme="minorEastAsia" w:cs="Times New Roman"/>
        </w:rPr>
        <w:t>, starting with derivatives.</w:t>
      </w:r>
    </w:p>
    <w:p w14:paraId="0B5FC443" w14:textId="7BA8849F" w:rsidR="00EA2EDF" w:rsidRPr="005B3D2D" w:rsidRDefault="00EA2EDF" w:rsidP="00CC04D3">
      <w:pPr>
        <w:pStyle w:val="TOC1"/>
        <w:numPr>
          <w:ilvl w:val="0"/>
          <w:numId w:val="22"/>
        </w:numPr>
      </w:pPr>
      <w:r w:rsidRPr="005B3D2D">
        <w:t xml:space="preserve">Position is noted as </w:t>
      </w:r>
      <m:oMath>
        <m:r>
          <w:rPr>
            <w:rFonts w:ascii="Cambria Math" w:hAnsi="Cambria Math"/>
          </w:rPr>
          <m:t>s</m:t>
        </m:r>
      </m:oMath>
      <w:r w:rsidRPr="005B3D2D">
        <w:t>.</w:t>
      </w:r>
    </w:p>
    <w:p w14:paraId="0D32A6EE" w14:textId="22DC6201" w:rsidR="0054095B" w:rsidRPr="005B3D2D" w:rsidRDefault="0054095B" w:rsidP="00CC04D3">
      <w:pPr>
        <w:pStyle w:val="TOC1"/>
        <w:numPr>
          <w:ilvl w:val="0"/>
          <w:numId w:val="22"/>
        </w:numPr>
      </w:pPr>
      <w:r w:rsidRPr="005B3D2D">
        <w:t>Velocity is the first derivative of position</w:t>
      </w:r>
      <w:r w:rsidR="00EA2EDF" w:rsidRPr="005B3D2D">
        <w:t xml:space="preserve"> with respect to time, noted</w:t>
      </w:r>
      <w:r w:rsidRPr="005B3D2D">
        <w:t xml:space="preserve"> as </w:t>
      </w:r>
      <m:oMath>
        <m:acc>
          <m:accPr>
            <m:chr m:val="̇"/>
            <m:ctrlPr>
              <w:rPr>
                <w:rFonts w:ascii="Cambria Math" w:hAnsi="Cambria Math"/>
                <w:i/>
              </w:rPr>
            </m:ctrlPr>
          </m:accPr>
          <m:e>
            <m:r>
              <w:rPr>
                <w:rFonts w:ascii="Cambria Math" w:hAnsi="Cambria Math"/>
              </w:rPr>
              <m:t>s</m:t>
            </m:r>
          </m:e>
        </m:acc>
      </m:oMath>
      <w:r w:rsidR="00EA2EDF" w:rsidRPr="005B3D2D">
        <w:t>.</w:t>
      </w:r>
    </w:p>
    <w:p w14:paraId="68A2E357" w14:textId="212B26E7" w:rsidR="00EA2EDF" w:rsidRPr="005B3D2D" w:rsidRDefault="00EA2EDF" w:rsidP="00CC04D3">
      <w:pPr>
        <w:pStyle w:val="TOC1"/>
        <w:numPr>
          <w:ilvl w:val="0"/>
          <w:numId w:val="22"/>
        </w:numPr>
      </w:pPr>
      <w:r w:rsidRPr="005B3D2D">
        <w:t xml:space="preserve">Acceleration is the second derivative of position with respect to time, noted as </w:t>
      </w:r>
      <m:oMath>
        <m:acc>
          <m:accPr>
            <m:chr m:val="̈"/>
            <m:ctrlPr>
              <w:rPr>
                <w:rFonts w:ascii="Cambria Math" w:hAnsi="Cambria Math"/>
                <w:i/>
              </w:rPr>
            </m:ctrlPr>
          </m:accPr>
          <m:e>
            <m:r>
              <w:rPr>
                <w:rFonts w:ascii="Cambria Math" w:hAnsi="Cambria Math"/>
              </w:rPr>
              <m:t>s</m:t>
            </m:r>
          </m:e>
        </m:acc>
      </m:oMath>
      <w:r w:rsidRPr="005B3D2D">
        <w:t>.</w:t>
      </w:r>
    </w:p>
    <w:p w14:paraId="59E02E30" w14:textId="6C2DFB68" w:rsidR="00253EEC" w:rsidRPr="005B3D2D" w:rsidRDefault="00EA2EDF" w:rsidP="002B3C53">
      <w:pPr>
        <w:rPr>
          <w:rFonts w:eastAsiaTheme="minorEastAsia" w:cs="Times New Roman"/>
        </w:rPr>
      </w:pPr>
      <w:r w:rsidRPr="005B3D2D">
        <w:rPr>
          <w:rFonts w:eastAsiaTheme="minorEastAsia" w:cs="Times New Roman"/>
        </w:rPr>
        <w:t xml:space="preserve">Using these derivates and the equation </w:t>
      </w:r>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ds</m:t>
            </m:r>
          </m:num>
          <m:den>
            <m:r>
              <w:rPr>
                <w:rFonts w:ascii="Cambria Math" w:eastAsiaTheme="minorEastAsia" w:hAnsi="Cambria Math" w:cs="Times New Roman"/>
              </w:rPr>
              <m:t>dt</m:t>
            </m:r>
          </m:den>
        </m:f>
      </m:oMath>
      <w:r w:rsidRPr="005B3D2D">
        <w:rPr>
          <w:rFonts w:eastAsiaTheme="minorEastAsia" w:cs="Times New Roman"/>
        </w:rPr>
        <w:t xml:space="preserve"> , you can work out the velocity of an organism if you know its positions at two points in time. Here is an example:</w:t>
      </w:r>
    </w:p>
    <w:p w14:paraId="3B12C595" w14:textId="77777777" w:rsidR="000F2E74" w:rsidRPr="005B3D2D" w:rsidRDefault="000F2E74" w:rsidP="002B3C53">
      <w:pPr>
        <w:rPr>
          <w:rFonts w:eastAsiaTheme="minorEastAsia" w:cs="Times New Roman"/>
          <w:sz w:val="4"/>
          <w:szCs w:val="4"/>
        </w:rPr>
      </w:pPr>
    </w:p>
    <w:p w14:paraId="14E0020A" w14:textId="678CAAC9" w:rsidR="000F2E74" w:rsidRPr="005B3D2D" w:rsidRDefault="00EA2EDF" w:rsidP="000F2E74">
      <w:pPr>
        <w:jc w:val="center"/>
        <w:rPr>
          <w:rFonts w:eastAsiaTheme="minorEastAsia" w:cs="Times New Roman"/>
        </w:rPr>
      </w:pPr>
      <w:r w:rsidRPr="005B3D2D">
        <w:rPr>
          <w:rFonts w:eastAsiaTheme="minorEastAsia" w:cs="Times New Roman"/>
        </w:rPr>
        <w:t>Organism position at 0</w:t>
      </w:r>
      <w:r w:rsidR="000F2E74" w:rsidRPr="005B3D2D">
        <w:rPr>
          <w:rFonts w:eastAsiaTheme="minorEastAsia" w:cs="Times New Roman"/>
        </w:rPr>
        <w:t>.5</w:t>
      </w:r>
      <w:r w:rsidRPr="005B3D2D">
        <w:rPr>
          <w:rFonts w:eastAsiaTheme="minorEastAsia" w:cs="Times New Roman"/>
        </w:rPr>
        <w:t xml:space="preserve"> seconds = [5,0]</w:t>
      </w:r>
    </w:p>
    <w:p w14:paraId="5789E4C8" w14:textId="69132B89" w:rsidR="00EA2EDF" w:rsidRPr="005B3D2D" w:rsidRDefault="00EA2EDF" w:rsidP="000F2E74">
      <w:pPr>
        <w:jc w:val="center"/>
        <w:rPr>
          <w:rFonts w:eastAsiaTheme="minorEastAsia" w:cs="Times New Roman"/>
        </w:rPr>
      </w:pPr>
      <w:r w:rsidRPr="005B3D2D">
        <w:rPr>
          <w:rFonts w:eastAsiaTheme="minorEastAsia" w:cs="Times New Roman"/>
        </w:rPr>
        <w:t xml:space="preserve">Organism position at </w:t>
      </w:r>
      <w:r w:rsidR="000F2E74" w:rsidRPr="005B3D2D">
        <w:rPr>
          <w:rFonts w:eastAsiaTheme="minorEastAsia" w:cs="Times New Roman"/>
        </w:rPr>
        <w:t>3.5</w:t>
      </w:r>
      <w:r w:rsidRPr="005B3D2D">
        <w:rPr>
          <w:rFonts w:eastAsiaTheme="minorEastAsia" w:cs="Times New Roman"/>
        </w:rPr>
        <w:t xml:space="preserve"> seconds = [</w:t>
      </w:r>
      <w:r w:rsidR="000F2E74" w:rsidRPr="005B3D2D">
        <w:rPr>
          <w:rFonts w:eastAsiaTheme="minorEastAsia" w:cs="Times New Roman"/>
        </w:rPr>
        <w:t>35</w:t>
      </w:r>
      <w:r w:rsidRPr="005B3D2D">
        <w:rPr>
          <w:rFonts w:eastAsiaTheme="minorEastAsia" w:cs="Times New Roman"/>
        </w:rPr>
        <w:t>,0]</w:t>
      </w:r>
    </w:p>
    <w:p w14:paraId="693971BA" w14:textId="175A2F56" w:rsidR="000F2E74" w:rsidRPr="005B3D2D" w:rsidRDefault="009E338C" w:rsidP="000F2E74">
      <w:pPr>
        <w:jc w:val="center"/>
        <w:rPr>
          <w:rFonts w:eastAsiaTheme="minorEastAsia"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r>
            <w:rPr>
              <w:rFonts w:ascii="Cambria Math" w:eastAsiaTheme="minorEastAsia" w:hAnsi="Cambria Math" w:cs="Times New Roman"/>
            </w:rPr>
            <m:t xml:space="preserve">= </m:t>
          </m:r>
          <m:f>
            <m:fPr>
              <m:ctrlPr>
                <w:rPr>
                  <w:rFonts w:ascii="Cambria Math" w:eastAsiaTheme="minorEastAsia" w:hAnsi="Cambria Math" w:cs="Times New Roman"/>
                  <w:i/>
                </w:rPr>
              </m:ctrlPr>
            </m:fPr>
            <m:num>
              <m:d>
                <m:dPr>
                  <m:begChr m:val="["/>
                  <m:endChr m:val="]"/>
                  <m:ctrlPr>
                    <w:rPr>
                      <w:rFonts w:ascii="Cambria Math" w:eastAsiaTheme="minorEastAsia" w:hAnsi="Cambria Math" w:cs="Times New Roman"/>
                      <w:i/>
                    </w:rPr>
                  </m:ctrlPr>
                </m:dPr>
                <m:e>
                  <m:r>
                    <w:rPr>
                      <w:rFonts w:ascii="Cambria Math" w:eastAsiaTheme="minorEastAsia" w:hAnsi="Cambria Math" w:cs="Times New Roman"/>
                    </w:rPr>
                    <m:t>35,0</m:t>
                  </m:r>
                </m:e>
              </m:d>
              <m:r>
                <w:rPr>
                  <w:rFonts w:ascii="Cambria Math" w:eastAsiaTheme="minorEastAsia" w:hAnsi="Cambria Math" w:cs="Times New Roman"/>
                </w:rPr>
                <m:t>-[5,0]</m:t>
              </m:r>
            </m:num>
            <m:den>
              <m:r>
                <w:rPr>
                  <w:rFonts w:ascii="Cambria Math" w:eastAsiaTheme="minorEastAsia" w:hAnsi="Cambria Math" w:cs="Times New Roman"/>
                </w:rPr>
                <m:t>3.5s- 0.5s</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30,0]</m:t>
              </m:r>
            </m:num>
            <m:den>
              <m:r>
                <w:rPr>
                  <w:rFonts w:ascii="Cambria Math" w:eastAsiaTheme="minorEastAsia" w:hAnsi="Cambria Math" w:cs="Times New Roman"/>
                </w:rPr>
                <m:t>3.0s</m:t>
              </m:r>
            </m:den>
          </m:f>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10,0</m:t>
              </m:r>
            </m:e>
          </m:d>
          <m:r>
            <w:rPr>
              <w:rFonts w:ascii="Cambria Math" w:eastAsiaTheme="minorEastAsia" w:hAnsi="Cambria Math" w:cs="Times New Roman"/>
            </w:rPr>
            <m:t>=10 units/second</m:t>
          </m:r>
        </m:oMath>
      </m:oMathPara>
    </w:p>
    <w:p w14:paraId="79D6C19E" w14:textId="3ECECBC3" w:rsidR="000F2E74" w:rsidRPr="005B3D2D" w:rsidRDefault="000F2E74" w:rsidP="000F2E74">
      <w:pPr>
        <w:rPr>
          <w:rFonts w:eastAsiaTheme="minorEastAsia" w:cs="Times New Roman"/>
          <w:sz w:val="4"/>
          <w:szCs w:val="4"/>
        </w:rPr>
      </w:pPr>
    </w:p>
    <w:p w14:paraId="1E6BD5BA" w14:textId="6FB944B3" w:rsidR="000F2E74" w:rsidRPr="005B3D2D" w:rsidRDefault="000F2E74" w:rsidP="000F2E74">
      <w:pPr>
        <w:rPr>
          <w:rFonts w:cs="Times New Roman"/>
        </w:rPr>
      </w:pPr>
      <w:r w:rsidRPr="005B3D2D">
        <w:rPr>
          <w:rFonts w:cs="Times New Roman"/>
        </w:rPr>
        <w:t>This equation does not account for whether the velocity varied between 0.5 seconds and 3.5 seconds, only giving the average velocity. This is solved by repeating the equation many times a second</w:t>
      </w:r>
      <w:r w:rsidR="00101721" w:rsidRPr="005B3D2D">
        <w:rPr>
          <w:rFonts w:cs="Times New Roman"/>
        </w:rPr>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Pr="005B3D2D" w:rsidRDefault="002A1927" w:rsidP="000F2E74">
      <w:pPr>
        <w:rPr>
          <w:rFonts w:eastAsiaTheme="minorEastAsia" w:cs="Times New Roman"/>
        </w:rPr>
      </w:pPr>
      <w:r w:rsidRPr="005B3D2D">
        <w:rPr>
          <w:rFonts w:cs="Times New Roman"/>
        </w:rPr>
        <w:t>Integration is used to determine how changes in an organism position’s derivatives</w:t>
      </w:r>
      <w:r w:rsidR="00B3667E" w:rsidRPr="005B3D2D">
        <w:rPr>
          <w:rFonts w:cs="Times New Roman"/>
        </w:rPr>
        <w:t xml:space="preserve"> effect its position over time. The integrals of the position’s derivatives are ( </w:t>
      </w:r>
      <m:oMath>
        <m:acc>
          <m:accPr>
            <m:chr m:val="̇"/>
            <m:ctrlPr>
              <w:rPr>
                <w:rFonts w:ascii="Cambria Math" w:hAnsi="Cambria Math" w:cs="Times New Roman"/>
                <w:i/>
                <w:sz w:val="24"/>
                <w:szCs w:val="24"/>
              </w:rPr>
            </m:ctrlPr>
          </m:accPr>
          <m:e>
            <m:r>
              <w:rPr>
                <w:rFonts w:ascii="Cambria Math" w:hAnsi="Cambria Math" w:cs="Times New Roman"/>
                <w:sz w:val="24"/>
                <w:szCs w:val="24"/>
              </w:rPr>
              <m:t>s</m:t>
            </m:r>
          </m:e>
        </m:acc>
        <m:r>
          <w:rPr>
            <w:rFonts w:ascii="Cambria Math" w:hAnsi="Cambria Math" w:cs="Times New Roman"/>
            <w:sz w:val="24"/>
            <w:szCs w:val="24"/>
          </w:rPr>
          <m:t>=</m:t>
        </m:r>
        <m:nary>
          <m:naryPr>
            <m:limLoc m:val="undOvr"/>
            <m:subHide m:val="1"/>
            <m:supHide m:val="1"/>
            <m:ctrlPr>
              <w:rPr>
                <w:rFonts w:ascii="Cambria Math" w:hAnsi="Cambria Math" w:cs="Times New Roman"/>
                <w:i/>
                <w:sz w:val="24"/>
                <w:szCs w:val="24"/>
              </w:rPr>
            </m:ctrlPr>
          </m:naryPr>
          <m:sub/>
          <m:sup/>
          <m:e>
            <m:acc>
              <m:accPr>
                <m:chr m:val="̈"/>
                <m:ctrlPr>
                  <w:rPr>
                    <w:rFonts w:ascii="Cambria Math" w:hAnsi="Cambria Math" w:cs="Times New Roman"/>
                    <w:i/>
                    <w:sz w:val="24"/>
                    <w:szCs w:val="24"/>
                  </w:rPr>
                </m:ctrlPr>
              </m:accPr>
              <m:e>
                <m:r>
                  <w:rPr>
                    <w:rFonts w:ascii="Cambria Math" w:hAnsi="Cambria Math" w:cs="Times New Roman"/>
                    <w:sz w:val="24"/>
                    <w:szCs w:val="24"/>
                  </w:rPr>
                  <m:t>s</m:t>
                </m:r>
              </m:e>
            </m:acc>
            <m:r>
              <w:rPr>
                <w:rFonts w:ascii="Cambria Math" w:hAnsi="Cambria Math" w:cs="Times New Roman"/>
                <w:sz w:val="24"/>
                <w:szCs w:val="24"/>
              </w:rPr>
              <m:t>dt</m:t>
            </m:r>
          </m:e>
        </m:nary>
      </m:oMath>
      <w:r w:rsidR="00B3667E" w:rsidRPr="005B3D2D">
        <w:rPr>
          <w:rFonts w:eastAsiaTheme="minorEastAsia" w:cs="Times New Roman"/>
        </w:rPr>
        <w:t xml:space="preserve"> and </w:t>
      </w:r>
      <m:oMath>
        <m:r>
          <w:rPr>
            <w:rFonts w:ascii="Cambria Math" w:eastAsiaTheme="minorEastAsia" w:hAnsi="Cambria Math" w:cs="Times New Roman"/>
            <w:sz w:val="24"/>
            <w:szCs w:val="24"/>
          </w:rPr>
          <m:t xml:space="preserve">s= </m:t>
        </m:r>
        <m:nary>
          <m:naryPr>
            <m:limLoc m:val="undOvr"/>
            <m:subHide m:val="1"/>
            <m:supHide m:val="1"/>
            <m:ctrlPr>
              <w:rPr>
                <w:rFonts w:ascii="Cambria Math" w:eastAsiaTheme="minorEastAsia" w:hAnsi="Cambria Math" w:cs="Times New Roman"/>
                <w:i/>
                <w:sz w:val="24"/>
                <w:szCs w:val="24"/>
              </w:rPr>
            </m:ctrlPr>
          </m:naryPr>
          <m:sub/>
          <m:sup/>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s</m:t>
                </m:r>
              </m:e>
            </m:acc>
            <m:r>
              <w:rPr>
                <w:rFonts w:ascii="Cambria Math" w:eastAsiaTheme="minorEastAsia" w:hAnsi="Cambria Math" w:cs="Times New Roman"/>
                <w:sz w:val="24"/>
                <w:szCs w:val="24"/>
              </w:rPr>
              <m:t>dt</m:t>
            </m:r>
          </m:e>
        </m:nary>
      </m:oMath>
      <w:r w:rsidR="00B3667E" w:rsidRPr="005B3D2D">
        <w:rPr>
          <w:rFonts w:eastAsiaTheme="minorEastAsia" w:cs="Times New Roman"/>
          <w:sz w:val="24"/>
          <w:szCs w:val="24"/>
        </w:rPr>
        <w:t xml:space="preserve"> ).                  </w:t>
      </w:r>
      <m:oMath>
        <m:r>
          <w:rPr>
            <w:rFonts w:ascii="Cambria Math" w:eastAsiaTheme="minorEastAsia" w:hAnsi="Cambria Math" w:cs="Times New Roman"/>
            <w:sz w:val="24"/>
            <w:szCs w:val="24"/>
          </w:rPr>
          <m:t>dt</m:t>
        </m:r>
      </m:oMath>
      <w:r w:rsidR="00B3667E" w:rsidRPr="005B3D2D">
        <w:rPr>
          <w:rFonts w:eastAsiaTheme="minorEastAsia" w:cs="Times New Roman"/>
          <w:sz w:val="24"/>
          <w:szCs w:val="24"/>
        </w:rPr>
        <w:t xml:space="preserve"> </w:t>
      </w:r>
      <w:r w:rsidR="00B3667E" w:rsidRPr="005B3D2D">
        <w:rPr>
          <w:rFonts w:eastAsiaTheme="minorEastAsia" w:cs="Times New Roman"/>
        </w:rPr>
        <w:t xml:space="preserve">in this context is the time between </w:t>
      </w:r>
      <w:r w:rsidR="00767858" w:rsidRPr="005B3D2D">
        <w:rPr>
          <w:rFonts w:eastAsiaTheme="minorEastAsia" w:cs="Times New Roman"/>
        </w:rPr>
        <w:t>each sample</w:t>
      </w:r>
      <w:r w:rsidR="00BF2F01" w:rsidRPr="005B3D2D">
        <w:rPr>
          <w:rFonts w:eastAsiaTheme="minorEastAsia" w:cs="Times New Roman"/>
        </w:rPr>
        <w:t xml:space="preserve"> (timestep)</w:t>
      </w:r>
      <w:r w:rsidR="00767858" w:rsidRPr="005B3D2D">
        <w:rPr>
          <w:rFonts w:eastAsiaTheme="minorEastAsia" w:cs="Times New Roman"/>
        </w:rPr>
        <w:t xml:space="preserve">. In a simulation dt is the time between each frame, or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Hertz of simulation</m:t>
            </m:r>
          </m:den>
        </m:f>
      </m:oMath>
      <w:r w:rsidR="00767858" w:rsidRPr="005B3D2D">
        <w:rPr>
          <w:rFonts w:eastAsiaTheme="minorEastAsia" w:cs="Times New Roman"/>
        </w:rPr>
        <w:t>. There are several integration methods that can be used</w:t>
      </w:r>
      <w:r w:rsidR="00C90B38" w:rsidRPr="005B3D2D">
        <w:rPr>
          <w:rFonts w:eastAsiaTheme="minorEastAsia" w:cs="Times New Roman"/>
        </w:rPr>
        <w:t xml:space="preserve"> starting with Euler’s</w:t>
      </w:r>
      <w:r w:rsidR="00025DE3" w:rsidRPr="005B3D2D">
        <w:rPr>
          <w:rFonts w:eastAsiaTheme="minorEastAsia" w:cs="Times New Roman"/>
        </w:rPr>
        <w:t xml:space="preserve"> </w:t>
      </w:r>
      <w:r w:rsidR="00C90B38" w:rsidRPr="005B3D2D">
        <w:rPr>
          <w:rFonts w:eastAsiaTheme="minorEastAsia" w:cs="Times New Roman"/>
        </w:rPr>
        <w:t>Integration.</w:t>
      </w:r>
    </w:p>
    <w:p w14:paraId="6A71255B" w14:textId="1E06F282" w:rsidR="00BF2F01" w:rsidRPr="005B3D2D" w:rsidRDefault="009E338C" w:rsidP="00BF2F01">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11B314DD" w14:textId="26C450C3" w:rsidR="00BF2F01" w:rsidRPr="005B3D2D" w:rsidRDefault="009E338C" w:rsidP="00BF2F01">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545B024F" w14:textId="77777777" w:rsidR="00236FFA" w:rsidRPr="005B3D2D" w:rsidRDefault="00236FFA" w:rsidP="00BF2F01">
      <w:pPr>
        <w:jc w:val="center"/>
        <w:rPr>
          <w:rFonts w:eastAsiaTheme="minorEastAsia" w:cs="Times New Roman"/>
          <w:sz w:val="4"/>
          <w:szCs w:val="4"/>
        </w:rPr>
      </w:pPr>
    </w:p>
    <w:p w14:paraId="1F3D7B75" w14:textId="1760CD0C" w:rsidR="00BF2F01" w:rsidRPr="005B3D2D" w:rsidRDefault="00BF2F01" w:rsidP="000F2E74">
      <w:pPr>
        <w:rPr>
          <w:rFonts w:eastAsiaTheme="minorEastAsia" w:cs="Times New Roman"/>
        </w:rPr>
      </w:pPr>
      <w:r w:rsidRPr="005B3D2D">
        <w:rPr>
          <w:rFonts w:eastAsiaTheme="minorEastAsia" w:cs="Times New Roman"/>
        </w:rPr>
        <w:t>These values are calculated each update cycle, taking the values from the current cycle (n</w:t>
      </w:r>
      <w:proofErr w:type="gramStart"/>
      <w:r w:rsidRPr="005B3D2D">
        <w:rPr>
          <w:rFonts w:eastAsiaTheme="minorEastAsia" w:cs="Times New Roman"/>
        </w:rPr>
        <w:t>)</w:t>
      </w:r>
      <w:proofErr w:type="gramEnd"/>
      <w:r w:rsidRPr="005B3D2D">
        <w:rPr>
          <w:rFonts w:eastAsiaTheme="minorEastAsia" w:cs="Times New Roman"/>
        </w:rPr>
        <w:t xml:space="preserve"> and adding the derivatives, multiplied by the timestep in order to calculate the next cycle’s values (n+1).</w:t>
      </w:r>
      <w:r w:rsidR="00236FFA" w:rsidRPr="005B3D2D">
        <w:rPr>
          <w:rFonts w:eastAsiaTheme="minorEastAsia" w:cs="Times New Roman"/>
        </w:rPr>
        <w:t xml:space="preserve"> The problem with this method is that velocity is treated as a constant value during a timestep whereas the velocity should be constantly changing due to the integration of acceleration.</w:t>
      </w:r>
      <w:r w:rsidR="00CA7BBD" w:rsidRPr="005B3D2D">
        <w:rPr>
          <w:rFonts w:eastAsiaTheme="minorEastAsia" w:cs="Times New Roman"/>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5B3D2D" w:rsidRDefault="009E338C" w:rsidP="00025DE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1CBBE0FF" w14:textId="440A11EE" w:rsidR="00C90B38" w:rsidRPr="009B42C2" w:rsidRDefault="009E338C" w:rsidP="009B42C2">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5509A92B" w14:textId="3B5A0690" w:rsidR="00CA7BBD" w:rsidRPr="005B3D2D" w:rsidRDefault="00CA7BBD" w:rsidP="00CA7BBD">
      <w:pPr>
        <w:rPr>
          <w:rFonts w:cs="Times New Roman"/>
        </w:rPr>
      </w:pPr>
      <w:r w:rsidRPr="005B3D2D">
        <w:rPr>
          <w:rFonts w:cs="Times New Roman"/>
        </w:rPr>
        <w:t>This method has a glaring problem for a real-time simulation in that it needs to know the velocity and acceleration from the next timestep, which is information you do not have.</w:t>
      </w:r>
      <w:r w:rsidR="00841AD3" w:rsidRPr="005B3D2D">
        <w:rPr>
          <w:rFonts w:cs="Times New Roman"/>
        </w:rPr>
        <w:t xml:space="preserve"> Fortunately,</w:t>
      </w:r>
      <w:r w:rsidRPr="005B3D2D">
        <w:rPr>
          <w:rFonts w:cs="Times New Roman"/>
        </w:rPr>
        <w:t xml:space="preserve"> there is a third option which provides more accuracy over time while not forcing you to predict </w:t>
      </w:r>
      <w:r w:rsidR="00841AD3" w:rsidRPr="005B3D2D">
        <w:rPr>
          <w:rFonts w:cs="Times New Roman"/>
        </w:rPr>
        <w:t>the future. This is known as ‘</w:t>
      </w:r>
      <w:proofErr w:type="spellStart"/>
      <w:r w:rsidR="00841AD3" w:rsidRPr="005B3D2D">
        <w:rPr>
          <w:rFonts w:cs="Times New Roman"/>
        </w:rPr>
        <w:t>Symplectic</w:t>
      </w:r>
      <w:proofErr w:type="spellEnd"/>
      <w:r w:rsidR="00841AD3" w:rsidRPr="005B3D2D">
        <w:rPr>
          <w:rFonts w:cs="Times New Roman"/>
        </w:rPr>
        <w:t xml:space="preserve"> Euler’. Here</w:t>
      </w:r>
      <w:r w:rsidR="005D739A" w:rsidRPr="005B3D2D">
        <w:rPr>
          <w:rFonts w:cs="Times New Roman"/>
        </w:rPr>
        <w:t>,</w:t>
      </w:r>
      <w:r w:rsidR="00841AD3" w:rsidRPr="005B3D2D">
        <w:rPr>
          <w:rFonts w:cs="Times New Roman"/>
        </w:rPr>
        <w:t xml:space="preserve"> acceleration is integrated using the current cycle values and velocity can then be integrated more accurately relative to the current state of the organism’s motion.</w:t>
      </w:r>
    </w:p>
    <w:p w14:paraId="251807F5" w14:textId="1BDD0797" w:rsidR="00841AD3" w:rsidRPr="005B3D2D" w:rsidRDefault="009E338C" w:rsidP="00841AD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39A6C481" w14:textId="40BA3EDA" w:rsidR="00CE35EF" w:rsidRPr="005B3D2D" w:rsidRDefault="009E338C" w:rsidP="009B42C2">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3A60146E" w14:textId="1458D368" w:rsidR="00841AD3" w:rsidRPr="005B3D2D" w:rsidRDefault="005D739A" w:rsidP="00CA7BBD">
      <w:pPr>
        <w:rPr>
          <w:rFonts w:cs="Times New Roman"/>
        </w:rPr>
      </w:pPr>
      <w:r w:rsidRPr="005B3D2D">
        <w:rPr>
          <w:rFonts w:cs="Times New Roman"/>
        </w:rPr>
        <w:t xml:space="preserve">Having a small timestep is very important when using any of these integration methods. The result of the calculation will never be perfect </w:t>
      </w:r>
      <w:r w:rsidR="009D5FC5" w:rsidRPr="005B3D2D">
        <w:rPr>
          <w:rFonts w:cs="Times New Roman"/>
        </w:rPr>
        <w:t>and</w:t>
      </w:r>
      <w:r w:rsidRPr="005B3D2D">
        <w:rPr>
          <w:rFonts w:cs="Times New Roman"/>
        </w:rPr>
        <w:t xml:space="preserve"> having a small timestep can help to minimize the inaccuracy of the simulation over longer periods of time. The following example, provided by Richard Davison’s game physics tutorial [X], demonstrates how different timesteps used in </w:t>
      </w:r>
      <w:proofErr w:type="spellStart"/>
      <w:r w:rsidRPr="005B3D2D">
        <w:rPr>
          <w:rFonts w:cs="Times New Roman"/>
        </w:rPr>
        <w:t>Symplectic</w:t>
      </w:r>
      <w:proofErr w:type="spellEnd"/>
      <w:r w:rsidRPr="005B3D2D">
        <w:rPr>
          <w:rFonts w:cs="Times New Roman"/>
        </w:rPr>
        <w:t xml:space="preserve"> integration can </w:t>
      </w:r>
      <w:r w:rsidR="00495EBA" w:rsidRPr="005B3D2D">
        <w:rPr>
          <w:rFonts w:cs="Times New Roman"/>
        </w:rPr>
        <w:t>affect</w:t>
      </w:r>
      <w:r w:rsidRPr="005B3D2D">
        <w:rPr>
          <w:rFonts w:cs="Times New Roman"/>
        </w:rPr>
        <w:t xml:space="preserve"> how positions are calculated: </w:t>
      </w:r>
    </w:p>
    <w:p w14:paraId="7C51872E" w14:textId="74E2D37B" w:rsidR="005D739A" w:rsidRPr="005B3D2D" w:rsidRDefault="005D739A" w:rsidP="00495EBA">
      <w:pPr>
        <w:ind w:left="720"/>
        <w:rPr>
          <w:rFonts w:cs="Times New Roman"/>
        </w:rPr>
      </w:pPr>
      <w:r w:rsidRPr="005B3D2D">
        <w:rPr>
          <w:rFonts w:cs="Times New Roman"/>
        </w:rPr>
        <w:t xml:space="preserve">We know from the SUVAT calculations that after 2.4 </w:t>
      </w:r>
      <w:proofErr w:type="gramStart"/>
      <w:r w:rsidRPr="005B3D2D">
        <w:rPr>
          <w:rFonts w:cs="Times New Roman"/>
        </w:rPr>
        <w:t>seconds,</w:t>
      </w:r>
      <w:proofErr w:type="gramEnd"/>
      <w:r w:rsidRPr="005B3D2D">
        <w:rPr>
          <w:rFonts w:cs="Times New Roman"/>
        </w:rPr>
        <w:t xml:space="preserve"> a constant acceleration of 2 m/s should result in an end position of:</w:t>
      </w:r>
    </w:p>
    <w:p w14:paraId="55765F13" w14:textId="6E7B4388" w:rsidR="005D739A" w:rsidRPr="005B3D2D" w:rsidRDefault="005D739A" w:rsidP="00495EBA">
      <w:pPr>
        <w:jc w:val="center"/>
        <w:rPr>
          <w:rFonts w:eastAsiaTheme="minorEastAsia" w:cs="Times New Roman"/>
        </w:rPr>
      </w:pPr>
      <m:oMathPara>
        <m:oMath>
          <m:r>
            <w:rPr>
              <w:rFonts w:ascii="Cambria Math" w:hAnsi="Cambria Math" w:cs="Times New Roman"/>
            </w:rPr>
            <m:t>s=u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r>
                <w:rPr>
                  <w:rFonts w:ascii="Cambria Math" w:hAnsi="Cambria Math" w:cs="Times New Roman"/>
                </w:rPr>
                <m:t>at</m:t>
              </m:r>
            </m:e>
            <m:sup>
              <m:r>
                <w:rPr>
                  <w:rFonts w:ascii="Cambria Math" w:hAnsi="Cambria Math" w:cs="Times New Roman"/>
                </w:rPr>
                <m:t>2</m:t>
              </m:r>
            </m:sup>
          </m:sSup>
          <m:r>
            <w:rPr>
              <w:rFonts w:ascii="Cambria Math" w:hAnsi="Cambria Math" w:cs="Times New Roman"/>
            </w:rPr>
            <m:t xml:space="preserve">     →     s=0*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i/>
                        </w:rPr>
                      </m:ctrlPr>
                    </m:dPr>
                    <m:e>
                      <m:r>
                        <w:rPr>
                          <w:rFonts w:ascii="Cambria Math" w:hAnsi="Cambria Math" w:cs="Times New Roman"/>
                        </w:rPr>
                        <m:t>2*2.4</m:t>
                      </m:r>
                    </m:e>
                  </m:d>
                </m:e>
              </m:d>
            </m:e>
            <m:sup>
              <m:r>
                <w:rPr>
                  <w:rFonts w:ascii="Cambria Math" w:hAnsi="Cambria Math" w:cs="Times New Roman"/>
                </w:rPr>
                <m:t>2</m:t>
              </m:r>
            </m:sup>
          </m:sSup>
          <m:r>
            <w:rPr>
              <w:rFonts w:ascii="Cambria Math" w:hAnsi="Cambria Math" w:cs="Times New Roman"/>
            </w:rPr>
            <m:t xml:space="preserve">    →    s=5.76</m:t>
          </m:r>
        </m:oMath>
      </m:oMathPara>
    </w:p>
    <w:p w14:paraId="0C957B1F" w14:textId="77777777" w:rsidR="00495EBA" w:rsidRPr="005B3D2D" w:rsidRDefault="00495EBA" w:rsidP="00495EBA">
      <w:pPr>
        <w:ind w:left="720"/>
        <w:rPr>
          <w:rFonts w:eastAsiaTheme="minorEastAsia" w:cs="Times New Roman"/>
        </w:rPr>
      </w:pPr>
      <w:r w:rsidRPr="005B3D2D">
        <w:rPr>
          <w:rFonts w:eastAsiaTheme="minorEastAsia" w:cs="Times New Roman"/>
        </w:rPr>
        <w:t>Using Semi-Implicit Euler (</w:t>
      </w:r>
      <w:proofErr w:type="spellStart"/>
      <w:r w:rsidRPr="005B3D2D">
        <w:rPr>
          <w:rFonts w:eastAsiaTheme="minorEastAsia" w:cs="Times New Roman"/>
        </w:rPr>
        <w:t>Symplectic</w:t>
      </w:r>
      <w:proofErr w:type="spellEnd"/>
      <w:r w:rsidRPr="005B3D2D">
        <w:rPr>
          <w:rFonts w:eastAsiaTheme="minorEastAsia" w:cs="Times New Roman"/>
        </w:rPr>
        <w:t xml:space="preserve">) integration results in the following positions: </w:t>
      </w:r>
    </w:p>
    <w:p w14:paraId="2D1D62D1" w14:textId="77777777" w:rsidR="00495EBA" w:rsidRPr="005B3D2D" w:rsidRDefault="00495EBA" w:rsidP="00CC04D3">
      <w:pPr>
        <w:pStyle w:val="TOC1"/>
        <w:numPr>
          <w:ilvl w:val="0"/>
          <w:numId w:val="24"/>
        </w:numPr>
      </w:pPr>
      <w:r w:rsidRPr="005B3D2D">
        <w:t xml:space="preserve">Position using timestep 0.01 = 5.784 </w:t>
      </w:r>
    </w:p>
    <w:p w14:paraId="76DE0447" w14:textId="77777777" w:rsidR="00495EBA" w:rsidRPr="005B3D2D" w:rsidRDefault="00495EBA" w:rsidP="00CC04D3">
      <w:pPr>
        <w:pStyle w:val="TOC1"/>
        <w:numPr>
          <w:ilvl w:val="0"/>
          <w:numId w:val="24"/>
        </w:numPr>
      </w:pPr>
      <w:r w:rsidRPr="005B3D2D">
        <w:t>Position using timestep 0.1 = 6</w:t>
      </w:r>
    </w:p>
    <w:p w14:paraId="2B38464E" w14:textId="77777777" w:rsidR="00495EBA" w:rsidRPr="005B3D2D" w:rsidRDefault="00495EBA" w:rsidP="00CC04D3">
      <w:pPr>
        <w:pStyle w:val="TOC1"/>
        <w:numPr>
          <w:ilvl w:val="0"/>
          <w:numId w:val="24"/>
        </w:numPr>
      </w:pPr>
      <w:r w:rsidRPr="005B3D2D">
        <w:t xml:space="preserve">Position using timestep 0.2 = 6.24 </w:t>
      </w:r>
    </w:p>
    <w:p w14:paraId="4796BEB9" w14:textId="77777777" w:rsidR="00495EBA" w:rsidRPr="005B3D2D" w:rsidRDefault="00495EBA" w:rsidP="00CC04D3">
      <w:pPr>
        <w:pStyle w:val="TOC1"/>
        <w:numPr>
          <w:ilvl w:val="0"/>
          <w:numId w:val="24"/>
        </w:numPr>
      </w:pPr>
      <w:r w:rsidRPr="005B3D2D">
        <w:t xml:space="preserve">Position using timestep 0.4 = 6.72 </w:t>
      </w:r>
    </w:p>
    <w:p w14:paraId="47178ADE" w14:textId="788C7D92" w:rsidR="00495EBA" w:rsidRPr="009B42C2" w:rsidRDefault="00495EBA" w:rsidP="00CC04D3">
      <w:pPr>
        <w:pStyle w:val="TOC1"/>
        <w:numPr>
          <w:ilvl w:val="0"/>
          <w:numId w:val="24"/>
        </w:numPr>
      </w:pPr>
      <w:r w:rsidRPr="005B3D2D">
        <w:t>Position using timestep 0.8 = 7.68</w:t>
      </w:r>
    </w:p>
    <w:p w14:paraId="35E1E9E2" w14:textId="77777777" w:rsidR="009B42C2" w:rsidRDefault="00495EBA" w:rsidP="00A206B1">
      <w:pPr>
        <w:rPr>
          <w:rFonts w:cs="Times New Roman"/>
        </w:rPr>
      </w:pPr>
      <w:r w:rsidRPr="005B3D2D">
        <w:rPr>
          <w:rFonts w:cs="Times New Roman"/>
        </w:rPr>
        <w:t xml:space="preserve">Richard then goes on to describe how a 60Hz or 60 frames per second simulation, which equates to a timestep of 0.0166 seconds would be “fairly accurate” but would still lead to the position being </w:t>
      </w:r>
      <w:r w:rsidR="00BE007E" w:rsidRPr="005B3D2D">
        <w:rPr>
          <w:rFonts w:cs="Times New Roman"/>
        </w:rPr>
        <w:t xml:space="preserve">inaccurate after a decent amount of time. This suggests that physics engines should aim to run at as many hertz as </w:t>
      </w:r>
      <w:r w:rsidR="00CC5A43" w:rsidRPr="005B3D2D">
        <w:rPr>
          <w:rFonts w:cs="Times New Roman"/>
        </w:rPr>
        <w:t>possible while still maintaining adequate performance.</w:t>
      </w:r>
      <w:r w:rsidR="009B42C2">
        <w:rPr>
          <w:rFonts w:cs="Times New Roman"/>
        </w:rPr>
        <w:t xml:space="preserve"> </w:t>
      </w:r>
    </w:p>
    <w:p w14:paraId="43BD9BFF" w14:textId="051D4B67" w:rsidR="00CE35EF" w:rsidRPr="005B3D2D" w:rsidRDefault="009B42C2" w:rsidP="00495EBA">
      <w:pPr>
        <w:rPr>
          <w:rFonts w:cs="Times New Roman"/>
        </w:rPr>
      </w:pPr>
      <w:r>
        <w:rPr>
          <w:rFonts w:cs="Times New Roman"/>
        </w:rPr>
        <w:t xml:space="preserve">This content was covered due to the importance of a physics engine as </w:t>
      </w:r>
      <w:r w:rsidRPr="009B42C2">
        <w:rPr>
          <w:rFonts w:cs="Times New Roman"/>
        </w:rPr>
        <w:t>a part of the</w:t>
      </w:r>
      <w:r>
        <w:rPr>
          <w:rFonts w:cs="Times New Roman"/>
        </w:rPr>
        <w:t xml:space="preserve"> model, and this is the best simulation technique I found for the context of the project.  The next section I will be covering is collision detection and resolution.</w:t>
      </w:r>
    </w:p>
    <w:p w14:paraId="1B277D1A" w14:textId="73B38EE4" w:rsidR="00525C7A" w:rsidRPr="005B3D2D" w:rsidRDefault="00290204" w:rsidP="00190E28">
      <w:pPr>
        <w:pStyle w:val="Heading2"/>
        <w:rPr>
          <w:rFonts w:cs="Times New Roman"/>
        </w:rPr>
      </w:pPr>
      <w:bookmarkStart w:id="33" w:name="_Toc71761324"/>
      <w:r w:rsidRPr="005B3D2D">
        <w:rPr>
          <w:rFonts w:cs="Times New Roman"/>
        </w:rPr>
        <w:lastRenderedPageBreak/>
        <w:t>Collision Detection and Resolution</w:t>
      </w:r>
      <w:bookmarkEnd w:id="33"/>
    </w:p>
    <w:p w14:paraId="525A2E3F" w14:textId="4A7DB63E" w:rsidR="00BE4F29" w:rsidRPr="005B3D2D" w:rsidRDefault="0004213C" w:rsidP="001C41DC">
      <w:pPr>
        <w:pStyle w:val="Heading3"/>
      </w:pPr>
      <w:bookmarkStart w:id="34" w:name="_Toc71761325"/>
      <w:r w:rsidRPr="005B3D2D">
        <w:t>Overview</w:t>
      </w:r>
      <w:bookmarkEnd w:id="34"/>
    </w:p>
    <w:p w14:paraId="609BD39E" w14:textId="6D81A9CA" w:rsidR="00810C87" w:rsidRPr="005B3D2D" w:rsidRDefault="00810C87" w:rsidP="00804DB3">
      <w:pPr>
        <w:rPr>
          <w:rFonts w:cs="Times New Roman"/>
        </w:rPr>
      </w:pPr>
      <w:r w:rsidRPr="005B3D2D">
        <w:rPr>
          <w:rFonts w:cs="Times New Roman"/>
        </w:rPr>
        <w:t>Collision detection is extremely important in many computer systems, being a “fundamental problem in computer animation, computer graphics, physically-based modelling, and robotics.” [</w:t>
      </w:r>
      <w:hyperlink r:id="rId24" w:anchor=":~:text=Collision%20detection%20is%20a%20fundamental,interactions%20in%20the%20simulated%20environments." w:history="1">
        <w:r w:rsidRPr="005B3D2D">
          <w:rPr>
            <w:rFonts w:cs="Times New Roman"/>
          </w:rPr>
          <w:t>X</w:t>
        </w:r>
      </w:hyperlink>
      <w:r w:rsidRPr="005B3D2D">
        <w:rPr>
          <w:rFonts w:cs="Times New Roman"/>
        </w:rPr>
        <w:t>] It is easy to think that if you have two circles on the screen, the computer should know whether or not they are touching or not but instead a series of equations is needed, as well as different types and phases of collision detection for the purposes of accuracy and efficiency. Anytime the mouse is moved in a program or webpage there is most likely a function in the background tracking exactly where the mouse is and whether it is within the bounds of another element.</w:t>
      </w:r>
    </w:p>
    <w:p w14:paraId="19CE65A3" w14:textId="5DB8B5D7" w:rsidR="00810C87" w:rsidRPr="005B3D2D" w:rsidRDefault="00810C87" w:rsidP="00804DB3">
      <w:pPr>
        <w:rPr>
          <w:rFonts w:cs="Times New Roman"/>
        </w:rPr>
      </w:pPr>
      <w:r w:rsidRPr="005B3D2D">
        <w:rPr>
          <w:rFonts w:cs="Times New Roman"/>
        </w:rPr>
        <w:t xml:space="preserve">Just as important is collision resolution. As an example, if you watched </w:t>
      </w:r>
      <w:r w:rsidR="008B4CC6" w:rsidRPr="005B3D2D">
        <w:rPr>
          <w:rFonts w:cs="Times New Roman"/>
        </w:rPr>
        <w:t xml:space="preserve">a simulation of </w:t>
      </w:r>
      <w:r w:rsidRPr="005B3D2D">
        <w:rPr>
          <w:rFonts w:cs="Times New Roman"/>
        </w:rPr>
        <w:t>two cars collid</w:t>
      </w:r>
      <w:r w:rsidR="008B4CC6" w:rsidRPr="005B3D2D">
        <w:rPr>
          <w:rFonts w:cs="Times New Roman"/>
        </w:rPr>
        <w:t>ing</w:t>
      </w:r>
      <w:r w:rsidRPr="005B3D2D">
        <w:rPr>
          <w:rFonts w:cs="Times New Roman"/>
        </w:rPr>
        <w:t xml:space="preserve"> at high speed you could easily tell at what point the cars collided. However, there is a good chance that you would not be able to tell exactly how the cars would act afterwards. Many factors need to be considered. How fast was each car going? </w:t>
      </w:r>
      <w:r w:rsidR="008B4CC6" w:rsidRPr="005B3D2D">
        <w:rPr>
          <w:rFonts w:cs="Times New Roman"/>
        </w:rPr>
        <w:t>What direction was each car travelling? What material are they driving on? How much does each car weigh? The job of the simulation in this case, would be to take all these factors into consideration and calculate the trajectory of each car after the collision.</w:t>
      </w:r>
    </w:p>
    <w:p w14:paraId="19F85703" w14:textId="5977B65C" w:rsidR="00804DB3" w:rsidRPr="005B3D2D" w:rsidRDefault="00804DB3" w:rsidP="00804DB3">
      <w:pPr>
        <w:rPr>
          <w:rFonts w:cs="Times New Roman"/>
        </w:rPr>
      </w:pPr>
      <w:r w:rsidRPr="005B3D2D">
        <w:rPr>
          <w:rFonts w:cs="Times New Roman"/>
        </w:rPr>
        <w:t>There are three types of collision detection needed for the project, rectangle to rectangle, circle to circle and rectangle to circle. There are multiple methods for collision detection and for each I</w:t>
      </w:r>
      <w:r w:rsidR="00767858" w:rsidRPr="005B3D2D">
        <w:rPr>
          <w:rFonts w:cs="Times New Roman"/>
        </w:rPr>
        <w:t xml:space="preserve"> woul</w:t>
      </w:r>
      <w:r w:rsidRPr="005B3D2D">
        <w:rPr>
          <w:rFonts w:cs="Times New Roman"/>
        </w:rPr>
        <w:t>d need to also get the penetration distance between the two objects and the direction of least penetration.</w:t>
      </w:r>
    </w:p>
    <w:p w14:paraId="21096302" w14:textId="4D7FB28D" w:rsidR="00290204" w:rsidRPr="005B3D2D" w:rsidRDefault="00290204" w:rsidP="00290204">
      <w:pPr>
        <w:rPr>
          <w:rFonts w:cs="Times New Roman"/>
        </w:rPr>
      </w:pPr>
      <w:r w:rsidRPr="005B3D2D">
        <w:rPr>
          <w:rFonts w:cs="Times New Roman"/>
        </w:rPr>
        <w:t>Jeffrey Thompson</w:t>
      </w:r>
      <w:r w:rsidR="00804DB3" w:rsidRPr="005B3D2D">
        <w:rPr>
          <w:rFonts w:cs="Times New Roman"/>
        </w:rPr>
        <w:t>’s</w:t>
      </w:r>
      <w:r w:rsidRPr="005B3D2D">
        <w:rPr>
          <w:rFonts w:cs="Times New Roman"/>
        </w:rPr>
        <w:t xml:space="preserve"> </w:t>
      </w:r>
      <w:r w:rsidR="00804DB3" w:rsidRPr="005B3D2D">
        <w:rPr>
          <w:rFonts w:cs="Times New Roman"/>
        </w:rPr>
        <w:t>c</w:t>
      </w:r>
      <w:r w:rsidRPr="005B3D2D">
        <w:rPr>
          <w:rFonts w:cs="Times New Roman"/>
        </w:rPr>
        <w:t xml:space="preserve">ollision </w:t>
      </w:r>
      <w:r w:rsidR="00804DB3" w:rsidRPr="005B3D2D">
        <w:rPr>
          <w:rFonts w:cs="Times New Roman"/>
        </w:rPr>
        <w:t>d</w:t>
      </w:r>
      <w:r w:rsidRPr="005B3D2D">
        <w:rPr>
          <w:rFonts w:cs="Times New Roman"/>
        </w:rPr>
        <w:t>etection</w:t>
      </w:r>
      <w:r w:rsidR="00804DB3" w:rsidRPr="005B3D2D">
        <w:rPr>
          <w:rFonts w:cs="Times New Roman"/>
        </w:rPr>
        <w:t xml:space="preserve"> website</w:t>
      </w:r>
      <w:r w:rsidRPr="005B3D2D">
        <w:rPr>
          <w:rFonts w:cs="Times New Roman"/>
        </w:rPr>
        <w:t xml:space="preserve"> [4</w:t>
      </w:r>
      <w:r w:rsidR="00804DB3" w:rsidRPr="005B3D2D">
        <w:rPr>
          <w:rFonts w:cs="Times New Roman"/>
        </w:rPr>
        <w:t xml:space="preserve">] provided me with an extensive resource for collision detection between different basic shapes. Each example is well explained, readable and easy to understand. He explains that there are “more efficient ways to detect these </w:t>
      </w:r>
      <w:r w:rsidR="009D5FC5" w:rsidRPr="005B3D2D">
        <w:rPr>
          <w:rFonts w:cs="Times New Roman"/>
        </w:rPr>
        <w:t>collisions” [</w:t>
      </w:r>
      <w:r w:rsidR="00804DB3" w:rsidRPr="005B3D2D">
        <w:rPr>
          <w:rFonts w:cs="Times New Roman"/>
        </w:rPr>
        <w:t xml:space="preserve">X] and that the principles are taught with minimal math. This was a great starting point </w:t>
      </w:r>
      <w:r w:rsidR="009D5FC5" w:rsidRPr="005B3D2D">
        <w:rPr>
          <w:rFonts w:cs="Times New Roman"/>
        </w:rPr>
        <w:t>and</w:t>
      </w:r>
      <w:r w:rsidR="00804DB3" w:rsidRPr="005B3D2D">
        <w:rPr>
          <w:rFonts w:cs="Times New Roman"/>
        </w:rPr>
        <w:t xml:space="preserve"> provided interactive samples with each section. </w:t>
      </w:r>
      <w:r w:rsidRPr="005B3D2D">
        <w:rPr>
          <w:rFonts w:cs="Times New Roman"/>
        </w:rPr>
        <w:t xml:space="preserve"> </w:t>
      </w:r>
    </w:p>
    <w:p w14:paraId="44FB5AC9" w14:textId="53C53446" w:rsidR="00B06026" w:rsidRPr="005B3D2D" w:rsidRDefault="00B06026" w:rsidP="001C41DC">
      <w:pPr>
        <w:pStyle w:val="Heading3"/>
      </w:pPr>
      <w:bookmarkStart w:id="35" w:name="_Toc71761326"/>
      <w:r w:rsidRPr="005B3D2D">
        <w:t>Circle/Circle</w:t>
      </w:r>
      <w:bookmarkEnd w:id="35"/>
    </w:p>
    <w:p w14:paraId="01794262" w14:textId="053084AF" w:rsidR="00B06026" w:rsidRPr="005B3D2D" w:rsidRDefault="00B06026" w:rsidP="00B06026">
      <w:pPr>
        <w:rPr>
          <w:rFonts w:cs="Times New Roman"/>
        </w:rPr>
      </w:pPr>
      <w:r w:rsidRPr="005B3D2D">
        <w:rPr>
          <w:rFonts w:cs="Times New Roman"/>
        </w:rPr>
        <w:t>To calculate whether two circles are colliding you need to first get the distance between the centres of both circles. This is achieved by the following calculation, with circle A and circle B.</w:t>
      </w:r>
    </w:p>
    <w:p w14:paraId="5E9CAA15" w14:textId="077D6AFD" w:rsidR="00B06026" w:rsidRPr="005B3D2D" w:rsidRDefault="00B06026" w:rsidP="00CC04D3">
      <w:pPr>
        <w:pStyle w:val="TOC1"/>
        <w:numPr>
          <w:ilvl w:val="0"/>
          <w:numId w:val="13"/>
        </w:numPr>
      </w:pPr>
      <w:proofErr w:type="spellStart"/>
      <w:r w:rsidRPr="005B3D2D">
        <w:t>DistanceX</w:t>
      </w:r>
      <w:proofErr w:type="spellEnd"/>
      <w:r w:rsidRPr="005B3D2D">
        <w:t xml:space="preserve"> = A Centre X – B Centre X.</w:t>
      </w:r>
    </w:p>
    <w:p w14:paraId="717E0F20" w14:textId="0415ECE3" w:rsidR="00B06026" w:rsidRPr="005B3D2D" w:rsidRDefault="00B06026" w:rsidP="00CC04D3">
      <w:pPr>
        <w:pStyle w:val="TOC1"/>
        <w:numPr>
          <w:ilvl w:val="0"/>
          <w:numId w:val="13"/>
        </w:numPr>
      </w:pPr>
      <w:proofErr w:type="spellStart"/>
      <w:r w:rsidRPr="005B3D2D">
        <w:t>DistanceY</w:t>
      </w:r>
      <w:proofErr w:type="spellEnd"/>
      <w:r w:rsidRPr="005B3D2D">
        <w:t xml:space="preserve"> = A Centre Y – B Centre Y.</w:t>
      </w:r>
    </w:p>
    <w:p w14:paraId="582D622E" w14:textId="1A4C0D8B" w:rsidR="00B06026" w:rsidRPr="005B3D2D" w:rsidRDefault="00B06026" w:rsidP="00CC04D3">
      <w:pPr>
        <w:pStyle w:val="TOC1"/>
        <w:numPr>
          <w:ilvl w:val="0"/>
          <w:numId w:val="13"/>
        </w:numPr>
      </w:pPr>
      <w:r w:rsidRPr="005B3D2D">
        <w:t>Distance = Square Root (DistanceX^2 + DistanceY^2).</w:t>
      </w:r>
    </w:p>
    <w:p w14:paraId="72B05067" w14:textId="0D50D945" w:rsidR="00B06026" w:rsidRPr="005B3D2D" w:rsidRDefault="00B06026" w:rsidP="00B06026">
      <w:pPr>
        <w:rPr>
          <w:rFonts w:cs="Times New Roman"/>
        </w:rPr>
      </w:pPr>
      <w:r w:rsidRPr="005B3D2D">
        <w:rPr>
          <w:rFonts w:cs="Times New Roman"/>
        </w:rPr>
        <w:t>You then check whether ‘Distance’ is less than or equal to the sum of the radii of the circles. If this is true, then they are colliding.</w:t>
      </w:r>
    </w:p>
    <w:p w14:paraId="1CB6DFEB" w14:textId="77777777" w:rsidR="00A1241D" w:rsidRPr="005B3D2D" w:rsidRDefault="00272A6F" w:rsidP="00A1241D">
      <w:pPr>
        <w:keepNext/>
        <w:jc w:val="center"/>
        <w:rPr>
          <w:rFonts w:cs="Times New Roman"/>
        </w:rPr>
      </w:pPr>
      <w:r w:rsidRPr="005B3D2D">
        <w:rPr>
          <w:rFonts w:cs="Times New Roman"/>
          <w:noProof/>
        </w:rPr>
        <w:drawing>
          <wp:inline distT="0" distB="0" distL="0" distR="0" wp14:anchorId="73C3C5B8" wp14:editId="1E64D12D">
            <wp:extent cx="2609850" cy="1790700"/>
            <wp:effectExtent l="0" t="0" r="0" b="0"/>
            <wp:docPr id="13" name="Picture 13" descr="A picture contain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all&#10;&#10;Description automatically generated"/>
                    <pic:cNvPicPr/>
                  </pic:nvPicPr>
                  <pic:blipFill rotWithShape="1">
                    <a:blip r:embed="rId25" cstate="print">
                      <a:extLst>
                        <a:ext uri="{28A0092B-C50C-407E-A947-70E740481C1C}">
                          <a14:useLocalDpi xmlns:a14="http://schemas.microsoft.com/office/drawing/2010/main" val="0"/>
                        </a:ext>
                      </a:extLst>
                    </a:blip>
                    <a:srcRect l="6688" t="11347" r="13646" b="9650"/>
                    <a:stretch/>
                  </pic:blipFill>
                  <pic:spPr bwMode="auto">
                    <a:xfrm>
                      <a:off x="0" y="0"/>
                      <a:ext cx="2614380" cy="1793808"/>
                    </a:xfrm>
                    <a:prstGeom prst="rect">
                      <a:avLst/>
                    </a:prstGeom>
                    <a:ln>
                      <a:noFill/>
                    </a:ln>
                    <a:extLst>
                      <a:ext uri="{53640926-AAD7-44D8-BBD7-CCE9431645EC}">
                        <a14:shadowObscured xmlns:a14="http://schemas.microsoft.com/office/drawing/2010/main"/>
                      </a:ext>
                    </a:extLst>
                  </pic:spPr>
                </pic:pic>
              </a:graphicData>
            </a:graphic>
          </wp:inline>
        </w:drawing>
      </w:r>
    </w:p>
    <w:p w14:paraId="71ABEBFA" w14:textId="188D4C5D" w:rsidR="00272A6F" w:rsidRDefault="00A1241D" w:rsidP="00033D4E">
      <w:pPr>
        <w:jc w:val="center"/>
      </w:pPr>
      <w:bookmarkStart w:id="36" w:name="_Toc71761256"/>
      <w:r w:rsidRPr="005B3D2D">
        <w:t xml:space="preserve">Figure </w:t>
      </w:r>
      <w:fldSimple w:instr=" STYLEREF 1 \s ">
        <w:r w:rsidR="00E7677C">
          <w:rPr>
            <w:noProof/>
          </w:rPr>
          <w:t>2</w:t>
        </w:r>
      </w:fldSimple>
      <w:r w:rsidR="00E7677C">
        <w:noBreakHyphen/>
      </w:r>
      <w:fldSimple w:instr=" SEQ Figure \* ARABIC \s 1 ">
        <w:r w:rsidR="00E7677C">
          <w:rPr>
            <w:noProof/>
          </w:rPr>
          <w:t>6</w:t>
        </w:r>
      </w:fldSimple>
      <w:r w:rsidRPr="005B3D2D">
        <w:t xml:space="preserve"> Circle/Circle Collision [</w:t>
      </w:r>
      <w:hyperlink r:id="rId26" w:history="1">
        <w:r w:rsidRPr="005B3D2D">
          <w:rPr>
            <w:rFonts w:cs="Times New Roman"/>
          </w:rPr>
          <w:t>X</w:t>
        </w:r>
      </w:hyperlink>
      <w:r w:rsidRPr="005B3D2D">
        <w:t>]</w:t>
      </w:r>
      <w:bookmarkEnd w:id="36"/>
    </w:p>
    <w:p w14:paraId="265413B5" w14:textId="7FA34E0C" w:rsidR="00517748" w:rsidRPr="00517748" w:rsidRDefault="00517748" w:rsidP="00517748">
      <w:r>
        <w:lastRenderedPageBreak/>
        <w:t>To resolve a collision you need some more information, chiefly, the penetration distance of the collision and the direction of least penetration (collision normal vector).</w:t>
      </w:r>
      <w:r w:rsidR="00F0139E">
        <w:t xml:space="preserve"> For circle-to-circle collisions finding the penetration distance is easy. It is the radii of the two circles, minus the distance between the two centres at the time of collision. To get collision normal you need the direction vector between the two circles by subtracting the position of the second circle from the first. You then normalise this value.</w:t>
      </w:r>
    </w:p>
    <w:p w14:paraId="068C44A4" w14:textId="377C494C" w:rsidR="00FF3BC3" w:rsidRPr="005B3D2D" w:rsidRDefault="00FF3BC3" w:rsidP="001C41DC">
      <w:pPr>
        <w:pStyle w:val="Heading3"/>
      </w:pPr>
      <w:bookmarkStart w:id="37" w:name="_Toc71761327"/>
      <w:r w:rsidRPr="005B3D2D">
        <w:t>Rectangle/Rectangle</w:t>
      </w:r>
      <w:bookmarkEnd w:id="37"/>
    </w:p>
    <w:p w14:paraId="35BF99CE" w14:textId="6CC5C5B6" w:rsidR="00FF3BC3" w:rsidRPr="005B3D2D" w:rsidRDefault="00FF3BC3" w:rsidP="00FF3BC3">
      <w:pPr>
        <w:rPr>
          <w:rFonts w:cs="Times New Roman"/>
        </w:rPr>
      </w:pPr>
      <w:r w:rsidRPr="005B3D2D">
        <w:rPr>
          <w:rFonts w:cs="Times New Roman"/>
        </w:rPr>
        <w:t xml:space="preserve">If you have two rectangles A and B, here are the checks you </w:t>
      </w:r>
      <w:r w:rsidR="0038394D" w:rsidRPr="005B3D2D">
        <w:rPr>
          <w:rFonts w:cs="Times New Roman"/>
        </w:rPr>
        <w:t>must</w:t>
      </w:r>
      <w:r w:rsidRPr="005B3D2D">
        <w:rPr>
          <w:rFonts w:cs="Times New Roman"/>
        </w:rPr>
        <w:t xml:space="preserve"> do to detect whether they are colliding.</w:t>
      </w:r>
    </w:p>
    <w:p w14:paraId="660E3B1A" w14:textId="76C7E932" w:rsidR="00FF3BC3" w:rsidRPr="005B3D2D" w:rsidRDefault="00FF3BC3" w:rsidP="00CC04D3">
      <w:pPr>
        <w:pStyle w:val="TOC1"/>
        <w:numPr>
          <w:ilvl w:val="0"/>
          <w:numId w:val="10"/>
        </w:numPr>
      </w:pPr>
      <w:r w:rsidRPr="005B3D2D">
        <w:t>Is the right side of A to the right of the left side of B?</w:t>
      </w:r>
    </w:p>
    <w:p w14:paraId="6E4A0791" w14:textId="23DE4AA4" w:rsidR="00FF3BC3" w:rsidRPr="005B3D2D" w:rsidRDefault="00FF3BC3" w:rsidP="00CC04D3">
      <w:pPr>
        <w:pStyle w:val="TOC1"/>
        <w:numPr>
          <w:ilvl w:val="0"/>
          <w:numId w:val="10"/>
        </w:numPr>
      </w:pPr>
      <w:r w:rsidRPr="005B3D2D">
        <w:t>Is the left side of A to the left of the right side of B?</w:t>
      </w:r>
    </w:p>
    <w:p w14:paraId="21E23C3D" w14:textId="55EA0168" w:rsidR="00FF3BC3" w:rsidRPr="005B3D2D" w:rsidRDefault="00FF3BC3" w:rsidP="00CC04D3">
      <w:pPr>
        <w:pStyle w:val="TOC1"/>
        <w:numPr>
          <w:ilvl w:val="0"/>
          <w:numId w:val="10"/>
        </w:numPr>
      </w:pPr>
      <w:r w:rsidRPr="005B3D2D">
        <w:t>Is the bottom side of A below the top side of B?</w:t>
      </w:r>
    </w:p>
    <w:p w14:paraId="0D44C73B" w14:textId="5DF89FD8" w:rsidR="00FF3BC3" w:rsidRPr="005B3D2D" w:rsidRDefault="00FF3BC3" w:rsidP="00CC04D3">
      <w:pPr>
        <w:pStyle w:val="TOC1"/>
        <w:numPr>
          <w:ilvl w:val="0"/>
          <w:numId w:val="10"/>
        </w:numPr>
      </w:pPr>
      <w:r w:rsidRPr="005B3D2D">
        <w:t>Is the top side of A above the bottom side of B?</w:t>
      </w:r>
    </w:p>
    <w:p w14:paraId="26190D25" w14:textId="311F0D8E" w:rsidR="00FF3BC3" w:rsidRPr="005B3D2D" w:rsidRDefault="00FF3BC3" w:rsidP="00FF3BC3">
      <w:pPr>
        <w:rPr>
          <w:rFonts w:cs="Times New Roman"/>
        </w:rPr>
      </w:pPr>
      <w:r w:rsidRPr="005B3D2D">
        <w:rPr>
          <w:rFonts w:cs="Times New Roman"/>
        </w:rPr>
        <w:t xml:space="preserve">If all of these are true, then the two shapes are colliding. Although not easy to follow by reading, it would be easy to implement in C++. </w:t>
      </w:r>
    </w:p>
    <w:p w14:paraId="0F57BC4F" w14:textId="3614BE41" w:rsidR="00FF3BC3" w:rsidRPr="005B3D2D" w:rsidRDefault="00FF3BC3" w:rsidP="001C41DC">
      <w:pPr>
        <w:pStyle w:val="Heading3"/>
      </w:pPr>
      <w:bookmarkStart w:id="38" w:name="_Toc71761328"/>
      <w:r w:rsidRPr="005B3D2D">
        <w:t>Rectangle/Circle</w:t>
      </w:r>
      <w:bookmarkEnd w:id="38"/>
    </w:p>
    <w:p w14:paraId="48EB911A" w14:textId="7F9EDDC4" w:rsidR="00FF3BC3" w:rsidRPr="005B3D2D" w:rsidRDefault="004A14DD" w:rsidP="004A14DD">
      <w:pPr>
        <w:rPr>
          <w:rFonts w:cs="Times New Roman"/>
        </w:rPr>
      </w:pPr>
      <w:r w:rsidRPr="005B3D2D">
        <w:rPr>
          <w:rFonts w:cs="Times New Roman"/>
        </w:rPr>
        <w:t>For this collision method, you need to first work out which side of the rectangle is closest to the circle and then you carry out the following tests.</w:t>
      </w:r>
    </w:p>
    <w:p w14:paraId="0EA8C169" w14:textId="77777777" w:rsidR="004A14DD" w:rsidRPr="005B3D2D" w:rsidRDefault="004A14DD" w:rsidP="00CC04D3">
      <w:pPr>
        <w:pStyle w:val="TOC1"/>
        <w:numPr>
          <w:ilvl w:val="0"/>
          <w:numId w:val="11"/>
        </w:numPr>
      </w:pPr>
      <w:r w:rsidRPr="005B3D2D">
        <w:t>If the circle is to the right, check against the right edge of the rectangle.</w:t>
      </w:r>
    </w:p>
    <w:p w14:paraId="25E4D2DE" w14:textId="5ED7768A" w:rsidR="004A14DD" w:rsidRPr="005B3D2D" w:rsidRDefault="004A14DD" w:rsidP="00CC04D3">
      <w:pPr>
        <w:pStyle w:val="TOC1"/>
        <w:numPr>
          <w:ilvl w:val="0"/>
          <w:numId w:val="11"/>
        </w:numPr>
      </w:pPr>
      <w:r w:rsidRPr="005B3D2D">
        <w:t>If the circle is to the left, check against the left edge of the rectangle.</w:t>
      </w:r>
    </w:p>
    <w:p w14:paraId="0AEB6E5E" w14:textId="5AC2254C" w:rsidR="004A14DD" w:rsidRPr="005B3D2D" w:rsidRDefault="004A14DD" w:rsidP="00CC04D3">
      <w:pPr>
        <w:pStyle w:val="TOC1"/>
        <w:numPr>
          <w:ilvl w:val="0"/>
          <w:numId w:val="11"/>
        </w:numPr>
      </w:pPr>
      <w:r w:rsidRPr="005B3D2D">
        <w:t>If the circle is above, check against the top edge of the rectangle.</w:t>
      </w:r>
    </w:p>
    <w:p w14:paraId="04078761" w14:textId="7BF8071F" w:rsidR="004A14DD" w:rsidRPr="005B3D2D" w:rsidRDefault="004A14DD" w:rsidP="00CC04D3">
      <w:pPr>
        <w:pStyle w:val="TOC1"/>
        <w:numPr>
          <w:ilvl w:val="0"/>
          <w:numId w:val="11"/>
        </w:numPr>
      </w:pPr>
      <w:r w:rsidRPr="005B3D2D">
        <w:t>If the circle is below, check against the bottom edge of the rectangle.</w:t>
      </w:r>
    </w:p>
    <w:p w14:paraId="7536290B" w14:textId="46C1B378" w:rsidR="004A14DD" w:rsidRPr="005B3D2D" w:rsidRDefault="004A14DD" w:rsidP="004A14DD">
      <w:pPr>
        <w:rPr>
          <w:rFonts w:cs="Times New Roman"/>
        </w:rPr>
      </w:pPr>
      <w:r w:rsidRPr="005B3D2D">
        <w:rPr>
          <w:rFonts w:cs="Times New Roman"/>
        </w:rP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Pr="005B3D2D" w:rsidRDefault="004A14DD" w:rsidP="00CC04D3">
      <w:pPr>
        <w:pStyle w:val="TOC1"/>
        <w:numPr>
          <w:ilvl w:val="0"/>
          <w:numId w:val="12"/>
        </w:numPr>
      </w:pPr>
      <w:proofErr w:type="spellStart"/>
      <w:r w:rsidRPr="005B3D2D">
        <w:t>DistanceX</w:t>
      </w:r>
      <w:proofErr w:type="spellEnd"/>
      <w:r w:rsidRPr="005B3D2D">
        <w:t xml:space="preserve"> = Circle</w:t>
      </w:r>
      <w:r w:rsidR="00B06026" w:rsidRPr="005B3D2D">
        <w:t xml:space="preserve"> </w:t>
      </w:r>
      <w:r w:rsidRPr="005B3D2D">
        <w:t>Centre</w:t>
      </w:r>
      <w:r w:rsidR="00B06026" w:rsidRPr="005B3D2D">
        <w:t xml:space="preserve"> X</w:t>
      </w:r>
      <w:r w:rsidRPr="005B3D2D">
        <w:t xml:space="preserve"> – Left/Right Edge (dependent on previous tests).</w:t>
      </w:r>
    </w:p>
    <w:p w14:paraId="108A88F9" w14:textId="520B6FF1" w:rsidR="004A14DD" w:rsidRPr="005B3D2D" w:rsidRDefault="004A14DD" w:rsidP="00CC04D3">
      <w:pPr>
        <w:pStyle w:val="TOC1"/>
        <w:numPr>
          <w:ilvl w:val="0"/>
          <w:numId w:val="12"/>
        </w:numPr>
      </w:pPr>
      <w:proofErr w:type="spellStart"/>
      <w:r w:rsidRPr="005B3D2D">
        <w:t>DistanceY</w:t>
      </w:r>
      <w:proofErr w:type="spellEnd"/>
      <w:r w:rsidRPr="005B3D2D">
        <w:t xml:space="preserve"> = Circle Centre</w:t>
      </w:r>
      <w:r w:rsidR="00B06026" w:rsidRPr="005B3D2D">
        <w:t xml:space="preserve"> Y – T</w:t>
      </w:r>
      <w:r w:rsidRPr="005B3D2D">
        <w:t>op/Bottom Edge (dependent on previous tests).</w:t>
      </w:r>
    </w:p>
    <w:p w14:paraId="0CA215FC" w14:textId="72A70639" w:rsidR="004A14DD" w:rsidRPr="005B3D2D" w:rsidRDefault="004A14DD" w:rsidP="00CC04D3">
      <w:pPr>
        <w:pStyle w:val="TOC1"/>
        <w:numPr>
          <w:ilvl w:val="0"/>
          <w:numId w:val="12"/>
        </w:numPr>
      </w:pPr>
      <w:r w:rsidRPr="005B3D2D">
        <w:t>Distance = Square Root (</w:t>
      </w:r>
      <w:r w:rsidR="00B06026" w:rsidRPr="005B3D2D">
        <w:t>DistanceX^2 + DistanceY^2).</w:t>
      </w:r>
    </w:p>
    <w:p w14:paraId="198B7221" w14:textId="163C1443" w:rsidR="00CE35EF" w:rsidRDefault="00B06026" w:rsidP="00B06026">
      <w:pPr>
        <w:rPr>
          <w:rFonts w:cs="Times New Roman"/>
        </w:rPr>
      </w:pPr>
      <w:r w:rsidRPr="005B3D2D">
        <w:rPr>
          <w:rFonts w:cs="Times New Roman"/>
        </w:rPr>
        <w:t>You then check whether ‘Distance’ is less than or equal to the radius of the circle. If this is true, then they are colliding.</w:t>
      </w:r>
    </w:p>
    <w:p w14:paraId="22BE1B7F" w14:textId="7231A0F0" w:rsidR="007507AF" w:rsidRDefault="007507AF" w:rsidP="00B06026">
      <w:pPr>
        <w:rPr>
          <w:rFonts w:cs="Times New Roman"/>
        </w:rPr>
      </w:pPr>
    </w:p>
    <w:p w14:paraId="74F8142A" w14:textId="5AE937C7" w:rsidR="007507AF" w:rsidRDefault="007507AF" w:rsidP="00B06026">
      <w:pPr>
        <w:rPr>
          <w:rFonts w:cs="Times New Roman"/>
        </w:rPr>
      </w:pPr>
    </w:p>
    <w:p w14:paraId="400DC03C" w14:textId="6AE70330" w:rsidR="007507AF" w:rsidRDefault="007507AF" w:rsidP="00B06026">
      <w:pPr>
        <w:rPr>
          <w:rFonts w:cs="Times New Roman"/>
        </w:rPr>
      </w:pPr>
    </w:p>
    <w:p w14:paraId="3B724412" w14:textId="6AB27E37" w:rsidR="007507AF" w:rsidRDefault="007507AF" w:rsidP="00B06026">
      <w:pPr>
        <w:rPr>
          <w:rFonts w:cs="Times New Roman"/>
        </w:rPr>
      </w:pPr>
    </w:p>
    <w:p w14:paraId="5CA0E77C" w14:textId="6699074A" w:rsidR="007507AF" w:rsidRDefault="007507AF" w:rsidP="00B06026">
      <w:pPr>
        <w:rPr>
          <w:rFonts w:cs="Times New Roman"/>
        </w:rPr>
      </w:pPr>
    </w:p>
    <w:p w14:paraId="17B999FF" w14:textId="4DCFBC90" w:rsidR="007507AF" w:rsidRDefault="007507AF" w:rsidP="00B06026">
      <w:pPr>
        <w:rPr>
          <w:rFonts w:cs="Times New Roman"/>
        </w:rPr>
      </w:pPr>
    </w:p>
    <w:p w14:paraId="0E20164E" w14:textId="21A6EE8E" w:rsidR="007507AF" w:rsidRDefault="007507AF" w:rsidP="00B06026">
      <w:pPr>
        <w:rPr>
          <w:rFonts w:cs="Times New Roman"/>
        </w:rPr>
      </w:pPr>
    </w:p>
    <w:p w14:paraId="1C1A799B" w14:textId="77777777" w:rsidR="00A206B1" w:rsidRDefault="00A206B1" w:rsidP="00B06026">
      <w:pPr>
        <w:rPr>
          <w:rFonts w:cs="Times New Roman"/>
        </w:rPr>
      </w:pPr>
    </w:p>
    <w:p w14:paraId="55FBE8F2" w14:textId="4E68491E" w:rsidR="00677A32" w:rsidRDefault="007E5A60" w:rsidP="001C41DC">
      <w:pPr>
        <w:pStyle w:val="Heading3"/>
      </w:pPr>
      <w:bookmarkStart w:id="39" w:name="_Toc71761329"/>
      <w:r>
        <w:lastRenderedPageBreak/>
        <w:t>Collision Resolution</w:t>
      </w:r>
      <w:bookmarkEnd w:id="39"/>
    </w:p>
    <w:p w14:paraId="11C9E4EF" w14:textId="05F33C49" w:rsidR="00B16AE2" w:rsidRDefault="00B16AE2" w:rsidP="00B16AE2">
      <w:r>
        <w:t xml:space="preserve">A collision where two objects overlap would be an error in the simulation, however it is inevitable. The physics engine could move an object after finding no collisions in that frame, right into the position of another. On the next frame this collision would be spotted and only then can it be resolved. There are two stages to collision resolution. The first step is moving the objects out of each other so that they are no longer colliding. The second step is accurately simulating the velocity of the two objects after that have separated, as they would no longer carry on in the same direction or at the same magnitude as they did before the collision. </w:t>
      </w:r>
    </w:p>
    <w:p w14:paraId="373FBAB2" w14:textId="5BB2407D" w:rsidR="00A55570" w:rsidRDefault="00B16AE2">
      <w:r>
        <w:t>For the first step you would need to use the penetration and collision normal values calculated in the detection stage, as well as the inverse mass of each object.</w:t>
      </w:r>
      <w:r w:rsidR="00A55570">
        <w:t xml:space="preserve"> The mass is needed to ensure that </w:t>
      </w:r>
      <w:r w:rsidR="00CE35EF">
        <w:t>an organism would not be able to move a wall, or a smaller organism would move more than a larger organism. Everything should be moved proportionally to its mass.</w:t>
      </w:r>
      <w:r w:rsidR="00A55570">
        <w:t xml:space="preserve"> </w:t>
      </w:r>
      <w:r w:rsidR="00CE35EF">
        <w:t xml:space="preserve">Inverse mass is used to create objects with infinite mass, such as the walls of the environment. You would set the inverse mass to 0 and when the position change is calculated, it will be multiplied by 0. </w:t>
      </w:r>
      <w:r>
        <w:t xml:space="preserve">This is how the </w:t>
      </w:r>
      <w:r w:rsidR="00A55570">
        <w:t xml:space="preserve">positions would be resolved, where the two objects are </w:t>
      </w:r>
      <m:oMath>
        <m:r>
          <w:rPr>
            <w:rFonts w:ascii="Cambria Math" w:hAnsi="Cambria Math"/>
          </w:rPr>
          <m:t>A</m:t>
        </m:r>
      </m:oMath>
      <w:r w:rsidR="00A55570">
        <w:rPr>
          <w:rFonts w:eastAsiaTheme="minorEastAsia"/>
        </w:rPr>
        <w:t xml:space="preserve"> and </w:t>
      </w:r>
      <m:oMath>
        <m:r>
          <w:rPr>
            <w:rFonts w:ascii="Cambria Math" w:eastAsiaTheme="minorEastAsia" w:hAnsi="Cambria Math"/>
          </w:rPr>
          <m:t>B</m:t>
        </m:r>
      </m:oMath>
      <w:r w:rsidR="00452975">
        <w:rPr>
          <w:rFonts w:eastAsiaTheme="minorEastAsia"/>
        </w:rPr>
        <w:t xml:space="preserve">: </w:t>
      </w:r>
    </w:p>
    <w:p w14:paraId="6DEA1947" w14:textId="4413695C" w:rsidR="00A55570" w:rsidRPr="00A55570" w:rsidRDefault="00A55570" w:rsidP="00A55570">
      <w:pPr>
        <w:jc w:val="center"/>
        <w:rPr>
          <w:rFonts w:eastAsiaTheme="minorEastAsia" w:cs="Times New Roman"/>
          <w:sz w:val="20"/>
          <w:szCs w:val="20"/>
        </w:rPr>
      </w:pPr>
      <m:oMath>
        <m:r>
          <w:rPr>
            <w:rFonts w:ascii="Cambria Math" w:hAnsi="Cambria Math" w:cs="Times New Roman"/>
            <w:sz w:val="18"/>
            <w:szCs w:val="18"/>
          </w:rPr>
          <m:t>totalMass= m</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A</m:t>
            </m:r>
          </m:den>
        </m:f>
        <m:r>
          <w:rPr>
            <w:rFonts w:ascii="Cambria Math" w:hAnsi="Cambria Math" w:cs="Times New Roman"/>
            <w:sz w:val="18"/>
            <w:szCs w:val="18"/>
          </w:rPr>
          <m:t>+m</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B</m:t>
            </m:r>
          </m:den>
        </m:f>
        <m:r>
          <w:rPr>
            <w:rFonts w:ascii="Cambria Math" w:hAnsi="Cambria Math" w:cs="Times New Roman"/>
            <w:sz w:val="18"/>
            <w:szCs w:val="18"/>
          </w:rPr>
          <m:t xml:space="preserve"> (inverse mass is denoted as m</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object</m:t>
            </m:r>
          </m:den>
        </m:f>
      </m:oMath>
      <w:r w:rsidR="00452975">
        <w:rPr>
          <w:rFonts w:eastAsiaTheme="minorEastAsia" w:cs="Times New Roman"/>
          <w:sz w:val="18"/>
          <w:szCs w:val="18"/>
        </w:rPr>
        <w:t>)</w:t>
      </w:r>
    </w:p>
    <w:p w14:paraId="10DD9785" w14:textId="5D9DC38A" w:rsidR="00A55570" w:rsidRPr="00A55570" w:rsidRDefault="00A55570" w:rsidP="00A55570">
      <w:pPr>
        <w:jc w:val="center"/>
        <w:rPr>
          <w:rFonts w:eastAsiaTheme="minorEastAsia" w:cs="Times New Roman"/>
          <w:sz w:val="20"/>
          <w:szCs w:val="20"/>
        </w:rPr>
      </w:pPr>
      <m:oMathPara>
        <m:oMathParaPr>
          <m:jc m:val="center"/>
        </m:oMathParaPr>
        <m:oMath>
          <m:r>
            <w:rPr>
              <w:rFonts w:ascii="Cambria Math" w:hAnsi="Cambria Math" w:cs="Times New Roman"/>
              <w:sz w:val="18"/>
              <w:szCs w:val="18"/>
            </w:rPr>
            <m:t>posA -=normal .  penetration .  (m</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A</m:t>
              </m:r>
            </m:den>
          </m:f>
          <m:r>
            <w:rPr>
              <w:rFonts w:ascii="Cambria Math" w:hAnsi="Cambria Math" w:cs="Times New Roman"/>
              <w:sz w:val="18"/>
              <w:szCs w:val="18"/>
            </w:rPr>
            <m:t>/ totalMass)</m:t>
          </m:r>
        </m:oMath>
      </m:oMathPara>
    </w:p>
    <w:p w14:paraId="386D80A3" w14:textId="38C3BA00" w:rsidR="00A55570" w:rsidRPr="00CE35EF" w:rsidRDefault="00A55570" w:rsidP="00A55570">
      <w:pPr>
        <w:jc w:val="center"/>
        <w:rPr>
          <w:rFonts w:eastAsiaTheme="minorEastAsia" w:cs="Times New Roman"/>
          <w:sz w:val="18"/>
          <w:szCs w:val="18"/>
        </w:rPr>
      </w:pPr>
      <m:oMathPara>
        <m:oMathParaPr>
          <m:jc m:val="center"/>
        </m:oMathParaPr>
        <m:oMath>
          <m:r>
            <w:rPr>
              <w:rFonts w:ascii="Cambria Math" w:hAnsi="Cambria Math" w:cs="Times New Roman"/>
              <w:sz w:val="18"/>
              <w:szCs w:val="18"/>
            </w:rPr>
            <m:t xml:space="preserve">posB+=normal .  </m:t>
          </m:r>
          <m:r>
            <w:rPr>
              <w:rFonts w:ascii="Cambria Math" w:hAnsi="Cambria Math" w:cs="Times New Roman"/>
              <w:sz w:val="16"/>
              <w:szCs w:val="16"/>
            </w:rPr>
            <m:t>penetration</m:t>
          </m:r>
          <m:r>
            <w:rPr>
              <w:rFonts w:ascii="Cambria Math" w:hAnsi="Cambria Math" w:cs="Times New Roman"/>
              <w:sz w:val="18"/>
              <w:szCs w:val="18"/>
            </w:rPr>
            <m:t xml:space="preserve"> .  (m</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B</m:t>
              </m:r>
            </m:den>
          </m:f>
          <m:r>
            <w:rPr>
              <w:rFonts w:ascii="Cambria Math" w:hAnsi="Cambria Math" w:cs="Times New Roman"/>
              <w:sz w:val="18"/>
              <w:szCs w:val="18"/>
            </w:rPr>
            <m:t>/ totalMass)</m:t>
          </m:r>
        </m:oMath>
      </m:oMathPara>
    </w:p>
    <w:p w14:paraId="47C35BCE" w14:textId="77777777" w:rsidR="00CE35EF" w:rsidRPr="00CE35EF" w:rsidRDefault="00CE35EF" w:rsidP="00A55570">
      <w:pPr>
        <w:jc w:val="center"/>
        <w:rPr>
          <w:rFonts w:eastAsiaTheme="minorEastAsia" w:cs="Times New Roman"/>
          <w:sz w:val="10"/>
          <w:szCs w:val="10"/>
        </w:rPr>
      </w:pPr>
    </w:p>
    <w:p w14:paraId="55D5C851" w14:textId="0DB6E5B7" w:rsidR="009D1E59" w:rsidRDefault="00CE35EF" w:rsidP="00CE35EF">
      <w:r>
        <w:t>For the second stage of collision resolution, the velocity of the colliding objects will be directly manipulated, instead of using integration, to cause an instant change in momentum as bodies bounce off each other.</w:t>
      </w:r>
      <w:r w:rsidR="009D1E59">
        <w:t xml:space="preserve"> To ensure that the objects move in the correct (and opposite) direction when colliding and momentum is conserved by the engine, an impulse is calculated. The equation for an impulse between two colliding objects is as follows, provided by Rich Davison [X]:</w:t>
      </w:r>
    </w:p>
    <w:p w14:paraId="131B036A" w14:textId="142271A2" w:rsidR="009D1E59" w:rsidRPr="00452975" w:rsidRDefault="00452975" w:rsidP="009D1E59">
      <w:pPr>
        <w:rPr>
          <w:rFonts w:eastAsiaTheme="minorEastAsia"/>
        </w:rPr>
      </w:pPr>
      <m:oMathPara>
        <m:oMathParaPr>
          <m:jc m:val="center"/>
        </m:oMathParaPr>
        <m:oMath>
          <m:r>
            <m:rPr>
              <m:sty m:val="bi"/>
            </m:rPr>
            <w:rPr>
              <w:rFonts w:ascii="Cambria Math" w:hAnsi="Cambria Math"/>
            </w:rPr>
            <m:t>J</m:t>
          </m:r>
          <m:r>
            <w:rPr>
              <w:rFonts w:ascii="Cambria Math" w:hAnsi="Cambria Math"/>
            </w:rPr>
            <m:t xml:space="preserve">= </m:t>
          </m:r>
          <m:f>
            <m:fPr>
              <m:ctrlPr>
                <w:rPr>
                  <w:rFonts w:ascii="Cambria Math" w:hAnsi="Cambria Math"/>
                  <w:i/>
                </w:rPr>
              </m:ctrlPr>
            </m:fPr>
            <m:num>
              <m:r>
                <w:rPr>
                  <w:rFonts w:ascii="Cambria Math" w:hAnsi="Cambria Math"/>
                </w:rPr>
                <m:t>-</m:t>
              </m:r>
              <m:d>
                <m:dPr>
                  <m:ctrlPr>
                    <w:rPr>
                      <w:rFonts w:ascii="Cambria Math" w:hAnsi="Cambria Math"/>
                      <w:i/>
                    </w:rPr>
                  </m:ctrlPr>
                </m:dPr>
                <m:e>
                  <m:r>
                    <w:rPr>
                      <w:rFonts w:ascii="Cambria Math" w:hAnsi="Cambria Math"/>
                    </w:rPr>
                    <m:t>1+e</m:t>
                  </m:r>
                </m:e>
              </m:d>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 xml:space="preserve">. </m:t>
              </m:r>
              <m:acc>
                <m:accPr>
                  <m:ctrlPr>
                    <w:rPr>
                      <w:rFonts w:ascii="Cambria Math" w:hAnsi="Cambria Math"/>
                      <w:i/>
                    </w:rPr>
                  </m:ctrlPr>
                </m:accPr>
                <m:e>
                  <m:r>
                    <w:rPr>
                      <w:rFonts w:ascii="Cambria Math" w:hAnsi="Cambria Math"/>
                    </w:rPr>
                    <m:t>n</m:t>
                  </m:r>
                </m:e>
              </m:acc>
            </m:num>
            <m:den>
              <m:r>
                <w:rPr>
                  <w:rFonts w:ascii="Cambria Math" w:hAnsi="Cambria Math"/>
                </w:rPr>
                <m:t>totalMass</m:t>
              </m:r>
            </m:den>
          </m:f>
        </m:oMath>
      </m:oMathPara>
    </w:p>
    <w:p w14:paraId="0E8CE524" w14:textId="06A1088D" w:rsidR="00452975" w:rsidRDefault="00452975" w:rsidP="009D1E59">
      <w:pPr>
        <w:rPr>
          <w:rFonts w:eastAsiaTheme="minorEastAsia"/>
        </w:rPr>
      </w:pPr>
      <w:r>
        <w:rPr>
          <w:rFonts w:eastAsiaTheme="minorEastAsia"/>
        </w:rPr>
        <w:t xml:space="preserve">The total mass would be calculated already from separating the two objects which leaves the top half of the equation to understand, starting with </w:t>
      </w:r>
      <m:oMath>
        <m:sSub>
          <m:sSubPr>
            <m:ctrlPr>
              <w:rPr>
                <w:rFonts w:ascii="Cambria Math" w:hAnsi="Cambria Math"/>
                <w:i/>
              </w:rPr>
            </m:ctrlPr>
          </m:sSubPr>
          <m:e>
            <m:r>
              <w:rPr>
                <w:rFonts w:ascii="Cambria Math" w:hAnsi="Cambria Math"/>
              </w:rPr>
              <m:t>v</m:t>
            </m:r>
          </m:e>
          <m:sub>
            <m:r>
              <w:rPr>
                <w:rFonts w:ascii="Cambria Math" w:hAnsi="Cambria Math"/>
              </w:rPr>
              <m:t>r</m:t>
            </m:r>
          </m:sub>
        </m:sSub>
      </m:oMath>
      <w:r>
        <w:rPr>
          <w:rFonts w:eastAsiaTheme="minorEastAsia"/>
        </w:rPr>
        <w:t>.</w:t>
      </w:r>
      <w:r w:rsidR="00D118DD">
        <w:rPr>
          <w:rFonts w:eastAsiaTheme="minorEastAsia"/>
        </w:rPr>
        <w:t xml:space="preserve"> This is the relative velocity between the two objects. To work out how much velocity is travelling in the direction of the collision between the objects, the dot product of the relative velocity and the collision normal, denoted</w:t>
      </w:r>
      <m:oMath>
        <m:r>
          <w:rPr>
            <w:rFonts w:ascii="Cambria Math" w:hAnsi="Cambria Math"/>
          </w:rPr>
          <m:t xml:space="preserve"> </m:t>
        </m:r>
        <m:acc>
          <m:accPr>
            <m:ctrlPr>
              <w:rPr>
                <w:rFonts w:ascii="Cambria Math" w:hAnsi="Cambria Math"/>
                <w:i/>
              </w:rPr>
            </m:ctrlPr>
          </m:accPr>
          <m:e>
            <m:r>
              <w:rPr>
                <w:rFonts w:ascii="Cambria Math" w:hAnsi="Cambria Math"/>
              </w:rPr>
              <m:t>n</m:t>
            </m:r>
          </m:e>
        </m:acc>
      </m:oMath>
      <w:r w:rsidR="00D118DD">
        <w:rPr>
          <w:rFonts w:eastAsiaTheme="minorEastAsia"/>
        </w:rPr>
        <w:t xml:space="preserve">, is calculated. This is </w:t>
      </w:r>
      <m:oMath>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 xml:space="preserve">. </m:t>
        </m:r>
        <m:acc>
          <m:accPr>
            <m:ctrlPr>
              <w:rPr>
                <w:rFonts w:ascii="Cambria Math" w:hAnsi="Cambria Math"/>
                <w:i/>
              </w:rPr>
            </m:ctrlPr>
          </m:accPr>
          <m:e>
            <m:r>
              <w:rPr>
                <w:rFonts w:ascii="Cambria Math" w:hAnsi="Cambria Math"/>
              </w:rPr>
              <m:t>n</m:t>
            </m:r>
          </m:e>
        </m:acc>
      </m:oMath>
      <w:r w:rsidR="00D118DD">
        <w:rPr>
          <w:rFonts w:eastAsiaTheme="minorEastAsia"/>
        </w:rPr>
        <w:t>.</w:t>
      </w:r>
    </w:p>
    <w:p w14:paraId="19DCEECD" w14:textId="3D87BA97" w:rsidR="00D118DD" w:rsidRPr="00D118DD" w:rsidRDefault="00D118DD" w:rsidP="009D1E59">
      <w:pPr>
        <w:rPr>
          <w:rFonts w:eastAsiaTheme="minorEastAsia"/>
          <w:b/>
          <w:bCs/>
        </w:rPr>
      </w:pPr>
      <w:r>
        <w:rPr>
          <w:rFonts w:eastAsiaTheme="minorEastAsia"/>
        </w:rPr>
        <w:t xml:space="preserve">Although not relevant in the context of this project, </w:t>
      </w:r>
      <m:oMath>
        <m:r>
          <w:rPr>
            <w:rFonts w:ascii="Cambria Math" w:hAnsi="Cambria Math"/>
          </w:rPr>
          <m:t>-</m:t>
        </m:r>
        <m:d>
          <m:dPr>
            <m:ctrlPr>
              <w:rPr>
                <w:rFonts w:ascii="Cambria Math" w:hAnsi="Cambria Math"/>
                <w:i/>
              </w:rPr>
            </m:ctrlPr>
          </m:dPr>
          <m:e>
            <m:r>
              <w:rPr>
                <w:rFonts w:ascii="Cambria Math" w:hAnsi="Cambria Math"/>
              </w:rPr>
              <m:t>1+e</m:t>
            </m:r>
          </m:e>
        </m:d>
      </m:oMath>
      <w:r>
        <w:rPr>
          <w:rFonts w:eastAsiaTheme="minorEastAsia"/>
        </w:rPr>
        <w:t xml:space="preserve"> is</w:t>
      </w:r>
      <w:r w:rsidR="00361C3E">
        <w:rPr>
          <w:rFonts w:eastAsiaTheme="minorEastAsia"/>
        </w:rPr>
        <w:t xml:space="preserve"> mainly</w:t>
      </w:r>
      <w:r>
        <w:rPr>
          <w:rFonts w:eastAsiaTheme="minorEastAsia"/>
        </w:rPr>
        <w:t xml:space="preserve"> used to calculate how objects of different material types behave when colliding with other objects. The coefficient of restitution, denoted </w:t>
      </w:r>
      <m:oMath>
        <m:r>
          <w:rPr>
            <w:rFonts w:ascii="Cambria Math" w:hAnsi="Cambria Math"/>
          </w:rPr>
          <m:t>e</m:t>
        </m:r>
      </m:oMath>
      <w:r>
        <w:rPr>
          <w:rFonts w:eastAsiaTheme="minorEastAsia"/>
        </w:rPr>
        <w:t>, however is important. This is a value typically between 0 and 1</w:t>
      </w:r>
      <w:r w:rsidR="00361C3E">
        <w:rPr>
          <w:rFonts w:eastAsiaTheme="minorEastAsia"/>
        </w:rPr>
        <w:t xml:space="preserve"> where</w:t>
      </w:r>
      <w:r>
        <w:rPr>
          <w:rFonts w:eastAsiaTheme="minorEastAsia"/>
        </w:rPr>
        <w:t xml:space="preserve"> </w:t>
      </w:r>
      <w:r w:rsidR="00361C3E">
        <w:rPr>
          <w:rFonts w:eastAsiaTheme="minorEastAsia"/>
        </w:rPr>
        <w:t>a</w:t>
      </w:r>
      <w:r>
        <w:rPr>
          <w:rFonts w:eastAsiaTheme="minorEastAsia"/>
        </w:rPr>
        <w:t xml:space="preserve"> value of 1 would mean that an object loses no velocity when colliding with another object. Conversely, a value of 0 means that an object would completely halt when a collision occurred.</w:t>
      </w:r>
      <w:r w:rsidR="00361C3E">
        <w:rPr>
          <w:rFonts w:eastAsiaTheme="minorEastAsia"/>
        </w:rPr>
        <w:t xml:space="preserve"> These would be known respectively as a perfectly elastic collision and a perfectly inelastic collision.</w:t>
      </w:r>
    </w:p>
    <w:p w14:paraId="536419CB" w14:textId="1C5049DF" w:rsidR="009B42C2" w:rsidRDefault="009B42C2" w:rsidP="009B42C2">
      <w:pPr>
        <w:rPr>
          <w:rFonts w:cs="Times New Roman"/>
        </w:rPr>
      </w:pPr>
      <w:r>
        <w:rPr>
          <w:rFonts w:cs="Times New Roman"/>
        </w:rPr>
        <w:t xml:space="preserve">These collision detection and resolution methods were covered due to the importance </w:t>
      </w:r>
      <w:r w:rsidR="00A206B1">
        <w:rPr>
          <w:rFonts w:cs="Times New Roman"/>
        </w:rPr>
        <w:t xml:space="preserve">of accuracy when it comes to the simulation of the organisms’ environment. This concludes the background and research portion of this dissertation. The </w:t>
      </w:r>
      <w:r>
        <w:rPr>
          <w:rFonts w:cs="Times New Roman"/>
        </w:rPr>
        <w:t>next section</w:t>
      </w:r>
      <w:r w:rsidR="00A206B1">
        <w:rPr>
          <w:rFonts w:cs="Times New Roman"/>
        </w:rPr>
        <w:t xml:space="preserve"> of this document will</w:t>
      </w:r>
      <w:r>
        <w:rPr>
          <w:rFonts w:cs="Times New Roman"/>
        </w:rPr>
        <w:t xml:space="preserve"> </w:t>
      </w:r>
      <w:r w:rsidR="00A206B1">
        <w:rPr>
          <w:rFonts w:cs="Times New Roman"/>
        </w:rPr>
        <w:t>cover</w:t>
      </w:r>
      <w:r>
        <w:rPr>
          <w:rFonts w:cs="Times New Roman"/>
        </w:rPr>
        <w:t xml:space="preserve"> </w:t>
      </w:r>
      <w:r w:rsidR="00A206B1">
        <w:rPr>
          <w:rFonts w:cs="Times New Roman"/>
        </w:rPr>
        <w:t xml:space="preserve">the design and implementation of the system. </w:t>
      </w:r>
    </w:p>
    <w:p w14:paraId="434FE593" w14:textId="4FE265F0" w:rsidR="007728F9" w:rsidRPr="005B3D2D" w:rsidRDefault="007728F9" w:rsidP="00CE35EF">
      <w:pPr>
        <w:rPr>
          <w:rFonts w:eastAsiaTheme="majorEastAsia"/>
          <w:sz w:val="32"/>
          <w:szCs w:val="32"/>
          <w:u w:val="single"/>
        </w:rPr>
      </w:pPr>
    </w:p>
    <w:p w14:paraId="5414E86A" w14:textId="778FA28A" w:rsidR="00BF088C" w:rsidRPr="005B3D2D" w:rsidRDefault="007728F9" w:rsidP="00C078A9">
      <w:pPr>
        <w:pStyle w:val="Heading1"/>
      </w:pPr>
      <w:bookmarkStart w:id="40" w:name="_Toc71761330"/>
      <w:r w:rsidRPr="005B3D2D">
        <w:lastRenderedPageBreak/>
        <w:t>Design &amp; Implementation</w:t>
      </w:r>
      <w:bookmarkEnd w:id="40"/>
    </w:p>
    <w:p w14:paraId="4749E172" w14:textId="320E7429" w:rsidR="00E571FD" w:rsidRPr="005B3D2D" w:rsidRDefault="00852014" w:rsidP="00190E28">
      <w:pPr>
        <w:pStyle w:val="Heading2"/>
        <w:rPr>
          <w:rFonts w:cs="Times New Roman"/>
        </w:rPr>
      </w:pPr>
      <w:bookmarkStart w:id="41" w:name="_Toc71761331"/>
      <w:r w:rsidRPr="005B3D2D">
        <w:rPr>
          <w:rFonts w:cs="Times New Roman"/>
        </w:rPr>
        <w:t>Project Plan</w:t>
      </w:r>
      <w:bookmarkEnd w:id="41"/>
    </w:p>
    <w:p w14:paraId="6E32BD2D" w14:textId="5022C077" w:rsidR="00E571FD" w:rsidRPr="005B3D2D" w:rsidRDefault="00E571FD" w:rsidP="00E571FD">
      <w:pPr>
        <w:rPr>
          <w:rFonts w:cs="Times New Roman"/>
        </w:rPr>
      </w:pPr>
    </w:p>
    <w:p w14:paraId="4095354F" w14:textId="3ABBE5D9" w:rsidR="00A7317F" w:rsidRPr="005B3D2D" w:rsidRDefault="00A7317F" w:rsidP="00E571FD">
      <w:pPr>
        <w:rPr>
          <w:rFonts w:cs="Times New Roman"/>
        </w:rPr>
      </w:pPr>
    </w:p>
    <w:p w14:paraId="69DEB23E" w14:textId="6CC83769" w:rsidR="00A7317F" w:rsidRPr="005B3D2D" w:rsidRDefault="00A7317F" w:rsidP="00E571FD">
      <w:pPr>
        <w:rPr>
          <w:rFonts w:cs="Times New Roman"/>
        </w:rPr>
      </w:pPr>
    </w:p>
    <w:p w14:paraId="162E5004" w14:textId="6BE72F03" w:rsidR="00A7317F" w:rsidRPr="005B3D2D" w:rsidRDefault="00A7317F" w:rsidP="00E571FD">
      <w:pPr>
        <w:rPr>
          <w:rFonts w:cs="Times New Roman"/>
        </w:rPr>
      </w:pPr>
    </w:p>
    <w:p w14:paraId="35047943" w14:textId="7D4D2A04" w:rsidR="00A7317F" w:rsidRPr="005B3D2D" w:rsidRDefault="00A7317F" w:rsidP="00E571FD">
      <w:pPr>
        <w:rPr>
          <w:rFonts w:cs="Times New Roman"/>
        </w:rPr>
      </w:pPr>
    </w:p>
    <w:p w14:paraId="4664D395" w14:textId="67F6F793" w:rsidR="00A7317F" w:rsidRPr="005B3D2D" w:rsidRDefault="00A7317F" w:rsidP="00E571FD">
      <w:pPr>
        <w:rPr>
          <w:rFonts w:cs="Times New Roman"/>
        </w:rPr>
      </w:pPr>
    </w:p>
    <w:p w14:paraId="405AFC1F" w14:textId="48ED539F" w:rsidR="00241F0F" w:rsidRPr="005B3D2D" w:rsidRDefault="00852014" w:rsidP="00241F0F">
      <w:pPr>
        <w:rPr>
          <w:rFonts w:cs="Times New Roman"/>
        </w:rPr>
      </w:pPr>
      <w:r w:rsidRPr="005B3D2D">
        <w:rPr>
          <w:rFonts w:cs="Times New Roman"/>
          <w:noProof/>
        </w:rPr>
        <w:drawing>
          <wp:anchor distT="0" distB="0" distL="114300" distR="114300" simplePos="0" relativeHeight="251870208" behindDoc="0" locked="0" layoutInCell="1" allowOverlap="1" wp14:anchorId="5E342944" wp14:editId="1CB96F3C">
            <wp:simplePos x="0" y="0"/>
            <wp:positionH relativeFrom="margin">
              <wp:posOffset>-671195</wp:posOffset>
            </wp:positionH>
            <wp:positionV relativeFrom="paragraph">
              <wp:posOffset>256540</wp:posOffset>
            </wp:positionV>
            <wp:extent cx="7655560" cy="3735705"/>
            <wp:effectExtent l="0" t="2223" r="318" b="317"/>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1495"/>
                    <a:stretch/>
                  </pic:blipFill>
                  <pic:spPr bwMode="auto">
                    <a:xfrm rot="5400000">
                      <a:off x="0" y="0"/>
                      <a:ext cx="7655560" cy="3735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D2D">
        <w:rPr>
          <w:rFonts w:cs="Times New Roman"/>
          <w:noProof/>
        </w:rPr>
        <mc:AlternateContent>
          <mc:Choice Requires="wps">
            <w:drawing>
              <wp:anchor distT="0" distB="0" distL="114300" distR="114300" simplePos="0" relativeHeight="251871232" behindDoc="0" locked="0" layoutInCell="1" allowOverlap="1" wp14:anchorId="7D21D7C2" wp14:editId="10ED1A01">
                <wp:simplePos x="0" y="0"/>
                <wp:positionH relativeFrom="margin">
                  <wp:posOffset>1247642</wp:posOffset>
                </wp:positionH>
                <wp:positionV relativeFrom="paragraph">
                  <wp:posOffset>6050745</wp:posOffset>
                </wp:positionV>
                <wp:extent cx="3951605" cy="635"/>
                <wp:effectExtent l="0" t="0" r="0" b="0"/>
                <wp:wrapTopAndBottom/>
                <wp:docPr id="131" name="Text Box 131"/>
                <wp:cNvGraphicFramePr/>
                <a:graphic xmlns:a="http://schemas.openxmlformats.org/drawingml/2006/main">
                  <a:graphicData uri="http://schemas.microsoft.com/office/word/2010/wordprocessingShape">
                    <wps:wsp>
                      <wps:cNvSpPr txBox="1"/>
                      <wps:spPr>
                        <a:xfrm>
                          <a:off x="0" y="0"/>
                          <a:ext cx="3951605" cy="635"/>
                        </a:xfrm>
                        <a:prstGeom prst="rect">
                          <a:avLst/>
                        </a:prstGeom>
                        <a:solidFill>
                          <a:prstClr val="white"/>
                        </a:solidFill>
                        <a:ln>
                          <a:noFill/>
                        </a:ln>
                      </wps:spPr>
                      <wps:txbx>
                        <w:txbxContent>
                          <w:p w14:paraId="23459B13" w14:textId="0449AF04" w:rsidR="009D02CF" w:rsidRPr="00AB47B7" w:rsidRDefault="009D02CF" w:rsidP="00033D4E">
                            <w:pPr>
                              <w:jc w:val="center"/>
                              <w:rPr>
                                <w:b/>
                                <w:noProof/>
                                <w:sz w:val="28"/>
                              </w:rPr>
                            </w:pPr>
                            <w:bookmarkStart w:id="42" w:name="_Toc71221589"/>
                            <w:bookmarkStart w:id="43" w:name="_Toc71761257"/>
                            <w:r>
                              <w:t xml:space="preserve">Figure </w:t>
                            </w:r>
                            <w:fldSimple w:instr=" STYLEREF 1 \s ">
                              <w:r w:rsidR="00E7677C">
                                <w:rPr>
                                  <w:noProof/>
                                </w:rPr>
                                <w:t>3</w:t>
                              </w:r>
                            </w:fldSimple>
                            <w:r w:rsidR="00E7677C">
                              <w:noBreakHyphen/>
                            </w:r>
                            <w:fldSimple w:instr=" SEQ Figure \* ARABIC \s 1 ">
                              <w:r w:rsidR="00E7677C">
                                <w:rPr>
                                  <w:noProof/>
                                </w:rPr>
                                <w:t>1</w:t>
                              </w:r>
                            </w:fldSimple>
                            <w:r>
                              <w:t xml:space="preserve"> Project Plan Diagram</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21D7C2" id="Text Box 131" o:spid="_x0000_s1028" type="#_x0000_t202" style="position:absolute;left:0;text-align:left;margin-left:98.25pt;margin-top:476.45pt;width:311.15pt;height:.05pt;z-index:2518712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" stroked="f">
                <v:textbox style="mso-fit-shape-to-text:t" inset="0,0,0,0">
                  <w:txbxContent>
                    <w:p w14:paraId="23459B13" w14:textId="0449AF04" w:rsidR="009D02CF" w:rsidRPr="00AB47B7" w:rsidRDefault="009D02CF" w:rsidP="00033D4E">
                      <w:pPr>
                        <w:jc w:val="center"/>
                        <w:rPr>
                          <w:b/>
                          <w:noProof/>
                          <w:sz w:val="28"/>
                        </w:rPr>
                      </w:pPr>
                      <w:bookmarkStart w:id="44" w:name="_Toc71221589"/>
                      <w:bookmarkStart w:id="45" w:name="_Toc71761257"/>
                      <w:r>
                        <w:t xml:space="preserve">Figure </w:t>
                      </w:r>
                      <w:fldSimple w:instr=" STYLEREF 1 \s ">
                        <w:r w:rsidR="00E7677C">
                          <w:rPr>
                            <w:noProof/>
                          </w:rPr>
                          <w:t>3</w:t>
                        </w:r>
                      </w:fldSimple>
                      <w:r w:rsidR="00E7677C">
                        <w:noBreakHyphen/>
                      </w:r>
                      <w:fldSimple w:instr=" SEQ Figure \* ARABIC \s 1 ">
                        <w:r w:rsidR="00E7677C">
                          <w:rPr>
                            <w:noProof/>
                          </w:rPr>
                          <w:t>1</w:t>
                        </w:r>
                      </w:fldSimple>
                      <w:r>
                        <w:t xml:space="preserve"> Project Plan Diagram</w:t>
                      </w:r>
                      <w:bookmarkEnd w:id="44"/>
                      <w:bookmarkEnd w:id="45"/>
                    </w:p>
                  </w:txbxContent>
                </v:textbox>
                <w10:wrap type="topAndBottom" anchorx="margin"/>
              </v:shape>
            </w:pict>
          </mc:Fallback>
        </mc:AlternateContent>
      </w:r>
      <w:r w:rsidRPr="005B3D2D">
        <w:rPr>
          <w:rFonts w:cs="Times New Roman"/>
        </w:rPr>
        <w:br w:type="page"/>
      </w:r>
    </w:p>
    <w:p w14:paraId="7D871164" w14:textId="6AF4480D" w:rsidR="00241F0F" w:rsidRPr="005B3D2D" w:rsidRDefault="00D66CC9" w:rsidP="001C41DC">
      <w:pPr>
        <w:pStyle w:val="Heading3"/>
      </w:pPr>
      <w:bookmarkStart w:id="46" w:name="_Toc71761332"/>
      <w:r>
        <w:lastRenderedPageBreak/>
        <w:t>Plan</w:t>
      </w:r>
      <w:r w:rsidR="00241F0F" w:rsidRPr="005B3D2D">
        <w:t xml:space="preserve"> Explanation</w:t>
      </w:r>
      <w:bookmarkEnd w:id="46"/>
    </w:p>
    <w:p w14:paraId="41B32B41" w14:textId="3A797FBE" w:rsidR="00241F0F" w:rsidRPr="005B3D2D" w:rsidRDefault="00241F0F" w:rsidP="00241F0F">
      <w:pPr>
        <w:rPr>
          <w:rFonts w:cs="Times New Roman"/>
        </w:rPr>
      </w:pPr>
      <w:r w:rsidRPr="005B3D2D">
        <w:rPr>
          <w:rFonts w:cs="Times New Roman"/>
        </w:rPr>
        <w:t>The diagram above details the project plan that I have used throughout the course of the year, beginning in November 2020, and ending in May 2021. The diagram was created using tomsplanner.com [X] in the early stages of the project. It is split into 5 sections:</w:t>
      </w:r>
    </w:p>
    <w:p w14:paraId="118F3542" w14:textId="4DF81858" w:rsidR="00241F0F" w:rsidRPr="005B3D2D" w:rsidRDefault="00241F0F" w:rsidP="00CC04D3">
      <w:pPr>
        <w:pStyle w:val="TOC1"/>
        <w:numPr>
          <w:ilvl w:val="0"/>
          <w:numId w:val="8"/>
        </w:numPr>
      </w:pPr>
      <w:r w:rsidRPr="005B3D2D">
        <w:t xml:space="preserve">Programming </w:t>
      </w:r>
    </w:p>
    <w:p w14:paraId="3DFAD3E2" w14:textId="47B65957" w:rsidR="00241F0F" w:rsidRPr="005B3D2D" w:rsidRDefault="00241F0F" w:rsidP="00241F0F">
      <w:pPr>
        <w:ind w:left="720"/>
        <w:rPr>
          <w:rFonts w:cs="Times New Roman"/>
        </w:rPr>
      </w:pPr>
      <w:r w:rsidRPr="005B3D2D">
        <w:rPr>
          <w:rFonts w:cs="Times New Roman"/>
        </w:rP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5A9F53B3" w14:textId="77777777" w:rsidR="00241F0F" w:rsidRPr="005B3D2D" w:rsidRDefault="00241F0F" w:rsidP="00CC04D3">
      <w:pPr>
        <w:pStyle w:val="TOC1"/>
        <w:numPr>
          <w:ilvl w:val="0"/>
          <w:numId w:val="8"/>
        </w:numPr>
      </w:pPr>
      <w:r w:rsidRPr="005B3D2D">
        <w:t>Genetic Algorithm</w:t>
      </w:r>
    </w:p>
    <w:p w14:paraId="2D5AE89F" w14:textId="77777777" w:rsidR="00241F0F" w:rsidRPr="005B3D2D" w:rsidRDefault="00241F0F" w:rsidP="00241F0F">
      <w:pPr>
        <w:ind w:left="720"/>
        <w:rPr>
          <w:rFonts w:cs="Times New Roman"/>
        </w:rPr>
      </w:pPr>
      <w:r w:rsidRPr="005B3D2D">
        <w:rPr>
          <w:rFonts w:cs="Times New Roman"/>
        </w:rPr>
        <w:t>This section is for any task related to the genetic algorithm used on the project. The algorithm needed to be built from the ground up, tailored specifically to work hand in hand with the C++ program. This meant careful planning was needed, as well as achieved in a suitable time for the rest of the project to run according to plan.</w:t>
      </w:r>
    </w:p>
    <w:p w14:paraId="139AF980" w14:textId="77777777" w:rsidR="00241F0F" w:rsidRPr="005B3D2D" w:rsidRDefault="00241F0F" w:rsidP="00CC04D3">
      <w:pPr>
        <w:pStyle w:val="TOC1"/>
        <w:numPr>
          <w:ilvl w:val="0"/>
          <w:numId w:val="8"/>
        </w:numPr>
      </w:pPr>
      <w:r w:rsidRPr="005B3D2D">
        <w:t>Design</w:t>
      </w:r>
    </w:p>
    <w:p w14:paraId="3B625FE5" w14:textId="77777777" w:rsidR="00241F0F" w:rsidRPr="005B3D2D" w:rsidRDefault="00241F0F" w:rsidP="00241F0F">
      <w:pPr>
        <w:ind w:left="720"/>
        <w:rPr>
          <w:rFonts w:cs="Times New Roman"/>
        </w:rPr>
      </w:pPr>
      <w:r w:rsidRPr="005B3D2D">
        <w:rPr>
          <w:rFonts w:cs="Times New Roman"/>
        </w:rPr>
        <w:t xml:space="preserve">These tasks relate to general designing of aspects of the project. This ended up being a very small part of the project in the end as I kept the visual front of the program very simple to spend more time on the complicated backend. </w:t>
      </w:r>
    </w:p>
    <w:p w14:paraId="4805971A" w14:textId="77777777" w:rsidR="00241F0F" w:rsidRPr="005B3D2D" w:rsidRDefault="00241F0F" w:rsidP="00CC04D3">
      <w:pPr>
        <w:pStyle w:val="TOC1"/>
        <w:numPr>
          <w:ilvl w:val="0"/>
          <w:numId w:val="8"/>
        </w:numPr>
      </w:pPr>
      <w:r w:rsidRPr="005B3D2D">
        <w:t xml:space="preserve">Testing </w:t>
      </w:r>
    </w:p>
    <w:p w14:paraId="1982A228" w14:textId="77777777" w:rsidR="00241F0F" w:rsidRPr="005B3D2D" w:rsidRDefault="00241F0F" w:rsidP="00241F0F">
      <w:pPr>
        <w:ind w:left="720"/>
        <w:rPr>
          <w:rFonts w:cs="Times New Roman"/>
        </w:rPr>
      </w:pPr>
      <w:r w:rsidRPr="005B3D2D">
        <w:rPr>
          <w:rFonts w:cs="Times New Roman"/>
        </w:rP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4393869D" w14:textId="77777777" w:rsidR="00241F0F" w:rsidRPr="005B3D2D" w:rsidRDefault="00241F0F" w:rsidP="00CC04D3">
      <w:pPr>
        <w:pStyle w:val="TOC1"/>
        <w:numPr>
          <w:ilvl w:val="0"/>
          <w:numId w:val="8"/>
        </w:numPr>
      </w:pPr>
      <w:r w:rsidRPr="005B3D2D">
        <w:t>Research/Documentation</w:t>
      </w:r>
    </w:p>
    <w:p w14:paraId="0DA003B7" w14:textId="5B5B4E8F" w:rsidR="00241F0F" w:rsidRPr="005B3D2D" w:rsidRDefault="00241F0F" w:rsidP="00241F0F">
      <w:pPr>
        <w:ind w:left="720"/>
        <w:rPr>
          <w:rFonts w:cs="Times New Roman"/>
        </w:rPr>
      </w:pPr>
      <w:r w:rsidRPr="005B3D2D">
        <w:rPr>
          <w:rFonts w:cs="Times New Roman"/>
        </w:rPr>
        <w:t>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I am implementing features as I create them and keeping the aims and objectives noted down ready for the final writeup.</w:t>
      </w:r>
    </w:p>
    <w:p w14:paraId="4EBB2C51" w14:textId="77777777" w:rsidR="00241F0F" w:rsidRPr="005B3D2D" w:rsidRDefault="00241F0F" w:rsidP="00241F0F">
      <w:pPr>
        <w:ind w:left="720"/>
        <w:rPr>
          <w:rFonts w:cs="Times New Roman"/>
          <w:sz w:val="2"/>
          <w:szCs w:val="2"/>
        </w:rPr>
      </w:pPr>
    </w:p>
    <w:p w14:paraId="58AEE3B1" w14:textId="0A89FA89" w:rsidR="00C078A9" w:rsidRDefault="00241F0F" w:rsidP="006142D3">
      <w:pPr>
        <w:rPr>
          <w:rFonts w:cs="Times New Roman"/>
        </w:rPr>
      </w:pPr>
      <w:r w:rsidRPr="005B3D2D">
        <w:rPr>
          <w:rFonts w:cs="Times New Roman"/>
        </w:rPr>
        <w:t xml:space="preserve">As you can see from the dependency arrows in Figure </w:t>
      </w:r>
      <w:r w:rsidR="005D05EC" w:rsidRPr="005B3D2D">
        <w:rPr>
          <w:rFonts w:cs="Times New Roman"/>
        </w:rPr>
        <w:t>3</w:t>
      </w:r>
      <w:r w:rsidRPr="005B3D2D">
        <w:rPr>
          <w:rFonts w:cs="Times New Roman"/>
        </w:rPr>
        <w:t>.1, nearly every piece of the project had to be completed in a set order, or else continuing would become impossible. Later I will discuss how this affected the rate in which the project was completed and whether I would change my approach in the future</w:t>
      </w:r>
      <w:r w:rsidR="00860324" w:rsidRPr="005B3D2D">
        <w:rPr>
          <w:rFonts w:cs="Times New Roman"/>
        </w:rPr>
        <w:t>.</w:t>
      </w:r>
    </w:p>
    <w:p w14:paraId="6A5D0A8C" w14:textId="0E6A8038" w:rsidR="00067ACE" w:rsidRDefault="00067ACE" w:rsidP="006142D3">
      <w:pPr>
        <w:rPr>
          <w:rFonts w:cs="Times New Roman"/>
        </w:rPr>
      </w:pPr>
    </w:p>
    <w:p w14:paraId="26C59247" w14:textId="7CAC13B2" w:rsidR="00067ACE" w:rsidRDefault="00067ACE" w:rsidP="006142D3">
      <w:pPr>
        <w:rPr>
          <w:rFonts w:cs="Times New Roman"/>
        </w:rPr>
      </w:pPr>
    </w:p>
    <w:p w14:paraId="707C7DD6" w14:textId="77777777" w:rsidR="00067ACE" w:rsidRPr="00067ACE" w:rsidRDefault="00067ACE" w:rsidP="006142D3">
      <w:pPr>
        <w:rPr>
          <w:rFonts w:cs="Times New Roman"/>
        </w:rPr>
      </w:pPr>
    </w:p>
    <w:p w14:paraId="73729F7F" w14:textId="0F2A47AA" w:rsidR="00345BD8" w:rsidRDefault="006142D3" w:rsidP="00345BD8">
      <w:pPr>
        <w:pStyle w:val="Heading2"/>
        <w:rPr>
          <w:rFonts w:cs="Times New Roman"/>
        </w:rPr>
      </w:pPr>
      <w:bookmarkStart w:id="47" w:name="_Toc71761333"/>
      <w:r>
        <w:rPr>
          <w:rFonts w:cs="Times New Roman"/>
        </w:rPr>
        <w:lastRenderedPageBreak/>
        <w:t xml:space="preserve">System </w:t>
      </w:r>
      <w:r w:rsidR="00345BD8">
        <w:rPr>
          <w:rFonts w:cs="Times New Roman"/>
        </w:rPr>
        <w:t>Design</w:t>
      </w:r>
      <w:bookmarkEnd w:id="47"/>
    </w:p>
    <w:p w14:paraId="640C0B90" w14:textId="3BBBBDEF" w:rsidR="001A57DA" w:rsidRPr="001A57DA" w:rsidRDefault="001A57DA" w:rsidP="001C41DC">
      <w:pPr>
        <w:pStyle w:val="Heading3"/>
      </w:pPr>
      <w:bookmarkStart w:id="48" w:name="_Toc71761334"/>
      <w:r>
        <w:t>System Requirements</w:t>
      </w:r>
      <w:bookmarkEnd w:id="48"/>
    </w:p>
    <w:p w14:paraId="15E2BD2C" w14:textId="01F722E8" w:rsidR="006142D3" w:rsidRDefault="006142D3" w:rsidP="00D14974">
      <w:pPr>
        <w:pStyle w:val="Heading4"/>
      </w:pPr>
      <w:r>
        <w:t xml:space="preserve">Functional </w:t>
      </w:r>
      <w:r w:rsidR="001A57DA">
        <w:t>Requirements</w:t>
      </w:r>
    </w:p>
    <w:p w14:paraId="367FF091" w14:textId="77777777" w:rsidR="006142D3" w:rsidRDefault="006142D3" w:rsidP="00CC04D3">
      <w:pPr>
        <w:pStyle w:val="TOC1"/>
        <w:numPr>
          <w:ilvl w:val="0"/>
          <w:numId w:val="37"/>
        </w:numPr>
      </w:pPr>
      <w:r>
        <w:t>At program launch, the system must provide the user with a list of options regarding altering the GA and number of elements in the environment.</w:t>
      </w:r>
    </w:p>
    <w:p w14:paraId="653CAB43" w14:textId="77777777" w:rsidR="006142D3" w:rsidRDefault="006142D3" w:rsidP="00CC04D3">
      <w:pPr>
        <w:pStyle w:val="TOC1"/>
        <w:numPr>
          <w:ilvl w:val="0"/>
          <w:numId w:val="37"/>
        </w:numPr>
      </w:pPr>
      <w:r>
        <w:t xml:space="preserve">The system must display all organisms, food elements, poison elements and the current generation number in a window, all in the correct positions according to the physics engine. </w:t>
      </w:r>
    </w:p>
    <w:p w14:paraId="63831935" w14:textId="77777777" w:rsidR="006142D3" w:rsidRDefault="006142D3" w:rsidP="00CC04D3">
      <w:pPr>
        <w:pStyle w:val="TOC1"/>
        <w:numPr>
          <w:ilvl w:val="0"/>
          <w:numId w:val="37"/>
        </w:numPr>
      </w:pPr>
      <w:r>
        <w:t xml:space="preserve">The console should output the current statistics of the genetic algorithm during, and after each generation. </w:t>
      </w:r>
    </w:p>
    <w:p w14:paraId="376AE75D" w14:textId="77777777" w:rsidR="006142D3" w:rsidRDefault="006142D3" w:rsidP="00CC04D3">
      <w:pPr>
        <w:pStyle w:val="TOC1"/>
        <w:numPr>
          <w:ilvl w:val="0"/>
          <w:numId w:val="37"/>
        </w:numPr>
      </w:pPr>
      <w:r>
        <w:t>At the end of each generation, all elements in the scene should be replaced with the new elements created by the GA.</w:t>
      </w:r>
    </w:p>
    <w:p w14:paraId="1B3A9DD9" w14:textId="77777777" w:rsidR="006142D3" w:rsidRDefault="006142D3" w:rsidP="00CC04D3">
      <w:pPr>
        <w:pStyle w:val="TOC1"/>
        <w:numPr>
          <w:ilvl w:val="0"/>
          <w:numId w:val="37"/>
        </w:numPr>
      </w:pPr>
      <w:r>
        <w:t xml:space="preserve">The system should detect collisions between elements and pass this information to the physics engine for resolution. </w:t>
      </w:r>
    </w:p>
    <w:p w14:paraId="32C6571D" w14:textId="77777777" w:rsidR="006142D3" w:rsidRDefault="006142D3" w:rsidP="00CC04D3">
      <w:pPr>
        <w:pStyle w:val="TOC1"/>
        <w:numPr>
          <w:ilvl w:val="0"/>
          <w:numId w:val="37"/>
        </w:numPr>
      </w:pPr>
      <w:r>
        <w:t>When a collision is detected, the velocity and position of affected elements should be handled accurately by the physics engine and displayed to the user.</w:t>
      </w:r>
    </w:p>
    <w:p w14:paraId="7E08BFBC" w14:textId="77777777" w:rsidR="006142D3" w:rsidRDefault="006142D3" w:rsidP="00CC04D3">
      <w:pPr>
        <w:pStyle w:val="TOC1"/>
        <w:numPr>
          <w:ilvl w:val="0"/>
          <w:numId w:val="37"/>
        </w:numPr>
      </w:pPr>
      <w:r>
        <w:t xml:space="preserve">The GA should be able to carry out multiple operations for each of the following: population selection, chromosome crossover, and gene mutation. </w:t>
      </w:r>
    </w:p>
    <w:p w14:paraId="30B08516" w14:textId="77777777" w:rsidR="006142D3" w:rsidRDefault="006142D3" w:rsidP="00D14974">
      <w:pPr>
        <w:pStyle w:val="Heading4"/>
      </w:pPr>
      <w:r>
        <w:t>Non-Functional Requirements</w:t>
      </w:r>
    </w:p>
    <w:p w14:paraId="7EEE6525" w14:textId="77777777" w:rsidR="006142D3" w:rsidRDefault="006142D3" w:rsidP="00CC04D3">
      <w:pPr>
        <w:pStyle w:val="TOC1"/>
        <w:numPr>
          <w:ilvl w:val="0"/>
          <w:numId w:val="39"/>
        </w:numPr>
      </w:pPr>
      <w:r>
        <w:t xml:space="preserve">The GA should receive the old population and return the next generation in less than 1 second. </w:t>
      </w:r>
    </w:p>
    <w:p w14:paraId="1AAB3993" w14:textId="77777777" w:rsidR="006142D3" w:rsidRDefault="006142D3" w:rsidP="00CC04D3">
      <w:pPr>
        <w:pStyle w:val="TOC1"/>
        <w:numPr>
          <w:ilvl w:val="0"/>
          <w:numId w:val="39"/>
        </w:numPr>
      </w:pPr>
      <w:r>
        <w:t>The system should run on the following operating systems:</w:t>
      </w:r>
    </w:p>
    <w:p w14:paraId="35CC7D11" w14:textId="77777777" w:rsidR="006142D3" w:rsidRDefault="006142D3" w:rsidP="00CC04D3">
      <w:pPr>
        <w:pStyle w:val="TOC1"/>
        <w:numPr>
          <w:ilvl w:val="1"/>
          <w:numId w:val="39"/>
        </w:numPr>
      </w:pPr>
      <w:r>
        <w:t>Windows 10 64-bit/32-bit: Home, Professional, Education, Enterprise.</w:t>
      </w:r>
    </w:p>
    <w:p w14:paraId="00E6C5A7" w14:textId="77777777" w:rsidR="006142D3" w:rsidRDefault="006142D3" w:rsidP="00CC04D3">
      <w:pPr>
        <w:pStyle w:val="TOC1"/>
        <w:numPr>
          <w:ilvl w:val="1"/>
          <w:numId w:val="39"/>
        </w:numPr>
      </w:pPr>
      <w:r>
        <w:t>Windows 7 SP1: Home Premium, Professional, Enterprise, Ultimate.</w:t>
      </w:r>
    </w:p>
    <w:p w14:paraId="30394E4B" w14:textId="77777777" w:rsidR="006142D3" w:rsidRDefault="006142D3" w:rsidP="00CC04D3">
      <w:pPr>
        <w:pStyle w:val="TOC1"/>
        <w:numPr>
          <w:ilvl w:val="0"/>
          <w:numId w:val="39"/>
        </w:numPr>
      </w:pPr>
      <w:r>
        <w:t>The system should support the following hardware:</w:t>
      </w:r>
    </w:p>
    <w:p w14:paraId="217D56AF" w14:textId="77777777" w:rsidR="006142D3" w:rsidRDefault="006142D3" w:rsidP="00CC04D3">
      <w:pPr>
        <w:pStyle w:val="TOC1"/>
        <w:numPr>
          <w:ilvl w:val="1"/>
          <w:numId w:val="39"/>
        </w:numPr>
      </w:pPr>
      <w:r>
        <w:t>A video card that supports a minimum resolution of 1280x720. Ideally a resolution of (1366x768) should be in use.</w:t>
      </w:r>
    </w:p>
    <w:p w14:paraId="607348D5" w14:textId="77777777" w:rsidR="006142D3" w:rsidRDefault="006142D3" w:rsidP="00CC04D3">
      <w:pPr>
        <w:pStyle w:val="TOC1"/>
        <w:numPr>
          <w:ilvl w:val="1"/>
          <w:numId w:val="39"/>
        </w:numPr>
      </w:pPr>
      <w:r>
        <w:t>At least 50MB free disk space.</w:t>
      </w:r>
    </w:p>
    <w:p w14:paraId="316F3449" w14:textId="48C0BD29" w:rsidR="00005A6D" w:rsidRDefault="006142D3" w:rsidP="00CC04D3">
      <w:pPr>
        <w:pStyle w:val="TOC1"/>
        <w:numPr>
          <w:ilvl w:val="1"/>
          <w:numId w:val="39"/>
        </w:numPr>
      </w:pPr>
      <w:r>
        <w:t>4GB of RAM, ideally 8GB.</w:t>
      </w:r>
    </w:p>
    <w:p w14:paraId="7F969977" w14:textId="25A48C08" w:rsidR="00067ACE" w:rsidRDefault="00067ACE" w:rsidP="00067ACE"/>
    <w:p w14:paraId="349CD976" w14:textId="1BB015F8" w:rsidR="00067ACE" w:rsidRDefault="00067ACE" w:rsidP="00067ACE"/>
    <w:p w14:paraId="4D479ABE" w14:textId="35E090B1" w:rsidR="00067ACE" w:rsidRDefault="00067ACE" w:rsidP="00067ACE"/>
    <w:p w14:paraId="031BB4A4" w14:textId="2AE2AF79" w:rsidR="00067ACE" w:rsidRDefault="00067ACE" w:rsidP="00067ACE"/>
    <w:p w14:paraId="55728A86" w14:textId="071F8A08" w:rsidR="00067ACE" w:rsidRDefault="00067ACE" w:rsidP="00067ACE"/>
    <w:p w14:paraId="5FFF0349" w14:textId="1535A7BB" w:rsidR="00067ACE" w:rsidRDefault="00067ACE" w:rsidP="00067ACE"/>
    <w:p w14:paraId="46705F9D" w14:textId="60482CAC" w:rsidR="00067ACE" w:rsidRDefault="00067ACE" w:rsidP="00067ACE"/>
    <w:p w14:paraId="4BE6AFCE" w14:textId="77777777" w:rsidR="00067ACE" w:rsidRDefault="00067ACE" w:rsidP="00067ACE"/>
    <w:p w14:paraId="79D3166E" w14:textId="6F3BA50C" w:rsidR="006142D3" w:rsidRPr="006142D3" w:rsidRDefault="004908DB" w:rsidP="001C41DC">
      <w:pPr>
        <w:pStyle w:val="Heading3"/>
      </w:pPr>
      <w:bookmarkStart w:id="49" w:name="_Toc71761335"/>
      <w:r>
        <w:lastRenderedPageBreak/>
        <w:t>Simple UML Diagram</w:t>
      </w:r>
      <w:bookmarkEnd w:id="49"/>
    </w:p>
    <w:p w14:paraId="410406B8" w14:textId="34FEB7AF" w:rsidR="00247C4C" w:rsidRPr="005B3D2D" w:rsidRDefault="00247C4C" w:rsidP="00247C4C">
      <w:pPr>
        <w:rPr>
          <w:rFonts w:cs="Times New Roman"/>
        </w:rPr>
      </w:pPr>
      <w:r w:rsidRPr="005B3D2D">
        <w:rPr>
          <w:rFonts w:cs="Times New Roman"/>
        </w:rPr>
        <w:t>Th</w:t>
      </w:r>
      <w:r w:rsidR="00FD5003" w:rsidRPr="005B3D2D">
        <w:rPr>
          <w:rFonts w:cs="Times New Roman"/>
        </w:rPr>
        <w:t>e</w:t>
      </w:r>
      <w:r w:rsidRPr="005B3D2D">
        <w:rPr>
          <w:rFonts w:cs="Times New Roman"/>
        </w:rPr>
        <w:t xml:space="preserve"> project </w:t>
      </w:r>
      <w:r w:rsidR="00FD5003" w:rsidRPr="005B3D2D">
        <w:rPr>
          <w:rFonts w:cs="Times New Roman"/>
        </w:rPr>
        <w:t>has</w:t>
      </w:r>
      <w:r w:rsidRPr="005B3D2D">
        <w:rPr>
          <w:rFonts w:cs="Times New Roman"/>
        </w:rPr>
        <w:t xml:space="preserve"> a lot of classes that need to work together </w:t>
      </w:r>
      <w:r w:rsidR="00293760" w:rsidRPr="005B3D2D">
        <w:rPr>
          <w:rFonts w:cs="Times New Roman"/>
        </w:rPr>
        <w:t>for</w:t>
      </w:r>
      <w:r w:rsidRPr="005B3D2D">
        <w:rPr>
          <w:rFonts w:cs="Times New Roman"/>
        </w:rPr>
        <w:t xml:space="preserve"> physics, </w:t>
      </w:r>
      <w:r w:rsidR="00985BA6" w:rsidRPr="005B3D2D">
        <w:rPr>
          <w:rFonts w:cs="Times New Roman"/>
        </w:rPr>
        <w:t>collisions,</w:t>
      </w:r>
      <w:r w:rsidRPr="005B3D2D">
        <w:rPr>
          <w:rFonts w:cs="Times New Roman"/>
        </w:rPr>
        <w:t xml:space="preserve"> and algorithm to function accurately. </w:t>
      </w:r>
      <w:r w:rsidR="00FD5003" w:rsidRPr="005B3D2D">
        <w:rPr>
          <w:rFonts w:cs="Times New Roman"/>
        </w:rPr>
        <w:t>I have created a simple UML-esque system diagram to give an idea of how these classes work together.</w:t>
      </w:r>
    </w:p>
    <w:p w14:paraId="38BD58D9" w14:textId="77777777" w:rsidR="00FD5003" w:rsidRPr="005B3D2D" w:rsidRDefault="00FD5003" w:rsidP="00FD5003">
      <w:pPr>
        <w:keepNext/>
        <w:rPr>
          <w:rFonts w:cs="Times New Roman"/>
        </w:rPr>
      </w:pPr>
      <w:r w:rsidRPr="005B3D2D">
        <w:rPr>
          <w:rFonts w:cs="Times New Roman"/>
          <w:noProof/>
        </w:rPr>
        <w:drawing>
          <wp:inline distT="0" distB="0" distL="0" distR="0" wp14:anchorId="6DBE6D7B" wp14:editId="730B5D98">
            <wp:extent cx="5904679" cy="2682815"/>
            <wp:effectExtent l="0" t="0" r="1270" b="381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08219" cy="2684423"/>
                    </a:xfrm>
                    <a:prstGeom prst="rect">
                      <a:avLst/>
                    </a:prstGeom>
                  </pic:spPr>
                </pic:pic>
              </a:graphicData>
            </a:graphic>
          </wp:inline>
        </w:drawing>
      </w:r>
    </w:p>
    <w:p w14:paraId="551A09B5" w14:textId="67F0A2F1" w:rsidR="00345BD8" w:rsidRDefault="00FD5003" w:rsidP="00033D4E">
      <w:pPr>
        <w:jc w:val="center"/>
      </w:pPr>
      <w:bookmarkStart w:id="50" w:name="_Toc71761258"/>
      <w:r w:rsidRPr="005B3D2D">
        <w:t xml:space="preserve">Figure </w:t>
      </w:r>
      <w:fldSimple w:instr=" STYLEREF 1 \s ">
        <w:r w:rsidR="00E7677C">
          <w:rPr>
            <w:noProof/>
          </w:rPr>
          <w:t>3</w:t>
        </w:r>
      </w:fldSimple>
      <w:r w:rsidR="00E7677C">
        <w:noBreakHyphen/>
      </w:r>
      <w:fldSimple w:instr=" SEQ Figure \* ARABIC \s 1 ">
        <w:r w:rsidR="00E7677C">
          <w:rPr>
            <w:noProof/>
          </w:rPr>
          <w:t>2</w:t>
        </w:r>
      </w:fldSimple>
      <w:r w:rsidRPr="005B3D2D">
        <w:t xml:space="preserve"> Simplified System Diagram</w:t>
      </w:r>
      <w:bookmarkEnd w:id="50"/>
    </w:p>
    <w:p w14:paraId="5EF15F21" w14:textId="6CDB538C" w:rsidR="00005A6D" w:rsidRDefault="00005A6D" w:rsidP="00005A6D"/>
    <w:p w14:paraId="148CA9A0" w14:textId="77777777" w:rsidR="007507AF" w:rsidRPr="005B3D2D" w:rsidRDefault="007507AF" w:rsidP="001C41DC">
      <w:pPr>
        <w:pStyle w:val="Heading3"/>
      </w:pPr>
      <w:bookmarkStart w:id="51" w:name="_Toc71761336"/>
      <w:r>
        <w:t>Object Oriented Approach</w:t>
      </w:r>
      <w:bookmarkEnd w:id="51"/>
    </w:p>
    <w:p w14:paraId="7354137F" w14:textId="77777777" w:rsidR="007507AF" w:rsidRPr="00067ACE" w:rsidRDefault="007507AF" w:rsidP="007507AF">
      <w:pPr>
        <w:rPr>
          <w:rFonts w:cs="Times New Roman"/>
        </w:rPr>
      </w:pPr>
      <w:r>
        <w:rPr>
          <w:rFonts w:cs="Times New Roman"/>
        </w:rPr>
        <w:t xml:space="preserve">I went with an object-oriented approach to designing the system for several reasons. Due to the different systems at play in the program, the modularity of OOP made debugging and troubleshooting much easier as I could pinpoint exactly which system was causing issues. The modularity aspect also meant that I had could go back and alter different systems within the project without fear of breaking others. Inheritance made managing the different objects in the simulation much simpler as they could all be referred to as the parent BaseObject class, meaning less redundant code. Polymorphism made updating these objects each frame in different ways while using the same </w:t>
      </w:r>
      <w:proofErr w:type="gramStart"/>
      <w:r>
        <w:rPr>
          <w:rFonts w:cs="Times New Roman"/>
        </w:rPr>
        <w:t>update(</w:t>
      </w:r>
      <w:proofErr w:type="gramEnd"/>
      <w:r>
        <w:rPr>
          <w:rFonts w:cs="Times New Roman"/>
        </w:rPr>
        <w:t xml:space="preserve">) method possible. </w:t>
      </w:r>
    </w:p>
    <w:p w14:paraId="6ED66694" w14:textId="58AF38D2" w:rsidR="00005A6D" w:rsidRDefault="00005A6D" w:rsidP="00005A6D"/>
    <w:p w14:paraId="5523BB5C" w14:textId="56D7A7EA" w:rsidR="00005A6D" w:rsidRDefault="00005A6D" w:rsidP="00005A6D"/>
    <w:p w14:paraId="2A51A0A3" w14:textId="6F9ECE09" w:rsidR="00005A6D" w:rsidRDefault="00005A6D" w:rsidP="00005A6D"/>
    <w:p w14:paraId="3A5318FE" w14:textId="54771E06" w:rsidR="00005A6D" w:rsidRDefault="00005A6D" w:rsidP="00005A6D"/>
    <w:p w14:paraId="78C7ACFC" w14:textId="70248021" w:rsidR="00005A6D" w:rsidRDefault="00005A6D" w:rsidP="00005A6D"/>
    <w:p w14:paraId="43545D96" w14:textId="7F7296CB" w:rsidR="00E7677C" w:rsidRDefault="00E7677C" w:rsidP="00005A6D"/>
    <w:p w14:paraId="6A0FE53A" w14:textId="7ED9C918" w:rsidR="00E7677C" w:rsidRDefault="00E7677C" w:rsidP="00005A6D"/>
    <w:p w14:paraId="0404948F" w14:textId="3EC3E8B9" w:rsidR="00E7677C" w:rsidRDefault="00E7677C" w:rsidP="00005A6D"/>
    <w:p w14:paraId="7CC3D293" w14:textId="77777777" w:rsidR="00E7677C" w:rsidRDefault="00E7677C" w:rsidP="00005A6D"/>
    <w:p w14:paraId="700B253E" w14:textId="77777777" w:rsidR="00005A6D" w:rsidRPr="00005A6D" w:rsidRDefault="00005A6D" w:rsidP="00005A6D"/>
    <w:p w14:paraId="41FE8F3B" w14:textId="5D78EBC2" w:rsidR="006142D3" w:rsidRDefault="00E7677C" w:rsidP="00E7677C">
      <w:pPr>
        <w:pStyle w:val="Heading3"/>
        <w:rPr>
          <w:rFonts w:cs="Times New Roman"/>
        </w:rPr>
      </w:pPr>
      <w:bookmarkStart w:id="52" w:name="_Toc71761337"/>
      <w:r w:rsidRPr="005B3D2D">
        <w:lastRenderedPageBreak/>
        <w:t>Completed System UML Diagram</w:t>
      </w:r>
      <w:bookmarkEnd w:id="52"/>
    </w:p>
    <w:p w14:paraId="6D448B9C" w14:textId="56135487" w:rsidR="00A7317F" w:rsidRDefault="00A7317F" w:rsidP="00E7677C"/>
    <w:p w14:paraId="3E9EB4D5" w14:textId="5F2DA3A5" w:rsidR="00E7677C" w:rsidRDefault="00E7677C" w:rsidP="00E7677C"/>
    <w:p w14:paraId="74EBD9D7" w14:textId="6EFA4A21" w:rsidR="00E7677C" w:rsidRDefault="00E7677C" w:rsidP="00E7677C"/>
    <w:p w14:paraId="12FAD70B" w14:textId="63263723" w:rsidR="00E7677C" w:rsidRDefault="00E7677C" w:rsidP="00E7677C">
      <w:r>
        <w:rPr>
          <w:noProof/>
        </w:rPr>
        <w:drawing>
          <wp:anchor distT="0" distB="0" distL="114300" distR="114300" simplePos="0" relativeHeight="251904000" behindDoc="1" locked="0" layoutInCell="1" allowOverlap="1" wp14:anchorId="0DDCC914" wp14:editId="5ADEE859">
            <wp:simplePos x="0" y="0"/>
            <wp:positionH relativeFrom="margin">
              <wp:posOffset>-1686083</wp:posOffset>
            </wp:positionH>
            <wp:positionV relativeFrom="paragraph">
              <wp:posOffset>421835</wp:posOffset>
            </wp:positionV>
            <wp:extent cx="9011080" cy="5617358"/>
            <wp:effectExtent l="1270" t="0" r="1270" b="1270"/>
            <wp:wrapNone/>
            <wp:docPr id="153" name="Picture 153"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text, receipt, screensho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rot="5400000">
                      <a:off x="0" y="0"/>
                      <a:ext cx="9016036" cy="5620448"/>
                    </a:xfrm>
                    <a:prstGeom prst="rect">
                      <a:avLst/>
                    </a:prstGeom>
                  </pic:spPr>
                </pic:pic>
              </a:graphicData>
            </a:graphic>
            <wp14:sizeRelH relativeFrom="page">
              <wp14:pctWidth>0</wp14:pctWidth>
            </wp14:sizeRelH>
            <wp14:sizeRelV relativeFrom="page">
              <wp14:pctHeight>0</wp14:pctHeight>
            </wp14:sizeRelV>
          </wp:anchor>
        </w:drawing>
      </w:r>
    </w:p>
    <w:p w14:paraId="3983B0DC" w14:textId="0D041119" w:rsidR="00E7677C" w:rsidRDefault="00E7677C" w:rsidP="00E7677C"/>
    <w:p w14:paraId="7010AA32" w14:textId="0E598E30" w:rsidR="00E7677C" w:rsidRDefault="00E7677C" w:rsidP="00E7677C"/>
    <w:p w14:paraId="1CB091D8" w14:textId="7DBC5037" w:rsidR="00E7677C" w:rsidRDefault="00E7677C" w:rsidP="00E7677C"/>
    <w:p w14:paraId="3C5E3CA6" w14:textId="697A9410" w:rsidR="00E7677C" w:rsidRDefault="00E7677C" w:rsidP="00E7677C"/>
    <w:p w14:paraId="1E8F2213" w14:textId="3B7EF843" w:rsidR="00E7677C" w:rsidRDefault="00E7677C" w:rsidP="00E7677C"/>
    <w:p w14:paraId="1106EAB9" w14:textId="17717EA9" w:rsidR="00E7677C" w:rsidRDefault="00E7677C" w:rsidP="00E7677C"/>
    <w:p w14:paraId="3ADAAD47" w14:textId="0B10AC1A" w:rsidR="00E7677C" w:rsidRDefault="00E7677C" w:rsidP="00E7677C"/>
    <w:p w14:paraId="19A70676" w14:textId="30C48D14" w:rsidR="00E7677C" w:rsidRDefault="00E7677C" w:rsidP="00E7677C"/>
    <w:p w14:paraId="7F64F926" w14:textId="2F4B3A7A" w:rsidR="00E7677C" w:rsidRDefault="00E7677C" w:rsidP="00E7677C"/>
    <w:p w14:paraId="740F37C1" w14:textId="035911E1" w:rsidR="00E7677C" w:rsidRDefault="00E7677C" w:rsidP="00E7677C"/>
    <w:p w14:paraId="0B0F98AB" w14:textId="59850DF7" w:rsidR="00E7677C" w:rsidRDefault="00E7677C" w:rsidP="00E7677C"/>
    <w:p w14:paraId="6075A0AF" w14:textId="45AF87D3" w:rsidR="00E7677C" w:rsidRDefault="00E7677C" w:rsidP="00E7677C"/>
    <w:p w14:paraId="79FA8CB4" w14:textId="4D53A5DF" w:rsidR="00E7677C" w:rsidRDefault="00E7677C" w:rsidP="00E7677C"/>
    <w:p w14:paraId="1D0F3ED8" w14:textId="6FFF3143" w:rsidR="00E7677C" w:rsidRDefault="00E7677C" w:rsidP="00E7677C"/>
    <w:p w14:paraId="2C11CFD4" w14:textId="277F2AC2" w:rsidR="00E7677C" w:rsidRDefault="00E7677C" w:rsidP="00E7677C"/>
    <w:p w14:paraId="09CFBE7A" w14:textId="3280A925" w:rsidR="00E7677C" w:rsidRDefault="00E7677C" w:rsidP="00E7677C"/>
    <w:p w14:paraId="2E10C2D8" w14:textId="24300C1F" w:rsidR="00E7677C" w:rsidRDefault="00E7677C" w:rsidP="00E7677C"/>
    <w:p w14:paraId="624DCED0" w14:textId="11E56527" w:rsidR="00E7677C" w:rsidRDefault="00E7677C" w:rsidP="00E7677C"/>
    <w:p w14:paraId="286648EF" w14:textId="546FB427" w:rsidR="00E7677C" w:rsidRDefault="00E7677C" w:rsidP="00E7677C"/>
    <w:p w14:paraId="5C5F0CCA" w14:textId="1335B0B4" w:rsidR="00E7677C" w:rsidRDefault="00E7677C" w:rsidP="00E7677C"/>
    <w:p w14:paraId="0DC899F3" w14:textId="07FF8408" w:rsidR="00E7677C" w:rsidRDefault="00E7677C" w:rsidP="00E7677C"/>
    <w:p w14:paraId="7078E28C" w14:textId="716D157C" w:rsidR="00E7677C" w:rsidRDefault="00E7677C" w:rsidP="00E7677C"/>
    <w:p w14:paraId="00DE23D2" w14:textId="6E97AE52" w:rsidR="00E7677C" w:rsidRDefault="00E7677C" w:rsidP="00E7677C"/>
    <w:p w14:paraId="4C078097" w14:textId="1D541714" w:rsidR="00E7677C" w:rsidRDefault="00E7677C" w:rsidP="00E7677C"/>
    <w:p w14:paraId="3E060A4C" w14:textId="79D3C08E" w:rsidR="00E7677C" w:rsidRDefault="00E7677C" w:rsidP="00E7677C"/>
    <w:p w14:paraId="68A645D7" w14:textId="7814DD6D" w:rsidR="00E7677C" w:rsidRDefault="00E7677C" w:rsidP="00E7677C">
      <w:r>
        <w:rPr>
          <w:noProof/>
        </w:rPr>
        <mc:AlternateContent>
          <mc:Choice Requires="wps">
            <w:drawing>
              <wp:anchor distT="0" distB="0" distL="114300" distR="114300" simplePos="0" relativeHeight="251906048" behindDoc="1" locked="0" layoutInCell="1" allowOverlap="1" wp14:anchorId="00E17DEC" wp14:editId="40808B99">
                <wp:simplePos x="0" y="0"/>
                <wp:positionH relativeFrom="column">
                  <wp:posOffset>-1844031</wp:posOffset>
                </wp:positionH>
                <wp:positionV relativeFrom="paragraph">
                  <wp:posOffset>293370</wp:posOffset>
                </wp:positionV>
                <wp:extent cx="5716905" cy="635"/>
                <wp:effectExtent l="0" t="0" r="17145" b="17145"/>
                <wp:wrapNone/>
                <wp:docPr id="154" name="Text Box 154"/>
                <wp:cNvGraphicFramePr/>
                <a:graphic xmlns:a="http://schemas.openxmlformats.org/drawingml/2006/main">
                  <a:graphicData uri="http://schemas.microsoft.com/office/word/2010/wordprocessingShape">
                    <wps:wsp>
                      <wps:cNvSpPr txBox="1"/>
                      <wps:spPr>
                        <a:xfrm>
                          <a:off x="0" y="0"/>
                          <a:ext cx="5716905" cy="635"/>
                        </a:xfrm>
                        <a:prstGeom prst="rect">
                          <a:avLst/>
                        </a:prstGeom>
                        <a:noFill/>
                        <a:ln>
                          <a:noFill/>
                        </a:ln>
                      </wps:spPr>
                      <wps:txbx>
                        <w:txbxContent>
                          <w:p w14:paraId="12394880" w14:textId="5F904F95" w:rsidR="00E7677C" w:rsidRPr="00705373" w:rsidRDefault="00E7677C" w:rsidP="00E7677C">
                            <w:pPr>
                              <w:pStyle w:val="Caption"/>
                              <w:rPr>
                                <w:noProof/>
                                <w:color w:val="1F3864" w:themeColor="accent1" w:themeShade="80"/>
                              </w:rPr>
                            </w:pPr>
                            <w:bookmarkStart w:id="53" w:name="_Toc71761259"/>
                            <w:r>
                              <w:t xml:space="preserve">Figure </w:t>
                            </w:r>
                            <w:fldSimple w:instr=" STYLEREF 1 \s ">
                              <w:r>
                                <w:rPr>
                                  <w:noProof/>
                                </w:rPr>
                                <w:t>3</w:t>
                              </w:r>
                            </w:fldSimple>
                            <w:r>
                              <w:noBreakHyphen/>
                            </w:r>
                            <w:fldSimple w:instr=" SEQ Figure \* ARABIC \s 1 ">
                              <w:r>
                                <w:rPr>
                                  <w:noProof/>
                                </w:rPr>
                                <w:t>3</w:t>
                              </w:r>
                            </w:fldSimple>
                            <w:r>
                              <w:t xml:space="preserve"> System UML Diagram</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E17DEC" id="Text Box 154" o:spid="_x0000_s1029" type="#_x0000_t202" style="position:absolute;left:0;text-align:left;margin-left:-145.2pt;margin-top:23.1pt;width:450.15pt;height:.05pt;z-index:-25141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" filled="f" stroked="f">
                <v:textbox style="mso-fit-shape-to-text:t" inset="0,0,0,0">
                  <w:txbxContent>
                    <w:p w14:paraId="12394880" w14:textId="5F904F95" w:rsidR="00E7677C" w:rsidRPr="00705373" w:rsidRDefault="00E7677C" w:rsidP="00E7677C">
                      <w:pPr>
                        <w:pStyle w:val="Caption"/>
                        <w:rPr>
                          <w:noProof/>
                          <w:color w:val="1F3864" w:themeColor="accent1" w:themeShade="80"/>
                        </w:rPr>
                      </w:pPr>
                      <w:bookmarkStart w:id="54" w:name="_Toc71761259"/>
                      <w:r>
                        <w:t xml:space="preserve">Figure </w:t>
                      </w:r>
                      <w:fldSimple w:instr=" STYLEREF 1 \s ">
                        <w:r>
                          <w:rPr>
                            <w:noProof/>
                          </w:rPr>
                          <w:t>3</w:t>
                        </w:r>
                      </w:fldSimple>
                      <w:r>
                        <w:noBreakHyphen/>
                      </w:r>
                      <w:fldSimple w:instr=" SEQ Figure \* ARABIC \s 1 ">
                        <w:r>
                          <w:rPr>
                            <w:noProof/>
                          </w:rPr>
                          <w:t>3</w:t>
                        </w:r>
                      </w:fldSimple>
                      <w:r>
                        <w:t xml:space="preserve"> System UML Diagram</w:t>
                      </w:r>
                      <w:bookmarkEnd w:id="54"/>
                    </w:p>
                  </w:txbxContent>
                </v:textbox>
              </v:shape>
            </w:pict>
          </mc:Fallback>
        </mc:AlternateContent>
      </w:r>
    </w:p>
    <w:p w14:paraId="18F8E2D6" w14:textId="77777777" w:rsidR="00005A6D" w:rsidRPr="005B3D2D" w:rsidRDefault="00005A6D" w:rsidP="00005A6D">
      <w:pPr>
        <w:pStyle w:val="Heading2"/>
        <w:rPr>
          <w:rFonts w:cs="Times New Roman"/>
        </w:rPr>
      </w:pPr>
      <w:bookmarkStart w:id="55" w:name="_GUI_Design"/>
      <w:bookmarkStart w:id="56" w:name="_Toc71761338"/>
      <w:bookmarkEnd w:id="55"/>
      <w:r w:rsidRPr="005B3D2D">
        <w:rPr>
          <w:rFonts w:cs="Times New Roman"/>
        </w:rPr>
        <w:lastRenderedPageBreak/>
        <w:t>GUI Design</w:t>
      </w:r>
      <w:bookmarkEnd w:id="56"/>
      <w:r w:rsidRPr="005B3D2D">
        <w:rPr>
          <w:rFonts w:cs="Times New Roman"/>
        </w:rPr>
        <w:t xml:space="preserve"> </w:t>
      </w:r>
    </w:p>
    <w:p w14:paraId="1F22FA1F" w14:textId="77F49BBD" w:rsidR="00005A6D" w:rsidRPr="005B3D2D" w:rsidRDefault="00005A6D" w:rsidP="00005A6D">
      <w:pPr>
        <w:rPr>
          <w:rFonts w:cs="Times New Roman"/>
        </w:rPr>
      </w:pPr>
      <w:r w:rsidRPr="005B3D2D">
        <w:rPr>
          <w:rFonts w:cs="Times New Roman"/>
        </w:rPr>
        <w:t xml:space="preserve">I made a deliberate choice to keep the UI and its elements simple </w:t>
      </w:r>
      <w:r w:rsidR="00B16AE2" w:rsidRPr="005B3D2D">
        <w:rPr>
          <w:rFonts w:cs="Times New Roman"/>
        </w:rPr>
        <w:t>to</w:t>
      </w:r>
      <w:r w:rsidRPr="005B3D2D">
        <w:rPr>
          <w:rFonts w:cs="Times New Roman"/>
        </w:rPr>
        <w:t xml:space="preserve"> focus more on the backend algorithm and physics engine. For this reason, I used a simple console input/output system for the purpose of user input. Trying to include all parameters in the simulation window seemed unnecessary and convoluted and would only serve to make the project more difficult. Below is a figure showing the console at program launch.</w:t>
      </w:r>
    </w:p>
    <w:p w14:paraId="1BE22A97" w14:textId="539EB549" w:rsidR="00005A6D" w:rsidRPr="005B3D2D" w:rsidRDefault="00517748" w:rsidP="00517748">
      <w:pPr>
        <w:keepNext/>
        <w:jc w:val="center"/>
        <w:rPr>
          <w:rFonts w:cs="Times New Roman"/>
        </w:rPr>
      </w:pPr>
      <w:r w:rsidRPr="00517748">
        <w:rPr>
          <w:rFonts w:cs="Times New Roman"/>
          <w:noProof/>
        </w:rPr>
        <w:drawing>
          <wp:inline distT="0" distB="0" distL="0" distR="0" wp14:anchorId="0A9D8DC3" wp14:editId="6049DBD8">
            <wp:extent cx="4168239" cy="2652600"/>
            <wp:effectExtent l="0" t="0" r="381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98706" cy="2671988"/>
                    </a:xfrm>
                    <a:prstGeom prst="rect">
                      <a:avLst/>
                    </a:prstGeom>
                  </pic:spPr>
                </pic:pic>
              </a:graphicData>
            </a:graphic>
          </wp:inline>
        </w:drawing>
      </w:r>
    </w:p>
    <w:p w14:paraId="4E88A697" w14:textId="0D121745" w:rsidR="00005A6D" w:rsidRPr="005B3D2D" w:rsidRDefault="00005A6D" w:rsidP="00033D4E">
      <w:pPr>
        <w:jc w:val="center"/>
      </w:pPr>
      <w:bookmarkStart w:id="57" w:name="_Toc71761260"/>
      <w:r w:rsidRPr="005B3D2D">
        <w:t xml:space="preserve">Figure </w:t>
      </w:r>
      <w:fldSimple w:instr=" STYLEREF 1 \s ">
        <w:r w:rsidR="00E7677C">
          <w:rPr>
            <w:noProof/>
          </w:rPr>
          <w:t>3</w:t>
        </w:r>
      </w:fldSimple>
      <w:r w:rsidR="00E7677C">
        <w:noBreakHyphen/>
      </w:r>
      <w:fldSimple w:instr=" SEQ Figure \* ARABIC \s 1 ">
        <w:r w:rsidR="00E7677C">
          <w:rPr>
            <w:noProof/>
          </w:rPr>
          <w:t>4</w:t>
        </w:r>
      </w:fldSimple>
      <w:r w:rsidRPr="005B3D2D">
        <w:t xml:space="preserve"> Console at Program Launch</w:t>
      </w:r>
      <w:bookmarkEnd w:id="57"/>
    </w:p>
    <w:p w14:paraId="6B6BD07C" w14:textId="77777777" w:rsidR="00005A6D" w:rsidRPr="005B3D2D" w:rsidRDefault="00005A6D" w:rsidP="00005A6D">
      <w:pPr>
        <w:rPr>
          <w:rFonts w:cs="Times New Roman"/>
        </w:rPr>
      </w:pPr>
      <w:r w:rsidRPr="005B3D2D">
        <w:rPr>
          <w:rFonts w:cs="Times New Roman"/>
        </w:rPr>
        <w:t>The simulation window was kept simple, with a plain grey background and black walls to display the organisms’ environment. The organisms themselves I displayed as hollow purple circles, with small green and red dots to show food and poison, respectively. I also display the generation number in the top left for the user’s convenience. This is displayed below.</w:t>
      </w:r>
    </w:p>
    <w:p w14:paraId="222A18E3" w14:textId="77777777" w:rsidR="00005A6D" w:rsidRPr="005B3D2D" w:rsidRDefault="00005A6D" w:rsidP="00033D4E">
      <w:pPr>
        <w:keepNext/>
        <w:jc w:val="center"/>
        <w:rPr>
          <w:rFonts w:cs="Times New Roman"/>
        </w:rPr>
      </w:pPr>
      <w:r w:rsidRPr="005B3D2D">
        <w:rPr>
          <w:rFonts w:cs="Times New Roman"/>
          <w:noProof/>
        </w:rPr>
        <w:drawing>
          <wp:inline distT="0" distB="0" distL="0" distR="0" wp14:anchorId="02A74879" wp14:editId="3F3B2F3E">
            <wp:extent cx="5667153" cy="3311270"/>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94" t="335"/>
                    <a:stretch/>
                  </pic:blipFill>
                  <pic:spPr bwMode="auto">
                    <a:xfrm>
                      <a:off x="0" y="0"/>
                      <a:ext cx="5669342" cy="3312549"/>
                    </a:xfrm>
                    <a:prstGeom prst="rect">
                      <a:avLst/>
                    </a:prstGeom>
                    <a:ln>
                      <a:noFill/>
                    </a:ln>
                    <a:extLst>
                      <a:ext uri="{53640926-AAD7-44D8-BBD7-CCE9431645EC}">
                        <a14:shadowObscured xmlns:a14="http://schemas.microsoft.com/office/drawing/2010/main"/>
                      </a:ext>
                    </a:extLst>
                  </pic:spPr>
                </pic:pic>
              </a:graphicData>
            </a:graphic>
          </wp:inline>
        </w:drawing>
      </w:r>
    </w:p>
    <w:p w14:paraId="509255F8" w14:textId="2866088C" w:rsidR="00005A6D" w:rsidRPr="005B3D2D" w:rsidRDefault="00005A6D" w:rsidP="00033D4E">
      <w:pPr>
        <w:jc w:val="center"/>
      </w:pPr>
      <w:bookmarkStart w:id="58" w:name="_Toc71761261"/>
      <w:r w:rsidRPr="005B3D2D">
        <w:t xml:space="preserve">Figure </w:t>
      </w:r>
      <w:fldSimple w:instr=" STYLEREF 1 \s ">
        <w:r w:rsidR="00E7677C">
          <w:rPr>
            <w:noProof/>
          </w:rPr>
          <w:t>3</w:t>
        </w:r>
      </w:fldSimple>
      <w:r w:rsidR="00E7677C">
        <w:noBreakHyphen/>
      </w:r>
      <w:fldSimple w:instr=" SEQ Figure \* ARABIC \s 1 ">
        <w:r w:rsidR="00E7677C">
          <w:rPr>
            <w:noProof/>
          </w:rPr>
          <w:t>5</w:t>
        </w:r>
      </w:fldSimple>
      <w:r w:rsidRPr="005B3D2D">
        <w:t xml:space="preserve"> Program GUI</w:t>
      </w:r>
      <w:bookmarkEnd w:id="58"/>
    </w:p>
    <w:p w14:paraId="21B22B90" w14:textId="51383C21" w:rsidR="00852014" w:rsidRPr="005B3D2D" w:rsidRDefault="00852014" w:rsidP="00852014">
      <w:pPr>
        <w:pStyle w:val="Heading2"/>
        <w:rPr>
          <w:rFonts w:cs="Times New Roman"/>
        </w:rPr>
      </w:pPr>
      <w:bookmarkStart w:id="59" w:name="_Toc71761339"/>
      <w:r w:rsidRPr="005B3D2D">
        <w:rPr>
          <w:rFonts w:cs="Times New Roman"/>
        </w:rPr>
        <w:lastRenderedPageBreak/>
        <w:t>Tools &amp; Technologies</w:t>
      </w:r>
      <w:bookmarkEnd w:id="59"/>
    </w:p>
    <w:p w14:paraId="4B3DEF41" w14:textId="714664D8" w:rsidR="00852014" w:rsidRPr="005B3D2D" w:rsidRDefault="00852014" w:rsidP="001C41DC">
      <w:pPr>
        <w:pStyle w:val="Heading3"/>
      </w:pPr>
      <w:bookmarkStart w:id="60" w:name="_Toc71761340"/>
      <w:r w:rsidRPr="005B3D2D">
        <w:t>C++17</w:t>
      </w:r>
      <w:bookmarkEnd w:id="60"/>
    </w:p>
    <w:p w14:paraId="22107671" w14:textId="746E91BA" w:rsidR="00852014" w:rsidRPr="005B3D2D" w:rsidRDefault="00852014" w:rsidP="00852014">
      <w:pPr>
        <w:rPr>
          <w:rFonts w:cs="Times New Roman"/>
        </w:rPr>
      </w:pPr>
      <w:r w:rsidRPr="005B3D2D">
        <w:rPr>
          <w:rFonts w:cs="Times New Roman"/>
        </w:rPr>
        <w:t>Before I began this project, I was not sure which language I was going to use. Java was my preferred and most used language, but I had recently started using C++, and there were a few things I liked compared to Java.</w:t>
      </w:r>
    </w:p>
    <w:p w14:paraId="6C9CA11E" w14:textId="1802F620" w:rsidR="00852014" w:rsidRPr="005B3D2D" w:rsidRDefault="00852014" w:rsidP="00852014">
      <w:pPr>
        <w:rPr>
          <w:rFonts w:cs="Times New Roman"/>
        </w:rPr>
      </w:pPr>
      <w:r w:rsidRPr="005B3D2D">
        <w:rPr>
          <w:rFonts w:cs="Times New Roman"/>
        </w:rPr>
        <w:t xml:space="preserve">C++ is a compiled language, meaning it is much faster than other languages and offers much greater control due to being a </w:t>
      </w:r>
      <w:proofErr w:type="gramStart"/>
      <w:r w:rsidRPr="005B3D2D">
        <w:rPr>
          <w:rFonts w:cs="Times New Roman"/>
        </w:rPr>
        <w:t>strongly-typed</w:t>
      </w:r>
      <w:proofErr w:type="gramEnd"/>
      <w:r w:rsidRPr="005B3D2D">
        <w:rPr>
          <w:rFonts w:cs="Times New Roman"/>
        </w:rPr>
        <w:t xml:space="preserve"> unsafe language. As cplusplus.com forum user, Albatross states:</w:t>
      </w:r>
    </w:p>
    <w:p w14:paraId="4FDDF475" w14:textId="12FE09FD" w:rsidR="00852014" w:rsidRPr="005B3D2D" w:rsidRDefault="00852014" w:rsidP="00852014">
      <w:pPr>
        <w:ind w:left="720"/>
        <w:rPr>
          <w:rFonts w:cs="Times New Roman"/>
          <w:color w:val="000000"/>
          <w:shd w:val="clear" w:color="auto" w:fill="FFFFFF"/>
        </w:rPr>
      </w:pPr>
      <w:r w:rsidRPr="005B3D2D">
        <w:rPr>
          <w:rFonts w:cs="Times New Roman"/>
          <w:color w:val="000000"/>
          <w:shd w:val="clear" w:color="auto" w:fill="FFFFFF"/>
        </w:rPr>
        <w:t xml:space="preserve">C++ is a language that expects the programmer to know what he or she is </w:t>
      </w:r>
      <w:proofErr w:type="gramStart"/>
      <w:r w:rsidRPr="005B3D2D">
        <w:rPr>
          <w:rFonts w:cs="Times New Roman"/>
          <w:color w:val="000000"/>
          <w:shd w:val="clear" w:color="auto" w:fill="FFFFFF"/>
        </w:rPr>
        <w:t>doing, but</w:t>
      </w:r>
      <w:proofErr w:type="gramEnd"/>
      <w:r w:rsidRPr="005B3D2D">
        <w:rPr>
          <w:rFonts w:cs="Times New Roman"/>
          <w:color w:val="000000"/>
          <w:shd w:val="clear" w:color="auto" w:fill="FFFFFF"/>
        </w:rPr>
        <w:t xml:space="preserve"> allows for incredible amounts of control as a result. [x] </w:t>
      </w:r>
    </w:p>
    <w:p w14:paraId="10F81063" w14:textId="77777777" w:rsidR="00852014" w:rsidRPr="005B3D2D" w:rsidRDefault="00852014" w:rsidP="00852014">
      <w:pPr>
        <w:rPr>
          <w:rFonts w:cs="Times New Roman"/>
          <w:color w:val="000000"/>
          <w:shd w:val="clear" w:color="auto" w:fill="FFFFFF"/>
        </w:rPr>
      </w:pPr>
      <w:r w:rsidRPr="005B3D2D">
        <w:rPr>
          <w:rFonts w:cs="Times New Roman"/>
          <w:color w:val="000000"/>
          <w:shd w:val="clear" w:color="auto" w:fill="FFFFFF"/>
        </w:rPr>
        <w:t xml:space="preserve">The language also supports dynamic type checking, which has helped create the collision classes. </w:t>
      </w:r>
    </w:p>
    <w:p w14:paraId="17995E50" w14:textId="77777777" w:rsidR="00852014" w:rsidRPr="005B3D2D" w:rsidRDefault="00852014" w:rsidP="00852014">
      <w:pPr>
        <w:rPr>
          <w:rFonts w:cs="Times New Roman"/>
          <w:color w:val="000000"/>
          <w:shd w:val="clear" w:color="auto" w:fill="FFFFFF"/>
        </w:rPr>
      </w:pPr>
      <w:r w:rsidRPr="005B3D2D">
        <w:rPr>
          <w:rFonts w:cs="Times New Roman"/>
          <w:color w:val="000000"/>
          <w:shd w:val="clear" w:color="auto" w:fill="FFFFFF"/>
        </w:rPr>
        <w:t>Java's garbage collection system constantly checks whether memory is still in use, whereas C++ trusts the programmer only to allocate and use what they need to. In a simulation where there are many calculations taking place every frame, this is rather important.</w:t>
      </w:r>
    </w:p>
    <w:p w14:paraId="71C3ED50" w14:textId="77777777" w:rsidR="00852014" w:rsidRPr="005B3D2D" w:rsidRDefault="00852014" w:rsidP="00852014">
      <w:pPr>
        <w:rPr>
          <w:rFonts w:cs="Times New Roman"/>
        </w:rPr>
      </w:pPr>
      <w:r w:rsidRPr="005B3D2D">
        <w:rPr>
          <w:rFonts w:cs="Times New Roman"/>
          <w:color w:val="000000"/>
          <w:shd w:val="clear" w:color="auto" w:fill="FFFFFF"/>
        </w:rPr>
        <w:t>SFML, which provides the GUI for the project, was also primarily created for the C and .NET languages, which helped in the decision-making process.</w:t>
      </w:r>
    </w:p>
    <w:p w14:paraId="0474167E" w14:textId="77777777" w:rsidR="00852014" w:rsidRPr="005B3D2D" w:rsidRDefault="00852014" w:rsidP="001C41DC">
      <w:pPr>
        <w:pStyle w:val="Heading3"/>
      </w:pPr>
      <w:bookmarkStart w:id="61" w:name="_Toc71761341"/>
      <w:r w:rsidRPr="005B3D2D">
        <w:t>Visual Studio 2019</w:t>
      </w:r>
      <w:bookmarkEnd w:id="61"/>
    </w:p>
    <w:p w14:paraId="748FA022" w14:textId="77777777" w:rsidR="00852014" w:rsidRPr="005B3D2D" w:rsidRDefault="00852014" w:rsidP="00852014">
      <w:pPr>
        <w:rPr>
          <w:rFonts w:cs="Times New Roman"/>
        </w:rPr>
      </w:pPr>
      <w:r w:rsidRPr="005B3D2D">
        <w:rPr>
          <w:rFonts w:cs="Times New Roman"/>
        </w:rPr>
        <w:t xml:space="preserve">Visual Studio (VS) was my IDE of choice as I have used it many times for previous projects I have undertaken. The inbuilt IntelliSense feature has saved hours that would have been spent searching through class documentation by providing a robust code-completion aid. The debugger is also the best I have used and has been very useful to me throughout the year. Git integration out of the box has also made source control and backing up the project a swift process. </w:t>
      </w:r>
    </w:p>
    <w:p w14:paraId="44FF39AE" w14:textId="77777777" w:rsidR="00852014" w:rsidRPr="005B3D2D" w:rsidRDefault="00852014" w:rsidP="001C41DC">
      <w:pPr>
        <w:pStyle w:val="Heading3"/>
      </w:pPr>
      <w:bookmarkStart w:id="62" w:name="_Toc71761342"/>
      <w:r w:rsidRPr="005B3D2D">
        <w:t>Eigen</w:t>
      </w:r>
      <w:bookmarkEnd w:id="62"/>
    </w:p>
    <w:p w14:paraId="0E548F79" w14:textId="77777777" w:rsidR="00852014" w:rsidRPr="005B3D2D" w:rsidRDefault="00852014" w:rsidP="00852014">
      <w:pPr>
        <w:rPr>
          <w:rFonts w:cs="Times New Roman"/>
        </w:rPr>
      </w:pPr>
      <w:r w:rsidRPr="005B3D2D">
        <w:rPr>
          <w:rFonts w:cs="Times New Roman"/>
        </w:rPr>
        <w:t>The Eigen header library was used for Vector2 representation and calculations. This was needed for representing positions and the forces used on elements of the simulation. I was tempted to create my own vector class; however, it seemed more sensible to use a simple header library and fill in the blanks where needed as the time would be better spent elsewhere.</w:t>
      </w:r>
    </w:p>
    <w:p w14:paraId="5D10BE77" w14:textId="77777777" w:rsidR="00852014" w:rsidRPr="005B3D2D" w:rsidRDefault="00852014" w:rsidP="001C41DC">
      <w:pPr>
        <w:pStyle w:val="Heading3"/>
      </w:pPr>
      <w:bookmarkStart w:id="63" w:name="_Toc71761343"/>
      <w:r w:rsidRPr="005B3D2D">
        <w:t>SFML</w:t>
      </w:r>
      <w:bookmarkEnd w:id="63"/>
    </w:p>
    <w:p w14:paraId="743F8C73" w14:textId="0B9CC701" w:rsidR="00985BA6" w:rsidRDefault="00852014" w:rsidP="00852014">
      <w:pPr>
        <w:rPr>
          <w:rFonts w:cs="Times New Roman"/>
        </w:rPr>
      </w:pPr>
      <w:r w:rsidRPr="005B3D2D">
        <w:rPr>
          <w:rFonts w:cs="Times New Roman"/>
        </w:rPr>
        <w:t xml:space="preserve">Simple and Fast Multimedia Library provides the ability to apply a simple interface to Windows applications to help with the development of games. There are five modules within the library, of which I used three. These three were the system, window, and graphic modules. </w:t>
      </w:r>
      <w:r w:rsidR="00985BA6">
        <w:rPr>
          <w:rFonts w:cs="Times New Roman"/>
        </w:rPr>
        <w:t>The alternative option I had was Simple DirectMedia Layer (SDL) which is a library that provides low level access to graphics using Direct3D and OpenGL. SDL had a couple of problems which made me go with SFML. SDL is not very beginner friendly and learning to use it effectively would take more time than what would be worth for the project. SDL can also require extra external libraries depending on what you want to do, whereas SFML is completely self-contained for the purpose I required it for.</w:t>
      </w:r>
    </w:p>
    <w:p w14:paraId="701F628A" w14:textId="0D956EFB" w:rsidR="00E96D8D" w:rsidRDefault="00E96D8D" w:rsidP="00852014">
      <w:pPr>
        <w:rPr>
          <w:rFonts w:cs="Times New Roman"/>
        </w:rPr>
      </w:pPr>
    </w:p>
    <w:p w14:paraId="06FC5EE5" w14:textId="1AD11C35" w:rsidR="00E96D8D" w:rsidRPr="005B3D2D" w:rsidRDefault="00C078A9" w:rsidP="00852014">
      <w:pPr>
        <w:rPr>
          <w:rFonts w:cs="Times New Roman"/>
        </w:rPr>
      </w:pPr>
      <w:r>
        <w:rPr>
          <w:rFonts w:cs="Times New Roman"/>
        </w:rPr>
        <w:br w:type="page"/>
      </w:r>
    </w:p>
    <w:p w14:paraId="3737DB92" w14:textId="77777777" w:rsidR="00852014" w:rsidRPr="005B3D2D" w:rsidRDefault="00852014" w:rsidP="00852014">
      <w:pPr>
        <w:pStyle w:val="Heading2"/>
        <w:rPr>
          <w:rFonts w:cs="Times New Roman"/>
        </w:rPr>
      </w:pPr>
      <w:bookmarkStart w:id="64" w:name="_Toc71761344"/>
      <w:r w:rsidRPr="005B3D2D">
        <w:rPr>
          <w:rFonts w:cs="Times New Roman"/>
        </w:rPr>
        <w:lastRenderedPageBreak/>
        <w:t>Application Development Methodology</w:t>
      </w:r>
      <w:bookmarkEnd w:id="64"/>
    </w:p>
    <w:p w14:paraId="2A2D41B6" w14:textId="2160EAD5" w:rsidR="00852014" w:rsidRPr="005B3D2D" w:rsidRDefault="00852014" w:rsidP="00852014">
      <w:pPr>
        <w:rPr>
          <w:rFonts w:cs="Times New Roman"/>
        </w:rPr>
      </w:pPr>
      <w:r w:rsidRPr="005B3D2D">
        <w:rPr>
          <w:rFonts w:cs="Times New Roman"/>
        </w:rPr>
        <w:t>I had the choice of a couple methodologies I could have used for the project, chiefly agile or waterfall. I ended up choosing waterfall for a couple of reasons. I had a good idea of what I wanted to develop from the very beginning of the project. Since then, the aim and objectives for the project have stayed the same and I am using the same requirements I created around that time. I have also stayed true to my original plan, created back in November. This resulted in me falling into a waterfall-styled development methodology quite naturally as the project progressed. The implementation stage of the project was structured and followed the project plan, rarely needing me to go back to alter past code. Although I did investigate agile and its benefits, I felt that a more structured overall plan would help me to complete the project on time and to the specification I had created.</w:t>
      </w:r>
    </w:p>
    <w:p w14:paraId="02D3FA19" w14:textId="3781AD26" w:rsidR="00F0546E" w:rsidRPr="005B3D2D" w:rsidRDefault="005D05EC" w:rsidP="00852014">
      <w:pPr>
        <w:pStyle w:val="Heading2"/>
        <w:rPr>
          <w:rFonts w:cs="Times New Roman"/>
        </w:rPr>
      </w:pPr>
      <w:bookmarkStart w:id="65" w:name="_Toc71761345"/>
      <w:r w:rsidRPr="005B3D2D">
        <w:rPr>
          <w:rFonts w:cs="Times New Roman"/>
        </w:rPr>
        <w:t xml:space="preserve">Algorithm </w:t>
      </w:r>
      <w:r w:rsidR="00F0546E" w:rsidRPr="005B3D2D">
        <w:rPr>
          <w:rFonts w:cs="Times New Roman"/>
        </w:rPr>
        <w:t>Development</w:t>
      </w:r>
      <w:bookmarkEnd w:id="65"/>
    </w:p>
    <w:p w14:paraId="04DC5237" w14:textId="1E1DB7C9" w:rsidR="005D05EC" w:rsidRPr="005B3D2D" w:rsidRDefault="005D05EC" w:rsidP="001C41DC">
      <w:pPr>
        <w:pStyle w:val="Heading3"/>
      </w:pPr>
      <w:bookmarkStart w:id="66" w:name="_Toc71761346"/>
      <w:r w:rsidRPr="005B3D2D">
        <w:t>Planning</w:t>
      </w:r>
      <w:bookmarkEnd w:id="66"/>
    </w:p>
    <w:p w14:paraId="75691A5D" w14:textId="77777777" w:rsidR="005D05EC" w:rsidRPr="005B3D2D" w:rsidRDefault="005D05EC" w:rsidP="005D05EC">
      <w:pPr>
        <w:rPr>
          <w:rFonts w:cs="Times New Roman"/>
        </w:rPr>
      </w:pPr>
      <w:r w:rsidRPr="005B3D2D">
        <w:rPr>
          <w:rFonts w:cs="Times New Roman"/>
        </w:rPr>
        <w:t xml:space="preserve">Although I wanted the algorithm to be 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5C2555FF" w14:textId="77777777" w:rsidR="005D05EC" w:rsidRPr="005B3D2D" w:rsidRDefault="005D05EC" w:rsidP="005D05EC">
      <w:pPr>
        <w:rPr>
          <w:rFonts w:cs="Times New Roman"/>
        </w:rPr>
      </w:pPr>
      <w:r w:rsidRPr="005B3D2D">
        <w:rPr>
          <w:rFonts w:cs="Times New Roman"/>
        </w:rPr>
        <w:t xml:space="preserve">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1F610D5A" w14:textId="77777777" w:rsidR="005D05EC" w:rsidRPr="005B3D2D" w:rsidRDefault="005D05EC" w:rsidP="005D05EC">
      <w:pPr>
        <w:rPr>
          <w:rFonts w:cs="Times New Roman"/>
        </w:rPr>
      </w:pPr>
      <w:r w:rsidRPr="005B3D2D">
        <w:rPr>
          <w:rFonts w:cs="Times New Roman"/>
        </w:rP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EAE8B06" w14:textId="3E1DBA1A" w:rsidR="00E96D8D" w:rsidRDefault="005D05EC" w:rsidP="005D05EC">
      <w:pPr>
        <w:rPr>
          <w:rFonts w:cs="Times New Roman"/>
        </w:rPr>
      </w:pPr>
      <w:r w:rsidRPr="005B3D2D">
        <w:rPr>
          <w:rFonts w:cs="Times New Roman"/>
        </w:rPr>
        <w:t>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So, I decided to track each organism’s lifetime and current health, combining these to create the fitness value. This means that dead organisms will be ranked by the time they stayed alive and living organisms will be ranked by their current health.</w:t>
      </w:r>
    </w:p>
    <w:p w14:paraId="15794752" w14:textId="77777777" w:rsidR="00E96D8D" w:rsidRPr="005B3D2D" w:rsidRDefault="00E96D8D" w:rsidP="005D05EC">
      <w:pPr>
        <w:rPr>
          <w:rFonts w:cs="Times New Roman"/>
        </w:rPr>
      </w:pPr>
    </w:p>
    <w:p w14:paraId="1CEDE8A1" w14:textId="2BA1DDCA" w:rsidR="00F0546E" w:rsidRPr="005B3D2D" w:rsidRDefault="005D05EC" w:rsidP="001C41DC">
      <w:pPr>
        <w:pStyle w:val="Heading3"/>
      </w:pPr>
      <w:bookmarkStart w:id="67" w:name="_Toc71761347"/>
      <w:r w:rsidRPr="005B3D2D">
        <w:lastRenderedPageBreak/>
        <w:t>Algorithm Overview</w:t>
      </w:r>
      <w:bookmarkEnd w:id="67"/>
    </w:p>
    <w:p w14:paraId="3A4BFAEC" w14:textId="739E7CB0" w:rsidR="00DE4D3E" w:rsidRDefault="00DE4D3E" w:rsidP="00293760">
      <w:pPr>
        <w:rPr>
          <w:rFonts w:cs="Times New Roman"/>
        </w:rPr>
      </w:pPr>
      <w:r w:rsidRPr="005B3D2D">
        <w:rPr>
          <w:rFonts w:cs="Times New Roman"/>
        </w:rPr>
        <w:t xml:space="preserve">The algorithm is called at the end of a generation within the main evolution simulation class. </w:t>
      </w:r>
      <w:r w:rsidR="00293760">
        <w:rPr>
          <w:rFonts w:cs="Times New Roman"/>
        </w:rPr>
        <w:t>These are the steps it takes to produce a new population of organisms:</w:t>
      </w:r>
    </w:p>
    <w:p w14:paraId="2222628D" w14:textId="15B56697" w:rsidR="00293760" w:rsidRDefault="0082268C" w:rsidP="00CC04D3">
      <w:pPr>
        <w:pStyle w:val="TOC1"/>
        <w:numPr>
          <w:ilvl w:val="0"/>
          <w:numId w:val="31"/>
        </w:numPr>
      </w:pPr>
      <w:r>
        <w:t>Fitness values for each organism calculated.</w:t>
      </w:r>
    </w:p>
    <w:p w14:paraId="6B2D6C72" w14:textId="423A1302" w:rsidR="0082268C" w:rsidRDefault="0082268C" w:rsidP="00CC04D3">
      <w:pPr>
        <w:pStyle w:val="TOC1"/>
        <w:numPr>
          <w:ilvl w:val="0"/>
          <w:numId w:val="31"/>
        </w:numPr>
      </w:pPr>
      <w:r>
        <w:t>Selection process is carried out.</w:t>
      </w:r>
    </w:p>
    <w:p w14:paraId="48F81941" w14:textId="7A5C4E74" w:rsidR="0082268C" w:rsidRDefault="0082268C" w:rsidP="00CC04D3">
      <w:pPr>
        <w:pStyle w:val="TOC1"/>
        <w:numPr>
          <w:ilvl w:val="0"/>
          <w:numId w:val="31"/>
        </w:numPr>
      </w:pPr>
      <w:r>
        <w:t>Crossover is performed to create offspring.</w:t>
      </w:r>
    </w:p>
    <w:p w14:paraId="423AB44C" w14:textId="5FDCD835" w:rsidR="0082268C" w:rsidRDefault="0082268C" w:rsidP="00CC04D3">
      <w:pPr>
        <w:pStyle w:val="TOC1"/>
        <w:numPr>
          <w:ilvl w:val="0"/>
          <w:numId w:val="31"/>
        </w:numPr>
      </w:pPr>
      <w:r>
        <w:t>Mutation alters the populations’ chromosomes.</w:t>
      </w:r>
    </w:p>
    <w:p w14:paraId="365F4B43" w14:textId="27CD924B" w:rsidR="0082268C" w:rsidRDefault="0082268C" w:rsidP="00CC04D3">
      <w:pPr>
        <w:pStyle w:val="TOC1"/>
        <w:numPr>
          <w:ilvl w:val="0"/>
          <w:numId w:val="31"/>
        </w:numPr>
      </w:pPr>
      <w:r>
        <w:t xml:space="preserve">The new population is prepared for insertion into the simulation and passed back into the main simulation class. </w:t>
      </w:r>
    </w:p>
    <w:p w14:paraId="06FEAB8B" w14:textId="57F9A52A" w:rsidR="005D05EC" w:rsidRPr="005B3D2D" w:rsidRDefault="0082268C" w:rsidP="00DE4D3E">
      <w:pPr>
        <w:rPr>
          <w:rFonts w:cs="Times New Roman"/>
        </w:rPr>
      </w:pPr>
      <w:r>
        <w:rPr>
          <w:rFonts w:cs="Times New Roman"/>
        </w:rPr>
        <w:t>The parameters for the algorithm are selected at runtime by the user which can then be directly accessed by the genetic algorithm class. Below is the implementation for the general methods listed above.</w:t>
      </w:r>
    </w:p>
    <w:p w14:paraId="727E06D3" w14:textId="1F226FFB" w:rsidR="00AE77C7" w:rsidRPr="005B3D2D" w:rsidRDefault="005D216C" w:rsidP="00AE77C7">
      <w:pPr>
        <w:spacing w:before="160"/>
        <w:rPr>
          <w:rFonts w:cs="Times New Roman"/>
          <w:i/>
          <w:iCs/>
        </w:rPr>
      </w:pPr>
      <w:r w:rsidRPr="005B3D2D">
        <w:rPr>
          <w:rFonts w:cs="Times New Roman"/>
        </w:rPr>
        <w:t>S</w:t>
      </w:r>
      <w:r w:rsidR="00CA336F" w:rsidRPr="005B3D2D">
        <w:rPr>
          <w:rFonts w:cs="Times New Roman"/>
        </w:rPr>
        <w:t>ort</w:t>
      </w:r>
      <w:r w:rsidRPr="005B3D2D">
        <w:rPr>
          <w:rFonts w:cs="Times New Roman"/>
        </w:rPr>
        <w:t xml:space="preserve"> </w:t>
      </w:r>
      <w:r w:rsidR="00CA336F" w:rsidRPr="005B3D2D">
        <w:rPr>
          <w:rFonts w:cs="Times New Roman"/>
        </w:rPr>
        <w:t>Population</w:t>
      </w:r>
      <w:r w:rsidRPr="005B3D2D">
        <w:rPr>
          <w:rFonts w:cs="Times New Roman"/>
        </w:rPr>
        <w:t xml:space="preserve"> </w:t>
      </w:r>
      <w:r w:rsidR="00BF7196" w:rsidRPr="005B3D2D">
        <w:rPr>
          <w:rFonts w:cs="Times New Roman"/>
        </w:rPr>
        <w:t>b</w:t>
      </w:r>
      <w:r w:rsidR="00CA336F" w:rsidRPr="005B3D2D">
        <w:rPr>
          <w:rFonts w:cs="Times New Roman"/>
        </w:rPr>
        <w:t>y</w:t>
      </w:r>
      <w:r w:rsidRPr="005B3D2D">
        <w:rPr>
          <w:rFonts w:cs="Times New Roman"/>
        </w:rPr>
        <w:t xml:space="preserve"> </w:t>
      </w:r>
      <w:r w:rsidR="00CA336F" w:rsidRPr="005B3D2D">
        <w:rPr>
          <w:rFonts w:cs="Times New Roman"/>
        </w:rPr>
        <w:t>Fitness</w:t>
      </w:r>
      <w:r w:rsidR="00CA336F" w:rsidRPr="005B3D2D">
        <w:rPr>
          <w:rFonts w:cs="Times New Roman"/>
          <w:i/>
          <w:iCs/>
        </w:rPr>
        <w:t xml:space="preserve"> </w:t>
      </w:r>
    </w:p>
    <w:p w14:paraId="33B9D99A" w14:textId="4EBAE207" w:rsidR="00CA336F" w:rsidRPr="005B3D2D" w:rsidRDefault="00CA336F" w:rsidP="00CA336F">
      <w:pPr>
        <w:rPr>
          <w:rFonts w:cs="Times New Roman"/>
        </w:rPr>
      </w:pPr>
      <w:r w:rsidRPr="005B3D2D">
        <w:rPr>
          <w:rFonts w:cs="Times New Roman"/>
        </w:rPr>
        <w:t>This method simply sorts the population vector by their fitness values, which are calculated by adding together the lifetime of the organism and its current health when the generation ended.</w:t>
      </w:r>
    </w:p>
    <w:p w14:paraId="5655343B" w14:textId="24F152E6" w:rsidR="00CA336F" w:rsidRPr="005B3D2D" w:rsidRDefault="005D216C" w:rsidP="00D14974">
      <w:pPr>
        <w:pStyle w:val="Heading4"/>
      </w:pPr>
      <w:r w:rsidRPr="005B3D2D">
        <w:t>S</w:t>
      </w:r>
      <w:r w:rsidR="00CA336F" w:rsidRPr="005B3D2D">
        <w:t>election</w:t>
      </w:r>
      <w:r w:rsidRPr="005B3D2D">
        <w:t xml:space="preserve"> </w:t>
      </w:r>
      <w:r w:rsidR="00CA336F" w:rsidRPr="005B3D2D">
        <w:t>Proces</w:t>
      </w:r>
      <w:r w:rsidR="00AE77C7" w:rsidRPr="005B3D2D">
        <w:t xml:space="preserve">s </w:t>
      </w:r>
      <w:r w:rsidR="00C95FCF" w:rsidRPr="005B3D2D">
        <w:t>-&gt;</w:t>
      </w:r>
      <w:r w:rsidR="00AE77C7" w:rsidRPr="005B3D2D">
        <w:t xml:space="preserve"> </w:t>
      </w:r>
      <w:r w:rsidRPr="005B3D2D">
        <w:t>Cr</w:t>
      </w:r>
      <w:r w:rsidR="00AE77C7" w:rsidRPr="005B3D2D">
        <w:t>ossover</w:t>
      </w:r>
      <w:r w:rsidRPr="005B3D2D">
        <w:t xml:space="preserve"> </w:t>
      </w:r>
      <w:r w:rsidR="00AE77C7" w:rsidRPr="005B3D2D">
        <w:t xml:space="preserve">Process </w:t>
      </w:r>
      <w:r w:rsidR="00C95FCF" w:rsidRPr="005B3D2D">
        <w:t>-&gt;</w:t>
      </w:r>
      <w:r w:rsidR="00AE77C7" w:rsidRPr="005B3D2D">
        <w:t xml:space="preserve"> </w:t>
      </w:r>
      <w:r w:rsidRPr="005B3D2D">
        <w:t>M</w:t>
      </w:r>
      <w:r w:rsidR="00AE77C7" w:rsidRPr="005B3D2D">
        <w:t>utation</w:t>
      </w:r>
      <w:r w:rsidRPr="005B3D2D">
        <w:t xml:space="preserve"> </w:t>
      </w:r>
      <w:r w:rsidR="00AE77C7" w:rsidRPr="005B3D2D">
        <w:t>Process</w:t>
      </w:r>
    </w:p>
    <w:p w14:paraId="68C604CD" w14:textId="25FB6CCF" w:rsidR="00AE77C7" w:rsidRDefault="00CB11D4" w:rsidP="00CB11D4">
      <w:pPr>
        <w:rPr>
          <w:rFonts w:cs="Times New Roman"/>
        </w:rPr>
      </w:pPr>
      <w:r>
        <w:rPr>
          <w:rFonts w:cs="Times New Roman"/>
        </w:rPr>
        <w:t xml:space="preserve">Each of these methods check which parameters the user has chosen at runtime and picks the correct function. Below is a code snippet from the mutation process showing how this is achieved. </w:t>
      </w:r>
    </w:p>
    <w:bookmarkStart w:id="68" w:name="_MON_1681740860"/>
    <w:bookmarkEnd w:id="68"/>
    <w:p w14:paraId="29D7CF8B" w14:textId="77777777" w:rsidR="00033D4E" w:rsidRDefault="009D02CF" w:rsidP="00033D4E">
      <w:pPr>
        <w:keepNext/>
      </w:pPr>
      <w:r>
        <w:rPr>
          <w:rFonts w:cs="Times New Roman"/>
          <w:color w:val="000000"/>
          <w:sz w:val="19"/>
          <w:szCs w:val="19"/>
        </w:rPr>
        <w:object w:dxaOrig="9026" w:dyaOrig="3288" w14:anchorId="01CBD1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65pt;height:164.55pt" o:ole="" o:bordertopcolor="this" o:borderleftcolor="this" o:borderbottomcolor="this" o:borderrightcolor="this">
            <v:imagedata r:id="rId32" o:title=""/>
            <w10:bordertop type="single" width="8"/>
            <w10:borderleft type="single" width="8"/>
            <w10:borderbottom type="single" width="8"/>
            <w10:borderright type="single" width="8"/>
          </v:shape>
          <o:OLEObject Type="Embed" ProgID="Word.OpenDocumentText.12" ShapeID="_x0000_i1025" DrawAspect="Content" ObjectID="_1682378655" r:id="rId33"/>
        </w:object>
      </w:r>
    </w:p>
    <w:p w14:paraId="38032531" w14:textId="386DF5B3" w:rsidR="00CB11D4" w:rsidRPr="005B3D2D" w:rsidRDefault="00033D4E" w:rsidP="00967663">
      <w:pPr>
        <w:pStyle w:val="Caption"/>
        <w:rPr>
          <w:rFonts w:cs="Times New Roman"/>
          <w:color w:val="000000"/>
          <w:sz w:val="19"/>
          <w:szCs w:val="19"/>
        </w:rPr>
      </w:pPr>
      <w:bookmarkStart w:id="69" w:name="_Toc71761262"/>
      <w:r>
        <w:t xml:space="preserve">Figure </w:t>
      </w:r>
      <w:fldSimple w:instr=" STYLEREF 1 \s ">
        <w:r w:rsidR="00E7677C">
          <w:rPr>
            <w:noProof/>
          </w:rPr>
          <w:t>3</w:t>
        </w:r>
      </w:fldSimple>
      <w:r w:rsidR="00E7677C">
        <w:noBreakHyphen/>
      </w:r>
      <w:fldSimple w:instr=" SEQ Figure \* ARABIC \s 1 ">
        <w:r w:rsidR="00E7677C">
          <w:rPr>
            <w:noProof/>
          </w:rPr>
          <w:t>6</w:t>
        </w:r>
      </w:fldSimple>
      <w:r>
        <w:t xml:space="preserve"> Mutation Process Code</w:t>
      </w:r>
      <w:bookmarkEnd w:id="69"/>
    </w:p>
    <w:p w14:paraId="399C429A" w14:textId="24510A5D" w:rsidR="00FA0165" w:rsidRPr="005B3D2D" w:rsidRDefault="00C95FCF" w:rsidP="00C95FCF">
      <w:pPr>
        <w:rPr>
          <w:rFonts w:cs="Times New Roman"/>
        </w:rPr>
      </w:pPr>
      <w:r w:rsidRPr="005B3D2D">
        <w:rPr>
          <w:rFonts w:cs="Times New Roman"/>
        </w:rPr>
        <w:t>The crossover process method also randomises the selected population and pairs them, in preparation for mating via crossover.</w:t>
      </w:r>
    </w:p>
    <w:p w14:paraId="3A667BAF" w14:textId="125C32C3" w:rsidR="00C95FCF" w:rsidRPr="005B3D2D" w:rsidRDefault="005D216C" w:rsidP="00D14974">
      <w:pPr>
        <w:pStyle w:val="Heading4"/>
      </w:pPr>
      <w:r w:rsidRPr="005B3D2D">
        <w:t>C</w:t>
      </w:r>
      <w:r w:rsidR="00C95FCF" w:rsidRPr="005B3D2D">
        <w:t>reate</w:t>
      </w:r>
      <w:r w:rsidRPr="005B3D2D">
        <w:t xml:space="preserve"> </w:t>
      </w:r>
      <w:r w:rsidR="00C95FCF" w:rsidRPr="005B3D2D">
        <w:t>New</w:t>
      </w:r>
      <w:r w:rsidRPr="005B3D2D">
        <w:t xml:space="preserve"> </w:t>
      </w:r>
      <w:r w:rsidR="00C95FCF" w:rsidRPr="005B3D2D">
        <w:t>Population</w:t>
      </w:r>
    </w:p>
    <w:p w14:paraId="63D147AE" w14:textId="3AB3F1D3" w:rsidR="00C95FCF" w:rsidRDefault="00F4388F" w:rsidP="00C95FCF">
      <w:pPr>
        <w:rPr>
          <w:rFonts w:cs="Times New Roman"/>
        </w:rPr>
      </w:pPr>
      <w:r>
        <w:rPr>
          <w:rFonts w:cs="Times New Roman"/>
        </w:rPr>
        <w:t xml:space="preserve">This method goes through the list of </w:t>
      </w:r>
      <w:r w:rsidR="00FA0165">
        <w:rPr>
          <w:rFonts w:cs="Times New Roman"/>
        </w:rPr>
        <w:t>organisms and places their chromosome into a new organism. This is to ensure any previous data held on an organism from the last generation is removed and the simulation can have a completely fresh set of organisms. This list of organisms is then returned to the simulation class, ready to be placed into the simulation.</w:t>
      </w:r>
    </w:p>
    <w:p w14:paraId="0AFA40BC" w14:textId="01DB0F09" w:rsidR="00E96D8D" w:rsidRDefault="00E96D8D" w:rsidP="00C95FCF">
      <w:pPr>
        <w:rPr>
          <w:rFonts w:cs="Times New Roman"/>
        </w:rPr>
      </w:pPr>
    </w:p>
    <w:p w14:paraId="4BDC73D5" w14:textId="4AC29A63" w:rsidR="00E96D8D" w:rsidRDefault="00E96D8D" w:rsidP="00C95FCF">
      <w:pPr>
        <w:rPr>
          <w:rFonts w:cs="Times New Roman"/>
        </w:rPr>
      </w:pPr>
    </w:p>
    <w:p w14:paraId="0EEDBB98" w14:textId="77777777" w:rsidR="00FA0165" w:rsidRPr="005B3D2D" w:rsidRDefault="00FA0165" w:rsidP="00C95FCF">
      <w:pPr>
        <w:rPr>
          <w:rFonts w:cs="Times New Roman"/>
        </w:rPr>
      </w:pPr>
    </w:p>
    <w:p w14:paraId="3962C5B3" w14:textId="1E1FAC8D" w:rsidR="00FA0165" w:rsidRPr="00FA0165" w:rsidRDefault="005D05EC" w:rsidP="001C41DC">
      <w:pPr>
        <w:pStyle w:val="Heading3"/>
      </w:pPr>
      <w:bookmarkStart w:id="70" w:name="_Toc71761348"/>
      <w:r w:rsidRPr="005B3D2D">
        <w:lastRenderedPageBreak/>
        <w:t xml:space="preserve">Selection </w:t>
      </w:r>
      <w:r w:rsidR="0082268C">
        <w:t>Implementation</w:t>
      </w:r>
      <w:bookmarkEnd w:id="70"/>
    </w:p>
    <w:p w14:paraId="5E71EB89" w14:textId="2E60AFF9" w:rsidR="00170B95" w:rsidRPr="005B3D2D" w:rsidRDefault="00170B95" w:rsidP="00D14974">
      <w:pPr>
        <w:pStyle w:val="Heading4"/>
      </w:pPr>
      <w:r w:rsidRPr="005B3D2D">
        <w:t>Roulette</w:t>
      </w:r>
      <w:r w:rsidR="005D216C" w:rsidRPr="005B3D2D">
        <w:t xml:space="preserve"> </w:t>
      </w:r>
      <w:r w:rsidRPr="005B3D2D">
        <w:t>Wheel</w:t>
      </w:r>
      <w:r w:rsidR="0082268C">
        <w:t xml:space="preserve"> Selection</w:t>
      </w:r>
      <w:r w:rsidR="008C2C8B">
        <w:t xml:space="preserve"> &amp; Stochastic Universal Sampling (SUS)</w:t>
      </w:r>
    </w:p>
    <w:p w14:paraId="1B9F41A2" w14:textId="08BDE8FF" w:rsidR="00CF1A5E" w:rsidRDefault="008C2C8B" w:rsidP="00170B95">
      <w:pPr>
        <w:rPr>
          <w:rFonts w:cs="Times New Roman"/>
        </w:rPr>
      </w:pPr>
      <w:r>
        <w:rPr>
          <w:rFonts w:cs="Times New Roman"/>
        </w:rPr>
        <w:t>Roulette wheel selection</w:t>
      </w:r>
      <w:r w:rsidR="00CF1A5E" w:rsidRPr="005B3D2D">
        <w:rPr>
          <w:rFonts w:cs="Times New Roman"/>
        </w:rPr>
        <w:t xml:space="preserve"> keeps a variable </w:t>
      </w:r>
      <w:r>
        <w:rPr>
          <w:rFonts w:cs="Times New Roman"/>
        </w:rPr>
        <w:t>that</w:t>
      </w:r>
      <w:r w:rsidR="00CF1A5E" w:rsidRPr="005B3D2D">
        <w:rPr>
          <w:rFonts w:cs="Times New Roman"/>
        </w:rPr>
        <w:t xml:space="preserve">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rsidRPr="005B3D2D">
        <w:rPr>
          <w:rFonts w:cs="Times New Roman"/>
        </w:rPr>
        <w:t>random value. If the random value is less than or equal to the temporary variable, this organism is added to the list of organisms to be mated and placed in the next generation.</w:t>
      </w:r>
    </w:p>
    <w:bookmarkStart w:id="71" w:name="_MON_1681738687"/>
    <w:bookmarkEnd w:id="71"/>
    <w:p w14:paraId="12AD8CC5" w14:textId="11C43281" w:rsidR="008C2C8B" w:rsidRPr="00072537" w:rsidRDefault="00072537" w:rsidP="00072537">
      <w:pPr>
        <w:rPr>
          <w:rFonts w:cs="Times New Roman"/>
        </w:rPr>
      </w:pPr>
      <w:r>
        <w:rPr>
          <w:rFonts w:cs="Times New Roman"/>
        </w:rPr>
        <w:object w:dxaOrig="9026" w:dyaOrig="3067" w14:anchorId="1F97B1DA">
          <v:shape id="_x0000_i1026" type="#_x0000_t75" style="width:451.65pt;height:153.35pt" o:ole="" o:bordertopcolor="this" o:borderleftcolor="this" o:borderbottomcolor="this" o:borderrightcolor="this">
            <v:imagedata r:id="rId34" o:title=""/>
            <w10:bordertop type="single" width="8"/>
            <w10:borderleft type="single" width="8"/>
            <w10:borderbottom type="single" width="8"/>
            <w10:borderright type="single" width="8"/>
          </v:shape>
          <o:OLEObject Type="Embed" ProgID="Word.OpenDocumentText.12" ShapeID="_x0000_i1026" DrawAspect="Content" ObjectID="_1682378656" r:id="rId35"/>
        </w:object>
      </w:r>
    </w:p>
    <w:p w14:paraId="52CEB7CD" w14:textId="65317CBD" w:rsidR="0082268C" w:rsidRDefault="008C2C8B" w:rsidP="00033D4E">
      <w:pPr>
        <w:jc w:val="center"/>
      </w:pPr>
      <w:bookmarkStart w:id="72" w:name="_Toc71761263"/>
      <w:r>
        <w:t xml:space="preserve">Figure </w:t>
      </w:r>
      <w:fldSimple w:instr=" STYLEREF 1 \s ">
        <w:r w:rsidR="00E7677C">
          <w:rPr>
            <w:noProof/>
          </w:rPr>
          <w:t>3</w:t>
        </w:r>
      </w:fldSimple>
      <w:r w:rsidR="00E7677C">
        <w:noBreakHyphen/>
      </w:r>
      <w:fldSimple w:instr=" SEQ Figure \* ARABIC \s 1 ">
        <w:r w:rsidR="00E7677C">
          <w:rPr>
            <w:noProof/>
          </w:rPr>
          <w:t>7</w:t>
        </w:r>
      </w:fldSimple>
      <w:r>
        <w:t xml:space="preserve"> Roulette Wheel Selection Code</w:t>
      </w:r>
      <w:bookmarkEnd w:id="72"/>
    </w:p>
    <w:p w14:paraId="243DF687" w14:textId="77777777" w:rsidR="00FA0165" w:rsidRPr="00FA0165" w:rsidRDefault="00FA0165" w:rsidP="00FA0165">
      <w:pPr>
        <w:rPr>
          <w:sz w:val="6"/>
          <w:szCs w:val="6"/>
        </w:rPr>
      </w:pPr>
    </w:p>
    <w:p w14:paraId="5B599A01" w14:textId="402B5EEF" w:rsidR="00FA0165" w:rsidRPr="00AF1667" w:rsidRDefault="008C2C8B" w:rsidP="008C2C8B">
      <w:r>
        <w:t xml:space="preserve">SUS is implemented in a similar fashion to roulette wheel selection, except two random values are pulled from the ‘wheel’ instead of just one. The loop searches for the first value first and then it is repeated for the second value. </w:t>
      </w:r>
    </w:p>
    <w:p w14:paraId="422CE5AA" w14:textId="77777777" w:rsidR="00FA0165" w:rsidRPr="005B3D2D" w:rsidRDefault="00FA0165" w:rsidP="00D14974">
      <w:pPr>
        <w:pStyle w:val="Heading4"/>
      </w:pPr>
      <w:r w:rsidRPr="005B3D2D">
        <w:t>Random</w:t>
      </w:r>
      <w:r>
        <w:t xml:space="preserve"> Selection</w:t>
      </w:r>
    </w:p>
    <w:p w14:paraId="4AC4EAF4" w14:textId="5AE5DC20" w:rsidR="00FA0165" w:rsidRPr="00AF1667" w:rsidRDefault="00FA0165" w:rsidP="008C2C8B">
      <w:pPr>
        <w:rPr>
          <w:rFonts w:cs="Times New Roman"/>
        </w:rPr>
      </w:pPr>
      <w:r w:rsidRPr="005B3D2D">
        <w:rPr>
          <w:rFonts w:cs="Times New Roman"/>
        </w:rPr>
        <w:t>This is quite a simple method. It calculates 10 random, unique numbers between 0 and the population size. These are used as indexes for the population vector. N number of organisms from the population are then added to the new list of organisms, based on the random indexes. N in this case would be the pre-determined size of organisms to be selected for crossover and mutation.</w:t>
      </w:r>
    </w:p>
    <w:p w14:paraId="74F40D7F" w14:textId="0BFC780B" w:rsidR="00170B95" w:rsidRPr="005B3D2D" w:rsidRDefault="00170B95" w:rsidP="00D14974">
      <w:pPr>
        <w:pStyle w:val="Heading4"/>
      </w:pPr>
      <w:r w:rsidRPr="005B3D2D">
        <w:t>Tournament</w:t>
      </w:r>
      <w:r w:rsidR="0082268C">
        <w:t xml:space="preserve"> Selection</w:t>
      </w:r>
    </w:p>
    <w:p w14:paraId="41B65F15" w14:textId="3F3AA7A5" w:rsidR="00CB11D4" w:rsidRDefault="002616D0" w:rsidP="00CB11D4">
      <w:pPr>
        <w:rPr>
          <w:rFonts w:cs="Times New Roman"/>
        </w:rPr>
      </w:pPr>
      <w:r w:rsidRPr="005B3D2D">
        <w:rPr>
          <w:rFonts w:cs="Times New Roman"/>
        </w:rP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rsidRPr="005B3D2D">
        <w:rPr>
          <w:rFonts w:cs="Times New Roman"/>
        </w:rPr>
        <w:t>.</w:t>
      </w:r>
      <w:r w:rsidRPr="005B3D2D">
        <w:rPr>
          <w:rFonts w:cs="Times New Roman"/>
        </w:rPr>
        <w:t xml:space="preserve"> </w:t>
      </w:r>
      <w:r w:rsidR="006A363D" w:rsidRPr="005B3D2D">
        <w:rPr>
          <w:rFonts w:cs="Times New Roman"/>
        </w:rPr>
        <w:t>Finally, the</w:t>
      </w:r>
      <w:r w:rsidRPr="005B3D2D">
        <w:rPr>
          <w:rFonts w:cs="Times New Roman"/>
        </w:rPr>
        <w:t xml:space="preserve"> </w:t>
      </w:r>
      <w:r w:rsidR="006A363D" w:rsidRPr="005B3D2D">
        <w:rPr>
          <w:rFonts w:cs="Times New Roman"/>
        </w:rPr>
        <w:t>N</w:t>
      </w:r>
      <w:r w:rsidRPr="005B3D2D">
        <w:rPr>
          <w:rFonts w:cs="Times New Roman"/>
        </w:rPr>
        <w:t xml:space="preserve"> fittes</w:t>
      </w:r>
      <w:r w:rsidR="006A363D" w:rsidRPr="005B3D2D">
        <w:rPr>
          <w:rFonts w:cs="Times New Roman"/>
        </w:rPr>
        <w:t>t organisms</w:t>
      </w:r>
      <w:r w:rsidR="003505EA" w:rsidRPr="005B3D2D">
        <w:rPr>
          <w:rFonts w:cs="Times New Roman"/>
        </w:rPr>
        <w:t xml:space="preserve"> from that vector</w:t>
      </w:r>
      <w:r w:rsidR="006A363D" w:rsidRPr="005B3D2D">
        <w:rPr>
          <w:rFonts w:cs="Times New Roman"/>
        </w:rPr>
        <w:t xml:space="preserve"> are added to the list of organisms to be mated and placed in the next generation, where N is the number of survivors. Both the tournament size and survivor amount can be modified. </w:t>
      </w:r>
    </w:p>
    <w:p w14:paraId="483E2D9F" w14:textId="14690DF2" w:rsidR="00AF1667" w:rsidRDefault="00AF1667" w:rsidP="00CB11D4">
      <w:pPr>
        <w:rPr>
          <w:rFonts w:cs="Times New Roman"/>
        </w:rPr>
      </w:pPr>
    </w:p>
    <w:p w14:paraId="1D48C6F2" w14:textId="0C04F714" w:rsidR="00AF1667" w:rsidRDefault="00AF1667" w:rsidP="00CB11D4">
      <w:pPr>
        <w:rPr>
          <w:rFonts w:cs="Times New Roman"/>
        </w:rPr>
      </w:pPr>
    </w:p>
    <w:p w14:paraId="3587607B" w14:textId="258D1A97" w:rsidR="00AF1667" w:rsidRDefault="00AF1667" w:rsidP="00CB11D4">
      <w:pPr>
        <w:rPr>
          <w:rFonts w:cs="Times New Roman"/>
        </w:rPr>
      </w:pPr>
    </w:p>
    <w:p w14:paraId="3141C668" w14:textId="43655C6C" w:rsidR="00AF1667" w:rsidRDefault="00AF1667" w:rsidP="00CB11D4">
      <w:pPr>
        <w:rPr>
          <w:rFonts w:cs="Times New Roman"/>
        </w:rPr>
      </w:pPr>
    </w:p>
    <w:p w14:paraId="22977081" w14:textId="26C3D377" w:rsidR="00AF1667" w:rsidRDefault="00AF1667" w:rsidP="00CB11D4">
      <w:pPr>
        <w:rPr>
          <w:rFonts w:cs="Times New Roman"/>
        </w:rPr>
      </w:pPr>
    </w:p>
    <w:p w14:paraId="2DA236B4" w14:textId="77777777" w:rsidR="00AF1667" w:rsidRPr="00CB11D4" w:rsidRDefault="00AF1667" w:rsidP="00CB11D4">
      <w:pPr>
        <w:rPr>
          <w:rFonts w:cs="Times New Roman"/>
        </w:rPr>
      </w:pPr>
    </w:p>
    <w:bookmarkStart w:id="73" w:name="_MON_1681739245"/>
    <w:bookmarkEnd w:id="73"/>
    <w:p w14:paraId="6339F1DE" w14:textId="77777777" w:rsidR="00A42A17" w:rsidRDefault="00CB11D4" w:rsidP="00A42A17">
      <w:pPr>
        <w:keepNext/>
        <w:jc w:val="center"/>
      </w:pPr>
      <w:r>
        <w:object w:dxaOrig="9026" w:dyaOrig="4952" w14:anchorId="40FCB857">
          <v:shape id="_x0000_i1027" type="#_x0000_t75" style="width:451.65pt;height:247.8pt" o:ole="" o:bordertopcolor="this" o:borderleftcolor="this" o:borderbottomcolor="this" o:borderrightcolor="this">
            <v:imagedata r:id="rId36" o:title=""/>
            <w10:bordertop type="single" width="8"/>
            <w10:borderleft type="single" width="8"/>
            <w10:borderbottom type="single" width="8"/>
            <w10:borderright type="single" width="8"/>
          </v:shape>
          <o:OLEObject Type="Embed" ProgID="Word.OpenDocumentText.12" ShapeID="_x0000_i1027" DrawAspect="Content" ObjectID="_1682378657" r:id="rId37"/>
        </w:object>
      </w:r>
    </w:p>
    <w:p w14:paraId="73D1B4EA" w14:textId="31E90A1B" w:rsidR="00CB11D4" w:rsidRPr="00CB11D4" w:rsidRDefault="00A42A17" w:rsidP="00033D4E">
      <w:pPr>
        <w:jc w:val="center"/>
      </w:pPr>
      <w:bookmarkStart w:id="74" w:name="_Toc71761264"/>
      <w:r>
        <w:t xml:space="preserve">Figure </w:t>
      </w:r>
      <w:fldSimple w:instr=" STYLEREF 1 \s ">
        <w:r w:rsidR="00E7677C">
          <w:rPr>
            <w:noProof/>
          </w:rPr>
          <w:t>3</w:t>
        </w:r>
      </w:fldSimple>
      <w:r w:rsidR="00E7677C">
        <w:noBreakHyphen/>
      </w:r>
      <w:fldSimple w:instr=" SEQ Figure \* ARABIC \s 1 ">
        <w:r w:rsidR="00E7677C">
          <w:rPr>
            <w:noProof/>
          </w:rPr>
          <w:t>8</w:t>
        </w:r>
      </w:fldSimple>
      <w:r>
        <w:t xml:space="preserve"> Tournament Selection Code</w:t>
      </w:r>
      <w:bookmarkEnd w:id="74"/>
    </w:p>
    <w:p w14:paraId="5851D38C" w14:textId="0E8117BA" w:rsidR="00072537" w:rsidRPr="00033D4E" w:rsidRDefault="005D05EC" w:rsidP="00072537">
      <w:pPr>
        <w:pStyle w:val="Heading3"/>
      </w:pPr>
      <w:bookmarkStart w:id="75" w:name="_Toc71761349"/>
      <w:r w:rsidRPr="005B3D2D">
        <w:t xml:space="preserve">Crossover </w:t>
      </w:r>
      <w:r w:rsidR="0082268C">
        <w:t>Implementation</w:t>
      </w:r>
      <w:bookmarkEnd w:id="75"/>
    </w:p>
    <w:p w14:paraId="274E34A2" w14:textId="69459591" w:rsidR="000007C8" w:rsidRPr="005B3D2D" w:rsidRDefault="000007C8" w:rsidP="00D14974">
      <w:pPr>
        <w:pStyle w:val="Heading4"/>
      </w:pPr>
      <w:r w:rsidRPr="005B3D2D">
        <w:t>Uniform</w:t>
      </w:r>
      <w:r w:rsidR="00072537">
        <w:t xml:space="preserve"> Crossover</w:t>
      </w:r>
    </w:p>
    <w:p w14:paraId="16E7FD68" w14:textId="6C21D64B" w:rsidR="000007C8" w:rsidRPr="005B3D2D" w:rsidRDefault="00197DB2" w:rsidP="000007C8">
      <w:pPr>
        <w:rPr>
          <w:rFonts w:cs="Times New Roman"/>
        </w:rPr>
      </w:pPr>
      <w:r w:rsidRPr="005B3D2D">
        <w:rPr>
          <w:rFonts w:cs="Times New Roman"/>
        </w:rP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01A2DF9D" w14:textId="77777777" w:rsidR="00A1241D" w:rsidRPr="005B3D2D" w:rsidRDefault="000007C8" w:rsidP="00A1241D">
      <w:pPr>
        <w:keepNext/>
        <w:rPr>
          <w:rFonts w:cs="Times New Roman"/>
        </w:rPr>
      </w:pPr>
      <w:r w:rsidRPr="005B3D2D">
        <w:rPr>
          <w:rFonts w:cs="Times New Roman"/>
          <w:noProof/>
        </w:rPr>
        <w:drawing>
          <wp:inline distT="0" distB="0" distL="0" distR="0" wp14:anchorId="2EDB04D8" wp14:editId="379E8692">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4ED0DB5A" w14:textId="12A44003" w:rsidR="00072537" w:rsidRPr="00072537" w:rsidRDefault="00A1241D" w:rsidP="00033D4E">
      <w:pPr>
        <w:jc w:val="center"/>
      </w:pPr>
      <w:bookmarkStart w:id="76" w:name="_Toc71761265"/>
      <w:r w:rsidRPr="005B3D2D">
        <w:t xml:space="preserve">Figure </w:t>
      </w:r>
      <w:fldSimple w:instr=" STYLEREF 1 \s ">
        <w:r w:rsidR="00E7677C">
          <w:rPr>
            <w:noProof/>
          </w:rPr>
          <w:t>3</w:t>
        </w:r>
      </w:fldSimple>
      <w:r w:rsidR="00E7677C">
        <w:noBreakHyphen/>
      </w:r>
      <w:fldSimple w:instr=" SEQ Figure \* ARABIC \s 1 ">
        <w:r w:rsidR="00E7677C">
          <w:rPr>
            <w:noProof/>
          </w:rPr>
          <w:t>9</w:t>
        </w:r>
      </w:fldSimple>
      <w:r w:rsidRPr="005B3D2D">
        <w:t xml:space="preserve"> Uniform Crossover [X]</w:t>
      </w:r>
      <w:bookmarkEnd w:id="76"/>
    </w:p>
    <w:p w14:paraId="7C0B0578" w14:textId="753F3DCE" w:rsidR="000007C8" w:rsidRPr="005B3D2D" w:rsidRDefault="000007C8" w:rsidP="00D14974">
      <w:pPr>
        <w:pStyle w:val="Heading4"/>
      </w:pPr>
      <w:r w:rsidRPr="005B3D2D">
        <w:t>Single</w:t>
      </w:r>
      <w:r w:rsidR="005D216C" w:rsidRPr="005B3D2D">
        <w:t>-</w:t>
      </w:r>
      <w:r w:rsidRPr="005B3D2D">
        <w:t>Point</w:t>
      </w:r>
      <w:r w:rsidR="00072537">
        <w:t xml:space="preserve"> Crossover</w:t>
      </w:r>
    </w:p>
    <w:p w14:paraId="6DD73E92" w14:textId="2D2ECFDF" w:rsidR="00197DB2" w:rsidRPr="005B3D2D" w:rsidRDefault="00197DB2" w:rsidP="00197DB2">
      <w:pPr>
        <w:rPr>
          <w:rFonts w:cs="Times New Roman"/>
        </w:rPr>
      </w:pPr>
      <w:r w:rsidRPr="005B3D2D">
        <w:rPr>
          <w:rFonts w:cs="Times New Roman"/>
        </w:rP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75261B5B" w14:textId="77777777" w:rsidR="00A1241D" w:rsidRPr="005B3D2D" w:rsidRDefault="00197DB2" w:rsidP="00A1241D">
      <w:pPr>
        <w:keepNext/>
        <w:rPr>
          <w:rFonts w:cs="Times New Roman"/>
        </w:rPr>
      </w:pPr>
      <w:r w:rsidRPr="005B3D2D">
        <w:rPr>
          <w:rFonts w:cs="Times New Roman"/>
          <w:noProof/>
        </w:rPr>
        <w:drawing>
          <wp:inline distT="0" distB="0" distL="0" distR="0" wp14:anchorId="0E667ABD" wp14:editId="579D5013">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39">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32F83BFF" w14:textId="0397B2F7" w:rsidR="00072537" w:rsidRDefault="00A1241D" w:rsidP="00033D4E">
      <w:pPr>
        <w:jc w:val="center"/>
        <w:rPr>
          <w:noProof/>
        </w:rPr>
      </w:pPr>
      <w:bookmarkStart w:id="77" w:name="_Toc71761266"/>
      <w:r w:rsidRPr="005B3D2D">
        <w:t xml:space="preserve">Figure </w:t>
      </w:r>
      <w:fldSimple w:instr=" STYLEREF 1 \s ">
        <w:r w:rsidR="00E7677C">
          <w:rPr>
            <w:noProof/>
          </w:rPr>
          <w:t>3</w:t>
        </w:r>
      </w:fldSimple>
      <w:r w:rsidR="00E7677C">
        <w:noBreakHyphen/>
      </w:r>
      <w:fldSimple w:instr=" SEQ Figure \* ARABIC \s 1 ">
        <w:r w:rsidR="00E7677C">
          <w:rPr>
            <w:noProof/>
          </w:rPr>
          <w:t>10</w:t>
        </w:r>
      </w:fldSimple>
      <w:r w:rsidRPr="005B3D2D">
        <w:t xml:space="preserve"> </w:t>
      </w:r>
      <w:r w:rsidRPr="005B3D2D">
        <w:rPr>
          <w:noProof/>
        </w:rPr>
        <w:t>Single Point Crossover [X]</w:t>
      </w:r>
      <w:bookmarkEnd w:id="77"/>
    </w:p>
    <w:p w14:paraId="00A74610" w14:textId="77777777" w:rsidR="00FA0165" w:rsidRPr="00FA0165" w:rsidRDefault="00FA0165" w:rsidP="00FA0165">
      <w:pPr>
        <w:rPr>
          <w:sz w:val="10"/>
          <w:szCs w:val="10"/>
        </w:rPr>
      </w:pPr>
    </w:p>
    <w:p w14:paraId="013115C7" w14:textId="21AAD365" w:rsidR="000007C8" w:rsidRPr="005B3D2D" w:rsidRDefault="000007C8" w:rsidP="00D14974">
      <w:pPr>
        <w:pStyle w:val="Heading4"/>
      </w:pPr>
      <w:r w:rsidRPr="005B3D2D">
        <w:lastRenderedPageBreak/>
        <w:t>Mult</w:t>
      </w:r>
      <w:r w:rsidR="005D216C" w:rsidRPr="005B3D2D">
        <w:t>i-</w:t>
      </w:r>
      <w:r w:rsidRPr="005B3D2D">
        <w:t>Point</w:t>
      </w:r>
      <w:r w:rsidR="00072537">
        <w:t xml:space="preserve"> </w:t>
      </w:r>
      <w:r w:rsidR="00072537" w:rsidRPr="005B3D2D">
        <w:t>Crossove</w:t>
      </w:r>
      <w:r w:rsidR="00072537">
        <w:t>r</w:t>
      </w:r>
    </w:p>
    <w:p w14:paraId="74F3AA58" w14:textId="1A866FC3" w:rsidR="00197DB2" w:rsidRDefault="00BE4015" w:rsidP="00197DB2">
      <w:pPr>
        <w:rPr>
          <w:rFonts w:cs="Times New Roman"/>
        </w:rPr>
      </w:pPr>
      <w:r w:rsidRPr="005B3D2D">
        <w:rPr>
          <w:rFonts w:cs="Times New Roman"/>
        </w:rP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327A48E8" w14:textId="77777777" w:rsidR="00FA0165" w:rsidRPr="00FA0165" w:rsidRDefault="00FA0165" w:rsidP="00197DB2">
      <w:pPr>
        <w:rPr>
          <w:rFonts w:cs="Times New Roman"/>
          <w:sz w:val="14"/>
          <w:szCs w:val="14"/>
        </w:rPr>
      </w:pPr>
    </w:p>
    <w:p w14:paraId="54C86B6A" w14:textId="77777777" w:rsidR="00A1241D" w:rsidRPr="005B3D2D" w:rsidRDefault="00197DB2" w:rsidP="00A1241D">
      <w:pPr>
        <w:keepNext/>
        <w:rPr>
          <w:rFonts w:cs="Times New Roman"/>
        </w:rPr>
      </w:pPr>
      <w:r w:rsidRPr="005B3D2D">
        <w:rPr>
          <w:rFonts w:cs="Times New Roman"/>
          <w:noProof/>
        </w:rPr>
        <w:drawing>
          <wp:inline distT="0" distB="0" distL="0" distR="0" wp14:anchorId="1B55B3E5" wp14:editId="4915DC37">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40">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532D60F1" w14:textId="78ED6A92" w:rsidR="00072537" w:rsidRDefault="00A1241D" w:rsidP="00033D4E">
      <w:pPr>
        <w:jc w:val="center"/>
      </w:pPr>
      <w:bookmarkStart w:id="78" w:name="_Toc71761267"/>
      <w:r w:rsidRPr="005B3D2D">
        <w:t xml:space="preserve">Figure </w:t>
      </w:r>
      <w:fldSimple w:instr=" STYLEREF 1 \s ">
        <w:r w:rsidR="00E7677C">
          <w:rPr>
            <w:noProof/>
          </w:rPr>
          <w:t>3</w:t>
        </w:r>
      </w:fldSimple>
      <w:r w:rsidR="00E7677C">
        <w:noBreakHyphen/>
      </w:r>
      <w:fldSimple w:instr=" SEQ Figure \* ARABIC \s 1 ">
        <w:r w:rsidR="00E7677C">
          <w:rPr>
            <w:noProof/>
          </w:rPr>
          <w:t>11</w:t>
        </w:r>
      </w:fldSimple>
      <w:r w:rsidRPr="005B3D2D">
        <w:t xml:space="preserve"> Multiple Point Crossover [X]</w:t>
      </w:r>
      <w:bookmarkEnd w:id="78"/>
    </w:p>
    <w:p w14:paraId="538F7380" w14:textId="078C0D3F" w:rsidR="00E96D8D" w:rsidRPr="00D60D94" w:rsidRDefault="00AD0AA7" w:rsidP="00D60D94">
      <w:r>
        <w:br w:type="page"/>
      </w:r>
    </w:p>
    <w:p w14:paraId="1F7A0396" w14:textId="39BA77F9" w:rsidR="005D05EC" w:rsidRDefault="005D05EC" w:rsidP="001C41DC">
      <w:pPr>
        <w:pStyle w:val="Heading3"/>
      </w:pPr>
      <w:bookmarkStart w:id="79" w:name="_Toc71761350"/>
      <w:r w:rsidRPr="005B3D2D">
        <w:lastRenderedPageBreak/>
        <w:t xml:space="preserve">Mutation </w:t>
      </w:r>
      <w:r w:rsidR="0082268C">
        <w:t>Implementation</w:t>
      </w:r>
      <w:bookmarkEnd w:id="79"/>
    </w:p>
    <w:p w14:paraId="5CCE78FB" w14:textId="414ECFF0" w:rsidR="00AD0AA7" w:rsidRPr="00AD0AA7" w:rsidRDefault="00D60D94" w:rsidP="00D60D94">
      <w:r>
        <w:t xml:space="preserve">I have split mutation into two sections. Section one is optional and contains position swapping mutation methods such as scramble, inversion, and swap mutation. These methods do alter the chromosomes but do not introduce new gene values into the population. This limits the extent at which the population’s overall fitness can improve, but does add variation between generations, especially when two or more of the same organisms have made it into the new population. The second section of mutation is compulsory and consists of creep mutation and random resetting. These methods introduce new genes into the gene pool and are key to evolving the population beyond the first few generations. </w:t>
      </w:r>
    </w:p>
    <w:p w14:paraId="1CDD0565" w14:textId="7F6F04F7" w:rsidR="00142215" w:rsidRPr="005B3D2D" w:rsidRDefault="00142215" w:rsidP="00D14974">
      <w:pPr>
        <w:pStyle w:val="Heading4"/>
      </w:pPr>
      <w:r w:rsidRPr="005B3D2D">
        <w:t>Scramble</w:t>
      </w:r>
      <w:r w:rsidR="005D216C" w:rsidRPr="005B3D2D">
        <w:t xml:space="preserve"> &amp;</w:t>
      </w:r>
      <w:r w:rsidR="00E15A7A" w:rsidRPr="005B3D2D">
        <w:t xml:space="preserve"> Inversion</w:t>
      </w:r>
      <w:r w:rsidR="00072537" w:rsidRPr="00072537">
        <w:t xml:space="preserve"> </w:t>
      </w:r>
      <w:r w:rsidR="00072537" w:rsidRPr="005B3D2D">
        <w:t>Mutation</w:t>
      </w:r>
    </w:p>
    <w:p w14:paraId="4ECC02A4" w14:textId="53993524" w:rsidR="00E15A7A" w:rsidRDefault="00E15A7A" w:rsidP="00E15A7A">
      <w:pPr>
        <w:rPr>
          <w:rFonts w:cs="Times New Roman"/>
        </w:rPr>
      </w:pPr>
      <w:r w:rsidRPr="005B3D2D">
        <w:rPr>
          <w:rFonts w:cs="Times New Roman"/>
        </w:rP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r w:rsidR="00072537">
        <w:rPr>
          <w:rFonts w:cs="Times New Roman"/>
        </w:rPr>
        <w:t xml:space="preserve"> </w:t>
      </w:r>
      <w:r w:rsidRPr="005B3D2D">
        <w:rPr>
          <w:rFonts w:cs="Times New Roman"/>
        </w:rPr>
        <w:t>Inversion mutation is the same as scramble in the sense that a random subset of each chromosome is altered. The difference is, instead of scrambling the subset, it is instead inverted.</w:t>
      </w:r>
      <w:r w:rsidR="00072537">
        <w:rPr>
          <w:rFonts w:cs="Times New Roman"/>
        </w:rPr>
        <w:t xml:space="preserve"> Below I have included a code snippet demonstrating how scramble mutation is carried out.</w:t>
      </w:r>
    </w:p>
    <w:p w14:paraId="379896EC" w14:textId="77777777" w:rsidR="00D60D94" w:rsidRPr="00D60D94" w:rsidRDefault="00D60D94" w:rsidP="00E15A7A">
      <w:pPr>
        <w:rPr>
          <w:rFonts w:cs="Times New Roman"/>
          <w:sz w:val="10"/>
          <w:szCs w:val="10"/>
        </w:rPr>
      </w:pPr>
    </w:p>
    <w:bookmarkStart w:id="80" w:name="_MON_1681739999"/>
    <w:bookmarkEnd w:id="80"/>
    <w:p w14:paraId="51C7C006" w14:textId="77777777" w:rsidR="00072537" w:rsidRDefault="00072537" w:rsidP="00072537">
      <w:pPr>
        <w:keepNext/>
      </w:pPr>
      <w:r>
        <w:rPr>
          <w:rFonts w:cs="Times New Roman"/>
        </w:rPr>
        <w:object w:dxaOrig="9026" w:dyaOrig="7074" w14:anchorId="3030748E">
          <v:shape id="_x0000_i1028" type="#_x0000_t75" style="width:451.65pt;height:353.45pt" o:ole="" o:bordertopcolor="this" o:borderleftcolor="this" o:borderbottomcolor="this" o:borderrightcolor="this">
            <v:imagedata r:id="rId41" o:title=""/>
            <w10:bordertop type="single" width="8"/>
            <w10:borderleft type="single" width="8"/>
            <w10:borderbottom type="single" width="8"/>
            <w10:borderright type="single" width="8"/>
          </v:shape>
          <o:OLEObject Type="Embed" ProgID="Word.OpenDocumentText.12" ShapeID="_x0000_i1028" DrawAspect="Content" ObjectID="_1682378658" r:id="rId42"/>
        </w:object>
      </w:r>
    </w:p>
    <w:p w14:paraId="559E3CCA" w14:textId="3C7CEA3B" w:rsidR="00E96D8D" w:rsidRDefault="00072537" w:rsidP="00033D4E">
      <w:pPr>
        <w:jc w:val="center"/>
      </w:pPr>
      <w:bookmarkStart w:id="81" w:name="_Toc71761268"/>
      <w:r>
        <w:t xml:space="preserve">Figure </w:t>
      </w:r>
      <w:fldSimple w:instr=" STYLEREF 1 \s ">
        <w:r w:rsidR="00E7677C">
          <w:rPr>
            <w:noProof/>
          </w:rPr>
          <w:t>3</w:t>
        </w:r>
      </w:fldSimple>
      <w:r w:rsidR="00E7677C">
        <w:noBreakHyphen/>
      </w:r>
      <w:fldSimple w:instr=" SEQ Figure \* ARABIC \s 1 ">
        <w:r w:rsidR="00E7677C">
          <w:rPr>
            <w:noProof/>
          </w:rPr>
          <w:t>12</w:t>
        </w:r>
      </w:fldSimple>
      <w:r>
        <w:t xml:space="preserve"> Scramble Mutation Code</w:t>
      </w:r>
      <w:bookmarkEnd w:id="81"/>
    </w:p>
    <w:p w14:paraId="420C1C2B" w14:textId="77777777" w:rsidR="00FA0165" w:rsidRPr="00FA0165" w:rsidRDefault="00FA0165" w:rsidP="00FA0165"/>
    <w:p w14:paraId="0DA656D5" w14:textId="77777777" w:rsidR="00072537" w:rsidRPr="005B3D2D" w:rsidRDefault="00072537" w:rsidP="00D14974">
      <w:pPr>
        <w:pStyle w:val="Heading4"/>
      </w:pPr>
      <w:r w:rsidRPr="005B3D2D">
        <w:lastRenderedPageBreak/>
        <w:t>Swap</w:t>
      </w:r>
      <w:r w:rsidRPr="00072537">
        <w:t xml:space="preserve"> </w:t>
      </w:r>
      <w:r w:rsidRPr="005B3D2D">
        <w:t>Mutation</w:t>
      </w:r>
    </w:p>
    <w:p w14:paraId="7519FC2F" w14:textId="2EBEFE56" w:rsidR="00072537" w:rsidRDefault="00072537" w:rsidP="00072537">
      <w:pPr>
        <w:rPr>
          <w:rFonts w:cs="Times New Roman"/>
        </w:rPr>
      </w:pPr>
      <w:r w:rsidRPr="005B3D2D">
        <w:rPr>
          <w:rFonts w:cs="Times New Roman"/>
        </w:rPr>
        <w:t xml:space="preserve">Swap mutation is quite simple. If the </w:t>
      </w:r>
      <w:r w:rsidR="002B6580">
        <w:rPr>
          <w:rFonts w:cs="Times New Roman"/>
        </w:rPr>
        <w:t>mutation probability</w:t>
      </w:r>
      <w:r w:rsidRPr="005B3D2D">
        <w:rPr>
          <w:rFonts w:cs="Times New Roman"/>
        </w:rPr>
        <w:t xml:space="preserve"> check is successful, then a gene in the chromosome is swapped with another gene. This is then repeated as if it is only done once, the other mutation methods are more likely and more capable of having a larger impact on the population.</w:t>
      </w:r>
    </w:p>
    <w:bookmarkStart w:id="82" w:name="_MON_1681833992"/>
    <w:bookmarkEnd w:id="82"/>
    <w:p w14:paraId="04A0D4D9" w14:textId="0DC04FDE" w:rsidR="00D60D94" w:rsidRDefault="00D60D94" w:rsidP="00D60D94">
      <w:pPr>
        <w:keepNext/>
      </w:pPr>
      <w:r>
        <w:rPr>
          <w:rFonts w:cs="Times New Roman"/>
        </w:rPr>
        <w:object w:dxaOrig="9026" w:dyaOrig="4850" w14:anchorId="254CD7C3">
          <v:shape id="_x0000_i1029" type="#_x0000_t75" style="width:451.65pt;height:242.2pt" o:ole="" o:bordertopcolor="this" o:borderleftcolor="this" o:borderbottomcolor="this" o:borderrightcolor="this">
            <v:imagedata r:id="rId43" o:title=""/>
            <w10:bordertop type="single" width="8"/>
            <w10:borderleft type="single" width="8"/>
            <w10:borderbottom type="single" width="8"/>
            <w10:borderright type="single" width="8"/>
          </v:shape>
          <o:OLEObject Type="Embed" ProgID="Word.OpenDocumentText.12" ShapeID="_x0000_i1029" DrawAspect="Content" ObjectID="_1682378659" r:id="rId44"/>
        </w:object>
      </w:r>
    </w:p>
    <w:p w14:paraId="7030045A" w14:textId="35EDBB92" w:rsidR="00D60D94" w:rsidRDefault="00D60D94" w:rsidP="00033D4E">
      <w:pPr>
        <w:jc w:val="center"/>
        <w:rPr>
          <w:rFonts w:cs="Times New Roman"/>
        </w:rPr>
      </w:pPr>
      <w:bookmarkStart w:id="83" w:name="_Toc71761269"/>
      <w:r>
        <w:t xml:space="preserve">Figure </w:t>
      </w:r>
      <w:fldSimple w:instr=" STYLEREF 1 \s ">
        <w:r w:rsidR="00E7677C">
          <w:rPr>
            <w:noProof/>
          </w:rPr>
          <w:t>3</w:t>
        </w:r>
      </w:fldSimple>
      <w:r w:rsidR="00E7677C">
        <w:noBreakHyphen/>
      </w:r>
      <w:fldSimple w:instr=" SEQ Figure \* ARABIC \s 1 ">
        <w:r w:rsidR="00E7677C">
          <w:rPr>
            <w:noProof/>
          </w:rPr>
          <w:t>13</w:t>
        </w:r>
      </w:fldSimple>
      <w:r>
        <w:t xml:space="preserve"> Swap Mutation Code</w:t>
      </w:r>
      <w:bookmarkEnd w:id="83"/>
    </w:p>
    <w:p w14:paraId="4F53FBAE" w14:textId="328F06A6" w:rsidR="00D60D94" w:rsidRDefault="00D60D94" w:rsidP="00D14974">
      <w:pPr>
        <w:pStyle w:val="Heading4"/>
      </w:pPr>
      <w:r>
        <w:t>Creep Mutation</w:t>
      </w:r>
    </w:p>
    <w:p w14:paraId="365D5899" w14:textId="31B8EE8C" w:rsidR="00D60D94" w:rsidRDefault="00AF1667" w:rsidP="00D60D94">
      <w:r>
        <w:t xml:space="preserve">Creep mutation occurs per each gene rather than against the whole chromosome. For each gene there is a chance that a value between -X and +X is added onto that gene’s current value. The X is chosen by the user when the program begins if the user selects creep mutation. </w:t>
      </w:r>
    </w:p>
    <w:bookmarkStart w:id="84" w:name="_MON_1681834277"/>
    <w:bookmarkEnd w:id="84"/>
    <w:p w14:paraId="2AEBB666" w14:textId="05C73DD3" w:rsidR="000A39E1" w:rsidRDefault="00AF1667" w:rsidP="000A39E1">
      <w:pPr>
        <w:keepNext/>
      </w:pPr>
      <w:r>
        <w:object w:dxaOrig="9026" w:dyaOrig="3734" w14:anchorId="2136BA3F">
          <v:shape id="_x0000_i1030" type="#_x0000_t75" style="width:451.65pt;height:187pt" o:ole="" o:bordertopcolor="this" o:borderleftcolor="this" o:borderbottomcolor="this" o:borderrightcolor="this">
            <v:imagedata r:id="rId45" o:title=""/>
            <w10:bordertop type="single" width="8"/>
            <w10:borderleft type="single" width="8"/>
            <w10:borderbottom type="single" width="8"/>
            <w10:borderright type="single" width="8"/>
          </v:shape>
          <o:OLEObject Type="Embed" ProgID="Word.OpenDocumentText.12" ShapeID="_x0000_i1030" DrawAspect="Content" ObjectID="_1682378660" r:id="rId46"/>
        </w:object>
      </w:r>
    </w:p>
    <w:p w14:paraId="1A34A0BE" w14:textId="42FC5F99" w:rsidR="00AF1667" w:rsidRDefault="000A39E1" w:rsidP="00033D4E">
      <w:pPr>
        <w:jc w:val="center"/>
      </w:pPr>
      <w:bookmarkStart w:id="85" w:name="_Toc71761270"/>
      <w:r>
        <w:t xml:space="preserve">Figure </w:t>
      </w:r>
      <w:fldSimple w:instr=" STYLEREF 1 \s ">
        <w:r w:rsidR="00E7677C">
          <w:rPr>
            <w:noProof/>
          </w:rPr>
          <w:t>3</w:t>
        </w:r>
      </w:fldSimple>
      <w:r w:rsidR="00E7677C">
        <w:noBreakHyphen/>
      </w:r>
      <w:fldSimple w:instr=" SEQ Figure \* ARABIC \s 1 ">
        <w:r w:rsidR="00E7677C">
          <w:rPr>
            <w:noProof/>
          </w:rPr>
          <w:t>14</w:t>
        </w:r>
      </w:fldSimple>
      <w:r>
        <w:t xml:space="preserve"> Creep Mutation Code</w:t>
      </w:r>
      <w:bookmarkEnd w:id="85"/>
    </w:p>
    <w:p w14:paraId="41CAC1EC" w14:textId="1A7E50AE" w:rsidR="00AD0AA7" w:rsidRDefault="00AD0AA7" w:rsidP="00AD0AA7"/>
    <w:p w14:paraId="7AE9E3CC" w14:textId="77777777" w:rsidR="00AD0AA7" w:rsidRPr="00AD0AA7" w:rsidRDefault="00AD0AA7" w:rsidP="00AD0AA7"/>
    <w:p w14:paraId="42C0C2D5" w14:textId="6481D249" w:rsidR="00CB11D4" w:rsidRDefault="00142215" w:rsidP="00D14974">
      <w:pPr>
        <w:pStyle w:val="Heading4"/>
      </w:pPr>
      <w:r w:rsidRPr="005B3D2D">
        <w:lastRenderedPageBreak/>
        <w:t>Random</w:t>
      </w:r>
      <w:r w:rsidR="005D216C" w:rsidRPr="005B3D2D">
        <w:t xml:space="preserve"> Resetting</w:t>
      </w:r>
      <w:r w:rsidR="00072537" w:rsidRPr="00072537">
        <w:t xml:space="preserve"> </w:t>
      </w:r>
      <w:r w:rsidR="00072537" w:rsidRPr="005B3D2D">
        <w:t>Mutatio</w:t>
      </w:r>
      <w:r w:rsidR="00072537">
        <w:t>n</w:t>
      </w:r>
    </w:p>
    <w:p w14:paraId="23D9C781" w14:textId="21EEC1E5" w:rsidR="00A21C6D" w:rsidRDefault="00AD0AA7" w:rsidP="00AF1667">
      <w:r>
        <w:t xml:space="preserve">Random resetting is also computed per gene, like creep mutation above. The only difference between the two is that creep mutation adds a value onto the current gene whereas random resetting completely replaces this gene’s value with another value. The bounds for this value are chosen by the user when the program begins. This is the code that sits within the </w:t>
      </w:r>
      <w:r w:rsidR="00A21C6D">
        <w:t>for loop for each organism.</w:t>
      </w:r>
    </w:p>
    <w:bookmarkStart w:id="86" w:name="_MON_1682083232"/>
    <w:bookmarkEnd w:id="86"/>
    <w:p w14:paraId="25853B93" w14:textId="77777777" w:rsidR="00E45B45" w:rsidRDefault="00A21C6D" w:rsidP="00E45B45">
      <w:pPr>
        <w:keepNext/>
      </w:pPr>
      <w:r>
        <w:object w:dxaOrig="9026" w:dyaOrig="2847" w14:anchorId="50E1FFED">
          <v:shape id="_x0000_i1031" type="#_x0000_t75" style="width:451.65pt;height:142.15pt" o:ole="" o:bordertopcolor="this" o:borderleftcolor="this" o:borderbottomcolor="this" o:borderrightcolor="this">
            <v:imagedata r:id="rId47" o:title=""/>
            <w10:bordertop type="single" width="8"/>
            <w10:borderleft type="single" width="8"/>
            <w10:borderbottom type="single" width="8"/>
            <w10:borderright type="single" width="8"/>
          </v:shape>
          <o:OLEObject Type="Embed" ProgID="Word.OpenDocumentText.12" ShapeID="_x0000_i1031" DrawAspect="Content" ObjectID="_1682378661" r:id="rId48"/>
        </w:object>
      </w:r>
    </w:p>
    <w:p w14:paraId="5F912BDB" w14:textId="1354FDF9" w:rsidR="00A21C6D" w:rsidRDefault="00E45B45" w:rsidP="00033D4E">
      <w:pPr>
        <w:jc w:val="center"/>
      </w:pPr>
      <w:bookmarkStart w:id="87" w:name="_Toc71761271"/>
      <w:r>
        <w:t xml:space="preserve">Figure </w:t>
      </w:r>
      <w:fldSimple w:instr=" STYLEREF 1 \s ">
        <w:r w:rsidR="00E7677C">
          <w:rPr>
            <w:noProof/>
          </w:rPr>
          <w:t>3</w:t>
        </w:r>
      </w:fldSimple>
      <w:r w:rsidR="00E7677C">
        <w:noBreakHyphen/>
      </w:r>
      <w:fldSimple w:instr=" SEQ Figure \* ARABIC \s 1 ">
        <w:r w:rsidR="00E7677C">
          <w:rPr>
            <w:noProof/>
          </w:rPr>
          <w:t>15</w:t>
        </w:r>
      </w:fldSimple>
      <w:r>
        <w:t xml:space="preserve"> Random Resetting Code</w:t>
      </w:r>
      <w:bookmarkEnd w:id="87"/>
    </w:p>
    <w:p w14:paraId="06A21792" w14:textId="33D5E26D" w:rsidR="001C41DC" w:rsidRDefault="001C41DC" w:rsidP="001C41DC">
      <w:pPr>
        <w:pStyle w:val="Heading3"/>
      </w:pPr>
      <w:bookmarkStart w:id="88" w:name="_Toc71761351"/>
      <w:r>
        <w:t>Algorithm Output</w:t>
      </w:r>
      <w:bookmarkEnd w:id="88"/>
      <w:r>
        <w:t xml:space="preserve"> </w:t>
      </w:r>
    </w:p>
    <w:p w14:paraId="2F5C453E" w14:textId="663691D0" w:rsidR="001C41DC" w:rsidRDefault="001C41DC" w:rsidP="001C41DC">
      <w:r>
        <w:t>At the start of the algorithm where the fitness values are calculated the algorithm outputs each organism’s chromosome, as well as its calculated fitness. This also includes the best fitness within the population as well as the average fitness for that generation.</w:t>
      </w:r>
    </w:p>
    <w:bookmarkStart w:id="89" w:name="_MON_1682258547"/>
    <w:bookmarkEnd w:id="89"/>
    <w:p w14:paraId="4C1FA0D8" w14:textId="77777777" w:rsidR="00E45B45" w:rsidRDefault="001C41DC" w:rsidP="00E45B45">
      <w:pPr>
        <w:keepNext/>
      </w:pPr>
      <w:r>
        <w:object w:dxaOrig="9026" w:dyaOrig="6323" w14:anchorId="689B31E7">
          <v:shape id="_x0000_i1032" type="#_x0000_t75" style="width:451.65pt;height:316.05pt" o:ole="" o:bordertopcolor="this" o:borderleftcolor="this" o:borderbottomcolor="this" o:borderrightcolor="this">
            <v:imagedata r:id="rId49" o:title=""/>
            <w10:bordertop type="single" width="8"/>
            <w10:borderleft type="single" width="8"/>
            <w10:borderbottom type="single" width="8"/>
            <w10:borderright type="single" width="8"/>
          </v:shape>
          <o:OLEObject Type="Embed" ProgID="Word.OpenDocumentText.12" ShapeID="_x0000_i1032" DrawAspect="Content" ObjectID="_1682378662" r:id="rId50"/>
        </w:object>
      </w:r>
    </w:p>
    <w:p w14:paraId="27899765" w14:textId="5C1EBD7B" w:rsidR="00142215" w:rsidRDefault="00E45B45" w:rsidP="00033D4E">
      <w:pPr>
        <w:jc w:val="center"/>
      </w:pPr>
      <w:bookmarkStart w:id="90" w:name="_Toc71761272"/>
      <w:r>
        <w:t xml:space="preserve">Figure </w:t>
      </w:r>
      <w:fldSimple w:instr=" STYLEREF 1 \s ">
        <w:r w:rsidR="00E7677C">
          <w:rPr>
            <w:noProof/>
          </w:rPr>
          <w:t>3</w:t>
        </w:r>
      </w:fldSimple>
      <w:r w:rsidR="00E7677C">
        <w:noBreakHyphen/>
      </w:r>
      <w:fldSimple w:instr=" SEQ Figure \* ARABIC \s 1 ">
        <w:r w:rsidR="00E7677C">
          <w:rPr>
            <w:noProof/>
          </w:rPr>
          <w:t>16</w:t>
        </w:r>
      </w:fldSimple>
      <w:r>
        <w:t xml:space="preserve"> Algorithm Output</w:t>
      </w:r>
      <w:bookmarkEnd w:id="90"/>
    </w:p>
    <w:p w14:paraId="2A03D671" w14:textId="77777777" w:rsidR="00E96D8D" w:rsidRDefault="006D0F78" w:rsidP="00E96D8D">
      <w:pPr>
        <w:pStyle w:val="Heading2"/>
      </w:pPr>
      <w:bookmarkStart w:id="91" w:name="_Toc71761352"/>
      <w:r>
        <w:lastRenderedPageBreak/>
        <w:t>Organism Development</w:t>
      </w:r>
      <w:bookmarkEnd w:id="91"/>
    </w:p>
    <w:p w14:paraId="13C91790" w14:textId="77777777" w:rsidR="008D4BC2" w:rsidRDefault="00E96D8D" w:rsidP="001C41DC">
      <w:pPr>
        <w:pStyle w:val="Heading3"/>
      </w:pPr>
      <w:bookmarkStart w:id="92" w:name="_Toc71761353"/>
      <w:r>
        <w:t>The Chromosome</w:t>
      </w:r>
      <w:bookmarkEnd w:id="92"/>
    </w:p>
    <w:p w14:paraId="21546E28" w14:textId="779F6DB5" w:rsidR="002A0559" w:rsidRDefault="00795C1D" w:rsidP="002A0559">
      <w:r>
        <w:t xml:space="preserve">Despite being a crucial aspect of the project, an organism’s chromosome is represented </w:t>
      </w:r>
      <w:r w:rsidR="002A0559">
        <w:t xml:space="preserve">simply as a vector of floating-point values, each corresponding to a gene. </w:t>
      </w:r>
      <w:r w:rsidR="00DF1EDA">
        <w:t>The default values for these genes fall between 80 and 120.</w:t>
      </w:r>
    </w:p>
    <w:tbl>
      <w:tblPr>
        <w:tblStyle w:val="TableGrid"/>
        <w:tblW w:w="0" w:type="auto"/>
        <w:tblLook w:val="04A0" w:firstRow="1" w:lastRow="0" w:firstColumn="1" w:lastColumn="0" w:noHBand="0" w:noVBand="1"/>
      </w:tblPr>
      <w:tblGrid>
        <w:gridCol w:w="1126"/>
        <w:gridCol w:w="1268"/>
        <w:gridCol w:w="1429"/>
        <w:gridCol w:w="1275"/>
        <w:gridCol w:w="1276"/>
        <w:gridCol w:w="1276"/>
        <w:gridCol w:w="1366"/>
      </w:tblGrid>
      <w:tr w:rsidR="002A0559" w14:paraId="15797DED" w14:textId="77777777" w:rsidTr="00033D4E">
        <w:tc>
          <w:tcPr>
            <w:cnfStyle w:val="001000000000" w:firstRow="0" w:lastRow="0" w:firstColumn="1" w:lastColumn="0" w:oddVBand="0" w:evenVBand="0" w:oddHBand="0" w:evenHBand="0" w:firstRowFirstColumn="0" w:firstRowLastColumn="0" w:lastRowFirstColumn="0" w:lastRowLastColumn="0"/>
            <w:tcW w:w="1126" w:type="dxa"/>
          </w:tcPr>
          <w:p w14:paraId="49833562" w14:textId="373B9830" w:rsidR="002A0559" w:rsidRDefault="002A0559" w:rsidP="008D4BC2">
            <w:r>
              <w:t>Position</w:t>
            </w:r>
          </w:p>
        </w:tc>
        <w:tc>
          <w:tcPr>
            <w:tcW w:w="1268" w:type="dxa"/>
          </w:tcPr>
          <w:p w14:paraId="49A3BB28" w14:textId="06AE86E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0</w:t>
            </w:r>
          </w:p>
        </w:tc>
        <w:tc>
          <w:tcPr>
            <w:tcW w:w="1429" w:type="dxa"/>
          </w:tcPr>
          <w:p w14:paraId="294FBD1B" w14:textId="707913AB"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1</w:t>
            </w:r>
          </w:p>
        </w:tc>
        <w:tc>
          <w:tcPr>
            <w:tcW w:w="1275" w:type="dxa"/>
          </w:tcPr>
          <w:p w14:paraId="73168AE6" w14:textId="6FF46E38"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2</w:t>
            </w:r>
          </w:p>
        </w:tc>
        <w:tc>
          <w:tcPr>
            <w:tcW w:w="1276" w:type="dxa"/>
          </w:tcPr>
          <w:p w14:paraId="42DB8E71" w14:textId="0F35582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3</w:t>
            </w:r>
          </w:p>
        </w:tc>
        <w:tc>
          <w:tcPr>
            <w:tcW w:w="1276" w:type="dxa"/>
          </w:tcPr>
          <w:p w14:paraId="7BF46CAC" w14:textId="0C8382B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4</w:t>
            </w:r>
          </w:p>
        </w:tc>
        <w:tc>
          <w:tcPr>
            <w:tcW w:w="1366" w:type="dxa"/>
          </w:tcPr>
          <w:p w14:paraId="6AFA0AB4" w14:textId="0224DDE3"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5</w:t>
            </w:r>
          </w:p>
        </w:tc>
      </w:tr>
      <w:tr w:rsidR="002A0559" w14:paraId="40BBC163" w14:textId="77777777" w:rsidTr="00033D4E">
        <w:trPr>
          <w:trHeight w:val="698"/>
        </w:trPr>
        <w:tc>
          <w:tcPr>
            <w:cnfStyle w:val="001000000000" w:firstRow="0" w:lastRow="0" w:firstColumn="1" w:lastColumn="0" w:oddVBand="0" w:evenVBand="0" w:oddHBand="0" w:evenHBand="0" w:firstRowFirstColumn="0" w:firstRowLastColumn="0" w:lastRowFirstColumn="0" w:lastRowLastColumn="0"/>
            <w:tcW w:w="1126" w:type="dxa"/>
          </w:tcPr>
          <w:p w14:paraId="70E09B2D" w14:textId="62C04F49" w:rsidR="002A0559" w:rsidRDefault="002A0559" w:rsidP="008D4BC2">
            <w:r>
              <w:t>Gene</w:t>
            </w:r>
          </w:p>
        </w:tc>
        <w:tc>
          <w:tcPr>
            <w:tcW w:w="1268" w:type="dxa"/>
          </w:tcPr>
          <w:p w14:paraId="45B4B64B" w14:textId="7613B7C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Normal</w:t>
            </w:r>
          </w:p>
          <w:p w14:paraId="73AE0262" w14:textId="5684E9E0"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Speed</w:t>
            </w:r>
          </w:p>
        </w:tc>
        <w:tc>
          <w:tcPr>
            <w:tcW w:w="1429" w:type="dxa"/>
          </w:tcPr>
          <w:p w14:paraId="5ACDD4FE"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Food/Poison</w:t>
            </w:r>
          </w:p>
          <w:p w14:paraId="759E5F50" w14:textId="5DC7355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Impulse</w:t>
            </w:r>
          </w:p>
        </w:tc>
        <w:tc>
          <w:tcPr>
            <w:tcW w:w="1275" w:type="dxa"/>
          </w:tcPr>
          <w:p w14:paraId="3C4E0372"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Body Size</w:t>
            </w:r>
          </w:p>
          <w:p w14:paraId="57BB67B0" w14:textId="36F94A88"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Mass)</w:t>
            </w:r>
          </w:p>
        </w:tc>
        <w:tc>
          <w:tcPr>
            <w:tcW w:w="1276" w:type="dxa"/>
          </w:tcPr>
          <w:p w14:paraId="4B85ACDE" w14:textId="02A14E5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Base Health</w:t>
            </w:r>
          </w:p>
        </w:tc>
        <w:tc>
          <w:tcPr>
            <w:tcW w:w="1276" w:type="dxa"/>
          </w:tcPr>
          <w:p w14:paraId="28CED594"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Food</w:t>
            </w:r>
          </w:p>
          <w:p w14:paraId="6245A9FF" w14:textId="423F5B0E"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Radius</w:t>
            </w:r>
          </w:p>
        </w:tc>
        <w:tc>
          <w:tcPr>
            <w:tcW w:w="1366" w:type="dxa"/>
          </w:tcPr>
          <w:p w14:paraId="25978450" w14:textId="6B97C6F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Poison Radius</w:t>
            </w:r>
          </w:p>
        </w:tc>
      </w:tr>
    </w:tbl>
    <w:p w14:paraId="02F5DF82" w14:textId="7CC98E4E" w:rsidR="002A0559" w:rsidRDefault="002A0559" w:rsidP="00033D4E">
      <w:pPr>
        <w:jc w:val="center"/>
      </w:pPr>
      <w:bookmarkStart w:id="93" w:name="_Toc71761273"/>
      <w:r>
        <w:t xml:space="preserve">Figure </w:t>
      </w:r>
      <w:fldSimple w:instr=" STYLEREF 1 \s ">
        <w:r w:rsidR="00E7677C">
          <w:rPr>
            <w:noProof/>
          </w:rPr>
          <w:t>3</w:t>
        </w:r>
      </w:fldSimple>
      <w:r w:rsidR="00E7677C">
        <w:noBreakHyphen/>
      </w:r>
      <w:fldSimple w:instr=" SEQ Figure \* ARABIC \s 1 ">
        <w:r w:rsidR="00E7677C">
          <w:rPr>
            <w:noProof/>
          </w:rPr>
          <w:t>17</w:t>
        </w:r>
      </w:fldSimple>
      <w:r>
        <w:t xml:space="preserve"> Chromosome Representation</w:t>
      </w:r>
      <w:bookmarkEnd w:id="93"/>
    </w:p>
    <w:p w14:paraId="4C7551B3" w14:textId="18167BFD" w:rsidR="00EB2FDA" w:rsidRDefault="002A0559" w:rsidP="00EB2FDA">
      <w:r>
        <w:t>Normal Speed</w:t>
      </w:r>
      <w:r w:rsidR="00EB2FDA">
        <w:t xml:space="preserve"> – Controls the speed at which the organisms travel with no other influences.</w:t>
      </w:r>
    </w:p>
    <w:p w14:paraId="519C1BEB" w14:textId="28A87F60" w:rsidR="002A0559" w:rsidRPr="005B3D2D" w:rsidRDefault="002A0559" w:rsidP="00EB2FDA">
      <w:r>
        <w:t>Food/Poison Impulse</w:t>
      </w:r>
      <w:r w:rsidR="00EB2FDA">
        <w:t xml:space="preserve"> – The impulse speed applied to an organism when in range of food/poison.</w:t>
      </w:r>
    </w:p>
    <w:p w14:paraId="306B9C20" w14:textId="384DFBB0" w:rsidR="002A0559" w:rsidRPr="002A0559" w:rsidRDefault="002A0559" w:rsidP="00EB2FDA">
      <w:pPr>
        <w:rPr>
          <w:rFonts w:cs="Times New Roman"/>
        </w:rPr>
      </w:pPr>
      <w:r>
        <w:t>Body Size (Mass)</w:t>
      </w:r>
      <w:r w:rsidR="00EB2FDA">
        <w:t xml:space="preserve"> – The size of the organism, which also correlates to its mass.</w:t>
      </w:r>
      <w:r w:rsidR="00BD43EE">
        <w:t xml:space="preserve"> Heavier organisms also move slower due to their mass. This means an organism with a high normal speed could be slower than a lighter organism with a lower normal speed.</w:t>
      </w:r>
    </w:p>
    <w:p w14:paraId="2B513FB5" w14:textId="66488CE2" w:rsidR="002A0559" w:rsidRPr="005B3D2D" w:rsidRDefault="002A0559" w:rsidP="00EB2FDA">
      <w:pPr>
        <w:rPr>
          <w:u w:val="single"/>
        </w:rPr>
      </w:pPr>
      <w:r>
        <w:t>Base Health</w:t>
      </w:r>
      <w:r w:rsidR="00EB2FDA">
        <w:t xml:space="preserve"> – The health which the organisms are ‘born’ with.</w:t>
      </w:r>
      <w:r w:rsidR="00BD43EE">
        <w:t xml:space="preserve"> Each frame this decreases by 0.10.</w:t>
      </w:r>
    </w:p>
    <w:p w14:paraId="507561C2" w14:textId="42342C63" w:rsidR="00EB2FDA" w:rsidRPr="00EB2FDA" w:rsidRDefault="002A0559" w:rsidP="002A0559">
      <w:r>
        <w:t>Food Radius &amp; Poison Radius</w:t>
      </w:r>
      <w:r w:rsidR="00EB2FDA">
        <w:t xml:space="preserve"> – The visual radius in which organisms can detect food or poison.</w:t>
      </w:r>
    </w:p>
    <w:p w14:paraId="38D3C678" w14:textId="21D62385" w:rsidR="008D4BC2" w:rsidRDefault="00FA0165" w:rsidP="001C41DC">
      <w:pPr>
        <w:pStyle w:val="Heading3"/>
      </w:pPr>
      <w:bookmarkStart w:id="94" w:name="_Toc71761354"/>
      <w:r>
        <w:t xml:space="preserve">Normal </w:t>
      </w:r>
      <w:r w:rsidR="008D4BC2">
        <w:t>Movement</w:t>
      </w:r>
      <w:bookmarkEnd w:id="94"/>
    </w:p>
    <w:p w14:paraId="5AB19D0F" w14:textId="035F7CDC" w:rsidR="00FA0165" w:rsidRDefault="00FA0165" w:rsidP="00FA0165">
      <w:r>
        <w:t xml:space="preserve">As shown below, the standard movement for organisms is quite simple. A random direction is chosen each frame and a force is added to the organism in that direction, the strength correlating to </w:t>
      </w:r>
      <w:r w:rsidR="00DF1EDA">
        <w:t>its</w:t>
      </w:r>
      <w:r>
        <w:t xml:space="preserve"> normal speed gene. </w:t>
      </w:r>
    </w:p>
    <w:bookmarkStart w:id="95" w:name="_MON_1682008304"/>
    <w:bookmarkEnd w:id="95"/>
    <w:p w14:paraId="62242DBC" w14:textId="77777777" w:rsidR="00FF39FF" w:rsidRDefault="00FA0165" w:rsidP="00FF39FF">
      <w:pPr>
        <w:keepNext/>
      </w:pPr>
      <w:r>
        <w:object w:dxaOrig="9026" w:dyaOrig="2402" w14:anchorId="182F1DCE">
          <v:shape id="_x0000_i1033" type="#_x0000_t75" style="width:451.65pt;height:119.7pt" o:ole="" o:bordertopcolor="this" o:borderleftcolor="this" o:borderbottomcolor="this" o:borderrightcolor="this">
            <v:imagedata r:id="rId51" o:title=""/>
            <w10:bordertop type="single" width="8"/>
            <w10:borderleft type="single" width="8"/>
            <w10:borderbottom type="single" width="8"/>
            <w10:borderright type="single" width="8"/>
          </v:shape>
          <o:OLEObject Type="Embed" ProgID="Word.OpenDocumentText.12" ShapeID="_x0000_i1033" DrawAspect="Content" ObjectID="_1682378663" r:id="rId52"/>
        </w:object>
      </w:r>
    </w:p>
    <w:p w14:paraId="7B80AD46" w14:textId="5FEB5B98" w:rsidR="00FA0165" w:rsidRDefault="00FF39FF" w:rsidP="009F40F6">
      <w:pPr>
        <w:jc w:val="center"/>
      </w:pPr>
      <w:bookmarkStart w:id="96" w:name="_Toc71761274"/>
      <w:r>
        <w:t xml:space="preserve">Figure </w:t>
      </w:r>
      <w:fldSimple w:instr=" STYLEREF 1 \s ">
        <w:r w:rsidR="00E7677C">
          <w:rPr>
            <w:noProof/>
          </w:rPr>
          <w:t>3</w:t>
        </w:r>
      </w:fldSimple>
      <w:r w:rsidR="00E7677C">
        <w:noBreakHyphen/>
      </w:r>
      <w:fldSimple w:instr=" SEQ Figure \* ARABIC \s 1 ">
        <w:r w:rsidR="00E7677C">
          <w:rPr>
            <w:noProof/>
          </w:rPr>
          <w:t>18</w:t>
        </w:r>
      </w:fldSimple>
      <w:r>
        <w:t xml:space="preserve"> Organism Movement</w:t>
      </w:r>
      <w:r w:rsidR="002E0490">
        <w:t xml:space="preserve"> Code</w:t>
      </w:r>
      <w:bookmarkEnd w:id="96"/>
    </w:p>
    <w:p w14:paraId="20E301A4" w14:textId="77777777" w:rsidR="00FA0165" w:rsidRDefault="008D4BC2" w:rsidP="001C41DC">
      <w:pPr>
        <w:pStyle w:val="Heading3"/>
      </w:pPr>
      <w:bookmarkStart w:id="97" w:name="_Toc71761355"/>
      <w:r>
        <w:t>Food and Poison</w:t>
      </w:r>
      <w:bookmarkEnd w:id="97"/>
    </w:p>
    <w:p w14:paraId="34E25D72" w14:textId="73A30860" w:rsidR="00BD43EE" w:rsidRDefault="00FA0165" w:rsidP="00FA0165">
      <w:r>
        <w:t>Each frame, the organism loses 0.</w:t>
      </w:r>
      <w:r w:rsidR="00BD43EE">
        <w:t>10</w:t>
      </w:r>
      <w:r>
        <w:t xml:space="preserve"> from its current health. The only way for the organism to gain health is through consuming food in the environment</w:t>
      </w:r>
      <w:r w:rsidR="00DF1EDA">
        <w:t>, restoring 25 health. However, if the organism consumes poison, it loses 40 health. Considering base health in generation 1 starts between 80 and 120, there is a great incentive for organisms to learn to avoid poison.</w:t>
      </w:r>
    </w:p>
    <w:p w14:paraId="41AB9B3F" w14:textId="7A0AD4F2" w:rsidR="006D0F78" w:rsidRPr="006D0F78" w:rsidRDefault="00BD43EE" w:rsidP="00FA0165">
      <w:r>
        <w:t xml:space="preserve">Each organism has a visual radius in which they can see food and poison. If they see food, then they will start to move towards to it at a speed relative to their food/poison impulse gene. Alternatively, if they are in range of poison, they will have a chance each frame to move away from the poison. Both their chance to move away and the speed in which they do so is relative to the food/poison impulse gene. </w:t>
      </w:r>
      <w:r w:rsidR="006D0F78">
        <w:br w:type="page"/>
      </w:r>
    </w:p>
    <w:p w14:paraId="69492BC6" w14:textId="1C0E8F9B" w:rsidR="00DE4D3E" w:rsidRDefault="00DE4D3E" w:rsidP="00B900ED">
      <w:pPr>
        <w:pStyle w:val="Heading2"/>
        <w:rPr>
          <w:rFonts w:cs="Times New Roman"/>
        </w:rPr>
      </w:pPr>
      <w:bookmarkStart w:id="98" w:name="_Toc71761356"/>
      <w:r w:rsidRPr="005B3D2D">
        <w:rPr>
          <w:rFonts w:cs="Times New Roman"/>
        </w:rPr>
        <w:lastRenderedPageBreak/>
        <w:t>Physics Engine</w:t>
      </w:r>
      <w:r w:rsidR="005D05EC" w:rsidRPr="005B3D2D">
        <w:rPr>
          <w:rFonts w:cs="Times New Roman"/>
        </w:rPr>
        <w:t xml:space="preserve"> Development</w:t>
      </w:r>
      <w:bookmarkEnd w:id="98"/>
    </w:p>
    <w:p w14:paraId="75A7EF9E" w14:textId="03F1B636" w:rsidR="008A7210" w:rsidRDefault="008A7210" w:rsidP="001C41DC">
      <w:pPr>
        <w:pStyle w:val="Heading3"/>
      </w:pPr>
      <w:bookmarkStart w:id="99" w:name="_Toc71761357"/>
      <w:r>
        <w:t>High Level Explanation</w:t>
      </w:r>
      <w:bookmarkEnd w:id="99"/>
    </w:p>
    <w:p w14:paraId="6AE7DC34" w14:textId="5325F422" w:rsidR="008A7210" w:rsidRDefault="008A7210" w:rsidP="00CC04D3">
      <w:pPr>
        <w:pStyle w:val="TOC1"/>
        <w:numPr>
          <w:ilvl w:val="0"/>
          <w:numId w:val="34"/>
        </w:numPr>
      </w:pPr>
      <w:r>
        <w:t>The main simulation loop calls the physics engine update method, passing the timestep.</w:t>
      </w:r>
    </w:p>
    <w:p w14:paraId="7213ABA6" w14:textId="77777777" w:rsidR="005D0649" w:rsidRPr="00CC04D3" w:rsidRDefault="005D0649" w:rsidP="00CC04D3">
      <w:pPr>
        <w:pStyle w:val="TOC1"/>
        <w:numPr>
          <w:ilvl w:val="0"/>
          <w:numId w:val="0"/>
        </w:numPr>
        <w:ind w:left="360"/>
      </w:pPr>
    </w:p>
    <w:p w14:paraId="1AAF5577" w14:textId="77777777" w:rsidR="008816F5" w:rsidRDefault="008A7210" w:rsidP="00CC04D3">
      <w:pPr>
        <w:pStyle w:val="TOC1"/>
        <w:numPr>
          <w:ilvl w:val="0"/>
          <w:numId w:val="34"/>
        </w:numPr>
      </w:pPr>
      <w:r>
        <w:t>The physics engine calculates the result of the accumulated forces on each body.</w:t>
      </w:r>
    </w:p>
    <w:p w14:paraId="1F7450AD" w14:textId="041E54FE" w:rsidR="005D0649" w:rsidRDefault="008A7210" w:rsidP="00CC04D3">
      <w:pPr>
        <w:pStyle w:val="TOC1"/>
        <w:numPr>
          <w:ilvl w:val="0"/>
          <w:numId w:val="0"/>
        </w:numPr>
        <w:ind w:left="720"/>
      </w:pPr>
      <w:r>
        <w:t xml:space="preserve"> (Acceleration Integration)</w:t>
      </w:r>
    </w:p>
    <w:p w14:paraId="4390A770" w14:textId="77777777" w:rsidR="005D0649" w:rsidRPr="00CC04D3" w:rsidRDefault="005D0649" w:rsidP="00CC04D3">
      <w:pPr>
        <w:pStyle w:val="TOC1"/>
        <w:numPr>
          <w:ilvl w:val="0"/>
          <w:numId w:val="0"/>
        </w:numPr>
        <w:ind w:left="360"/>
      </w:pPr>
    </w:p>
    <w:p w14:paraId="28CEEE55" w14:textId="05599F34" w:rsidR="008A7210" w:rsidRDefault="008A7210" w:rsidP="00CC04D3">
      <w:pPr>
        <w:pStyle w:val="TOC1"/>
        <w:numPr>
          <w:ilvl w:val="0"/>
          <w:numId w:val="34"/>
        </w:numPr>
      </w:pPr>
      <w:r>
        <w:t>Forces calculated from any collisions are accounted for by the physics engine.</w:t>
      </w:r>
    </w:p>
    <w:p w14:paraId="0C1231A9" w14:textId="4E02549D" w:rsidR="005D0649" w:rsidRDefault="008816F5" w:rsidP="00CC04D3">
      <w:pPr>
        <w:pStyle w:val="TOC1"/>
        <w:numPr>
          <w:ilvl w:val="0"/>
          <w:numId w:val="0"/>
        </w:numPr>
        <w:ind w:left="360"/>
      </w:pPr>
      <w:r>
        <w:tab/>
      </w:r>
      <w:r w:rsidR="008A7210">
        <w:t>(Collision Detection &amp; Collision Resolution)</w:t>
      </w:r>
    </w:p>
    <w:p w14:paraId="780DF0D7" w14:textId="77777777" w:rsidR="005D0649" w:rsidRPr="00CC04D3" w:rsidRDefault="005D0649" w:rsidP="00CC04D3">
      <w:pPr>
        <w:pStyle w:val="TOC1"/>
        <w:numPr>
          <w:ilvl w:val="0"/>
          <w:numId w:val="0"/>
        </w:numPr>
        <w:ind w:left="360"/>
      </w:pPr>
    </w:p>
    <w:p w14:paraId="22AF1643" w14:textId="20666C45" w:rsidR="008A7210" w:rsidRDefault="008A7210" w:rsidP="00CC04D3">
      <w:pPr>
        <w:pStyle w:val="TOC1"/>
        <w:numPr>
          <w:ilvl w:val="0"/>
          <w:numId w:val="34"/>
        </w:numPr>
      </w:pPr>
      <w:r>
        <w:t xml:space="preserve">New positions for each body in the simulation are integrated for the next frame. </w:t>
      </w:r>
    </w:p>
    <w:p w14:paraId="3534E3A9" w14:textId="536E6AC1" w:rsidR="005D0649" w:rsidRPr="008A7210" w:rsidRDefault="008816F5" w:rsidP="00CC04D3">
      <w:pPr>
        <w:pStyle w:val="TOC1"/>
        <w:numPr>
          <w:ilvl w:val="0"/>
          <w:numId w:val="0"/>
        </w:numPr>
        <w:ind w:left="360"/>
      </w:pPr>
      <w:r>
        <w:tab/>
      </w:r>
      <w:r w:rsidR="008A7210">
        <w:t>(Velocity Integration)</w:t>
      </w:r>
    </w:p>
    <w:p w14:paraId="081B3153" w14:textId="046AC530" w:rsidR="00F336BB" w:rsidRDefault="00F336BB" w:rsidP="001C41DC">
      <w:pPr>
        <w:pStyle w:val="Heading3"/>
      </w:pPr>
      <w:bookmarkStart w:id="100" w:name="_Toc71761358"/>
      <w:r>
        <w:t>Rigid Bodies</w:t>
      </w:r>
      <w:bookmarkEnd w:id="100"/>
    </w:p>
    <w:p w14:paraId="5FCE2E04" w14:textId="490E8BA8" w:rsidR="00F336BB" w:rsidRDefault="00F336BB" w:rsidP="00B900ED">
      <w:r>
        <w:t>Rigid bodies are the objects in which the simulation is made up of. As none of the elements in the simulation change shape over time, soft bodies are not needed so that leaves us with rigid bodies. Each of these bodies holds a position, a mass, and a volume in which the mass is spread across.</w:t>
      </w:r>
    </w:p>
    <w:p w14:paraId="4E108DE3" w14:textId="7ABDE5E5" w:rsidR="005D0649" w:rsidRDefault="005D0649" w:rsidP="00B900ED">
      <w:r>
        <w:t xml:space="preserve">The mass for these bodies is stored as inverse mass, or </w:t>
      </w:r>
      <m:oMath>
        <m:f>
          <m:fPr>
            <m:ctrlPr>
              <w:rPr>
                <w:rFonts w:ascii="Cambria Math" w:hAnsi="Cambria Math"/>
                <w:i/>
              </w:rPr>
            </m:ctrlPr>
          </m:fPr>
          <m:num>
            <m:r>
              <w:rPr>
                <w:rFonts w:ascii="Cambria Math" w:hAnsi="Cambria Math"/>
              </w:rPr>
              <m:t>1</m:t>
            </m:r>
          </m:num>
          <m:den>
            <m:r>
              <w:rPr>
                <w:rFonts w:ascii="Cambria Math" w:hAnsi="Cambria Math"/>
              </w:rPr>
              <m:t>m</m:t>
            </m:r>
          </m:den>
        </m:f>
      </m:oMath>
      <w:r>
        <w:rPr>
          <w:rFonts w:eastAsiaTheme="minorEastAsia"/>
        </w:rPr>
        <w:t xml:space="preserve">. </w:t>
      </w:r>
      <w:r w:rsidR="000431AD">
        <w:rPr>
          <w:rFonts w:eastAsiaTheme="minorEastAsia"/>
        </w:rPr>
        <w:t xml:space="preserve">This is done for a couple of reasons. Instead of dividing, the CPU can multiply instead, which is slightly faster. Although this is does not have a huge impact, it can be noticeable in larger systems with several thousand bodies. A more important reason is that it allows the simulation to have bodies with infinite mass. If a body has an inverse mass of zero, it is infinitely heavy. This is useful for walls as I </w:t>
      </w:r>
      <w:r w:rsidR="00B900ED">
        <w:rPr>
          <w:rFonts w:eastAsiaTheme="minorEastAsia"/>
        </w:rPr>
        <w:t>do not</w:t>
      </w:r>
      <w:r w:rsidR="000431AD">
        <w:rPr>
          <w:rFonts w:eastAsiaTheme="minorEastAsia"/>
        </w:rPr>
        <w:t xml:space="preserve"> want organisms to be able to push the boundaries of the environment away from the screen.</w:t>
      </w:r>
    </w:p>
    <w:p w14:paraId="3174AD74" w14:textId="44F1E4C1" w:rsidR="00F336BB" w:rsidRDefault="00F336BB" w:rsidP="001C41DC">
      <w:pPr>
        <w:pStyle w:val="Heading3"/>
      </w:pPr>
      <w:bookmarkStart w:id="101" w:name="_Toc71761359"/>
      <w:r>
        <w:t>Integrating Acceleration</w:t>
      </w:r>
      <w:bookmarkEnd w:id="101"/>
    </w:p>
    <w:p w14:paraId="1DDCA1FD" w14:textId="7ABD0E2B" w:rsidR="00F336BB" w:rsidRPr="00F336BB" w:rsidRDefault="000431AD" w:rsidP="00B900ED">
      <w:r>
        <w:t xml:space="preserve">Each frame, each body holds all the accumulative forces that have been applied to it. When the physics engine updates, it takes </w:t>
      </w:r>
      <w:r w:rsidR="00FA444F">
        <w:t>all</w:t>
      </w:r>
      <w:r>
        <w:t xml:space="preserve"> the forces and calculates the resulting acceleration. The formula used for this is </w:t>
      </w:r>
      <m:oMath>
        <m:r>
          <w:rPr>
            <w:rFonts w:ascii="Cambria Math" w:hAnsi="Cambria Math"/>
          </w:rPr>
          <m:t xml:space="preserve">a= </m:t>
        </m:r>
        <m:f>
          <m:fPr>
            <m:ctrlPr>
              <w:rPr>
                <w:rFonts w:ascii="Cambria Math" w:hAnsi="Cambria Math"/>
                <w:i/>
              </w:rPr>
            </m:ctrlPr>
          </m:fPr>
          <m:num>
            <m:r>
              <m:rPr>
                <m:sty m:val="bi"/>
              </m:rPr>
              <w:rPr>
                <w:rFonts w:ascii="Cambria Math" w:hAnsi="Cambria Math"/>
              </w:rPr>
              <m:t>F</m:t>
            </m:r>
          </m:num>
          <m:den>
            <m:r>
              <w:rPr>
                <w:rFonts w:ascii="Cambria Math" w:hAnsi="Cambria Math"/>
              </w:rPr>
              <m:t>m</m:t>
            </m:r>
          </m:den>
        </m:f>
      </m:oMath>
      <w:r>
        <w:rPr>
          <w:rFonts w:eastAsiaTheme="minorEastAsia"/>
        </w:rPr>
        <w:t>. A temporary velocity variable is then calculated using this acceleration and the timestep passed from the main loop.</w:t>
      </w:r>
    </w:p>
    <w:bookmarkStart w:id="102" w:name="_MON_1681834619"/>
    <w:bookmarkEnd w:id="102"/>
    <w:p w14:paraId="037916F6" w14:textId="77777777" w:rsidR="00117102" w:rsidRDefault="00231D50" w:rsidP="00B900ED">
      <w:pPr>
        <w:keepNext/>
      </w:pPr>
      <w:r>
        <w:rPr>
          <w:rFonts w:cs="Times New Roman"/>
        </w:rPr>
        <w:object w:dxaOrig="9026" w:dyaOrig="2180" w14:anchorId="00F39869">
          <v:shape id="_x0000_i1034" type="#_x0000_t75" style="width:451.65pt;height:109.4pt" o:ole="" o:bordertopcolor="this" o:borderleftcolor="this" o:borderbottomcolor="this" o:borderrightcolor="this">
            <v:imagedata r:id="rId53" o:title=""/>
            <w10:bordertop type="single" width="8"/>
            <w10:borderleft type="single" width="8"/>
            <w10:borderbottom type="single" width="8"/>
            <w10:borderright type="single" width="8"/>
          </v:shape>
          <o:OLEObject Type="Embed" ProgID="Word.OpenDocumentText.12" ShapeID="_x0000_i1034" DrawAspect="Content" ObjectID="_1682378664" r:id="rId54"/>
        </w:object>
      </w:r>
    </w:p>
    <w:p w14:paraId="525B2B46" w14:textId="76654E93" w:rsidR="008B4601" w:rsidRDefault="00117102" w:rsidP="00033D4E">
      <w:pPr>
        <w:jc w:val="center"/>
      </w:pPr>
      <w:bookmarkStart w:id="103" w:name="_Toc71761275"/>
      <w:r>
        <w:t xml:space="preserve">Figure </w:t>
      </w:r>
      <w:fldSimple w:instr=" STYLEREF 1 \s ">
        <w:r w:rsidR="00E7677C">
          <w:rPr>
            <w:noProof/>
          </w:rPr>
          <w:t>3</w:t>
        </w:r>
      </w:fldSimple>
      <w:r w:rsidR="00E7677C">
        <w:noBreakHyphen/>
      </w:r>
      <w:fldSimple w:instr=" SEQ Figure \* ARABIC \s 1 ">
        <w:r w:rsidR="00E7677C">
          <w:rPr>
            <w:noProof/>
          </w:rPr>
          <w:t>19</w:t>
        </w:r>
      </w:fldSimple>
      <w:r>
        <w:t xml:space="preserve"> Acceleration Integration Code</w:t>
      </w:r>
      <w:bookmarkEnd w:id="103"/>
    </w:p>
    <w:p w14:paraId="57AD4D92" w14:textId="5A910F17" w:rsidR="00532553" w:rsidRDefault="000431AD" w:rsidP="00B900ED">
      <w:r>
        <w:t xml:space="preserve">This velocity cannot be used yet as it has not </w:t>
      </w:r>
      <w:r w:rsidR="00FA444F">
        <w:t>considered</w:t>
      </w:r>
      <w:r>
        <w:t xml:space="preserve"> collisions and how they might have affected the organism</w:t>
      </w:r>
      <w:r w:rsidR="00FA444F">
        <w:t xml:space="preserve">’s movement. You can see in the figure above that the bodies store a variable named ‘damp_’. This variable stores a value just below 1 (0.999) and ensures that objects slow down over </w:t>
      </w:r>
      <w:r w:rsidR="00FA444F">
        <w:lastRenderedPageBreak/>
        <w:t>time. This is simulation air resistance and friction without the need to calculate these values. Although this slightly disobeys Newton’s first law, it is adequate for the simulation I am creating.</w:t>
      </w:r>
    </w:p>
    <w:p w14:paraId="5E7A208F" w14:textId="6B68CD36" w:rsidR="00532553" w:rsidRDefault="00532553" w:rsidP="001C41DC">
      <w:pPr>
        <w:pStyle w:val="Heading3"/>
      </w:pPr>
      <w:bookmarkStart w:id="104" w:name="_Toc71761360"/>
      <w:r>
        <w:t>Collision Detection/Resolution Within the Physics Engine</w:t>
      </w:r>
      <w:bookmarkEnd w:id="104"/>
    </w:p>
    <w:p w14:paraId="2E95862E" w14:textId="77777777" w:rsidR="00045CBD" w:rsidRPr="00045CBD" w:rsidRDefault="00045CBD" w:rsidP="008B2E48">
      <w:pPr>
        <w:rPr>
          <w:sz w:val="2"/>
          <w:szCs w:val="2"/>
        </w:rPr>
      </w:pPr>
    </w:p>
    <w:p w14:paraId="37FCF537" w14:textId="461B69AB" w:rsidR="00BF4D0F" w:rsidRPr="00BF4D0F" w:rsidRDefault="00532553" w:rsidP="008B2E48">
      <w:r>
        <w:t xml:space="preserve">It was difficult to decide where to talk about the following implementation of collision detection and resolution. I decided that because the velocity integration is first dependent on collisions being resolved I would talk about resolution here and the information the physics engine needs to resolve collisions from the collision detection class. Below you can see code from within the SimPhysics class which loops through each pair of colliders in the </w:t>
      </w:r>
      <w:r w:rsidR="00BF4D0F">
        <w:t>system and checks whether they are colliding. Specifics on how collisions are detected will be covered in chapter 3.9. The result from this method returns three values; true or false depending on whether they are colliding, the penetration distance of one collider into another, and the normal vector which in this case is the direction of least penetration. If they are colliding, both colliders are passed into a collision pair object, which is then added to a list of collisions.</w:t>
      </w:r>
    </w:p>
    <w:bookmarkStart w:id="105" w:name="_MON_1681835045"/>
    <w:bookmarkEnd w:id="105"/>
    <w:p w14:paraId="712BE391" w14:textId="289316AC" w:rsidR="00117102" w:rsidRDefault="00BF4D0F" w:rsidP="008B2E48">
      <w:pPr>
        <w:keepNext/>
      </w:pPr>
      <w:r>
        <w:rPr>
          <w:rFonts w:cs="Times New Roman"/>
        </w:rPr>
        <w:object w:dxaOrig="9026" w:dyaOrig="3115" w14:anchorId="16AFE722">
          <v:shape id="_x0000_i1035" type="#_x0000_t75" style="width:451.65pt;height:156.15pt" o:ole="" o:bordertopcolor="this" o:borderleftcolor="this" o:borderbottomcolor="this" o:borderrightcolor="this">
            <v:imagedata r:id="rId55" o:title=""/>
            <w10:bordertop type="single" width="8"/>
            <w10:borderleft type="single" width="8"/>
            <w10:borderbottom type="single" width="8"/>
            <w10:borderright type="single" width="8"/>
          </v:shape>
          <o:OLEObject Type="Embed" ProgID="Word.OpenDocumentText.12" ShapeID="_x0000_i1035" DrawAspect="Content" ObjectID="_1682378665" r:id="rId56"/>
        </w:object>
      </w:r>
    </w:p>
    <w:p w14:paraId="16582F97" w14:textId="6AEE29FE" w:rsidR="00231D50" w:rsidRDefault="00117102" w:rsidP="00033D4E">
      <w:pPr>
        <w:jc w:val="center"/>
      </w:pPr>
      <w:bookmarkStart w:id="106" w:name="_Toc71761276"/>
      <w:r>
        <w:t xml:space="preserve">Figure </w:t>
      </w:r>
      <w:fldSimple w:instr=" STYLEREF 1 \s ">
        <w:r w:rsidR="00E7677C">
          <w:rPr>
            <w:noProof/>
          </w:rPr>
          <w:t>3</w:t>
        </w:r>
      </w:fldSimple>
      <w:r w:rsidR="00E7677C">
        <w:noBreakHyphen/>
      </w:r>
      <w:fldSimple w:instr=" SEQ Figure \* ARABIC \s 1 ">
        <w:r w:rsidR="00E7677C">
          <w:rPr>
            <w:noProof/>
          </w:rPr>
          <w:t>20</w:t>
        </w:r>
      </w:fldSimple>
      <w:r>
        <w:t xml:space="preserve"> (Physics Engine) Collision Detection Code</w:t>
      </w:r>
      <w:bookmarkEnd w:id="106"/>
    </w:p>
    <w:p w14:paraId="7DACDB5F" w14:textId="77777777" w:rsidR="00045CBD" w:rsidRPr="00045CBD" w:rsidRDefault="00045CBD" w:rsidP="008B2E48">
      <w:pPr>
        <w:rPr>
          <w:sz w:val="16"/>
          <w:szCs w:val="16"/>
        </w:rPr>
      </w:pPr>
    </w:p>
    <w:p w14:paraId="5B5C3792" w14:textId="7BCCBDAB" w:rsidR="00B900ED" w:rsidRPr="00422817" w:rsidRDefault="00422817" w:rsidP="008B2E48">
      <w:pPr>
        <w:rPr>
          <w:rFonts w:eastAsiaTheme="minorEastAsia" w:cs="Times New Roman"/>
        </w:rPr>
      </w:pPr>
      <w:r>
        <w:rPr>
          <w:rFonts w:cs="Times New Roman"/>
        </w:rPr>
        <w:t>I have</w:t>
      </w:r>
      <w:r w:rsidR="00CF313E">
        <w:rPr>
          <w:rFonts w:cs="Times New Roman"/>
        </w:rPr>
        <w:t xml:space="preserve"> split the resolution into two halves, penetration resolution and velocity resolution</w:t>
      </w:r>
      <w:r>
        <w:rPr>
          <w:rFonts w:cs="Times New Roman"/>
        </w:rPr>
        <w:t xml:space="preserve">. Penetration resolution is moving the two objects out of each other. This may sound as simple as just moving each object an equal distance away from each other but then I would run into the problem of a wall moving whenever an organism </w:t>
      </w:r>
      <w:r w:rsidR="00045CBD">
        <w:rPr>
          <w:rFonts w:cs="Times New Roman"/>
        </w:rPr>
        <w:t>collides</w:t>
      </w:r>
      <w:r>
        <w:rPr>
          <w:rFonts w:cs="Times New Roman"/>
        </w:rPr>
        <w:t xml:space="preserve"> </w:t>
      </w:r>
      <w:r w:rsidR="00045CBD">
        <w:rPr>
          <w:rFonts w:cs="Times New Roman"/>
        </w:rPr>
        <w:t>with</w:t>
      </w:r>
      <w:r>
        <w:rPr>
          <w:rFonts w:cs="Times New Roman"/>
        </w:rPr>
        <w:t xml:space="preserve"> it. To solve this, I needed to make each object move proportionally to their mass. The bottom two lines show how this is achieved. If the object has an infinite mass, as the wall would, their position change is multiplied by ( </w:t>
      </w:r>
      <m:oMath>
        <m:f>
          <m:fPr>
            <m:ctrlPr>
              <w:rPr>
                <w:rFonts w:ascii="Cambria Math" w:hAnsi="Cambria Math" w:cs="Times New Roman"/>
                <w:i/>
              </w:rPr>
            </m:ctrlPr>
          </m:fPr>
          <m:num>
            <m:r>
              <w:rPr>
                <w:rFonts w:ascii="Cambria Math" w:hAnsi="Cambria Math" w:cs="Times New Roman"/>
              </w:rPr>
              <m:t>inverse mass</m:t>
            </m:r>
          </m:num>
          <m:den>
            <m:r>
              <w:rPr>
                <w:rFonts w:ascii="Cambria Math" w:hAnsi="Cambria Math" w:cs="Times New Roman"/>
              </w:rPr>
              <m:t>totalMass</m:t>
            </m:r>
          </m:den>
        </m:f>
      </m:oMath>
      <w:r>
        <w:rPr>
          <w:rFonts w:eastAsiaTheme="minorEastAsia" w:cs="Times New Roman"/>
        </w:rPr>
        <w:t>). If the inverse mass is 0, this means the wall would not move at all, while the other collider will move all the way out of the wall.</w:t>
      </w:r>
    </w:p>
    <w:bookmarkStart w:id="107" w:name="_MON_1681834706"/>
    <w:bookmarkEnd w:id="107"/>
    <w:p w14:paraId="1C2B1C5D" w14:textId="2A3CF043" w:rsidR="00117102" w:rsidRDefault="00AF208D" w:rsidP="008B2E48">
      <w:pPr>
        <w:keepNext/>
      </w:pPr>
      <w:r>
        <w:rPr>
          <w:rFonts w:cs="Times New Roman"/>
        </w:rPr>
        <w:object w:dxaOrig="9026" w:dyaOrig="2002" w14:anchorId="727C9567">
          <v:shape id="_x0000_i1036" type="#_x0000_t75" style="width:451.65pt;height:100.05pt" o:ole="" o:bordertopcolor="this" o:borderleftcolor="this" o:borderbottomcolor="this" o:borderrightcolor="this">
            <v:imagedata r:id="rId57" o:title=""/>
            <w10:bordertop type="single" width="8"/>
            <w10:borderleft type="single" width="8"/>
            <w10:borderbottom type="single" width="8"/>
            <w10:borderright type="single" width="8"/>
          </v:shape>
          <o:OLEObject Type="Embed" ProgID="Word.OpenDocumentText.12" ShapeID="_x0000_i1036" DrawAspect="Content" ObjectID="_1682378666" r:id="rId58"/>
        </w:object>
      </w:r>
    </w:p>
    <w:p w14:paraId="5F08E1F2" w14:textId="4F5303C2" w:rsidR="00045CBD" w:rsidRDefault="00117102" w:rsidP="00033D4E">
      <w:pPr>
        <w:jc w:val="center"/>
      </w:pPr>
      <w:bookmarkStart w:id="108" w:name="_Toc71761277"/>
      <w:r>
        <w:t xml:space="preserve">Figure </w:t>
      </w:r>
      <w:fldSimple w:instr=" STYLEREF 1 \s ">
        <w:r w:rsidR="00E7677C">
          <w:rPr>
            <w:noProof/>
          </w:rPr>
          <w:t>3</w:t>
        </w:r>
      </w:fldSimple>
      <w:r w:rsidR="00E7677C">
        <w:noBreakHyphen/>
      </w:r>
      <w:fldSimple w:instr=" SEQ Figure \* ARABIC \s 1 ">
        <w:r w:rsidR="00E7677C">
          <w:rPr>
            <w:noProof/>
          </w:rPr>
          <w:t>21</w:t>
        </w:r>
      </w:fldSimple>
      <w:r>
        <w:t xml:space="preserve"> </w:t>
      </w:r>
      <w:r w:rsidR="00AF208D">
        <w:t>Collision Penetration Resolution</w:t>
      </w:r>
      <w:bookmarkEnd w:id="108"/>
    </w:p>
    <w:p w14:paraId="1D52F5E4" w14:textId="09FCB981" w:rsidR="002C5373" w:rsidRDefault="002C5373" w:rsidP="002C5373"/>
    <w:p w14:paraId="591F8170" w14:textId="77777777" w:rsidR="00CC04D3" w:rsidRPr="002C5373" w:rsidRDefault="00CC04D3" w:rsidP="002C5373"/>
    <w:p w14:paraId="561679BA" w14:textId="1E9DD66A" w:rsidR="00045CBD" w:rsidRDefault="00045CBD" w:rsidP="00B900ED">
      <w:r>
        <w:lastRenderedPageBreak/>
        <w:t xml:space="preserve">The second half of the resolution needs to calculate </w:t>
      </w:r>
      <w:r w:rsidR="006F21CB">
        <w:t>the movement change over time caused by the collision as organisms bounces off each other or off a wall. This is achieved by directly manipulating the velocity through an impulse.</w:t>
      </w:r>
    </w:p>
    <w:bookmarkStart w:id="109" w:name="_MON_1682085151"/>
    <w:bookmarkEnd w:id="109"/>
    <w:p w14:paraId="283761C6" w14:textId="7741621F" w:rsidR="006F21CB" w:rsidRDefault="006F21CB" w:rsidP="00B900ED">
      <w:r>
        <w:object w:dxaOrig="9026" w:dyaOrig="222" w14:anchorId="0DC3FD72">
          <v:shape id="_x0000_i1037" type="#_x0000_t75" style="width:452.55pt;height:11.2pt" o:ole="">
            <v:imagedata r:id="rId59" o:title=""/>
          </v:shape>
          <o:OLEObject Type="Embed" ProgID="Word.OpenDocumentText.12" ShapeID="_x0000_i1037" DrawAspect="Content" ObjectID="_1682378667" r:id="rId60"/>
        </w:object>
      </w:r>
    </w:p>
    <w:p w14:paraId="225E3C2B" w14:textId="29839A92" w:rsidR="006F21CB" w:rsidRDefault="006F21CB" w:rsidP="00B900ED">
      <w:r>
        <w:t>The impulse is a vector as it is a derivative of force. The complicated part is now working out the impulse vector, referred to as ‘j’ in the code below. The impulse needs to both get the bodies travelling in the correct direction (which is opposite to each other due to Newton’s Third Law) as well as conserving the momentum of the bodies. This is achieved in a few steps.</w:t>
      </w:r>
    </w:p>
    <w:p w14:paraId="38CD8D1C" w14:textId="17D78BC3" w:rsidR="006F21CB" w:rsidRDefault="006F21CB" w:rsidP="00B900ED">
      <w:r>
        <w:t xml:space="preserve">As seen above in the research portion of the project, the equation for the impulse is as follows: </w:t>
      </w:r>
    </w:p>
    <w:p w14:paraId="292CD917" w14:textId="31DE1D3C" w:rsidR="006F21CB" w:rsidRPr="00B900ED" w:rsidRDefault="009D1E59" w:rsidP="00AF208D">
      <w:pPr>
        <w:rPr>
          <w:rFonts w:eastAsiaTheme="minorEastAsia"/>
        </w:rPr>
      </w:pPr>
      <m:oMathPara>
        <m:oMathParaPr>
          <m:jc m:val="center"/>
        </m:oMathParaPr>
        <m:oMath>
          <m:r>
            <m:rPr>
              <m:sty m:val="bi"/>
            </m:rPr>
            <w:rPr>
              <w:rFonts w:ascii="Cambria Math" w:hAnsi="Cambria Math"/>
            </w:rPr>
            <m:t>J</m:t>
          </m:r>
          <m:r>
            <w:rPr>
              <w:rFonts w:ascii="Cambria Math" w:hAnsi="Cambria Math"/>
            </w:rPr>
            <m:t xml:space="preserve">= </m:t>
          </m:r>
          <m:f>
            <m:fPr>
              <m:ctrlPr>
                <w:rPr>
                  <w:rFonts w:ascii="Cambria Math" w:hAnsi="Cambria Math"/>
                  <w:i/>
                </w:rPr>
              </m:ctrlPr>
            </m:fPr>
            <m:num>
              <m:r>
                <w:rPr>
                  <w:rFonts w:ascii="Cambria Math" w:hAnsi="Cambria Math"/>
                </w:rPr>
                <m:t>-</m:t>
              </m:r>
              <m:d>
                <m:dPr>
                  <m:ctrlPr>
                    <w:rPr>
                      <w:rFonts w:ascii="Cambria Math" w:hAnsi="Cambria Math"/>
                      <w:i/>
                    </w:rPr>
                  </m:ctrlPr>
                </m:dPr>
                <m:e>
                  <m:r>
                    <w:rPr>
                      <w:rFonts w:ascii="Cambria Math" w:hAnsi="Cambria Math"/>
                    </w:rPr>
                    <m:t>1+e</m:t>
                  </m:r>
                </m:e>
              </m:d>
              <m:sSub>
                <m:sSubPr>
                  <m:ctrlPr>
                    <w:rPr>
                      <w:rFonts w:ascii="Cambria Math" w:hAnsi="Cambria Math"/>
                      <w:i/>
                    </w:rPr>
                  </m:ctrlPr>
                </m:sSubPr>
                <m:e>
                  <m:r>
                    <w:rPr>
                      <w:rFonts w:ascii="Cambria Math" w:hAnsi="Cambria Math"/>
                    </w:rPr>
                    <m:t>v</m:t>
                  </m:r>
                </m:e>
                <m:sub>
                  <m:r>
                    <w:rPr>
                      <w:rFonts w:ascii="Cambria Math" w:hAnsi="Cambria Math"/>
                    </w:rPr>
                    <m:t>r</m:t>
                  </m:r>
                </m:sub>
              </m:sSub>
              <m:r>
                <w:rPr>
                  <w:rFonts w:ascii="Cambria Math" w:hAnsi="Cambria Math"/>
                </w:rPr>
                <m:t xml:space="preserve">. </m:t>
              </m:r>
              <m:acc>
                <m:accPr>
                  <m:ctrlPr>
                    <w:rPr>
                      <w:rFonts w:ascii="Cambria Math" w:hAnsi="Cambria Math"/>
                      <w:i/>
                    </w:rPr>
                  </m:ctrlPr>
                </m:accPr>
                <m:e>
                  <m:r>
                    <w:rPr>
                      <w:rFonts w:ascii="Cambria Math" w:hAnsi="Cambria Math"/>
                    </w:rPr>
                    <m:t>n</m:t>
                  </m:r>
                </m:e>
              </m:acc>
            </m:num>
            <m:den>
              <m:r>
                <w:rPr>
                  <w:rFonts w:ascii="Cambria Math" w:hAnsi="Cambria Math"/>
                </w:rPr>
                <m:t>m</m:t>
              </m:r>
              <m:f>
                <m:fPr>
                  <m:ctrlPr>
                    <w:rPr>
                      <w:rFonts w:ascii="Cambria Math" w:hAnsi="Cambria Math"/>
                      <w:i/>
                    </w:rPr>
                  </m:ctrlPr>
                </m:fPr>
                <m:num>
                  <m:r>
                    <w:rPr>
                      <w:rFonts w:ascii="Cambria Math" w:hAnsi="Cambria Math"/>
                    </w:rPr>
                    <m:t>-1</m:t>
                  </m:r>
                </m:num>
                <m:den>
                  <m:r>
                    <w:rPr>
                      <w:rFonts w:ascii="Cambria Math" w:hAnsi="Cambria Math"/>
                    </w:rPr>
                    <m:t>a</m:t>
                  </m:r>
                </m:den>
              </m:f>
              <m:r>
                <w:rPr>
                  <w:rFonts w:ascii="Cambria Math" w:hAnsi="Cambria Math"/>
                </w:rPr>
                <m:t>+m</m:t>
              </m:r>
              <m:f>
                <m:fPr>
                  <m:ctrlPr>
                    <w:rPr>
                      <w:rFonts w:ascii="Cambria Math" w:hAnsi="Cambria Math"/>
                      <w:i/>
                    </w:rPr>
                  </m:ctrlPr>
                </m:fPr>
                <m:num>
                  <m:r>
                    <w:rPr>
                      <w:rFonts w:ascii="Cambria Math" w:hAnsi="Cambria Math"/>
                    </w:rPr>
                    <m:t>-1</m:t>
                  </m:r>
                </m:num>
                <m:den>
                  <m:r>
                    <w:rPr>
                      <w:rFonts w:ascii="Cambria Math" w:hAnsi="Cambria Math"/>
                    </w:rPr>
                    <m:t>b</m:t>
                  </m:r>
                </m:den>
              </m:f>
            </m:den>
          </m:f>
        </m:oMath>
      </m:oMathPara>
    </w:p>
    <w:p w14:paraId="3F8A1041" w14:textId="0F47E4C2" w:rsidR="006F21CB" w:rsidRPr="00B512E3" w:rsidRDefault="00B512E3" w:rsidP="00B900ED">
      <w:pPr>
        <w:rPr>
          <w:rFonts w:eastAsiaTheme="minorEastAsia"/>
        </w:rPr>
      </w:pPr>
      <w:r>
        <w:rPr>
          <w:rFonts w:eastAsiaTheme="minorEastAsia"/>
        </w:rPr>
        <w:t xml:space="preserve">The bottom half of the equation is simple the total mass which I have already saved as a variable from above. This leaves me with </w:t>
      </w:r>
      <m:oMath>
        <m:r>
          <w:rPr>
            <w:rFonts w:ascii="Cambria Math" w:eastAsiaTheme="minorEastAsia" w:hAnsi="Cambria Math"/>
          </w:rPr>
          <m:t>e</m:t>
        </m:r>
      </m:oMath>
      <w:r>
        <w:rPr>
          <w:rFonts w:eastAsiaTheme="minorEastAsia"/>
        </w:rPr>
        <w:t xml:space="preserve">, which is the coefficient of restitution 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n</m:t>
            </m:r>
          </m:e>
        </m:acc>
      </m:oMath>
      <w:r>
        <w:rPr>
          <w:rFonts w:eastAsiaTheme="minorEastAsia"/>
        </w:rPr>
        <w:t>, which is the dot product of the relative velocity, and the collision normal. You can see the dot product of relative velocity and the normal calculated below</w:t>
      </w:r>
      <w:r w:rsidR="00B900ED">
        <w:rPr>
          <w:rFonts w:eastAsiaTheme="minorEastAsia"/>
        </w:rPr>
        <w:t>,</w:t>
      </w:r>
      <w:r>
        <w:rPr>
          <w:rFonts w:eastAsiaTheme="minorEastAsia"/>
        </w:rPr>
        <w:t xml:space="preserve"> but the coefficient of restitution is </w:t>
      </w:r>
      <w:r w:rsidR="00B900ED">
        <w:rPr>
          <w:rFonts w:eastAsiaTheme="minorEastAsia"/>
        </w:rPr>
        <w:t>simply 0.8. This value was chosen as a somewhat middle ground between 1, where the objects would lose no magnitude on collision and 0, where the objects would come to a complete halt.</w:t>
      </w:r>
    </w:p>
    <w:bookmarkStart w:id="110" w:name="_MON_1682084367"/>
    <w:bookmarkEnd w:id="110"/>
    <w:p w14:paraId="7DD928D5" w14:textId="16D74FB2" w:rsidR="00AF208D" w:rsidRDefault="008B2E48" w:rsidP="00AF208D">
      <w:pPr>
        <w:keepNext/>
      </w:pPr>
      <w:r>
        <w:object w:dxaOrig="9026" w:dyaOrig="2447" w14:anchorId="76746B39">
          <v:shape id="_x0000_i1038" type="#_x0000_t75" style="width:451.65pt;height:122.5pt" o:ole="" o:bordertopcolor="this" o:borderleftcolor="this" o:borderbottomcolor="this" o:borderrightcolor="this">
            <v:imagedata r:id="rId61" o:title=""/>
            <w10:bordertop type="single" width="8"/>
            <w10:borderleft type="single" width="8"/>
            <w10:borderbottom type="single" width="8"/>
            <w10:borderright type="single" width="8"/>
          </v:shape>
          <o:OLEObject Type="Embed" ProgID="Word.OpenDocumentText.12" ShapeID="_x0000_i1038" DrawAspect="Content" ObjectID="_1682378668" r:id="rId62"/>
        </w:object>
      </w:r>
    </w:p>
    <w:p w14:paraId="00972BBB" w14:textId="073E3B5D" w:rsidR="008B2E48" w:rsidRDefault="00AF208D" w:rsidP="00033D4E">
      <w:pPr>
        <w:jc w:val="center"/>
      </w:pPr>
      <w:bookmarkStart w:id="111" w:name="_Toc71761278"/>
      <w:r>
        <w:t xml:space="preserve">Figure </w:t>
      </w:r>
      <w:fldSimple w:instr=" STYLEREF 1 \s ">
        <w:r w:rsidR="00E7677C">
          <w:rPr>
            <w:noProof/>
          </w:rPr>
          <w:t>3</w:t>
        </w:r>
      </w:fldSimple>
      <w:r w:rsidR="00E7677C">
        <w:noBreakHyphen/>
      </w:r>
      <w:fldSimple w:instr=" SEQ Figure \* ARABIC \s 1 ">
        <w:r w:rsidR="00E7677C">
          <w:rPr>
            <w:noProof/>
          </w:rPr>
          <w:t>22</w:t>
        </w:r>
      </w:fldSimple>
      <w:r>
        <w:t xml:space="preserve"> Collision Velocity Resolution</w:t>
      </w:r>
      <w:bookmarkEnd w:id="111"/>
    </w:p>
    <w:p w14:paraId="13D43C4D" w14:textId="77777777" w:rsidR="002C5373" w:rsidRPr="002C5373" w:rsidRDefault="002C5373" w:rsidP="002C5373">
      <w:pPr>
        <w:rPr>
          <w:sz w:val="6"/>
          <w:szCs w:val="6"/>
        </w:rPr>
      </w:pPr>
    </w:p>
    <w:p w14:paraId="32CEF191" w14:textId="77777777" w:rsidR="00FA444F" w:rsidRPr="00F336BB" w:rsidRDefault="00FA444F" w:rsidP="001C41DC">
      <w:pPr>
        <w:pStyle w:val="Heading3"/>
      </w:pPr>
      <w:bookmarkStart w:id="112" w:name="_Toc71761361"/>
      <w:r>
        <w:t>Integrating Velocity</w:t>
      </w:r>
      <w:bookmarkEnd w:id="112"/>
    </w:p>
    <w:p w14:paraId="6168ECA8" w14:textId="501A0A92" w:rsidR="008B2E48" w:rsidRDefault="002C5373" w:rsidP="00FA444F">
      <w:pPr>
        <w:rPr>
          <w:rFonts w:cs="Times New Roman"/>
        </w:rPr>
      </w:pPr>
      <w:r>
        <w:rPr>
          <w:rFonts w:cs="Times New Roman"/>
        </w:rPr>
        <w:t>Once all collisions have been resolved and all previously applied forces have been accumulated and integrated, the new position of each body a be determined by integrating the velocity. This marks the end of the current frame and will set the positions for the next frame. This is the physics engine loop in its entirety.</w:t>
      </w:r>
    </w:p>
    <w:bookmarkStart w:id="113" w:name="_MON_1681834637"/>
    <w:bookmarkEnd w:id="113"/>
    <w:p w14:paraId="13B1BAE5" w14:textId="77777777" w:rsidR="00FA444F" w:rsidRDefault="00FA444F" w:rsidP="00FA444F">
      <w:pPr>
        <w:keepNext/>
      </w:pPr>
      <w:r>
        <w:rPr>
          <w:rFonts w:cs="Times New Roman"/>
        </w:rPr>
        <w:object w:dxaOrig="9026" w:dyaOrig="1513" w14:anchorId="6429CDF4">
          <v:shape id="_x0000_i1039" type="#_x0000_t75" style="width:451.65pt;height:74.8pt" o:ole="" o:bordertopcolor="this" o:borderleftcolor="this" o:borderbottomcolor="this" o:borderrightcolor="this">
            <v:imagedata r:id="rId63" o:title=""/>
            <w10:bordertop type="single" width="8"/>
            <w10:borderleft type="single" width="8"/>
            <w10:borderbottom type="single" width="8"/>
            <w10:borderright type="single" width="8"/>
          </v:shape>
          <o:OLEObject Type="Embed" ProgID="Word.OpenDocumentText.12" ShapeID="_x0000_i1039" DrawAspect="Content" ObjectID="_1682378669" r:id="rId64"/>
        </w:object>
      </w:r>
    </w:p>
    <w:p w14:paraId="245BAB20" w14:textId="161DB22B" w:rsidR="00FA444F" w:rsidRDefault="00FA444F" w:rsidP="00033D4E">
      <w:pPr>
        <w:jc w:val="center"/>
        <w:rPr>
          <w:rFonts w:cs="Times New Roman"/>
        </w:rPr>
      </w:pPr>
      <w:bookmarkStart w:id="114" w:name="_Toc71761279"/>
      <w:r>
        <w:t xml:space="preserve">Figure </w:t>
      </w:r>
      <w:fldSimple w:instr=" STYLEREF 1 \s ">
        <w:r w:rsidR="00E7677C">
          <w:rPr>
            <w:noProof/>
          </w:rPr>
          <w:t>3</w:t>
        </w:r>
      </w:fldSimple>
      <w:r w:rsidR="00E7677C">
        <w:noBreakHyphen/>
      </w:r>
      <w:fldSimple w:instr=" SEQ Figure \* ARABIC \s 1 ">
        <w:r w:rsidR="00E7677C">
          <w:rPr>
            <w:noProof/>
          </w:rPr>
          <w:t>23</w:t>
        </w:r>
      </w:fldSimple>
      <w:r>
        <w:t xml:space="preserve"> Velocity Integration Code</w:t>
      </w:r>
      <w:bookmarkEnd w:id="114"/>
    </w:p>
    <w:p w14:paraId="2064DDD7" w14:textId="589F35EE" w:rsidR="00231D50" w:rsidRPr="005B3D2D" w:rsidRDefault="00F336BB" w:rsidP="00BF7196">
      <w:pPr>
        <w:rPr>
          <w:rFonts w:cs="Times New Roman"/>
        </w:rPr>
      </w:pPr>
      <w:r>
        <w:rPr>
          <w:rFonts w:cs="Times New Roman"/>
        </w:rPr>
        <w:br w:type="page"/>
      </w:r>
    </w:p>
    <w:p w14:paraId="7E468D06" w14:textId="6C71A8CE" w:rsidR="00DE4D3E" w:rsidRPr="005B3D2D" w:rsidRDefault="00DE4D3E" w:rsidP="005D05EC">
      <w:pPr>
        <w:pStyle w:val="Heading2"/>
        <w:rPr>
          <w:rFonts w:cs="Times New Roman"/>
        </w:rPr>
      </w:pPr>
      <w:bookmarkStart w:id="115" w:name="_Toc71761362"/>
      <w:r w:rsidRPr="005B3D2D">
        <w:rPr>
          <w:rFonts w:cs="Times New Roman"/>
        </w:rPr>
        <w:lastRenderedPageBreak/>
        <w:t xml:space="preserve">Collision Detection </w:t>
      </w:r>
      <w:r w:rsidR="005D05EC" w:rsidRPr="005B3D2D">
        <w:rPr>
          <w:rFonts w:cs="Times New Roman"/>
        </w:rPr>
        <w:t>Development</w:t>
      </w:r>
      <w:bookmarkEnd w:id="115"/>
    </w:p>
    <w:p w14:paraId="784DD589" w14:textId="103E0908" w:rsidR="008B4601" w:rsidRPr="005B3D2D" w:rsidRDefault="008B4601" w:rsidP="008B4601">
      <w:pPr>
        <w:rPr>
          <w:rFonts w:cs="Times New Roman"/>
        </w:rPr>
      </w:pPr>
      <w:r w:rsidRPr="005B3D2D">
        <w:rPr>
          <w:rFonts w:cs="Times New Roman"/>
        </w:rPr>
        <w:t xml:space="preserve">Each simulation object stores its own collider object. Colliders have </w:t>
      </w:r>
      <w:r w:rsidR="005D05EC" w:rsidRPr="005B3D2D">
        <w:rPr>
          <w:rFonts w:cs="Times New Roman"/>
        </w:rPr>
        <w:t>several</w:t>
      </w:r>
      <w:r w:rsidRPr="005B3D2D">
        <w:rPr>
          <w:rFonts w:cs="Times New Roman"/>
        </w:rPr>
        <w:t xml:space="preserve"> properties and methods which aid in detecting collisions between objects. The properties include:</w:t>
      </w:r>
    </w:p>
    <w:p w14:paraId="4C2399E2" w14:textId="551FF48A" w:rsidR="008B4601" w:rsidRPr="005B3D2D" w:rsidRDefault="008B4601" w:rsidP="00CC04D3">
      <w:pPr>
        <w:pStyle w:val="TOC1"/>
        <w:numPr>
          <w:ilvl w:val="0"/>
          <w:numId w:val="25"/>
        </w:numPr>
      </w:pPr>
      <w:r w:rsidRPr="005B3D2D">
        <w:t>Collider area.</w:t>
      </w:r>
    </w:p>
    <w:p w14:paraId="45F5296D" w14:textId="57121597" w:rsidR="008B4601" w:rsidRPr="005B3D2D" w:rsidRDefault="008B4601" w:rsidP="00CC04D3">
      <w:pPr>
        <w:pStyle w:val="TOC1"/>
        <w:numPr>
          <w:ilvl w:val="0"/>
          <w:numId w:val="25"/>
        </w:numPr>
      </w:pPr>
      <w:r w:rsidRPr="005B3D2D">
        <w:t>Position of collider.</w:t>
      </w:r>
    </w:p>
    <w:p w14:paraId="6BD31938" w14:textId="7E582297" w:rsidR="008B4601" w:rsidRPr="005B3D2D" w:rsidRDefault="008B4601" w:rsidP="00CC04D3">
      <w:pPr>
        <w:pStyle w:val="TOC1"/>
        <w:numPr>
          <w:ilvl w:val="0"/>
          <w:numId w:val="25"/>
        </w:numPr>
      </w:pPr>
      <w:r w:rsidRPr="005B3D2D">
        <w:t>Radius / Width / Height.</w:t>
      </w:r>
    </w:p>
    <w:p w14:paraId="1633EB2D" w14:textId="361B8692" w:rsidR="008B4601" w:rsidRPr="005B3D2D" w:rsidRDefault="008B4601" w:rsidP="00CC04D3">
      <w:pPr>
        <w:pStyle w:val="TOC1"/>
        <w:numPr>
          <w:ilvl w:val="0"/>
          <w:numId w:val="25"/>
        </w:numPr>
      </w:pPr>
      <w:r w:rsidRPr="005B3D2D">
        <w:t>Colour.</w:t>
      </w:r>
    </w:p>
    <w:p w14:paraId="4A2EAF48" w14:textId="63FB85D8" w:rsidR="008B4601" w:rsidRPr="005B3D2D" w:rsidRDefault="008B4601" w:rsidP="00CC04D3">
      <w:pPr>
        <w:pStyle w:val="TOC1"/>
        <w:numPr>
          <w:ilvl w:val="0"/>
          <w:numId w:val="25"/>
        </w:numPr>
      </w:pPr>
      <w:r w:rsidRPr="005B3D2D">
        <w:t>Collider Type (Organism, food, wall, etc...).</w:t>
      </w:r>
    </w:p>
    <w:p w14:paraId="33C4D491" w14:textId="1E60B2F0" w:rsidR="008B4601" w:rsidRPr="005B3D2D" w:rsidRDefault="008B4601" w:rsidP="00CC04D3">
      <w:pPr>
        <w:pStyle w:val="TOC1"/>
        <w:numPr>
          <w:ilvl w:val="0"/>
          <w:numId w:val="25"/>
        </w:numPr>
      </w:pPr>
      <w:r w:rsidRPr="005B3D2D">
        <w:t>Collider Shape (Rectangle/Circle).</w:t>
      </w:r>
    </w:p>
    <w:p w14:paraId="7EBD5B54" w14:textId="05BFFFE6" w:rsidR="008B4601" w:rsidRDefault="008B4601" w:rsidP="00CC04D3">
      <w:pPr>
        <w:pStyle w:val="TOC1"/>
        <w:numPr>
          <w:ilvl w:val="0"/>
          <w:numId w:val="25"/>
        </w:numPr>
      </w:pPr>
      <w:proofErr w:type="spellStart"/>
      <w:r w:rsidRPr="005B3D2D">
        <w:t>minExtentX</w:t>
      </w:r>
      <w:proofErr w:type="spellEnd"/>
      <w:r w:rsidRPr="005B3D2D">
        <w:t xml:space="preserve"> &amp; </w:t>
      </w:r>
      <w:proofErr w:type="spellStart"/>
      <w:r w:rsidRPr="005B3D2D">
        <w:t>maxExtentX</w:t>
      </w:r>
      <w:proofErr w:type="spellEnd"/>
      <w:r w:rsidRPr="005B3D2D">
        <w:t xml:space="preserve"> (used for calculations)</w:t>
      </w:r>
    </w:p>
    <w:p w14:paraId="69A2F846" w14:textId="11968164" w:rsidR="000A14EF" w:rsidRDefault="000A14EF" w:rsidP="000A14EF">
      <w:pPr>
        <w:rPr>
          <w:rFonts w:cs="Times New Roman"/>
        </w:rPr>
      </w:pPr>
    </w:p>
    <w:p w14:paraId="55EE933F" w14:textId="6ADB0057" w:rsidR="000A14EF" w:rsidRDefault="000A14EF" w:rsidP="001C41DC">
      <w:pPr>
        <w:pStyle w:val="Heading3"/>
      </w:pPr>
      <w:bookmarkStart w:id="116" w:name="_Toc71761363"/>
      <w:r>
        <w:t>Circle/Circle Collision</w:t>
      </w:r>
      <w:bookmarkEnd w:id="116"/>
    </w:p>
    <w:p w14:paraId="6EA90250" w14:textId="5BF4C0AB" w:rsidR="00730118" w:rsidRDefault="00730118" w:rsidP="00730118">
      <w:r>
        <w:t>Perhaps the simplest of the collision detection methods, circle to circle collision simply checks whether the distance between the centres of two circles is less than the sum of their radii. If this is true, the circles must be colliding. This leaves the penetration distance and collision normal to be calculated.</w:t>
      </w:r>
    </w:p>
    <w:p w14:paraId="579046D9" w14:textId="32EDDDF6" w:rsidR="00730118" w:rsidRDefault="00730118" w:rsidP="00730118">
      <w:r>
        <w:t>The penetration distance is just the radii of the circles, minus the distance between their centres. The collision normal is the line vector (variable ‘delta’)</w:t>
      </w:r>
      <w:r w:rsidR="00D109C8">
        <w:t>, normalized. This leaves you with a unit vector, giving the direction between the two circles.</w:t>
      </w:r>
    </w:p>
    <w:bookmarkStart w:id="117" w:name="_MON_1681835698"/>
    <w:bookmarkEnd w:id="117"/>
    <w:p w14:paraId="1F730594" w14:textId="507951A5" w:rsidR="00E83559" w:rsidRDefault="00730118" w:rsidP="00E83559">
      <w:pPr>
        <w:keepNext/>
      </w:pPr>
      <w:r>
        <w:object w:dxaOrig="9026" w:dyaOrig="4402" w14:anchorId="61B05D6D">
          <v:shape id="_x0000_i1052" type="#_x0000_t75" style="width:451.65pt;height:219.75pt" o:ole="">
            <v:imagedata r:id="rId65" o:title=""/>
            <w10:bordertop type="single" width="8"/>
            <w10:borderleft type="single" width="8"/>
            <w10:borderbottom type="single" width="8"/>
            <w10:borderright type="single" width="8"/>
          </v:shape>
          <o:OLEObject Type="Embed" ProgID="Word.OpenDocumentText.12" ShapeID="_x0000_i1052" DrawAspect="Content" ObjectID="_1682378670" r:id="rId66"/>
        </w:object>
      </w:r>
    </w:p>
    <w:p w14:paraId="0E46961A" w14:textId="6B05E2E3" w:rsidR="00E83559" w:rsidRDefault="00E83559" w:rsidP="00033D4E">
      <w:pPr>
        <w:jc w:val="center"/>
      </w:pPr>
      <w:bookmarkStart w:id="118" w:name="_Toc71761280"/>
      <w:r>
        <w:t xml:space="preserve">Figure </w:t>
      </w:r>
      <w:fldSimple w:instr=" STYLEREF 1 \s ">
        <w:r w:rsidR="00E7677C">
          <w:rPr>
            <w:noProof/>
          </w:rPr>
          <w:t>3</w:t>
        </w:r>
      </w:fldSimple>
      <w:r w:rsidR="00E7677C">
        <w:noBreakHyphen/>
      </w:r>
      <w:fldSimple w:instr=" SEQ Figure \* ARABIC \s 1 ">
        <w:r w:rsidR="00E7677C">
          <w:rPr>
            <w:noProof/>
          </w:rPr>
          <w:t>24</w:t>
        </w:r>
      </w:fldSimple>
      <w:r>
        <w:t xml:space="preserve"> Circle/Circle Collision Code</w:t>
      </w:r>
      <w:bookmarkEnd w:id="118"/>
    </w:p>
    <w:p w14:paraId="0EC20AF7" w14:textId="452B6AF7" w:rsidR="00E83559" w:rsidRDefault="00E83559" w:rsidP="00E83559"/>
    <w:p w14:paraId="2DB35947" w14:textId="43E05FB6" w:rsidR="00E83559" w:rsidRDefault="00E83559" w:rsidP="00E83559"/>
    <w:p w14:paraId="11C4952C" w14:textId="77777777" w:rsidR="00D109C8" w:rsidRPr="00E83559" w:rsidRDefault="00D109C8" w:rsidP="00E83559"/>
    <w:p w14:paraId="571706BD" w14:textId="6A68E8C0" w:rsidR="000A14EF" w:rsidRDefault="00E83559" w:rsidP="001C41DC">
      <w:pPr>
        <w:pStyle w:val="Heading3"/>
      </w:pPr>
      <w:bookmarkStart w:id="119" w:name="_Toc71761364"/>
      <w:r>
        <w:lastRenderedPageBreak/>
        <w:t>Rectangle</w:t>
      </w:r>
      <w:r w:rsidR="000A14EF">
        <w:t>/Circle</w:t>
      </w:r>
      <w:bookmarkEnd w:id="119"/>
    </w:p>
    <w:p w14:paraId="0DF4EF11" w14:textId="4CC49D9B" w:rsidR="004B0FA3" w:rsidRDefault="00AA29C2" w:rsidP="00D109C8">
      <w:r>
        <w:t xml:space="preserve">Collisions between circles and rectangles can be detected by clamping the sphere’s position to the minimum and maximum extent of the rectangle on both axes. This gives you the closest point on the rectangle to the circle. If the closest point is less than the radius of the circle away from the centre of the circle, then the two objects are colliding. </w:t>
      </w:r>
      <w:r w:rsidR="004014EC">
        <w:t>Luckily, C++ has a built-in clamp function as of recently.</w:t>
      </w:r>
    </w:p>
    <w:p w14:paraId="59587049" w14:textId="5C2D312E" w:rsidR="00AA29C2" w:rsidRDefault="00AA29C2" w:rsidP="00D109C8">
      <w:r>
        <w:t>Finding the normal vector and penetration distance is now an easy task.</w:t>
      </w:r>
      <w:r w:rsidR="004014EC">
        <w:t xml:space="preserve"> The normal vector is found by normalizing the line vector between the circle’s centre and the closest point on the rectangle. This gives you the direction vector between the two points. The penetration distance is just the difference between the radius and the distance between the closest point and the circle’s centre.</w:t>
      </w:r>
    </w:p>
    <w:p w14:paraId="47561F6C" w14:textId="77777777" w:rsidR="004B0FA3" w:rsidRDefault="004B0FA3" w:rsidP="00D109C8"/>
    <w:bookmarkStart w:id="120" w:name="_MON_1681835998"/>
    <w:bookmarkEnd w:id="120"/>
    <w:p w14:paraId="4277B84B" w14:textId="13CC6D2F" w:rsidR="00E83559" w:rsidRDefault="004014EC" w:rsidP="00E83559">
      <w:pPr>
        <w:keepNext/>
      </w:pPr>
      <w:r>
        <w:object w:dxaOrig="9026" w:dyaOrig="6008" w14:anchorId="3FACFC8E">
          <v:shape id="_x0000_i1088" type="#_x0000_t75" style="width:451.65pt;height:300.15pt" o:ole="">
            <v:imagedata r:id="rId67" o:title=""/>
            <w10:bordertop type="single" width="8"/>
            <w10:borderleft type="single" width="8"/>
            <w10:borderbottom type="single" width="8"/>
            <w10:borderright type="single" width="8"/>
          </v:shape>
          <o:OLEObject Type="Embed" ProgID="Word.OpenDocumentText.12" ShapeID="_x0000_i1088" DrawAspect="Content" ObjectID="_1682378671" r:id="rId68"/>
        </w:object>
      </w:r>
    </w:p>
    <w:p w14:paraId="1E0CA1B1" w14:textId="4FE6C9DD" w:rsidR="00E83559" w:rsidRDefault="00E83559" w:rsidP="00033D4E">
      <w:pPr>
        <w:jc w:val="center"/>
      </w:pPr>
      <w:bookmarkStart w:id="121" w:name="_Toc71761281"/>
      <w:r>
        <w:t xml:space="preserve">Figure </w:t>
      </w:r>
      <w:fldSimple w:instr=" STYLEREF 1 \s ">
        <w:r w:rsidR="00E7677C">
          <w:rPr>
            <w:noProof/>
          </w:rPr>
          <w:t>3</w:t>
        </w:r>
      </w:fldSimple>
      <w:r w:rsidR="00E7677C">
        <w:noBreakHyphen/>
      </w:r>
      <w:fldSimple w:instr=" SEQ Figure \* ARABIC \s 1 ">
        <w:r w:rsidR="00E7677C">
          <w:rPr>
            <w:noProof/>
          </w:rPr>
          <w:t>25</w:t>
        </w:r>
      </w:fldSimple>
      <w:r>
        <w:t xml:space="preserve"> Rectangle/Circle Collision Code</w:t>
      </w:r>
      <w:bookmarkEnd w:id="121"/>
    </w:p>
    <w:p w14:paraId="7253073B" w14:textId="77777777" w:rsidR="004B0FA3" w:rsidRDefault="004B0FA3" w:rsidP="00033D4E">
      <w:pPr>
        <w:jc w:val="center"/>
      </w:pPr>
    </w:p>
    <w:p w14:paraId="16B49F62" w14:textId="58B92CBC" w:rsidR="000A14EF" w:rsidRDefault="00E83559" w:rsidP="001C41DC">
      <w:pPr>
        <w:pStyle w:val="Heading3"/>
      </w:pPr>
      <w:bookmarkStart w:id="122" w:name="_Toc71761365"/>
      <w:r>
        <w:t>Rectangle/Rectangle</w:t>
      </w:r>
      <w:bookmarkEnd w:id="122"/>
    </w:p>
    <w:p w14:paraId="10B6445C" w14:textId="606912B7" w:rsidR="00D109C8" w:rsidRDefault="00D109C8" w:rsidP="00D109C8">
      <w:pPr>
        <w:jc w:val="left"/>
      </w:pPr>
      <w:r>
        <w:t>Although I had already implemented it by the time I realised, I did not need to check for collisions between rectangle objects in the simulation. As the moving elements within the simulations all use circle colliders, only the walls of the environment are rectangular and do not move throughout the course of the program’s runtime. It is a shame that this was the case as working out the penetration distance and normal vector for rectangle-to-rectangle collisions was the most complicated and took more time than the others. I will include the code for this collision detection method in Appendix 4.</w:t>
      </w:r>
    </w:p>
    <w:p w14:paraId="75D69D73" w14:textId="0711F909" w:rsidR="004B0FA3" w:rsidRDefault="004B0FA3" w:rsidP="00D109C8">
      <w:pPr>
        <w:jc w:val="left"/>
      </w:pPr>
    </w:p>
    <w:p w14:paraId="4F650E0E" w14:textId="77777777" w:rsidR="004B0FA3" w:rsidRPr="000A14EF" w:rsidRDefault="004B0FA3" w:rsidP="00D109C8">
      <w:pPr>
        <w:jc w:val="left"/>
      </w:pPr>
    </w:p>
    <w:p w14:paraId="55D00E90" w14:textId="0A00C92C" w:rsidR="001A376D" w:rsidRPr="005B3D2D" w:rsidRDefault="001A376D" w:rsidP="005D05EC">
      <w:pPr>
        <w:pStyle w:val="Heading2"/>
        <w:rPr>
          <w:rFonts w:cs="Times New Roman"/>
        </w:rPr>
      </w:pPr>
      <w:bookmarkStart w:id="123" w:name="_Toc71761366"/>
      <w:r w:rsidRPr="005B3D2D">
        <w:rPr>
          <w:rFonts w:cs="Times New Roman"/>
        </w:rPr>
        <w:lastRenderedPageBreak/>
        <w:t>Renderer</w:t>
      </w:r>
      <w:r w:rsidR="005D05EC" w:rsidRPr="005B3D2D">
        <w:rPr>
          <w:rFonts w:cs="Times New Roman"/>
        </w:rPr>
        <w:t xml:space="preserve"> Development</w:t>
      </w:r>
      <w:bookmarkEnd w:id="123"/>
    </w:p>
    <w:p w14:paraId="090920D0" w14:textId="49E5FC90" w:rsidR="001A376D" w:rsidRPr="005B3D2D" w:rsidRDefault="005D05EC" w:rsidP="001A376D">
      <w:pPr>
        <w:rPr>
          <w:rFonts w:cs="Times New Roman"/>
        </w:rPr>
      </w:pPr>
      <w:r w:rsidRPr="005B3D2D">
        <w:rPr>
          <w:rFonts w:cs="Times New Roman"/>
        </w:rPr>
        <w:t xml:space="preserve">The rendering on the project is mostly managed by the SFML graphics library, this class just takes advantage of the capabilities of the library and provides a way to draw the elements I need in an efficient manner. </w:t>
      </w:r>
      <w:r w:rsidR="001A376D" w:rsidRPr="005B3D2D">
        <w:rPr>
          <w:rFonts w:cs="Times New Roman"/>
        </w:rPr>
        <w:t>The</w:t>
      </w:r>
      <w:r w:rsidRPr="005B3D2D">
        <w:rPr>
          <w:rFonts w:cs="Times New Roman"/>
        </w:rPr>
        <w:t xml:space="preserve"> </w:t>
      </w:r>
      <w:r w:rsidR="001A376D" w:rsidRPr="005B3D2D">
        <w:rPr>
          <w:rFonts w:cs="Times New Roman"/>
        </w:rPr>
        <w:t>class contains all the drawing functions needed for the program as well as holding the window object itself. The four drawing functions included are:</w:t>
      </w:r>
    </w:p>
    <w:p w14:paraId="316F0DE0" w14:textId="656080AB" w:rsidR="001A376D" w:rsidRPr="005B3D2D" w:rsidRDefault="001A376D" w:rsidP="00CC04D3">
      <w:pPr>
        <w:pStyle w:val="TOC1"/>
        <w:numPr>
          <w:ilvl w:val="0"/>
          <w:numId w:val="6"/>
        </w:numPr>
      </w:pPr>
      <w:r w:rsidRPr="005B3D2D">
        <w:t>DrawCircle: used for drawing food and poison elements.</w:t>
      </w:r>
    </w:p>
    <w:p w14:paraId="42350340" w14:textId="0C58BEA4" w:rsidR="001A376D" w:rsidRPr="005B3D2D" w:rsidRDefault="001A376D" w:rsidP="00CC04D3">
      <w:pPr>
        <w:pStyle w:val="TOC1"/>
        <w:numPr>
          <w:ilvl w:val="0"/>
          <w:numId w:val="6"/>
        </w:numPr>
      </w:pPr>
      <w:r w:rsidRPr="005B3D2D">
        <w:t>DrawBox: used for drawing the outer walls of the environment.</w:t>
      </w:r>
    </w:p>
    <w:p w14:paraId="43964F87" w14:textId="789754AF" w:rsidR="001A376D" w:rsidRPr="005B3D2D" w:rsidRDefault="001A376D" w:rsidP="00CC04D3">
      <w:pPr>
        <w:pStyle w:val="TOC1"/>
        <w:numPr>
          <w:ilvl w:val="0"/>
          <w:numId w:val="6"/>
        </w:numPr>
      </w:pPr>
      <w:r w:rsidRPr="005B3D2D">
        <w:t>DrawOrganism: used for drawing the population.</w:t>
      </w:r>
    </w:p>
    <w:p w14:paraId="6098C5F1" w14:textId="74874EF6" w:rsidR="001A376D" w:rsidRPr="005B3D2D" w:rsidRDefault="001A376D" w:rsidP="00CC04D3">
      <w:pPr>
        <w:pStyle w:val="TOC1"/>
        <w:numPr>
          <w:ilvl w:val="0"/>
          <w:numId w:val="6"/>
        </w:numPr>
      </w:pPr>
      <w:r w:rsidRPr="005B3D2D">
        <w:t>DrawHealth:</w:t>
      </w:r>
      <w:r w:rsidR="007F4C3C" w:rsidRPr="005B3D2D">
        <w:t xml:space="preserve"> used for drawing the organism’s current health above it.</w:t>
      </w:r>
    </w:p>
    <w:p w14:paraId="05ED2EEE" w14:textId="24BB15BA" w:rsidR="007F4C3C" w:rsidRPr="005B3D2D" w:rsidRDefault="007F4C3C" w:rsidP="007F4C3C">
      <w:pPr>
        <w:rPr>
          <w:rFonts w:cs="Times New Roman"/>
        </w:rPr>
      </w:pPr>
      <w:r w:rsidRPr="005B3D2D">
        <w:rPr>
          <w:rFonts w:cs="Times New Roman"/>
        </w:rPr>
        <w:t>Main.cpp is where the program begins, creating a new renderer object. Using the SFML library, a window is then created at a resolution of 1280 by 720 and a framerate limit is set.</w:t>
      </w:r>
      <w:r w:rsidR="00D273E5" w:rsidRPr="005B3D2D">
        <w:rPr>
          <w:rFonts w:cs="Times New Roman"/>
        </w:rPr>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82F59FA" w:rsidR="00331192" w:rsidRDefault="00D273E5" w:rsidP="00331192">
      <w:pPr>
        <w:rPr>
          <w:rFonts w:cs="Times New Roman"/>
        </w:rPr>
      </w:pPr>
      <w:r w:rsidRPr="005B3D2D">
        <w:rPr>
          <w:rFonts w:cs="Times New Roman"/>
        </w:rPr>
        <w:t>At this point a new EvolutionSimulation object is created, with the window object passed into its constructor, allowing elements to be drawn outside of main.cpp. Next the main game loop begins.</w:t>
      </w:r>
    </w:p>
    <w:p w14:paraId="4B9BBEE9" w14:textId="77777777" w:rsidR="00EC465B" w:rsidRPr="00EC465B" w:rsidRDefault="00EC465B" w:rsidP="00331192">
      <w:pPr>
        <w:rPr>
          <w:rFonts w:cs="Times New Roman"/>
          <w:sz w:val="20"/>
          <w:szCs w:val="20"/>
        </w:rPr>
      </w:pPr>
    </w:p>
    <w:p w14:paraId="635289BB" w14:textId="072EBFC3" w:rsidR="007F4C3C" w:rsidRPr="005B3D2D" w:rsidRDefault="00F22F41" w:rsidP="005D05EC">
      <w:pPr>
        <w:pStyle w:val="Heading2"/>
        <w:rPr>
          <w:rFonts w:cs="Times New Roman"/>
        </w:rPr>
      </w:pPr>
      <w:bookmarkStart w:id="124" w:name="_Toc71761367"/>
      <w:r w:rsidRPr="005B3D2D">
        <w:rPr>
          <w:rFonts w:cs="Times New Roman"/>
        </w:rPr>
        <w:t>Global</w:t>
      </w:r>
      <w:r w:rsidR="007F4C3C" w:rsidRPr="005B3D2D">
        <w:rPr>
          <w:rFonts w:cs="Times New Roman"/>
        </w:rPr>
        <w:t xml:space="preserve"> Header</w:t>
      </w:r>
      <w:bookmarkEnd w:id="124"/>
    </w:p>
    <w:p w14:paraId="65C9531D" w14:textId="0686B810" w:rsidR="009E2EE4" w:rsidRPr="005B3D2D" w:rsidRDefault="009E2EE4" w:rsidP="009E2EE4">
      <w:pPr>
        <w:rPr>
          <w:rFonts w:cs="Times New Roman"/>
        </w:rPr>
      </w:pPr>
      <w:r w:rsidRPr="005B3D2D">
        <w:rPr>
          <w:rFonts w:cs="Times New Roman"/>
        </w:rPr>
        <w:t>Th</w:t>
      </w:r>
      <w:r w:rsidR="003A6993" w:rsidRPr="005B3D2D">
        <w:rPr>
          <w:rFonts w:cs="Times New Roman"/>
        </w:rPr>
        <w:t xml:space="preserve">is file </w:t>
      </w:r>
      <w:r w:rsidRPr="005B3D2D">
        <w:rPr>
          <w:rFonts w:cs="Times New Roman"/>
        </w:rPr>
        <w:t>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Pr="005B3D2D" w:rsidRDefault="009E2EE4" w:rsidP="00CC04D3">
      <w:pPr>
        <w:pStyle w:val="TOC1"/>
        <w:numPr>
          <w:ilvl w:val="0"/>
          <w:numId w:val="7"/>
        </w:numPr>
      </w:pPr>
      <w:r w:rsidRPr="005B3D2D">
        <w:t>Population size.</w:t>
      </w:r>
    </w:p>
    <w:p w14:paraId="745F497D" w14:textId="36AEB8BA" w:rsidR="009E2EE4" w:rsidRPr="005B3D2D" w:rsidRDefault="009E2EE4" w:rsidP="00CC04D3">
      <w:pPr>
        <w:pStyle w:val="TOC1"/>
        <w:numPr>
          <w:ilvl w:val="0"/>
          <w:numId w:val="7"/>
        </w:numPr>
      </w:pPr>
      <w:r w:rsidRPr="005B3D2D">
        <w:t>Number of food pieces.</w:t>
      </w:r>
    </w:p>
    <w:p w14:paraId="67F18F9C" w14:textId="53E054E1" w:rsidR="009E2EE4" w:rsidRPr="005B3D2D" w:rsidRDefault="009E2EE4" w:rsidP="00CC04D3">
      <w:pPr>
        <w:pStyle w:val="TOC1"/>
        <w:numPr>
          <w:ilvl w:val="0"/>
          <w:numId w:val="7"/>
        </w:numPr>
      </w:pPr>
      <w:r w:rsidRPr="005B3D2D">
        <w:t>Number of poison pieces.</w:t>
      </w:r>
    </w:p>
    <w:p w14:paraId="33CCF676" w14:textId="76C0D6DE" w:rsidR="009E2EE4" w:rsidRPr="005B3D2D" w:rsidRDefault="009E2EE4" w:rsidP="00CC04D3">
      <w:pPr>
        <w:pStyle w:val="TOC1"/>
        <w:numPr>
          <w:ilvl w:val="0"/>
          <w:numId w:val="7"/>
        </w:numPr>
      </w:pPr>
      <w:r w:rsidRPr="005B3D2D">
        <w:t>The window resolution.</w:t>
      </w:r>
    </w:p>
    <w:p w14:paraId="100DF148" w14:textId="13D75FFD" w:rsidR="009E2EE4" w:rsidRPr="005B3D2D" w:rsidRDefault="009E2EE4" w:rsidP="00CC04D3">
      <w:pPr>
        <w:pStyle w:val="TOC1"/>
        <w:numPr>
          <w:ilvl w:val="0"/>
          <w:numId w:val="7"/>
        </w:numPr>
      </w:pPr>
      <w:r w:rsidRPr="005B3D2D">
        <w:t>The framerate limit.</w:t>
      </w:r>
    </w:p>
    <w:p w14:paraId="488A37D7" w14:textId="3306F3C7" w:rsidR="009E2EE4" w:rsidRPr="005B3D2D" w:rsidRDefault="009E2EE4" w:rsidP="00CC04D3">
      <w:pPr>
        <w:pStyle w:val="TOC1"/>
        <w:numPr>
          <w:ilvl w:val="0"/>
          <w:numId w:val="7"/>
        </w:numPr>
      </w:pPr>
      <w:r w:rsidRPr="005B3D2D">
        <w:t>Default mutation chance.</w:t>
      </w:r>
    </w:p>
    <w:p w14:paraId="1EA7A475" w14:textId="431F4C78" w:rsidR="009E2EE4" w:rsidRPr="005B3D2D" w:rsidRDefault="009E2EE4" w:rsidP="00CC04D3">
      <w:pPr>
        <w:pStyle w:val="TOC1"/>
        <w:numPr>
          <w:ilvl w:val="0"/>
          <w:numId w:val="7"/>
        </w:numPr>
      </w:pPr>
      <w:r w:rsidRPr="005B3D2D">
        <w:t>Default crossover chance.</w:t>
      </w:r>
    </w:p>
    <w:p w14:paraId="4894E691" w14:textId="47A38BD4" w:rsidR="009E2EE4" w:rsidRPr="005B3D2D" w:rsidRDefault="009E2EE4" w:rsidP="00CC04D3">
      <w:pPr>
        <w:pStyle w:val="TOC1"/>
        <w:numPr>
          <w:ilvl w:val="0"/>
          <w:numId w:val="7"/>
        </w:numPr>
      </w:pPr>
      <w:r w:rsidRPr="005B3D2D">
        <w:t>Default tournament size.</w:t>
      </w:r>
    </w:p>
    <w:p w14:paraId="68381BFB" w14:textId="0B51A83B" w:rsidR="009E2EE4" w:rsidRPr="005B3D2D" w:rsidRDefault="009E2EE4" w:rsidP="00CC04D3">
      <w:pPr>
        <w:pStyle w:val="TOC1"/>
        <w:numPr>
          <w:ilvl w:val="0"/>
          <w:numId w:val="7"/>
        </w:numPr>
      </w:pPr>
      <w:r w:rsidRPr="005B3D2D">
        <w:t>Default survivor amount.</w:t>
      </w:r>
    </w:p>
    <w:p w14:paraId="56AF9754" w14:textId="794FE166" w:rsidR="009E2EE4" w:rsidRPr="005B3D2D" w:rsidRDefault="009E2EE4" w:rsidP="00CC04D3">
      <w:pPr>
        <w:pStyle w:val="TOC1"/>
        <w:numPr>
          <w:ilvl w:val="0"/>
          <w:numId w:val="7"/>
        </w:numPr>
      </w:pPr>
      <w:r w:rsidRPr="005B3D2D">
        <w:t>Default generation time (in seconds).</w:t>
      </w:r>
    </w:p>
    <w:p w14:paraId="56D00A18" w14:textId="1536D65C" w:rsidR="00F0546E" w:rsidRDefault="003A6993" w:rsidP="00F0546E">
      <w:pPr>
        <w:rPr>
          <w:rFonts w:cs="Times New Roman"/>
        </w:rPr>
      </w:pPr>
      <w:r w:rsidRPr="005B3D2D">
        <w:rPr>
          <w:rFonts w:cs="Times New Roman"/>
        </w:rPr>
        <w:t>When the user is prompted for the properties of the program, the answers are stored in the global header for use throughout runtime.</w:t>
      </w:r>
    </w:p>
    <w:p w14:paraId="22241EC2" w14:textId="77777777" w:rsidR="00714EC7" w:rsidRPr="005B3D2D" w:rsidRDefault="00714EC7" w:rsidP="00F0546E">
      <w:pPr>
        <w:rPr>
          <w:rFonts w:cs="Times New Roman"/>
        </w:rPr>
      </w:pPr>
    </w:p>
    <w:p w14:paraId="1D6DBE7C" w14:textId="56EEFBB4" w:rsidR="00BF088C" w:rsidRPr="005B3D2D" w:rsidRDefault="00860324">
      <w:pPr>
        <w:rPr>
          <w:rFonts w:eastAsiaTheme="majorEastAsia" w:cs="Times New Roman"/>
          <w:b/>
          <w:sz w:val="28"/>
          <w:szCs w:val="26"/>
        </w:rPr>
      </w:pPr>
      <w:r w:rsidRPr="005B3D2D">
        <w:rPr>
          <w:rFonts w:cs="Times New Roman"/>
        </w:rPr>
        <w:br w:type="page"/>
      </w:r>
    </w:p>
    <w:p w14:paraId="33508A41" w14:textId="67F488CB" w:rsidR="009C5D7B" w:rsidRPr="005B3D2D" w:rsidRDefault="00852014" w:rsidP="00C078A9">
      <w:pPr>
        <w:pStyle w:val="Heading1"/>
      </w:pPr>
      <w:bookmarkStart w:id="125" w:name="_Toc71761368"/>
      <w:r w:rsidRPr="005B3D2D">
        <w:lastRenderedPageBreak/>
        <w:t>Testing</w:t>
      </w:r>
      <w:bookmarkEnd w:id="125"/>
    </w:p>
    <w:p w14:paraId="03E0FD0C" w14:textId="63010D0F" w:rsidR="009C5D7B" w:rsidRPr="005B3D2D" w:rsidRDefault="009C5D7B" w:rsidP="00190E28">
      <w:pPr>
        <w:pStyle w:val="Heading2"/>
        <w:rPr>
          <w:rFonts w:cs="Times New Roman"/>
        </w:rPr>
      </w:pPr>
      <w:bookmarkStart w:id="126" w:name="_Toc71761369"/>
      <w:r w:rsidRPr="005B3D2D">
        <w:rPr>
          <w:rFonts w:cs="Times New Roman"/>
        </w:rPr>
        <w:t>Overview</w:t>
      </w:r>
      <w:bookmarkEnd w:id="126"/>
    </w:p>
    <w:p w14:paraId="7C83509B" w14:textId="7FD40FCD" w:rsidR="00F22F41" w:rsidRPr="005B3D2D" w:rsidRDefault="006877BF" w:rsidP="005B3D2D">
      <w:pPr>
        <w:rPr>
          <w:rFonts w:cs="Times New Roman"/>
        </w:rPr>
      </w:pPr>
      <w:r w:rsidRPr="005B3D2D">
        <w:rPr>
          <w:rFonts w:cs="Times New Roman"/>
        </w:rPr>
        <w:t xml:space="preserve">A large portion of the program is non-deterministic and there is no exact expected outcome for a lot of functions. Couple with the </w:t>
      </w:r>
      <w:r w:rsidRPr="005B3D2D">
        <w:rPr>
          <w:rFonts w:cs="Times New Roman"/>
          <w:color w:val="000000"/>
          <w:shd w:val="clear" w:color="auto" w:fill="FFFFFF"/>
        </w:rPr>
        <w:t xml:space="preserve">stochasticity of the genetic algorithm mean that visual testing is going to an important factor in testing the solution as well as some manual white box testing. Collision detection and resolution is an aspect of the program that is deterministic and for any two shapes in any two positions, the program should know whether they have collided, how far </w:t>
      </w:r>
      <w:r w:rsidR="00860324" w:rsidRPr="005B3D2D">
        <w:rPr>
          <w:rFonts w:cs="Times New Roman"/>
          <w:color w:val="000000"/>
          <w:shd w:val="clear" w:color="auto" w:fill="FFFFFF"/>
        </w:rPr>
        <w:t>they have</w:t>
      </w:r>
      <w:r w:rsidRPr="005B3D2D">
        <w:rPr>
          <w:rFonts w:cs="Times New Roman"/>
          <w:color w:val="000000"/>
          <w:shd w:val="clear" w:color="auto" w:fill="FFFFFF"/>
        </w:rPr>
        <w:t xml:space="preserve"> collided and where </w:t>
      </w:r>
      <w:r w:rsidR="004B0FA3" w:rsidRPr="005B3D2D">
        <w:rPr>
          <w:rFonts w:cs="Times New Roman"/>
          <w:color w:val="000000"/>
          <w:shd w:val="clear" w:color="auto" w:fill="FFFFFF"/>
        </w:rPr>
        <w:t>they have</w:t>
      </w:r>
      <w:r w:rsidRPr="005B3D2D">
        <w:rPr>
          <w:rFonts w:cs="Times New Roman"/>
          <w:color w:val="000000"/>
          <w:shd w:val="clear" w:color="auto" w:fill="FFFFFF"/>
        </w:rPr>
        <w:t xml:space="preserve"> collided.</w:t>
      </w:r>
    </w:p>
    <w:p w14:paraId="563154F4" w14:textId="2EBB0F6F" w:rsidR="009C5D7B" w:rsidRPr="005B3D2D" w:rsidRDefault="009C5D7B" w:rsidP="00190E28">
      <w:pPr>
        <w:pStyle w:val="Heading2"/>
        <w:rPr>
          <w:rFonts w:cs="Times New Roman"/>
        </w:rPr>
      </w:pPr>
      <w:bookmarkStart w:id="127" w:name="_Toc71761370"/>
      <w:r w:rsidRPr="005B3D2D">
        <w:rPr>
          <w:rFonts w:cs="Times New Roman"/>
        </w:rPr>
        <w:t>Testing Solution</w:t>
      </w:r>
      <w:bookmarkEnd w:id="127"/>
    </w:p>
    <w:p w14:paraId="6F94D0F1" w14:textId="500C1C79" w:rsidR="006877BF" w:rsidRPr="005B3D2D" w:rsidRDefault="006877BF" w:rsidP="001C41DC">
      <w:pPr>
        <w:pStyle w:val="Heading3"/>
      </w:pPr>
      <w:bookmarkStart w:id="128" w:name="_Toc71761371"/>
      <w:r w:rsidRPr="005B3D2D">
        <w:t>Element</w:t>
      </w:r>
      <w:r w:rsidR="00B62ED7" w:rsidRPr="005B3D2D">
        <w:t xml:space="preserve"> Creation</w:t>
      </w:r>
      <w:bookmarkEnd w:id="128"/>
    </w:p>
    <w:p w14:paraId="5AB67DCB" w14:textId="2604BF12" w:rsidR="00296DEB" w:rsidRPr="005B3D2D" w:rsidRDefault="006877BF" w:rsidP="006877BF">
      <w:pPr>
        <w:rPr>
          <w:rFonts w:cs="Times New Roman"/>
        </w:rPr>
      </w:pPr>
      <w:r w:rsidRPr="005B3D2D">
        <w:rPr>
          <w:rFonts w:cs="Times New Roman"/>
        </w:rPr>
        <w:t xml:space="preserve">Each time the program is ran, the user chooses the number of organisms, food pieces and poison pieces present in the environment. The UI should show </w:t>
      </w:r>
      <w:r w:rsidR="00B62ED7" w:rsidRPr="005B3D2D">
        <w:rPr>
          <w:rFonts w:cs="Times New Roman"/>
        </w:rPr>
        <w:t xml:space="preserve">the correct number of these elements in different positions across the environment. </w:t>
      </w:r>
    </w:p>
    <w:p w14:paraId="10B22AD5" w14:textId="479A140B" w:rsidR="008D2288" w:rsidRPr="005B3D2D" w:rsidRDefault="0052628C" w:rsidP="008D2288">
      <w:pPr>
        <w:keepNext/>
        <w:jc w:val="center"/>
        <w:rPr>
          <w:rFonts w:cs="Times New Roman"/>
        </w:rPr>
      </w:pPr>
      <w:r w:rsidRPr="005B3D2D">
        <w:rPr>
          <w:rFonts w:cs="Times New Roman"/>
        </w:rPr>
        <w:t xml:space="preserve">        </w:t>
      </w:r>
      <w:r w:rsidR="003E14E6" w:rsidRPr="005B3D2D">
        <w:rPr>
          <w:rFonts w:cs="Times New Roman"/>
          <w:noProof/>
        </w:rPr>
        <w:drawing>
          <wp:inline distT="0" distB="0" distL="0" distR="0" wp14:anchorId="7CFFB42C" wp14:editId="66AE18B9">
            <wp:extent cx="2488088" cy="1457864"/>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94439" cy="1461585"/>
                    </a:xfrm>
                    <a:prstGeom prst="rect">
                      <a:avLst/>
                    </a:prstGeom>
                  </pic:spPr>
                </pic:pic>
              </a:graphicData>
            </a:graphic>
          </wp:inline>
        </w:drawing>
      </w:r>
      <w:r w:rsidRPr="005B3D2D">
        <w:rPr>
          <w:rFonts w:cs="Times New Roman"/>
        </w:rPr>
        <w:t xml:space="preserve">    </w:t>
      </w:r>
    </w:p>
    <w:p w14:paraId="62C71C1C" w14:textId="61C67532" w:rsidR="00624916" w:rsidRPr="005B3D2D" w:rsidRDefault="008D2288" w:rsidP="00033D4E">
      <w:pPr>
        <w:jc w:val="center"/>
      </w:pPr>
      <w:bookmarkStart w:id="129" w:name="_Toc71761282"/>
      <w:r w:rsidRPr="005B3D2D">
        <w:t xml:space="preserve">Figure </w:t>
      </w:r>
      <w:fldSimple w:instr=" STYLEREF 1 \s ">
        <w:r w:rsidR="00E7677C">
          <w:rPr>
            <w:noProof/>
          </w:rPr>
          <w:t>4</w:t>
        </w:r>
      </w:fldSimple>
      <w:r w:rsidR="00E7677C">
        <w:noBreakHyphen/>
      </w:r>
      <w:fldSimple w:instr=" SEQ Figure \* ARABIC \s 1 ">
        <w:r w:rsidR="00E7677C">
          <w:rPr>
            <w:noProof/>
          </w:rPr>
          <w:t>1</w:t>
        </w:r>
      </w:fldSimple>
      <w:r w:rsidRPr="005B3D2D">
        <w:t xml:space="preserve"> Program Start</w:t>
      </w:r>
      <w:bookmarkEnd w:id="129"/>
    </w:p>
    <w:p w14:paraId="2BDB6901" w14:textId="2615D969" w:rsidR="00A1241D" w:rsidRPr="005B3D2D" w:rsidRDefault="008D2288" w:rsidP="00E45B45">
      <w:r w:rsidRPr="005B3D2D">
        <w:rPr>
          <w:noProof/>
        </w:rPr>
        <mc:AlternateContent>
          <mc:Choice Requires="wps">
            <w:drawing>
              <wp:anchor distT="0" distB="0" distL="114300" distR="114300" simplePos="0" relativeHeight="251873280" behindDoc="0" locked="0" layoutInCell="1" allowOverlap="1" wp14:anchorId="0A8BEC0A" wp14:editId="1D12D0A4">
                <wp:simplePos x="0" y="0"/>
                <wp:positionH relativeFrom="column">
                  <wp:posOffset>0</wp:posOffset>
                </wp:positionH>
                <wp:positionV relativeFrom="paragraph">
                  <wp:posOffset>3363595</wp:posOffset>
                </wp:positionV>
                <wp:extent cx="5892800" cy="635"/>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5892800" cy="635"/>
                        </a:xfrm>
                        <a:prstGeom prst="rect">
                          <a:avLst/>
                        </a:prstGeom>
                        <a:solidFill>
                          <a:prstClr val="white"/>
                        </a:solidFill>
                        <a:ln>
                          <a:noFill/>
                        </a:ln>
                      </wps:spPr>
                      <wps:txbx>
                        <w:txbxContent>
                          <w:p w14:paraId="57809354" w14:textId="678CBEBC" w:rsidR="009D02CF" w:rsidRPr="00CF4CED" w:rsidRDefault="009D02CF" w:rsidP="00033D4E">
                            <w:pPr>
                              <w:jc w:val="center"/>
                              <w:rPr>
                                <w:noProof/>
                              </w:rPr>
                            </w:pPr>
                            <w:bookmarkStart w:id="130" w:name="_Toc71221603"/>
                            <w:bookmarkStart w:id="131" w:name="_Toc71761283"/>
                            <w:r>
                              <w:t xml:space="preserve">Figure </w:t>
                            </w:r>
                            <w:fldSimple w:instr=" STYLEREF 1 \s ">
                              <w:r w:rsidR="00E7677C">
                                <w:rPr>
                                  <w:noProof/>
                                </w:rPr>
                                <w:t>4</w:t>
                              </w:r>
                            </w:fldSimple>
                            <w:r w:rsidR="00E7677C">
                              <w:noBreakHyphen/>
                            </w:r>
                            <w:fldSimple w:instr=" SEQ Figure \* ARABIC \s 1 ">
                              <w:r w:rsidR="00E7677C">
                                <w:rPr>
                                  <w:noProof/>
                                </w:rPr>
                                <w:t>2</w:t>
                              </w:r>
                            </w:fldSimple>
                            <w:r>
                              <w:t xml:space="preserve"> Program Running with Numbered Elements</w:t>
                            </w:r>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8BEC0A" id="Text Box 141" o:spid="_x0000_s1030" type="#_x0000_t202" style="position:absolute;left:0;text-align:left;margin-left:0;margin-top:264.85pt;width:464pt;height:.05pt;z-index:251873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" stroked="f">
                <v:textbox style="mso-fit-shape-to-text:t" inset="0,0,0,0">
                  <w:txbxContent>
                    <w:p w14:paraId="57809354" w14:textId="678CBEBC" w:rsidR="009D02CF" w:rsidRPr="00CF4CED" w:rsidRDefault="009D02CF" w:rsidP="00033D4E">
                      <w:pPr>
                        <w:jc w:val="center"/>
                        <w:rPr>
                          <w:noProof/>
                        </w:rPr>
                      </w:pPr>
                      <w:bookmarkStart w:id="132" w:name="_Toc71221603"/>
                      <w:bookmarkStart w:id="133" w:name="_Toc71761283"/>
                      <w:r>
                        <w:t xml:space="preserve">Figure </w:t>
                      </w:r>
                      <w:fldSimple w:instr=" STYLEREF 1 \s ">
                        <w:r w:rsidR="00E7677C">
                          <w:rPr>
                            <w:noProof/>
                          </w:rPr>
                          <w:t>4</w:t>
                        </w:r>
                      </w:fldSimple>
                      <w:r w:rsidR="00E7677C">
                        <w:noBreakHyphen/>
                      </w:r>
                      <w:fldSimple w:instr=" SEQ Figure \* ARABIC \s 1 ">
                        <w:r w:rsidR="00E7677C">
                          <w:rPr>
                            <w:noProof/>
                          </w:rPr>
                          <w:t>2</w:t>
                        </w:r>
                      </w:fldSimple>
                      <w:r>
                        <w:t xml:space="preserve"> Program Running with Numbered Elements</w:t>
                      </w:r>
                      <w:bookmarkEnd w:id="132"/>
                      <w:bookmarkEnd w:id="133"/>
                    </w:p>
                  </w:txbxContent>
                </v:textbox>
              </v:shape>
            </w:pict>
          </mc:Fallback>
        </mc:AlternateContent>
      </w:r>
      <w:r w:rsidR="00624916" w:rsidRPr="005B3D2D">
        <w:rPr>
          <w:noProof/>
        </w:rPr>
        <mc:AlternateContent>
          <mc:Choice Requires="wpg">
            <w:drawing>
              <wp:anchor distT="0" distB="0" distL="114300" distR="114300" simplePos="0" relativeHeight="251644927" behindDoc="0" locked="0" layoutInCell="1" allowOverlap="1" wp14:anchorId="35AE9457" wp14:editId="3BD5EDF6">
                <wp:simplePos x="0" y="0"/>
                <wp:positionH relativeFrom="margin">
                  <wp:align>left</wp:align>
                </wp:positionH>
                <wp:positionV relativeFrom="paragraph">
                  <wp:posOffset>6334</wp:posOffset>
                </wp:positionV>
                <wp:extent cx="5892800" cy="3300730"/>
                <wp:effectExtent l="0" t="0" r="0" b="0"/>
                <wp:wrapNone/>
                <wp:docPr id="133" name="Group 133"/>
                <wp:cNvGraphicFramePr/>
                <a:graphic xmlns:a="http://schemas.openxmlformats.org/drawingml/2006/main">
                  <a:graphicData uri="http://schemas.microsoft.com/office/word/2010/wordprocessingGroup">
                    <wpg:wgp>
                      <wpg:cNvGrpSpPr/>
                      <wpg:grpSpPr>
                        <a:xfrm>
                          <a:off x="0" y="0"/>
                          <a:ext cx="5892800" cy="3300730"/>
                          <a:chOff x="0" y="0"/>
                          <a:chExt cx="5892800" cy="3300730"/>
                        </a:xfrm>
                      </wpg:grpSpPr>
                      <pic:pic xmlns:pic="http://schemas.openxmlformats.org/drawingml/2006/picture">
                        <pic:nvPicPr>
                          <pic:cNvPr id="14" name="Picture 14"/>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5892800" cy="3300730"/>
                          </a:xfrm>
                          <a:prstGeom prst="rect">
                            <a:avLst/>
                          </a:prstGeom>
                        </pic:spPr>
                      </pic:pic>
                      <wpg:grpSp>
                        <wpg:cNvPr id="132" name="Group 132"/>
                        <wpg:cNvGrpSpPr/>
                        <wpg:grpSpPr>
                          <a:xfrm>
                            <a:off x="11875" y="154379"/>
                            <a:ext cx="5786949" cy="3041876"/>
                            <a:chOff x="0" y="0"/>
                            <a:chExt cx="5786949" cy="3041876"/>
                          </a:xfrm>
                        </wpg:grpSpPr>
                        <wps:wsp>
                          <wps:cNvPr id="15" name="Text Box 15"/>
                          <wps:cNvSpPr txBox="1"/>
                          <wps:spPr>
                            <a:xfrm>
                              <a:off x="0" y="902525"/>
                              <a:ext cx="276045" cy="310551"/>
                            </a:xfrm>
                            <a:prstGeom prst="rect">
                              <a:avLst/>
                            </a:prstGeom>
                            <a:noFill/>
                            <a:ln w="6350">
                              <a:noFill/>
                            </a:ln>
                          </wps:spPr>
                          <wps:txbx>
                            <w:txbxContent>
                              <w:p w14:paraId="38498638" w14:textId="59CDC1A6" w:rsidR="009D02CF" w:rsidRDefault="009D02CF">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1864426" y="581891"/>
                              <a:ext cx="276045" cy="310551"/>
                            </a:xfrm>
                            <a:prstGeom prst="rect">
                              <a:avLst/>
                            </a:prstGeom>
                            <a:noFill/>
                            <a:ln w="6350">
                              <a:noFill/>
                            </a:ln>
                          </wps:spPr>
                          <wps:txbx>
                            <w:txbxContent>
                              <w:p w14:paraId="3B818ECF" w14:textId="3652B335" w:rsidR="009D02CF" w:rsidRDefault="009D02CF" w:rsidP="00B62ED7">
                                <w:r>
                                  <w:t>2</w:t>
                                </w:r>
                                <w:r w:rsidRPr="00B62ED7">
                                  <w:rPr>
                                    <w:noProof/>
                                  </w:rPr>
                                  <w:drawing>
                                    <wp:inline distT="0" distB="0" distL="0" distR="0" wp14:anchorId="6531D633" wp14:editId="4DD64B2C">
                                      <wp:extent cx="86360" cy="9715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1330037" y="2731325"/>
                              <a:ext cx="276045" cy="310551"/>
                            </a:xfrm>
                            <a:prstGeom prst="rect">
                              <a:avLst/>
                            </a:prstGeom>
                            <a:noFill/>
                            <a:ln w="6350">
                              <a:noFill/>
                            </a:ln>
                          </wps:spPr>
                          <wps:txbx>
                            <w:txbxContent>
                              <w:p w14:paraId="5EBCD444" w14:textId="55356768" w:rsidR="009D02CF" w:rsidRDefault="009D02CF" w:rsidP="00B62ED7">
                                <w:r>
                                  <w:t>4</w:t>
                                </w:r>
                                <w:r w:rsidRPr="00B62ED7">
                                  <w:rPr>
                                    <w:noProof/>
                                  </w:rPr>
                                  <w:drawing>
                                    <wp:inline distT="0" distB="0" distL="0" distR="0" wp14:anchorId="2BF04505" wp14:editId="55A064C5">
                                      <wp:extent cx="86360" cy="97155"/>
                                      <wp:effectExtent l="0" t="0" r="889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3978234" y="2351314"/>
                              <a:ext cx="276045" cy="310551"/>
                            </a:xfrm>
                            <a:prstGeom prst="rect">
                              <a:avLst/>
                            </a:prstGeom>
                            <a:noFill/>
                            <a:ln w="6350">
                              <a:noFill/>
                            </a:ln>
                          </wps:spPr>
                          <wps:txbx>
                            <w:txbxContent>
                              <w:p w14:paraId="266B8F0D" w14:textId="62515232" w:rsidR="009D02CF" w:rsidRDefault="009D02CF" w:rsidP="00B62ED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3740728" y="1401288"/>
                              <a:ext cx="276045" cy="310551"/>
                            </a:xfrm>
                            <a:prstGeom prst="rect">
                              <a:avLst/>
                            </a:prstGeom>
                            <a:noFill/>
                            <a:ln w="6350">
                              <a:noFill/>
                            </a:ln>
                          </wps:spPr>
                          <wps:txbx>
                            <w:txbxContent>
                              <w:p w14:paraId="357FA613" w14:textId="1107A2E2" w:rsidR="009D02CF" w:rsidRDefault="009D02CF" w:rsidP="00B62ED7">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476998" y="2517569"/>
                              <a:ext cx="276045" cy="310551"/>
                            </a:xfrm>
                            <a:prstGeom prst="rect">
                              <a:avLst/>
                            </a:prstGeom>
                            <a:noFill/>
                            <a:ln w="6350">
                              <a:noFill/>
                            </a:ln>
                          </wps:spPr>
                          <wps:txbx>
                            <w:txbxContent>
                              <w:p w14:paraId="5654A6DB" w14:textId="73C27B0D" w:rsidR="009D02CF" w:rsidRDefault="009D02CF" w:rsidP="00B62ED7">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4963886" y="2090057"/>
                              <a:ext cx="276045" cy="310551"/>
                            </a:xfrm>
                            <a:prstGeom prst="rect">
                              <a:avLst/>
                            </a:prstGeom>
                            <a:noFill/>
                            <a:ln w="6350">
                              <a:noFill/>
                            </a:ln>
                          </wps:spPr>
                          <wps:txbx>
                            <w:txbxContent>
                              <w:p w14:paraId="02D7748A" w14:textId="51AFE879" w:rsidR="009D02CF" w:rsidRDefault="009D02CF" w:rsidP="00B62ED7">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5118265" y="1306286"/>
                              <a:ext cx="276045" cy="310551"/>
                            </a:xfrm>
                            <a:prstGeom prst="rect">
                              <a:avLst/>
                            </a:prstGeom>
                            <a:noFill/>
                            <a:ln w="6350">
                              <a:noFill/>
                            </a:ln>
                          </wps:spPr>
                          <wps:txbx>
                            <w:txbxContent>
                              <w:p w14:paraId="64765853" w14:textId="13784C90" w:rsidR="009D02CF" w:rsidRDefault="009D02CF" w:rsidP="00B62ED7">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5355772" y="2042556"/>
                              <a:ext cx="431177" cy="310551"/>
                            </a:xfrm>
                            <a:prstGeom prst="rect">
                              <a:avLst/>
                            </a:prstGeom>
                            <a:noFill/>
                            <a:ln w="6350">
                              <a:noFill/>
                            </a:ln>
                          </wps:spPr>
                          <wps:txbx>
                            <w:txbxContent>
                              <w:p w14:paraId="091DE8AA" w14:textId="2A4516B0" w:rsidR="009D02CF" w:rsidRDefault="009D02CF" w:rsidP="00B62ED7">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3277590" y="0"/>
                              <a:ext cx="276045" cy="310551"/>
                            </a:xfrm>
                            <a:prstGeom prst="rect">
                              <a:avLst/>
                            </a:prstGeom>
                            <a:noFill/>
                            <a:ln w="6350">
                              <a:noFill/>
                            </a:ln>
                          </wps:spPr>
                          <wps:txbx>
                            <w:txbxContent>
                              <w:p w14:paraId="2CEA4E9D" w14:textId="261CDB7D" w:rsidR="009D02CF" w:rsidRPr="00B62ED7" w:rsidRDefault="009D02CF" w:rsidP="00B62ED7">
                                <w:pPr>
                                  <w:rPr>
                                    <w:color w:val="385623" w:themeColor="accent6" w:themeShade="80"/>
                                  </w:rPr>
                                </w:pPr>
                                <w:r>
                                  <w:rPr>
                                    <w:color w:val="385623" w:themeColor="accent6" w:themeShade="8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5510151" y="605642"/>
                              <a:ext cx="276045" cy="310551"/>
                            </a:xfrm>
                            <a:prstGeom prst="rect">
                              <a:avLst/>
                            </a:prstGeom>
                            <a:noFill/>
                            <a:ln w="6350">
                              <a:noFill/>
                            </a:ln>
                          </wps:spPr>
                          <wps:txbx>
                            <w:txbxContent>
                              <w:p w14:paraId="3C1D1E7B" w14:textId="49677165" w:rsidR="009D02CF" w:rsidRPr="00B62ED7" w:rsidRDefault="009D02CF" w:rsidP="00B62ED7">
                                <w:pPr>
                                  <w:rPr>
                                    <w:color w:val="385623" w:themeColor="accent6" w:themeShade="80"/>
                                  </w:rPr>
                                </w:pPr>
                                <w:r w:rsidRPr="00B62ED7">
                                  <w:rPr>
                                    <w:color w:val="385623" w:themeColor="accent6" w:themeShade="8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5094515" y="914400"/>
                              <a:ext cx="276045" cy="310551"/>
                            </a:xfrm>
                            <a:prstGeom prst="rect">
                              <a:avLst/>
                            </a:prstGeom>
                            <a:noFill/>
                            <a:ln w="6350">
                              <a:noFill/>
                            </a:ln>
                          </wps:spPr>
                          <wps:txbx>
                            <w:txbxContent>
                              <w:p w14:paraId="516650EC" w14:textId="77777777" w:rsidR="009D02CF" w:rsidRPr="00B62ED7" w:rsidRDefault="009D02CF" w:rsidP="00B62ED7">
                                <w:pPr>
                                  <w:rPr>
                                    <w:color w:val="385623" w:themeColor="accent6" w:themeShade="80"/>
                                  </w:rPr>
                                </w:pPr>
                                <w:r w:rsidRPr="00B62ED7">
                                  <w:rPr>
                                    <w:color w:val="385623" w:themeColor="accent6" w:themeShade="8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4180115" y="1306286"/>
                              <a:ext cx="276045" cy="310551"/>
                            </a:xfrm>
                            <a:prstGeom prst="rect">
                              <a:avLst/>
                            </a:prstGeom>
                            <a:noFill/>
                            <a:ln w="6350">
                              <a:noFill/>
                            </a:ln>
                          </wps:spPr>
                          <wps:txbx>
                            <w:txbxContent>
                              <w:p w14:paraId="0B99C24E" w14:textId="07221925" w:rsidR="009D02CF" w:rsidRPr="00B62ED7" w:rsidRDefault="009D02CF" w:rsidP="00B62ED7">
                                <w:pPr>
                                  <w:rPr>
                                    <w:color w:val="385623" w:themeColor="accent6" w:themeShade="80"/>
                                  </w:rPr>
                                </w:pPr>
                                <w:r>
                                  <w:rPr>
                                    <w:color w:val="385623" w:themeColor="accent6" w:themeShade="8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534390" y="2719450"/>
                              <a:ext cx="276045" cy="310551"/>
                            </a:xfrm>
                            <a:prstGeom prst="rect">
                              <a:avLst/>
                            </a:prstGeom>
                            <a:noFill/>
                            <a:ln w="6350">
                              <a:noFill/>
                            </a:ln>
                          </wps:spPr>
                          <wps:txbx>
                            <w:txbxContent>
                              <w:p w14:paraId="422B4408" w14:textId="23A7A0D1" w:rsidR="009D02CF" w:rsidRPr="00B62ED7" w:rsidRDefault="009D02CF" w:rsidP="00B62ED7">
                                <w:pPr>
                                  <w:rPr>
                                    <w:color w:val="385623" w:themeColor="accent6" w:themeShade="80"/>
                                  </w:rPr>
                                </w:pPr>
                                <w:r>
                                  <w:rPr>
                                    <w:color w:val="385623" w:themeColor="accent6" w:themeShade="8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897580" y="902525"/>
                              <a:ext cx="276045" cy="310551"/>
                            </a:xfrm>
                            <a:prstGeom prst="rect">
                              <a:avLst/>
                            </a:prstGeom>
                            <a:noFill/>
                            <a:ln w="6350">
                              <a:noFill/>
                            </a:ln>
                          </wps:spPr>
                          <wps:txbx>
                            <w:txbxContent>
                              <w:p w14:paraId="70D136B5" w14:textId="3626D1E2" w:rsidR="009D02CF" w:rsidRPr="00B62ED7" w:rsidRDefault="009D02CF" w:rsidP="00B62ED7">
                                <w:pPr>
                                  <w:rPr>
                                    <w:color w:val="C00000"/>
                                  </w:rPr>
                                </w:pPr>
                                <w:r w:rsidRPr="00B62ED7">
                                  <w:rPr>
                                    <w:color w:val="C0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3289465" y="1591294"/>
                              <a:ext cx="276045" cy="310551"/>
                            </a:xfrm>
                            <a:prstGeom prst="rect">
                              <a:avLst/>
                            </a:prstGeom>
                            <a:noFill/>
                            <a:ln w="6350">
                              <a:noFill/>
                            </a:ln>
                          </wps:spPr>
                          <wps:txbx>
                            <w:txbxContent>
                              <w:p w14:paraId="6868A838" w14:textId="059A687D" w:rsidR="009D02CF" w:rsidRPr="00B62ED7" w:rsidRDefault="009D02CF" w:rsidP="00B62ED7">
                                <w:pPr>
                                  <w:rPr>
                                    <w:color w:val="C00000"/>
                                  </w:rPr>
                                </w:pPr>
                                <w:r>
                                  <w:rPr>
                                    <w:color w:val="C0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3289465" y="1781299"/>
                              <a:ext cx="276045" cy="310551"/>
                            </a:xfrm>
                            <a:prstGeom prst="rect">
                              <a:avLst/>
                            </a:prstGeom>
                            <a:noFill/>
                            <a:ln w="6350">
                              <a:noFill/>
                            </a:ln>
                          </wps:spPr>
                          <wps:txbx>
                            <w:txbxContent>
                              <w:p w14:paraId="24A295A4" w14:textId="335016F5" w:rsidR="009D02CF" w:rsidRPr="00B62ED7" w:rsidRDefault="009D02CF" w:rsidP="00B62ED7">
                                <w:pPr>
                                  <w:rPr>
                                    <w:color w:val="C00000"/>
                                  </w:rPr>
                                </w:pPr>
                                <w:r>
                                  <w:rPr>
                                    <w:color w:val="C0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733798" y="2505694"/>
                              <a:ext cx="276045" cy="310551"/>
                            </a:xfrm>
                            <a:prstGeom prst="rect">
                              <a:avLst/>
                            </a:prstGeom>
                            <a:noFill/>
                            <a:ln w="6350">
                              <a:noFill/>
                            </a:ln>
                          </wps:spPr>
                          <wps:txbx>
                            <w:txbxContent>
                              <w:p w14:paraId="228D730C" w14:textId="12A00F36" w:rsidR="009D02CF" w:rsidRPr="00B62ED7" w:rsidRDefault="009D02CF" w:rsidP="00B62ED7">
                                <w:pPr>
                                  <w:rPr>
                                    <w:color w:val="C00000"/>
                                  </w:rPr>
                                </w:pPr>
                                <w:r>
                                  <w:rPr>
                                    <w:color w:val="C0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4120738" y="997527"/>
                              <a:ext cx="276045" cy="310551"/>
                            </a:xfrm>
                            <a:prstGeom prst="rect">
                              <a:avLst/>
                            </a:prstGeom>
                            <a:noFill/>
                            <a:ln w="6350">
                              <a:noFill/>
                            </a:ln>
                          </wps:spPr>
                          <wps:txbx>
                            <w:txbxContent>
                              <w:p w14:paraId="217447C3" w14:textId="5F2153B6" w:rsidR="009D02CF" w:rsidRPr="00B62ED7" w:rsidRDefault="009D02CF" w:rsidP="00B62ED7">
                                <w:pPr>
                                  <w:rPr>
                                    <w:color w:val="C00000"/>
                                  </w:rPr>
                                </w:pPr>
                                <w:r>
                                  <w:rPr>
                                    <w:color w:val="C0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5AE9457" id="Group 133" o:spid="_x0000_s1031" style="position:absolute;left:0;text-align:left;margin-left:0;margin-top:.5pt;width:464pt;height:259.9pt;z-index:251644927;mso-position-horizontal:left;mso-position-horizontal-relative:margin" coordsize="58928,33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">
                <v:shape id="Picture 14" o:spid="_x0000_s1032" type="#_x0000_t75" style="position:absolute;width:58928;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">
                  <v:imagedata r:id="rId73" o:title=""/>
                </v:shape>
                <v:group id="Group 132" o:spid="_x0000_s1033" style="position:absolute;left:118;top:1543;width:57870;height:30419" coordsize="57869,30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Text Box 15" o:spid="_x0000_s1034" type="#_x0000_t202" style="position:absolute;top:9025;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8498638" w14:textId="59CDC1A6" w:rsidR="009D02CF" w:rsidRDefault="009D02CF">
                          <w:r>
                            <w:t>1</w:t>
                          </w:r>
                        </w:p>
                      </w:txbxContent>
                    </v:textbox>
                  </v:shape>
                  <v:shape id="Text Box 16" o:spid="_x0000_s1035" type="#_x0000_t202" style="position:absolute;left:18644;top:5818;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3B818ECF" w14:textId="3652B335" w:rsidR="009D02CF" w:rsidRDefault="009D02CF" w:rsidP="00B62ED7">
                          <w:r>
                            <w:t>2</w:t>
                          </w:r>
                          <w:r w:rsidRPr="00B62ED7">
                            <w:rPr>
                              <w:noProof/>
                            </w:rPr>
                            <w:drawing>
                              <wp:inline distT="0" distB="0" distL="0" distR="0" wp14:anchorId="6531D633" wp14:editId="4DD64B2C">
                                <wp:extent cx="86360" cy="97155"/>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v:shape id="Text Box 19" o:spid="_x0000_s1036" type="#_x0000_t202" style="position:absolute;left:13300;top:27313;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5EBCD444" w14:textId="55356768" w:rsidR="009D02CF" w:rsidRDefault="009D02CF" w:rsidP="00B62ED7">
                          <w:r>
                            <w:t>4</w:t>
                          </w:r>
                          <w:r w:rsidRPr="00B62ED7">
                            <w:rPr>
                              <w:noProof/>
                            </w:rPr>
                            <w:drawing>
                              <wp:inline distT="0" distB="0" distL="0" distR="0" wp14:anchorId="2BF04505" wp14:editId="55A064C5">
                                <wp:extent cx="86360" cy="97155"/>
                                <wp:effectExtent l="0" t="0" r="889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v:shape id="Text Box 21" o:spid="_x0000_s1037" type="#_x0000_t202" style="position:absolute;left:39782;top:23513;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266B8F0D" w14:textId="62515232" w:rsidR="009D02CF" w:rsidRDefault="009D02CF" w:rsidP="00B62ED7">
                          <w:r>
                            <w:t>5</w:t>
                          </w:r>
                        </w:p>
                      </w:txbxContent>
                    </v:textbox>
                  </v:shape>
                  <v:shape id="Text Box 22" o:spid="_x0000_s1038" type="#_x0000_t202" style="position:absolute;left:37407;top:14012;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357FA613" w14:textId="1107A2E2" w:rsidR="009D02CF" w:rsidRDefault="009D02CF" w:rsidP="00B62ED7">
                          <w:r>
                            <w:t>6</w:t>
                          </w:r>
                        </w:p>
                      </w:txbxContent>
                    </v:textbox>
                  </v:shape>
                  <v:shape id="Text Box 23" o:spid="_x0000_s1039" type="#_x0000_t202" style="position:absolute;left:44769;top:25175;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5654A6DB" w14:textId="73C27B0D" w:rsidR="009D02CF" w:rsidRDefault="009D02CF" w:rsidP="00B62ED7">
                          <w:r>
                            <w:t>8</w:t>
                          </w:r>
                        </w:p>
                      </w:txbxContent>
                    </v:textbox>
                  </v:shape>
                  <v:shape id="Text Box 24" o:spid="_x0000_s1040" type="#_x0000_t202" style="position:absolute;left:49638;top:20900;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02D7748A" w14:textId="51AFE879" w:rsidR="009D02CF" w:rsidRDefault="009D02CF" w:rsidP="00B62ED7">
                          <w:r>
                            <w:t>7</w:t>
                          </w:r>
                        </w:p>
                      </w:txbxContent>
                    </v:textbox>
                  </v:shape>
                  <v:shape id="Text Box 25" o:spid="_x0000_s1041" type="#_x0000_t202" style="position:absolute;left:51182;top:1306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64765853" w14:textId="13784C90" w:rsidR="009D02CF" w:rsidRDefault="009D02CF" w:rsidP="00B62ED7">
                          <w:r>
                            <w:t>9</w:t>
                          </w:r>
                        </w:p>
                      </w:txbxContent>
                    </v:textbox>
                  </v:shape>
                  <v:shape id="Text Box 26" o:spid="_x0000_s1042" type="#_x0000_t202" style="position:absolute;left:53557;top:20425;width:4312;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091DE8AA" w14:textId="2A4516B0" w:rsidR="009D02CF" w:rsidRDefault="009D02CF" w:rsidP="00B62ED7">
                          <w:r>
                            <w:t>10</w:t>
                          </w:r>
                        </w:p>
                      </w:txbxContent>
                    </v:textbox>
                  </v:shape>
                  <v:shape id="Text Box 27" o:spid="_x0000_s1043" type="#_x0000_t202" style="position:absolute;left:32775;width:276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CEA4E9D" w14:textId="261CDB7D" w:rsidR="009D02CF" w:rsidRPr="00B62ED7" w:rsidRDefault="009D02CF" w:rsidP="00B62ED7">
                          <w:pPr>
                            <w:rPr>
                              <w:color w:val="385623" w:themeColor="accent6" w:themeShade="80"/>
                            </w:rPr>
                          </w:pPr>
                          <w:r>
                            <w:rPr>
                              <w:color w:val="385623" w:themeColor="accent6" w:themeShade="80"/>
                            </w:rPr>
                            <w:t>1</w:t>
                          </w:r>
                        </w:p>
                      </w:txbxContent>
                    </v:textbox>
                  </v:shape>
                  <v:shape id="Text Box 28" o:spid="_x0000_s1044" type="#_x0000_t202" style="position:absolute;left:55101;top:6056;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C1D1E7B" w14:textId="49677165" w:rsidR="009D02CF" w:rsidRPr="00B62ED7" w:rsidRDefault="009D02CF" w:rsidP="00B62ED7">
                          <w:pPr>
                            <w:rPr>
                              <w:color w:val="385623" w:themeColor="accent6" w:themeShade="80"/>
                            </w:rPr>
                          </w:pPr>
                          <w:r w:rsidRPr="00B62ED7">
                            <w:rPr>
                              <w:color w:val="385623" w:themeColor="accent6" w:themeShade="80"/>
                            </w:rPr>
                            <w:t>2</w:t>
                          </w:r>
                        </w:p>
                      </w:txbxContent>
                    </v:textbox>
                  </v:shape>
                  <v:shape id="Text Box 29" o:spid="_x0000_s1045" type="#_x0000_t202" style="position:absolute;left:50945;top:9144;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16650EC" w14:textId="77777777" w:rsidR="009D02CF" w:rsidRPr="00B62ED7" w:rsidRDefault="009D02CF" w:rsidP="00B62ED7">
                          <w:pPr>
                            <w:rPr>
                              <w:color w:val="385623" w:themeColor="accent6" w:themeShade="80"/>
                            </w:rPr>
                          </w:pPr>
                          <w:r w:rsidRPr="00B62ED7">
                            <w:rPr>
                              <w:color w:val="385623" w:themeColor="accent6" w:themeShade="80"/>
                            </w:rPr>
                            <w:t>3</w:t>
                          </w:r>
                        </w:p>
                      </w:txbxContent>
                    </v:textbox>
                  </v:shape>
                  <v:shape id="Text Box 32" o:spid="_x0000_s1046" type="#_x0000_t202" style="position:absolute;left:41801;top:13062;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B99C24E" w14:textId="07221925" w:rsidR="009D02CF" w:rsidRPr="00B62ED7" w:rsidRDefault="009D02CF" w:rsidP="00B62ED7">
                          <w:pPr>
                            <w:rPr>
                              <w:color w:val="385623" w:themeColor="accent6" w:themeShade="80"/>
                            </w:rPr>
                          </w:pPr>
                          <w:r>
                            <w:rPr>
                              <w:color w:val="385623" w:themeColor="accent6" w:themeShade="80"/>
                            </w:rPr>
                            <w:t>4</w:t>
                          </w:r>
                        </w:p>
                      </w:txbxContent>
                    </v:textbox>
                  </v:shape>
                  <v:shape id="Text Box 33" o:spid="_x0000_s1047" type="#_x0000_t202" style="position:absolute;left:5343;top:27194;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422B4408" w14:textId="23A7A0D1" w:rsidR="009D02CF" w:rsidRPr="00B62ED7" w:rsidRDefault="009D02CF" w:rsidP="00B62ED7">
                          <w:pPr>
                            <w:rPr>
                              <w:color w:val="385623" w:themeColor="accent6" w:themeShade="80"/>
                            </w:rPr>
                          </w:pPr>
                          <w:r>
                            <w:rPr>
                              <w:color w:val="385623" w:themeColor="accent6" w:themeShade="80"/>
                            </w:rPr>
                            <w:t>5</w:t>
                          </w:r>
                        </w:p>
                      </w:txbxContent>
                    </v:textbox>
                  </v:shape>
                  <v:shape id="Text Box 34" o:spid="_x0000_s1048" type="#_x0000_t202" style="position:absolute;left:28975;top:9025;width:276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70D136B5" w14:textId="3626D1E2" w:rsidR="009D02CF" w:rsidRPr="00B62ED7" w:rsidRDefault="009D02CF" w:rsidP="00B62ED7">
                          <w:pPr>
                            <w:rPr>
                              <w:color w:val="C00000"/>
                            </w:rPr>
                          </w:pPr>
                          <w:r w:rsidRPr="00B62ED7">
                            <w:rPr>
                              <w:color w:val="C00000"/>
                            </w:rPr>
                            <w:t>1</w:t>
                          </w:r>
                        </w:p>
                      </w:txbxContent>
                    </v:textbox>
                  </v:shape>
                  <v:shape id="Text Box 36" o:spid="_x0000_s1049" type="#_x0000_t202" style="position:absolute;left:32894;top:1591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6868A838" w14:textId="059A687D" w:rsidR="009D02CF" w:rsidRPr="00B62ED7" w:rsidRDefault="009D02CF" w:rsidP="00B62ED7">
                          <w:pPr>
                            <w:rPr>
                              <w:color w:val="C00000"/>
                            </w:rPr>
                          </w:pPr>
                          <w:r>
                            <w:rPr>
                              <w:color w:val="C00000"/>
                            </w:rPr>
                            <w:t>2</w:t>
                          </w:r>
                        </w:p>
                      </w:txbxContent>
                    </v:textbox>
                  </v:shape>
                  <v:shape id="Text Box 37" o:spid="_x0000_s1050" type="#_x0000_t202" style="position:absolute;left:32894;top:1781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24A295A4" w14:textId="335016F5" w:rsidR="009D02CF" w:rsidRPr="00B62ED7" w:rsidRDefault="009D02CF" w:rsidP="00B62ED7">
                          <w:pPr>
                            <w:rPr>
                              <w:color w:val="C00000"/>
                            </w:rPr>
                          </w:pPr>
                          <w:r>
                            <w:rPr>
                              <w:color w:val="C00000"/>
                            </w:rPr>
                            <w:t>3</w:t>
                          </w:r>
                        </w:p>
                      </w:txbxContent>
                    </v:textbox>
                  </v:shape>
                  <v:shape id="Text Box 38" o:spid="_x0000_s1051" type="#_x0000_t202" style="position:absolute;left:17337;top:25056;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28D730C" w14:textId="12A00F36" w:rsidR="009D02CF" w:rsidRPr="00B62ED7" w:rsidRDefault="009D02CF" w:rsidP="00B62ED7">
                          <w:pPr>
                            <w:rPr>
                              <w:color w:val="C00000"/>
                            </w:rPr>
                          </w:pPr>
                          <w:r>
                            <w:rPr>
                              <w:color w:val="C00000"/>
                            </w:rPr>
                            <w:t>4</w:t>
                          </w:r>
                        </w:p>
                      </w:txbxContent>
                    </v:textbox>
                  </v:shape>
                  <v:shape id="Text Box 39" o:spid="_x0000_s1052" type="#_x0000_t202" style="position:absolute;left:41207;top:9975;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217447C3" w14:textId="5F2153B6" w:rsidR="009D02CF" w:rsidRPr="00B62ED7" w:rsidRDefault="009D02CF" w:rsidP="00B62ED7">
                          <w:pPr>
                            <w:rPr>
                              <w:color w:val="C00000"/>
                            </w:rPr>
                          </w:pPr>
                          <w:r>
                            <w:rPr>
                              <w:color w:val="C00000"/>
                            </w:rPr>
                            <w:t>5</w:t>
                          </w:r>
                        </w:p>
                      </w:txbxContent>
                    </v:textbox>
                  </v:shape>
                </v:group>
                <w10:wrap anchorx="margin"/>
              </v:group>
            </w:pict>
          </mc:Fallback>
        </mc:AlternateContent>
      </w:r>
    </w:p>
    <w:p w14:paraId="58670FFA" w14:textId="79C0085D" w:rsidR="002A1585" w:rsidRPr="005B3D2D" w:rsidRDefault="002A1585" w:rsidP="00E45B45"/>
    <w:p w14:paraId="2615E157" w14:textId="441A6344" w:rsidR="00B62ED7" w:rsidRPr="005B3D2D" w:rsidRDefault="00B62ED7" w:rsidP="00A1241D">
      <w:pPr>
        <w:ind w:firstLine="720"/>
        <w:rPr>
          <w:rFonts w:cs="Times New Roman"/>
        </w:rPr>
      </w:pPr>
    </w:p>
    <w:p w14:paraId="51CB022F" w14:textId="741FB038" w:rsidR="00F664C2" w:rsidRPr="005B3D2D" w:rsidRDefault="00F664C2" w:rsidP="000F115E">
      <w:pPr>
        <w:jc w:val="center"/>
        <w:rPr>
          <w:rFonts w:cs="Times New Roman"/>
        </w:rPr>
      </w:pPr>
    </w:p>
    <w:p w14:paraId="7EB84ACD" w14:textId="594BE7E5" w:rsidR="00F664C2" w:rsidRPr="005B3D2D" w:rsidRDefault="003D55D5" w:rsidP="001C41DC">
      <w:pPr>
        <w:pStyle w:val="Heading3"/>
      </w:pPr>
      <w:bookmarkStart w:id="134" w:name="_Toc71761372"/>
      <w:r w:rsidRPr="005B3D2D">
        <w:t>Selection Methods</w:t>
      </w:r>
      <w:bookmarkEnd w:id="134"/>
    </w:p>
    <w:p w14:paraId="6834C63D" w14:textId="71BE0D2C" w:rsidR="001269AF" w:rsidRPr="005B3D2D" w:rsidRDefault="001269AF" w:rsidP="00D14974">
      <w:pPr>
        <w:pStyle w:val="Heading4"/>
      </w:pPr>
      <w:r w:rsidRPr="005B3D2D">
        <w:t>Roulette Wheel Selection</w:t>
      </w:r>
    </w:p>
    <w:p w14:paraId="230C54B6" w14:textId="435F0630" w:rsidR="001269AF" w:rsidRPr="005B3D2D" w:rsidRDefault="004B0FA3" w:rsidP="00D14974">
      <w:pPr>
        <w:pStyle w:val="Heading4"/>
      </w:pPr>
      <w:r w:rsidRPr="005B3D2D">
        <w:rPr>
          <w:rFonts w:cs="Times New Roman"/>
          <w:noProof/>
        </w:rPr>
        <mc:AlternateContent>
          <mc:Choice Requires="wps">
            <w:drawing>
              <wp:anchor distT="0" distB="0" distL="114300" distR="114300" simplePos="0" relativeHeight="251656192" behindDoc="0" locked="0" layoutInCell="1" allowOverlap="1" wp14:anchorId="1FC36DCB" wp14:editId="4971CB27">
                <wp:simplePos x="0" y="0"/>
                <wp:positionH relativeFrom="column">
                  <wp:posOffset>1788302</wp:posOffset>
                </wp:positionH>
                <wp:positionV relativeFrom="paragraph">
                  <wp:posOffset>10230</wp:posOffset>
                </wp:positionV>
                <wp:extent cx="276045" cy="310551"/>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1C60740" w14:textId="7502A335" w:rsidR="009D02CF" w:rsidRDefault="009D02CF" w:rsidP="00B62ED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36DCB" id="Text Box 18" o:spid="_x0000_s1053" type="#_x0000_t202" style="position:absolute;left:0;text-align:left;margin-left:140.8pt;margin-top:.8pt;width:21.75pt;height:24.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" filled="f" stroked="f" strokeweight=".5pt">
                <v:textbox>
                  <w:txbxContent>
                    <w:p w14:paraId="31C60740" w14:textId="7502A335" w:rsidR="009D02CF" w:rsidRDefault="009D02CF" w:rsidP="00B62ED7">
                      <w:r>
                        <w:t>3</w:t>
                      </w:r>
                    </w:p>
                  </w:txbxContent>
                </v:textbox>
              </v:shape>
            </w:pict>
          </mc:Fallback>
        </mc:AlternateContent>
      </w:r>
      <w:r w:rsidR="001269AF" w:rsidRPr="005B3D2D">
        <w:t>Stochastic Universal Sampling</w:t>
      </w:r>
    </w:p>
    <w:p w14:paraId="00B1324B" w14:textId="378208ED" w:rsidR="001269AF" w:rsidRPr="005B3D2D" w:rsidRDefault="001269AF" w:rsidP="00D14974">
      <w:pPr>
        <w:pStyle w:val="Heading4"/>
      </w:pPr>
      <w:r w:rsidRPr="005B3D2D">
        <w:t>Random Selection</w:t>
      </w:r>
    </w:p>
    <w:p w14:paraId="3BAF64F5" w14:textId="52C0D1CF" w:rsidR="00F664C2" w:rsidRPr="005B3D2D" w:rsidRDefault="00F664C2" w:rsidP="000F115E">
      <w:pPr>
        <w:jc w:val="center"/>
        <w:rPr>
          <w:rFonts w:cs="Times New Roman"/>
        </w:rPr>
      </w:pPr>
    </w:p>
    <w:p w14:paraId="4A3DE4FD" w14:textId="4386A23D" w:rsidR="00F664C2" w:rsidRPr="005B3D2D" w:rsidRDefault="00F664C2" w:rsidP="000F115E">
      <w:pPr>
        <w:jc w:val="center"/>
        <w:rPr>
          <w:rFonts w:cs="Times New Roman"/>
        </w:rPr>
      </w:pPr>
    </w:p>
    <w:p w14:paraId="1F0AE052" w14:textId="7F4C5B50" w:rsidR="00F664C2" w:rsidRPr="005B3D2D" w:rsidRDefault="00F664C2" w:rsidP="000F115E">
      <w:pPr>
        <w:jc w:val="center"/>
        <w:rPr>
          <w:rFonts w:cs="Times New Roman"/>
        </w:rPr>
      </w:pPr>
    </w:p>
    <w:p w14:paraId="42643FFC" w14:textId="1AF77573" w:rsidR="00F664C2" w:rsidRPr="005B3D2D" w:rsidRDefault="00F664C2" w:rsidP="000F115E">
      <w:pPr>
        <w:jc w:val="center"/>
        <w:rPr>
          <w:rFonts w:cs="Times New Roman"/>
        </w:rPr>
      </w:pPr>
    </w:p>
    <w:p w14:paraId="51813C66" w14:textId="7F597621" w:rsidR="00F664C2" w:rsidRPr="005B3D2D" w:rsidRDefault="00F664C2" w:rsidP="00624916">
      <w:pPr>
        <w:rPr>
          <w:rFonts w:cs="Times New Roman"/>
        </w:rPr>
      </w:pPr>
    </w:p>
    <w:p w14:paraId="055304EB" w14:textId="7BAD3774" w:rsidR="0093231C" w:rsidRPr="005B3D2D" w:rsidRDefault="0093231C" w:rsidP="001C41DC">
      <w:pPr>
        <w:pStyle w:val="Heading3"/>
      </w:pPr>
      <w:bookmarkStart w:id="135" w:name="_Toc71761373"/>
      <w:r w:rsidRPr="005B3D2D">
        <w:lastRenderedPageBreak/>
        <w:t>Crossover Methods</w:t>
      </w:r>
      <w:bookmarkEnd w:id="135"/>
    </w:p>
    <w:p w14:paraId="49C94645" w14:textId="2DA66578" w:rsidR="000F115E" w:rsidRPr="005B3D2D" w:rsidRDefault="000F115E" w:rsidP="000F115E">
      <w:pPr>
        <w:rPr>
          <w:rFonts w:cs="Times New Roman"/>
        </w:rPr>
      </w:pPr>
      <w:r w:rsidRPr="005B3D2D">
        <w:rPr>
          <w:rFonts w:cs="Times New Roman"/>
        </w:rPr>
        <w:t>For all crossover testing the same parameters have been used</w:t>
      </w:r>
      <w:r w:rsidR="000775A7" w:rsidRPr="005B3D2D">
        <w:rPr>
          <w:rFonts w:cs="Times New Roman"/>
        </w:rPr>
        <w:t>:</w:t>
      </w:r>
    </w:p>
    <w:p w14:paraId="638F6949" w14:textId="131FBF92" w:rsidR="000775A7" w:rsidRPr="005B3D2D" w:rsidRDefault="000775A7" w:rsidP="00CC04D3">
      <w:pPr>
        <w:pStyle w:val="TOC1"/>
        <w:numPr>
          <w:ilvl w:val="0"/>
          <w:numId w:val="26"/>
        </w:numPr>
      </w:pPr>
      <w:r w:rsidRPr="005B3D2D">
        <w:t>Population: 20.</w:t>
      </w:r>
    </w:p>
    <w:p w14:paraId="236E2221" w14:textId="36D7E2AC" w:rsidR="000775A7" w:rsidRPr="005B3D2D" w:rsidRDefault="000775A7" w:rsidP="00CC04D3">
      <w:pPr>
        <w:pStyle w:val="TOC1"/>
        <w:numPr>
          <w:ilvl w:val="0"/>
          <w:numId w:val="26"/>
        </w:numPr>
      </w:pPr>
      <w:r w:rsidRPr="005B3D2D">
        <w:t>Food: 1.</w:t>
      </w:r>
    </w:p>
    <w:p w14:paraId="00803C7D" w14:textId="4877CBF2" w:rsidR="000775A7" w:rsidRPr="005B3D2D" w:rsidRDefault="000775A7" w:rsidP="00CC04D3">
      <w:pPr>
        <w:pStyle w:val="TOC1"/>
        <w:numPr>
          <w:ilvl w:val="0"/>
          <w:numId w:val="26"/>
        </w:numPr>
      </w:pPr>
      <w:r w:rsidRPr="005B3D2D">
        <w:t>Poison: 1.</w:t>
      </w:r>
    </w:p>
    <w:p w14:paraId="6F75CEAF" w14:textId="7C113E58" w:rsidR="000775A7" w:rsidRPr="005B3D2D" w:rsidRDefault="000775A7" w:rsidP="00CC04D3">
      <w:pPr>
        <w:pStyle w:val="TOC1"/>
        <w:numPr>
          <w:ilvl w:val="0"/>
          <w:numId w:val="26"/>
        </w:numPr>
      </w:pPr>
      <w:r w:rsidRPr="005B3D2D">
        <w:t>Generation Time: 1 second.</w:t>
      </w:r>
    </w:p>
    <w:p w14:paraId="3C919EB8" w14:textId="726E83B2" w:rsidR="000775A7" w:rsidRPr="005B3D2D" w:rsidRDefault="000775A7" w:rsidP="00CC04D3">
      <w:pPr>
        <w:pStyle w:val="TOC1"/>
        <w:numPr>
          <w:ilvl w:val="0"/>
          <w:numId w:val="26"/>
        </w:numPr>
      </w:pPr>
      <w:r w:rsidRPr="005B3D2D">
        <w:t>Selection Method: Roulette Wheel.</w:t>
      </w:r>
    </w:p>
    <w:p w14:paraId="14BF2AEB" w14:textId="38FFFC9E" w:rsidR="000775A7" w:rsidRPr="005B3D2D" w:rsidRDefault="000775A7" w:rsidP="00CC04D3">
      <w:pPr>
        <w:pStyle w:val="TOC1"/>
        <w:numPr>
          <w:ilvl w:val="0"/>
          <w:numId w:val="26"/>
        </w:numPr>
      </w:pPr>
      <w:r w:rsidRPr="005B3D2D">
        <w:t>Mutation: Disabled</w:t>
      </w:r>
    </w:p>
    <w:p w14:paraId="107B1364" w14:textId="71C152E2" w:rsidR="000775A7" w:rsidRPr="005B3D2D" w:rsidRDefault="000775A7" w:rsidP="00CC04D3">
      <w:pPr>
        <w:pStyle w:val="TOC1"/>
        <w:numPr>
          <w:ilvl w:val="0"/>
          <w:numId w:val="26"/>
        </w:numPr>
      </w:pPr>
      <w:r w:rsidRPr="005B3D2D">
        <w:t>Survivors: 10</w:t>
      </w:r>
    </w:p>
    <w:p w14:paraId="2095AF80" w14:textId="10F8A4B4" w:rsidR="000775A7" w:rsidRDefault="000775A7" w:rsidP="000775A7">
      <w:pPr>
        <w:rPr>
          <w:rFonts w:cs="Times New Roman"/>
        </w:rPr>
      </w:pPr>
      <w:r w:rsidRPr="005B3D2D">
        <w:rPr>
          <w:rFonts w:cs="Times New Roman"/>
        </w:rPr>
        <w:t xml:space="preserve">As crossover does not take fitness or mutation into account, I was able to disable mutation completely and reduce other factors down to nearly nothing. This mean all chromosomes were selected nearly randomly but </w:t>
      </w:r>
      <w:r w:rsidR="00F11858" w:rsidRPr="005B3D2D">
        <w:rPr>
          <w:rFonts w:cs="Times New Roman"/>
        </w:rPr>
        <w:t>will not</w:t>
      </w:r>
      <w:r w:rsidRPr="005B3D2D">
        <w:rPr>
          <w:rFonts w:cs="Times New Roman"/>
        </w:rPr>
        <w:t xml:space="preserve"> affect the outcome of the crossover procedure.</w:t>
      </w:r>
    </w:p>
    <w:p w14:paraId="2DD34583" w14:textId="77777777" w:rsidR="004014EC" w:rsidRPr="005B3D2D" w:rsidRDefault="004014EC" w:rsidP="000775A7">
      <w:pPr>
        <w:rPr>
          <w:rFonts w:cs="Times New Roman"/>
        </w:rPr>
      </w:pPr>
    </w:p>
    <w:p w14:paraId="43CC3590" w14:textId="6A860506" w:rsidR="0093231C" w:rsidRPr="005B3D2D" w:rsidRDefault="00FA15B5" w:rsidP="00D14974">
      <w:pPr>
        <w:pStyle w:val="Heading4"/>
      </w:pPr>
      <w:r w:rsidRPr="005B3D2D">
        <w:t>Uniform Crossover</w:t>
      </w:r>
    </w:p>
    <w:p w14:paraId="327BB4B0" w14:textId="3AD96427" w:rsidR="00296DEB" w:rsidRPr="005B3D2D" w:rsidRDefault="00296DEB" w:rsidP="00296DEB">
      <w:pPr>
        <w:rPr>
          <w:rFonts w:cs="Times New Roman"/>
        </w:rPr>
      </w:pPr>
      <w:r w:rsidRPr="005B3D2D">
        <w:rPr>
          <w:rFonts w:cs="Times New Roman"/>
        </w:rPr>
        <w:t xml:space="preserve">The figure below is output from the uniform crossover method. Chromosomes </w:t>
      </w:r>
      <w:r w:rsidR="0089242C" w:rsidRPr="005B3D2D">
        <w:rPr>
          <w:rFonts w:cs="Times New Roman"/>
        </w:rPr>
        <w:t>1</w:t>
      </w:r>
      <w:r w:rsidRPr="005B3D2D">
        <w:rPr>
          <w:rFonts w:cs="Times New Roman"/>
        </w:rPr>
        <w:t xml:space="preserve"> and </w:t>
      </w:r>
      <w:r w:rsidR="0089242C" w:rsidRPr="005B3D2D">
        <w:rPr>
          <w:rFonts w:cs="Times New Roman"/>
        </w:rPr>
        <w:t>2</w:t>
      </w:r>
      <w:r w:rsidRPr="005B3D2D">
        <w:rPr>
          <w:rFonts w:cs="Times New Roman"/>
        </w:rPr>
        <w:t xml:space="preserve"> represent the parent chromosomes, whereas three and four represent the children created via uniform crossover. Here you can see that each gene has remained in the same position as it did in the parent chromosome but each child alternates randomly which gene it receives.</w:t>
      </w:r>
    </w:p>
    <w:p w14:paraId="491C5085" w14:textId="3288B0E6" w:rsidR="00FA15B5" w:rsidRPr="005B3D2D" w:rsidRDefault="00624916" w:rsidP="00FA15B5">
      <w:pPr>
        <w:rPr>
          <w:rFonts w:cs="Times New Roman"/>
        </w:rPr>
      </w:pPr>
      <w:r w:rsidRPr="005B3D2D">
        <w:rPr>
          <w:rFonts w:cs="Times New Roman"/>
          <w:noProof/>
        </w:rPr>
        <mc:AlternateContent>
          <mc:Choice Requires="wps">
            <w:drawing>
              <wp:anchor distT="0" distB="0" distL="114300" distR="114300" simplePos="0" relativeHeight="251862016" behindDoc="0" locked="0" layoutInCell="1" allowOverlap="1" wp14:anchorId="40F739C0" wp14:editId="4479A318">
                <wp:simplePos x="0" y="0"/>
                <wp:positionH relativeFrom="column">
                  <wp:posOffset>34290</wp:posOffset>
                </wp:positionH>
                <wp:positionV relativeFrom="paragraph">
                  <wp:posOffset>972185</wp:posOffset>
                </wp:positionV>
                <wp:extent cx="5684520" cy="63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5684520" cy="635"/>
                        </a:xfrm>
                        <a:prstGeom prst="rect">
                          <a:avLst/>
                        </a:prstGeom>
                        <a:solidFill>
                          <a:prstClr val="white"/>
                        </a:solidFill>
                        <a:ln>
                          <a:noFill/>
                        </a:ln>
                      </wps:spPr>
                      <wps:txbx>
                        <w:txbxContent>
                          <w:p w14:paraId="39815AE4" w14:textId="59E83159" w:rsidR="009D02CF" w:rsidRPr="00504A8F" w:rsidRDefault="009D02CF" w:rsidP="00033D4E">
                            <w:pPr>
                              <w:jc w:val="center"/>
                              <w:rPr>
                                <w:noProof/>
                              </w:rPr>
                            </w:pPr>
                            <w:bookmarkStart w:id="136" w:name="_Toc71221604"/>
                            <w:bookmarkStart w:id="137" w:name="_Toc71761284"/>
                            <w:r>
                              <w:t xml:space="preserve">Figure </w:t>
                            </w:r>
                            <w:fldSimple w:instr=" STYLEREF 1 \s ">
                              <w:r w:rsidR="00E7677C">
                                <w:rPr>
                                  <w:noProof/>
                                </w:rPr>
                                <w:t>4</w:t>
                              </w:r>
                            </w:fldSimple>
                            <w:r w:rsidR="00E7677C">
                              <w:noBreakHyphen/>
                            </w:r>
                            <w:fldSimple w:instr=" SEQ Figure \* ARABIC \s 1 ">
                              <w:r w:rsidR="00E7677C">
                                <w:rPr>
                                  <w:noProof/>
                                </w:rPr>
                                <w:t>3</w:t>
                              </w:r>
                            </w:fldSimple>
                            <w:r>
                              <w:t xml:space="preserve"> Uniform Crossover </w:t>
                            </w:r>
                            <w:bookmarkEnd w:id="136"/>
                            <w:r w:rsidR="00967663">
                              <w:t>Test</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F739C0" id="Text Box 136" o:spid="_x0000_s1054" type="#_x0000_t202" style="position:absolute;left:0;text-align:left;margin-left:2.7pt;margin-top:76.55pt;width:447.6pt;height:.05pt;z-index:251862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" stroked="f">
                <v:textbox style="mso-fit-shape-to-text:t" inset="0,0,0,0">
                  <w:txbxContent>
                    <w:p w14:paraId="39815AE4" w14:textId="59E83159" w:rsidR="009D02CF" w:rsidRPr="00504A8F" w:rsidRDefault="009D02CF" w:rsidP="00033D4E">
                      <w:pPr>
                        <w:jc w:val="center"/>
                        <w:rPr>
                          <w:noProof/>
                        </w:rPr>
                      </w:pPr>
                      <w:bookmarkStart w:id="138" w:name="_Toc71221604"/>
                      <w:bookmarkStart w:id="139" w:name="_Toc71761284"/>
                      <w:r>
                        <w:t xml:space="preserve">Figure </w:t>
                      </w:r>
                      <w:fldSimple w:instr=" STYLEREF 1 \s ">
                        <w:r w:rsidR="00E7677C">
                          <w:rPr>
                            <w:noProof/>
                          </w:rPr>
                          <w:t>4</w:t>
                        </w:r>
                      </w:fldSimple>
                      <w:r w:rsidR="00E7677C">
                        <w:noBreakHyphen/>
                      </w:r>
                      <w:fldSimple w:instr=" SEQ Figure \* ARABIC \s 1 ">
                        <w:r w:rsidR="00E7677C">
                          <w:rPr>
                            <w:noProof/>
                          </w:rPr>
                          <w:t>3</w:t>
                        </w:r>
                      </w:fldSimple>
                      <w:r>
                        <w:t xml:space="preserve"> Uniform Crossover </w:t>
                      </w:r>
                      <w:bookmarkEnd w:id="138"/>
                      <w:r w:rsidR="00967663">
                        <w:t>Test</w:t>
                      </w:r>
                      <w:bookmarkEnd w:id="139"/>
                    </w:p>
                  </w:txbxContent>
                </v:textbox>
              </v:shape>
            </w:pict>
          </mc:Fallback>
        </mc:AlternateContent>
      </w:r>
      <w:r w:rsidR="00296DEB" w:rsidRPr="005B3D2D">
        <w:rPr>
          <w:rFonts w:cs="Times New Roman"/>
          <w:noProof/>
        </w:rPr>
        <mc:AlternateContent>
          <mc:Choice Requires="wpg">
            <w:drawing>
              <wp:anchor distT="0" distB="0" distL="114300" distR="114300" simplePos="0" relativeHeight="251713536" behindDoc="0" locked="0" layoutInCell="1" allowOverlap="1" wp14:anchorId="5181EBFD" wp14:editId="0972A152">
                <wp:simplePos x="0" y="0"/>
                <wp:positionH relativeFrom="column">
                  <wp:posOffset>34506</wp:posOffset>
                </wp:positionH>
                <wp:positionV relativeFrom="paragraph">
                  <wp:posOffset>35596</wp:posOffset>
                </wp:positionV>
                <wp:extent cx="5684807" cy="879894"/>
                <wp:effectExtent l="0" t="0" r="11430" b="15875"/>
                <wp:wrapNone/>
                <wp:docPr id="58" name="Group 58"/>
                <wp:cNvGraphicFramePr/>
                <a:graphic xmlns:a="http://schemas.openxmlformats.org/drawingml/2006/main">
                  <a:graphicData uri="http://schemas.microsoft.com/office/word/2010/wordprocessingGroup">
                    <wpg:wgp>
                      <wpg:cNvGrpSpPr/>
                      <wpg:grpSpPr>
                        <a:xfrm>
                          <a:off x="0" y="0"/>
                          <a:ext cx="5684807" cy="879894"/>
                          <a:chOff x="0" y="0"/>
                          <a:chExt cx="5684807" cy="879894"/>
                        </a:xfrm>
                      </wpg:grpSpPr>
                      <wps:wsp>
                        <wps:cNvPr id="47" name="Rectangle 47"/>
                        <wps:cNvSpPr/>
                        <wps:spPr>
                          <a:xfrm>
                            <a:off x="0" y="0"/>
                            <a:ext cx="5676181" cy="16345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181155"/>
                            <a:ext cx="5684807" cy="18978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1923690" y="508958"/>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209690" y="508958"/>
                            <a:ext cx="1465940"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743200" y="681487"/>
                            <a:ext cx="1406105" cy="198407"/>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155939" y="698740"/>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164566" y="508958"/>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34573" y="508958"/>
                            <a:ext cx="1449238" cy="155276"/>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966822" y="707366"/>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4209690" y="698740"/>
                            <a:ext cx="1474566" cy="180867"/>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
            <w:pict>
              <v:group w14:anchorId="46EE7B93" id="Group 58" o:spid="_x0000_s1026" style="position:absolute;margin-left:2.7pt;margin-top:2.8pt;width:447.6pt;height:69.3pt;z-index:251713536" coordsize="56848,87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">
                <v:rect id="Rectangle 47" o:spid="_x0000_s1027" style="position:absolute;width:56761;height:1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" filled="f" strokecolor="#70ad47 [3209]" strokeweight="1pt"/>
                <v:rect id="Rectangle 48" o:spid="_x0000_s1028" style="position:absolute;top:1811;width:56848;height:1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" filled="f" strokecolor="#c00000" strokeweight="1pt"/>
                <v:rect id="Rectangle 49" o:spid="_x0000_s1029" style="position:absolute;left:19236;top:5089;width:7592;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" filled="f" strokecolor="#70ad47 [3209]" strokeweight="1pt"/>
                <v:rect id="Rectangle 50" o:spid="_x0000_s1030" style="position:absolute;left:42096;top:5089;width:14660;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" filled="f" strokecolor="#70ad47 [3209]" strokeweight="1pt"/>
                <v:rect id="Rectangle 52" o:spid="_x0000_s1031" style="position:absolute;left:27432;top:6814;width:14061;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" filled="f" strokecolor="#70ad47 [3209]" strokeweight="1pt"/>
                <v:rect id="Rectangle 53" o:spid="_x0000_s1032" style="position:absolute;left:11559;top:6987;width:7591;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" filled="f" strokecolor="#70ad47 [3209]" strokeweight="1pt"/>
                <v:rect id="Rectangle 54" o:spid="_x0000_s1033" style="position:absolute;left:11645;top:5089;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" filled="f" strokecolor="#c00000" strokeweight="1pt"/>
                <v:rect id="Rectangle 55" o:spid="_x0000_s1034" style="position:absolute;left:27345;top:5089;width:14493;height:1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" filled="f" strokecolor="#c00000" strokeweight="1pt"/>
                <v:rect id="Rectangle 56" o:spid="_x0000_s1035" style="position:absolute;left:19668;top:7073;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" filled="f" strokecolor="#c00000" strokeweight="1pt"/>
                <v:rect id="Rectangle 57" o:spid="_x0000_s1036" style="position:absolute;left:42096;top:6987;width:14746;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" filled="f" strokecolor="#c00000" strokeweight="1pt"/>
              </v:group>
            </w:pict>
          </mc:Fallback>
        </mc:AlternateContent>
      </w:r>
      <w:r w:rsidR="00FA15B5" w:rsidRPr="005B3D2D">
        <w:rPr>
          <w:rFonts w:cs="Times New Roman"/>
          <w:noProof/>
        </w:rPr>
        <w:drawing>
          <wp:inline distT="0" distB="0" distL="0" distR="0" wp14:anchorId="1D0F83E5" wp14:editId="0DA372DA">
            <wp:extent cx="5916972" cy="100066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96717" cy="1014150"/>
                    </a:xfrm>
                    <a:prstGeom prst="rect">
                      <a:avLst/>
                    </a:prstGeom>
                  </pic:spPr>
                </pic:pic>
              </a:graphicData>
            </a:graphic>
          </wp:inline>
        </w:drawing>
      </w:r>
    </w:p>
    <w:p w14:paraId="62C86AF5" w14:textId="77777777" w:rsidR="0089242C" w:rsidRPr="005B3D2D" w:rsidRDefault="0089242C" w:rsidP="0089242C">
      <w:pPr>
        <w:jc w:val="center"/>
        <w:rPr>
          <w:rFonts w:cs="Times New Roman"/>
        </w:rPr>
      </w:pPr>
    </w:p>
    <w:p w14:paraId="1D91F776" w14:textId="26E6BDF2" w:rsidR="00296DEB" w:rsidRPr="005B3D2D" w:rsidRDefault="00296DEB" w:rsidP="00D14974">
      <w:pPr>
        <w:pStyle w:val="Heading4"/>
      </w:pPr>
      <w:r w:rsidRPr="005B3D2D">
        <w:t>Single Point Crossover</w:t>
      </w:r>
    </w:p>
    <w:p w14:paraId="3EDFA812" w14:textId="0529002E" w:rsidR="000F115E" w:rsidRPr="005B3D2D" w:rsidRDefault="004014EC" w:rsidP="00296DEB">
      <w:pPr>
        <w:rPr>
          <w:rFonts w:cs="Times New Roman"/>
        </w:rPr>
      </w:pPr>
      <w:r w:rsidRPr="005B3D2D">
        <w:rPr>
          <w:rFonts w:cs="Times New Roman"/>
        </w:rPr>
        <w:t>Like</w:t>
      </w:r>
      <w:r w:rsidR="0089242C" w:rsidRPr="005B3D2D">
        <w:rPr>
          <w:rFonts w:cs="Times New Roman"/>
        </w:rPr>
        <w:t xml:space="preserve"> the test above, </w:t>
      </w:r>
      <w:r w:rsidRPr="005B3D2D">
        <w:rPr>
          <w:rFonts w:cs="Times New Roman"/>
        </w:rPr>
        <w:t>chromosomes</w:t>
      </w:r>
      <w:r w:rsidR="0089242C" w:rsidRPr="005B3D2D">
        <w:rPr>
          <w:rFonts w:cs="Times New Roman"/>
        </w:rPr>
        <w:t xml:space="preserve"> 1 and 2 are the parent chromosomes and the bottom two are the </w:t>
      </w:r>
      <w:r>
        <w:rPr>
          <w:rFonts w:cs="Times New Roman"/>
        </w:rPr>
        <w:t>offspring</w:t>
      </w:r>
      <w:r w:rsidR="0089242C" w:rsidRPr="005B3D2D">
        <w:rPr>
          <w:rFonts w:cs="Times New Roman"/>
        </w:rPr>
        <w:t>. The output of the function shows that the algorithm is successfully splitting the parent chromosomes at a single point and assigning each split to the correct child chromosomes.</w:t>
      </w:r>
    </w:p>
    <w:p w14:paraId="5550CB38" w14:textId="77777777" w:rsidR="00624916" w:rsidRPr="005B3D2D" w:rsidRDefault="000F115E" w:rsidP="00624916">
      <w:pPr>
        <w:keepNext/>
        <w:rPr>
          <w:rFonts w:cs="Times New Roman"/>
        </w:rPr>
      </w:pPr>
      <w:r w:rsidRPr="005B3D2D">
        <w:rPr>
          <w:rFonts w:cs="Times New Roman"/>
          <w:noProof/>
        </w:rPr>
        <mc:AlternateContent>
          <mc:Choice Requires="wps">
            <w:drawing>
              <wp:anchor distT="0" distB="0" distL="114300" distR="114300" simplePos="0" relativeHeight="251725824" behindDoc="0" locked="0" layoutInCell="1" allowOverlap="1" wp14:anchorId="673C0ECC" wp14:editId="5279C12D">
                <wp:simplePos x="0" y="0"/>
                <wp:positionH relativeFrom="margin">
                  <wp:posOffset>1195886</wp:posOffset>
                </wp:positionH>
                <wp:positionV relativeFrom="paragraph">
                  <wp:posOffset>730094</wp:posOffset>
                </wp:positionV>
                <wp:extent cx="2320506" cy="163902"/>
                <wp:effectExtent l="0" t="0" r="22860" b="26670"/>
                <wp:wrapNone/>
                <wp:docPr id="66" name="Rectangle 66"/>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428613E1" id="Rectangle 66" o:spid="_x0000_s1026" style="position:absolute;margin-left:94.15pt;margin-top:57.5pt;width:182.7pt;height:12.9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23776" behindDoc="0" locked="0" layoutInCell="1" allowOverlap="1" wp14:anchorId="42B4EAC1" wp14:editId="23F4CD17">
                <wp:simplePos x="0" y="0"/>
                <wp:positionH relativeFrom="margin">
                  <wp:posOffset>3542066</wp:posOffset>
                </wp:positionH>
                <wp:positionV relativeFrom="paragraph">
                  <wp:posOffset>549395</wp:posOffset>
                </wp:positionV>
                <wp:extent cx="2320506" cy="163902"/>
                <wp:effectExtent l="0" t="0" r="22860" b="26670"/>
                <wp:wrapNone/>
                <wp:docPr id="65" name="Rectangle 65"/>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DD4F9DB" id="Rectangle 65" o:spid="_x0000_s1026" style="position:absolute;margin-left:278.9pt;margin-top:43.25pt;width:182.7pt;height:12.9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21728" behindDoc="0" locked="0" layoutInCell="1" allowOverlap="1" wp14:anchorId="5B075610" wp14:editId="016CBADC">
                <wp:simplePos x="0" y="0"/>
                <wp:positionH relativeFrom="margin">
                  <wp:posOffset>3533499</wp:posOffset>
                </wp:positionH>
                <wp:positionV relativeFrom="paragraph">
                  <wp:posOffset>730095</wp:posOffset>
                </wp:positionV>
                <wp:extent cx="2320506" cy="163902"/>
                <wp:effectExtent l="0" t="0" r="22860" b="26670"/>
                <wp:wrapNone/>
                <wp:docPr id="64" name="Rectangle 64"/>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70DAAF9" id="Rectangle 64" o:spid="_x0000_s1026" style="position:absolute;margin-left:278.25pt;margin-top:57.5pt;width:182.7pt;height:12.9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19680" behindDoc="0" locked="0" layoutInCell="1" allowOverlap="1" wp14:anchorId="72E84291" wp14:editId="434932AF">
                <wp:simplePos x="0" y="0"/>
                <wp:positionH relativeFrom="margin">
                  <wp:posOffset>1190446</wp:posOffset>
                </wp:positionH>
                <wp:positionV relativeFrom="paragraph">
                  <wp:posOffset>552379</wp:posOffset>
                </wp:positionV>
                <wp:extent cx="2320506" cy="163902"/>
                <wp:effectExtent l="0" t="0" r="22860" b="26670"/>
                <wp:wrapNone/>
                <wp:docPr id="63" name="Rectangle 63"/>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AB98FBE" id="Rectangle 63" o:spid="_x0000_s1026" style="position:absolute;margin-left:93.75pt;margin-top:43.5pt;width:182.7pt;height:12.9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17632" behindDoc="0" locked="0" layoutInCell="1" allowOverlap="1" wp14:anchorId="348DCE77" wp14:editId="6A2A3638">
                <wp:simplePos x="0" y="0"/>
                <wp:positionH relativeFrom="margin">
                  <wp:posOffset>-2875</wp:posOffset>
                </wp:positionH>
                <wp:positionV relativeFrom="paragraph">
                  <wp:posOffset>204050</wp:posOffset>
                </wp:positionV>
                <wp:extent cx="5814204" cy="172529"/>
                <wp:effectExtent l="0" t="0" r="15240" b="18415"/>
                <wp:wrapNone/>
                <wp:docPr id="62" name="Rectangle 62"/>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132786C4" id="Rectangle 62" o:spid="_x0000_s1026" style="position:absolute;margin-left:-.25pt;margin-top:16.05pt;width:457.8pt;height:13.6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15584" behindDoc="0" locked="0" layoutInCell="1" allowOverlap="1" wp14:anchorId="53A24CDB" wp14:editId="706EF50E">
                <wp:simplePos x="0" y="0"/>
                <wp:positionH relativeFrom="margin">
                  <wp:align>left</wp:align>
                </wp:positionH>
                <wp:positionV relativeFrom="paragraph">
                  <wp:posOffset>17540</wp:posOffset>
                </wp:positionV>
                <wp:extent cx="5814204" cy="172529"/>
                <wp:effectExtent l="0" t="0" r="15240" b="18415"/>
                <wp:wrapNone/>
                <wp:docPr id="60" name="Rectangle 60"/>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0F85760C" id="Rectangle 60" o:spid="_x0000_s1026" style="position:absolute;margin-left:0;margin-top:1.4pt;width:457.8pt;height:13.6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" filled="f" strokecolor="#70ad47 [3209]" strokeweight="1pt">
                <w10:wrap anchorx="margin"/>
              </v:rect>
            </w:pict>
          </mc:Fallback>
        </mc:AlternateContent>
      </w:r>
      <w:r w:rsidR="00296DEB" w:rsidRPr="005B3D2D">
        <w:rPr>
          <w:rFonts w:cs="Times New Roman"/>
          <w:noProof/>
        </w:rPr>
        <w:drawing>
          <wp:inline distT="0" distB="0" distL="0" distR="0" wp14:anchorId="231C9A3E" wp14:editId="6BBC1DCF">
            <wp:extent cx="5952224" cy="99203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46254" cy="1007709"/>
                    </a:xfrm>
                    <a:prstGeom prst="rect">
                      <a:avLst/>
                    </a:prstGeom>
                  </pic:spPr>
                </pic:pic>
              </a:graphicData>
            </a:graphic>
          </wp:inline>
        </w:drawing>
      </w:r>
    </w:p>
    <w:p w14:paraId="72DC2404" w14:textId="0DC3CC61" w:rsidR="00296DEB" w:rsidRPr="005B3D2D" w:rsidRDefault="00624916" w:rsidP="00033D4E">
      <w:pPr>
        <w:jc w:val="center"/>
      </w:pPr>
      <w:bookmarkStart w:id="140" w:name="_Toc71761285"/>
      <w:r w:rsidRPr="005B3D2D">
        <w:t xml:space="preserve">Figure </w:t>
      </w:r>
      <w:fldSimple w:instr=" STYLEREF 1 \s ">
        <w:r w:rsidR="00E7677C">
          <w:rPr>
            <w:noProof/>
          </w:rPr>
          <w:t>4</w:t>
        </w:r>
      </w:fldSimple>
      <w:r w:rsidR="00E7677C">
        <w:noBreakHyphen/>
      </w:r>
      <w:fldSimple w:instr=" SEQ Figure \* ARABIC \s 1 ">
        <w:r w:rsidR="00E7677C">
          <w:rPr>
            <w:noProof/>
          </w:rPr>
          <w:t>4</w:t>
        </w:r>
      </w:fldSimple>
      <w:r w:rsidRPr="005B3D2D">
        <w:t xml:space="preserve"> Single Point Crossover</w:t>
      </w:r>
      <w:r w:rsidR="00967663">
        <w:t xml:space="preserve"> Test</w:t>
      </w:r>
      <w:bookmarkEnd w:id="140"/>
    </w:p>
    <w:p w14:paraId="76A6D20C" w14:textId="78D50A92" w:rsidR="0089242C" w:rsidRPr="005B3D2D" w:rsidRDefault="0089242C" w:rsidP="0089242C">
      <w:pPr>
        <w:jc w:val="center"/>
        <w:rPr>
          <w:rFonts w:cs="Times New Roman"/>
        </w:rPr>
      </w:pPr>
    </w:p>
    <w:p w14:paraId="200378C1" w14:textId="403C4560" w:rsidR="0089242C" w:rsidRPr="005B3D2D" w:rsidRDefault="0089242C" w:rsidP="0089242C">
      <w:pPr>
        <w:jc w:val="center"/>
        <w:rPr>
          <w:rFonts w:cs="Times New Roman"/>
        </w:rPr>
      </w:pPr>
    </w:p>
    <w:p w14:paraId="07CC57C5" w14:textId="77777777" w:rsidR="00624916" w:rsidRPr="005B3D2D" w:rsidRDefault="00624916" w:rsidP="0089242C">
      <w:pPr>
        <w:jc w:val="center"/>
        <w:rPr>
          <w:rFonts w:cs="Times New Roman"/>
        </w:rPr>
      </w:pPr>
    </w:p>
    <w:p w14:paraId="78A905FA" w14:textId="6B3A3ECD" w:rsidR="00296DEB" w:rsidRDefault="00296DEB" w:rsidP="00D14974">
      <w:pPr>
        <w:pStyle w:val="Heading4"/>
      </w:pPr>
      <w:r w:rsidRPr="005B3D2D">
        <w:lastRenderedPageBreak/>
        <w:t>Multiple Point Crossover</w:t>
      </w:r>
    </w:p>
    <w:p w14:paraId="098F1C78" w14:textId="68C94513" w:rsidR="000F115E" w:rsidRPr="006F7E98" w:rsidRDefault="006F7E98" w:rsidP="000F115E">
      <w:r>
        <w:t>Multiple-point crossover is almost identical to single point except, as the name suggests, the chromosomes are split at multiple points. In this GA, they are split exactly twice. Although in this test, the</w:t>
      </w:r>
      <w:r w:rsidR="00CC04D3">
        <w:t>y</w:t>
      </w:r>
      <w:r>
        <w:t xml:space="preserve"> are split evenly into three slices, containing two genes each, the two splits can happen anywhere on the chromosomes. </w:t>
      </w:r>
    </w:p>
    <w:p w14:paraId="55CF6DEA" w14:textId="77777777" w:rsidR="00624916" w:rsidRPr="005B3D2D" w:rsidRDefault="003A7B6B" w:rsidP="00624916">
      <w:pPr>
        <w:keepNext/>
        <w:rPr>
          <w:rFonts w:cs="Times New Roman"/>
        </w:rPr>
      </w:pPr>
      <w:r w:rsidRPr="005B3D2D">
        <w:rPr>
          <w:rFonts w:cs="Times New Roman"/>
          <w:noProof/>
        </w:rPr>
        <mc:AlternateContent>
          <mc:Choice Requires="wps">
            <w:drawing>
              <wp:anchor distT="0" distB="0" distL="114300" distR="114300" simplePos="0" relativeHeight="251740160" behindDoc="0" locked="0" layoutInCell="1" allowOverlap="1" wp14:anchorId="37BEE1DB" wp14:editId="2AD074A1">
                <wp:simplePos x="0" y="0"/>
                <wp:positionH relativeFrom="margin">
                  <wp:posOffset>4210050</wp:posOffset>
                </wp:positionH>
                <wp:positionV relativeFrom="paragraph">
                  <wp:posOffset>708025</wp:posOffset>
                </wp:positionV>
                <wp:extent cx="1621155" cy="154940"/>
                <wp:effectExtent l="0" t="0" r="17145" b="16510"/>
                <wp:wrapNone/>
                <wp:docPr id="74" name="Rectangle 74"/>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5F2EB43" id="Rectangle 74" o:spid="_x0000_s1026" style="position:absolute;margin-left:331.5pt;margin-top:55.75pt;width:127.65pt;height:12.2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36064" behindDoc="0" locked="0" layoutInCell="1" allowOverlap="1" wp14:anchorId="107D4C6D" wp14:editId="1A1703A8">
                <wp:simplePos x="0" y="0"/>
                <wp:positionH relativeFrom="margin">
                  <wp:posOffset>2743200</wp:posOffset>
                </wp:positionH>
                <wp:positionV relativeFrom="paragraph">
                  <wp:posOffset>708660</wp:posOffset>
                </wp:positionV>
                <wp:extent cx="1449070" cy="180975"/>
                <wp:effectExtent l="0" t="0" r="17780" b="28575"/>
                <wp:wrapNone/>
                <wp:docPr id="72" name="Rectangle 72"/>
                <wp:cNvGraphicFramePr/>
                <a:graphic xmlns:a="http://schemas.openxmlformats.org/drawingml/2006/main">
                  <a:graphicData uri="http://schemas.microsoft.com/office/word/2010/wordprocessingShape">
                    <wps:wsp>
                      <wps:cNvSpPr/>
                      <wps:spPr>
                        <a:xfrm>
                          <a:off x="0" y="0"/>
                          <a:ext cx="1449070" cy="1809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49768598" id="Rectangle 72" o:spid="_x0000_s1026" style="position:absolute;margin-left:3in;margin-top:55.8pt;width:114.1pt;height:14.25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42208" behindDoc="0" locked="0" layoutInCell="1" allowOverlap="1" wp14:anchorId="0406D935" wp14:editId="7FF3FC39">
                <wp:simplePos x="0" y="0"/>
                <wp:positionH relativeFrom="margin">
                  <wp:posOffset>1110615</wp:posOffset>
                </wp:positionH>
                <wp:positionV relativeFrom="paragraph">
                  <wp:posOffset>705485</wp:posOffset>
                </wp:positionV>
                <wp:extent cx="1621155" cy="154940"/>
                <wp:effectExtent l="0" t="0" r="17145" b="16510"/>
                <wp:wrapNone/>
                <wp:docPr id="75" name="Rectangle 75"/>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7E25A52" id="Rectangle 75" o:spid="_x0000_s1026" style="position:absolute;margin-left:87.45pt;margin-top:55.55pt;width:127.65pt;height:12.2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lM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" filled="f" strokecolor="#c00000" strokeweight="1pt">
                <w10:wrap anchorx="margin"/>
              </v:rect>
            </w:pict>
          </mc:Fallback>
        </mc:AlternateContent>
      </w:r>
      <w:r w:rsidR="00F11858" w:rsidRPr="005B3D2D">
        <w:rPr>
          <w:rFonts w:cs="Times New Roman"/>
          <w:noProof/>
          <w:color w:val="FF0000"/>
        </w:rPr>
        <mc:AlternateContent>
          <mc:Choice Requires="wps">
            <w:drawing>
              <wp:anchor distT="0" distB="0" distL="114300" distR="114300" simplePos="0" relativeHeight="251731968" behindDoc="0" locked="0" layoutInCell="1" allowOverlap="1" wp14:anchorId="5978508F" wp14:editId="4E201FC0">
                <wp:simplePos x="0" y="0"/>
                <wp:positionH relativeFrom="margin">
                  <wp:posOffset>-2540</wp:posOffset>
                </wp:positionH>
                <wp:positionV relativeFrom="paragraph">
                  <wp:posOffset>186426</wp:posOffset>
                </wp:positionV>
                <wp:extent cx="5814060" cy="172085"/>
                <wp:effectExtent l="0" t="0" r="15240" b="18415"/>
                <wp:wrapNone/>
                <wp:docPr id="70" name="Rectangle 70"/>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0C1206D7" id="Rectangle 70" o:spid="_x0000_s1026" style="position:absolute;margin-left:-.2pt;margin-top:14.7pt;width:457.8pt;height:13.5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" filled="f" strokecolor="#c00000"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4016" behindDoc="0" locked="0" layoutInCell="1" allowOverlap="1" wp14:anchorId="7D614294" wp14:editId="416EEB22">
                <wp:simplePos x="0" y="0"/>
                <wp:positionH relativeFrom="margin">
                  <wp:posOffset>4183811</wp:posOffset>
                </wp:positionH>
                <wp:positionV relativeFrom="paragraph">
                  <wp:posOffset>527949</wp:posOffset>
                </wp:positionV>
                <wp:extent cx="1630249" cy="138022"/>
                <wp:effectExtent l="0" t="0" r="27305" b="14605"/>
                <wp:wrapNone/>
                <wp:docPr id="71" name="Rectangle 71"/>
                <wp:cNvGraphicFramePr/>
                <a:graphic xmlns:a="http://schemas.openxmlformats.org/drawingml/2006/main">
                  <a:graphicData uri="http://schemas.microsoft.com/office/word/2010/wordprocessingShape">
                    <wps:wsp>
                      <wps:cNvSpPr/>
                      <wps:spPr>
                        <a:xfrm>
                          <a:off x="0" y="0"/>
                          <a:ext cx="1630249" cy="13802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709279C" id="Rectangle 71" o:spid="_x0000_s1026" style="position:absolute;margin-left:329.45pt;margin-top:41.55pt;width:128.35pt;height:10.8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" filled="f" strokecolor="#70ad47 [3209]"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8112" behindDoc="0" locked="0" layoutInCell="1" allowOverlap="1" wp14:anchorId="56661628" wp14:editId="573F3DC8">
                <wp:simplePos x="0" y="0"/>
                <wp:positionH relativeFrom="margin">
                  <wp:posOffset>2743200</wp:posOffset>
                </wp:positionH>
                <wp:positionV relativeFrom="paragraph">
                  <wp:posOffset>527949</wp:posOffset>
                </wp:positionV>
                <wp:extent cx="1423358" cy="155203"/>
                <wp:effectExtent l="0" t="0" r="24765" b="16510"/>
                <wp:wrapNone/>
                <wp:docPr id="73" name="Rectangle 73"/>
                <wp:cNvGraphicFramePr/>
                <a:graphic xmlns:a="http://schemas.openxmlformats.org/drawingml/2006/main">
                  <a:graphicData uri="http://schemas.microsoft.com/office/word/2010/wordprocessingShape">
                    <wps:wsp>
                      <wps:cNvSpPr/>
                      <wps:spPr>
                        <a:xfrm>
                          <a:off x="0" y="0"/>
                          <a:ext cx="1423358" cy="155203"/>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D174501" id="Rectangle 73" o:spid="_x0000_s1026" style="position:absolute;margin-left:3in;margin-top:41.55pt;width:112.1pt;height:12.2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" filled="f" strokecolor="#c00000"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29920" behindDoc="0" locked="0" layoutInCell="1" allowOverlap="1" wp14:anchorId="6F7C85DC" wp14:editId="303217F8">
                <wp:simplePos x="0" y="0"/>
                <wp:positionH relativeFrom="margin">
                  <wp:posOffset>1112808</wp:posOffset>
                </wp:positionH>
                <wp:positionV relativeFrom="paragraph">
                  <wp:posOffset>519322</wp:posOffset>
                </wp:positionV>
                <wp:extent cx="1604378" cy="163902"/>
                <wp:effectExtent l="0" t="0" r="15240" b="26670"/>
                <wp:wrapNone/>
                <wp:docPr id="69" name="Rectangle 69"/>
                <wp:cNvGraphicFramePr/>
                <a:graphic xmlns:a="http://schemas.openxmlformats.org/drawingml/2006/main">
                  <a:graphicData uri="http://schemas.microsoft.com/office/word/2010/wordprocessingShape">
                    <wps:wsp>
                      <wps:cNvSpPr/>
                      <wps:spPr>
                        <a:xfrm>
                          <a:off x="0" y="0"/>
                          <a:ext cx="1604378"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5F05974" id="Rectangle 69" o:spid="_x0000_s1026" style="position:absolute;margin-left:87.6pt;margin-top:40.9pt;width:126.35pt;height:12.9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" filled="f" strokecolor="#70ad47 [3209]"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27872" behindDoc="0" locked="0" layoutInCell="1" allowOverlap="1" wp14:anchorId="4961D441" wp14:editId="0CCE57AB">
                <wp:simplePos x="0" y="0"/>
                <wp:positionH relativeFrom="margin">
                  <wp:align>left</wp:align>
                </wp:positionH>
                <wp:positionV relativeFrom="paragraph">
                  <wp:posOffset>6985</wp:posOffset>
                </wp:positionV>
                <wp:extent cx="5814060" cy="172085"/>
                <wp:effectExtent l="0" t="0" r="15240" b="18415"/>
                <wp:wrapNone/>
                <wp:docPr id="68" name="Rectangle 68"/>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5DA80025" id="Rectangle 68" o:spid="_x0000_s1026" style="position:absolute;margin-left:0;margin-top:.55pt;width:457.8pt;height:13.55pt;z-index:2517278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" filled="f" strokecolor="#70ad47 [3209]" strokeweight="1pt">
                <w10:wrap anchorx="margin"/>
              </v:rect>
            </w:pict>
          </mc:Fallback>
        </mc:AlternateContent>
      </w:r>
      <w:r w:rsidR="000F115E" w:rsidRPr="005B3D2D">
        <w:rPr>
          <w:rFonts w:cs="Times New Roman"/>
          <w:noProof/>
        </w:rPr>
        <w:drawing>
          <wp:inline distT="0" distB="0" distL="0" distR="0" wp14:anchorId="43AD6990" wp14:editId="6305F50A">
            <wp:extent cx="5962121" cy="940279"/>
            <wp:effectExtent l="0" t="0" r="63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b="5201"/>
                    <a:stretch/>
                  </pic:blipFill>
                  <pic:spPr bwMode="auto">
                    <a:xfrm>
                      <a:off x="0" y="0"/>
                      <a:ext cx="6043480" cy="953110"/>
                    </a:xfrm>
                    <a:prstGeom prst="rect">
                      <a:avLst/>
                    </a:prstGeom>
                    <a:ln>
                      <a:noFill/>
                    </a:ln>
                    <a:extLst>
                      <a:ext uri="{53640926-AAD7-44D8-BBD7-CCE9431645EC}">
                        <a14:shadowObscured xmlns:a14="http://schemas.microsoft.com/office/drawing/2010/main"/>
                      </a:ext>
                    </a:extLst>
                  </pic:spPr>
                </pic:pic>
              </a:graphicData>
            </a:graphic>
          </wp:inline>
        </w:drawing>
      </w:r>
    </w:p>
    <w:p w14:paraId="2826BF2B" w14:textId="712EE8D8" w:rsidR="000F115E" w:rsidRPr="005B3D2D" w:rsidRDefault="00624916" w:rsidP="00033D4E">
      <w:pPr>
        <w:jc w:val="center"/>
      </w:pPr>
      <w:bookmarkStart w:id="141" w:name="_Toc71761286"/>
      <w:r w:rsidRPr="005B3D2D">
        <w:t xml:space="preserve">Figure </w:t>
      </w:r>
      <w:fldSimple w:instr=" STYLEREF 1 \s ">
        <w:r w:rsidR="00E7677C">
          <w:rPr>
            <w:noProof/>
          </w:rPr>
          <w:t>4</w:t>
        </w:r>
      </w:fldSimple>
      <w:r w:rsidR="00E7677C">
        <w:noBreakHyphen/>
      </w:r>
      <w:fldSimple w:instr=" SEQ Figure \* ARABIC \s 1 ">
        <w:r w:rsidR="00E7677C">
          <w:rPr>
            <w:noProof/>
          </w:rPr>
          <w:t>5</w:t>
        </w:r>
      </w:fldSimple>
      <w:r w:rsidRPr="005B3D2D">
        <w:t xml:space="preserve"> Multiple Point Crossover </w:t>
      </w:r>
      <w:r w:rsidR="00967663">
        <w:t>Test</w:t>
      </w:r>
      <w:bookmarkEnd w:id="141"/>
    </w:p>
    <w:p w14:paraId="3720393F" w14:textId="3F3553C1" w:rsidR="0093231C" w:rsidRPr="005B3D2D" w:rsidRDefault="0093231C" w:rsidP="001C41DC">
      <w:pPr>
        <w:pStyle w:val="Heading3"/>
      </w:pPr>
      <w:bookmarkStart w:id="142" w:name="_Toc71761374"/>
      <w:r w:rsidRPr="005B3D2D">
        <w:t>Mutation Methods</w:t>
      </w:r>
      <w:bookmarkEnd w:id="142"/>
    </w:p>
    <w:p w14:paraId="4215924D" w14:textId="2E1DB43E" w:rsidR="00B60A80" w:rsidRPr="005B3D2D" w:rsidRDefault="00B60A80" w:rsidP="00B60A80">
      <w:pPr>
        <w:rPr>
          <w:rFonts w:cs="Times New Roman"/>
        </w:rPr>
      </w:pPr>
      <w:r w:rsidRPr="005B3D2D">
        <w:rPr>
          <w:rFonts w:cs="Times New Roman"/>
        </w:rPr>
        <w:t xml:space="preserve">For the mutation tests, I printed 10 random chromosomes to the console and then passed them into the function, along with a mutation chance. I then outputted the same chromosomes after the function had completed to see whether the chromosomes had </w:t>
      </w:r>
      <w:r w:rsidR="00895297" w:rsidRPr="005B3D2D">
        <w:rPr>
          <w:rFonts w:cs="Times New Roman"/>
        </w:rPr>
        <w:t>been mutated correctly.</w:t>
      </w:r>
    </w:p>
    <w:p w14:paraId="313003A7" w14:textId="6B24B8CD" w:rsidR="00F821D4" w:rsidRPr="005B3D2D" w:rsidRDefault="00F821D4" w:rsidP="00D14974">
      <w:pPr>
        <w:pStyle w:val="Heading4"/>
      </w:pPr>
      <w:r w:rsidRPr="005B3D2D">
        <w:t>Swap Mutation</w:t>
      </w:r>
    </w:p>
    <w:p w14:paraId="747BE08A" w14:textId="0EDD031B" w:rsidR="005E607D" w:rsidRPr="005B3D2D" w:rsidRDefault="00624916" w:rsidP="00F821D4">
      <w:pPr>
        <w:rPr>
          <w:rFonts w:cs="Times New Roman"/>
        </w:rPr>
      </w:pPr>
      <w:r w:rsidRPr="005B3D2D">
        <w:rPr>
          <w:rFonts w:cs="Times New Roman"/>
          <w:noProof/>
        </w:rPr>
        <mc:AlternateContent>
          <mc:Choice Requires="wps">
            <w:drawing>
              <wp:anchor distT="0" distB="0" distL="114300" distR="114300" simplePos="0" relativeHeight="251864064" behindDoc="0" locked="0" layoutInCell="1" allowOverlap="1" wp14:anchorId="4FCCEF03" wp14:editId="76966A21">
                <wp:simplePos x="0" y="0"/>
                <wp:positionH relativeFrom="column">
                  <wp:posOffset>332105</wp:posOffset>
                </wp:positionH>
                <wp:positionV relativeFrom="paragraph">
                  <wp:posOffset>5000625</wp:posOffset>
                </wp:positionV>
                <wp:extent cx="5057775" cy="635"/>
                <wp:effectExtent l="0" t="0" r="0" b="0"/>
                <wp:wrapSquare wrapText="bothSides"/>
                <wp:docPr id="137" name="Text Box 137"/>
                <wp:cNvGraphicFramePr/>
                <a:graphic xmlns:a="http://schemas.openxmlformats.org/drawingml/2006/main">
                  <a:graphicData uri="http://schemas.microsoft.com/office/word/2010/wordprocessingShape">
                    <wps:wsp>
                      <wps:cNvSpPr txBox="1"/>
                      <wps:spPr>
                        <a:xfrm>
                          <a:off x="0" y="0"/>
                          <a:ext cx="5057775" cy="635"/>
                        </a:xfrm>
                        <a:prstGeom prst="rect">
                          <a:avLst/>
                        </a:prstGeom>
                        <a:solidFill>
                          <a:prstClr val="white"/>
                        </a:solidFill>
                        <a:ln>
                          <a:noFill/>
                        </a:ln>
                      </wps:spPr>
                      <wps:txbx>
                        <w:txbxContent>
                          <w:p w14:paraId="53A57DEE" w14:textId="0A0BD167" w:rsidR="009D02CF" w:rsidRPr="00831FE5" w:rsidRDefault="009D02CF" w:rsidP="007A06A4">
                            <w:pPr>
                              <w:jc w:val="center"/>
                              <w:rPr>
                                <w:noProof/>
                              </w:rPr>
                            </w:pPr>
                            <w:bookmarkStart w:id="143" w:name="_Toc71221607"/>
                            <w:bookmarkStart w:id="144" w:name="_Toc71761287"/>
                            <w:r>
                              <w:t xml:space="preserve">Figure </w:t>
                            </w:r>
                            <w:fldSimple w:instr=" STYLEREF 1 \s ">
                              <w:r w:rsidR="00E7677C">
                                <w:rPr>
                                  <w:noProof/>
                                </w:rPr>
                                <w:t>4</w:t>
                              </w:r>
                            </w:fldSimple>
                            <w:r w:rsidR="00E7677C">
                              <w:noBreakHyphen/>
                            </w:r>
                            <w:fldSimple w:instr=" SEQ Figure \* ARABIC \s 1 ">
                              <w:r w:rsidR="00E7677C">
                                <w:rPr>
                                  <w:noProof/>
                                </w:rPr>
                                <w:t>6</w:t>
                              </w:r>
                            </w:fldSimple>
                            <w:r>
                              <w:t xml:space="preserve"> Swap Mutation</w:t>
                            </w:r>
                            <w:bookmarkEnd w:id="143"/>
                            <w:r w:rsidR="00967663">
                              <w:t xml:space="preserve"> Test</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CCEF03" id="Text Box 137" o:spid="_x0000_s1055" type="#_x0000_t202" style="position:absolute;left:0;text-align:left;margin-left:26.15pt;margin-top:393.75pt;width:398.25pt;height:.05pt;z-index:251864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" stroked="f">
                <v:textbox style="mso-fit-shape-to-text:t" inset="0,0,0,0">
                  <w:txbxContent>
                    <w:p w14:paraId="53A57DEE" w14:textId="0A0BD167" w:rsidR="009D02CF" w:rsidRPr="00831FE5" w:rsidRDefault="009D02CF" w:rsidP="007A06A4">
                      <w:pPr>
                        <w:jc w:val="center"/>
                        <w:rPr>
                          <w:noProof/>
                        </w:rPr>
                      </w:pPr>
                      <w:bookmarkStart w:id="145" w:name="_Toc71221607"/>
                      <w:bookmarkStart w:id="146" w:name="_Toc71761287"/>
                      <w:r>
                        <w:t xml:space="preserve">Figure </w:t>
                      </w:r>
                      <w:fldSimple w:instr=" STYLEREF 1 \s ">
                        <w:r w:rsidR="00E7677C">
                          <w:rPr>
                            <w:noProof/>
                          </w:rPr>
                          <w:t>4</w:t>
                        </w:r>
                      </w:fldSimple>
                      <w:r w:rsidR="00E7677C">
                        <w:noBreakHyphen/>
                      </w:r>
                      <w:fldSimple w:instr=" SEQ Figure \* ARABIC \s 1 ">
                        <w:r w:rsidR="00E7677C">
                          <w:rPr>
                            <w:noProof/>
                          </w:rPr>
                          <w:t>6</w:t>
                        </w:r>
                      </w:fldSimple>
                      <w:r>
                        <w:t xml:space="preserve"> Swap Mutation</w:t>
                      </w:r>
                      <w:bookmarkEnd w:id="145"/>
                      <w:r w:rsidR="00967663">
                        <w:t xml:space="preserve"> Test</w:t>
                      </w:r>
                      <w:bookmarkEnd w:id="146"/>
                    </w:p>
                  </w:txbxContent>
                </v:textbox>
                <w10:wrap type="square"/>
              </v:shape>
            </w:pict>
          </mc:Fallback>
        </mc:AlternateContent>
      </w:r>
      <w:r w:rsidR="00895297" w:rsidRPr="005B3D2D">
        <w:rPr>
          <w:rFonts w:cs="Times New Roman"/>
          <w:noProof/>
        </w:rPr>
        <mc:AlternateContent>
          <mc:Choice Requires="wpg">
            <w:drawing>
              <wp:anchor distT="0" distB="0" distL="114300" distR="114300" simplePos="0" relativeHeight="251750400" behindDoc="0" locked="0" layoutInCell="1" allowOverlap="1" wp14:anchorId="54A599C8" wp14:editId="03726A9B">
                <wp:simplePos x="0" y="0"/>
                <wp:positionH relativeFrom="margin">
                  <wp:align>center</wp:align>
                </wp:positionH>
                <wp:positionV relativeFrom="paragraph">
                  <wp:posOffset>1103630</wp:posOffset>
                </wp:positionV>
                <wp:extent cx="5057775" cy="3839845"/>
                <wp:effectExtent l="0" t="0" r="9525" b="8255"/>
                <wp:wrapSquare wrapText="bothSides"/>
                <wp:docPr id="79" name="Group 79"/>
                <wp:cNvGraphicFramePr/>
                <a:graphic xmlns:a="http://schemas.openxmlformats.org/drawingml/2006/main">
                  <a:graphicData uri="http://schemas.microsoft.com/office/word/2010/wordprocessingGroup">
                    <wpg:wgp>
                      <wpg:cNvGrpSpPr/>
                      <wpg:grpSpPr>
                        <a:xfrm>
                          <a:off x="0" y="0"/>
                          <a:ext cx="5057775" cy="3839845"/>
                          <a:chOff x="0" y="0"/>
                          <a:chExt cx="3419475" cy="2596515"/>
                        </a:xfrm>
                      </wpg:grpSpPr>
                      <pic:pic xmlns:pic="http://schemas.openxmlformats.org/drawingml/2006/picture">
                        <pic:nvPicPr>
                          <pic:cNvPr id="76" name="Picture 76"/>
                          <pic:cNvPicPr>
                            <a:picLocks noChangeAspect="1"/>
                          </pic:cNvPicPr>
                        </pic:nvPicPr>
                        <pic:blipFill rotWithShape="1">
                          <a:blip r:embed="rId77">
                            <a:extLst>
                              <a:ext uri="{28A0092B-C50C-407E-A947-70E740481C1C}">
                                <a14:useLocalDpi xmlns:a14="http://schemas.microsoft.com/office/drawing/2010/main" val="0"/>
                              </a:ext>
                            </a:extLst>
                          </a:blip>
                          <a:srcRect r="40339"/>
                          <a:stretch/>
                        </pic:blipFill>
                        <pic:spPr bwMode="auto">
                          <a:xfrm>
                            <a:off x="0" y="0"/>
                            <a:ext cx="3419475" cy="2596515"/>
                          </a:xfrm>
                          <a:prstGeom prst="rect">
                            <a:avLst/>
                          </a:prstGeom>
                          <a:ln>
                            <a:noFill/>
                          </a:ln>
                          <a:extLst>
                            <a:ext uri="{53640926-AAD7-44D8-BBD7-CCE9431645EC}">
                              <a14:shadowObscured xmlns:a14="http://schemas.microsoft.com/office/drawing/2010/main"/>
                            </a:ext>
                          </a:extLst>
                        </pic:spPr>
                      </pic:pic>
                      <wps:wsp>
                        <wps:cNvPr id="77" name="Rectangle 77"/>
                        <wps:cNvSpPr/>
                        <wps:spPr>
                          <a:xfrm>
                            <a:off x="0" y="1428750"/>
                            <a:ext cx="3409950"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0" y="2133600"/>
                            <a:ext cx="3400425"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
            <w:pict>
              <v:group w14:anchorId="37AD1D4C" id="Group 79" o:spid="_x0000_s1026" style="position:absolute;margin-left:0;margin-top:86.9pt;width:398.25pt;height:302.35pt;z-index:251750400;mso-position-horizontal:center;mso-position-horizontal-relative:margin;mso-width-relative:margin;mso-height-relative:margin" coordsize="34194,25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">
                <v:shape id="Picture 76" o:spid="_x0000_s1027" type="#_x0000_t75" style="position:absolute;width:34194;height:25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">
                  <v:imagedata r:id="rId79" o:title="" cropright="26437f"/>
                </v:shape>
                <v:rect id="Rectangle 77" o:spid="_x0000_s1028" style="position:absolute;top:14287;width:34099;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" filled="f" strokecolor="#70ad47 [3209]" strokeweight="1pt"/>
                <v:rect id="Rectangle 78" o:spid="_x0000_s1029" style="position:absolute;top:21336;width:3400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" filled="f" strokecolor="#70ad47 [3209]" strokeweight="1pt"/>
                <w10:wrap type="square" anchorx="margin"/>
              </v:group>
            </w:pict>
          </mc:Fallback>
        </mc:AlternateContent>
      </w:r>
      <w:r w:rsidR="00F821D4" w:rsidRPr="005B3D2D">
        <w:rPr>
          <w:rFonts w:cs="Times New Roman"/>
        </w:rPr>
        <w:t>As discussed in section 3, if the swap mutator is called, it will swap one or two random genes on a chromosome with two other random genes on that same chromosome. With a mutation chance of 50%, we should expect around half of the 10 chromosomes to be mutated, with one or two genes swapped. I will highlight the mutated chromosomes in green on the figure below.</w:t>
      </w:r>
      <w:r w:rsidR="005E607D" w:rsidRPr="005B3D2D">
        <w:rPr>
          <w:rFonts w:cs="Times New Roman"/>
        </w:rPr>
        <w:t xml:space="preserve"> Once again, the top set of chromosomes are the </w:t>
      </w:r>
      <w:r w:rsidR="00360D85" w:rsidRPr="005B3D2D">
        <w:rPr>
          <w:rFonts w:cs="Times New Roman"/>
        </w:rPr>
        <w:t>originals,</w:t>
      </w:r>
      <w:r w:rsidR="005E607D" w:rsidRPr="005B3D2D">
        <w:rPr>
          <w:rFonts w:cs="Times New Roman"/>
        </w:rPr>
        <w:t xml:space="preserve"> and the bottom set are the chromosomes after the function has ran.</w:t>
      </w:r>
    </w:p>
    <w:p w14:paraId="745A8387" w14:textId="5398E236" w:rsidR="005B40DD" w:rsidRPr="005B3D2D" w:rsidRDefault="00F821D4" w:rsidP="00F821D4">
      <w:pPr>
        <w:rPr>
          <w:rFonts w:cs="Times New Roman"/>
        </w:rPr>
      </w:pPr>
      <w:r w:rsidRPr="005B3D2D">
        <w:rPr>
          <w:rFonts w:cs="Times New Roman"/>
        </w:rPr>
        <w:lastRenderedPageBreak/>
        <w:t xml:space="preserve">As you can see, </w:t>
      </w:r>
      <w:r w:rsidR="005B40DD" w:rsidRPr="005B3D2D">
        <w:rPr>
          <w:rFonts w:cs="Times New Roman"/>
        </w:rPr>
        <w:t>I have</w:t>
      </w:r>
      <w:r w:rsidRPr="005B3D2D">
        <w:rPr>
          <w:rFonts w:cs="Times New Roman"/>
        </w:rPr>
        <w:t xml:space="preserve"> highlighted six out of the ten chromosomes. With a mutation chance of 50% and only 10 chromosomes, 60% is an acceptable result</w:t>
      </w:r>
      <w:r w:rsidR="005B40DD" w:rsidRPr="005B3D2D">
        <w:rPr>
          <w:rFonts w:cs="Times New Roman"/>
        </w:rPr>
        <w:t>.</w:t>
      </w:r>
      <w:r w:rsidR="005E607D" w:rsidRPr="005B3D2D">
        <w:rPr>
          <w:rFonts w:cs="Times New Roman"/>
        </w:rPr>
        <w:t xml:space="preserve"> </w:t>
      </w:r>
      <w:r w:rsidR="005B40DD" w:rsidRPr="005B3D2D">
        <w:rPr>
          <w:rFonts w:cs="Times New Roman"/>
        </w:rPr>
        <w:t>To show that the random engine I am using is reliable I also tested whether the mutator would have been activated if called 1000 times with a mutation chance of 50%. The results of this are below.</w:t>
      </w:r>
    </w:p>
    <w:p w14:paraId="30129D87" w14:textId="60DC2921" w:rsidR="00253943" w:rsidRPr="005B3D2D" w:rsidRDefault="005B40DD" w:rsidP="00F821D4">
      <w:pPr>
        <w:rPr>
          <w:rFonts w:cs="Times New Roman"/>
        </w:rPr>
      </w:pPr>
      <w:r w:rsidRPr="005B3D2D">
        <w:rPr>
          <w:rFonts w:cs="Times New Roman"/>
        </w:rPr>
        <w:t xml:space="preserve"> Essentially, a random number is generated between </w:t>
      </w:r>
      <w:r w:rsidR="00253943" w:rsidRPr="005B3D2D">
        <w:rPr>
          <w:rFonts w:cs="Times New Roman"/>
        </w:rPr>
        <w:t>0</w:t>
      </w:r>
      <w:r w:rsidRPr="005B3D2D">
        <w:rPr>
          <w:rFonts w:cs="Times New Roman"/>
        </w:rPr>
        <w:t xml:space="preserve"> and </w:t>
      </w:r>
      <w:r w:rsidR="00253943" w:rsidRPr="005B3D2D">
        <w:rPr>
          <w:rFonts w:cs="Times New Roman"/>
        </w:rPr>
        <w:t>100</w:t>
      </w:r>
      <w:r w:rsidRPr="005B3D2D">
        <w:rPr>
          <w:rFonts w:cs="Times New Roman"/>
        </w:rPr>
        <w:t xml:space="preserve">. If this number is </w:t>
      </w:r>
      <w:r w:rsidR="00253943" w:rsidRPr="005B3D2D">
        <w:rPr>
          <w:rFonts w:cs="Times New Roman"/>
        </w:rPr>
        <w:t xml:space="preserve">50 </w:t>
      </w:r>
      <w:r w:rsidRPr="005B3D2D">
        <w:rPr>
          <w:rFonts w:cs="Times New Roman"/>
        </w:rPr>
        <w:t xml:space="preserve">or </w:t>
      </w:r>
      <w:r w:rsidR="00253943" w:rsidRPr="005B3D2D">
        <w:rPr>
          <w:rFonts w:cs="Times New Roman"/>
        </w:rPr>
        <w:t>less,</w:t>
      </w:r>
      <w:r w:rsidRPr="005B3D2D">
        <w:rPr>
          <w:rFonts w:cs="Times New Roman"/>
        </w:rPr>
        <w:t xml:space="preserve"> then the mutator </w:t>
      </w:r>
      <w:r w:rsidR="00253943" w:rsidRPr="005B3D2D">
        <w:rPr>
          <w:rFonts w:cs="Times New Roman"/>
        </w:rPr>
        <w:t>would have</w:t>
      </w:r>
      <w:r w:rsidRPr="005B3D2D">
        <w:rPr>
          <w:rFonts w:cs="Times New Roman"/>
        </w:rPr>
        <w:t xml:space="preserve"> been called and therefore a counter is incremented.</w:t>
      </w:r>
      <w:r w:rsidR="005E607D" w:rsidRPr="005B3D2D">
        <w:rPr>
          <w:rFonts w:cs="Times New Roman"/>
        </w:rPr>
        <w:t xml:space="preserve"> </w:t>
      </w:r>
      <w:r w:rsidR="00253943" w:rsidRPr="005B3D2D">
        <w:rPr>
          <w:rFonts w:cs="Times New Roman"/>
        </w:rPr>
        <w:t>Out of 1000 calls, the counter is incremented 513 times, or 51.3% of the time, which is more than acceptable for the simulation.</w:t>
      </w:r>
    </w:p>
    <w:p w14:paraId="46E6FD2B" w14:textId="6EAAFDBB" w:rsidR="00F821D4" w:rsidRPr="005B3D2D" w:rsidRDefault="00624916" w:rsidP="00F821D4">
      <w:pPr>
        <w:rPr>
          <w:rFonts w:cs="Times New Roman"/>
        </w:rPr>
      </w:pPr>
      <w:r w:rsidRPr="005B3D2D">
        <w:rPr>
          <w:rFonts w:cs="Times New Roman"/>
          <w:noProof/>
        </w:rPr>
        <mc:AlternateContent>
          <mc:Choice Requires="wps">
            <w:drawing>
              <wp:anchor distT="0" distB="0" distL="114300" distR="114300" simplePos="0" relativeHeight="251866112" behindDoc="0" locked="0" layoutInCell="1" allowOverlap="1" wp14:anchorId="30D4D609" wp14:editId="57705E1A">
                <wp:simplePos x="0" y="0"/>
                <wp:positionH relativeFrom="column">
                  <wp:posOffset>1151255</wp:posOffset>
                </wp:positionH>
                <wp:positionV relativeFrom="paragraph">
                  <wp:posOffset>1884680</wp:posOffset>
                </wp:positionV>
                <wp:extent cx="3424555" cy="635"/>
                <wp:effectExtent l="0" t="0" r="0" b="0"/>
                <wp:wrapSquare wrapText="bothSides"/>
                <wp:docPr id="138" name="Text Box 138"/>
                <wp:cNvGraphicFramePr/>
                <a:graphic xmlns:a="http://schemas.openxmlformats.org/drawingml/2006/main">
                  <a:graphicData uri="http://schemas.microsoft.com/office/word/2010/wordprocessingShape">
                    <wps:wsp>
                      <wps:cNvSpPr txBox="1"/>
                      <wps:spPr>
                        <a:xfrm>
                          <a:off x="0" y="0"/>
                          <a:ext cx="3424555" cy="635"/>
                        </a:xfrm>
                        <a:prstGeom prst="rect">
                          <a:avLst/>
                        </a:prstGeom>
                        <a:solidFill>
                          <a:prstClr val="white"/>
                        </a:solidFill>
                        <a:ln>
                          <a:noFill/>
                        </a:ln>
                      </wps:spPr>
                      <wps:txbx>
                        <w:txbxContent>
                          <w:p w14:paraId="4B935830" w14:textId="71AFCB3D" w:rsidR="009D02CF" w:rsidRPr="00E7461E" w:rsidRDefault="009D02CF" w:rsidP="007A06A4">
                            <w:pPr>
                              <w:jc w:val="center"/>
                              <w:rPr>
                                <w:noProof/>
                              </w:rPr>
                            </w:pPr>
                            <w:bookmarkStart w:id="147" w:name="_Toc71221608"/>
                            <w:bookmarkStart w:id="148" w:name="_Toc71761288"/>
                            <w:r>
                              <w:t xml:space="preserve">Figure </w:t>
                            </w:r>
                            <w:fldSimple w:instr=" STYLEREF 1 \s ">
                              <w:r w:rsidR="00E7677C">
                                <w:rPr>
                                  <w:noProof/>
                                </w:rPr>
                                <w:t>4</w:t>
                              </w:r>
                            </w:fldSimple>
                            <w:r w:rsidR="00E7677C">
                              <w:noBreakHyphen/>
                            </w:r>
                            <w:fldSimple w:instr=" SEQ Figure \* ARABIC \s 1 ">
                              <w:r w:rsidR="00E7677C">
                                <w:rPr>
                                  <w:noProof/>
                                </w:rPr>
                                <w:t>7</w:t>
                              </w:r>
                            </w:fldSimple>
                            <w:r>
                              <w:t xml:space="preserve"> Swap Mutation &amp; Random Engine</w:t>
                            </w:r>
                            <w:bookmarkEnd w:id="147"/>
                            <w:r w:rsidR="00967663">
                              <w:t xml:space="preserve"> Test</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D4D609" id="Text Box 138" o:spid="_x0000_s1056" type="#_x0000_t202" style="position:absolute;left:0;text-align:left;margin-left:90.65pt;margin-top:148.4pt;width:269.65pt;height:.0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lTRMQIAAGkEAAAOAAAAZHJzL2Uyb0RvYy54bWysVE1v2zAMvQ/YfxB0X5yPph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" stroked="f">
                <v:textbox style="mso-fit-shape-to-text:t" inset="0,0,0,0">
                  <w:txbxContent>
                    <w:p w14:paraId="4B935830" w14:textId="71AFCB3D" w:rsidR="009D02CF" w:rsidRPr="00E7461E" w:rsidRDefault="009D02CF" w:rsidP="007A06A4">
                      <w:pPr>
                        <w:jc w:val="center"/>
                        <w:rPr>
                          <w:noProof/>
                        </w:rPr>
                      </w:pPr>
                      <w:bookmarkStart w:id="149" w:name="_Toc71221608"/>
                      <w:bookmarkStart w:id="150" w:name="_Toc71761288"/>
                      <w:r>
                        <w:t xml:space="preserve">Figure </w:t>
                      </w:r>
                      <w:fldSimple w:instr=" STYLEREF 1 \s ">
                        <w:r w:rsidR="00E7677C">
                          <w:rPr>
                            <w:noProof/>
                          </w:rPr>
                          <w:t>4</w:t>
                        </w:r>
                      </w:fldSimple>
                      <w:r w:rsidR="00E7677C">
                        <w:noBreakHyphen/>
                      </w:r>
                      <w:fldSimple w:instr=" SEQ Figure \* ARABIC \s 1 ">
                        <w:r w:rsidR="00E7677C">
                          <w:rPr>
                            <w:noProof/>
                          </w:rPr>
                          <w:t>7</w:t>
                        </w:r>
                      </w:fldSimple>
                      <w:r>
                        <w:t xml:space="preserve"> Swap Mutation &amp; Random Engine</w:t>
                      </w:r>
                      <w:bookmarkEnd w:id="149"/>
                      <w:r w:rsidR="00967663">
                        <w:t xml:space="preserve"> Test</w:t>
                      </w:r>
                      <w:bookmarkEnd w:id="150"/>
                    </w:p>
                  </w:txbxContent>
                </v:textbox>
                <w10:wrap type="square"/>
              </v:shape>
            </w:pict>
          </mc:Fallback>
        </mc:AlternateContent>
      </w:r>
      <w:r w:rsidR="005E607D" w:rsidRPr="005B3D2D">
        <w:rPr>
          <w:rFonts w:cs="Times New Roman"/>
          <w:noProof/>
        </w:rPr>
        <mc:AlternateContent>
          <mc:Choice Requires="wpg">
            <w:drawing>
              <wp:anchor distT="0" distB="0" distL="114300" distR="114300" simplePos="0" relativeHeight="251751424" behindDoc="0" locked="0" layoutInCell="1" allowOverlap="1" wp14:anchorId="76620700" wp14:editId="0CD6E237">
                <wp:simplePos x="0" y="0"/>
                <wp:positionH relativeFrom="margin">
                  <wp:align>center</wp:align>
                </wp:positionH>
                <wp:positionV relativeFrom="paragraph">
                  <wp:posOffset>93980</wp:posOffset>
                </wp:positionV>
                <wp:extent cx="3424555" cy="1733550"/>
                <wp:effectExtent l="0" t="0" r="4445" b="0"/>
                <wp:wrapSquare wrapText="bothSides"/>
                <wp:docPr id="82" name="Group 82"/>
                <wp:cNvGraphicFramePr/>
                <a:graphic xmlns:a="http://schemas.openxmlformats.org/drawingml/2006/main">
                  <a:graphicData uri="http://schemas.microsoft.com/office/word/2010/wordprocessingGroup">
                    <wpg:wgp>
                      <wpg:cNvGrpSpPr/>
                      <wpg:grpSpPr>
                        <a:xfrm>
                          <a:off x="0" y="0"/>
                          <a:ext cx="3424555" cy="1733550"/>
                          <a:chOff x="1114425" y="-19050"/>
                          <a:chExt cx="3424555" cy="1733550"/>
                        </a:xfrm>
                      </wpg:grpSpPr>
                      <pic:pic xmlns:pic="http://schemas.openxmlformats.org/drawingml/2006/picture">
                        <pic:nvPicPr>
                          <pic:cNvPr id="80" name="Picture 80"/>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352550" y="-19050"/>
                            <a:ext cx="2971800" cy="522605"/>
                          </a:xfrm>
                          <a:prstGeom prst="rect">
                            <a:avLst/>
                          </a:prstGeom>
                        </pic:spPr>
                      </pic:pic>
                      <pic:pic xmlns:pic="http://schemas.openxmlformats.org/drawingml/2006/picture">
                        <pic:nvPicPr>
                          <pic:cNvPr id="81" name="Picture 81"/>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1114425" y="552450"/>
                            <a:ext cx="3424555" cy="1162050"/>
                          </a:xfrm>
                          <a:prstGeom prst="rect">
                            <a:avLst/>
                          </a:prstGeom>
                        </pic:spPr>
                      </pic:pic>
                    </wpg:wgp>
                  </a:graphicData>
                </a:graphic>
                <wp14:sizeRelH relativeFrom="page">
                  <wp14:pctWidth>0</wp14:pctWidth>
                </wp14:sizeRelH>
                <wp14:sizeRelV relativeFrom="page">
                  <wp14:pctHeight>0</wp14:pctHeight>
                </wp14:sizeRelV>
              </wp:anchor>
            </w:drawing>
          </mc:Choice>
          <mc:Fallback xmlns="">
            <w:pict>
              <v:group w14:anchorId="6312E8B4" id="Group 82" o:spid="_x0000_s1026" style="position:absolute;margin-left:0;margin-top:7.4pt;width:269.65pt;height:136.5pt;z-index:251751424;mso-position-horizontal:center;mso-position-horizontal-relative:margin" coordorigin="11144,-190" coordsize="34245,17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">
                <v:shape id="Picture 80" o:spid="_x0000_s1027" type="#_x0000_t75" style="position:absolute;left:13525;top:-190;width:29718;height:5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">
                  <v:imagedata r:id="rId82" o:title=""/>
                </v:shape>
                <v:shape id="Picture 81" o:spid="_x0000_s1028" type="#_x0000_t75" style="position:absolute;left:11144;top:5524;width:34245;height:1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">
                  <v:imagedata r:id="rId83" o:title=""/>
                </v:shape>
                <w10:wrap type="square" anchorx="margin"/>
              </v:group>
            </w:pict>
          </mc:Fallback>
        </mc:AlternateContent>
      </w:r>
    </w:p>
    <w:p w14:paraId="439C793B" w14:textId="06DF5B7B" w:rsidR="00F821D4" w:rsidRPr="005B3D2D" w:rsidRDefault="00F821D4" w:rsidP="00F821D4">
      <w:pPr>
        <w:rPr>
          <w:rFonts w:cs="Times New Roman"/>
        </w:rPr>
      </w:pPr>
    </w:p>
    <w:p w14:paraId="250C5D38" w14:textId="4440777E" w:rsidR="00F821D4" w:rsidRPr="005B3D2D" w:rsidRDefault="00F821D4" w:rsidP="00F821D4">
      <w:pPr>
        <w:rPr>
          <w:rFonts w:cs="Times New Roman"/>
        </w:rPr>
      </w:pPr>
    </w:p>
    <w:p w14:paraId="06DCD5D8" w14:textId="67B9E037" w:rsidR="005E607D" w:rsidRPr="005B3D2D" w:rsidRDefault="00C80C2E" w:rsidP="00F821D4">
      <w:pPr>
        <w:rPr>
          <w:rFonts w:cs="Times New Roman"/>
        </w:rPr>
      </w:pPr>
      <w:r w:rsidRPr="005B3D2D">
        <w:rPr>
          <w:rFonts w:cs="Times New Roman"/>
        </w:rPr>
        <w:t xml:space="preserve">           </w:t>
      </w:r>
    </w:p>
    <w:p w14:paraId="049D69DD" w14:textId="566E5DBA" w:rsidR="005E607D" w:rsidRPr="005B3D2D" w:rsidRDefault="005E607D" w:rsidP="00F821D4">
      <w:pPr>
        <w:rPr>
          <w:rFonts w:cs="Times New Roman"/>
        </w:rPr>
      </w:pPr>
    </w:p>
    <w:p w14:paraId="749B2C63" w14:textId="5087B6E0" w:rsidR="005E607D" w:rsidRPr="005B3D2D" w:rsidRDefault="005E607D" w:rsidP="00F821D4">
      <w:pPr>
        <w:rPr>
          <w:rFonts w:cs="Times New Roman"/>
        </w:rPr>
      </w:pPr>
    </w:p>
    <w:p w14:paraId="087BFF68" w14:textId="466F674F" w:rsidR="005E607D" w:rsidRPr="005B3D2D" w:rsidRDefault="005E607D" w:rsidP="00F821D4">
      <w:pPr>
        <w:rPr>
          <w:rFonts w:cs="Times New Roman"/>
        </w:rPr>
      </w:pPr>
    </w:p>
    <w:p w14:paraId="3ADB2834" w14:textId="77777777" w:rsidR="00624916" w:rsidRPr="005B3D2D" w:rsidRDefault="00624916" w:rsidP="00F821D4">
      <w:pPr>
        <w:rPr>
          <w:rFonts w:cs="Times New Roman"/>
        </w:rPr>
      </w:pPr>
    </w:p>
    <w:p w14:paraId="1E4C6DA5" w14:textId="7618D38F" w:rsidR="00C80C2E" w:rsidRPr="005B3D2D" w:rsidRDefault="00C80C2E" w:rsidP="00D14974">
      <w:pPr>
        <w:pStyle w:val="Heading4"/>
      </w:pPr>
      <w:r w:rsidRPr="005B3D2D">
        <w:t>Scramble/Shuffle Mutation</w:t>
      </w:r>
    </w:p>
    <w:p w14:paraId="72B38D65" w14:textId="2D536A3B" w:rsidR="005E607D" w:rsidRPr="005B3D2D" w:rsidRDefault="005E607D" w:rsidP="005E607D">
      <w:pPr>
        <w:rPr>
          <w:rFonts w:cs="Times New Roman"/>
        </w:rPr>
      </w:pPr>
      <w:r w:rsidRPr="005B3D2D">
        <w:rPr>
          <w:rFonts w:cs="Times New Roman"/>
        </w:rPr>
        <w:t>If the scramble mutator is called, a random subset of that chromosome has its genes shuffled. Below is output from this function when 10 random organisms have been passed to it. A mutation chance of 50% has been used once again. On the left I will highlight which chromosomes have been mutated and then</w:t>
      </w:r>
      <w:r w:rsidR="006D1B13" w:rsidRPr="005B3D2D">
        <w:rPr>
          <w:rFonts w:cs="Times New Roman"/>
        </w:rPr>
        <w:t xml:space="preserve"> on the right</w:t>
      </w:r>
      <w:r w:rsidRPr="005B3D2D">
        <w:rPr>
          <w:rFonts w:cs="Times New Roman"/>
        </w:rPr>
        <w:t xml:space="preserve"> I will highlight the subset</w:t>
      </w:r>
      <w:r w:rsidR="006D1B13" w:rsidRPr="005B3D2D">
        <w:rPr>
          <w:rFonts w:cs="Times New Roman"/>
        </w:rPr>
        <w:t>s</w:t>
      </w:r>
      <w:r w:rsidRPr="005B3D2D">
        <w:rPr>
          <w:rFonts w:cs="Times New Roman"/>
        </w:rPr>
        <w:t xml:space="preserve"> which has been scrambled</w:t>
      </w:r>
      <w:r w:rsidR="006D1B13" w:rsidRPr="005B3D2D">
        <w:rPr>
          <w:rFonts w:cs="Times New Roman"/>
        </w:rPr>
        <w:t>, with colours corresponding to the original chromosome.</w:t>
      </w:r>
    </w:p>
    <w:p w14:paraId="729A511B" w14:textId="49C1ACD0" w:rsidR="005E607D" w:rsidRPr="005B3D2D" w:rsidRDefault="00624916" w:rsidP="005E607D">
      <w:pPr>
        <w:jc w:val="center"/>
        <w:rPr>
          <w:rFonts w:cs="Times New Roman"/>
        </w:rPr>
      </w:pPr>
      <w:r w:rsidRPr="005B3D2D">
        <w:rPr>
          <w:rFonts w:cs="Times New Roman"/>
          <w:noProof/>
        </w:rPr>
        <mc:AlternateContent>
          <mc:Choice Requires="wps">
            <w:drawing>
              <wp:anchor distT="0" distB="0" distL="114300" distR="114300" simplePos="0" relativeHeight="251868160" behindDoc="0" locked="0" layoutInCell="1" allowOverlap="1" wp14:anchorId="260F9496" wp14:editId="2AB1187F">
                <wp:simplePos x="0" y="0"/>
                <wp:positionH relativeFrom="column">
                  <wp:posOffset>408305</wp:posOffset>
                </wp:positionH>
                <wp:positionV relativeFrom="paragraph">
                  <wp:posOffset>3727450</wp:posOffset>
                </wp:positionV>
                <wp:extent cx="4905375" cy="635"/>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4905375" cy="635"/>
                        </a:xfrm>
                        <a:prstGeom prst="rect">
                          <a:avLst/>
                        </a:prstGeom>
                        <a:solidFill>
                          <a:prstClr val="white"/>
                        </a:solidFill>
                        <a:ln>
                          <a:noFill/>
                        </a:ln>
                      </wps:spPr>
                      <wps:txbx>
                        <w:txbxContent>
                          <w:p w14:paraId="7C0205EE" w14:textId="7F21DC97" w:rsidR="009D02CF" w:rsidRPr="005C5558" w:rsidRDefault="009D02CF" w:rsidP="007A06A4">
                            <w:pPr>
                              <w:jc w:val="center"/>
                              <w:rPr>
                                <w:noProof/>
                              </w:rPr>
                            </w:pPr>
                            <w:bookmarkStart w:id="151" w:name="_Toc71221609"/>
                            <w:bookmarkStart w:id="152" w:name="_Toc71761289"/>
                            <w:r>
                              <w:t xml:space="preserve">Figure </w:t>
                            </w:r>
                            <w:fldSimple w:instr=" STYLEREF 1 \s ">
                              <w:r w:rsidR="00E7677C">
                                <w:rPr>
                                  <w:noProof/>
                                </w:rPr>
                                <w:t>4</w:t>
                              </w:r>
                            </w:fldSimple>
                            <w:r w:rsidR="00E7677C">
                              <w:noBreakHyphen/>
                            </w:r>
                            <w:fldSimple w:instr=" SEQ Figure \* ARABIC \s 1 ">
                              <w:r w:rsidR="00E7677C">
                                <w:rPr>
                                  <w:noProof/>
                                </w:rPr>
                                <w:t>8</w:t>
                              </w:r>
                            </w:fldSimple>
                            <w:r>
                              <w:t xml:space="preserve"> Scramble Mutation</w:t>
                            </w:r>
                            <w:bookmarkEnd w:id="151"/>
                            <w:r w:rsidR="00967663">
                              <w:t xml:space="preserve"> Test</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0F9496" id="Text Box 139" o:spid="_x0000_s1057" type="#_x0000_t202" style="position:absolute;left:0;text-align:left;margin-left:32.15pt;margin-top:293.5pt;width:386.25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" stroked="f">
                <v:textbox style="mso-fit-shape-to-text:t" inset="0,0,0,0">
                  <w:txbxContent>
                    <w:p w14:paraId="7C0205EE" w14:textId="7F21DC97" w:rsidR="009D02CF" w:rsidRPr="005C5558" w:rsidRDefault="009D02CF" w:rsidP="007A06A4">
                      <w:pPr>
                        <w:jc w:val="center"/>
                        <w:rPr>
                          <w:noProof/>
                        </w:rPr>
                      </w:pPr>
                      <w:bookmarkStart w:id="153" w:name="_Toc71221609"/>
                      <w:bookmarkStart w:id="154" w:name="_Toc71761289"/>
                      <w:r>
                        <w:t xml:space="preserve">Figure </w:t>
                      </w:r>
                      <w:fldSimple w:instr=" STYLEREF 1 \s ">
                        <w:r w:rsidR="00E7677C">
                          <w:rPr>
                            <w:noProof/>
                          </w:rPr>
                          <w:t>4</w:t>
                        </w:r>
                      </w:fldSimple>
                      <w:r w:rsidR="00E7677C">
                        <w:noBreakHyphen/>
                      </w:r>
                      <w:fldSimple w:instr=" SEQ Figure \* ARABIC \s 1 ">
                        <w:r w:rsidR="00E7677C">
                          <w:rPr>
                            <w:noProof/>
                          </w:rPr>
                          <w:t>8</w:t>
                        </w:r>
                      </w:fldSimple>
                      <w:r>
                        <w:t xml:space="preserve"> Scramble Mutation</w:t>
                      </w:r>
                      <w:bookmarkEnd w:id="153"/>
                      <w:r w:rsidR="00967663">
                        <w:t xml:space="preserve"> Test</w:t>
                      </w:r>
                      <w:bookmarkEnd w:id="154"/>
                    </w:p>
                  </w:txbxContent>
                </v:textbox>
                <w10:wrap type="square"/>
              </v:shape>
            </w:pict>
          </mc:Fallback>
        </mc:AlternateContent>
      </w:r>
      <w:r w:rsidR="00727890" w:rsidRPr="005B3D2D">
        <w:rPr>
          <w:rFonts w:cs="Times New Roman"/>
          <w:noProof/>
        </w:rPr>
        <mc:AlternateContent>
          <mc:Choice Requires="wpg">
            <w:drawing>
              <wp:anchor distT="0" distB="0" distL="114300" distR="114300" simplePos="0" relativeHeight="251840512" behindDoc="0" locked="0" layoutInCell="1" allowOverlap="1" wp14:anchorId="0218757A" wp14:editId="670582AC">
                <wp:simplePos x="0" y="0"/>
                <wp:positionH relativeFrom="margin">
                  <wp:align>center</wp:align>
                </wp:positionH>
                <wp:positionV relativeFrom="paragraph">
                  <wp:posOffset>149860</wp:posOffset>
                </wp:positionV>
                <wp:extent cx="4905375" cy="3571875"/>
                <wp:effectExtent l="0" t="0" r="9525" b="9525"/>
                <wp:wrapSquare wrapText="bothSides"/>
                <wp:docPr id="20" name="Group 20"/>
                <wp:cNvGraphicFramePr/>
                <a:graphic xmlns:a="http://schemas.openxmlformats.org/drawingml/2006/main">
                  <a:graphicData uri="http://schemas.microsoft.com/office/word/2010/wordprocessingGroup">
                    <wpg:wgp>
                      <wpg:cNvGrpSpPr/>
                      <wpg:grpSpPr>
                        <a:xfrm>
                          <a:off x="0" y="0"/>
                          <a:ext cx="4905375" cy="3571875"/>
                          <a:chOff x="0" y="0"/>
                          <a:chExt cx="5258435" cy="3829050"/>
                        </a:xfrm>
                      </wpg:grpSpPr>
                      <pic:pic xmlns:pic="http://schemas.openxmlformats.org/drawingml/2006/picture">
                        <pic:nvPicPr>
                          <pic:cNvPr id="84" name="Picture 84"/>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5258435" cy="3829050"/>
                          </a:xfrm>
                          <a:prstGeom prst="rect">
                            <a:avLst/>
                          </a:prstGeom>
                        </pic:spPr>
                      </pic:pic>
                      <wpg:grpSp>
                        <wpg:cNvPr id="17" name="Group 17"/>
                        <wpg:cNvGrpSpPr/>
                        <wpg:grpSpPr>
                          <a:xfrm>
                            <a:off x="0" y="628650"/>
                            <a:ext cx="4419600" cy="2600325"/>
                            <a:chOff x="0" y="0"/>
                            <a:chExt cx="4419600" cy="2600325"/>
                          </a:xfrm>
                        </wpg:grpSpPr>
                        <wps:wsp>
                          <wps:cNvPr id="85" name="Rectangle 85"/>
                          <wps:cNvSpPr/>
                          <wps:spPr>
                            <a:xfrm>
                              <a:off x="0" y="1676400"/>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0" y="215265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743075" y="1685925"/>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733550" y="1838325"/>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743075" y="0"/>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1743075" y="171450"/>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1743075" y="215265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1752600" y="46672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2905125" y="2305050"/>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895600" y="619125"/>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1066800" y="24479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98"/>
                          <wps:cNvSpPr/>
                          <wps:spPr>
                            <a:xfrm>
                              <a:off x="1076325" y="781050"/>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xmlns="">
            <w:pict>
              <v:group w14:anchorId="47257F88" id="Group 20" o:spid="_x0000_s1026" style="position:absolute;margin-left:0;margin-top:11.8pt;width:386.25pt;height:281.25pt;z-index:251840512;mso-position-horizontal:center;mso-position-horizontal-relative:margin" coordsize="52584,3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">
                <v:shape id="Picture 84" o:spid="_x0000_s1027" type="#_x0000_t75" style="position:absolute;width:52584;height:38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">
                  <v:imagedata r:id="rId85" o:title=""/>
                </v:shape>
                <v:group id="Group 17" o:spid="_x0000_s1028" style="position:absolute;top:6286;width:44196;height:26003" coordsize="44196,26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85" o:spid="_x0000_s1029" style="position:absolute;top:16764;width:1000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" filled="f" strokecolor="#70ad47 [3209]" strokeweight="1pt"/>
                  <v:rect id="Rectangle 86" o:spid="_x0000_s1030" style="position:absolute;top:21526;width:1000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" filled="f" strokecolor="#70ad47 [3209]" strokeweight="1pt"/>
                  <v:rect id="Rectangle 87" o:spid="_x0000_s1031" style="position:absolute;left:17430;top:16859;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" filled="f" strokecolor="#7030a0" strokeweight="1pt"/>
                  <v:rect id="Rectangle 88" o:spid="_x0000_s1032" style="position:absolute;left:17335;top:18383;width:2676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" filled="f" strokecolor="red" strokeweight="1pt"/>
                  <v:rect id="Rectangle 89" o:spid="_x0000_s1033" style="position:absolute;left:17430;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" filled="f" strokecolor="#7030a0" strokeweight="1pt"/>
                  <v:rect id="Rectangle 90" o:spid="_x0000_s1034" style="position:absolute;left:17430;top:1714;width:2676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" filled="f" strokecolor="red" strokeweight="1pt"/>
                  <v:rect id="Rectangle 91" o:spid="_x0000_s1035" style="position:absolute;left:17430;top:21526;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" filled="f" strokecolor="#70ad47 [3209]" strokeweight="1pt"/>
                  <v:rect id="Rectangle 93" o:spid="_x0000_s1036" style="position:absolute;left:17526;top:4667;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" filled="f" strokecolor="#70ad47 [3209]" strokeweight="1pt"/>
                  <v:rect id="Rectangle 95" o:spid="_x0000_s1037" style="position:absolute;left:29051;top:2305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" filled="f" strokecolor="#ed7d31 [3205]" strokeweight="1pt"/>
                  <v:rect id="Rectangle 96" o:spid="_x0000_s1038" style="position:absolute;left:28956;top:6191;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" filled="f" strokecolor="#ed7d31 [3205]" strokeweight="1pt"/>
                  <v:rect id="Rectangle 97" o:spid="_x0000_s1039" style="position:absolute;left:10668;top:24479;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" filled="f" strokecolor="#00b0f0" strokeweight="1pt"/>
                  <v:rect id="Rectangle 98" o:spid="_x0000_s1040" style="position:absolute;left:10763;top:781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" filled="f" strokecolor="#00b0f0" strokeweight="1pt"/>
                </v:group>
                <w10:wrap type="square" anchorx="margin"/>
              </v:group>
            </w:pict>
          </mc:Fallback>
        </mc:AlternateContent>
      </w:r>
    </w:p>
    <w:p w14:paraId="286B5574" w14:textId="6B1FE2C2" w:rsidR="006D1B13" w:rsidRPr="005B3D2D" w:rsidRDefault="006D1B13" w:rsidP="005E607D">
      <w:pPr>
        <w:rPr>
          <w:rFonts w:cs="Times New Roman"/>
        </w:rPr>
      </w:pPr>
    </w:p>
    <w:p w14:paraId="414B288F" w14:textId="78847D9B" w:rsidR="006D1B13" w:rsidRPr="005B3D2D" w:rsidRDefault="006D1B13" w:rsidP="00D14974">
      <w:pPr>
        <w:pStyle w:val="Heading4"/>
      </w:pPr>
      <w:r w:rsidRPr="005B3D2D">
        <w:lastRenderedPageBreak/>
        <w:t>Inversion Mutation</w:t>
      </w:r>
    </w:p>
    <w:p w14:paraId="016E25DD" w14:textId="7D9EC92F" w:rsidR="009323BC" w:rsidRPr="005B3D2D" w:rsidRDefault="009323BC" w:rsidP="006D1B13">
      <w:pPr>
        <w:rPr>
          <w:rFonts w:cs="Times New Roman"/>
        </w:rPr>
      </w:pPr>
      <w:r w:rsidRPr="005B3D2D">
        <w:rPr>
          <w:rFonts w:cs="Times New Roman"/>
        </w:rPr>
        <w:t xml:space="preserve">This test is almost identical to the last test except instead of scrambling the random subset, it is instead inverted. Here you can see exactly 50% of the chromosomes are mutated and </w:t>
      </w:r>
      <w:r w:rsidR="00B60A80" w:rsidRPr="005B3D2D">
        <w:rPr>
          <w:rFonts w:cs="Times New Roman"/>
        </w:rPr>
        <w:t>each has a randomly inverted subset.</w:t>
      </w:r>
    </w:p>
    <w:p w14:paraId="16219488" w14:textId="645084C3" w:rsidR="00624916" w:rsidRPr="005B3D2D" w:rsidRDefault="0030323D" w:rsidP="0030323D">
      <w:pPr>
        <w:keepNext/>
        <w:jc w:val="center"/>
        <w:rPr>
          <w:rFonts w:cs="Times New Roman"/>
          <w:noProof/>
        </w:rPr>
      </w:pPr>
      <w:r w:rsidRPr="005B3D2D">
        <w:rPr>
          <w:rFonts w:cs="Times New Roman"/>
          <w:noProof/>
        </w:rPr>
        <mc:AlternateContent>
          <mc:Choice Requires="wpg">
            <w:drawing>
              <wp:anchor distT="0" distB="0" distL="114300" distR="114300" simplePos="0" relativeHeight="251807744" behindDoc="0" locked="0" layoutInCell="1" allowOverlap="1" wp14:anchorId="75A6691D" wp14:editId="5972E5B6">
                <wp:simplePos x="0" y="0"/>
                <wp:positionH relativeFrom="margin">
                  <wp:posOffset>241950</wp:posOffset>
                </wp:positionH>
                <wp:positionV relativeFrom="paragraph">
                  <wp:posOffset>626110</wp:posOffset>
                </wp:positionV>
                <wp:extent cx="5143500" cy="2590800"/>
                <wp:effectExtent l="0" t="0" r="19050" b="19050"/>
                <wp:wrapNone/>
                <wp:docPr id="113" name="Group 113"/>
                <wp:cNvGraphicFramePr/>
                <a:graphic xmlns:a="http://schemas.openxmlformats.org/drawingml/2006/main">
                  <a:graphicData uri="http://schemas.microsoft.com/office/word/2010/wordprocessingGroup">
                    <wpg:wgp>
                      <wpg:cNvGrpSpPr/>
                      <wpg:grpSpPr>
                        <a:xfrm>
                          <a:off x="0" y="0"/>
                          <a:ext cx="5143500" cy="2590800"/>
                          <a:chOff x="0" y="0"/>
                          <a:chExt cx="5143500" cy="2590800"/>
                        </a:xfrm>
                      </wpg:grpSpPr>
                      <wps:wsp>
                        <wps:cNvPr id="100" name="Rectangle 100"/>
                        <wps:cNvSpPr/>
                        <wps:spPr>
                          <a:xfrm>
                            <a:off x="0" y="167640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0" y="2276475"/>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3819525" y="242887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3829050" y="7715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714500" y="2286000"/>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1743075" y="619125"/>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43325" y="29527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107"/>
                        <wps:cNvSpPr/>
                        <wps:spPr>
                          <a:xfrm>
                            <a:off x="3752850" y="198120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2371725" y="18192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2390775" y="1428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381250" y="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2381250" y="165735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
            <w:pict>
              <v:group w14:anchorId="5CC9021E" id="Group 113" o:spid="_x0000_s1026" style="position:absolute;margin-left:19.05pt;margin-top:49.3pt;width:405pt;height:204pt;z-index:251807744;mso-position-horizontal-relative:margin" coordsize="51435,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">
                <v:rect id="Rectangle 100" o:spid="_x0000_s1027" style="position:absolute;top:16764;width:10001;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" filled="f" strokecolor="#70ad47 [3209]" strokeweight="1pt"/>
                <v:rect id="Rectangle 101" o:spid="_x0000_s1028" style="position:absolute;top:22764;width:1000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" filled="f" strokecolor="#70ad47 [3209]" strokeweight="1pt"/>
                <v:rect id="Rectangle 102" o:spid="_x0000_s1029" style="position:absolute;left:38195;top:24288;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" filled="f" strokecolor="#00b0f0" strokeweight="1pt"/>
                <v:rect id="Rectangle 103" o:spid="_x0000_s1030" style="position:absolute;left:38290;top:7715;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" filled="f" strokecolor="#00b0f0" strokeweight="1pt"/>
                <v:rect id="Rectangle 104" o:spid="_x0000_s1031" style="position:absolute;left:17145;top:22860;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18KwgAAANwAAAAPAAAAZHJzL2Rvd25yZXYueG1sRE/NisIw&#10;EL4L+w5hFvamqWUR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BmO18KwgAAANwAAAAPAAAA&#10;AAAAAAAAAAAAAAcCAABkcnMvZG93bnJldi54bWxQSwUGAAAAAAMAAwC3AAAA9gIAAAAA&#10;" filled="f" strokecolor="#ed7d31 [3205]" strokeweight="1pt"/>
                <v:rect id="Rectangle 105" o:spid="_x0000_s1032" style="position:absolute;left:17430;top:6191;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RwgAAANwAAAAPAAAAZHJzL2Rvd25yZXYueG1sRE/NisIw&#10;EL4L+w5hFvamqYUV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AJd/qRwgAAANwAAAAPAAAA&#10;AAAAAAAAAAAAAAcCAABkcnMvZG93bnJldi54bWxQSwUGAAAAAAMAAwC3AAAA9gIAAAAA&#10;" filled="f" strokecolor="#ed7d31 [3205]" strokeweight="1pt"/>
                <v:rect id="Rectangle 106" o:spid="_x0000_s1033" style="position:absolute;left:37433;top:2952;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" filled="f" strokecolor="#70ad47 [3209]" strokeweight="1pt"/>
                <v:rect id="Rectangle 107" o:spid="_x0000_s1034" style="position:absolute;left:37528;top:19812;width:12478;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" filled="f" strokecolor="#70ad47 [3209]" strokeweight="1pt"/>
                <v:rect id="Rectangle 108" o:spid="_x0000_s1035" style="position:absolute;left:23717;top:18192;width:2105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" filled="f" strokecolor="red" strokeweight="1pt"/>
                <v:rect id="Rectangle 109" o:spid="_x0000_s1036" style="position:absolute;left:23907;top:1428;width:21051;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" filled="f" strokecolor="red" strokeweight="1pt"/>
                <v:rect id="Rectangle 110" o:spid="_x0000_s1037" style="position:absolute;left:23812;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" filled="f" strokecolor="#7030a0" strokeweight="1pt"/>
                <v:rect id="Rectangle 111" o:spid="_x0000_s1038" style="position:absolute;left:23812;top:16573;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" filled="f" strokecolor="#7030a0" strokeweight="1pt"/>
                <w10:wrap anchorx="margin"/>
              </v:group>
            </w:pict>
          </mc:Fallback>
        </mc:AlternateContent>
      </w:r>
      <w:r w:rsidRPr="005B3D2D">
        <w:rPr>
          <w:rFonts w:cs="Times New Roman"/>
          <w:noProof/>
        </w:rPr>
        <w:drawing>
          <wp:inline distT="0" distB="0" distL="0" distR="0" wp14:anchorId="7B665658" wp14:editId="27E3602B">
            <wp:extent cx="5248275" cy="3294543"/>
            <wp:effectExtent l="0" t="0" r="0" b="127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181" t="12434" r="-1"/>
                    <a:stretch/>
                  </pic:blipFill>
                  <pic:spPr bwMode="auto">
                    <a:xfrm>
                      <a:off x="0" y="0"/>
                      <a:ext cx="5249007" cy="3295003"/>
                    </a:xfrm>
                    <a:prstGeom prst="rect">
                      <a:avLst/>
                    </a:prstGeom>
                    <a:ln>
                      <a:noFill/>
                    </a:ln>
                    <a:extLst>
                      <a:ext uri="{53640926-AAD7-44D8-BBD7-CCE9431645EC}">
                        <a14:shadowObscured xmlns:a14="http://schemas.microsoft.com/office/drawing/2010/main"/>
                      </a:ext>
                    </a:extLst>
                  </pic:spPr>
                </pic:pic>
              </a:graphicData>
            </a:graphic>
          </wp:inline>
        </w:drawing>
      </w:r>
    </w:p>
    <w:p w14:paraId="597A4F6F" w14:textId="5FC020FD" w:rsidR="0030323D" w:rsidRDefault="00624916" w:rsidP="007A06A4">
      <w:pPr>
        <w:jc w:val="center"/>
      </w:pPr>
      <w:bookmarkStart w:id="155" w:name="_Toc71761290"/>
      <w:r w:rsidRPr="005B3D2D">
        <w:t xml:space="preserve">Figure </w:t>
      </w:r>
      <w:fldSimple w:instr=" STYLEREF 1 \s ">
        <w:r w:rsidR="00E7677C">
          <w:rPr>
            <w:noProof/>
          </w:rPr>
          <w:t>4</w:t>
        </w:r>
      </w:fldSimple>
      <w:r w:rsidR="00E7677C">
        <w:noBreakHyphen/>
      </w:r>
      <w:fldSimple w:instr=" SEQ Figure \* ARABIC \s 1 ">
        <w:r w:rsidR="00E7677C">
          <w:rPr>
            <w:noProof/>
          </w:rPr>
          <w:t>9</w:t>
        </w:r>
      </w:fldSimple>
      <w:r w:rsidRPr="005B3D2D">
        <w:t xml:space="preserve"> Inversion Mutation</w:t>
      </w:r>
      <w:r w:rsidR="00967663">
        <w:t xml:space="preserve"> Test</w:t>
      </w:r>
      <w:bookmarkEnd w:id="155"/>
    </w:p>
    <w:p w14:paraId="6A32CDE6" w14:textId="77777777" w:rsidR="0030323D" w:rsidRPr="0030323D" w:rsidRDefault="0030323D" w:rsidP="0030323D"/>
    <w:p w14:paraId="08E88945" w14:textId="11033CEC" w:rsidR="00152FA8" w:rsidRPr="005B3D2D" w:rsidRDefault="00152FA8" w:rsidP="00D14974">
      <w:pPr>
        <w:pStyle w:val="Heading4"/>
      </w:pPr>
      <w:r w:rsidRPr="005B3D2D">
        <w:t>Creep Mutation</w:t>
      </w:r>
    </w:p>
    <w:p w14:paraId="465EA6A6" w14:textId="0D60B82F" w:rsidR="0030323D" w:rsidRPr="005B3D2D" w:rsidRDefault="00895297" w:rsidP="0030323D">
      <w:pPr>
        <w:rPr>
          <w:rFonts w:cs="Times New Roman"/>
        </w:rPr>
      </w:pPr>
      <w:r w:rsidRPr="005B3D2D">
        <w:rPr>
          <w:rFonts w:cs="Times New Roman"/>
        </w:rPr>
        <w:t>Creep mutation carries out mutation on single genes rather than the entire chromosome. For this reason, I lowered the mutation chance to 10% for the test to avoid cluttering the figure below. Once again, I have highlighted the mutated genes and colour coordinated them with the gene from the original chromosome.</w:t>
      </w:r>
      <w:r w:rsidR="0030323D" w:rsidRPr="0030323D">
        <w:rPr>
          <w:rFonts w:cs="Times New Roman"/>
        </w:rPr>
        <w:t xml:space="preserve"> </w:t>
      </w:r>
      <w:r w:rsidR="0030323D" w:rsidRPr="005B3D2D">
        <w:rPr>
          <w:rFonts w:cs="Times New Roman"/>
        </w:rPr>
        <w:t>For this test, the creep value was set between -15 and +15 and as you can see, all mutated genes fall into this range. The percentage of mutated genes in this example was 11.6%, landing very close to the chosen 10% mutation chance.</w:t>
      </w:r>
    </w:p>
    <w:p w14:paraId="795392B9" w14:textId="382C0FA3" w:rsidR="0030323D" w:rsidRDefault="0030323D" w:rsidP="0030323D">
      <w:pPr>
        <w:rPr>
          <w:rFonts w:cs="Times New Roman"/>
        </w:rPr>
      </w:pPr>
    </w:p>
    <w:p w14:paraId="50C137BE" w14:textId="10894A39" w:rsidR="00624916" w:rsidRPr="005B3D2D" w:rsidRDefault="0030323D" w:rsidP="00624916">
      <w:pPr>
        <w:keepNext/>
        <w:jc w:val="center"/>
        <w:rPr>
          <w:rFonts w:cs="Times New Roman"/>
        </w:rPr>
      </w:pPr>
      <w:r>
        <w:rPr>
          <w:rFonts w:cs="Times New Roman"/>
          <w:noProof/>
        </w:rPr>
        <w:lastRenderedPageBreak/>
        <mc:AlternateContent>
          <mc:Choice Requires="wpg">
            <w:drawing>
              <wp:anchor distT="0" distB="0" distL="114300" distR="114300" simplePos="0" relativeHeight="251839488" behindDoc="0" locked="0" layoutInCell="1" allowOverlap="1" wp14:anchorId="60152FAA" wp14:editId="58ED1E6C">
                <wp:simplePos x="0" y="0"/>
                <wp:positionH relativeFrom="column">
                  <wp:posOffset>1328892</wp:posOffset>
                </wp:positionH>
                <wp:positionV relativeFrom="paragraph">
                  <wp:posOffset>328295</wp:posOffset>
                </wp:positionV>
                <wp:extent cx="2523127" cy="2347589"/>
                <wp:effectExtent l="0" t="0" r="10795" b="15240"/>
                <wp:wrapNone/>
                <wp:docPr id="40" name="Group 40"/>
                <wp:cNvGraphicFramePr/>
                <a:graphic xmlns:a="http://schemas.openxmlformats.org/drawingml/2006/main">
                  <a:graphicData uri="http://schemas.microsoft.com/office/word/2010/wordprocessingGroup">
                    <wpg:wgp>
                      <wpg:cNvGrpSpPr/>
                      <wpg:grpSpPr>
                        <a:xfrm>
                          <a:off x="0" y="0"/>
                          <a:ext cx="2523127" cy="2347589"/>
                          <a:chOff x="0" y="0"/>
                          <a:chExt cx="2523127" cy="2347589"/>
                        </a:xfrm>
                      </wpg:grpSpPr>
                      <wps:wsp>
                        <wps:cNvPr id="114" name="Rectangle 114"/>
                        <wps:cNvSpPr/>
                        <wps:spPr>
                          <a:xfrm>
                            <a:off x="1988289" y="1594884"/>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wps:spPr>
                          <a:xfrm>
                            <a:off x="1318437" y="1892595"/>
                            <a:ext cx="560274"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Rectangle 117"/>
                        <wps:cNvSpPr/>
                        <wps:spPr>
                          <a:xfrm>
                            <a:off x="1318437" y="1733107"/>
                            <a:ext cx="560274"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Rectangle 118"/>
                        <wps:cNvSpPr/>
                        <wps:spPr>
                          <a:xfrm>
                            <a:off x="10633" y="2041451"/>
                            <a:ext cx="560274"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Rectangle 119"/>
                        <wps:cNvSpPr/>
                        <wps:spPr>
                          <a:xfrm>
                            <a:off x="1329070" y="2052084"/>
                            <a:ext cx="560274"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Rectangle 120"/>
                        <wps:cNvSpPr/>
                        <wps:spPr>
                          <a:xfrm>
                            <a:off x="680484" y="2190307"/>
                            <a:ext cx="560274"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2200940"/>
                            <a:ext cx="560274"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ectangle 123"/>
                        <wps:cNvSpPr/>
                        <wps:spPr>
                          <a:xfrm>
                            <a:off x="1977656"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Rectangle 124"/>
                        <wps:cNvSpPr/>
                        <wps:spPr>
                          <a:xfrm>
                            <a:off x="1329070" y="127591"/>
                            <a:ext cx="534838"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ectangle 125"/>
                        <wps:cNvSpPr/>
                        <wps:spPr>
                          <a:xfrm>
                            <a:off x="1329070" y="297712"/>
                            <a:ext cx="534838"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ectangle 126"/>
                        <wps:cNvSpPr/>
                        <wps:spPr>
                          <a:xfrm>
                            <a:off x="1318437" y="457200"/>
                            <a:ext cx="534838"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a:off x="691116" y="574158"/>
                            <a:ext cx="534838"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21265" y="435935"/>
                            <a:ext cx="534838"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42530" y="584791"/>
                            <a:ext cx="534838"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
            <w:pict>
              <v:group w14:anchorId="6BFAC1DC" id="Group 40" o:spid="_x0000_s1026" style="position:absolute;margin-left:104.65pt;margin-top:25.85pt;width:198.65pt;height:184.85pt;z-index:251839488" coordsize="25231,23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">
                <v:rect id="Rectangle 114" o:spid="_x0000_s1027" style="position:absolute;left:19882;top:15948;width:5349;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" filled="f" strokecolor="#ffe599 [1303]" strokeweight="1pt"/>
                <v:rect id="Rectangle 116" o:spid="_x0000_s1028" style="position:absolute;left:13184;top:18925;width:5603;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" filled="f" strokecolor="white [3212]" strokeweight="1pt"/>
                <v:rect id="Rectangle 117" o:spid="_x0000_s1029" style="position:absolute;left:13184;top:17331;width:5603;height:1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" filled="f" strokecolor="#70ad47 [3209]" strokeweight="1pt"/>
                <v:rect id="Rectangle 118" o:spid="_x0000_s1030" style="position:absolute;left:106;top:20414;width:5603;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" filled="f" strokecolor="#00b0f0" strokeweight="1pt"/>
                <v:rect id="Rectangle 119" o:spid="_x0000_s1031" style="position:absolute;left:13290;top:20520;width:5603;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" filled="f" strokecolor="#ed7d31 [3205]" strokeweight="1pt"/>
                <v:rect id="Rectangle 120" o:spid="_x0000_s1032" style="position:absolute;left:6804;top:21903;width:5603;height:1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" filled="f" strokecolor="#c00000" strokeweight="1pt"/>
                <v:rect id="Rectangle 121" o:spid="_x0000_s1033" style="position:absolute;top:22009;width:5602;height:1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" filled="f" strokecolor="#7030a0" strokeweight="1pt"/>
                <v:rect id="Rectangle 123" o:spid="_x0000_s1034" style="position:absolute;left:19776;width:5348;height:1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" filled="f" strokecolor="#ffe599 [1303]" strokeweight="1pt"/>
                <v:rect id="Rectangle 124" o:spid="_x0000_s1035" style="position:absolute;left:13290;top:1275;width:5349;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" filled="f" strokecolor="#70ad47 [3209]" strokeweight="1pt"/>
                <v:rect id="Rectangle 125" o:spid="_x0000_s1036" style="position:absolute;left:13290;top:2977;width:5349;height:1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" filled="f" strokecolor="white [3212]" strokeweight="1pt"/>
                <v:rect id="Rectangle 126" o:spid="_x0000_s1037" style="position:absolute;left:13184;top:4572;width:5348;height:1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" filled="f" strokecolor="#ed7d31 [3205]" strokeweight="1pt"/>
                <v:rect id="Rectangle 127" o:spid="_x0000_s1038" style="position:absolute;left:6911;top:5741;width:5348;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" filled="f" strokecolor="#c00000" strokeweight="1pt"/>
                <v:rect id="Rectangle 128" o:spid="_x0000_s1039" style="position:absolute;left:212;top:4359;width:5349;height:14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" filled="f" strokecolor="#00b0f0" strokeweight="1pt"/>
                <v:rect id="Rectangle 129" o:spid="_x0000_s1040" style="position:absolute;left:425;top:5847;width:5348;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" filled="f" strokecolor="#7030a0" strokeweight="1pt"/>
              </v:group>
            </w:pict>
          </mc:Fallback>
        </mc:AlternateContent>
      </w:r>
      <w:r w:rsidR="00152FA8" w:rsidRPr="005B3D2D">
        <w:rPr>
          <w:rFonts w:cs="Times New Roman"/>
          <w:noProof/>
        </w:rPr>
        <w:drawing>
          <wp:inline distT="0" distB="0" distL="0" distR="0" wp14:anchorId="31EA2453" wp14:editId="1BB4F60B">
            <wp:extent cx="5123668" cy="3214680"/>
            <wp:effectExtent l="0" t="0" r="1270" b="508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t="11941"/>
                    <a:stretch/>
                  </pic:blipFill>
                  <pic:spPr bwMode="auto">
                    <a:xfrm>
                      <a:off x="0" y="0"/>
                      <a:ext cx="5124450" cy="3215170"/>
                    </a:xfrm>
                    <a:prstGeom prst="rect">
                      <a:avLst/>
                    </a:prstGeom>
                    <a:ln>
                      <a:noFill/>
                    </a:ln>
                    <a:extLst>
                      <a:ext uri="{53640926-AAD7-44D8-BBD7-CCE9431645EC}">
                        <a14:shadowObscured xmlns:a14="http://schemas.microsoft.com/office/drawing/2010/main"/>
                      </a:ext>
                    </a:extLst>
                  </pic:spPr>
                </pic:pic>
              </a:graphicData>
            </a:graphic>
          </wp:inline>
        </w:drawing>
      </w:r>
    </w:p>
    <w:p w14:paraId="3A87D992" w14:textId="2708E9DE" w:rsidR="00152FA8" w:rsidRPr="005B3D2D" w:rsidRDefault="00624916" w:rsidP="007A06A4">
      <w:pPr>
        <w:jc w:val="center"/>
      </w:pPr>
      <w:bookmarkStart w:id="156" w:name="_Toc71761291"/>
      <w:r w:rsidRPr="005B3D2D">
        <w:t xml:space="preserve">Figure </w:t>
      </w:r>
      <w:fldSimple w:instr=" STYLEREF 1 \s ">
        <w:r w:rsidR="00E7677C">
          <w:rPr>
            <w:noProof/>
          </w:rPr>
          <w:t>4</w:t>
        </w:r>
      </w:fldSimple>
      <w:r w:rsidR="00E7677C">
        <w:noBreakHyphen/>
      </w:r>
      <w:fldSimple w:instr=" SEQ Figure \* ARABIC \s 1 ">
        <w:r w:rsidR="00E7677C">
          <w:rPr>
            <w:noProof/>
          </w:rPr>
          <w:t>10</w:t>
        </w:r>
      </w:fldSimple>
      <w:r w:rsidRPr="005B3D2D">
        <w:t xml:space="preserve"> Creep Mutat</w:t>
      </w:r>
      <w:r w:rsidR="00967663">
        <w:t>ion Test</w:t>
      </w:r>
      <w:bookmarkEnd w:id="156"/>
    </w:p>
    <w:p w14:paraId="2C15A036" w14:textId="6B932D1F" w:rsidR="00895297" w:rsidRPr="005B3D2D" w:rsidRDefault="00895297" w:rsidP="00895297">
      <w:pPr>
        <w:rPr>
          <w:rFonts w:cs="Times New Roman"/>
        </w:rPr>
      </w:pPr>
    </w:p>
    <w:p w14:paraId="7CFD1C53" w14:textId="452D5C5F" w:rsidR="00895297" w:rsidRDefault="00895297" w:rsidP="00D14974">
      <w:pPr>
        <w:pStyle w:val="Heading4"/>
      </w:pPr>
      <w:r w:rsidRPr="005B3D2D">
        <w:t>Random Resetting Mutation</w:t>
      </w:r>
    </w:p>
    <w:p w14:paraId="0251A779" w14:textId="406CEB63" w:rsidR="00895297" w:rsidRPr="00B40BF2" w:rsidRDefault="00B40BF2" w:rsidP="00895297">
      <w:r>
        <w:t xml:space="preserve">As random mutation also performs against single genes rather than the entire chromosome, I kept the mutation chance to 10 for this test. I set the lower bounds of the random value to 1000, and the upper bound to 2000. I did this to make it clearer where mutation had occurred. When attempting to use the program for the purpose of evolution simulation I would not use bounds as high as these. Once </w:t>
      </w:r>
      <w:r w:rsidR="00392CF1">
        <w:t>again,</w:t>
      </w:r>
      <w:r>
        <w:t xml:space="preserve"> the rate of mutation was 11.6% in this iteration, falling close to the 10% target.</w:t>
      </w:r>
    </w:p>
    <w:p w14:paraId="56614588" w14:textId="57B93520" w:rsidR="00B40BF2" w:rsidRDefault="00B40BF2" w:rsidP="00B40BF2">
      <w:pPr>
        <w:keepNext/>
        <w:jc w:val="center"/>
      </w:pPr>
      <w:r>
        <w:rPr>
          <w:rFonts w:cs="Times New Roman"/>
          <w:noProof/>
        </w:rPr>
        <mc:AlternateContent>
          <mc:Choice Requires="wpg">
            <w:drawing>
              <wp:anchor distT="0" distB="0" distL="114300" distR="114300" simplePos="0" relativeHeight="251896832" behindDoc="0" locked="0" layoutInCell="1" allowOverlap="1" wp14:anchorId="02943136" wp14:editId="5B2481C4">
                <wp:simplePos x="0" y="0"/>
                <wp:positionH relativeFrom="column">
                  <wp:posOffset>1329070</wp:posOffset>
                </wp:positionH>
                <wp:positionV relativeFrom="paragraph">
                  <wp:posOffset>23539</wp:posOffset>
                </wp:positionV>
                <wp:extent cx="2679403" cy="2998382"/>
                <wp:effectExtent l="0" t="0" r="26035" b="12065"/>
                <wp:wrapNone/>
                <wp:docPr id="168" name="Group 168"/>
                <wp:cNvGraphicFramePr/>
                <a:graphic xmlns:a="http://schemas.openxmlformats.org/drawingml/2006/main">
                  <a:graphicData uri="http://schemas.microsoft.com/office/word/2010/wordprocessingGroup">
                    <wpg:wgp>
                      <wpg:cNvGrpSpPr/>
                      <wpg:grpSpPr>
                        <a:xfrm>
                          <a:off x="0" y="0"/>
                          <a:ext cx="2679403" cy="2998382"/>
                          <a:chOff x="0" y="0"/>
                          <a:chExt cx="2679403" cy="2998382"/>
                        </a:xfrm>
                      </wpg:grpSpPr>
                      <wpg:grpSp>
                        <wpg:cNvPr id="151" name="Group 151"/>
                        <wpg:cNvGrpSpPr/>
                        <wpg:grpSpPr>
                          <a:xfrm>
                            <a:off x="0" y="1658679"/>
                            <a:ext cx="2668771" cy="1339703"/>
                            <a:chOff x="0" y="0"/>
                            <a:chExt cx="2668771" cy="1339703"/>
                          </a:xfrm>
                        </wpg:grpSpPr>
                        <wps:wsp>
                          <wps:cNvPr id="135" name="Rectangle 135"/>
                          <wps:cNvSpPr/>
                          <wps:spPr>
                            <a:xfrm>
                              <a:off x="1977656" y="0"/>
                              <a:ext cx="606055" cy="12759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Rectangle 140"/>
                          <wps:cNvSpPr/>
                          <wps:spPr>
                            <a:xfrm>
                              <a:off x="0" y="446568"/>
                              <a:ext cx="606055" cy="127591"/>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Rectangle 144"/>
                          <wps:cNvSpPr/>
                          <wps:spPr>
                            <a:xfrm>
                              <a:off x="2052083" y="467833"/>
                              <a:ext cx="606055" cy="127591"/>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Rectangle 147"/>
                          <wps:cNvSpPr/>
                          <wps:spPr>
                            <a:xfrm>
                              <a:off x="701749" y="765545"/>
                              <a:ext cx="606055" cy="127591"/>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Rectangle 148"/>
                          <wps:cNvSpPr/>
                          <wps:spPr>
                            <a:xfrm>
                              <a:off x="10632" y="1212112"/>
                              <a:ext cx="606055" cy="127591"/>
                            </a:xfrm>
                            <a:prstGeom prst="rect">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Rectangle 149"/>
                          <wps:cNvSpPr/>
                          <wps:spPr>
                            <a:xfrm>
                              <a:off x="1382232" y="467833"/>
                              <a:ext cx="606055" cy="127591"/>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ectangle 150"/>
                          <wps:cNvSpPr/>
                          <wps:spPr>
                            <a:xfrm>
                              <a:off x="2062716" y="1063256"/>
                              <a:ext cx="606055" cy="1275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60" name="Group 160"/>
                        <wpg:cNvGrpSpPr/>
                        <wpg:grpSpPr>
                          <a:xfrm>
                            <a:off x="10632" y="0"/>
                            <a:ext cx="2668771" cy="1339703"/>
                            <a:chOff x="0" y="0"/>
                            <a:chExt cx="2668771" cy="1339703"/>
                          </a:xfrm>
                        </wpg:grpSpPr>
                        <wps:wsp>
                          <wps:cNvPr id="161" name="Rectangle 161"/>
                          <wps:cNvSpPr/>
                          <wps:spPr>
                            <a:xfrm>
                              <a:off x="1977656" y="0"/>
                              <a:ext cx="606055" cy="12759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0" y="446568"/>
                              <a:ext cx="606055" cy="127591"/>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Rectangle 163"/>
                          <wps:cNvSpPr/>
                          <wps:spPr>
                            <a:xfrm>
                              <a:off x="2052083" y="467833"/>
                              <a:ext cx="606055" cy="127591"/>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ectangle 164"/>
                          <wps:cNvSpPr/>
                          <wps:spPr>
                            <a:xfrm>
                              <a:off x="701749" y="765545"/>
                              <a:ext cx="606055" cy="127591"/>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Rectangle 165"/>
                          <wps:cNvSpPr/>
                          <wps:spPr>
                            <a:xfrm>
                              <a:off x="10632" y="1212112"/>
                              <a:ext cx="606055" cy="127591"/>
                            </a:xfrm>
                            <a:prstGeom prst="rect">
                              <a:avLst/>
                            </a:prstGeom>
                            <a:noFill/>
                            <a:ln>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Rectangle 166"/>
                          <wps:cNvSpPr/>
                          <wps:spPr>
                            <a:xfrm>
                              <a:off x="1382232" y="467833"/>
                              <a:ext cx="606055" cy="127591"/>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a:off x="2062716" y="1063256"/>
                              <a:ext cx="606055" cy="127591"/>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26F2DA46" id="Group 168" o:spid="_x0000_s1026" style="position:absolute;margin-left:104.65pt;margin-top:1.85pt;width:211pt;height:236.1pt;z-index:251896832" coordsize="26794,299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">
                <v:group id="Group 151" o:spid="_x0000_s1027" style="position:absolute;top:16586;width:26687;height:13397" coordsize="26687,13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rect id="Rectangle 135" o:spid="_x0000_s1028" style="position:absolute;left:19776;width:6061;height:1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" filled="f" strokecolor="#c00000" strokeweight="1pt"/>
                  <v:rect id="Rectangle 140" o:spid="_x0000_s1029" style="position:absolute;top:4465;width:6060;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" filled="f" strokecolor="#7030a0" strokeweight="1pt"/>
                  <v:rect id="Rectangle 144" o:spid="_x0000_s1030" style="position:absolute;left:20520;top:4678;width:6061;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" filled="f" strokecolor="white [3212]" strokeweight="1pt"/>
                  <v:rect id="Rectangle 147" o:spid="_x0000_s1031" style="position:absolute;left:7017;top:7655;width:6061;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" filled="f" strokecolor="#ffc000" strokeweight="1pt"/>
                  <v:rect id="Rectangle 148" o:spid="_x0000_s1032" style="position:absolute;left:106;top:12121;width:6060;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" filled="f" strokecolor="#c45911 [2405]" strokeweight="1pt"/>
                  <v:rect id="Rectangle 149" o:spid="_x0000_s1033" style="position:absolute;left:13822;top:4678;width:6060;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" filled="f" strokecolor="#00b0f0" strokeweight="1pt"/>
                  <v:rect id="Rectangle 150" o:spid="_x0000_s1034" style="position:absolute;left:20627;top:10632;width:6060;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" filled="f" strokecolor="#00b050" strokeweight="1pt"/>
                </v:group>
                <v:group id="Group 160" o:spid="_x0000_s1035" style="position:absolute;left:106;width:26688;height:13397" coordsize="26687,13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rect id="Rectangle 161" o:spid="_x0000_s1036" style="position:absolute;left:19776;width:6061;height:1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" filled="f" strokecolor="#c00000" strokeweight="1pt"/>
                  <v:rect id="Rectangle 162" o:spid="_x0000_s1037" style="position:absolute;top:4465;width:6060;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" filled="f" strokecolor="#7030a0" strokeweight="1pt"/>
                  <v:rect id="Rectangle 163" o:spid="_x0000_s1038" style="position:absolute;left:20520;top:4678;width:6061;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" filled="f" strokecolor="white [3212]" strokeweight="1pt"/>
                  <v:rect id="Rectangle 164" o:spid="_x0000_s1039" style="position:absolute;left:7017;top:7655;width:6061;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" filled="f" strokecolor="#ffc000" strokeweight="1pt"/>
                  <v:rect id="Rectangle 165" o:spid="_x0000_s1040" style="position:absolute;left:106;top:12121;width:6060;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" filled="f" strokecolor="#c45911 [2405]" strokeweight="1pt"/>
                  <v:rect id="Rectangle 166" o:spid="_x0000_s1041" style="position:absolute;left:13822;top:4678;width:6060;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" filled="f" strokecolor="#00b0f0" strokeweight="1pt"/>
                  <v:rect id="Rectangle 167" o:spid="_x0000_s1042" style="position:absolute;left:20627;top:10632;width:6060;height:12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" filled="f" strokecolor="#00b050" strokeweight="1pt"/>
                </v:group>
              </v:group>
            </w:pict>
          </mc:Fallback>
        </mc:AlternateContent>
      </w:r>
      <w:r w:rsidRPr="00B40BF2">
        <w:rPr>
          <w:rFonts w:cs="Times New Roman"/>
          <w:noProof/>
        </w:rPr>
        <w:drawing>
          <wp:inline distT="0" distB="0" distL="0" distR="0" wp14:anchorId="517165E0" wp14:editId="278A5F9A">
            <wp:extent cx="5147097" cy="3211033"/>
            <wp:effectExtent l="0" t="0" r="0"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151092" cy="3213525"/>
                    </a:xfrm>
                    <a:prstGeom prst="rect">
                      <a:avLst/>
                    </a:prstGeom>
                  </pic:spPr>
                </pic:pic>
              </a:graphicData>
            </a:graphic>
          </wp:inline>
        </w:drawing>
      </w:r>
    </w:p>
    <w:p w14:paraId="22A322F7" w14:textId="36FAB7B8" w:rsidR="0030323D" w:rsidRDefault="00B40BF2" w:rsidP="007A06A4">
      <w:pPr>
        <w:jc w:val="center"/>
      </w:pPr>
      <w:bookmarkStart w:id="157" w:name="_Toc71761292"/>
      <w:r>
        <w:t xml:space="preserve">Figure </w:t>
      </w:r>
      <w:fldSimple w:instr=" STYLEREF 1 \s ">
        <w:r w:rsidR="00E7677C">
          <w:rPr>
            <w:noProof/>
          </w:rPr>
          <w:t>4</w:t>
        </w:r>
      </w:fldSimple>
      <w:r w:rsidR="00E7677C">
        <w:noBreakHyphen/>
      </w:r>
      <w:fldSimple w:instr=" SEQ Figure \* ARABIC \s 1 ">
        <w:r w:rsidR="00E7677C">
          <w:rPr>
            <w:noProof/>
          </w:rPr>
          <w:t>11</w:t>
        </w:r>
      </w:fldSimple>
      <w:r>
        <w:t xml:space="preserve"> Random Resetting</w:t>
      </w:r>
      <w:r w:rsidR="00967663">
        <w:t xml:space="preserve"> Test</w:t>
      </w:r>
      <w:bookmarkEnd w:id="157"/>
    </w:p>
    <w:p w14:paraId="4E362410" w14:textId="05CDED4F" w:rsidR="00152155" w:rsidRDefault="00152155" w:rsidP="00152155">
      <w:pPr>
        <w:pStyle w:val="Heading3"/>
      </w:pPr>
      <w:bookmarkStart w:id="158" w:name="_Toc71761375"/>
      <w:r>
        <w:lastRenderedPageBreak/>
        <w:t>Collision Detection</w:t>
      </w:r>
      <w:bookmarkEnd w:id="158"/>
      <w:r>
        <w:t xml:space="preserve"> </w:t>
      </w:r>
    </w:p>
    <w:p w14:paraId="284D93D8" w14:textId="7E2F07C2" w:rsidR="00152155" w:rsidRDefault="00152155" w:rsidP="00152155">
      <w:r w:rsidRPr="00967663">
        <w:t xml:space="preserve">The best way to test collision detection and resolution would be to show the simulation in action, however that </w:t>
      </w:r>
      <w:r w:rsidR="00392CF1" w:rsidRPr="00967663">
        <w:t>will not be possible within this document. The next best thing I could do was output the collisions as they were being resolved, detailing the types of objects, their positions, the collision normal, and the penetration distance. These collisions were outputted within the collision resolution method, as there is a loop which loops through each pair of colliders that had collided that frame. Within the console output you can see collisions between an organism and a piece of food, two organisms colliding with each other, as well as the same stubborn organism repeatedly headbutting a wall.</w:t>
      </w:r>
    </w:p>
    <w:p w14:paraId="1B566D72" w14:textId="77777777" w:rsidR="00967663" w:rsidRDefault="00392CF1" w:rsidP="00967663">
      <w:pPr>
        <w:keepNext/>
      </w:pPr>
      <w:r>
        <w:rPr>
          <w:noProof/>
        </w:rPr>
        <mc:AlternateContent>
          <mc:Choice Requires="wps">
            <w:drawing>
              <wp:anchor distT="0" distB="0" distL="114300" distR="114300" simplePos="0" relativeHeight="251902976" behindDoc="0" locked="0" layoutInCell="1" allowOverlap="1" wp14:anchorId="2D207054" wp14:editId="6E69E9CC">
                <wp:simplePos x="0" y="0"/>
                <wp:positionH relativeFrom="margin">
                  <wp:posOffset>466344</wp:posOffset>
                </wp:positionH>
                <wp:positionV relativeFrom="paragraph">
                  <wp:posOffset>1902968</wp:posOffset>
                </wp:positionV>
                <wp:extent cx="5513832" cy="128016"/>
                <wp:effectExtent l="0" t="0" r="10795" b="24765"/>
                <wp:wrapNone/>
                <wp:docPr id="61" name="Rectangle 61"/>
                <wp:cNvGraphicFramePr/>
                <a:graphic xmlns:a="http://schemas.openxmlformats.org/drawingml/2006/main">
                  <a:graphicData uri="http://schemas.microsoft.com/office/word/2010/wordprocessingShape">
                    <wps:wsp>
                      <wps:cNvSpPr/>
                      <wps:spPr>
                        <a:xfrm>
                          <a:off x="0" y="0"/>
                          <a:ext cx="5513832" cy="128016"/>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4D249" id="Rectangle 61" o:spid="_x0000_s1026" style="position:absolute;margin-left:36.7pt;margin-top:149.85pt;width:434.15pt;height:10.1pt;z-index:251902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" filled="f" strokecolor="#00b050" strokeweight="1pt">
                <w10:wrap anchorx="margin"/>
              </v:rect>
            </w:pict>
          </mc:Fallback>
        </mc:AlternateContent>
      </w:r>
      <w:r>
        <w:rPr>
          <w:noProof/>
        </w:rPr>
        <mc:AlternateContent>
          <mc:Choice Requires="wps">
            <w:drawing>
              <wp:anchor distT="0" distB="0" distL="114300" distR="114300" simplePos="0" relativeHeight="251900928" behindDoc="0" locked="0" layoutInCell="1" allowOverlap="1" wp14:anchorId="313FF049" wp14:editId="0866475E">
                <wp:simplePos x="0" y="0"/>
                <wp:positionH relativeFrom="margin">
                  <wp:posOffset>471932</wp:posOffset>
                </wp:positionH>
                <wp:positionV relativeFrom="paragraph">
                  <wp:posOffset>253619</wp:posOffset>
                </wp:positionV>
                <wp:extent cx="5294376" cy="118872"/>
                <wp:effectExtent l="0" t="0" r="20955" b="14605"/>
                <wp:wrapNone/>
                <wp:docPr id="51" name="Rectangle 51"/>
                <wp:cNvGraphicFramePr/>
                <a:graphic xmlns:a="http://schemas.openxmlformats.org/drawingml/2006/main">
                  <a:graphicData uri="http://schemas.microsoft.com/office/word/2010/wordprocessingShape">
                    <wps:wsp>
                      <wps:cNvSpPr/>
                      <wps:spPr>
                        <a:xfrm>
                          <a:off x="0" y="0"/>
                          <a:ext cx="5294376" cy="118872"/>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293CBE" id="Rectangle 51" o:spid="_x0000_s1026" style="position:absolute;margin-left:37.15pt;margin-top:19.95pt;width:416.9pt;height:9.35pt;z-index:251900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" filled="f" strokecolor="#00b050" strokeweight="1pt">
                <w10:wrap anchorx="margin"/>
              </v:rect>
            </w:pict>
          </mc:Fallback>
        </mc:AlternateContent>
      </w:r>
      <w:r>
        <w:rPr>
          <w:noProof/>
        </w:rPr>
        <mc:AlternateContent>
          <mc:Choice Requires="wps">
            <w:drawing>
              <wp:anchor distT="0" distB="0" distL="114300" distR="114300" simplePos="0" relativeHeight="251898880" behindDoc="0" locked="0" layoutInCell="1" allowOverlap="1" wp14:anchorId="5CF6BD27" wp14:editId="325839E4">
                <wp:simplePos x="0" y="0"/>
                <wp:positionH relativeFrom="margin">
                  <wp:posOffset>475488</wp:posOffset>
                </wp:positionH>
                <wp:positionV relativeFrom="paragraph">
                  <wp:posOffset>1464056</wp:posOffset>
                </wp:positionV>
                <wp:extent cx="5294376" cy="118872"/>
                <wp:effectExtent l="0" t="0" r="20955" b="14605"/>
                <wp:wrapNone/>
                <wp:docPr id="45" name="Rectangle 45"/>
                <wp:cNvGraphicFramePr/>
                <a:graphic xmlns:a="http://schemas.openxmlformats.org/drawingml/2006/main">
                  <a:graphicData uri="http://schemas.microsoft.com/office/word/2010/wordprocessingShape">
                    <wps:wsp>
                      <wps:cNvSpPr/>
                      <wps:spPr>
                        <a:xfrm>
                          <a:off x="0" y="0"/>
                          <a:ext cx="5294376" cy="118872"/>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3384D3" id="Rectangle 45" o:spid="_x0000_s1026" style="position:absolute;margin-left:37.45pt;margin-top:115.3pt;width:416.9pt;height:9.35pt;z-index:25189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" filled="f" strokecolor="#00b050" strokeweight="1pt">
                <w10:wrap anchorx="margin"/>
              </v:rect>
            </w:pict>
          </mc:Fallback>
        </mc:AlternateContent>
      </w:r>
      <w:r w:rsidR="00152155" w:rsidRPr="00152155">
        <w:drawing>
          <wp:inline distT="0" distB="0" distL="0" distR="0" wp14:anchorId="03D3F01B" wp14:editId="345F8E8F">
            <wp:extent cx="6012043" cy="2084832"/>
            <wp:effectExtent l="0" t="0" r="825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019141" cy="2087293"/>
                    </a:xfrm>
                    <a:prstGeom prst="rect">
                      <a:avLst/>
                    </a:prstGeom>
                  </pic:spPr>
                </pic:pic>
              </a:graphicData>
            </a:graphic>
          </wp:inline>
        </w:drawing>
      </w:r>
    </w:p>
    <w:p w14:paraId="4AB6EA6B" w14:textId="02849487" w:rsidR="00152155" w:rsidRDefault="00967663" w:rsidP="00967663">
      <w:pPr>
        <w:pStyle w:val="Caption"/>
      </w:pPr>
      <w:bookmarkStart w:id="159" w:name="_Toc71761293"/>
      <w:r>
        <w:t xml:space="preserve">Figure </w:t>
      </w:r>
      <w:fldSimple w:instr=" STYLEREF 1 \s ">
        <w:r w:rsidR="00E7677C">
          <w:rPr>
            <w:noProof/>
          </w:rPr>
          <w:t>4</w:t>
        </w:r>
      </w:fldSimple>
      <w:r w:rsidR="00E7677C">
        <w:noBreakHyphen/>
      </w:r>
      <w:fldSimple w:instr=" SEQ Figure \* ARABIC \s 1 ">
        <w:r w:rsidR="00E7677C">
          <w:rPr>
            <w:noProof/>
          </w:rPr>
          <w:t>12</w:t>
        </w:r>
      </w:fldSimple>
      <w:r>
        <w:t xml:space="preserve"> Collision Detection Test</w:t>
      </w:r>
      <w:bookmarkEnd w:id="159"/>
    </w:p>
    <w:p w14:paraId="62467CE1" w14:textId="4531B388" w:rsidR="00392CF1" w:rsidRDefault="00392CF1" w:rsidP="00152155"/>
    <w:p w14:paraId="1EC1428C" w14:textId="06D2FFB8" w:rsidR="00392CF1" w:rsidRDefault="00392CF1" w:rsidP="00152155"/>
    <w:p w14:paraId="67A8FA7A" w14:textId="6C9B98A2" w:rsidR="00392CF1" w:rsidRDefault="00392CF1" w:rsidP="00152155"/>
    <w:p w14:paraId="283B7025" w14:textId="6AD14E85" w:rsidR="00392CF1" w:rsidRDefault="00392CF1" w:rsidP="00152155"/>
    <w:p w14:paraId="7ABE40B2" w14:textId="6EDA5FCD" w:rsidR="00392CF1" w:rsidRDefault="00392CF1" w:rsidP="00152155"/>
    <w:p w14:paraId="4A9A244C" w14:textId="7EAB389A" w:rsidR="00392CF1" w:rsidRDefault="00392CF1" w:rsidP="00152155"/>
    <w:p w14:paraId="09A77704" w14:textId="1C7B75E5" w:rsidR="00392CF1" w:rsidRDefault="00392CF1" w:rsidP="00152155"/>
    <w:p w14:paraId="47669FF8" w14:textId="092E671D" w:rsidR="00392CF1" w:rsidRDefault="00392CF1" w:rsidP="00152155"/>
    <w:p w14:paraId="543686D2" w14:textId="7B970170" w:rsidR="00392CF1" w:rsidRDefault="00392CF1" w:rsidP="00152155"/>
    <w:p w14:paraId="6B1F3001" w14:textId="481D1814" w:rsidR="00392CF1" w:rsidRDefault="00392CF1" w:rsidP="00152155"/>
    <w:p w14:paraId="1F3196F4" w14:textId="0A0398F2" w:rsidR="00392CF1" w:rsidRDefault="00392CF1" w:rsidP="00152155"/>
    <w:p w14:paraId="470F4186" w14:textId="740F199F" w:rsidR="00392CF1" w:rsidRDefault="00392CF1" w:rsidP="00152155"/>
    <w:p w14:paraId="0256D2A4" w14:textId="76E6E4E4" w:rsidR="00392CF1" w:rsidRDefault="00392CF1" w:rsidP="00152155"/>
    <w:p w14:paraId="66FD696A" w14:textId="77777777" w:rsidR="00392CF1" w:rsidRPr="005B3D2D" w:rsidRDefault="00392CF1" w:rsidP="00152155"/>
    <w:p w14:paraId="48AE5AE5" w14:textId="17AB914E" w:rsidR="00852014" w:rsidRDefault="00852014" w:rsidP="00C078A9">
      <w:pPr>
        <w:pStyle w:val="Heading1"/>
      </w:pPr>
      <w:bookmarkStart w:id="160" w:name="_Toc71761376"/>
      <w:r w:rsidRPr="005B3D2D">
        <w:lastRenderedPageBreak/>
        <w:t>Evaluation</w:t>
      </w:r>
      <w:bookmarkEnd w:id="160"/>
    </w:p>
    <w:p w14:paraId="2BF22B7D" w14:textId="0626B858" w:rsidR="00A24FB2" w:rsidRDefault="00A24FB2" w:rsidP="00A24FB2">
      <w:pPr>
        <w:pStyle w:val="Heading2"/>
      </w:pPr>
      <w:bookmarkStart w:id="161" w:name="_Toc71761377"/>
      <w:r>
        <w:t>Results</w:t>
      </w:r>
      <w:bookmarkEnd w:id="161"/>
    </w:p>
    <w:p w14:paraId="167AC171" w14:textId="1C2E6945" w:rsidR="00A24FB2" w:rsidRDefault="00A24FB2" w:rsidP="00A24FB2">
      <w:r>
        <w:t xml:space="preserve">I figured that an important part of this dissertation would be demonstrating that the genetic algorithm can allow the organisms’ fitness to increase over time through evolution of their genes. This section of the evaluation will then look at </w:t>
      </w:r>
      <w:r w:rsidR="00CC1FEF">
        <w:t xml:space="preserve">certain parameters that can be used to achieve this result. This also gives a chance to demonstrate all functions in the GA working together to create new populations. </w:t>
      </w:r>
    </w:p>
    <w:p w14:paraId="3B8932EA" w14:textId="39F4413F" w:rsidR="00CC1FEF" w:rsidRDefault="00CC1FEF" w:rsidP="00CC1FEF">
      <w:pPr>
        <w:pStyle w:val="Heading3"/>
      </w:pPr>
      <w:bookmarkStart w:id="162" w:name="_Toc71761378"/>
      <w:r>
        <w:t>Example One</w:t>
      </w:r>
      <w:bookmarkEnd w:id="162"/>
    </w:p>
    <w:p w14:paraId="6A77EDDE" w14:textId="491ADE8A" w:rsidR="002E7B6A" w:rsidRDefault="002E7B6A" w:rsidP="002E7B6A">
      <w:r>
        <w:t>Full output from program can be found at the end of the document, Appendix 1.</w:t>
      </w:r>
    </w:p>
    <w:p w14:paraId="7D26CB20" w14:textId="54088844" w:rsidR="00EA4640" w:rsidRDefault="00EA4640" w:rsidP="00D14974">
      <w:pPr>
        <w:pStyle w:val="Heading4"/>
      </w:pPr>
      <w:r>
        <w:t>Parameters</w:t>
      </w:r>
    </w:p>
    <w:p w14:paraId="66608E0A" w14:textId="3B72BA3C" w:rsidR="00EA4640" w:rsidRDefault="00476FB5" w:rsidP="00CC04D3">
      <w:pPr>
        <w:pStyle w:val="TOC1"/>
        <w:numPr>
          <w:ilvl w:val="0"/>
          <w:numId w:val="45"/>
        </w:numPr>
      </w:pPr>
      <w:r>
        <w:t>Population Size: 20</w:t>
      </w:r>
    </w:p>
    <w:p w14:paraId="3B5F6A76" w14:textId="1DA473A0" w:rsidR="00476FB5" w:rsidRDefault="00476FB5" w:rsidP="00CC04D3">
      <w:pPr>
        <w:pStyle w:val="TOC1"/>
      </w:pPr>
      <w:r>
        <w:t>Amount of Food: 20</w:t>
      </w:r>
    </w:p>
    <w:p w14:paraId="48F47C2B" w14:textId="096A76C4" w:rsidR="00476FB5" w:rsidRDefault="00476FB5" w:rsidP="00CC04D3">
      <w:pPr>
        <w:pStyle w:val="TOC1"/>
      </w:pPr>
      <w:r>
        <w:t>Amount of Poison: 15</w:t>
      </w:r>
    </w:p>
    <w:p w14:paraId="545B061C" w14:textId="6C4F720A" w:rsidR="00476FB5" w:rsidRDefault="00476FB5" w:rsidP="00CC04D3">
      <w:pPr>
        <w:pStyle w:val="TOC1"/>
      </w:pPr>
      <w:r>
        <w:t>Generation Time (seconds): 25</w:t>
      </w:r>
    </w:p>
    <w:p w14:paraId="391A37CB" w14:textId="77777777" w:rsidR="00476FB5" w:rsidRDefault="00476FB5" w:rsidP="00CC04D3">
      <w:pPr>
        <w:pStyle w:val="TOC1"/>
      </w:pPr>
      <w:r>
        <w:t>Population Survivors: 50% (10)</w:t>
      </w:r>
    </w:p>
    <w:p w14:paraId="3C773EBA" w14:textId="595F53AF" w:rsidR="00476FB5" w:rsidRDefault="00476FB5" w:rsidP="00CC04D3">
      <w:pPr>
        <w:pStyle w:val="TOC1"/>
      </w:pPr>
      <w:r>
        <w:t>Selection: Roulette Wheel</w:t>
      </w:r>
    </w:p>
    <w:p w14:paraId="07F6313B" w14:textId="279CD5CC" w:rsidR="00476FB5" w:rsidRDefault="00476FB5" w:rsidP="00CC04D3">
      <w:pPr>
        <w:pStyle w:val="TOC1"/>
      </w:pPr>
      <w:r>
        <w:t xml:space="preserve">Crossover: Multiple-Point </w:t>
      </w:r>
    </w:p>
    <w:p w14:paraId="46C2B319" w14:textId="308B1885" w:rsidR="00476FB5" w:rsidRDefault="00476FB5" w:rsidP="00CC04D3">
      <w:pPr>
        <w:pStyle w:val="TOC1"/>
      </w:pPr>
      <w:r>
        <w:t>Primary Mutation: Creep</w:t>
      </w:r>
    </w:p>
    <w:p w14:paraId="63386FAB" w14:textId="48643F6C" w:rsidR="00476FB5" w:rsidRDefault="00476FB5" w:rsidP="00CC04D3">
      <w:pPr>
        <w:pStyle w:val="TOC1"/>
      </w:pPr>
      <w:r>
        <w:t>Creep Value: 25</w:t>
      </w:r>
    </w:p>
    <w:p w14:paraId="48E1FD9B" w14:textId="4EB2F4F3" w:rsidR="00476FB5" w:rsidRDefault="00476FB5" w:rsidP="00CC04D3">
      <w:pPr>
        <w:pStyle w:val="TOC1"/>
      </w:pPr>
      <w:r>
        <w:t>Secondary Mutation: Scramble</w:t>
      </w:r>
    </w:p>
    <w:p w14:paraId="426C0052" w14:textId="65C461E6" w:rsidR="00476FB5" w:rsidRDefault="00476FB5" w:rsidP="00CC04D3">
      <w:pPr>
        <w:pStyle w:val="TOC1"/>
      </w:pPr>
      <w:r>
        <w:t>Mutation Chance: 15%</w:t>
      </w:r>
    </w:p>
    <w:p w14:paraId="39EC9BBB" w14:textId="77777777" w:rsidR="002E7B6A" w:rsidRDefault="002E7B6A" w:rsidP="00CC04D3">
      <w:pPr>
        <w:pStyle w:val="TOC1"/>
        <w:numPr>
          <w:ilvl w:val="0"/>
          <w:numId w:val="0"/>
        </w:numPr>
        <w:ind w:left="360"/>
      </w:pPr>
    </w:p>
    <w:p w14:paraId="504E4546" w14:textId="2313351C" w:rsidR="002E7B6A" w:rsidRPr="007E249F" w:rsidRDefault="001D658B" w:rsidP="00D14974">
      <w:pPr>
        <w:pStyle w:val="Heading4"/>
      </w:pPr>
      <w:r>
        <w:t>Results</w:t>
      </w:r>
    </w:p>
    <w:tbl>
      <w:tblPr>
        <w:tblStyle w:val="GridTable1Light"/>
        <w:tblW w:w="0" w:type="auto"/>
        <w:tblLook w:val="04A0" w:firstRow="1" w:lastRow="0" w:firstColumn="1" w:lastColumn="0" w:noHBand="0" w:noVBand="1"/>
      </w:tblPr>
      <w:tblGrid>
        <w:gridCol w:w="2263"/>
        <w:gridCol w:w="3747"/>
        <w:gridCol w:w="3006"/>
      </w:tblGrid>
      <w:tr w:rsidR="001D658B" w14:paraId="25356B30" w14:textId="77777777" w:rsidTr="001D65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7D97D4D7" w14:textId="641C5EBA" w:rsidR="001D658B" w:rsidRDefault="001D658B" w:rsidP="001D658B">
            <w:r>
              <w:t>Generation</w:t>
            </w:r>
          </w:p>
        </w:tc>
        <w:tc>
          <w:tcPr>
            <w:tcW w:w="3747" w:type="dxa"/>
          </w:tcPr>
          <w:p w14:paraId="44CD490C" w14:textId="133CF9EA" w:rsidR="001D658B" w:rsidRDefault="001D658B" w:rsidP="001D658B">
            <w:pPr>
              <w:cnfStyle w:val="100000000000" w:firstRow="1" w:lastRow="0" w:firstColumn="0" w:lastColumn="0" w:oddVBand="0" w:evenVBand="0" w:oddHBand="0" w:evenHBand="0" w:firstRowFirstColumn="0" w:firstRowLastColumn="0" w:lastRowFirstColumn="0" w:lastRowLastColumn="0"/>
            </w:pPr>
            <w:r>
              <w:t>Average Fitness</w:t>
            </w:r>
          </w:p>
        </w:tc>
        <w:tc>
          <w:tcPr>
            <w:tcW w:w="3006" w:type="dxa"/>
          </w:tcPr>
          <w:p w14:paraId="12781E77" w14:textId="1AC929D4" w:rsidR="001D658B" w:rsidRDefault="001D658B" w:rsidP="001D658B">
            <w:pPr>
              <w:cnfStyle w:val="100000000000" w:firstRow="1" w:lastRow="0" w:firstColumn="0" w:lastColumn="0" w:oddVBand="0" w:evenVBand="0" w:oddHBand="0" w:evenHBand="0" w:firstRowFirstColumn="0" w:firstRowLastColumn="0" w:lastRowFirstColumn="0" w:lastRowLastColumn="0"/>
            </w:pPr>
            <w:r>
              <w:t>Best Fitness</w:t>
            </w:r>
          </w:p>
        </w:tc>
      </w:tr>
      <w:tr w:rsidR="001D658B" w14:paraId="7216F91F"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0D5DCD82" w14:textId="32565A45" w:rsidR="001D658B" w:rsidRPr="00903C85" w:rsidRDefault="001D658B" w:rsidP="001D658B">
            <w:pPr>
              <w:rPr>
                <w:sz w:val="20"/>
                <w:szCs w:val="20"/>
              </w:rPr>
            </w:pPr>
            <w:r w:rsidRPr="00903C85">
              <w:rPr>
                <w:sz w:val="20"/>
                <w:szCs w:val="20"/>
              </w:rPr>
              <w:t>1</w:t>
            </w:r>
          </w:p>
        </w:tc>
        <w:tc>
          <w:tcPr>
            <w:tcW w:w="3747" w:type="dxa"/>
          </w:tcPr>
          <w:p w14:paraId="62A1A920" w14:textId="535BA268"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35.3</w:t>
            </w:r>
          </w:p>
        </w:tc>
        <w:tc>
          <w:tcPr>
            <w:tcW w:w="3006" w:type="dxa"/>
          </w:tcPr>
          <w:p w14:paraId="6EE2139A" w14:textId="765A50CC"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97.496</w:t>
            </w:r>
          </w:p>
        </w:tc>
      </w:tr>
      <w:tr w:rsidR="001D658B" w14:paraId="47363585"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766015F7" w14:textId="35D1E202" w:rsidR="001D658B" w:rsidRPr="00903C85" w:rsidRDefault="001D658B" w:rsidP="001D658B">
            <w:pPr>
              <w:rPr>
                <w:sz w:val="20"/>
                <w:szCs w:val="20"/>
              </w:rPr>
            </w:pPr>
            <w:r w:rsidRPr="00903C85">
              <w:rPr>
                <w:sz w:val="20"/>
                <w:szCs w:val="20"/>
              </w:rPr>
              <w:t>2</w:t>
            </w:r>
          </w:p>
        </w:tc>
        <w:tc>
          <w:tcPr>
            <w:tcW w:w="3747" w:type="dxa"/>
          </w:tcPr>
          <w:p w14:paraId="5F37A0BC" w14:textId="21B62B52"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36.316</w:t>
            </w:r>
          </w:p>
        </w:tc>
        <w:tc>
          <w:tcPr>
            <w:tcW w:w="3006" w:type="dxa"/>
          </w:tcPr>
          <w:p w14:paraId="741E3DCF" w14:textId="59EB7BF4"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200.08</w:t>
            </w:r>
          </w:p>
        </w:tc>
      </w:tr>
      <w:tr w:rsidR="001D658B" w14:paraId="34E42E40"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05B00AF5" w14:textId="4FD83181" w:rsidR="001D658B" w:rsidRPr="00903C85" w:rsidRDefault="001D658B" w:rsidP="001D658B">
            <w:pPr>
              <w:rPr>
                <w:sz w:val="20"/>
                <w:szCs w:val="20"/>
              </w:rPr>
            </w:pPr>
            <w:r w:rsidRPr="00903C85">
              <w:rPr>
                <w:sz w:val="20"/>
                <w:szCs w:val="20"/>
              </w:rPr>
              <w:t>3</w:t>
            </w:r>
          </w:p>
        </w:tc>
        <w:tc>
          <w:tcPr>
            <w:tcW w:w="3747" w:type="dxa"/>
          </w:tcPr>
          <w:p w14:paraId="4DA11219" w14:textId="0D572A84"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30.65</w:t>
            </w:r>
          </w:p>
        </w:tc>
        <w:tc>
          <w:tcPr>
            <w:tcW w:w="3006" w:type="dxa"/>
          </w:tcPr>
          <w:p w14:paraId="374032A8" w14:textId="3B1C147C"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212.531</w:t>
            </w:r>
          </w:p>
        </w:tc>
      </w:tr>
      <w:tr w:rsidR="001D658B" w14:paraId="29AC7BD8"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30CF1136" w14:textId="33F00658" w:rsidR="001D658B" w:rsidRPr="00903C85" w:rsidRDefault="001D658B" w:rsidP="001D658B">
            <w:pPr>
              <w:rPr>
                <w:sz w:val="20"/>
                <w:szCs w:val="20"/>
              </w:rPr>
            </w:pPr>
            <w:r w:rsidRPr="00903C85">
              <w:rPr>
                <w:sz w:val="20"/>
                <w:szCs w:val="20"/>
              </w:rPr>
              <w:t>4</w:t>
            </w:r>
          </w:p>
        </w:tc>
        <w:tc>
          <w:tcPr>
            <w:tcW w:w="3747" w:type="dxa"/>
          </w:tcPr>
          <w:p w14:paraId="12D414CB" w14:textId="1FD8E8DE"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57.733</w:t>
            </w:r>
          </w:p>
        </w:tc>
        <w:tc>
          <w:tcPr>
            <w:tcW w:w="3006" w:type="dxa"/>
          </w:tcPr>
          <w:p w14:paraId="6D2E70DB" w14:textId="398DEC26"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223.023</w:t>
            </w:r>
          </w:p>
        </w:tc>
      </w:tr>
      <w:tr w:rsidR="001D658B" w14:paraId="649D3DBF"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5917D1BA" w14:textId="1A3027B3" w:rsidR="001D658B" w:rsidRPr="00903C85" w:rsidRDefault="001D658B" w:rsidP="001D658B">
            <w:pPr>
              <w:rPr>
                <w:sz w:val="20"/>
                <w:szCs w:val="20"/>
              </w:rPr>
            </w:pPr>
            <w:r w:rsidRPr="00903C85">
              <w:rPr>
                <w:sz w:val="20"/>
                <w:szCs w:val="20"/>
              </w:rPr>
              <w:t>5</w:t>
            </w:r>
          </w:p>
        </w:tc>
        <w:tc>
          <w:tcPr>
            <w:tcW w:w="3747" w:type="dxa"/>
          </w:tcPr>
          <w:p w14:paraId="01D5B89F" w14:textId="0C60A8F1"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55.392</w:t>
            </w:r>
          </w:p>
        </w:tc>
        <w:tc>
          <w:tcPr>
            <w:tcW w:w="3006" w:type="dxa"/>
          </w:tcPr>
          <w:p w14:paraId="7F185C63" w14:textId="087937C8"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252.843</w:t>
            </w:r>
          </w:p>
        </w:tc>
      </w:tr>
      <w:tr w:rsidR="001D658B" w14:paraId="5DFB3C39"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7F56BBFF" w14:textId="446FCDAD" w:rsidR="001D658B" w:rsidRPr="00903C85" w:rsidRDefault="001D658B" w:rsidP="001D658B">
            <w:pPr>
              <w:rPr>
                <w:sz w:val="20"/>
                <w:szCs w:val="20"/>
              </w:rPr>
            </w:pPr>
            <w:r w:rsidRPr="00903C85">
              <w:rPr>
                <w:sz w:val="20"/>
                <w:szCs w:val="20"/>
              </w:rPr>
              <w:t>6</w:t>
            </w:r>
          </w:p>
        </w:tc>
        <w:tc>
          <w:tcPr>
            <w:tcW w:w="3747" w:type="dxa"/>
          </w:tcPr>
          <w:p w14:paraId="3D773041" w14:textId="2F493FDC"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63.34</w:t>
            </w:r>
          </w:p>
        </w:tc>
        <w:tc>
          <w:tcPr>
            <w:tcW w:w="3006" w:type="dxa"/>
          </w:tcPr>
          <w:p w14:paraId="208308F4" w14:textId="647D0E16"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244.631</w:t>
            </w:r>
          </w:p>
        </w:tc>
      </w:tr>
      <w:tr w:rsidR="001D658B" w14:paraId="5CF84586"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0A4250C5" w14:textId="103242E9" w:rsidR="001D658B" w:rsidRPr="00903C85" w:rsidRDefault="001D658B" w:rsidP="001D658B">
            <w:pPr>
              <w:rPr>
                <w:sz w:val="20"/>
                <w:szCs w:val="20"/>
              </w:rPr>
            </w:pPr>
            <w:r w:rsidRPr="00903C85">
              <w:rPr>
                <w:sz w:val="20"/>
                <w:szCs w:val="20"/>
              </w:rPr>
              <w:t>7</w:t>
            </w:r>
          </w:p>
        </w:tc>
        <w:tc>
          <w:tcPr>
            <w:tcW w:w="3747" w:type="dxa"/>
          </w:tcPr>
          <w:p w14:paraId="2D2144EC" w14:textId="2A991D00"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64.979</w:t>
            </w:r>
          </w:p>
        </w:tc>
        <w:tc>
          <w:tcPr>
            <w:tcW w:w="3006" w:type="dxa"/>
          </w:tcPr>
          <w:p w14:paraId="705DE3C7" w14:textId="06C6A02B" w:rsidR="001D658B" w:rsidRPr="00903C85" w:rsidRDefault="001D658B" w:rsidP="001D658B">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262</w:t>
            </w:r>
            <w:r w:rsidR="00DE1E5E" w:rsidRPr="00903C85">
              <w:rPr>
                <w:sz w:val="20"/>
                <w:szCs w:val="20"/>
              </w:rPr>
              <w:t>.588</w:t>
            </w:r>
          </w:p>
        </w:tc>
      </w:tr>
      <w:tr w:rsidR="00DE1E5E" w14:paraId="5DE287E0"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5B31A413" w14:textId="3B3EED4C" w:rsidR="00DE1E5E" w:rsidRPr="00903C85" w:rsidRDefault="00A92D77" w:rsidP="00DE1E5E">
            <w:pPr>
              <w:rPr>
                <w:sz w:val="20"/>
                <w:szCs w:val="20"/>
              </w:rPr>
            </w:pPr>
            <w:r w:rsidRPr="00903C85">
              <w:rPr>
                <w:sz w:val="20"/>
                <w:szCs w:val="20"/>
              </w:rPr>
              <w:t>8</w:t>
            </w:r>
          </w:p>
        </w:tc>
        <w:tc>
          <w:tcPr>
            <w:tcW w:w="3747" w:type="dxa"/>
          </w:tcPr>
          <w:p w14:paraId="1A705B6D" w14:textId="5AC447FF"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58.092</w:t>
            </w:r>
          </w:p>
        </w:tc>
        <w:tc>
          <w:tcPr>
            <w:tcW w:w="3006" w:type="dxa"/>
          </w:tcPr>
          <w:p w14:paraId="63701500" w14:textId="7DA518A6"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309.657</w:t>
            </w:r>
          </w:p>
        </w:tc>
      </w:tr>
      <w:tr w:rsidR="00DE1E5E" w14:paraId="509422A9"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55597B6E" w14:textId="39D20B53" w:rsidR="00DE1E5E" w:rsidRPr="00903C85" w:rsidRDefault="00A92D77" w:rsidP="00DE1E5E">
            <w:pPr>
              <w:rPr>
                <w:sz w:val="20"/>
                <w:szCs w:val="20"/>
              </w:rPr>
            </w:pPr>
            <w:r w:rsidRPr="00903C85">
              <w:rPr>
                <w:sz w:val="20"/>
                <w:szCs w:val="20"/>
              </w:rPr>
              <w:t>9</w:t>
            </w:r>
          </w:p>
        </w:tc>
        <w:tc>
          <w:tcPr>
            <w:tcW w:w="3747" w:type="dxa"/>
          </w:tcPr>
          <w:p w14:paraId="64E10BC4" w14:textId="14EC267D"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6</w:t>
            </w:r>
            <w:r w:rsidR="0017404D" w:rsidRPr="00903C85">
              <w:rPr>
                <w:sz w:val="20"/>
                <w:szCs w:val="20"/>
              </w:rPr>
              <w:t>3</w:t>
            </w:r>
            <w:r w:rsidRPr="00903C85">
              <w:rPr>
                <w:sz w:val="20"/>
                <w:szCs w:val="20"/>
              </w:rPr>
              <w:t>.951</w:t>
            </w:r>
          </w:p>
        </w:tc>
        <w:tc>
          <w:tcPr>
            <w:tcW w:w="3006" w:type="dxa"/>
          </w:tcPr>
          <w:p w14:paraId="288D521E" w14:textId="4542A4E1"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313.738</w:t>
            </w:r>
          </w:p>
        </w:tc>
      </w:tr>
      <w:tr w:rsidR="00DE1E5E" w14:paraId="053FACFE"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6ABDDEA1" w14:textId="5E428C79" w:rsidR="00DE1E5E" w:rsidRPr="00903C85" w:rsidRDefault="00DE1E5E" w:rsidP="00DE1E5E">
            <w:pPr>
              <w:rPr>
                <w:sz w:val="20"/>
                <w:szCs w:val="20"/>
              </w:rPr>
            </w:pPr>
            <w:r w:rsidRPr="00903C85">
              <w:rPr>
                <w:sz w:val="20"/>
                <w:szCs w:val="20"/>
              </w:rPr>
              <w:t>1</w:t>
            </w:r>
            <w:r w:rsidR="00A92D77" w:rsidRPr="00903C85">
              <w:rPr>
                <w:sz w:val="20"/>
                <w:szCs w:val="20"/>
              </w:rPr>
              <w:t>0</w:t>
            </w:r>
          </w:p>
        </w:tc>
        <w:tc>
          <w:tcPr>
            <w:tcW w:w="3747" w:type="dxa"/>
          </w:tcPr>
          <w:p w14:paraId="1112A713" w14:textId="428D56E3"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w:t>
            </w:r>
            <w:r w:rsidR="0017404D" w:rsidRPr="00903C85">
              <w:rPr>
                <w:sz w:val="20"/>
                <w:szCs w:val="20"/>
              </w:rPr>
              <w:t>64</w:t>
            </w:r>
            <w:r w:rsidRPr="00903C85">
              <w:rPr>
                <w:sz w:val="20"/>
                <w:szCs w:val="20"/>
              </w:rPr>
              <w:t>.345</w:t>
            </w:r>
          </w:p>
        </w:tc>
        <w:tc>
          <w:tcPr>
            <w:tcW w:w="3006" w:type="dxa"/>
          </w:tcPr>
          <w:p w14:paraId="13A03C8D" w14:textId="00847D80"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332.006</w:t>
            </w:r>
          </w:p>
        </w:tc>
      </w:tr>
      <w:tr w:rsidR="00DE1E5E" w14:paraId="0F378821"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79DB5E4B" w14:textId="2A24726D" w:rsidR="00DE1E5E" w:rsidRPr="00903C85" w:rsidRDefault="00DE1E5E" w:rsidP="00DE1E5E">
            <w:pPr>
              <w:rPr>
                <w:sz w:val="20"/>
                <w:szCs w:val="20"/>
              </w:rPr>
            </w:pPr>
            <w:r w:rsidRPr="00903C85">
              <w:rPr>
                <w:sz w:val="20"/>
                <w:szCs w:val="20"/>
              </w:rPr>
              <w:t>1</w:t>
            </w:r>
            <w:r w:rsidR="00A92D77" w:rsidRPr="00903C85">
              <w:rPr>
                <w:sz w:val="20"/>
                <w:szCs w:val="20"/>
              </w:rPr>
              <w:t>1</w:t>
            </w:r>
          </w:p>
        </w:tc>
        <w:tc>
          <w:tcPr>
            <w:tcW w:w="3747" w:type="dxa"/>
          </w:tcPr>
          <w:p w14:paraId="6FBD5522" w14:textId="7A97E0BC"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73.789</w:t>
            </w:r>
          </w:p>
        </w:tc>
        <w:tc>
          <w:tcPr>
            <w:tcW w:w="3006" w:type="dxa"/>
          </w:tcPr>
          <w:p w14:paraId="4D77FD26" w14:textId="7BE55C6B"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311.109</w:t>
            </w:r>
          </w:p>
        </w:tc>
      </w:tr>
      <w:tr w:rsidR="00DE1E5E" w14:paraId="31ED09B1"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7703A857" w14:textId="518B4822" w:rsidR="00DE1E5E" w:rsidRPr="00903C85" w:rsidRDefault="00DE1E5E" w:rsidP="00DE1E5E">
            <w:pPr>
              <w:rPr>
                <w:sz w:val="20"/>
                <w:szCs w:val="20"/>
              </w:rPr>
            </w:pPr>
            <w:r w:rsidRPr="00903C85">
              <w:rPr>
                <w:sz w:val="20"/>
                <w:szCs w:val="20"/>
              </w:rPr>
              <w:t>1</w:t>
            </w:r>
            <w:r w:rsidR="00A92D77" w:rsidRPr="00903C85">
              <w:rPr>
                <w:sz w:val="20"/>
                <w:szCs w:val="20"/>
              </w:rPr>
              <w:t>2</w:t>
            </w:r>
          </w:p>
        </w:tc>
        <w:tc>
          <w:tcPr>
            <w:tcW w:w="3747" w:type="dxa"/>
          </w:tcPr>
          <w:p w14:paraId="625E116E" w14:textId="327B7A2A"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7</w:t>
            </w:r>
            <w:r w:rsidR="0017404D" w:rsidRPr="00903C85">
              <w:rPr>
                <w:sz w:val="20"/>
                <w:szCs w:val="20"/>
              </w:rPr>
              <w:t>5</w:t>
            </w:r>
            <w:r w:rsidRPr="00903C85">
              <w:rPr>
                <w:sz w:val="20"/>
                <w:szCs w:val="20"/>
              </w:rPr>
              <w:t>.209</w:t>
            </w:r>
          </w:p>
        </w:tc>
        <w:tc>
          <w:tcPr>
            <w:tcW w:w="3006" w:type="dxa"/>
          </w:tcPr>
          <w:p w14:paraId="4DCFA4AB" w14:textId="235AD418"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325.14</w:t>
            </w:r>
          </w:p>
        </w:tc>
      </w:tr>
      <w:tr w:rsidR="00DE1E5E" w14:paraId="4433BBF8"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136ABA81" w14:textId="2DE031C6" w:rsidR="00DE1E5E" w:rsidRPr="00903C85" w:rsidRDefault="00DE1E5E" w:rsidP="00DE1E5E">
            <w:pPr>
              <w:rPr>
                <w:sz w:val="20"/>
                <w:szCs w:val="20"/>
              </w:rPr>
            </w:pPr>
            <w:r w:rsidRPr="00903C85">
              <w:rPr>
                <w:sz w:val="20"/>
                <w:szCs w:val="20"/>
              </w:rPr>
              <w:t>1</w:t>
            </w:r>
            <w:r w:rsidR="00A92D77" w:rsidRPr="00903C85">
              <w:rPr>
                <w:sz w:val="20"/>
                <w:szCs w:val="20"/>
              </w:rPr>
              <w:t>3</w:t>
            </w:r>
          </w:p>
        </w:tc>
        <w:tc>
          <w:tcPr>
            <w:tcW w:w="3747" w:type="dxa"/>
          </w:tcPr>
          <w:p w14:paraId="0081A415" w14:textId="7B39EE93"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73.018</w:t>
            </w:r>
          </w:p>
        </w:tc>
        <w:tc>
          <w:tcPr>
            <w:tcW w:w="3006" w:type="dxa"/>
          </w:tcPr>
          <w:p w14:paraId="08807C78" w14:textId="0F781153"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319.547</w:t>
            </w:r>
          </w:p>
        </w:tc>
      </w:tr>
      <w:tr w:rsidR="00DE1E5E" w14:paraId="01634538"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0CBD4101" w14:textId="612985C3" w:rsidR="00DE1E5E" w:rsidRPr="00903C85" w:rsidRDefault="00DE1E5E" w:rsidP="00DE1E5E">
            <w:pPr>
              <w:rPr>
                <w:sz w:val="20"/>
                <w:szCs w:val="20"/>
              </w:rPr>
            </w:pPr>
            <w:r w:rsidRPr="00903C85">
              <w:rPr>
                <w:sz w:val="20"/>
                <w:szCs w:val="20"/>
              </w:rPr>
              <w:t>1</w:t>
            </w:r>
            <w:r w:rsidR="00A92D77" w:rsidRPr="00903C85">
              <w:rPr>
                <w:sz w:val="20"/>
                <w:szCs w:val="20"/>
              </w:rPr>
              <w:t>4</w:t>
            </w:r>
          </w:p>
        </w:tc>
        <w:tc>
          <w:tcPr>
            <w:tcW w:w="3747" w:type="dxa"/>
          </w:tcPr>
          <w:p w14:paraId="53737A96" w14:textId="63252E82" w:rsidR="00DE1E5E" w:rsidRPr="00903C85" w:rsidRDefault="00807BB4"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71.242</w:t>
            </w:r>
          </w:p>
        </w:tc>
        <w:tc>
          <w:tcPr>
            <w:tcW w:w="3006" w:type="dxa"/>
          </w:tcPr>
          <w:p w14:paraId="1032A150" w14:textId="481C9D75" w:rsidR="00DE1E5E" w:rsidRPr="00903C85" w:rsidRDefault="001F0FA1"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324.109</w:t>
            </w:r>
          </w:p>
        </w:tc>
      </w:tr>
      <w:tr w:rsidR="00DE1E5E" w14:paraId="002D64FB" w14:textId="77777777" w:rsidTr="001D658B">
        <w:tc>
          <w:tcPr>
            <w:cnfStyle w:val="001000000000" w:firstRow="0" w:lastRow="0" w:firstColumn="1" w:lastColumn="0" w:oddVBand="0" w:evenVBand="0" w:oddHBand="0" w:evenHBand="0" w:firstRowFirstColumn="0" w:firstRowLastColumn="0" w:lastRowFirstColumn="0" w:lastRowLastColumn="0"/>
            <w:tcW w:w="2263" w:type="dxa"/>
          </w:tcPr>
          <w:p w14:paraId="4020A741" w14:textId="6832CA59" w:rsidR="00DE1E5E" w:rsidRPr="00903C85" w:rsidRDefault="00DE1E5E" w:rsidP="00DE1E5E">
            <w:pPr>
              <w:rPr>
                <w:sz w:val="20"/>
                <w:szCs w:val="20"/>
              </w:rPr>
            </w:pPr>
            <w:r w:rsidRPr="00903C85">
              <w:rPr>
                <w:sz w:val="20"/>
                <w:szCs w:val="20"/>
              </w:rPr>
              <w:t>1</w:t>
            </w:r>
            <w:r w:rsidR="00A92D77" w:rsidRPr="00903C85">
              <w:rPr>
                <w:sz w:val="20"/>
                <w:szCs w:val="20"/>
              </w:rPr>
              <w:t>5</w:t>
            </w:r>
          </w:p>
        </w:tc>
        <w:tc>
          <w:tcPr>
            <w:tcW w:w="3747" w:type="dxa"/>
          </w:tcPr>
          <w:p w14:paraId="3FBD356A" w14:textId="4825E003" w:rsidR="00DE1E5E" w:rsidRPr="00903C85" w:rsidRDefault="00966E88" w:rsidP="00DE1E5E">
            <w:pPr>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17</w:t>
            </w:r>
            <w:r w:rsidR="0017404D" w:rsidRPr="00903C85">
              <w:rPr>
                <w:sz w:val="20"/>
                <w:szCs w:val="20"/>
              </w:rPr>
              <w:t>7</w:t>
            </w:r>
            <w:r w:rsidRPr="00903C85">
              <w:rPr>
                <w:sz w:val="20"/>
                <w:szCs w:val="20"/>
              </w:rPr>
              <w:t>.129</w:t>
            </w:r>
          </w:p>
        </w:tc>
        <w:tc>
          <w:tcPr>
            <w:tcW w:w="3006" w:type="dxa"/>
          </w:tcPr>
          <w:p w14:paraId="58B70450" w14:textId="6134EFD6" w:rsidR="00DE1E5E" w:rsidRPr="00903C85" w:rsidRDefault="001F0FA1" w:rsidP="007E249F">
            <w:pPr>
              <w:keepNext/>
              <w:cnfStyle w:val="000000000000" w:firstRow="0" w:lastRow="0" w:firstColumn="0" w:lastColumn="0" w:oddVBand="0" w:evenVBand="0" w:oddHBand="0" w:evenHBand="0" w:firstRowFirstColumn="0" w:firstRowLastColumn="0" w:lastRowFirstColumn="0" w:lastRowLastColumn="0"/>
              <w:rPr>
                <w:sz w:val="20"/>
                <w:szCs w:val="20"/>
              </w:rPr>
            </w:pPr>
            <w:r w:rsidRPr="00903C85">
              <w:rPr>
                <w:sz w:val="20"/>
                <w:szCs w:val="20"/>
              </w:rPr>
              <w:t>357.613</w:t>
            </w:r>
          </w:p>
        </w:tc>
      </w:tr>
    </w:tbl>
    <w:p w14:paraId="035E366B" w14:textId="2AADFCC9" w:rsidR="001D658B" w:rsidRDefault="007E249F" w:rsidP="00CB6CC2">
      <w:pPr>
        <w:jc w:val="center"/>
      </w:pPr>
      <w:bookmarkStart w:id="163" w:name="_Toc71761294"/>
      <w:r>
        <w:t xml:space="preserve">Figure </w:t>
      </w:r>
      <w:fldSimple w:instr=" STYLEREF 1 \s ">
        <w:r w:rsidR="00E7677C">
          <w:rPr>
            <w:noProof/>
          </w:rPr>
          <w:t>5</w:t>
        </w:r>
      </w:fldSimple>
      <w:r w:rsidR="00E7677C">
        <w:noBreakHyphen/>
      </w:r>
      <w:fldSimple w:instr=" SEQ Figure \* ARABIC \s 1 ">
        <w:r w:rsidR="00E7677C">
          <w:rPr>
            <w:noProof/>
          </w:rPr>
          <w:t>1</w:t>
        </w:r>
      </w:fldSimple>
      <w:r>
        <w:t xml:space="preserve"> Result One Table</w:t>
      </w:r>
      <w:bookmarkEnd w:id="163"/>
    </w:p>
    <w:p w14:paraId="1428F703" w14:textId="0298EAA3" w:rsidR="00592AB4" w:rsidRDefault="00592AB4" w:rsidP="001D658B"/>
    <w:p w14:paraId="3F6E19B3" w14:textId="7DDCC17E" w:rsidR="00592AB4" w:rsidRDefault="00592AB4" w:rsidP="001D658B"/>
    <w:p w14:paraId="543AE76B" w14:textId="77777777" w:rsidR="00592AB4" w:rsidRDefault="00592AB4" w:rsidP="00592AB4">
      <w:pPr>
        <w:keepNext/>
        <w:jc w:val="center"/>
      </w:pPr>
      <w:r>
        <w:rPr>
          <w:noProof/>
        </w:rPr>
        <w:lastRenderedPageBreak/>
        <w:drawing>
          <wp:inline distT="0" distB="0" distL="0" distR="0" wp14:anchorId="146815D5" wp14:editId="2C92FE66">
            <wp:extent cx="5773479" cy="2743200"/>
            <wp:effectExtent l="0" t="0" r="17780" b="0"/>
            <wp:docPr id="169" name="Chart 169">
              <a:extLst xmlns:a="http://schemas.openxmlformats.org/drawingml/2006/main">
                <a:ext uri="{FF2B5EF4-FFF2-40B4-BE49-F238E27FC236}">
                  <a16:creationId xmlns:a16="http://schemas.microsoft.com/office/drawing/2014/main" id="{CCD7CE9E-07CF-474A-8939-0EBC669962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p>
    <w:p w14:paraId="18F7EAF9" w14:textId="70AA8719" w:rsidR="00592AB4" w:rsidRDefault="00592AB4" w:rsidP="00CB6CC2">
      <w:pPr>
        <w:jc w:val="center"/>
      </w:pPr>
      <w:bookmarkStart w:id="164" w:name="_Toc71761295"/>
      <w:r>
        <w:t xml:space="preserve">Figure </w:t>
      </w:r>
      <w:fldSimple w:instr=" STYLEREF 1 \s ">
        <w:r w:rsidR="00E7677C">
          <w:rPr>
            <w:noProof/>
          </w:rPr>
          <w:t>5</w:t>
        </w:r>
      </w:fldSimple>
      <w:r w:rsidR="00E7677C">
        <w:noBreakHyphen/>
      </w:r>
      <w:fldSimple w:instr=" SEQ Figure \* ARABIC \s 1 ">
        <w:r w:rsidR="00E7677C">
          <w:rPr>
            <w:noProof/>
          </w:rPr>
          <w:t>2</w:t>
        </w:r>
      </w:fldSimple>
      <w:r>
        <w:t xml:space="preserve"> Result One Average Fitness</w:t>
      </w:r>
      <w:bookmarkEnd w:id="164"/>
    </w:p>
    <w:p w14:paraId="1697542E" w14:textId="7B5A75C5" w:rsidR="00903C85" w:rsidRDefault="00903C85" w:rsidP="00903C85">
      <w:pPr>
        <w:jc w:val="center"/>
      </w:pPr>
      <w:r>
        <w:rPr>
          <w:noProof/>
        </w:rPr>
        <w:drawing>
          <wp:inline distT="0" distB="0" distL="0" distR="0" wp14:anchorId="74DA4A4C" wp14:editId="51272C57">
            <wp:extent cx="5741582" cy="2743200"/>
            <wp:effectExtent l="0" t="0" r="12065" b="0"/>
            <wp:docPr id="170" name="Chart 170">
              <a:extLst xmlns:a="http://schemas.openxmlformats.org/drawingml/2006/main">
                <a:ext uri="{FF2B5EF4-FFF2-40B4-BE49-F238E27FC236}">
                  <a16:creationId xmlns:a16="http://schemas.microsoft.com/office/drawing/2014/main" id="{6AD7F12B-A82E-4F20-8E32-69E9E4E468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p w14:paraId="275CBDA0" w14:textId="0DB4835B" w:rsidR="00205494" w:rsidRDefault="00205494" w:rsidP="00CB6CC2">
      <w:pPr>
        <w:jc w:val="center"/>
      </w:pPr>
      <w:bookmarkStart w:id="165" w:name="_Toc71761296"/>
      <w:r>
        <w:t xml:space="preserve">Figure </w:t>
      </w:r>
      <w:fldSimple w:instr=" STYLEREF 1 \s ">
        <w:r w:rsidR="00E7677C">
          <w:rPr>
            <w:noProof/>
          </w:rPr>
          <w:t>5</w:t>
        </w:r>
      </w:fldSimple>
      <w:r w:rsidR="00E7677C">
        <w:noBreakHyphen/>
      </w:r>
      <w:fldSimple w:instr=" SEQ Figure \* ARABIC \s 1 ">
        <w:r w:rsidR="00E7677C">
          <w:rPr>
            <w:noProof/>
          </w:rPr>
          <w:t>3</w:t>
        </w:r>
      </w:fldSimple>
      <w:r>
        <w:t xml:space="preserve"> Result One Best Fitness</w:t>
      </w:r>
      <w:bookmarkEnd w:id="165"/>
    </w:p>
    <w:p w14:paraId="374B7F1B" w14:textId="03C8FE91" w:rsidR="00903C85" w:rsidRPr="00903C85" w:rsidRDefault="00903C85" w:rsidP="00D14974">
      <w:pPr>
        <w:pStyle w:val="Heading4"/>
      </w:pPr>
      <w:r>
        <w:t>Evaluation</w:t>
      </w:r>
    </w:p>
    <w:p w14:paraId="5432B21B" w14:textId="37E7968B" w:rsidR="00FD764F" w:rsidRDefault="00FD764F" w:rsidP="00FD764F"/>
    <w:p w14:paraId="4A871914" w14:textId="3BD9F227" w:rsidR="00FD764F" w:rsidRDefault="00FD764F" w:rsidP="00FD764F"/>
    <w:p w14:paraId="332B8C7F" w14:textId="410140D8" w:rsidR="00FD764F" w:rsidRDefault="00FD764F" w:rsidP="00FD764F"/>
    <w:p w14:paraId="6821710A" w14:textId="65FA6CEA" w:rsidR="00FD764F" w:rsidRDefault="00FD764F" w:rsidP="00FD764F"/>
    <w:p w14:paraId="53313682" w14:textId="2204E97A" w:rsidR="00FD764F" w:rsidRDefault="00FD764F" w:rsidP="00FD764F"/>
    <w:p w14:paraId="317DB567" w14:textId="3EA50038" w:rsidR="00FD764F" w:rsidRDefault="00FD764F" w:rsidP="00FD764F"/>
    <w:p w14:paraId="5B0628FA" w14:textId="77777777" w:rsidR="00FD764F" w:rsidRPr="00FD764F" w:rsidRDefault="00FD764F" w:rsidP="00FD764F"/>
    <w:p w14:paraId="7DB9BF20" w14:textId="28B9C52C" w:rsidR="00CC1FEF" w:rsidRDefault="00CC1FEF" w:rsidP="00CC1FEF">
      <w:pPr>
        <w:pStyle w:val="Heading3"/>
      </w:pPr>
      <w:bookmarkStart w:id="166" w:name="_Toc71761379"/>
      <w:r>
        <w:lastRenderedPageBreak/>
        <w:t>Example Two</w:t>
      </w:r>
      <w:bookmarkEnd w:id="166"/>
      <w:r>
        <w:t xml:space="preserve"> </w:t>
      </w:r>
    </w:p>
    <w:p w14:paraId="5EC23872" w14:textId="0C6BCBFD" w:rsidR="00FD764F" w:rsidRDefault="00FD764F" w:rsidP="00FD764F">
      <w:r>
        <w:t>Full output from program can be found at the end of the document, Appendix 2.</w:t>
      </w:r>
    </w:p>
    <w:p w14:paraId="1E7D5379" w14:textId="77777777" w:rsidR="00CC04D3" w:rsidRPr="00CC04D3" w:rsidRDefault="00CC04D3" w:rsidP="00FD764F">
      <w:pPr>
        <w:rPr>
          <w:sz w:val="10"/>
          <w:szCs w:val="10"/>
        </w:rPr>
      </w:pPr>
    </w:p>
    <w:p w14:paraId="5BFC520B" w14:textId="2FA711ED" w:rsidR="00FD764F" w:rsidRDefault="00FD764F" w:rsidP="00D14974">
      <w:pPr>
        <w:pStyle w:val="Heading4"/>
      </w:pPr>
      <w:r>
        <w:t>Parameters</w:t>
      </w:r>
    </w:p>
    <w:p w14:paraId="174D4D43" w14:textId="77777777" w:rsidR="00AB3A04" w:rsidRPr="00CB6CC2" w:rsidRDefault="00AB3A04" w:rsidP="00CC04D3">
      <w:pPr>
        <w:pStyle w:val="TOC1"/>
        <w:numPr>
          <w:ilvl w:val="0"/>
          <w:numId w:val="46"/>
        </w:numPr>
      </w:pPr>
      <w:r w:rsidRPr="00CB6CC2">
        <w:t>Population Size: 20</w:t>
      </w:r>
    </w:p>
    <w:p w14:paraId="0B99CC66" w14:textId="4E2B9024" w:rsidR="00AB3A04" w:rsidRPr="00CB6CC2" w:rsidRDefault="00AB3A04" w:rsidP="00CC04D3">
      <w:pPr>
        <w:pStyle w:val="TOC1"/>
      </w:pPr>
      <w:r w:rsidRPr="00CB6CC2">
        <w:t xml:space="preserve">Amount of Food: </w:t>
      </w:r>
      <w:r w:rsidR="007A46B5" w:rsidRPr="00CB6CC2">
        <w:t>15</w:t>
      </w:r>
    </w:p>
    <w:p w14:paraId="26431C5B" w14:textId="6EC8FFEB" w:rsidR="00AB3A04" w:rsidRPr="00CB6CC2" w:rsidRDefault="00AB3A04" w:rsidP="00CC04D3">
      <w:pPr>
        <w:pStyle w:val="TOC1"/>
      </w:pPr>
      <w:r w:rsidRPr="00CB6CC2">
        <w:t xml:space="preserve">Amount of Poison: </w:t>
      </w:r>
      <w:r w:rsidR="007A46B5" w:rsidRPr="00CB6CC2">
        <w:t>20</w:t>
      </w:r>
    </w:p>
    <w:p w14:paraId="77A3847B" w14:textId="77777777" w:rsidR="00AB3A04" w:rsidRPr="00CB6CC2" w:rsidRDefault="00AB3A04" w:rsidP="00CC04D3">
      <w:pPr>
        <w:pStyle w:val="TOC1"/>
      </w:pPr>
      <w:r w:rsidRPr="00CB6CC2">
        <w:t>Generation Time (seconds): 25</w:t>
      </w:r>
    </w:p>
    <w:p w14:paraId="571E5014" w14:textId="77777777" w:rsidR="00AB3A04" w:rsidRPr="00CB6CC2" w:rsidRDefault="00AB3A04" w:rsidP="00CC04D3">
      <w:pPr>
        <w:pStyle w:val="TOC1"/>
      </w:pPr>
      <w:r w:rsidRPr="00CB6CC2">
        <w:t>Population Survivors: 50% (10)</w:t>
      </w:r>
    </w:p>
    <w:p w14:paraId="40F2F099" w14:textId="25E2F87E" w:rsidR="00AB3A04" w:rsidRPr="00CB6CC2" w:rsidRDefault="00AB3A04" w:rsidP="00CC04D3">
      <w:pPr>
        <w:pStyle w:val="TOC1"/>
      </w:pPr>
      <w:r w:rsidRPr="00CB6CC2">
        <w:t xml:space="preserve">Selection: </w:t>
      </w:r>
      <w:r w:rsidR="007A46B5" w:rsidRPr="00CB6CC2">
        <w:t>Tournament (Size: 2, Survivors: 1)</w:t>
      </w:r>
    </w:p>
    <w:p w14:paraId="4304F58C" w14:textId="06F42871" w:rsidR="00AB3A04" w:rsidRPr="00CB6CC2" w:rsidRDefault="00AB3A04" w:rsidP="00CC04D3">
      <w:pPr>
        <w:pStyle w:val="TOC1"/>
      </w:pPr>
      <w:r w:rsidRPr="00CB6CC2">
        <w:t xml:space="preserve">Crossover: </w:t>
      </w:r>
      <w:r w:rsidR="007A46B5" w:rsidRPr="00CB6CC2">
        <w:t>Uniform</w:t>
      </w:r>
      <w:r w:rsidRPr="00CB6CC2">
        <w:t xml:space="preserve"> </w:t>
      </w:r>
    </w:p>
    <w:p w14:paraId="304CDF24" w14:textId="77777777" w:rsidR="00AB3A04" w:rsidRPr="00CB6CC2" w:rsidRDefault="00AB3A04" w:rsidP="00CC04D3">
      <w:pPr>
        <w:pStyle w:val="TOC1"/>
      </w:pPr>
      <w:r w:rsidRPr="00CB6CC2">
        <w:t>Primary Mutation: Creep</w:t>
      </w:r>
    </w:p>
    <w:p w14:paraId="10193568" w14:textId="77777777" w:rsidR="00AB3A04" w:rsidRPr="00CB6CC2" w:rsidRDefault="00AB3A04" w:rsidP="00CC04D3">
      <w:pPr>
        <w:pStyle w:val="TOC1"/>
      </w:pPr>
      <w:r w:rsidRPr="00CB6CC2">
        <w:t>Creep Value: 25</w:t>
      </w:r>
    </w:p>
    <w:p w14:paraId="32229BA4" w14:textId="2CECACEB" w:rsidR="00AB3A04" w:rsidRPr="00CB6CC2" w:rsidRDefault="00AB3A04" w:rsidP="00CC04D3">
      <w:pPr>
        <w:pStyle w:val="TOC1"/>
      </w:pPr>
      <w:r w:rsidRPr="00CB6CC2">
        <w:t xml:space="preserve">Secondary Mutation: </w:t>
      </w:r>
      <w:r w:rsidR="007A46B5" w:rsidRPr="00CB6CC2">
        <w:t>Swap</w:t>
      </w:r>
    </w:p>
    <w:p w14:paraId="16F41730" w14:textId="48F80307" w:rsidR="00CB6CC2" w:rsidRDefault="00AB3A04" w:rsidP="00CC04D3">
      <w:pPr>
        <w:pStyle w:val="TOC1"/>
      </w:pPr>
      <w:r w:rsidRPr="00CB6CC2">
        <w:t>Mutation Chance: 15%</w:t>
      </w:r>
    </w:p>
    <w:p w14:paraId="6D98F49D" w14:textId="77777777" w:rsidR="00CC04D3" w:rsidRPr="00CC04D3" w:rsidRDefault="00CC04D3" w:rsidP="00CC04D3"/>
    <w:p w14:paraId="79CDE513" w14:textId="51FB0FC0" w:rsidR="00FD764F" w:rsidRDefault="00FD764F" w:rsidP="00D14974">
      <w:pPr>
        <w:pStyle w:val="Heading4"/>
      </w:pPr>
      <w:r>
        <w:t>Results</w:t>
      </w:r>
    </w:p>
    <w:tbl>
      <w:tblPr>
        <w:tblStyle w:val="GridTable1Light"/>
        <w:tblW w:w="0" w:type="auto"/>
        <w:tblLook w:val="04A0" w:firstRow="1" w:lastRow="0" w:firstColumn="1" w:lastColumn="0" w:noHBand="0" w:noVBand="1"/>
      </w:tblPr>
      <w:tblGrid>
        <w:gridCol w:w="2263"/>
        <w:gridCol w:w="3747"/>
        <w:gridCol w:w="3006"/>
      </w:tblGrid>
      <w:tr w:rsidR="00D84D53" w14:paraId="405FD649" w14:textId="77777777" w:rsidTr="00C437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69B6808" w14:textId="77777777" w:rsidR="00D84D53" w:rsidRDefault="00D84D53" w:rsidP="00C4375C">
            <w:r>
              <w:t>Generation</w:t>
            </w:r>
          </w:p>
        </w:tc>
        <w:tc>
          <w:tcPr>
            <w:tcW w:w="3747" w:type="dxa"/>
          </w:tcPr>
          <w:p w14:paraId="52F2E7A0" w14:textId="77777777" w:rsidR="00D84D53" w:rsidRDefault="00D84D53" w:rsidP="00C4375C">
            <w:pPr>
              <w:cnfStyle w:val="100000000000" w:firstRow="1" w:lastRow="0" w:firstColumn="0" w:lastColumn="0" w:oddVBand="0" w:evenVBand="0" w:oddHBand="0" w:evenHBand="0" w:firstRowFirstColumn="0" w:firstRowLastColumn="0" w:lastRowFirstColumn="0" w:lastRowLastColumn="0"/>
            </w:pPr>
            <w:r>
              <w:t>Average Fitness</w:t>
            </w:r>
          </w:p>
        </w:tc>
        <w:tc>
          <w:tcPr>
            <w:tcW w:w="3006" w:type="dxa"/>
          </w:tcPr>
          <w:p w14:paraId="4BACD478" w14:textId="77777777" w:rsidR="00D84D53" w:rsidRDefault="00D84D53" w:rsidP="00C4375C">
            <w:pPr>
              <w:cnfStyle w:val="100000000000" w:firstRow="1" w:lastRow="0" w:firstColumn="0" w:lastColumn="0" w:oddVBand="0" w:evenVBand="0" w:oddHBand="0" w:evenHBand="0" w:firstRowFirstColumn="0" w:firstRowLastColumn="0" w:lastRowFirstColumn="0" w:lastRowLastColumn="0"/>
            </w:pPr>
            <w:r>
              <w:t>Best Fitness</w:t>
            </w:r>
          </w:p>
        </w:tc>
      </w:tr>
      <w:tr w:rsidR="00D84D53" w14:paraId="760D25F8"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37AC8E6E" w14:textId="77777777" w:rsidR="00D84D53" w:rsidRPr="00311993" w:rsidRDefault="00D84D53" w:rsidP="00D84D53">
            <w:pPr>
              <w:rPr>
                <w:sz w:val="20"/>
                <w:szCs w:val="20"/>
              </w:rPr>
            </w:pPr>
            <w:r w:rsidRPr="00311993">
              <w:rPr>
                <w:sz w:val="20"/>
                <w:szCs w:val="20"/>
              </w:rPr>
              <w:t>1</w:t>
            </w:r>
          </w:p>
        </w:tc>
        <w:tc>
          <w:tcPr>
            <w:tcW w:w="3747" w:type="dxa"/>
          </w:tcPr>
          <w:p w14:paraId="71E0D89E" w14:textId="1F4E7F77"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03.398</w:t>
            </w:r>
          </w:p>
        </w:tc>
        <w:tc>
          <w:tcPr>
            <w:tcW w:w="3006" w:type="dxa"/>
          </w:tcPr>
          <w:p w14:paraId="59E30A40" w14:textId="217CC8C8"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69.747</w:t>
            </w:r>
          </w:p>
        </w:tc>
      </w:tr>
      <w:tr w:rsidR="00D84D53" w14:paraId="3CF2DA31"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71768A6F" w14:textId="77777777" w:rsidR="00D84D53" w:rsidRPr="00311993" w:rsidRDefault="00D84D53" w:rsidP="00D84D53">
            <w:pPr>
              <w:rPr>
                <w:sz w:val="20"/>
                <w:szCs w:val="20"/>
              </w:rPr>
            </w:pPr>
            <w:r w:rsidRPr="00311993">
              <w:rPr>
                <w:sz w:val="20"/>
                <w:szCs w:val="20"/>
              </w:rPr>
              <w:t>2</w:t>
            </w:r>
          </w:p>
        </w:tc>
        <w:tc>
          <w:tcPr>
            <w:tcW w:w="3747" w:type="dxa"/>
          </w:tcPr>
          <w:p w14:paraId="6BA9C187" w14:textId="5F4633AC" w:rsidR="00D84D53" w:rsidRPr="00311993" w:rsidRDefault="00D84D53" w:rsidP="00D84D53">
            <w:pPr>
              <w:jc w:val="left"/>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w:t>
            </w:r>
            <w:r w:rsidR="00B1056C" w:rsidRPr="00311993">
              <w:rPr>
                <w:sz w:val="20"/>
                <w:szCs w:val="20"/>
              </w:rPr>
              <w:t>05</w:t>
            </w:r>
            <w:r w:rsidRPr="00311993">
              <w:rPr>
                <w:sz w:val="20"/>
                <w:szCs w:val="20"/>
              </w:rPr>
              <w:t>.177</w:t>
            </w:r>
          </w:p>
        </w:tc>
        <w:tc>
          <w:tcPr>
            <w:tcW w:w="3006" w:type="dxa"/>
          </w:tcPr>
          <w:p w14:paraId="6A7245F6" w14:textId="648F16D6"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w:t>
            </w:r>
            <w:r w:rsidR="00B1056C" w:rsidRPr="00311993">
              <w:rPr>
                <w:sz w:val="20"/>
                <w:szCs w:val="20"/>
              </w:rPr>
              <w:t>7</w:t>
            </w:r>
            <w:r w:rsidRPr="00311993">
              <w:rPr>
                <w:sz w:val="20"/>
                <w:szCs w:val="20"/>
              </w:rPr>
              <w:t>9.358</w:t>
            </w:r>
          </w:p>
        </w:tc>
      </w:tr>
      <w:tr w:rsidR="00D84D53" w14:paraId="6100FD86"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4BA94BE3" w14:textId="77777777" w:rsidR="00D84D53" w:rsidRPr="00311993" w:rsidRDefault="00D84D53" w:rsidP="00D84D53">
            <w:pPr>
              <w:rPr>
                <w:sz w:val="20"/>
                <w:szCs w:val="20"/>
              </w:rPr>
            </w:pPr>
            <w:r w:rsidRPr="00311993">
              <w:rPr>
                <w:sz w:val="20"/>
                <w:szCs w:val="20"/>
              </w:rPr>
              <w:t>3</w:t>
            </w:r>
          </w:p>
        </w:tc>
        <w:tc>
          <w:tcPr>
            <w:tcW w:w="3747" w:type="dxa"/>
          </w:tcPr>
          <w:p w14:paraId="38D1253F" w14:textId="659A8CCF"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07.448</w:t>
            </w:r>
          </w:p>
        </w:tc>
        <w:tc>
          <w:tcPr>
            <w:tcW w:w="3006" w:type="dxa"/>
          </w:tcPr>
          <w:p w14:paraId="4A8EBD4D" w14:textId="7518BBA2"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97.841</w:t>
            </w:r>
          </w:p>
        </w:tc>
      </w:tr>
      <w:tr w:rsidR="00D84D53" w14:paraId="782EB51A"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7E0AF39D" w14:textId="77777777" w:rsidR="00D84D53" w:rsidRPr="00311993" w:rsidRDefault="00D84D53" w:rsidP="00D84D53">
            <w:pPr>
              <w:rPr>
                <w:sz w:val="20"/>
                <w:szCs w:val="20"/>
              </w:rPr>
            </w:pPr>
            <w:r w:rsidRPr="00311993">
              <w:rPr>
                <w:sz w:val="20"/>
                <w:szCs w:val="20"/>
              </w:rPr>
              <w:t>4</w:t>
            </w:r>
          </w:p>
        </w:tc>
        <w:tc>
          <w:tcPr>
            <w:tcW w:w="3747" w:type="dxa"/>
          </w:tcPr>
          <w:p w14:paraId="0530CA7F" w14:textId="2B1A1AB1"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w:t>
            </w:r>
            <w:r w:rsidR="00B1056C" w:rsidRPr="00311993">
              <w:rPr>
                <w:sz w:val="20"/>
                <w:szCs w:val="20"/>
              </w:rPr>
              <w:t>1</w:t>
            </w:r>
            <w:r w:rsidRPr="00311993">
              <w:rPr>
                <w:sz w:val="20"/>
                <w:szCs w:val="20"/>
              </w:rPr>
              <w:t>6.691</w:t>
            </w:r>
          </w:p>
        </w:tc>
        <w:tc>
          <w:tcPr>
            <w:tcW w:w="3006" w:type="dxa"/>
          </w:tcPr>
          <w:p w14:paraId="3BD51260" w14:textId="38FF1900"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00.594</w:t>
            </w:r>
          </w:p>
        </w:tc>
      </w:tr>
      <w:tr w:rsidR="00D84D53" w14:paraId="4378E147"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32E6AA8C" w14:textId="77777777" w:rsidR="00D84D53" w:rsidRPr="00311993" w:rsidRDefault="00D84D53" w:rsidP="00D84D53">
            <w:pPr>
              <w:rPr>
                <w:sz w:val="20"/>
                <w:szCs w:val="20"/>
              </w:rPr>
            </w:pPr>
            <w:r w:rsidRPr="00311993">
              <w:rPr>
                <w:sz w:val="20"/>
                <w:szCs w:val="20"/>
              </w:rPr>
              <w:t>5</w:t>
            </w:r>
          </w:p>
        </w:tc>
        <w:tc>
          <w:tcPr>
            <w:tcW w:w="3747" w:type="dxa"/>
          </w:tcPr>
          <w:p w14:paraId="56297953" w14:textId="506289F2"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18.482</w:t>
            </w:r>
          </w:p>
        </w:tc>
        <w:tc>
          <w:tcPr>
            <w:tcW w:w="3006" w:type="dxa"/>
          </w:tcPr>
          <w:p w14:paraId="10205566" w14:textId="6F52F7A8"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00.17</w:t>
            </w:r>
          </w:p>
        </w:tc>
      </w:tr>
      <w:tr w:rsidR="00D84D53" w14:paraId="578CF32E"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0F67359D" w14:textId="77777777" w:rsidR="00D84D53" w:rsidRPr="00311993" w:rsidRDefault="00D84D53" w:rsidP="00D84D53">
            <w:pPr>
              <w:rPr>
                <w:sz w:val="20"/>
                <w:szCs w:val="20"/>
              </w:rPr>
            </w:pPr>
            <w:r w:rsidRPr="00311993">
              <w:rPr>
                <w:sz w:val="20"/>
                <w:szCs w:val="20"/>
              </w:rPr>
              <w:t>6</w:t>
            </w:r>
          </w:p>
        </w:tc>
        <w:tc>
          <w:tcPr>
            <w:tcW w:w="3747" w:type="dxa"/>
          </w:tcPr>
          <w:p w14:paraId="05809331" w14:textId="63332CEB"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06.396</w:t>
            </w:r>
          </w:p>
        </w:tc>
        <w:tc>
          <w:tcPr>
            <w:tcW w:w="3006" w:type="dxa"/>
          </w:tcPr>
          <w:p w14:paraId="309B7965" w14:textId="3D4F1C32" w:rsidR="00D84D53" w:rsidRPr="00311993" w:rsidRDefault="00D84D53" w:rsidP="00D84D5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19.849</w:t>
            </w:r>
          </w:p>
        </w:tc>
      </w:tr>
      <w:tr w:rsidR="002F7923" w14:paraId="1665B900"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5559FD3B" w14:textId="77777777" w:rsidR="002F7923" w:rsidRPr="00311993" w:rsidRDefault="002F7923" w:rsidP="002F7923">
            <w:pPr>
              <w:rPr>
                <w:sz w:val="20"/>
                <w:szCs w:val="20"/>
              </w:rPr>
            </w:pPr>
            <w:r w:rsidRPr="00311993">
              <w:rPr>
                <w:sz w:val="20"/>
                <w:szCs w:val="20"/>
              </w:rPr>
              <w:t>7</w:t>
            </w:r>
          </w:p>
        </w:tc>
        <w:tc>
          <w:tcPr>
            <w:tcW w:w="3747" w:type="dxa"/>
          </w:tcPr>
          <w:p w14:paraId="7854B23F" w14:textId="40C09028" w:rsidR="002F7923" w:rsidRPr="00311993" w:rsidRDefault="009F332E"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10.786</w:t>
            </w:r>
          </w:p>
        </w:tc>
        <w:tc>
          <w:tcPr>
            <w:tcW w:w="3006" w:type="dxa"/>
          </w:tcPr>
          <w:p w14:paraId="644717B7" w14:textId="30F2DBBF" w:rsidR="002F7923" w:rsidRPr="00311993" w:rsidRDefault="009F332E"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05.577</w:t>
            </w:r>
          </w:p>
        </w:tc>
      </w:tr>
      <w:tr w:rsidR="002F7923" w14:paraId="7EFED93E"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5776EF98" w14:textId="77777777" w:rsidR="002F7923" w:rsidRPr="00311993" w:rsidRDefault="002F7923" w:rsidP="002F7923">
            <w:pPr>
              <w:rPr>
                <w:sz w:val="20"/>
                <w:szCs w:val="20"/>
              </w:rPr>
            </w:pPr>
            <w:r w:rsidRPr="00311993">
              <w:rPr>
                <w:sz w:val="20"/>
                <w:szCs w:val="20"/>
              </w:rPr>
              <w:t>8</w:t>
            </w:r>
          </w:p>
        </w:tc>
        <w:tc>
          <w:tcPr>
            <w:tcW w:w="3747" w:type="dxa"/>
          </w:tcPr>
          <w:p w14:paraId="08D275B6" w14:textId="4A2B5635" w:rsidR="002F7923" w:rsidRPr="00311993" w:rsidRDefault="002F7923"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17.95</w:t>
            </w:r>
          </w:p>
        </w:tc>
        <w:tc>
          <w:tcPr>
            <w:tcW w:w="3006" w:type="dxa"/>
          </w:tcPr>
          <w:p w14:paraId="0CFA7248" w14:textId="7B971394" w:rsidR="002F7923" w:rsidRPr="00311993" w:rsidRDefault="002F7923"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06.773</w:t>
            </w:r>
          </w:p>
        </w:tc>
      </w:tr>
      <w:tr w:rsidR="009F332E" w14:paraId="36CCE4E4"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11E11C5B" w14:textId="77777777" w:rsidR="009F332E" w:rsidRPr="00311993" w:rsidRDefault="009F332E" w:rsidP="009F332E">
            <w:pPr>
              <w:rPr>
                <w:sz w:val="20"/>
                <w:szCs w:val="20"/>
              </w:rPr>
            </w:pPr>
            <w:r w:rsidRPr="00311993">
              <w:rPr>
                <w:sz w:val="20"/>
                <w:szCs w:val="20"/>
              </w:rPr>
              <w:t>9</w:t>
            </w:r>
          </w:p>
        </w:tc>
        <w:tc>
          <w:tcPr>
            <w:tcW w:w="3747" w:type="dxa"/>
          </w:tcPr>
          <w:p w14:paraId="04099A37" w14:textId="63A9A392" w:rsidR="009F332E" w:rsidRPr="00311993" w:rsidRDefault="009F332E" w:rsidP="009F332E">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30.619</w:t>
            </w:r>
          </w:p>
        </w:tc>
        <w:tc>
          <w:tcPr>
            <w:tcW w:w="3006" w:type="dxa"/>
          </w:tcPr>
          <w:p w14:paraId="7F6DEA92" w14:textId="25E94986" w:rsidR="009F332E" w:rsidRPr="00311993" w:rsidRDefault="009F332E" w:rsidP="009F332E">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12.15</w:t>
            </w:r>
          </w:p>
        </w:tc>
      </w:tr>
      <w:tr w:rsidR="002F7923" w14:paraId="38E698A3"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6D75D06C" w14:textId="77777777" w:rsidR="002F7923" w:rsidRPr="00311993" w:rsidRDefault="002F7923" w:rsidP="002F7923">
            <w:pPr>
              <w:rPr>
                <w:sz w:val="20"/>
                <w:szCs w:val="20"/>
              </w:rPr>
            </w:pPr>
            <w:r w:rsidRPr="00311993">
              <w:rPr>
                <w:sz w:val="20"/>
                <w:szCs w:val="20"/>
              </w:rPr>
              <w:t>10</w:t>
            </w:r>
          </w:p>
        </w:tc>
        <w:tc>
          <w:tcPr>
            <w:tcW w:w="3747" w:type="dxa"/>
          </w:tcPr>
          <w:p w14:paraId="5BC9B804" w14:textId="5DF20E9C" w:rsidR="002F7923" w:rsidRPr="00311993" w:rsidRDefault="009F332E"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03.806</w:t>
            </w:r>
          </w:p>
        </w:tc>
        <w:tc>
          <w:tcPr>
            <w:tcW w:w="3006" w:type="dxa"/>
          </w:tcPr>
          <w:p w14:paraId="64A56A29" w14:textId="5AFAB0E1" w:rsidR="002F7923" w:rsidRPr="00311993" w:rsidRDefault="002F7923"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25.187</w:t>
            </w:r>
          </w:p>
        </w:tc>
      </w:tr>
      <w:tr w:rsidR="009F332E" w14:paraId="2A3B765C"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017A74B8" w14:textId="77777777" w:rsidR="009F332E" w:rsidRPr="00311993" w:rsidRDefault="009F332E" w:rsidP="009F332E">
            <w:pPr>
              <w:rPr>
                <w:sz w:val="20"/>
                <w:szCs w:val="20"/>
              </w:rPr>
            </w:pPr>
            <w:r w:rsidRPr="00311993">
              <w:rPr>
                <w:sz w:val="20"/>
                <w:szCs w:val="20"/>
              </w:rPr>
              <w:t>11</w:t>
            </w:r>
          </w:p>
        </w:tc>
        <w:tc>
          <w:tcPr>
            <w:tcW w:w="3747" w:type="dxa"/>
          </w:tcPr>
          <w:p w14:paraId="51DC5F9B" w14:textId="76C0C80B" w:rsidR="009F332E" w:rsidRPr="00311993" w:rsidRDefault="009F332E" w:rsidP="009F332E">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18.345</w:t>
            </w:r>
          </w:p>
        </w:tc>
        <w:tc>
          <w:tcPr>
            <w:tcW w:w="3006" w:type="dxa"/>
          </w:tcPr>
          <w:p w14:paraId="0E4C8FF6" w14:textId="62526BD4" w:rsidR="009F332E" w:rsidRPr="00311993" w:rsidRDefault="009F332E" w:rsidP="009F332E">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25.571</w:t>
            </w:r>
          </w:p>
        </w:tc>
      </w:tr>
      <w:tr w:rsidR="002F7923" w14:paraId="0ADF6BA0"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46385E6B" w14:textId="77777777" w:rsidR="002F7923" w:rsidRPr="00311993" w:rsidRDefault="002F7923" w:rsidP="002F7923">
            <w:pPr>
              <w:rPr>
                <w:sz w:val="20"/>
                <w:szCs w:val="20"/>
              </w:rPr>
            </w:pPr>
            <w:r w:rsidRPr="00311993">
              <w:rPr>
                <w:sz w:val="20"/>
                <w:szCs w:val="20"/>
              </w:rPr>
              <w:t>12</w:t>
            </w:r>
          </w:p>
        </w:tc>
        <w:tc>
          <w:tcPr>
            <w:tcW w:w="3747" w:type="dxa"/>
          </w:tcPr>
          <w:p w14:paraId="7B8B1525" w14:textId="31B78496" w:rsidR="002F7923" w:rsidRPr="00311993" w:rsidRDefault="009F332E"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16.21</w:t>
            </w:r>
          </w:p>
        </w:tc>
        <w:tc>
          <w:tcPr>
            <w:tcW w:w="3006" w:type="dxa"/>
          </w:tcPr>
          <w:p w14:paraId="21B72A53" w14:textId="0E9E4E96" w:rsidR="002F7923" w:rsidRPr="00311993" w:rsidRDefault="009F332E"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39.245</w:t>
            </w:r>
          </w:p>
        </w:tc>
      </w:tr>
      <w:tr w:rsidR="002F7923" w14:paraId="117D5BA9"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383098D1" w14:textId="77777777" w:rsidR="002F7923" w:rsidRPr="00311993" w:rsidRDefault="002F7923" w:rsidP="002F7923">
            <w:pPr>
              <w:rPr>
                <w:sz w:val="20"/>
                <w:szCs w:val="20"/>
              </w:rPr>
            </w:pPr>
            <w:r w:rsidRPr="00311993">
              <w:rPr>
                <w:sz w:val="20"/>
                <w:szCs w:val="20"/>
              </w:rPr>
              <w:t>13</w:t>
            </w:r>
          </w:p>
        </w:tc>
        <w:tc>
          <w:tcPr>
            <w:tcW w:w="3747" w:type="dxa"/>
          </w:tcPr>
          <w:p w14:paraId="3B634C8A" w14:textId="4CF372DA" w:rsidR="002F7923" w:rsidRPr="00311993" w:rsidRDefault="002F7923"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w:t>
            </w:r>
            <w:r w:rsidR="009F332E" w:rsidRPr="00311993">
              <w:rPr>
                <w:sz w:val="20"/>
                <w:szCs w:val="20"/>
              </w:rPr>
              <w:t>24</w:t>
            </w:r>
            <w:r w:rsidRPr="00311993">
              <w:rPr>
                <w:sz w:val="20"/>
                <w:szCs w:val="20"/>
              </w:rPr>
              <w:t>.619</w:t>
            </w:r>
          </w:p>
        </w:tc>
        <w:tc>
          <w:tcPr>
            <w:tcW w:w="3006" w:type="dxa"/>
          </w:tcPr>
          <w:p w14:paraId="6B7C0FF7" w14:textId="585575CD" w:rsidR="002F7923" w:rsidRPr="00311993" w:rsidRDefault="002F7923"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w:t>
            </w:r>
            <w:r w:rsidR="009F332E" w:rsidRPr="00311993">
              <w:rPr>
                <w:sz w:val="20"/>
                <w:szCs w:val="20"/>
              </w:rPr>
              <w:t>42.864</w:t>
            </w:r>
          </w:p>
        </w:tc>
      </w:tr>
      <w:tr w:rsidR="002F7923" w14:paraId="3696A6B5" w14:textId="77777777" w:rsidTr="00C4375C">
        <w:tc>
          <w:tcPr>
            <w:cnfStyle w:val="001000000000" w:firstRow="0" w:lastRow="0" w:firstColumn="1" w:lastColumn="0" w:oddVBand="0" w:evenVBand="0" w:oddHBand="0" w:evenHBand="0" w:firstRowFirstColumn="0" w:firstRowLastColumn="0" w:lastRowFirstColumn="0" w:lastRowLastColumn="0"/>
            <w:tcW w:w="2263" w:type="dxa"/>
          </w:tcPr>
          <w:p w14:paraId="11322FA6" w14:textId="77777777" w:rsidR="002F7923" w:rsidRPr="00311993" w:rsidRDefault="002F7923" w:rsidP="002F7923">
            <w:pPr>
              <w:rPr>
                <w:sz w:val="20"/>
                <w:szCs w:val="20"/>
              </w:rPr>
            </w:pPr>
            <w:r w:rsidRPr="00311993">
              <w:rPr>
                <w:sz w:val="20"/>
                <w:szCs w:val="20"/>
              </w:rPr>
              <w:t>14</w:t>
            </w:r>
          </w:p>
        </w:tc>
        <w:tc>
          <w:tcPr>
            <w:tcW w:w="3747" w:type="dxa"/>
          </w:tcPr>
          <w:p w14:paraId="4D5AB132" w14:textId="2CE712EB" w:rsidR="002F7923" w:rsidRPr="00311993" w:rsidRDefault="002F7923"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29.155</w:t>
            </w:r>
          </w:p>
        </w:tc>
        <w:tc>
          <w:tcPr>
            <w:tcW w:w="3006" w:type="dxa"/>
          </w:tcPr>
          <w:p w14:paraId="2B4CA65A" w14:textId="37CD7D04" w:rsidR="002F7923" w:rsidRPr="00311993" w:rsidRDefault="002F7923"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56.686</w:t>
            </w:r>
          </w:p>
        </w:tc>
      </w:tr>
      <w:tr w:rsidR="002F7923" w14:paraId="3B5C273F" w14:textId="77777777" w:rsidTr="00311993">
        <w:trPr>
          <w:trHeight w:val="77"/>
        </w:trPr>
        <w:tc>
          <w:tcPr>
            <w:cnfStyle w:val="001000000000" w:firstRow="0" w:lastRow="0" w:firstColumn="1" w:lastColumn="0" w:oddVBand="0" w:evenVBand="0" w:oddHBand="0" w:evenHBand="0" w:firstRowFirstColumn="0" w:firstRowLastColumn="0" w:lastRowFirstColumn="0" w:lastRowLastColumn="0"/>
            <w:tcW w:w="2263" w:type="dxa"/>
          </w:tcPr>
          <w:p w14:paraId="4C8649B1" w14:textId="77777777" w:rsidR="002F7923" w:rsidRPr="00311993" w:rsidRDefault="002F7923" w:rsidP="002F7923">
            <w:pPr>
              <w:rPr>
                <w:sz w:val="20"/>
                <w:szCs w:val="20"/>
              </w:rPr>
            </w:pPr>
            <w:r w:rsidRPr="00311993">
              <w:rPr>
                <w:sz w:val="20"/>
                <w:szCs w:val="20"/>
              </w:rPr>
              <w:t>15</w:t>
            </w:r>
          </w:p>
        </w:tc>
        <w:tc>
          <w:tcPr>
            <w:tcW w:w="3747" w:type="dxa"/>
          </w:tcPr>
          <w:p w14:paraId="56C5E045" w14:textId="26D730DD" w:rsidR="002F7923" w:rsidRPr="00311993" w:rsidRDefault="002F7923" w:rsidP="002F7923">
            <w:pPr>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132.72</w:t>
            </w:r>
          </w:p>
        </w:tc>
        <w:tc>
          <w:tcPr>
            <w:tcW w:w="3006" w:type="dxa"/>
          </w:tcPr>
          <w:p w14:paraId="00399029" w14:textId="095D85A8" w:rsidR="002F7923" w:rsidRPr="00311993" w:rsidRDefault="009F332E" w:rsidP="00601D87">
            <w:pPr>
              <w:keepNext/>
              <w:cnfStyle w:val="000000000000" w:firstRow="0" w:lastRow="0" w:firstColumn="0" w:lastColumn="0" w:oddVBand="0" w:evenVBand="0" w:oddHBand="0" w:evenHBand="0" w:firstRowFirstColumn="0" w:firstRowLastColumn="0" w:lastRowFirstColumn="0" w:lastRowLastColumn="0"/>
              <w:rPr>
                <w:sz w:val="20"/>
                <w:szCs w:val="20"/>
              </w:rPr>
            </w:pPr>
            <w:r w:rsidRPr="00311993">
              <w:rPr>
                <w:sz w:val="20"/>
                <w:szCs w:val="20"/>
              </w:rPr>
              <w:t>275.183</w:t>
            </w:r>
          </w:p>
        </w:tc>
      </w:tr>
    </w:tbl>
    <w:p w14:paraId="6C104106" w14:textId="59112DFD" w:rsidR="00D84D53" w:rsidRDefault="00601D87" w:rsidP="00CB6CC2">
      <w:pPr>
        <w:jc w:val="center"/>
      </w:pPr>
      <w:bookmarkStart w:id="167" w:name="_Toc71761297"/>
      <w:r>
        <w:t xml:space="preserve">Figure </w:t>
      </w:r>
      <w:fldSimple w:instr=" STYLEREF 1 \s ">
        <w:r w:rsidR="00E7677C">
          <w:rPr>
            <w:noProof/>
          </w:rPr>
          <w:t>5</w:t>
        </w:r>
      </w:fldSimple>
      <w:r w:rsidR="00E7677C">
        <w:noBreakHyphen/>
      </w:r>
      <w:fldSimple w:instr=" SEQ Figure \* ARABIC \s 1 ">
        <w:r w:rsidR="00E7677C">
          <w:rPr>
            <w:noProof/>
          </w:rPr>
          <w:t>4</w:t>
        </w:r>
      </w:fldSimple>
      <w:r>
        <w:t xml:space="preserve"> Result Two Table</w:t>
      </w:r>
      <w:bookmarkEnd w:id="167"/>
    </w:p>
    <w:p w14:paraId="39FFAC91" w14:textId="77777777" w:rsidR="00735FC2" w:rsidRDefault="00347C1C" w:rsidP="00735FC2">
      <w:pPr>
        <w:keepNext/>
        <w:jc w:val="center"/>
      </w:pPr>
      <w:r>
        <w:rPr>
          <w:noProof/>
        </w:rPr>
        <w:lastRenderedPageBreak/>
        <w:drawing>
          <wp:inline distT="0" distB="0" distL="0" distR="0" wp14:anchorId="0778DEF9" wp14:editId="61B95665">
            <wp:extent cx="5688418" cy="2466340"/>
            <wp:effectExtent l="0" t="0" r="7620" b="10160"/>
            <wp:docPr id="172" name="Chart 172">
              <a:extLst xmlns:a="http://schemas.openxmlformats.org/drawingml/2006/main">
                <a:ext uri="{FF2B5EF4-FFF2-40B4-BE49-F238E27FC236}">
                  <a16:creationId xmlns:a16="http://schemas.microsoft.com/office/drawing/2014/main" id="{65BC4A3C-4DFD-4F1F-8176-AD75F4333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p>
    <w:p w14:paraId="081BE90F" w14:textId="5D0ECD76" w:rsidR="00347C1C" w:rsidRDefault="00735FC2" w:rsidP="00735FC2">
      <w:pPr>
        <w:jc w:val="center"/>
      </w:pPr>
      <w:bookmarkStart w:id="168" w:name="_Toc71761298"/>
      <w:r>
        <w:t xml:space="preserve">Figure </w:t>
      </w:r>
      <w:fldSimple w:instr=" STYLEREF 1 \s ">
        <w:r w:rsidR="00E7677C">
          <w:rPr>
            <w:noProof/>
          </w:rPr>
          <w:t>5</w:t>
        </w:r>
      </w:fldSimple>
      <w:r w:rsidR="00E7677C">
        <w:noBreakHyphen/>
      </w:r>
      <w:fldSimple w:instr=" SEQ Figure \* ARABIC \s 1 ">
        <w:r w:rsidR="00E7677C">
          <w:rPr>
            <w:noProof/>
          </w:rPr>
          <w:t>5</w:t>
        </w:r>
      </w:fldSimple>
      <w:r>
        <w:t xml:space="preserve"> Result Two Average Fitness</w:t>
      </w:r>
      <w:bookmarkEnd w:id="168"/>
    </w:p>
    <w:p w14:paraId="40474635" w14:textId="77777777" w:rsidR="00735FC2" w:rsidRDefault="00347C1C" w:rsidP="00735FC2">
      <w:pPr>
        <w:keepNext/>
        <w:jc w:val="center"/>
      </w:pPr>
      <w:r>
        <w:rPr>
          <w:noProof/>
        </w:rPr>
        <w:drawing>
          <wp:inline distT="0" distB="0" distL="0" distR="0" wp14:anchorId="70627C91" wp14:editId="5A95A6D5">
            <wp:extent cx="5805377" cy="2573020"/>
            <wp:effectExtent l="0" t="0" r="5080" b="17780"/>
            <wp:docPr id="171" name="Chart 171">
              <a:extLst xmlns:a="http://schemas.openxmlformats.org/drawingml/2006/main">
                <a:ext uri="{FF2B5EF4-FFF2-40B4-BE49-F238E27FC236}">
                  <a16:creationId xmlns:a16="http://schemas.microsoft.com/office/drawing/2014/main" id="{A71076F9-2ECB-433B-B7A1-F8D3E552CC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p w14:paraId="4F1F2A75" w14:textId="42850635" w:rsidR="00347C1C" w:rsidRDefault="00735FC2" w:rsidP="00CB6CC2">
      <w:pPr>
        <w:jc w:val="center"/>
      </w:pPr>
      <w:bookmarkStart w:id="169" w:name="_Toc71761299"/>
      <w:r>
        <w:t xml:space="preserve">Figure </w:t>
      </w:r>
      <w:fldSimple w:instr=" STYLEREF 1 \s ">
        <w:r w:rsidR="00E7677C">
          <w:rPr>
            <w:noProof/>
          </w:rPr>
          <w:t>5</w:t>
        </w:r>
      </w:fldSimple>
      <w:r w:rsidR="00E7677C">
        <w:noBreakHyphen/>
      </w:r>
      <w:fldSimple w:instr=" SEQ Figure \* ARABIC \s 1 ">
        <w:r w:rsidR="00E7677C">
          <w:rPr>
            <w:noProof/>
          </w:rPr>
          <w:t>6</w:t>
        </w:r>
      </w:fldSimple>
      <w:r>
        <w:t xml:space="preserve"> </w:t>
      </w:r>
      <w:r w:rsidRPr="00314CF4">
        <w:t xml:space="preserve">Result Two </w:t>
      </w:r>
      <w:r>
        <w:t>Best</w:t>
      </w:r>
      <w:r w:rsidRPr="00314CF4">
        <w:t xml:space="preserve"> Fitness</w:t>
      </w:r>
      <w:bookmarkEnd w:id="169"/>
    </w:p>
    <w:p w14:paraId="10BAF205" w14:textId="0A73A544" w:rsidR="00311993" w:rsidRDefault="00311993" w:rsidP="00D14974">
      <w:pPr>
        <w:pStyle w:val="Heading4"/>
      </w:pPr>
      <w:r>
        <w:t>Evaluation</w:t>
      </w:r>
    </w:p>
    <w:p w14:paraId="1197D2C9" w14:textId="5B84CE3C" w:rsidR="00903C85" w:rsidRDefault="00903C85" w:rsidP="00903C85"/>
    <w:p w14:paraId="10E8C923" w14:textId="4D79086C" w:rsidR="007A25F4" w:rsidRDefault="007A25F4" w:rsidP="00903C85"/>
    <w:p w14:paraId="374506BB" w14:textId="16AC53B9" w:rsidR="007A25F4" w:rsidRDefault="007A25F4" w:rsidP="00903C85"/>
    <w:p w14:paraId="6C14A597" w14:textId="0773966E" w:rsidR="007A25F4" w:rsidRDefault="007A25F4" w:rsidP="00903C85"/>
    <w:p w14:paraId="785EA498" w14:textId="55A926DC" w:rsidR="007A25F4" w:rsidRDefault="007A25F4" w:rsidP="00903C85"/>
    <w:p w14:paraId="5544B198" w14:textId="34CFADAD" w:rsidR="007A25F4" w:rsidRDefault="007A25F4" w:rsidP="00903C85"/>
    <w:p w14:paraId="1E4692CD" w14:textId="4119F729" w:rsidR="007A25F4" w:rsidRDefault="007A25F4" w:rsidP="00903C85"/>
    <w:p w14:paraId="1C2BC9EC" w14:textId="45DC215B" w:rsidR="007A25F4" w:rsidRDefault="007A25F4" w:rsidP="00903C85"/>
    <w:p w14:paraId="28F88091" w14:textId="77777777" w:rsidR="004B0FA3" w:rsidRPr="00903C85" w:rsidRDefault="004B0FA3" w:rsidP="00903C85"/>
    <w:p w14:paraId="104512C1" w14:textId="2D246C30" w:rsidR="00CC1FEF" w:rsidRDefault="00CC1FEF" w:rsidP="00CC1FEF">
      <w:pPr>
        <w:pStyle w:val="Heading3"/>
      </w:pPr>
      <w:bookmarkStart w:id="170" w:name="_Toc71761380"/>
      <w:r>
        <w:lastRenderedPageBreak/>
        <w:t>Example Three</w:t>
      </w:r>
      <w:bookmarkEnd w:id="170"/>
    </w:p>
    <w:p w14:paraId="52B29358" w14:textId="6E06F6A9" w:rsidR="00FD764F" w:rsidRDefault="00FD764F" w:rsidP="00FD764F">
      <w:r>
        <w:t>Full output from program can be found at the end of the document, Appendix 3.</w:t>
      </w:r>
    </w:p>
    <w:p w14:paraId="1C31956D" w14:textId="77777777" w:rsidR="00CC04D3" w:rsidRPr="00CC04D3" w:rsidRDefault="00CC04D3" w:rsidP="00FD764F">
      <w:pPr>
        <w:rPr>
          <w:sz w:val="8"/>
          <w:szCs w:val="8"/>
        </w:rPr>
      </w:pPr>
    </w:p>
    <w:p w14:paraId="27CB8A96" w14:textId="31343DDC" w:rsidR="00FD764F" w:rsidRDefault="00FD764F" w:rsidP="00D14974">
      <w:pPr>
        <w:pStyle w:val="Heading4"/>
      </w:pPr>
      <w:r>
        <w:t>Parameters</w:t>
      </w:r>
    </w:p>
    <w:p w14:paraId="5A37DF42" w14:textId="55364B47" w:rsidR="007A25F4" w:rsidRDefault="007A25F4" w:rsidP="00CC04D3">
      <w:pPr>
        <w:pStyle w:val="TOC1"/>
        <w:numPr>
          <w:ilvl w:val="0"/>
          <w:numId w:val="47"/>
        </w:numPr>
      </w:pPr>
      <w:r>
        <w:t>Population Size: 16</w:t>
      </w:r>
    </w:p>
    <w:p w14:paraId="2C7CD98B" w14:textId="77777777" w:rsidR="007A25F4" w:rsidRDefault="007A25F4" w:rsidP="00CC04D3">
      <w:pPr>
        <w:pStyle w:val="TOC1"/>
      </w:pPr>
      <w:r>
        <w:t>Amount of Food: 15</w:t>
      </w:r>
    </w:p>
    <w:p w14:paraId="4CB278EB" w14:textId="21B7B9FE" w:rsidR="007A25F4" w:rsidRDefault="007A25F4" w:rsidP="00CC04D3">
      <w:pPr>
        <w:pStyle w:val="TOC1"/>
      </w:pPr>
      <w:r>
        <w:t>Amount of Poison: 15</w:t>
      </w:r>
    </w:p>
    <w:p w14:paraId="75D5BDE3" w14:textId="62B3679F" w:rsidR="007A25F4" w:rsidRDefault="007A25F4" w:rsidP="00CC04D3">
      <w:pPr>
        <w:pStyle w:val="TOC1"/>
      </w:pPr>
      <w:r>
        <w:t>Generation Time (seconds): 30</w:t>
      </w:r>
    </w:p>
    <w:p w14:paraId="23E2AA99" w14:textId="3BEFE126" w:rsidR="007A25F4" w:rsidRDefault="007A25F4" w:rsidP="00CC04D3">
      <w:pPr>
        <w:pStyle w:val="TOC1"/>
      </w:pPr>
      <w:r>
        <w:t>Population Survivors: 50% (8)</w:t>
      </w:r>
    </w:p>
    <w:p w14:paraId="49B7703F" w14:textId="3F100085" w:rsidR="007A25F4" w:rsidRDefault="007A25F4" w:rsidP="00CC04D3">
      <w:pPr>
        <w:pStyle w:val="TOC1"/>
      </w:pPr>
      <w:r>
        <w:t>Selection: Random</w:t>
      </w:r>
    </w:p>
    <w:p w14:paraId="1D59F15D" w14:textId="698B1C06" w:rsidR="007A25F4" w:rsidRDefault="007A25F4" w:rsidP="00CC04D3">
      <w:pPr>
        <w:pStyle w:val="TOC1"/>
      </w:pPr>
      <w:r>
        <w:t>Crossover: Single-Point</w:t>
      </w:r>
    </w:p>
    <w:p w14:paraId="1E8D3369" w14:textId="77777777" w:rsidR="007A25F4" w:rsidRDefault="007A25F4" w:rsidP="00CC04D3">
      <w:pPr>
        <w:pStyle w:val="TOC1"/>
      </w:pPr>
      <w:r>
        <w:t>Primary Mutation: Creep</w:t>
      </w:r>
    </w:p>
    <w:p w14:paraId="29FA0695" w14:textId="715717A1" w:rsidR="007A25F4" w:rsidRDefault="007A25F4" w:rsidP="00CC04D3">
      <w:pPr>
        <w:pStyle w:val="TOC1"/>
      </w:pPr>
      <w:r>
        <w:t>Creep Value: 20</w:t>
      </w:r>
    </w:p>
    <w:p w14:paraId="77DB47E2" w14:textId="18265EFD" w:rsidR="007A25F4" w:rsidRDefault="007A25F4" w:rsidP="00CC04D3">
      <w:pPr>
        <w:pStyle w:val="TOC1"/>
      </w:pPr>
      <w:r>
        <w:t>Secondary Mutation: None</w:t>
      </w:r>
    </w:p>
    <w:p w14:paraId="3261AD6D" w14:textId="6C6F11D5" w:rsidR="007A25F4" w:rsidRPr="00AB3A04" w:rsidRDefault="007A25F4" w:rsidP="00CC04D3">
      <w:pPr>
        <w:pStyle w:val="TOC1"/>
      </w:pPr>
      <w:r>
        <w:t>Mutation Chance: 10%</w:t>
      </w:r>
    </w:p>
    <w:p w14:paraId="3C35F54B" w14:textId="77777777" w:rsidR="00DE2E55" w:rsidRPr="00DE2E55" w:rsidRDefault="00DE2E55" w:rsidP="00DE2E55"/>
    <w:p w14:paraId="69573C56" w14:textId="1FED1968" w:rsidR="00FD764F" w:rsidRDefault="00FD764F" w:rsidP="00D14974">
      <w:pPr>
        <w:pStyle w:val="Heading4"/>
      </w:pPr>
      <w:r>
        <w:t>Results</w:t>
      </w:r>
    </w:p>
    <w:p w14:paraId="65F473AF" w14:textId="77777777" w:rsidR="00CC04D3" w:rsidRPr="00CC04D3" w:rsidRDefault="00CC04D3" w:rsidP="00CC04D3">
      <w:pPr>
        <w:rPr>
          <w:sz w:val="8"/>
          <w:szCs w:val="8"/>
        </w:rPr>
      </w:pPr>
    </w:p>
    <w:tbl>
      <w:tblPr>
        <w:tblStyle w:val="GridTable1Light"/>
        <w:tblW w:w="0" w:type="auto"/>
        <w:tblLook w:val="04A0" w:firstRow="1" w:lastRow="0" w:firstColumn="1" w:lastColumn="0" w:noHBand="0" w:noVBand="1"/>
      </w:tblPr>
      <w:tblGrid>
        <w:gridCol w:w="2263"/>
        <w:gridCol w:w="3747"/>
        <w:gridCol w:w="3006"/>
      </w:tblGrid>
      <w:tr w:rsidR="00EE5143" w14:paraId="63C89AAF" w14:textId="77777777" w:rsidTr="00FE4B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8E809FA" w14:textId="77777777" w:rsidR="00EE5143" w:rsidRDefault="00EE5143" w:rsidP="00AE0C9A">
            <w:r>
              <w:t>Generation</w:t>
            </w:r>
          </w:p>
        </w:tc>
        <w:tc>
          <w:tcPr>
            <w:tcW w:w="3747" w:type="dxa"/>
          </w:tcPr>
          <w:p w14:paraId="48D36BC6" w14:textId="77777777" w:rsidR="00EE5143" w:rsidRDefault="00EE5143" w:rsidP="00AE0C9A">
            <w:pPr>
              <w:cnfStyle w:val="100000000000" w:firstRow="1" w:lastRow="0" w:firstColumn="0" w:lastColumn="0" w:oddVBand="0" w:evenVBand="0" w:oddHBand="0" w:evenHBand="0" w:firstRowFirstColumn="0" w:firstRowLastColumn="0" w:lastRowFirstColumn="0" w:lastRowLastColumn="0"/>
            </w:pPr>
            <w:r>
              <w:t>Average Fitness</w:t>
            </w:r>
          </w:p>
        </w:tc>
        <w:tc>
          <w:tcPr>
            <w:tcW w:w="3006" w:type="dxa"/>
          </w:tcPr>
          <w:p w14:paraId="71DA6E5B" w14:textId="77777777" w:rsidR="00EE5143" w:rsidRDefault="00EE5143" w:rsidP="00AE0C9A">
            <w:pPr>
              <w:cnfStyle w:val="100000000000" w:firstRow="1" w:lastRow="0" w:firstColumn="0" w:lastColumn="0" w:oddVBand="0" w:evenVBand="0" w:oddHBand="0" w:evenHBand="0" w:firstRowFirstColumn="0" w:firstRowLastColumn="0" w:lastRowFirstColumn="0" w:lastRowLastColumn="0"/>
            </w:pPr>
            <w:r>
              <w:t>Best Fitness</w:t>
            </w:r>
          </w:p>
        </w:tc>
      </w:tr>
      <w:tr w:rsidR="00EE5143" w14:paraId="632BFFD0"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21E30EB5" w14:textId="77777777" w:rsidR="00EE5143" w:rsidRPr="00311993" w:rsidRDefault="00EE5143" w:rsidP="00AE0C9A">
            <w:pPr>
              <w:rPr>
                <w:sz w:val="20"/>
                <w:szCs w:val="20"/>
              </w:rPr>
            </w:pPr>
            <w:r w:rsidRPr="00311993">
              <w:rPr>
                <w:sz w:val="20"/>
                <w:szCs w:val="20"/>
              </w:rPr>
              <w:t>1</w:t>
            </w:r>
          </w:p>
        </w:tc>
        <w:tc>
          <w:tcPr>
            <w:tcW w:w="3747" w:type="dxa"/>
          </w:tcPr>
          <w:p w14:paraId="1EB7F525" w14:textId="51A7BA7C"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21.997</w:t>
            </w:r>
          </w:p>
        </w:tc>
        <w:tc>
          <w:tcPr>
            <w:tcW w:w="3006" w:type="dxa"/>
          </w:tcPr>
          <w:p w14:paraId="1244598C" w14:textId="23384497"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08.129</w:t>
            </w:r>
          </w:p>
        </w:tc>
      </w:tr>
      <w:tr w:rsidR="00EE5143" w14:paraId="3AD31791"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2A01B1FE" w14:textId="77777777" w:rsidR="00EE5143" w:rsidRPr="00311993" w:rsidRDefault="00EE5143" w:rsidP="00AE0C9A">
            <w:pPr>
              <w:rPr>
                <w:sz w:val="20"/>
                <w:szCs w:val="20"/>
              </w:rPr>
            </w:pPr>
            <w:r w:rsidRPr="00311993">
              <w:rPr>
                <w:sz w:val="20"/>
                <w:szCs w:val="20"/>
              </w:rPr>
              <w:t>2</w:t>
            </w:r>
          </w:p>
        </w:tc>
        <w:tc>
          <w:tcPr>
            <w:tcW w:w="3747" w:type="dxa"/>
          </w:tcPr>
          <w:p w14:paraId="1E16388A" w14:textId="6174989F" w:rsidR="00EE5143" w:rsidRPr="00311993" w:rsidRDefault="00EE5143" w:rsidP="00AE0C9A">
            <w:pPr>
              <w:jc w:val="left"/>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76.2252</w:t>
            </w:r>
          </w:p>
        </w:tc>
        <w:tc>
          <w:tcPr>
            <w:tcW w:w="3006" w:type="dxa"/>
          </w:tcPr>
          <w:p w14:paraId="5583C2C0" w14:textId="23E509C0"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52.227</w:t>
            </w:r>
          </w:p>
        </w:tc>
      </w:tr>
      <w:tr w:rsidR="00EE5143" w14:paraId="09613D04"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4F3BEB05" w14:textId="77777777" w:rsidR="00EE5143" w:rsidRPr="00311993" w:rsidRDefault="00EE5143" w:rsidP="00AE0C9A">
            <w:pPr>
              <w:rPr>
                <w:sz w:val="20"/>
                <w:szCs w:val="20"/>
              </w:rPr>
            </w:pPr>
            <w:r w:rsidRPr="00311993">
              <w:rPr>
                <w:sz w:val="20"/>
                <w:szCs w:val="20"/>
              </w:rPr>
              <w:t>3</w:t>
            </w:r>
          </w:p>
        </w:tc>
        <w:tc>
          <w:tcPr>
            <w:tcW w:w="3747" w:type="dxa"/>
          </w:tcPr>
          <w:p w14:paraId="48B3F462" w14:textId="7BB53A32"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90.9262</w:t>
            </w:r>
          </w:p>
        </w:tc>
        <w:tc>
          <w:tcPr>
            <w:tcW w:w="3006" w:type="dxa"/>
          </w:tcPr>
          <w:p w14:paraId="3AB33E13" w14:textId="0D2EF6C5"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226.323</w:t>
            </w:r>
          </w:p>
        </w:tc>
      </w:tr>
      <w:tr w:rsidR="00EE5143" w14:paraId="271DC797"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726E7B52" w14:textId="77777777" w:rsidR="00EE5143" w:rsidRPr="00311993" w:rsidRDefault="00EE5143" w:rsidP="00AE0C9A">
            <w:pPr>
              <w:rPr>
                <w:sz w:val="20"/>
                <w:szCs w:val="20"/>
              </w:rPr>
            </w:pPr>
            <w:r w:rsidRPr="00311993">
              <w:rPr>
                <w:sz w:val="20"/>
                <w:szCs w:val="20"/>
              </w:rPr>
              <w:t>4</w:t>
            </w:r>
          </w:p>
        </w:tc>
        <w:tc>
          <w:tcPr>
            <w:tcW w:w="3747" w:type="dxa"/>
          </w:tcPr>
          <w:p w14:paraId="137DF3D3" w14:textId="5932201E"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13.822</w:t>
            </w:r>
          </w:p>
        </w:tc>
        <w:tc>
          <w:tcPr>
            <w:tcW w:w="3006" w:type="dxa"/>
          </w:tcPr>
          <w:p w14:paraId="61FFA304" w14:textId="3A120124"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59.69</w:t>
            </w:r>
          </w:p>
        </w:tc>
      </w:tr>
      <w:tr w:rsidR="00EE5143" w14:paraId="15997435"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3C7EBE5A" w14:textId="77777777" w:rsidR="00EE5143" w:rsidRPr="00311993" w:rsidRDefault="00EE5143" w:rsidP="00AE0C9A">
            <w:pPr>
              <w:rPr>
                <w:sz w:val="20"/>
                <w:szCs w:val="20"/>
              </w:rPr>
            </w:pPr>
            <w:r w:rsidRPr="00311993">
              <w:rPr>
                <w:sz w:val="20"/>
                <w:szCs w:val="20"/>
              </w:rPr>
              <w:t>5</w:t>
            </w:r>
          </w:p>
        </w:tc>
        <w:tc>
          <w:tcPr>
            <w:tcW w:w="3747" w:type="dxa"/>
          </w:tcPr>
          <w:p w14:paraId="65595C02" w14:textId="187CCB93"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13.931</w:t>
            </w:r>
          </w:p>
        </w:tc>
        <w:tc>
          <w:tcPr>
            <w:tcW w:w="3006" w:type="dxa"/>
          </w:tcPr>
          <w:p w14:paraId="302BA659" w14:textId="01C4590E"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214.493</w:t>
            </w:r>
          </w:p>
        </w:tc>
      </w:tr>
      <w:tr w:rsidR="00EE5143" w14:paraId="0E58208C"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3B0BE0DB" w14:textId="77777777" w:rsidR="00EE5143" w:rsidRPr="00311993" w:rsidRDefault="00EE5143" w:rsidP="00AE0C9A">
            <w:pPr>
              <w:rPr>
                <w:sz w:val="20"/>
                <w:szCs w:val="20"/>
              </w:rPr>
            </w:pPr>
            <w:r w:rsidRPr="00311993">
              <w:rPr>
                <w:sz w:val="20"/>
                <w:szCs w:val="20"/>
              </w:rPr>
              <w:t>6</w:t>
            </w:r>
          </w:p>
        </w:tc>
        <w:tc>
          <w:tcPr>
            <w:tcW w:w="3747" w:type="dxa"/>
          </w:tcPr>
          <w:p w14:paraId="51BE15F6" w14:textId="06DA0756"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97.7446</w:t>
            </w:r>
          </w:p>
        </w:tc>
        <w:tc>
          <w:tcPr>
            <w:tcW w:w="3006" w:type="dxa"/>
          </w:tcPr>
          <w:p w14:paraId="045D677F" w14:textId="4B45DDD9"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203.057</w:t>
            </w:r>
          </w:p>
        </w:tc>
      </w:tr>
      <w:tr w:rsidR="00EE5143" w14:paraId="0F10DAFD"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65E5512E" w14:textId="77777777" w:rsidR="00EE5143" w:rsidRPr="00311993" w:rsidRDefault="00EE5143" w:rsidP="00AE0C9A">
            <w:pPr>
              <w:rPr>
                <w:sz w:val="20"/>
                <w:szCs w:val="20"/>
              </w:rPr>
            </w:pPr>
            <w:r w:rsidRPr="00311993">
              <w:rPr>
                <w:sz w:val="20"/>
                <w:szCs w:val="20"/>
              </w:rPr>
              <w:t>7</w:t>
            </w:r>
          </w:p>
        </w:tc>
        <w:tc>
          <w:tcPr>
            <w:tcW w:w="3747" w:type="dxa"/>
          </w:tcPr>
          <w:p w14:paraId="29684600" w14:textId="2058CE5F"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75.1091</w:t>
            </w:r>
          </w:p>
        </w:tc>
        <w:tc>
          <w:tcPr>
            <w:tcW w:w="3006" w:type="dxa"/>
          </w:tcPr>
          <w:p w14:paraId="2052443F" w14:textId="45853366"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73.03</w:t>
            </w:r>
          </w:p>
        </w:tc>
      </w:tr>
      <w:tr w:rsidR="00EE5143" w14:paraId="0E3FCF9E"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14ADD4EF" w14:textId="77777777" w:rsidR="00EE5143" w:rsidRPr="00311993" w:rsidRDefault="00EE5143" w:rsidP="00AE0C9A">
            <w:pPr>
              <w:rPr>
                <w:sz w:val="20"/>
                <w:szCs w:val="20"/>
              </w:rPr>
            </w:pPr>
            <w:r w:rsidRPr="00311993">
              <w:rPr>
                <w:sz w:val="20"/>
                <w:szCs w:val="20"/>
              </w:rPr>
              <w:t>8</w:t>
            </w:r>
          </w:p>
        </w:tc>
        <w:tc>
          <w:tcPr>
            <w:tcW w:w="3747" w:type="dxa"/>
          </w:tcPr>
          <w:p w14:paraId="6BCE9110" w14:textId="30D5E2F5"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82.2169</w:t>
            </w:r>
          </w:p>
        </w:tc>
        <w:tc>
          <w:tcPr>
            <w:tcW w:w="3006" w:type="dxa"/>
          </w:tcPr>
          <w:p w14:paraId="6EA01483" w14:textId="0940FF00"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63.003</w:t>
            </w:r>
          </w:p>
        </w:tc>
      </w:tr>
      <w:tr w:rsidR="00EE5143" w14:paraId="7826E168"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410C94C6" w14:textId="77777777" w:rsidR="00EE5143" w:rsidRPr="00311993" w:rsidRDefault="00EE5143" w:rsidP="00AE0C9A">
            <w:pPr>
              <w:rPr>
                <w:sz w:val="20"/>
                <w:szCs w:val="20"/>
              </w:rPr>
            </w:pPr>
            <w:r w:rsidRPr="00311993">
              <w:rPr>
                <w:sz w:val="20"/>
                <w:szCs w:val="20"/>
              </w:rPr>
              <w:t>9</w:t>
            </w:r>
          </w:p>
        </w:tc>
        <w:tc>
          <w:tcPr>
            <w:tcW w:w="3747" w:type="dxa"/>
          </w:tcPr>
          <w:p w14:paraId="1AB4487F" w14:textId="76F35745"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81.285</w:t>
            </w:r>
          </w:p>
        </w:tc>
        <w:tc>
          <w:tcPr>
            <w:tcW w:w="3006" w:type="dxa"/>
          </w:tcPr>
          <w:p w14:paraId="114DFE71" w14:textId="40DBAAE4"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27.108</w:t>
            </w:r>
          </w:p>
        </w:tc>
      </w:tr>
      <w:tr w:rsidR="00EE5143" w14:paraId="549CF3BF"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06A24101" w14:textId="77777777" w:rsidR="00EE5143" w:rsidRPr="00311993" w:rsidRDefault="00EE5143" w:rsidP="00AE0C9A">
            <w:pPr>
              <w:rPr>
                <w:sz w:val="20"/>
                <w:szCs w:val="20"/>
              </w:rPr>
            </w:pPr>
            <w:r w:rsidRPr="00311993">
              <w:rPr>
                <w:sz w:val="20"/>
                <w:szCs w:val="20"/>
              </w:rPr>
              <w:t>10</w:t>
            </w:r>
          </w:p>
        </w:tc>
        <w:tc>
          <w:tcPr>
            <w:tcW w:w="3747" w:type="dxa"/>
          </w:tcPr>
          <w:p w14:paraId="19A47E56" w14:textId="7E10F50A"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95.028</w:t>
            </w:r>
          </w:p>
        </w:tc>
        <w:tc>
          <w:tcPr>
            <w:tcW w:w="3006" w:type="dxa"/>
          </w:tcPr>
          <w:p w14:paraId="568F5AD8" w14:textId="7D5B0CA7"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62.917</w:t>
            </w:r>
          </w:p>
        </w:tc>
      </w:tr>
      <w:tr w:rsidR="00EE5143" w14:paraId="733F62AF"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243FDA14" w14:textId="77777777" w:rsidR="00EE5143" w:rsidRPr="00311993" w:rsidRDefault="00EE5143" w:rsidP="00AE0C9A">
            <w:pPr>
              <w:rPr>
                <w:sz w:val="20"/>
                <w:szCs w:val="20"/>
              </w:rPr>
            </w:pPr>
            <w:r w:rsidRPr="00311993">
              <w:rPr>
                <w:sz w:val="20"/>
                <w:szCs w:val="20"/>
              </w:rPr>
              <w:t>11</w:t>
            </w:r>
          </w:p>
        </w:tc>
        <w:tc>
          <w:tcPr>
            <w:tcW w:w="3747" w:type="dxa"/>
          </w:tcPr>
          <w:p w14:paraId="409DF620" w14:textId="7EE53414"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97.3042</w:t>
            </w:r>
          </w:p>
        </w:tc>
        <w:tc>
          <w:tcPr>
            <w:tcW w:w="3006" w:type="dxa"/>
          </w:tcPr>
          <w:p w14:paraId="06F800B2" w14:textId="4B3E2A2D"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209.287</w:t>
            </w:r>
          </w:p>
        </w:tc>
      </w:tr>
      <w:tr w:rsidR="00EE5143" w14:paraId="0E9CE2A3"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61B9D25A" w14:textId="77777777" w:rsidR="00EE5143" w:rsidRPr="00311993" w:rsidRDefault="00EE5143" w:rsidP="00AE0C9A">
            <w:pPr>
              <w:rPr>
                <w:sz w:val="20"/>
                <w:szCs w:val="20"/>
              </w:rPr>
            </w:pPr>
            <w:r w:rsidRPr="00311993">
              <w:rPr>
                <w:sz w:val="20"/>
                <w:szCs w:val="20"/>
              </w:rPr>
              <w:t>12</w:t>
            </w:r>
          </w:p>
        </w:tc>
        <w:tc>
          <w:tcPr>
            <w:tcW w:w="3747" w:type="dxa"/>
          </w:tcPr>
          <w:p w14:paraId="30C7AD6C" w14:textId="46B7E7AF"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78.382</w:t>
            </w:r>
          </w:p>
        </w:tc>
        <w:tc>
          <w:tcPr>
            <w:tcW w:w="3006" w:type="dxa"/>
          </w:tcPr>
          <w:p w14:paraId="7754E332" w14:textId="6B9A3E80"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23.886</w:t>
            </w:r>
          </w:p>
        </w:tc>
      </w:tr>
      <w:tr w:rsidR="00EE5143" w14:paraId="6A2B7064"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33AF493A" w14:textId="77777777" w:rsidR="00EE5143" w:rsidRPr="00311993" w:rsidRDefault="00EE5143" w:rsidP="00AE0C9A">
            <w:pPr>
              <w:rPr>
                <w:sz w:val="20"/>
                <w:szCs w:val="20"/>
              </w:rPr>
            </w:pPr>
            <w:r w:rsidRPr="00311993">
              <w:rPr>
                <w:sz w:val="20"/>
                <w:szCs w:val="20"/>
              </w:rPr>
              <w:t>13</w:t>
            </w:r>
          </w:p>
        </w:tc>
        <w:tc>
          <w:tcPr>
            <w:tcW w:w="3747" w:type="dxa"/>
          </w:tcPr>
          <w:p w14:paraId="669910E2" w14:textId="72E59623"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88.0719</w:t>
            </w:r>
          </w:p>
        </w:tc>
        <w:tc>
          <w:tcPr>
            <w:tcW w:w="3006" w:type="dxa"/>
          </w:tcPr>
          <w:p w14:paraId="19298DA3" w14:textId="56725F33"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34.109</w:t>
            </w:r>
          </w:p>
        </w:tc>
      </w:tr>
      <w:tr w:rsidR="00EE5143" w14:paraId="3DCDA802" w14:textId="77777777" w:rsidTr="00FE4B47">
        <w:tc>
          <w:tcPr>
            <w:cnfStyle w:val="001000000000" w:firstRow="0" w:lastRow="0" w:firstColumn="1" w:lastColumn="0" w:oddVBand="0" w:evenVBand="0" w:oddHBand="0" w:evenHBand="0" w:firstRowFirstColumn="0" w:firstRowLastColumn="0" w:lastRowFirstColumn="0" w:lastRowLastColumn="0"/>
            <w:tcW w:w="2263" w:type="dxa"/>
          </w:tcPr>
          <w:p w14:paraId="1F83A5CA" w14:textId="77777777" w:rsidR="00EE5143" w:rsidRPr="00311993" w:rsidRDefault="00EE5143" w:rsidP="00AE0C9A">
            <w:pPr>
              <w:rPr>
                <w:sz w:val="20"/>
                <w:szCs w:val="20"/>
              </w:rPr>
            </w:pPr>
            <w:r w:rsidRPr="00311993">
              <w:rPr>
                <w:sz w:val="20"/>
                <w:szCs w:val="20"/>
              </w:rPr>
              <w:t>14</w:t>
            </w:r>
          </w:p>
        </w:tc>
        <w:tc>
          <w:tcPr>
            <w:tcW w:w="3747" w:type="dxa"/>
          </w:tcPr>
          <w:p w14:paraId="187BFAB8" w14:textId="4FA4F6E6"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06.922</w:t>
            </w:r>
          </w:p>
        </w:tc>
        <w:tc>
          <w:tcPr>
            <w:tcW w:w="3006" w:type="dxa"/>
          </w:tcPr>
          <w:p w14:paraId="674E317E" w14:textId="7FA3C45B"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218.997</w:t>
            </w:r>
          </w:p>
        </w:tc>
      </w:tr>
      <w:tr w:rsidR="00EE5143" w14:paraId="3A78817C" w14:textId="77777777" w:rsidTr="00FE4B47">
        <w:trPr>
          <w:trHeight w:val="77"/>
        </w:trPr>
        <w:tc>
          <w:tcPr>
            <w:cnfStyle w:val="001000000000" w:firstRow="0" w:lastRow="0" w:firstColumn="1" w:lastColumn="0" w:oddVBand="0" w:evenVBand="0" w:oddHBand="0" w:evenHBand="0" w:firstRowFirstColumn="0" w:firstRowLastColumn="0" w:lastRowFirstColumn="0" w:lastRowLastColumn="0"/>
            <w:tcW w:w="2263" w:type="dxa"/>
          </w:tcPr>
          <w:p w14:paraId="15B32A86" w14:textId="77777777" w:rsidR="00EE5143" w:rsidRPr="00311993" w:rsidRDefault="00EE5143" w:rsidP="00AE0C9A">
            <w:pPr>
              <w:rPr>
                <w:sz w:val="20"/>
                <w:szCs w:val="20"/>
              </w:rPr>
            </w:pPr>
            <w:r w:rsidRPr="00311993">
              <w:rPr>
                <w:sz w:val="20"/>
                <w:szCs w:val="20"/>
              </w:rPr>
              <w:t>15</w:t>
            </w:r>
          </w:p>
        </w:tc>
        <w:tc>
          <w:tcPr>
            <w:tcW w:w="3747" w:type="dxa"/>
          </w:tcPr>
          <w:p w14:paraId="15730956" w14:textId="5BDC5EAA" w:rsidR="00EE5143" w:rsidRPr="00311993" w:rsidRDefault="00EE5143" w:rsidP="00AE0C9A">
            <w:pPr>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114.133</w:t>
            </w:r>
          </w:p>
        </w:tc>
        <w:tc>
          <w:tcPr>
            <w:tcW w:w="3006" w:type="dxa"/>
          </w:tcPr>
          <w:p w14:paraId="7939D39F" w14:textId="50ECE098" w:rsidR="00EE5143" w:rsidRPr="00311993" w:rsidRDefault="00EE5143" w:rsidP="00AE0C9A">
            <w:pPr>
              <w:keepNext/>
              <w:cnfStyle w:val="000000000000" w:firstRow="0" w:lastRow="0" w:firstColumn="0" w:lastColumn="0" w:oddVBand="0" w:evenVBand="0" w:oddHBand="0" w:evenHBand="0" w:firstRowFirstColumn="0" w:firstRowLastColumn="0" w:lastRowFirstColumn="0" w:lastRowLastColumn="0"/>
              <w:rPr>
                <w:sz w:val="20"/>
                <w:szCs w:val="20"/>
              </w:rPr>
            </w:pPr>
            <w:r w:rsidRPr="00EE5143">
              <w:rPr>
                <w:sz w:val="20"/>
                <w:szCs w:val="20"/>
              </w:rPr>
              <w:t>2</w:t>
            </w:r>
            <w:r w:rsidR="00A66513">
              <w:rPr>
                <w:sz w:val="20"/>
                <w:szCs w:val="20"/>
              </w:rPr>
              <w:t>1</w:t>
            </w:r>
            <w:r w:rsidRPr="00EE5143">
              <w:rPr>
                <w:sz w:val="20"/>
                <w:szCs w:val="20"/>
              </w:rPr>
              <w:t>4.193</w:t>
            </w:r>
          </w:p>
        </w:tc>
      </w:tr>
    </w:tbl>
    <w:p w14:paraId="3D95AF1E" w14:textId="796329F4" w:rsidR="00CB6CC2" w:rsidRDefault="00CB6CC2" w:rsidP="00967663">
      <w:pPr>
        <w:pStyle w:val="Caption"/>
      </w:pPr>
      <w:bookmarkStart w:id="171" w:name="_Toc71761300"/>
      <w:r>
        <w:t xml:space="preserve">Figure </w:t>
      </w:r>
      <w:fldSimple w:instr=" STYLEREF 1 \s ">
        <w:r w:rsidR="00E7677C">
          <w:rPr>
            <w:noProof/>
          </w:rPr>
          <w:t>5</w:t>
        </w:r>
      </w:fldSimple>
      <w:r w:rsidR="00E7677C">
        <w:noBreakHyphen/>
      </w:r>
      <w:fldSimple w:instr=" SEQ Figure \* ARABIC \s 1 ">
        <w:r w:rsidR="00E7677C">
          <w:rPr>
            <w:noProof/>
          </w:rPr>
          <w:t>7</w:t>
        </w:r>
      </w:fldSimple>
      <w:r>
        <w:t xml:space="preserve"> Result Three Best Fitness</w:t>
      </w:r>
      <w:bookmarkEnd w:id="171"/>
    </w:p>
    <w:p w14:paraId="2AF2381E" w14:textId="3B5A8429" w:rsidR="00CB6CC2" w:rsidRDefault="00CB6CC2" w:rsidP="00CB6CC2">
      <w:pPr>
        <w:keepNext/>
        <w:jc w:val="left"/>
      </w:pPr>
      <w:r>
        <w:rPr>
          <w:noProof/>
        </w:rPr>
        <w:lastRenderedPageBreak/>
        <w:drawing>
          <wp:inline distT="0" distB="0" distL="0" distR="0" wp14:anchorId="331B707E" wp14:editId="795963F9">
            <wp:extent cx="5741035" cy="2445488"/>
            <wp:effectExtent l="0" t="0" r="12065" b="12065"/>
            <wp:docPr id="30" name="Chart 30">
              <a:extLst xmlns:a="http://schemas.openxmlformats.org/drawingml/2006/main">
                <a:ext uri="{FF2B5EF4-FFF2-40B4-BE49-F238E27FC236}">
                  <a16:creationId xmlns:a16="http://schemas.microsoft.com/office/drawing/2014/main" id="{5A90C3E2-8F1F-474E-B163-17FB5A26D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p>
    <w:p w14:paraId="1A8CE553" w14:textId="20EE6932" w:rsidR="00AE0C9A" w:rsidRDefault="00AE0C9A" w:rsidP="00AE0C9A">
      <w:pPr>
        <w:keepNext/>
        <w:jc w:val="center"/>
      </w:pPr>
      <w:bookmarkStart w:id="172" w:name="_Toc71761301"/>
      <w:r>
        <w:t xml:space="preserve">Figure </w:t>
      </w:r>
      <w:fldSimple w:instr=" STYLEREF 1 \s ">
        <w:r w:rsidR="00E7677C">
          <w:rPr>
            <w:noProof/>
          </w:rPr>
          <w:t>5</w:t>
        </w:r>
      </w:fldSimple>
      <w:r w:rsidR="00E7677C">
        <w:noBreakHyphen/>
      </w:r>
      <w:fldSimple w:instr=" SEQ Figure \* ARABIC \s 1 ">
        <w:r w:rsidR="00E7677C">
          <w:rPr>
            <w:noProof/>
          </w:rPr>
          <w:t>8</w:t>
        </w:r>
      </w:fldSimple>
      <w:r>
        <w:t xml:space="preserve"> Result Three Average Fitness</w:t>
      </w:r>
      <w:bookmarkEnd w:id="172"/>
    </w:p>
    <w:p w14:paraId="19748160" w14:textId="77777777" w:rsidR="00AE0C9A" w:rsidRDefault="00AE0C9A" w:rsidP="00967663">
      <w:pPr>
        <w:pStyle w:val="Caption"/>
      </w:pPr>
      <w:r>
        <w:rPr>
          <w:noProof/>
        </w:rPr>
        <w:drawing>
          <wp:inline distT="0" distB="0" distL="0" distR="0" wp14:anchorId="7CF31720" wp14:editId="7EBA156A">
            <wp:extent cx="5720080" cy="2573079"/>
            <wp:effectExtent l="0" t="0" r="13970" b="17780"/>
            <wp:docPr id="31" name="Chart 31">
              <a:extLst xmlns:a="http://schemas.openxmlformats.org/drawingml/2006/main">
                <a:ext uri="{FF2B5EF4-FFF2-40B4-BE49-F238E27FC236}">
                  <a16:creationId xmlns:a16="http://schemas.microsoft.com/office/drawing/2014/main" id="{B3952058-A2B2-498E-9C52-7F72C0240D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p>
    <w:p w14:paraId="259411D9" w14:textId="4A73FCCA" w:rsidR="00AE0C9A" w:rsidRDefault="00AE0C9A" w:rsidP="00967663">
      <w:pPr>
        <w:pStyle w:val="Caption"/>
      </w:pPr>
      <w:bookmarkStart w:id="173" w:name="_Toc71761302"/>
      <w:r>
        <w:t xml:space="preserve">Figure </w:t>
      </w:r>
      <w:fldSimple w:instr=" STYLEREF 1 \s ">
        <w:r w:rsidR="00E7677C">
          <w:rPr>
            <w:noProof/>
          </w:rPr>
          <w:t>5</w:t>
        </w:r>
      </w:fldSimple>
      <w:r w:rsidR="00E7677C">
        <w:noBreakHyphen/>
      </w:r>
      <w:fldSimple w:instr=" SEQ Figure \* ARABIC \s 1 ">
        <w:r w:rsidR="00E7677C">
          <w:rPr>
            <w:noProof/>
          </w:rPr>
          <w:t>9</w:t>
        </w:r>
      </w:fldSimple>
      <w:r>
        <w:t xml:space="preserve"> Result Three Best Fitness</w:t>
      </w:r>
      <w:bookmarkEnd w:id="173"/>
    </w:p>
    <w:p w14:paraId="0C61F4CD" w14:textId="01EF635F" w:rsidR="00AE0C9A" w:rsidRDefault="00AE0C9A" w:rsidP="00D14974">
      <w:pPr>
        <w:pStyle w:val="Heading4"/>
      </w:pPr>
      <w:r>
        <w:t xml:space="preserve">Evaluation </w:t>
      </w:r>
    </w:p>
    <w:p w14:paraId="3EEE8617" w14:textId="4428D738" w:rsidR="00033D4E" w:rsidRPr="00033D4E" w:rsidRDefault="00392B1D" w:rsidP="00392B1D">
      <w:r>
        <w:t xml:space="preserve">I kept these results in to show that the population is not guaranteed to improve over the course of 15 generations. This can be due to several factors, such as the parameters of the GA not being suitable for evolution to occur. In this instance, random selection is used. There is no selection pressure, meaning that the weakest organisms in the population have the same chance of producing offspring and continuing to the next generation as the fittest organisms. The smaller population size leaves less room for outstanding organisms to develop by chance and continue to improve the population. Also, the combination of single-point crossover and no secondary mutation decreases the genetic diversity of the population, meaning fewer gene combinations can be searched by the solution each generation. Another factor in the poor performance is simply luck. Genetic algorithms are not guaranteed to come to a suitable solution due to the random factors involved in the selection and reproduction process. </w:t>
      </w:r>
      <w:r w:rsidR="007A25F4">
        <w:br w:type="page"/>
      </w:r>
    </w:p>
    <w:p w14:paraId="4AC7C5D2" w14:textId="119FEA5C" w:rsidR="00852014" w:rsidRPr="005B3D2D" w:rsidRDefault="00852014" w:rsidP="00852014">
      <w:pPr>
        <w:pStyle w:val="Heading2"/>
        <w:rPr>
          <w:rFonts w:cs="Times New Roman"/>
        </w:rPr>
      </w:pPr>
      <w:bookmarkStart w:id="174" w:name="_Toc71761381"/>
      <w:r w:rsidRPr="005B3D2D">
        <w:rPr>
          <w:rFonts w:cs="Times New Roman"/>
        </w:rPr>
        <w:lastRenderedPageBreak/>
        <w:t>Requirements Evaluation</w:t>
      </w:r>
      <w:bookmarkEnd w:id="174"/>
    </w:p>
    <w:p w14:paraId="54AC5BDE" w14:textId="3F4BBD63" w:rsidR="00852014" w:rsidRDefault="007A06A4" w:rsidP="007A06A4">
      <w:pPr>
        <w:pStyle w:val="Heading3"/>
      </w:pPr>
      <w:bookmarkStart w:id="175" w:name="_Toc71761382"/>
      <w:r>
        <w:t>Functional Requirement Evaluation</w:t>
      </w:r>
      <w:bookmarkEnd w:id="175"/>
    </w:p>
    <w:p w14:paraId="0F1753FE" w14:textId="51A5675A" w:rsidR="00D14974" w:rsidRDefault="00D14974" w:rsidP="00D14974">
      <w:pPr>
        <w:pStyle w:val="Heading4"/>
      </w:pPr>
      <w:r w:rsidRPr="00D14974">
        <w:t>At program launch, the system must provide the user with a list of options regarding altering the GA and number of elements in the environment.</w:t>
      </w:r>
    </w:p>
    <w:p w14:paraId="3FA50142" w14:textId="514AF2D3" w:rsidR="00D14974" w:rsidRPr="00D14974" w:rsidRDefault="00D14974" w:rsidP="00D14974">
      <w:r>
        <w:t xml:space="preserve">I feel confident in saying that this requirement has been met as the user is prompted with a console window on launch of the program. You can refer to </w:t>
      </w:r>
      <w:hyperlink w:anchor="_GUI_Design" w:history="1">
        <w:r w:rsidRPr="00D14974">
          <w:rPr>
            <w:rStyle w:val="Hyperlink"/>
          </w:rPr>
          <w:t>Figure 4-1</w:t>
        </w:r>
      </w:hyperlink>
      <w:r>
        <w:t xml:space="preserve"> to see how this prompt is displayed and the options the user is presented with. Although this requirement has been fulfilled, it deviates from the original plan of a GUI with sliders, present in the simulation window.</w:t>
      </w:r>
    </w:p>
    <w:p w14:paraId="0CFDF65E" w14:textId="435269AF" w:rsidR="00D14974" w:rsidRDefault="00D14974" w:rsidP="00D14974">
      <w:pPr>
        <w:pStyle w:val="Heading4"/>
      </w:pPr>
      <w:r>
        <w:t xml:space="preserve">The system must display all organisms, food elements, poison elements and the current generation number in a window, all in the correct positions according to the physics engine. </w:t>
      </w:r>
    </w:p>
    <w:p w14:paraId="4BAD4108" w14:textId="77777777" w:rsidR="00D14974" w:rsidRPr="00D14974" w:rsidRDefault="00D14974" w:rsidP="00D14974"/>
    <w:p w14:paraId="05E12561" w14:textId="51FFCBFF" w:rsidR="00D14974" w:rsidRDefault="00D14974" w:rsidP="00D14974">
      <w:pPr>
        <w:pStyle w:val="Heading4"/>
      </w:pPr>
      <w:r>
        <w:t xml:space="preserve">The console should output the current statistics of the genetic algorithm during, and after each generation. </w:t>
      </w:r>
    </w:p>
    <w:p w14:paraId="5D41CA61" w14:textId="5320A665" w:rsidR="006F7E98" w:rsidRPr="006F7E98" w:rsidRDefault="006F7E98" w:rsidP="006F7E98">
      <w:r>
        <w:t xml:space="preserve">The console outputs each organism, its chromosome, each fitness value as well as the best and average fitness for each generation. In that sense the requirement has been met and is sufficient for the project. However, </w:t>
      </w:r>
      <w:r w:rsidR="009713EB">
        <w:t xml:space="preserve">I do think more statistics could be present, such as which organisms were selected, where crossover occurred, and which organisms were mutated. It would </w:t>
      </w:r>
      <w:proofErr w:type="gramStart"/>
      <w:r w:rsidR="009713EB">
        <w:t>definitely clutter</w:t>
      </w:r>
      <w:proofErr w:type="gramEnd"/>
      <w:r w:rsidR="009713EB">
        <w:t xml:space="preserve"> the console, but I could</w:t>
      </w:r>
      <w:r w:rsidR="0015785A">
        <w:t xml:space="preserve"> ha</w:t>
      </w:r>
      <w:r w:rsidR="009713EB">
        <w:t>ve found another method of presenting the information.</w:t>
      </w:r>
    </w:p>
    <w:p w14:paraId="2963BAAE" w14:textId="537C8220" w:rsidR="00D14974" w:rsidRDefault="00D14974" w:rsidP="00D14974">
      <w:pPr>
        <w:pStyle w:val="Heading4"/>
      </w:pPr>
      <w:r>
        <w:t>At the end of each generation, all elements in the scene should be replaced with the new elements created by the GA.</w:t>
      </w:r>
    </w:p>
    <w:p w14:paraId="6A98E4B5" w14:textId="0A4D699F" w:rsidR="009713EB" w:rsidRPr="009713EB" w:rsidRDefault="009713EB" w:rsidP="009713EB">
      <w:r>
        <w:t>The results posted in the previous section show that this requirement has been met. This requirement was either achieved or not achieved, leaving little room for possible improvements or alteration, making it a definite success.</w:t>
      </w:r>
    </w:p>
    <w:p w14:paraId="71FD60C7" w14:textId="74982CBE" w:rsidR="00D14974" w:rsidRDefault="00D14974" w:rsidP="00D14974">
      <w:pPr>
        <w:pStyle w:val="Heading4"/>
      </w:pPr>
      <w:r>
        <w:t xml:space="preserve">The system should detect collisions between elements and pass this information to the physics engine for resolution. </w:t>
      </w:r>
    </w:p>
    <w:p w14:paraId="0CF95D8D" w14:textId="6FF06B7B" w:rsidR="00DE380B" w:rsidRPr="00DE380B" w:rsidRDefault="00DE380B" w:rsidP="00DE380B">
      <w:r>
        <w:t>Figure 4-12</w:t>
      </w:r>
    </w:p>
    <w:p w14:paraId="20769BA5" w14:textId="77777777" w:rsidR="00D14974" w:rsidRDefault="00D14974" w:rsidP="00D14974">
      <w:pPr>
        <w:pStyle w:val="Heading4"/>
      </w:pPr>
      <w:r>
        <w:t>When a collision is detected, the velocity and position of affected elements should be handled accurately by the physics engine and displayed to the user.</w:t>
      </w:r>
    </w:p>
    <w:p w14:paraId="013DCB68" w14:textId="77777777" w:rsidR="00D14974" w:rsidRDefault="00D14974" w:rsidP="00D14974">
      <w:pPr>
        <w:pStyle w:val="Heading4"/>
      </w:pPr>
      <w:r>
        <w:t xml:space="preserve">The GA should be able to carry out multiple operations for each of the following: population selection, chromosome crossover, and gene mutation. </w:t>
      </w:r>
    </w:p>
    <w:p w14:paraId="57AD44A6" w14:textId="5AFC6B82" w:rsidR="00D14974" w:rsidRDefault="00D14974" w:rsidP="00DE380B">
      <w:pPr>
        <w:pStyle w:val="Heading2"/>
        <w:numPr>
          <w:ilvl w:val="0"/>
          <w:numId w:val="0"/>
        </w:numPr>
        <w:ind w:left="576" w:hanging="576"/>
      </w:pPr>
    </w:p>
    <w:p w14:paraId="20B540CE" w14:textId="6483EBDC" w:rsidR="00DE380B" w:rsidRDefault="00DE380B" w:rsidP="00DE380B"/>
    <w:p w14:paraId="33FC4CA3" w14:textId="7FD012E9" w:rsidR="00DE380B" w:rsidRDefault="00DE380B" w:rsidP="00DE380B"/>
    <w:p w14:paraId="6C726808" w14:textId="2697591D" w:rsidR="00DE380B" w:rsidRDefault="00DE380B" w:rsidP="00DE380B"/>
    <w:p w14:paraId="187BDC88" w14:textId="77777777" w:rsidR="00DE380B" w:rsidRPr="00DE380B" w:rsidRDefault="00DE380B" w:rsidP="00DE380B"/>
    <w:p w14:paraId="50BF1748" w14:textId="317C400F" w:rsidR="007A06A4" w:rsidRPr="005B3D2D" w:rsidRDefault="007A06A4" w:rsidP="007A06A4">
      <w:pPr>
        <w:pStyle w:val="Heading3"/>
      </w:pPr>
      <w:bookmarkStart w:id="176" w:name="_Toc71761383"/>
      <w:r>
        <w:lastRenderedPageBreak/>
        <w:t>Non-Functional Requirement Evaluation</w:t>
      </w:r>
      <w:bookmarkEnd w:id="176"/>
    </w:p>
    <w:p w14:paraId="371757D6" w14:textId="3A41D9DC" w:rsidR="00DE380B" w:rsidRDefault="00DE380B" w:rsidP="00257D04">
      <w:pPr>
        <w:pStyle w:val="Heading4"/>
      </w:pPr>
      <w:r>
        <w:t xml:space="preserve">The system should run on </w:t>
      </w:r>
      <w:r w:rsidR="00257D04">
        <w:t>Windows 10 64-bit/32-bit</w:t>
      </w:r>
      <w:r w:rsidR="00257D04">
        <w:t xml:space="preserve"> and Windows 7 SP1</w:t>
      </w:r>
    </w:p>
    <w:p w14:paraId="21AFB900" w14:textId="51B1778B" w:rsidR="00257D04" w:rsidRPr="00257D04" w:rsidRDefault="00257D04" w:rsidP="00257D04">
      <w:r>
        <w:t xml:space="preserve">I have tested the system, in its current state on a 64-bit version of Windows 10 Pro, running on the latest version. The program runs without needing any additional software. I have also tried a slightly older build on a 32-bit Windows 7 laptop with Service Pack 1 installed. Once again, the program ran with no issues. There is no reason the program should not also </w:t>
      </w:r>
      <w:proofErr w:type="gramStart"/>
      <w:r>
        <w:t>run on</w:t>
      </w:r>
      <w:proofErr w:type="gramEnd"/>
      <w:r>
        <w:t xml:space="preserve"> Windows 8 but unfortunately I </w:t>
      </w:r>
      <w:r w:rsidR="00EA717F">
        <w:t>do not</w:t>
      </w:r>
      <w:r>
        <w:t xml:space="preserve"> have the means to test this, therefore I could not add it as a requirement.</w:t>
      </w:r>
    </w:p>
    <w:p w14:paraId="699E9CF0" w14:textId="6186BFEA" w:rsidR="00257D04" w:rsidRDefault="00DE380B" w:rsidP="00257D04">
      <w:pPr>
        <w:pStyle w:val="Heading4"/>
      </w:pPr>
      <w:r>
        <w:t>The system should support the following hardware:</w:t>
      </w:r>
      <w:r w:rsidR="00257D04" w:rsidRPr="00257D04">
        <w:t xml:space="preserve"> </w:t>
      </w:r>
      <w:r w:rsidR="00257D04">
        <w:t>A video card that supports a minimum resolution of 1280x720. Ideally a resolution of (1366x768) should be in use.</w:t>
      </w:r>
    </w:p>
    <w:p w14:paraId="097D6753" w14:textId="4450B0AA" w:rsidR="00257D04" w:rsidRPr="00257D04" w:rsidRDefault="00257D04" w:rsidP="00257D04">
      <w:r>
        <w:t xml:space="preserve">The program window itself runs at a resolution of 1280x720 so any computer running at this resolution should have no issue running the program. I found on a laptop running at 1366x768 that you could run the program while maintaining a view </w:t>
      </w:r>
      <w:r w:rsidR="00EA717F">
        <w:t>of the</w:t>
      </w:r>
      <w:r>
        <w:t xml:space="preserve"> console which I believe to be the ideal way to operate the program.</w:t>
      </w:r>
    </w:p>
    <w:p w14:paraId="15EF79E4" w14:textId="3124E2F5" w:rsidR="00257D04" w:rsidRDefault="00257D04" w:rsidP="00257D04">
      <w:pPr>
        <w:pStyle w:val="Heading4"/>
      </w:pPr>
      <w:r>
        <w:t>The system should support the following hardware</w:t>
      </w:r>
      <w:r>
        <w:t>:</w:t>
      </w:r>
      <w:r w:rsidRPr="00257D04">
        <w:t xml:space="preserve"> </w:t>
      </w:r>
      <w:r>
        <w:t>At least 50MB free disk space.</w:t>
      </w:r>
    </w:p>
    <w:p w14:paraId="7A2EDF4E" w14:textId="2043F9D2" w:rsidR="00DE380B" w:rsidRDefault="00257D04" w:rsidP="00257D04">
      <w:r>
        <w:t xml:space="preserve">I chose 50MB as I </w:t>
      </w:r>
      <w:r w:rsidR="00EA717F">
        <w:t>did not</w:t>
      </w:r>
      <w:r>
        <w:t xml:space="preserve"> believe the program would ever require that much storage space</w:t>
      </w:r>
      <w:r w:rsidR="00EA717F">
        <w:t xml:space="preserve"> and figured it would be a suitable target to stay under. The release build of the program currently sits at 33.8MB, which meets the requirement handily, although I did not believe it would end up this large.</w:t>
      </w:r>
    </w:p>
    <w:p w14:paraId="58183F58" w14:textId="3542E6F7" w:rsidR="00EA717F" w:rsidRDefault="00257D04" w:rsidP="00257D04">
      <w:pPr>
        <w:pStyle w:val="Heading4"/>
      </w:pPr>
      <w:r>
        <w:t>The system should support the following hardwar</w:t>
      </w:r>
      <w:r>
        <w:t>e: 4GB of RAM.</w:t>
      </w:r>
    </w:p>
    <w:p w14:paraId="62A35CF5" w14:textId="1A5DA037" w:rsidR="00EA717F" w:rsidRPr="00EA717F" w:rsidRDefault="00EA717F" w:rsidP="00EA717F">
      <w:r>
        <w:t>I have only been able to test the system with a minimum of 6GB of RAM. Therefore, I cannot say that this requirement has been met fully. However, even with 50 organisms, 50 food objects, and 50 food objects</w:t>
      </w:r>
      <w:r w:rsidR="008C3655">
        <w:t xml:space="preserve"> the program never surpassed 80MB memory usage during the testing process.</w:t>
      </w:r>
    </w:p>
    <w:p w14:paraId="586AAE78" w14:textId="6AD3BD76" w:rsidR="009C5D7B" w:rsidRPr="00257D04" w:rsidRDefault="00BF088C" w:rsidP="00EA717F">
      <w:pPr>
        <w:rPr>
          <w:rFonts w:cstheme="majorBidi"/>
        </w:rPr>
      </w:pPr>
      <w:r w:rsidRPr="005B3D2D">
        <w:br w:type="page"/>
      </w:r>
    </w:p>
    <w:p w14:paraId="1FB01579" w14:textId="1ACB1E68" w:rsidR="00BF088C" w:rsidRPr="005B3D2D" w:rsidRDefault="00BF088C" w:rsidP="00C078A9">
      <w:pPr>
        <w:pStyle w:val="Heading1"/>
      </w:pPr>
      <w:bookmarkStart w:id="177" w:name="_Toc71761384"/>
      <w:r w:rsidRPr="005B3D2D">
        <w:lastRenderedPageBreak/>
        <w:t>Conclusion</w:t>
      </w:r>
      <w:bookmarkEnd w:id="177"/>
    </w:p>
    <w:p w14:paraId="12E61918" w14:textId="59617938" w:rsidR="005B40DD" w:rsidRDefault="00A81D14" w:rsidP="00190E28">
      <w:pPr>
        <w:pStyle w:val="Heading2"/>
        <w:rPr>
          <w:rFonts w:cs="Times New Roman"/>
        </w:rPr>
      </w:pPr>
      <w:bookmarkStart w:id="178" w:name="_Toc71761385"/>
      <w:r w:rsidRPr="005B3D2D">
        <w:rPr>
          <w:rFonts w:cs="Times New Roman"/>
        </w:rPr>
        <w:t>Satisfaction of Aim &amp; Objectives</w:t>
      </w:r>
      <w:bookmarkEnd w:id="178"/>
    </w:p>
    <w:p w14:paraId="12CC55A4" w14:textId="4FEAD868" w:rsidR="00FE533B" w:rsidRPr="005B3D2D" w:rsidRDefault="00FE533B" w:rsidP="00FE533B">
      <w:pPr>
        <w:pStyle w:val="Heading3"/>
      </w:pPr>
      <w:r>
        <w:t>Aim</w:t>
      </w:r>
    </w:p>
    <w:p w14:paraId="43FE3B89" w14:textId="67386CF0" w:rsidR="00FE533B" w:rsidRPr="005B3D2D" w:rsidRDefault="00FE533B" w:rsidP="00FE533B">
      <w:pPr>
        <w:rPr>
          <w:rFonts w:cs="Times New Roman"/>
        </w:rPr>
      </w:pPr>
      <w:r>
        <w:rPr>
          <w:rFonts w:cs="Times New Roman"/>
        </w:rPr>
        <w:t>The aim of this project was to e</w:t>
      </w:r>
      <w:r w:rsidRPr="005B3D2D">
        <w:rPr>
          <w:rFonts w:cs="Times New Roman"/>
        </w:rPr>
        <w:t xml:space="preserve">xplore how a genetic algorithm can be manufactured to simulate evolution amongst artificial organisms, providing an interactive interface where parameters can be altered to adjust the effectiveness of evolution. </w:t>
      </w:r>
    </w:p>
    <w:p w14:paraId="0B3ED123" w14:textId="77777777" w:rsidR="00FE533B" w:rsidRPr="005B3D2D" w:rsidRDefault="00FE533B" w:rsidP="00FE533B">
      <w:pPr>
        <w:pStyle w:val="Heading3"/>
      </w:pPr>
      <w:r w:rsidRPr="005B3D2D">
        <w:t>Objectives</w:t>
      </w:r>
    </w:p>
    <w:p w14:paraId="03E9E171" w14:textId="77777777" w:rsidR="00FE533B" w:rsidRPr="005B3D2D" w:rsidRDefault="00FE533B" w:rsidP="00FE533B">
      <w:pPr>
        <w:pStyle w:val="Heading4"/>
      </w:pPr>
      <w:r w:rsidRPr="005B3D2D">
        <w:t>Theorize and create a genetic algorithm that increases the calculated fitness of an organism, effectively evolving it.</w:t>
      </w:r>
    </w:p>
    <w:p w14:paraId="3E7A6898" w14:textId="77777777" w:rsidR="00FE533B" w:rsidRPr="005B3D2D" w:rsidRDefault="00FE533B" w:rsidP="00FE533B">
      <w:pPr>
        <w:rPr>
          <w:rFonts w:cs="Times New Roman"/>
        </w:rPr>
      </w:pPr>
      <w:r>
        <w:rPr>
          <w:rFonts w:cs="Times New Roman"/>
        </w:rPr>
        <w:t xml:space="preserve">The algorithm will need to be extensive, containing numerous methods which can be changed by a user to alter the effectiveness of the algorithm. </w:t>
      </w:r>
    </w:p>
    <w:p w14:paraId="790B6010" w14:textId="77777777" w:rsidR="00FE533B" w:rsidRPr="005B3D2D" w:rsidRDefault="00FE533B" w:rsidP="00FE533B">
      <w:pPr>
        <w:pStyle w:val="Heading4"/>
      </w:pPr>
      <w:r w:rsidRPr="005B3D2D">
        <w:t>Implement a GUI which displays organisms, other entities, and the current statistics of the genetic algorithm.</w:t>
      </w:r>
    </w:p>
    <w:p w14:paraId="447145A4" w14:textId="77777777" w:rsidR="00FE533B" w:rsidRPr="005B3D2D" w:rsidRDefault="00FE533B" w:rsidP="00FE533B">
      <w:pPr>
        <w:rPr>
          <w:rFonts w:cs="Times New Roman"/>
        </w:rPr>
      </w:pPr>
      <w:r>
        <w:rPr>
          <w:rFonts w:cs="Times New Roman"/>
        </w:rPr>
        <w:t>The interface is needed to display the organisms moving in the environment, finding food, and avoiding poison. The program would work without it but is needed for the user to see the evolution in action.</w:t>
      </w:r>
    </w:p>
    <w:p w14:paraId="488979EC" w14:textId="77777777" w:rsidR="00FE533B" w:rsidRPr="005B3D2D" w:rsidRDefault="00FE533B" w:rsidP="00FE533B">
      <w:pPr>
        <w:pStyle w:val="Heading4"/>
        <w:rPr>
          <w:u w:val="single"/>
        </w:rPr>
      </w:pPr>
      <w:r w:rsidRPr="005B3D2D">
        <w:t>Create a movement system whereby organisms choose where to move based on their size, quality of their vision, and nearby food and poison positions.</w:t>
      </w:r>
    </w:p>
    <w:p w14:paraId="5D17284D" w14:textId="77777777" w:rsidR="00FE533B" w:rsidRPr="005B3D2D" w:rsidRDefault="00FE533B" w:rsidP="00FE533B">
      <w:pPr>
        <w:rPr>
          <w:rFonts w:cs="Times New Roman"/>
        </w:rPr>
      </w:pPr>
      <w:r w:rsidRPr="005B3D2D">
        <w:rPr>
          <w:rFonts w:cs="Times New Roman"/>
        </w:rPr>
        <w:t xml:space="preserve">The </w:t>
      </w:r>
      <w:r>
        <w:rPr>
          <w:rFonts w:cs="Times New Roman"/>
        </w:rPr>
        <w:t>movement system will require the creation of a physics engine that can accurately determine the position of organisms based on numerous factors. This w</w:t>
      </w:r>
      <w:r w:rsidRPr="005B3D2D">
        <w:rPr>
          <w:rFonts w:cs="Times New Roman"/>
        </w:rPr>
        <w:t xml:space="preserve">ill take a lot of research and </w:t>
      </w:r>
      <w:r>
        <w:rPr>
          <w:rFonts w:cs="Times New Roman"/>
        </w:rPr>
        <w:t>way in which each organism moves will be partly based on their genes.</w:t>
      </w:r>
    </w:p>
    <w:p w14:paraId="5C71FC72" w14:textId="77777777" w:rsidR="00FE533B" w:rsidRPr="005B3D2D" w:rsidRDefault="00FE533B" w:rsidP="00FE533B">
      <w:pPr>
        <w:numPr>
          <w:ilvl w:val="0"/>
          <w:numId w:val="1"/>
        </w:numPr>
        <w:rPr>
          <w:rFonts w:cs="Times New Roman"/>
          <w:u w:val="single"/>
        </w:rPr>
      </w:pPr>
      <w:r w:rsidRPr="00FE533B">
        <w:rPr>
          <w:rStyle w:val="Heading4Char"/>
        </w:rPr>
        <w:t>Create a collision detection system that allows organisms to interact with food/poison entities and have their health affected accordingly. This will be visible in the program</w:t>
      </w:r>
      <w:r w:rsidRPr="005B3D2D">
        <w:rPr>
          <w:rFonts w:cs="Times New Roman"/>
        </w:rPr>
        <w:t>.</w:t>
      </w:r>
    </w:p>
    <w:p w14:paraId="1BEE7F87" w14:textId="77777777" w:rsidR="00FE533B" w:rsidRPr="005B3D2D" w:rsidRDefault="00FE533B" w:rsidP="00FE533B">
      <w:pPr>
        <w:rPr>
          <w:rFonts w:cs="Times New Roman"/>
          <w:u w:val="single"/>
          <w:lang w:val="en-US"/>
        </w:rPr>
      </w:pPr>
      <w:r>
        <w:rPr>
          <w:rFonts w:cs="Times New Roman"/>
          <w:lang w:val="en-US"/>
        </w:rPr>
        <w:t>Without a collision system, there is no way to keep organisms within the confines of the environment, able to consume food, and able to avoid poison. The organisms would also be able to travel through each other without it.</w:t>
      </w:r>
    </w:p>
    <w:p w14:paraId="279F16EA" w14:textId="77777777" w:rsidR="00FE533B" w:rsidRPr="005B3D2D" w:rsidRDefault="00FE533B" w:rsidP="00FE533B">
      <w:pPr>
        <w:pStyle w:val="Heading4"/>
        <w:rPr>
          <w:u w:val="single"/>
        </w:rPr>
      </w:pPr>
      <w:r w:rsidRPr="005B3D2D">
        <w:t>Program a death and reproduction cycle which will remove the previous organisms, reproduce them using the genetic algorithm and create a new set of organisms with new chromosome values.</w:t>
      </w:r>
    </w:p>
    <w:p w14:paraId="1D3EE3AE" w14:textId="77777777" w:rsidR="00FE533B" w:rsidRPr="005B3D2D" w:rsidRDefault="00FE533B" w:rsidP="00FE533B">
      <w:pPr>
        <w:rPr>
          <w:rFonts w:cs="Times New Roman"/>
          <w:u w:val="single"/>
        </w:rPr>
      </w:pPr>
      <w:r w:rsidRPr="005B3D2D">
        <w:rPr>
          <w:rFonts w:cs="Times New Roman"/>
        </w:rPr>
        <w:t>This is key for the actual evolution to occur as there will need to be many generations for the organisms to evolve and become more suited to the environment. The genetic algorithm will manage the reproduction.</w:t>
      </w:r>
    </w:p>
    <w:p w14:paraId="10B1476E" w14:textId="77777777" w:rsidR="00FE533B" w:rsidRPr="005B3D2D" w:rsidRDefault="00FE533B" w:rsidP="00FE533B">
      <w:pPr>
        <w:pStyle w:val="Heading4"/>
        <w:rPr>
          <w:u w:val="single"/>
        </w:rPr>
      </w:pPr>
      <w:r w:rsidRPr="005B3D2D">
        <w:t xml:space="preserve">Introduce an interactive component to the GUI that would allow a user to modify the algorithm's specific parameters to change how fast or effective the evolution of organisms is. </w:t>
      </w:r>
    </w:p>
    <w:p w14:paraId="7C0E09CB" w14:textId="77777777" w:rsidR="00FE533B" w:rsidRPr="005B3D2D" w:rsidRDefault="00FE533B" w:rsidP="00FE533B">
      <w:pPr>
        <w:rPr>
          <w:rFonts w:cs="Times New Roman"/>
        </w:rPr>
      </w:pPr>
      <w:r w:rsidRPr="005B3D2D">
        <w:rPr>
          <w:rFonts w:cs="Times New Roman"/>
        </w:rPr>
        <w:t>This is another crucial objective as it makes up the entire interactive portion of the project. This will most likely consist of sliders for mutation/crossover chance and the option to change the selection method the algorithm uses.</w:t>
      </w:r>
    </w:p>
    <w:p w14:paraId="38C19D80" w14:textId="77777777" w:rsidR="00FE533B" w:rsidRPr="00FE533B" w:rsidRDefault="00FE533B" w:rsidP="00FE533B"/>
    <w:p w14:paraId="2AF3FC62" w14:textId="33AF3BD1" w:rsidR="00A81D14" w:rsidRPr="005B3D2D" w:rsidRDefault="00852014" w:rsidP="00190E28">
      <w:pPr>
        <w:pStyle w:val="Heading2"/>
        <w:rPr>
          <w:rFonts w:cs="Times New Roman"/>
        </w:rPr>
      </w:pPr>
      <w:bookmarkStart w:id="179" w:name="_Toc71761386"/>
      <w:r w:rsidRPr="005B3D2D">
        <w:rPr>
          <w:rFonts w:cs="Times New Roman"/>
        </w:rPr>
        <w:lastRenderedPageBreak/>
        <w:t>Summary</w:t>
      </w:r>
      <w:bookmarkEnd w:id="179"/>
      <w:r w:rsidRPr="005B3D2D">
        <w:rPr>
          <w:rFonts w:cs="Times New Roman"/>
        </w:rPr>
        <w:t xml:space="preserve"> </w:t>
      </w:r>
    </w:p>
    <w:p w14:paraId="799A49CD" w14:textId="1674BB8D" w:rsidR="00A81D14" w:rsidRPr="005B3D2D" w:rsidRDefault="00852014" w:rsidP="00A81D14">
      <w:pPr>
        <w:pStyle w:val="Heading2"/>
        <w:rPr>
          <w:rFonts w:cs="Times New Roman"/>
        </w:rPr>
      </w:pPr>
      <w:bookmarkStart w:id="180" w:name="_Toc71761387"/>
      <w:r w:rsidRPr="005B3D2D">
        <w:rPr>
          <w:rFonts w:cs="Times New Roman"/>
        </w:rPr>
        <w:t>Future Work</w:t>
      </w:r>
      <w:bookmarkEnd w:id="180"/>
    </w:p>
    <w:p w14:paraId="07E0FCD5" w14:textId="77777777" w:rsidR="00BF088C" w:rsidRPr="005B3D2D" w:rsidRDefault="00BF088C">
      <w:pPr>
        <w:rPr>
          <w:rFonts w:eastAsiaTheme="majorEastAsia" w:cs="Times New Roman"/>
          <w:sz w:val="32"/>
          <w:szCs w:val="32"/>
          <w:u w:val="single"/>
        </w:rPr>
      </w:pPr>
      <w:r w:rsidRPr="005B3D2D">
        <w:rPr>
          <w:rFonts w:cs="Times New Roman"/>
        </w:rPr>
        <w:br w:type="page"/>
      </w:r>
    </w:p>
    <w:p w14:paraId="7B41DACE" w14:textId="4006F587" w:rsidR="007728F9" w:rsidRPr="005B3D2D" w:rsidRDefault="00BF088C" w:rsidP="00C078A9">
      <w:pPr>
        <w:pStyle w:val="Heading1"/>
      </w:pPr>
      <w:bookmarkStart w:id="181" w:name="_Toc71761388"/>
      <w:r w:rsidRPr="005B3D2D">
        <w:lastRenderedPageBreak/>
        <w:t>References</w:t>
      </w:r>
      <w:bookmarkEnd w:id="181"/>
    </w:p>
    <w:p w14:paraId="13F7FFF7" w14:textId="77777777" w:rsidR="00BB2190" w:rsidRPr="00A7670E" w:rsidRDefault="00BB2190" w:rsidP="008C3655">
      <w:pPr>
        <w:jc w:val="left"/>
        <w:rPr>
          <w:sz w:val="20"/>
          <w:szCs w:val="20"/>
        </w:rPr>
      </w:pPr>
      <w:r w:rsidRPr="00A7670E">
        <w:rPr>
          <w:sz w:val="20"/>
          <w:szCs w:val="20"/>
        </w:rPr>
        <w:t xml:space="preserve">[1] – </w:t>
      </w:r>
      <w:proofErr w:type="spellStart"/>
      <w:r w:rsidRPr="00A7670E">
        <w:rPr>
          <w:sz w:val="20"/>
          <w:szCs w:val="20"/>
        </w:rPr>
        <w:t>Bacardit</w:t>
      </w:r>
      <w:proofErr w:type="spellEnd"/>
      <w:r w:rsidRPr="00A7670E">
        <w:rPr>
          <w:sz w:val="20"/>
          <w:szCs w:val="20"/>
        </w:rPr>
        <w:t xml:space="preserve">, J 2020, </w:t>
      </w:r>
      <w:r w:rsidRPr="00A7670E">
        <w:rPr>
          <w:i/>
          <w:iCs/>
          <w:sz w:val="20"/>
          <w:szCs w:val="20"/>
        </w:rPr>
        <w:t xml:space="preserve">L02 – Genetic Algorithms, </w:t>
      </w:r>
      <w:r w:rsidRPr="00A7670E">
        <w:rPr>
          <w:sz w:val="20"/>
          <w:szCs w:val="20"/>
        </w:rPr>
        <w:t>lecture notes, Biologically-Inspired Computing CSC3423, Newcastle University, delivered 18</w:t>
      </w:r>
      <w:r w:rsidRPr="00A7670E">
        <w:rPr>
          <w:sz w:val="20"/>
          <w:szCs w:val="20"/>
          <w:vertAlign w:val="superscript"/>
        </w:rPr>
        <w:t>th</w:t>
      </w:r>
      <w:r w:rsidRPr="00A7670E">
        <w:rPr>
          <w:sz w:val="20"/>
          <w:szCs w:val="20"/>
        </w:rPr>
        <w:t xml:space="preserve"> October 2020.</w:t>
      </w:r>
    </w:p>
    <w:p w14:paraId="777BA0A8" w14:textId="14A00499" w:rsidR="00A7670E" w:rsidRPr="00A7670E" w:rsidRDefault="00BB2190" w:rsidP="008C3655">
      <w:pPr>
        <w:jc w:val="left"/>
        <w:rPr>
          <w:sz w:val="20"/>
          <w:szCs w:val="20"/>
        </w:rPr>
      </w:pPr>
      <w:r w:rsidRPr="00A7670E">
        <w:rPr>
          <w:sz w:val="20"/>
          <w:szCs w:val="20"/>
        </w:rPr>
        <w:t xml:space="preserve">[2] – </w:t>
      </w:r>
      <w:proofErr w:type="spellStart"/>
      <w:r w:rsidRPr="00A7670E">
        <w:rPr>
          <w:sz w:val="20"/>
          <w:szCs w:val="20"/>
        </w:rPr>
        <w:t>Rooy</w:t>
      </w:r>
      <w:proofErr w:type="spellEnd"/>
      <w:r w:rsidRPr="00A7670E">
        <w:rPr>
          <w:sz w:val="20"/>
          <w:szCs w:val="20"/>
        </w:rPr>
        <w:t xml:space="preserve">, N 2017, </w:t>
      </w:r>
      <w:r w:rsidRPr="00A7670E">
        <w:rPr>
          <w:i/>
          <w:iCs/>
          <w:sz w:val="20"/>
          <w:szCs w:val="20"/>
        </w:rPr>
        <w:t xml:space="preserve">Evolving Simple Organisms using a Genetic Algorithm and Deep Learning from Scratch with Python, </w:t>
      </w:r>
      <w:r w:rsidRPr="00A7670E">
        <w:rPr>
          <w:sz w:val="20"/>
          <w:szCs w:val="20"/>
        </w:rPr>
        <w:t xml:space="preserve">Nathan </w:t>
      </w:r>
      <w:proofErr w:type="spellStart"/>
      <w:r w:rsidRPr="00A7670E">
        <w:rPr>
          <w:sz w:val="20"/>
          <w:szCs w:val="20"/>
        </w:rPr>
        <w:t>Rooy</w:t>
      </w:r>
      <w:proofErr w:type="spellEnd"/>
      <w:r w:rsidRPr="00A7670E">
        <w:rPr>
          <w:sz w:val="20"/>
          <w:szCs w:val="20"/>
        </w:rPr>
        <w:t>, viewed 20</w:t>
      </w:r>
      <w:r w:rsidRPr="00A7670E">
        <w:rPr>
          <w:sz w:val="20"/>
          <w:szCs w:val="20"/>
          <w:vertAlign w:val="superscript"/>
        </w:rPr>
        <w:t>th</w:t>
      </w:r>
      <w:r w:rsidRPr="00A7670E">
        <w:rPr>
          <w:sz w:val="20"/>
          <w:szCs w:val="20"/>
        </w:rPr>
        <w:t xml:space="preserve"> January 2021, &lt;</w:t>
      </w:r>
      <w:hyperlink r:id="rId96" w:history="1">
        <w:r w:rsidRPr="00A7670E">
          <w:rPr>
            <w:sz w:val="20"/>
            <w:szCs w:val="20"/>
          </w:rPr>
          <w:t>https://nathanrooy.github.io/posts/2017-11-30/evolving-simple-organisms-using-a-genetic-algorithm-and-deep-learning/</w:t>
        </w:r>
      </w:hyperlink>
      <w:r w:rsidR="00A7670E">
        <w:rPr>
          <w:sz w:val="20"/>
          <w:szCs w:val="20"/>
        </w:rPr>
        <w:t>&gt;</w:t>
      </w:r>
    </w:p>
    <w:p w14:paraId="636AF35F" w14:textId="47BAA1E1" w:rsidR="00BB2190" w:rsidRPr="00A7670E" w:rsidRDefault="00BB2190" w:rsidP="008C3655">
      <w:pPr>
        <w:jc w:val="left"/>
        <w:rPr>
          <w:sz w:val="20"/>
          <w:szCs w:val="20"/>
        </w:rPr>
      </w:pPr>
      <w:r w:rsidRPr="00A7670E">
        <w:rPr>
          <w:sz w:val="20"/>
          <w:szCs w:val="20"/>
        </w:rPr>
        <w:t xml:space="preserve">[3] – Stanford University 2020, </w:t>
      </w:r>
      <w:proofErr w:type="spellStart"/>
      <w:r w:rsidRPr="00A7670E">
        <w:rPr>
          <w:i/>
          <w:iCs/>
          <w:sz w:val="20"/>
          <w:szCs w:val="20"/>
        </w:rPr>
        <w:t>graphics.h</w:t>
      </w:r>
      <w:proofErr w:type="spellEnd"/>
      <w:r w:rsidRPr="00A7670E">
        <w:rPr>
          <w:i/>
          <w:iCs/>
          <w:sz w:val="20"/>
          <w:szCs w:val="20"/>
        </w:rPr>
        <w:t xml:space="preserve">, </w:t>
      </w:r>
      <w:r w:rsidRPr="00A7670E">
        <w:rPr>
          <w:sz w:val="20"/>
          <w:szCs w:val="20"/>
        </w:rPr>
        <w:t>Stanford University, viewed 12</w:t>
      </w:r>
      <w:r w:rsidRPr="00A7670E">
        <w:rPr>
          <w:sz w:val="20"/>
          <w:szCs w:val="20"/>
          <w:vertAlign w:val="superscript"/>
        </w:rPr>
        <w:t>th</w:t>
      </w:r>
      <w:r w:rsidRPr="00A7670E">
        <w:rPr>
          <w:sz w:val="20"/>
          <w:szCs w:val="20"/>
        </w:rPr>
        <w:t xml:space="preserve"> January 2021, &lt;</w:t>
      </w:r>
      <w:hyperlink r:id="rId97" w:history="1">
        <w:r w:rsidRPr="00A7670E">
          <w:rPr>
            <w:sz w:val="20"/>
            <w:szCs w:val="20"/>
          </w:rPr>
          <w:t>https://web.stanford.edu/class/archive/cs/cs106b/cs106b.1126/materials/cppdoc/graphics.html</w:t>
        </w:r>
      </w:hyperlink>
      <w:r w:rsidR="00034660" w:rsidRPr="00A7670E">
        <w:rPr>
          <w:sz w:val="20"/>
          <w:szCs w:val="20"/>
        </w:rPr>
        <w:t>&gt;</w:t>
      </w:r>
    </w:p>
    <w:p w14:paraId="1907782E" w14:textId="5DE120A2" w:rsidR="00BB2190" w:rsidRPr="00A7670E" w:rsidRDefault="00BB2190" w:rsidP="008C3655">
      <w:pPr>
        <w:jc w:val="left"/>
        <w:rPr>
          <w:sz w:val="20"/>
          <w:szCs w:val="20"/>
        </w:rPr>
      </w:pPr>
      <w:r w:rsidRPr="00A7670E">
        <w:rPr>
          <w:sz w:val="20"/>
          <w:szCs w:val="20"/>
        </w:rPr>
        <w:t xml:space="preserve">[4] – Thompson, J 2020, </w:t>
      </w:r>
      <w:r w:rsidRPr="00A7670E">
        <w:rPr>
          <w:i/>
          <w:iCs/>
          <w:sz w:val="20"/>
          <w:szCs w:val="20"/>
        </w:rPr>
        <w:t xml:space="preserve">Collision Detection, </w:t>
      </w:r>
      <w:r w:rsidRPr="00A7670E">
        <w:rPr>
          <w:sz w:val="20"/>
          <w:szCs w:val="20"/>
        </w:rPr>
        <w:t>Jeffrey Thompson, viewed 20</w:t>
      </w:r>
      <w:r w:rsidRPr="00A7670E">
        <w:rPr>
          <w:sz w:val="20"/>
          <w:szCs w:val="20"/>
          <w:vertAlign w:val="superscript"/>
        </w:rPr>
        <w:t>th</w:t>
      </w:r>
      <w:r w:rsidRPr="00A7670E">
        <w:rPr>
          <w:sz w:val="20"/>
          <w:szCs w:val="20"/>
        </w:rPr>
        <w:t xml:space="preserve"> December 2020, &lt;</w:t>
      </w:r>
      <w:hyperlink r:id="rId98" w:history="1">
        <w:r w:rsidRPr="00A7670E">
          <w:rPr>
            <w:sz w:val="20"/>
            <w:szCs w:val="20"/>
          </w:rPr>
          <w:t>http://www.jeffreythompson.org/collision-detection</w:t>
        </w:r>
      </w:hyperlink>
      <w:r w:rsidRPr="00A7670E">
        <w:rPr>
          <w:sz w:val="20"/>
          <w:szCs w:val="20"/>
        </w:rPr>
        <w:t>&gt;</w:t>
      </w:r>
    </w:p>
    <w:p w14:paraId="4E9A2911" w14:textId="77777777" w:rsidR="00BB2190" w:rsidRPr="00A7670E" w:rsidRDefault="00BB2190" w:rsidP="008C3655">
      <w:pPr>
        <w:jc w:val="left"/>
        <w:rPr>
          <w:sz w:val="20"/>
          <w:szCs w:val="20"/>
        </w:rPr>
      </w:pPr>
      <w:r w:rsidRPr="00A7670E">
        <w:rPr>
          <w:sz w:val="20"/>
          <w:szCs w:val="20"/>
        </w:rPr>
        <w:t xml:space="preserve">[5] – Speirs, N 2020, </w:t>
      </w:r>
      <w:r w:rsidRPr="00A7670E">
        <w:rPr>
          <w:i/>
          <w:iCs/>
          <w:sz w:val="20"/>
          <w:szCs w:val="20"/>
        </w:rPr>
        <w:t>C++ Lecture Material</w:t>
      </w:r>
      <w:r w:rsidRPr="00A7670E">
        <w:rPr>
          <w:sz w:val="20"/>
          <w:szCs w:val="20"/>
        </w:rPr>
        <w:t>, lecture notes, Programming for Games CSC3221, Newcastle University, delivered 29</w:t>
      </w:r>
      <w:r w:rsidRPr="00A7670E">
        <w:rPr>
          <w:sz w:val="20"/>
          <w:szCs w:val="20"/>
          <w:vertAlign w:val="superscript"/>
        </w:rPr>
        <w:t>th</w:t>
      </w:r>
      <w:r w:rsidRPr="00A7670E">
        <w:rPr>
          <w:sz w:val="20"/>
          <w:szCs w:val="20"/>
        </w:rPr>
        <w:t xml:space="preserve"> September 2020.</w:t>
      </w:r>
    </w:p>
    <w:p w14:paraId="0B265F66" w14:textId="635132D5" w:rsidR="00BB2190" w:rsidRPr="00A7670E" w:rsidRDefault="00BB2190" w:rsidP="008C3655">
      <w:pPr>
        <w:jc w:val="left"/>
        <w:rPr>
          <w:sz w:val="20"/>
          <w:szCs w:val="20"/>
        </w:rPr>
      </w:pPr>
      <w:r w:rsidRPr="00A7670E">
        <w:rPr>
          <w:sz w:val="20"/>
          <w:szCs w:val="20"/>
        </w:rPr>
        <w:t xml:space="preserve">[6] – Mukhopadhyay, D, </w:t>
      </w:r>
      <w:proofErr w:type="spellStart"/>
      <w:r w:rsidRPr="00A7670E">
        <w:rPr>
          <w:sz w:val="20"/>
          <w:szCs w:val="20"/>
        </w:rPr>
        <w:t>Balitanas</w:t>
      </w:r>
      <w:proofErr w:type="spellEnd"/>
      <w:r w:rsidRPr="00A7670E">
        <w:rPr>
          <w:sz w:val="20"/>
          <w:szCs w:val="20"/>
        </w:rPr>
        <w:t xml:space="preserve">, M, </w:t>
      </w:r>
      <w:proofErr w:type="spellStart"/>
      <w:r w:rsidRPr="00A7670E">
        <w:rPr>
          <w:sz w:val="20"/>
          <w:szCs w:val="20"/>
        </w:rPr>
        <w:t>Farkhod</w:t>
      </w:r>
      <w:proofErr w:type="spellEnd"/>
      <w:r w:rsidRPr="00A7670E">
        <w:rPr>
          <w:sz w:val="20"/>
          <w:szCs w:val="20"/>
        </w:rPr>
        <w:t xml:space="preserve">, A, Jeon, S &amp; Bhattacharyya, D 2009, ‘Genetic Algorithm: A Tutorial Review’, </w:t>
      </w:r>
      <w:r w:rsidRPr="00A7670E">
        <w:rPr>
          <w:i/>
          <w:iCs/>
          <w:sz w:val="20"/>
          <w:szCs w:val="20"/>
        </w:rPr>
        <w:t>International Journal of Grid and Distributed Computing,</w:t>
      </w:r>
      <w:r w:rsidRPr="00A7670E">
        <w:rPr>
          <w:sz w:val="20"/>
          <w:szCs w:val="20"/>
        </w:rPr>
        <w:t xml:space="preserve"> vol. 2, no. 3, pp. 25-32.</w:t>
      </w:r>
    </w:p>
    <w:p w14:paraId="3D17F0A4" w14:textId="20ADD646" w:rsidR="00C778AB" w:rsidRPr="00A7670E" w:rsidRDefault="00C778AB" w:rsidP="008C3655">
      <w:pPr>
        <w:jc w:val="left"/>
        <w:rPr>
          <w:sz w:val="20"/>
          <w:szCs w:val="20"/>
        </w:rPr>
      </w:pPr>
      <w:r w:rsidRPr="00A7670E">
        <w:rPr>
          <w:sz w:val="20"/>
          <w:szCs w:val="20"/>
        </w:rPr>
        <w:t xml:space="preserve">[X] - </w:t>
      </w:r>
      <w:proofErr w:type="spellStart"/>
      <w:r w:rsidRPr="00A7670E">
        <w:rPr>
          <w:sz w:val="20"/>
          <w:szCs w:val="20"/>
        </w:rPr>
        <w:t>TomsPlanner</w:t>
      </w:r>
      <w:proofErr w:type="spellEnd"/>
      <w:r w:rsidRPr="00A7670E">
        <w:rPr>
          <w:sz w:val="20"/>
          <w:szCs w:val="20"/>
        </w:rPr>
        <w:t>. 2009. </w:t>
      </w:r>
      <w:r w:rsidRPr="00A7670E">
        <w:rPr>
          <w:i/>
          <w:iCs/>
          <w:sz w:val="20"/>
          <w:szCs w:val="20"/>
        </w:rPr>
        <w:t>Tom's Planner - Gantt charts for the rest of us.</w:t>
      </w:r>
      <w:r w:rsidRPr="00A7670E">
        <w:rPr>
          <w:sz w:val="20"/>
          <w:szCs w:val="20"/>
        </w:rPr>
        <w:t xml:space="preserve"> [online] Available at: </w:t>
      </w:r>
      <w:hyperlink r:id="rId99" w:history="1">
        <w:r w:rsidRPr="00A7670E">
          <w:rPr>
            <w:sz w:val="20"/>
            <w:szCs w:val="20"/>
          </w:rPr>
          <w:t>https://www.tomsplanner.com/</w:t>
        </w:r>
      </w:hyperlink>
      <w:r w:rsidRPr="00A7670E">
        <w:rPr>
          <w:sz w:val="20"/>
          <w:szCs w:val="20"/>
        </w:rPr>
        <w:t>.</w:t>
      </w:r>
    </w:p>
    <w:p w14:paraId="642B414F" w14:textId="1A7CBBC9" w:rsidR="00C778AB" w:rsidRPr="00A7670E" w:rsidRDefault="00C778AB" w:rsidP="008C3655">
      <w:pPr>
        <w:jc w:val="left"/>
        <w:rPr>
          <w:sz w:val="20"/>
          <w:szCs w:val="20"/>
        </w:rPr>
      </w:pPr>
      <w:r w:rsidRPr="00A7670E">
        <w:rPr>
          <w:sz w:val="20"/>
          <w:szCs w:val="20"/>
        </w:rPr>
        <w:t xml:space="preserve">[X] - </w:t>
      </w:r>
      <w:proofErr w:type="spellStart"/>
      <w:r w:rsidRPr="00A7670E">
        <w:rPr>
          <w:sz w:val="20"/>
          <w:szCs w:val="20"/>
        </w:rPr>
        <w:t>Eiben</w:t>
      </w:r>
      <w:proofErr w:type="spellEnd"/>
      <w:r w:rsidRPr="00A7670E">
        <w:rPr>
          <w:sz w:val="20"/>
          <w:szCs w:val="20"/>
        </w:rPr>
        <w:t>, A. and Smith, J., 2015. </w:t>
      </w:r>
      <w:r w:rsidRPr="00A7670E">
        <w:rPr>
          <w:i/>
          <w:iCs/>
          <w:sz w:val="20"/>
          <w:szCs w:val="20"/>
        </w:rPr>
        <w:t>Introduction to Evolutionary Computing (Natural Computing Series)</w:t>
      </w:r>
      <w:r w:rsidRPr="00A7670E">
        <w:rPr>
          <w:sz w:val="20"/>
          <w:szCs w:val="20"/>
        </w:rPr>
        <w:t>. 2nd ed. Heidelberg: Springer, pp.13-14.</w:t>
      </w:r>
    </w:p>
    <w:p w14:paraId="3E3CD56D" w14:textId="3F624E2E" w:rsidR="00034660" w:rsidRPr="00A7670E" w:rsidRDefault="00034660" w:rsidP="008C3655">
      <w:pPr>
        <w:jc w:val="left"/>
        <w:rPr>
          <w:sz w:val="20"/>
          <w:szCs w:val="20"/>
        </w:rPr>
      </w:pPr>
      <w:r w:rsidRPr="00A7670E">
        <w:rPr>
          <w:sz w:val="20"/>
          <w:szCs w:val="20"/>
        </w:rPr>
        <w:t>[X] - Kumar, U., 2020. Genetic Algorithm. [Blog] </w:t>
      </w:r>
      <w:r w:rsidRPr="00A7670E">
        <w:rPr>
          <w:i/>
          <w:iCs/>
          <w:sz w:val="20"/>
          <w:szCs w:val="20"/>
        </w:rPr>
        <w:t>Analytics Vidhya</w:t>
      </w:r>
      <w:r w:rsidRPr="00A7670E">
        <w:rPr>
          <w:sz w:val="20"/>
          <w:szCs w:val="20"/>
        </w:rPr>
        <w:t>, Available at: &lt;</w:t>
      </w:r>
      <w:hyperlink r:id="rId100" w:history="1">
        <w:r w:rsidRPr="00A7670E">
          <w:rPr>
            <w:sz w:val="20"/>
            <w:szCs w:val="20"/>
          </w:rPr>
          <w:t>https://medium.com/analytics-vidhya/genetic-algorithm-5aba4aac48f7</w:t>
        </w:r>
      </w:hyperlink>
      <w:r w:rsidR="008C3655">
        <w:rPr>
          <w:sz w:val="20"/>
          <w:szCs w:val="20"/>
        </w:rPr>
        <w:t xml:space="preserve">&gt;. </w:t>
      </w:r>
    </w:p>
    <w:p w14:paraId="1B340075" w14:textId="0DC9A55C" w:rsidR="00034660" w:rsidRPr="00A7670E" w:rsidRDefault="00034660" w:rsidP="008C3655">
      <w:pPr>
        <w:jc w:val="left"/>
        <w:rPr>
          <w:sz w:val="20"/>
          <w:szCs w:val="20"/>
        </w:rPr>
      </w:pPr>
      <w:r w:rsidRPr="00A7670E">
        <w:rPr>
          <w:sz w:val="20"/>
          <w:szCs w:val="20"/>
        </w:rPr>
        <w:t>[X] - Tutorials Point. n.d. </w:t>
      </w:r>
      <w:r w:rsidRPr="00A7670E">
        <w:rPr>
          <w:i/>
          <w:iCs/>
          <w:sz w:val="20"/>
          <w:szCs w:val="20"/>
        </w:rPr>
        <w:t>Genetic Algorithms - Crossover</w:t>
      </w:r>
      <w:r w:rsidRPr="00A7670E">
        <w:rPr>
          <w:sz w:val="20"/>
          <w:szCs w:val="20"/>
        </w:rPr>
        <w:t xml:space="preserve">. [online] Available at: </w:t>
      </w:r>
      <w:hyperlink r:id="rId101" w:history="1">
        <w:r w:rsidRPr="00A7670E">
          <w:rPr>
            <w:sz w:val="20"/>
            <w:szCs w:val="20"/>
          </w:rPr>
          <w:t>https://www.tutorialspoint.com/genetic_algorithms/genetic_algorithms_parent_selection.htm</w:t>
        </w:r>
      </w:hyperlink>
      <w:r w:rsidRPr="00A7670E">
        <w:rPr>
          <w:sz w:val="20"/>
          <w:szCs w:val="20"/>
        </w:rPr>
        <w:t>.</w:t>
      </w:r>
    </w:p>
    <w:p w14:paraId="6FBA3945" w14:textId="1ED01839" w:rsidR="00034660" w:rsidRPr="00A7670E" w:rsidRDefault="00034660" w:rsidP="008C3655">
      <w:pPr>
        <w:jc w:val="left"/>
        <w:rPr>
          <w:sz w:val="20"/>
          <w:szCs w:val="20"/>
        </w:rPr>
      </w:pPr>
      <w:r w:rsidRPr="00A7670E">
        <w:rPr>
          <w:sz w:val="20"/>
          <w:szCs w:val="20"/>
        </w:rPr>
        <w:t xml:space="preserve">[X] - </w:t>
      </w:r>
      <w:proofErr w:type="spellStart"/>
      <w:r w:rsidRPr="00A7670E">
        <w:rPr>
          <w:sz w:val="20"/>
          <w:szCs w:val="20"/>
        </w:rPr>
        <w:t>Eiben</w:t>
      </w:r>
      <w:proofErr w:type="spellEnd"/>
      <w:r w:rsidRPr="00A7670E">
        <w:rPr>
          <w:sz w:val="20"/>
          <w:szCs w:val="20"/>
        </w:rPr>
        <w:t>, A. and Smith, J., 2015. </w:t>
      </w:r>
      <w:r w:rsidRPr="00A7670E">
        <w:rPr>
          <w:i/>
          <w:iCs/>
          <w:sz w:val="20"/>
          <w:szCs w:val="20"/>
        </w:rPr>
        <w:t>Introduction to Evolutionary Computing (Natural Computing Series)</w:t>
      </w:r>
      <w:r w:rsidRPr="00A7670E">
        <w:rPr>
          <w:sz w:val="20"/>
          <w:szCs w:val="20"/>
        </w:rPr>
        <w:t>. 2nd ed. Heidelberg: Springer, pp.53-54.</w:t>
      </w:r>
    </w:p>
    <w:p w14:paraId="303E0013" w14:textId="0BD98175" w:rsidR="00E50771" w:rsidRPr="00A7670E" w:rsidRDefault="00E50771" w:rsidP="008C3655">
      <w:pPr>
        <w:jc w:val="left"/>
        <w:rPr>
          <w:sz w:val="20"/>
          <w:szCs w:val="20"/>
        </w:rPr>
      </w:pPr>
      <w:r w:rsidRPr="00A7670E">
        <w:rPr>
          <w:sz w:val="20"/>
          <w:szCs w:val="20"/>
        </w:rPr>
        <w:t>[X] - Nave, R., 2017. </w:t>
      </w:r>
      <w:r w:rsidRPr="00A7670E">
        <w:rPr>
          <w:i/>
          <w:iCs/>
          <w:sz w:val="20"/>
          <w:szCs w:val="20"/>
        </w:rPr>
        <w:t>Newton's Laws</w:t>
      </w:r>
      <w:r w:rsidRPr="00A7670E">
        <w:rPr>
          <w:sz w:val="20"/>
          <w:szCs w:val="20"/>
        </w:rPr>
        <w:t xml:space="preserve">. [online] Hyperphysics.phy-astr.gsu.edu. Available at: </w:t>
      </w:r>
      <w:hyperlink r:id="rId102" w:history="1">
        <w:r w:rsidRPr="00A7670E">
          <w:rPr>
            <w:sz w:val="20"/>
            <w:szCs w:val="20"/>
          </w:rPr>
          <w:t>http://hyperphysics.phy-astr.gsu.edu/hbase/Newt.html</w:t>
        </w:r>
      </w:hyperlink>
      <w:r w:rsidRPr="00A7670E">
        <w:rPr>
          <w:sz w:val="20"/>
          <w:szCs w:val="20"/>
        </w:rPr>
        <w:t>. [Accessed 13 April 2020]</w:t>
      </w:r>
    </w:p>
    <w:p w14:paraId="4E334C56" w14:textId="450CA718" w:rsidR="00E50771" w:rsidRPr="00A7670E" w:rsidRDefault="00E50771" w:rsidP="008C3655">
      <w:pPr>
        <w:jc w:val="left"/>
        <w:rPr>
          <w:sz w:val="20"/>
          <w:szCs w:val="20"/>
        </w:rPr>
      </w:pPr>
      <w:r w:rsidRPr="00A7670E">
        <w:rPr>
          <w:sz w:val="20"/>
          <w:szCs w:val="20"/>
        </w:rPr>
        <w:t>[X] - Davison, R 2020, </w:t>
      </w:r>
      <w:r w:rsidRPr="00A7670E">
        <w:rPr>
          <w:i/>
          <w:iCs/>
          <w:sz w:val="20"/>
          <w:szCs w:val="20"/>
        </w:rPr>
        <w:t>Game Physics Part 2</w:t>
      </w:r>
      <w:r w:rsidRPr="00A7670E">
        <w:rPr>
          <w:sz w:val="20"/>
          <w:szCs w:val="20"/>
        </w:rPr>
        <w:t>, lecture notes, Computer Science CSC3222, Newcastle University, delivered January 2021.</w:t>
      </w:r>
    </w:p>
    <w:p w14:paraId="66061F9F" w14:textId="32482079" w:rsidR="00BB2190" w:rsidRPr="00A7670E" w:rsidRDefault="00300FA7" w:rsidP="008C3655">
      <w:pPr>
        <w:jc w:val="left"/>
        <w:rPr>
          <w:sz w:val="20"/>
          <w:szCs w:val="20"/>
        </w:rPr>
      </w:pPr>
      <w:r w:rsidRPr="00A7670E">
        <w:rPr>
          <w:sz w:val="20"/>
          <w:szCs w:val="20"/>
        </w:rPr>
        <w:t xml:space="preserve">[X] - </w:t>
      </w:r>
      <w:proofErr w:type="spellStart"/>
      <w:r w:rsidRPr="00A7670E">
        <w:rPr>
          <w:sz w:val="20"/>
          <w:szCs w:val="20"/>
        </w:rPr>
        <w:t>Ponamgi</w:t>
      </w:r>
      <w:proofErr w:type="spellEnd"/>
      <w:r w:rsidRPr="00A7670E">
        <w:rPr>
          <w:sz w:val="20"/>
          <w:szCs w:val="20"/>
        </w:rPr>
        <w:t>, M., Cohen, J. and Lin, M., 1995. </w:t>
      </w:r>
      <w:r w:rsidRPr="00A7670E">
        <w:rPr>
          <w:i/>
          <w:iCs/>
          <w:sz w:val="20"/>
          <w:szCs w:val="20"/>
        </w:rPr>
        <w:t>Collision Detection for Virtual Environments and Simulations Using Incremental Computation</w:t>
      </w:r>
      <w:r w:rsidRPr="00A7670E">
        <w:rPr>
          <w:sz w:val="20"/>
          <w:szCs w:val="20"/>
        </w:rPr>
        <w:t xml:space="preserve">. [online] Gamma.cs.unc.edu. Available at: </w:t>
      </w:r>
      <w:hyperlink r:id="rId103" w:anchor=":~:text=Collision%20detection%20is%20a%20fundamental,interactions%20in%20the%20simulated%20environments." w:history="1">
        <w:r w:rsidRPr="00A7670E">
          <w:rPr>
            <w:sz w:val="20"/>
            <w:szCs w:val="20"/>
          </w:rPr>
          <w:t>http://gamma.cs.unc.edu/COLLISION_PON/collision.html#:~:text=Collision%20detection%20is%20a%20fundamental,interactions%20in%20the%20simulated%20environments.</w:t>
        </w:r>
      </w:hyperlink>
      <w:r w:rsidRPr="00A7670E">
        <w:rPr>
          <w:sz w:val="20"/>
          <w:szCs w:val="20"/>
        </w:rPr>
        <w:t>. [Accessed 21 April 2021].</w:t>
      </w:r>
    </w:p>
    <w:p w14:paraId="605CF185" w14:textId="141299ED" w:rsidR="00300FA7" w:rsidRPr="00A7670E" w:rsidRDefault="00300FA7" w:rsidP="008C3655">
      <w:pPr>
        <w:jc w:val="left"/>
        <w:rPr>
          <w:sz w:val="20"/>
          <w:szCs w:val="20"/>
        </w:rPr>
      </w:pPr>
      <w:r w:rsidRPr="00A7670E">
        <w:rPr>
          <w:sz w:val="20"/>
          <w:szCs w:val="20"/>
        </w:rPr>
        <w:t>[X] - Workman, K., n.d. </w:t>
      </w:r>
      <w:r w:rsidRPr="00A7670E">
        <w:rPr>
          <w:i/>
          <w:iCs/>
          <w:sz w:val="20"/>
          <w:szCs w:val="20"/>
        </w:rPr>
        <w:t>Processing Collision Detection</w:t>
      </w:r>
      <w:r w:rsidRPr="00A7670E">
        <w:rPr>
          <w:sz w:val="20"/>
          <w:szCs w:val="20"/>
        </w:rPr>
        <w:t xml:space="preserve">. [online] Happy Coding. Available at: </w:t>
      </w:r>
      <w:hyperlink r:id="rId104" w:history="1">
        <w:r w:rsidRPr="00A7670E">
          <w:rPr>
            <w:sz w:val="20"/>
            <w:szCs w:val="20"/>
          </w:rPr>
          <w:t>https://happycoding.io/tutorials/processing/collision-detection</w:t>
        </w:r>
      </w:hyperlink>
      <w:r w:rsidRPr="00A7670E">
        <w:rPr>
          <w:sz w:val="20"/>
          <w:szCs w:val="20"/>
        </w:rPr>
        <w:t xml:space="preserve">. </w:t>
      </w:r>
    </w:p>
    <w:p w14:paraId="02650C46" w14:textId="59DD0F96" w:rsidR="0056143C" w:rsidRPr="00A7670E" w:rsidRDefault="00300FA7" w:rsidP="008C3655">
      <w:pPr>
        <w:jc w:val="left"/>
        <w:rPr>
          <w:sz w:val="20"/>
          <w:szCs w:val="20"/>
        </w:rPr>
      </w:pPr>
      <w:r w:rsidRPr="00A7670E">
        <w:rPr>
          <w:sz w:val="20"/>
          <w:szCs w:val="20"/>
        </w:rPr>
        <w:t>[X] - Cplusplus.com. n.d. </w:t>
      </w:r>
      <w:r w:rsidRPr="00A7670E">
        <w:rPr>
          <w:i/>
          <w:iCs/>
          <w:sz w:val="20"/>
          <w:szCs w:val="20"/>
        </w:rPr>
        <w:t>A Brief Description - C++ Information</w:t>
      </w:r>
      <w:r w:rsidRPr="00A7670E">
        <w:rPr>
          <w:sz w:val="20"/>
          <w:szCs w:val="20"/>
        </w:rPr>
        <w:t xml:space="preserve">. [online] Available at: </w:t>
      </w:r>
      <w:hyperlink r:id="rId105" w:history="1">
        <w:r w:rsidRPr="00A7670E">
          <w:rPr>
            <w:sz w:val="20"/>
            <w:szCs w:val="20"/>
          </w:rPr>
          <w:t>https://www.cplusplus.com/info/description/</w:t>
        </w:r>
      </w:hyperlink>
    </w:p>
    <w:p w14:paraId="0C2FA648" w14:textId="4D0E39F8" w:rsidR="00B73FEF" w:rsidRDefault="00B73FEF" w:rsidP="008C3655">
      <w:pPr>
        <w:jc w:val="left"/>
        <w:rPr>
          <w:rFonts w:cs="Times New Roman"/>
          <w:sz w:val="20"/>
          <w:szCs w:val="20"/>
        </w:rPr>
      </w:pPr>
    </w:p>
    <w:p w14:paraId="35D2CDD7" w14:textId="732F7669" w:rsidR="00B73FEF" w:rsidRDefault="00B73FEF" w:rsidP="00BB2190">
      <w:pPr>
        <w:rPr>
          <w:rFonts w:cs="Times New Roman"/>
          <w:sz w:val="20"/>
          <w:szCs w:val="20"/>
        </w:rPr>
      </w:pPr>
    </w:p>
    <w:p w14:paraId="7EDE9B05" w14:textId="3CEDF8D7" w:rsidR="00B73FEF" w:rsidRDefault="00B73FEF" w:rsidP="00BB2190">
      <w:pPr>
        <w:rPr>
          <w:rFonts w:cs="Times New Roman"/>
          <w:sz w:val="20"/>
          <w:szCs w:val="20"/>
        </w:rPr>
      </w:pPr>
    </w:p>
    <w:p w14:paraId="10702AD9" w14:textId="3A287909" w:rsidR="00B73FEF" w:rsidRDefault="00B73FEF" w:rsidP="00BB2190">
      <w:pPr>
        <w:rPr>
          <w:rFonts w:cs="Times New Roman"/>
          <w:sz w:val="20"/>
          <w:szCs w:val="20"/>
        </w:rPr>
      </w:pPr>
    </w:p>
    <w:p w14:paraId="3DB81C92" w14:textId="485828F2" w:rsidR="00B73FEF" w:rsidRDefault="00B73FEF" w:rsidP="00B73FEF">
      <w:pPr>
        <w:pStyle w:val="Heading1"/>
      </w:pPr>
      <w:bookmarkStart w:id="182" w:name="_Toc71761389"/>
      <w:r>
        <w:lastRenderedPageBreak/>
        <w:t>Appendices</w:t>
      </w:r>
      <w:bookmarkEnd w:id="182"/>
    </w:p>
    <w:p w14:paraId="79279677" w14:textId="23C5ABD5" w:rsidR="00B73FEF" w:rsidRDefault="00B73FEF" w:rsidP="00B73FEF">
      <w:pPr>
        <w:pStyle w:val="Heading2"/>
      </w:pPr>
      <w:bookmarkStart w:id="183" w:name="_Toc71761390"/>
      <w:r>
        <w:t>Appendix 1</w:t>
      </w:r>
      <w:bookmarkEnd w:id="183"/>
    </w:p>
    <w:p w14:paraId="37B0450C" w14:textId="77777777" w:rsidR="0052461D" w:rsidRDefault="0052461D" w:rsidP="0052461D">
      <w:pPr>
        <w:spacing w:after="0" w:line="240" w:lineRule="auto"/>
        <w:rPr>
          <w:sz w:val="20"/>
          <w:szCs w:val="20"/>
        </w:rPr>
      </w:pPr>
      <w:r>
        <w:rPr>
          <w:sz w:val="20"/>
          <w:szCs w:val="20"/>
        </w:rPr>
        <w:t>Population Size: 20</w:t>
      </w:r>
    </w:p>
    <w:p w14:paraId="0055A1C6" w14:textId="77777777" w:rsidR="0052461D" w:rsidRDefault="0052461D" w:rsidP="0052461D">
      <w:pPr>
        <w:spacing w:after="0" w:line="240" w:lineRule="auto"/>
        <w:rPr>
          <w:sz w:val="20"/>
          <w:szCs w:val="20"/>
        </w:rPr>
      </w:pPr>
      <w:r>
        <w:rPr>
          <w:sz w:val="20"/>
          <w:szCs w:val="20"/>
        </w:rPr>
        <w:t>Amount of Food: 20</w:t>
      </w:r>
    </w:p>
    <w:p w14:paraId="702BD62F" w14:textId="77777777" w:rsidR="0052461D" w:rsidRDefault="0052461D" w:rsidP="0052461D">
      <w:pPr>
        <w:spacing w:after="0" w:line="240" w:lineRule="auto"/>
        <w:rPr>
          <w:sz w:val="20"/>
          <w:szCs w:val="20"/>
        </w:rPr>
      </w:pPr>
      <w:r>
        <w:rPr>
          <w:sz w:val="20"/>
          <w:szCs w:val="20"/>
        </w:rPr>
        <w:t>Amount of Poison: 15</w:t>
      </w:r>
    </w:p>
    <w:p w14:paraId="5CC4BE30" w14:textId="77777777" w:rsidR="0052461D" w:rsidRDefault="0052461D" w:rsidP="0052461D">
      <w:pPr>
        <w:spacing w:after="0" w:line="240" w:lineRule="auto"/>
        <w:rPr>
          <w:sz w:val="20"/>
          <w:szCs w:val="20"/>
        </w:rPr>
      </w:pPr>
      <w:r>
        <w:rPr>
          <w:sz w:val="20"/>
          <w:szCs w:val="20"/>
        </w:rPr>
        <w:t>Generation Time in Seconds: 25</w:t>
      </w:r>
    </w:p>
    <w:p w14:paraId="02C11C12" w14:textId="77777777" w:rsidR="0052461D" w:rsidRDefault="0052461D" w:rsidP="0052461D">
      <w:pPr>
        <w:spacing w:after="0" w:line="240" w:lineRule="auto"/>
        <w:rPr>
          <w:sz w:val="20"/>
          <w:szCs w:val="20"/>
        </w:rPr>
      </w:pPr>
      <w:r>
        <w:rPr>
          <w:sz w:val="20"/>
          <w:szCs w:val="20"/>
        </w:rPr>
        <w:t>Population Survivors (% of population): 50</w:t>
      </w:r>
    </w:p>
    <w:p w14:paraId="455E8FD8" w14:textId="77777777" w:rsidR="0052461D" w:rsidRDefault="0052461D" w:rsidP="0052461D">
      <w:pPr>
        <w:spacing w:after="0" w:line="240" w:lineRule="auto"/>
        <w:rPr>
          <w:sz w:val="20"/>
          <w:szCs w:val="20"/>
        </w:rPr>
      </w:pPr>
      <w:r>
        <w:rPr>
          <w:sz w:val="20"/>
          <w:szCs w:val="20"/>
        </w:rPr>
        <w:t>Selection Type (Roulette = 0) (Random = 1) (Tournament = 2): 0</w:t>
      </w:r>
    </w:p>
    <w:p w14:paraId="57C118E0" w14:textId="77777777" w:rsidR="0052461D" w:rsidRDefault="0052461D" w:rsidP="0052461D">
      <w:pPr>
        <w:spacing w:after="0" w:line="240" w:lineRule="auto"/>
        <w:rPr>
          <w:sz w:val="20"/>
          <w:szCs w:val="20"/>
        </w:rPr>
      </w:pPr>
      <w:r>
        <w:rPr>
          <w:sz w:val="20"/>
          <w:szCs w:val="20"/>
        </w:rPr>
        <w:t>Crossover Type (Uniform = 0) (Single-Point = 1) (Multi-Point = 2): 2</w:t>
      </w:r>
    </w:p>
    <w:p w14:paraId="25E43E31" w14:textId="77777777" w:rsidR="0052461D" w:rsidRDefault="0052461D" w:rsidP="0052461D">
      <w:pPr>
        <w:spacing w:after="0" w:line="240" w:lineRule="auto"/>
        <w:rPr>
          <w:sz w:val="20"/>
          <w:szCs w:val="20"/>
        </w:rPr>
      </w:pPr>
      <w:r>
        <w:rPr>
          <w:sz w:val="20"/>
          <w:szCs w:val="20"/>
        </w:rPr>
        <w:t>Primary Mutation Type (Creep = 0) (Random Resetting = 1): 0</w:t>
      </w:r>
    </w:p>
    <w:p w14:paraId="40329818" w14:textId="77777777" w:rsidR="0052461D" w:rsidRDefault="0052461D" w:rsidP="0052461D">
      <w:pPr>
        <w:spacing w:after="0" w:line="240" w:lineRule="auto"/>
        <w:rPr>
          <w:sz w:val="20"/>
          <w:szCs w:val="20"/>
        </w:rPr>
      </w:pPr>
      <w:r>
        <w:rPr>
          <w:sz w:val="20"/>
          <w:szCs w:val="20"/>
        </w:rPr>
        <w:t>Creep Value Range: 25</w:t>
      </w:r>
    </w:p>
    <w:p w14:paraId="7001B6B2" w14:textId="77777777" w:rsidR="0052461D" w:rsidRDefault="0052461D" w:rsidP="0052461D">
      <w:pPr>
        <w:spacing w:after="0" w:line="240" w:lineRule="auto"/>
        <w:rPr>
          <w:sz w:val="20"/>
          <w:szCs w:val="20"/>
        </w:rPr>
      </w:pPr>
      <w:r>
        <w:rPr>
          <w:sz w:val="20"/>
          <w:szCs w:val="20"/>
        </w:rPr>
        <w:t>Secondary Mutation Type (None = 0) (Swap = 1) (Scramble = 2) (Inversion = 3): 2</w:t>
      </w:r>
    </w:p>
    <w:p w14:paraId="0CCAACAC" w14:textId="77777777" w:rsidR="0052461D" w:rsidRDefault="0052461D" w:rsidP="0052461D">
      <w:pPr>
        <w:spacing w:after="0" w:line="240" w:lineRule="auto"/>
        <w:rPr>
          <w:sz w:val="20"/>
          <w:szCs w:val="20"/>
        </w:rPr>
      </w:pPr>
      <w:r>
        <w:rPr>
          <w:sz w:val="20"/>
          <w:szCs w:val="20"/>
        </w:rPr>
        <w:t>Mutation Chance Percentage (0.0f - 100.0f): 15</w:t>
      </w:r>
    </w:p>
    <w:p w14:paraId="564F0C70" w14:textId="77777777" w:rsidR="0052461D" w:rsidRDefault="0052461D" w:rsidP="0052461D">
      <w:pPr>
        <w:spacing w:after="0" w:line="240" w:lineRule="auto"/>
        <w:rPr>
          <w:sz w:val="20"/>
          <w:szCs w:val="20"/>
        </w:rPr>
      </w:pPr>
    </w:p>
    <w:p w14:paraId="319D093E" w14:textId="593850B0" w:rsidR="0052461D" w:rsidRDefault="0052461D" w:rsidP="0052461D">
      <w:pPr>
        <w:spacing w:after="0" w:line="240" w:lineRule="auto"/>
        <w:rPr>
          <w:sz w:val="20"/>
          <w:szCs w:val="20"/>
        </w:rPr>
      </w:pPr>
      <w:r>
        <w:rPr>
          <w:sz w:val="20"/>
          <w:szCs w:val="20"/>
        </w:rPr>
        <w:t>================================================================================</w:t>
      </w:r>
    </w:p>
    <w:p w14:paraId="70786038" w14:textId="77777777" w:rsidR="0052461D" w:rsidRDefault="0052461D" w:rsidP="0052461D">
      <w:pPr>
        <w:spacing w:after="0" w:line="240" w:lineRule="auto"/>
        <w:rPr>
          <w:sz w:val="20"/>
          <w:szCs w:val="20"/>
        </w:rPr>
      </w:pPr>
      <w:r>
        <w:rPr>
          <w:sz w:val="20"/>
          <w:szCs w:val="20"/>
        </w:rPr>
        <w:t>Organism 1: 113.313 85.2372 119.808 118.461 92.749 97.848 Fitness: 141.291</w:t>
      </w:r>
    </w:p>
    <w:p w14:paraId="5510363C" w14:textId="77777777" w:rsidR="0052461D" w:rsidRDefault="0052461D" w:rsidP="0052461D">
      <w:pPr>
        <w:spacing w:after="0" w:line="240" w:lineRule="auto"/>
        <w:rPr>
          <w:sz w:val="20"/>
          <w:szCs w:val="20"/>
        </w:rPr>
      </w:pPr>
      <w:r>
        <w:rPr>
          <w:sz w:val="20"/>
          <w:szCs w:val="20"/>
        </w:rPr>
        <w:t>Organism 2: 106.152 92.13 95.468 102.885 95.2008 102.327 Fitness: 150.715</w:t>
      </w:r>
    </w:p>
    <w:p w14:paraId="69FD793B" w14:textId="77777777" w:rsidR="0052461D" w:rsidRDefault="0052461D" w:rsidP="0052461D">
      <w:pPr>
        <w:spacing w:after="0" w:line="240" w:lineRule="auto"/>
        <w:rPr>
          <w:sz w:val="20"/>
          <w:szCs w:val="20"/>
        </w:rPr>
      </w:pPr>
      <w:r>
        <w:rPr>
          <w:sz w:val="20"/>
          <w:szCs w:val="20"/>
        </w:rPr>
        <w:t>Organism 3: 107.462 101.312 95.8434 99.6068 99.3216 114.48 Fitness: 172.436</w:t>
      </w:r>
    </w:p>
    <w:p w14:paraId="3C20B9AE" w14:textId="77777777" w:rsidR="0052461D" w:rsidRDefault="0052461D" w:rsidP="0052461D">
      <w:pPr>
        <w:spacing w:after="0" w:line="240" w:lineRule="auto"/>
        <w:rPr>
          <w:sz w:val="20"/>
          <w:szCs w:val="20"/>
        </w:rPr>
      </w:pPr>
      <w:r>
        <w:rPr>
          <w:sz w:val="20"/>
          <w:szCs w:val="20"/>
        </w:rPr>
        <w:t>Organism 4: 98.4222 118.765 96.6203 114.695 88.9969 81.2363 Fitness: 147.526</w:t>
      </w:r>
    </w:p>
    <w:p w14:paraId="4E801B9B" w14:textId="77777777" w:rsidR="0052461D" w:rsidRDefault="0052461D" w:rsidP="0052461D">
      <w:pPr>
        <w:spacing w:after="0" w:line="240" w:lineRule="auto"/>
        <w:rPr>
          <w:sz w:val="20"/>
          <w:szCs w:val="20"/>
        </w:rPr>
      </w:pPr>
      <w:r>
        <w:rPr>
          <w:sz w:val="20"/>
          <w:szCs w:val="20"/>
        </w:rPr>
        <w:t>Organism 5: 118.147 88.9171 96.4577 92.4511 92.5249 86.3127 Fitness: 115.283</w:t>
      </w:r>
    </w:p>
    <w:p w14:paraId="23AFE985" w14:textId="77777777" w:rsidR="0052461D" w:rsidRDefault="0052461D" w:rsidP="0052461D">
      <w:pPr>
        <w:spacing w:after="0" w:line="240" w:lineRule="auto"/>
        <w:rPr>
          <w:sz w:val="20"/>
          <w:szCs w:val="20"/>
        </w:rPr>
      </w:pPr>
      <w:r>
        <w:rPr>
          <w:sz w:val="20"/>
          <w:szCs w:val="20"/>
        </w:rPr>
        <w:t>Organism 6: 107.643 94.6827 91.508 97.2956 107.588 116.238 Fitness: 120.128</w:t>
      </w:r>
    </w:p>
    <w:p w14:paraId="2E9E4F7C" w14:textId="77777777" w:rsidR="0052461D" w:rsidRDefault="0052461D" w:rsidP="0052461D">
      <w:pPr>
        <w:spacing w:after="0" w:line="240" w:lineRule="auto"/>
        <w:rPr>
          <w:sz w:val="20"/>
          <w:szCs w:val="20"/>
        </w:rPr>
      </w:pPr>
      <w:r>
        <w:rPr>
          <w:sz w:val="20"/>
          <w:szCs w:val="20"/>
        </w:rPr>
        <w:t>Organism 7: 86.7976 118.731 86.9917 103.335 95.1426 89.5373 Fitness: 176.165</w:t>
      </w:r>
    </w:p>
    <w:p w14:paraId="0A5C1C6B" w14:textId="77777777" w:rsidR="0052461D" w:rsidRDefault="0052461D" w:rsidP="0052461D">
      <w:pPr>
        <w:spacing w:after="0" w:line="240" w:lineRule="auto"/>
        <w:rPr>
          <w:sz w:val="20"/>
          <w:szCs w:val="20"/>
        </w:rPr>
      </w:pPr>
      <w:r>
        <w:rPr>
          <w:sz w:val="20"/>
          <w:szCs w:val="20"/>
        </w:rPr>
        <w:t>Organism 8: 97.7984 89.888 115.991 109.126 99.654 92.0229 Fitness: 131.957</w:t>
      </w:r>
    </w:p>
    <w:p w14:paraId="0ABAFC95" w14:textId="77777777" w:rsidR="0052461D" w:rsidRDefault="0052461D" w:rsidP="0052461D">
      <w:pPr>
        <w:spacing w:after="0" w:line="240" w:lineRule="auto"/>
        <w:rPr>
          <w:sz w:val="20"/>
          <w:szCs w:val="20"/>
        </w:rPr>
      </w:pPr>
      <w:r>
        <w:rPr>
          <w:sz w:val="20"/>
          <w:szCs w:val="20"/>
        </w:rPr>
        <w:t>Organism 9: 84.4283 100.238 89.1774 83.321 97.0124 95.6693 Fitness: 81.1535</w:t>
      </w:r>
    </w:p>
    <w:p w14:paraId="42788D16" w14:textId="77777777" w:rsidR="0052461D" w:rsidRDefault="0052461D" w:rsidP="0052461D">
      <w:pPr>
        <w:spacing w:after="0" w:line="240" w:lineRule="auto"/>
        <w:rPr>
          <w:sz w:val="20"/>
          <w:szCs w:val="20"/>
        </w:rPr>
      </w:pPr>
      <w:r>
        <w:rPr>
          <w:sz w:val="20"/>
          <w:szCs w:val="20"/>
        </w:rPr>
        <w:t>Organism 10: 95.4121 113.699 105.819 114.946 115.897 105.143 Fitness: 137.778</w:t>
      </w:r>
    </w:p>
    <w:p w14:paraId="25C95E3C" w14:textId="77777777" w:rsidR="0052461D" w:rsidRDefault="0052461D" w:rsidP="0052461D">
      <w:pPr>
        <w:spacing w:after="0" w:line="240" w:lineRule="auto"/>
        <w:rPr>
          <w:sz w:val="20"/>
          <w:szCs w:val="20"/>
        </w:rPr>
      </w:pPr>
      <w:r>
        <w:rPr>
          <w:sz w:val="20"/>
          <w:szCs w:val="20"/>
        </w:rPr>
        <w:t>Organism 11: 100.202 110.069 112.949 117.696 80.5813 88.2403 Fitness: 140.527</w:t>
      </w:r>
    </w:p>
    <w:p w14:paraId="3930E416" w14:textId="77777777" w:rsidR="0052461D" w:rsidRDefault="0052461D" w:rsidP="0052461D">
      <w:pPr>
        <w:spacing w:after="0" w:line="240" w:lineRule="auto"/>
        <w:rPr>
          <w:sz w:val="20"/>
          <w:szCs w:val="20"/>
        </w:rPr>
      </w:pPr>
      <w:r>
        <w:rPr>
          <w:sz w:val="20"/>
          <w:szCs w:val="20"/>
        </w:rPr>
        <w:t>Organism 12: 95.9409 95.7797 103.164 100.014 116.926 85.7798 Fitness: 172.843</w:t>
      </w:r>
    </w:p>
    <w:p w14:paraId="23AAF3FD" w14:textId="77777777" w:rsidR="0052461D" w:rsidRDefault="0052461D" w:rsidP="0052461D">
      <w:pPr>
        <w:spacing w:after="0" w:line="240" w:lineRule="auto"/>
        <w:rPr>
          <w:sz w:val="20"/>
          <w:szCs w:val="20"/>
        </w:rPr>
      </w:pPr>
      <w:r>
        <w:rPr>
          <w:sz w:val="20"/>
          <w:szCs w:val="20"/>
        </w:rPr>
        <w:t>Organism 13: 111.374 90.3081 113.908 90.6791 84.117 96.3705 Fitness: 188.509</w:t>
      </w:r>
    </w:p>
    <w:p w14:paraId="705EFC23" w14:textId="77777777" w:rsidR="0052461D" w:rsidRDefault="0052461D" w:rsidP="0052461D">
      <w:pPr>
        <w:spacing w:after="0" w:line="240" w:lineRule="auto"/>
        <w:rPr>
          <w:sz w:val="20"/>
          <w:szCs w:val="20"/>
        </w:rPr>
      </w:pPr>
      <w:r>
        <w:rPr>
          <w:sz w:val="20"/>
          <w:szCs w:val="20"/>
        </w:rPr>
        <w:t>Organism 14: 82.827 86.4151 119.231 84.476 106.802 88.0455 Fitness: 132.309</w:t>
      </w:r>
    </w:p>
    <w:p w14:paraId="06FBB2A5" w14:textId="77777777" w:rsidR="0052461D" w:rsidRDefault="0052461D" w:rsidP="0052461D">
      <w:pPr>
        <w:spacing w:after="0" w:line="240" w:lineRule="auto"/>
        <w:rPr>
          <w:sz w:val="20"/>
          <w:szCs w:val="20"/>
        </w:rPr>
      </w:pPr>
      <w:r>
        <w:rPr>
          <w:sz w:val="20"/>
          <w:szCs w:val="20"/>
        </w:rPr>
        <w:t>Organism 15: 90.8035 102.549 80.337 81.0589 115.579 97.7948 Fitness: 103.891</w:t>
      </w:r>
    </w:p>
    <w:p w14:paraId="01011506" w14:textId="77777777" w:rsidR="0052461D" w:rsidRDefault="0052461D" w:rsidP="0052461D">
      <w:pPr>
        <w:spacing w:after="0" w:line="240" w:lineRule="auto"/>
        <w:rPr>
          <w:sz w:val="20"/>
          <w:szCs w:val="20"/>
        </w:rPr>
      </w:pPr>
      <w:r>
        <w:rPr>
          <w:sz w:val="20"/>
          <w:szCs w:val="20"/>
        </w:rPr>
        <w:t>Organism 16: 95.6585 93.9073 119.44 80.1541 90.6262 107.213 Fitness: 102.987</w:t>
      </w:r>
    </w:p>
    <w:p w14:paraId="219039AF" w14:textId="77777777" w:rsidR="0052461D" w:rsidRDefault="0052461D" w:rsidP="0052461D">
      <w:pPr>
        <w:spacing w:after="0" w:line="240" w:lineRule="auto"/>
        <w:rPr>
          <w:sz w:val="20"/>
          <w:szCs w:val="20"/>
        </w:rPr>
      </w:pPr>
      <w:r>
        <w:rPr>
          <w:sz w:val="20"/>
          <w:szCs w:val="20"/>
        </w:rPr>
        <w:t>Organism 17: 115.421 118.258 97.7698 106.368 84.3325 108.213 Fitness: 64.2009</w:t>
      </w:r>
    </w:p>
    <w:p w14:paraId="3501B263" w14:textId="77777777" w:rsidR="0052461D" w:rsidRDefault="0052461D" w:rsidP="0052461D">
      <w:pPr>
        <w:spacing w:after="0" w:line="240" w:lineRule="auto"/>
        <w:rPr>
          <w:sz w:val="20"/>
          <w:szCs w:val="20"/>
        </w:rPr>
      </w:pPr>
      <w:r>
        <w:rPr>
          <w:sz w:val="20"/>
          <w:szCs w:val="20"/>
        </w:rPr>
        <w:t>Organism 18: 111.663 92.0951 82.2935 82.7765 92.4118 86.3396 Fitness: 130.609</w:t>
      </w:r>
    </w:p>
    <w:p w14:paraId="1D254DB5" w14:textId="77777777" w:rsidR="0052461D" w:rsidRDefault="0052461D" w:rsidP="0052461D">
      <w:pPr>
        <w:spacing w:after="0" w:line="240" w:lineRule="auto"/>
        <w:rPr>
          <w:sz w:val="20"/>
          <w:szCs w:val="20"/>
        </w:rPr>
      </w:pPr>
      <w:r>
        <w:rPr>
          <w:sz w:val="20"/>
          <w:szCs w:val="20"/>
        </w:rPr>
        <w:t>Organism 19: 108.37 95.9617 99.8204 100.369 110.887 95.3489 Fitness: 98.2016</w:t>
      </w:r>
    </w:p>
    <w:p w14:paraId="3B22CA65" w14:textId="77777777" w:rsidR="0052461D" w:rsidRDefault="0052461D" w:rsidP="0052461D">
      <w:pPr>
        <w:spacing w:after="0" w:line="240" w:lineRule="auto"/>
        <w:rPr>
          <w:sz w:val="20"/>
          <w:szCs w:val="20"/>
        </w:rPr>
      </w:pPr>
      <w:r>
        <w:rPr>
          <w:sz w:val="20"/>
          <w:szCs w:val="20"/>
        </w:rPr>
        <w:t>Organism 20: 84.7573 80.2138 109.667 99.6639 80.673 102.446 Fitness: 197.496</w:t>
      </w:r>
    </w:p>
    <w:p w14:paraId="40BB5846" w14:textId="77777777" w:rsidR="0052461D" w:rsidRDefault="0052461D" w:rsidP="0052461D">
      <w:pPr>
        <w:spacing w:after="0" w:line="240" w:lineRule="auto"/>
        <w:rPr>
          <w:sz w:val="20"/>
          <w:szCs w:val="20"/>
        </w:rPr>
      </w:pPr>
      <w:r>
        <w:rPr>
          <w:sz w:val="20"/>
          <w:szCs w:val="20"/>
        </w:rPr>
        <w:t>Best Fitness: 197.496</w:t>
      </w:r>
    </w:p>
    <w:p w14:paraId="6E3653D6"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35.3</w:t>
      </w:r>
    </w:p>
    <w:p w14:paraId="353B33DA" w14:textId="1AA5CEC9" w:rsidR="0052461D" w:rsidRDefault="0052461D" w:rsidP="0052461D">
      <w:pPr>
        <w:spacing w:after="0" w:line="240" w:lineRule="auto"/>
        <w:rPr>
          <w:sz w:val="20"/>
          <w:szCs w:val="20"/>
        </w:rPr>
      </w:pPr>
      <w:r>
        <w:rPr>
          <w:sz w:val="20"/>
          <w:szCs w:val="20"/>
        </w:rPr>
        <w:t>================================================================================</w:t>
      </w:r>
    </w:p>
    <w:p w14:paraId="3B40F675" w14:textId="77777777" w:rsidR="0052461D" w:rsidRDefault="0052461D" w:rsidP="0052461D">
      <w:pPr>
        <w:spacing w:after="0" w:line="240" w:lineRule="auto"/>
        <w:rPr>
          <w:sz w:val="20"/>
          <w:szCs w:val="20"/>
        </w:rPr>
      </w:pPr>
      <w:r>
        <w:rPr>
          <w:sz w:val="20"/>
          <w:szCs w:val="20"/>
        </w:rPr>
        <w:t>Organism 1: 118.147 88.9171 96.4577 92.4511 92.5249 86.3127 Fitness: 164.837</w:t>
      </w:r>
    </w:p>
    <w:p w14:paraId="463BAC30" w14:textId="77777777" w:rsidR="0052461D" w:rsidRDefault="0052461D" w:rsidP="0052461D">
      <w:pPr>
        <w:spacing w:after="0" w:line="240" w:lineRule="auto"/>
        <w:rPr>
          <w:sz w:val="20"/>
          <w:szCs w:val="20"/>
        </w:rPr>
      </w:pPr>
      <w:r>
        <w:rPr>
          <w:sz w:val="20"/>
          <w:szCs w:val="20"/>
        </w:rPr>
        <w:t>Organism 2: 95.4121 121.596 105.819 114.946 115.897 105.143 Fitness: 162.33</w:t>
      </w:r>
    </w:p>
    <w:p w14:paraId="7A49846D" w14:textId="77777777" w:rsidR="0052461D" w:rsidRDefault="0052461D" w:rsidP="0052461D">
      <w:pPr>
        <w:spacing w:after="0" w:line="240" w:lineRule="auto"/>
        <w:rPr>
          <w:sz w:val="20"/>
          <w:szCs w:val="20"/>
        </w:rPr>
      </w:pPr>
      <w:r>
        <w:rPr>
          <w:sz w:val="20"/>
          <w:szCs w:val="20"/>
        </w:rPr>
        <w:t>Organism 3: 100.202 110.069 112.949 117.696 80.5813 88.2403 Fitness: 165.079</w:t>
      </w:r>
    </w:p>
    <w:p w14:paraId="716A4560" w14:textId="77777777" w:rsidR="0052461D" w:rsidRDefault="0052461D" w:rsidP="0052461D">
      <w:pPr>
        <w:spacing w:after="0" w:line="240" w:lineRule="auto"/>
        <w:rPr>
          <w:sz w:val="20"/>
          <w:szCs w:val="20"/>
        </w:rPr>
      </w:pPr>
      <w:r>
        <w:rPr>
          <w:sz w:val="20"/>
          <w:szCs w:val="20"/>
        </w:rPr>
        <w:t>Organism 4: 95.4121 113.699 105.819 114.946 115.897 105.143 Fitness: 162.333</w:t>
      </w:r>
    </w:p>
    <w:p w14:paraId="14F476C7" w14:textId="77777777" w:rsidR="0052461D" w:rsidRDefault="0052461D" w:rsidP="0052461D">
      <w:pPr>
        <w:spacing w:after="0" w:line="240" w:lineRule="auto"/>
        <w:rPr>
          <w:sz w:val="20"/>
          <w:szCs w:val="20"/>
        </w:rPr>
      </w:pPr>
      <w:r>
        <w:rPr>
          <w:sz w:val="20"/>
          <w:szCs w:val="20"/>
        </w:rPr>
        <w:t>Organism 5: 100.202 110.069 112.949 117.696 78.609 88.2403 Fitness: 115.083</w:t>
      </w:r>
    </w:p>
    <w:p w14:paraId="017D705C" w14:textId="77777777" w:rsidR="0052461D" w:rsidRDefault="0052461D" w:rsidP="0052461D">
      <w:pPr>
        <w:spacing w:after="0" w:line="240" w:lineRule="auto"/>
        <w:rPr>
          <w:sz w:val="20"/>
          <w:szCs w:val="20"/>
        </w:rPr>
      </w:pPr>
      <w:r>
        <w:rPr>
          <w:sz w:val="20"/>
          <w:szCs w:val="20"/>
        </w:rPr>
        <w:t>Organism 6: 111.663 92.0951 82.2935 82.7765 92.4118 86.3396 Fitness: 105.163</w:t>
      </w:r>
    </w:p>
    <w:p w14:paraId="444C3883" w14:textId="77777777" w:rsidR="0052461D" w:rsidRDefault="0052461D" w:rsidP="0052461D">
      <w:pPr>
        <w:spacing w:after="0" w:line="240" w:lineRule="auto"/>
        <w:rPr>
          <w:sz w:val="20"/>
          <w:szCs w:val="20"/>
        </w:rPr>
      </w:pPr>
      <w:r>
        <w:rPr>
          <w:sz w:val="20"/>
          <w:szCs w:val="20"/>
        </w:rPr>
        <w:t>Organism 7: 113.313 85.2372 118.461 119.808 92.749 97.848 Fitness: 165.845</w:t>
      </w:r>
    </w:p>
    <w:p w14:paraId="3B20D12F" w14:textId="77777777" w:rsidR="0052461D" w:rsidRDefault="0052461D" w:rsidP="0052461D">
      <w:pPr>
        <w:spacing w:after="0" w:line="240" w:lineRule="auto"/>
        <w:rPr>
          <w:sz w:val="20"/>
          <w:szCs w:val="20"/>
        </w:rPr>
      </w:pPr>
      <w:r>
        <w:rPr>
          <w:sz w:val="20"/>
          <w:szCs w:val="20"/>
        </w:rPr>
        <w:t>Organism 8: 107.643 94.6827 91.508 102.357 107.588 116.238 Fitness: 119.682</w:t>
      </w:r>
    </w:p>
    <w:p w14:paraId="7505C3F9" w14:textId="77777777" w:rsidR="0052461D" w:rsidRDefault="0052461D" w:rsidP="0052461D">
      <w:pPr>
        <w:spacing w:after="0" w:line="240" w:lineRule="auto"/>
        <w:rPr>
          <w:sz w:val="20"/>
          <w:szCs w:val="20"/>
        </w:rPr>
      </w:pPr>
      <w:r>
        <w:rPr>
          <w:sz w:val="20"/>
          <w:szCs w:val="20"/>
        </w:rPr>
        <w:t>Organism 9: 98.4222 118.765 96.6203 114.695 88.9969 81.2363 Fitness: 137.08</w:t>
      </w:r>
    </w:p>
    <w:p w14:paraId="793C27BB" w14:textId="77777777" w:rsidR="0052461D" w:rsidRDefault="0052461D" w:rsidP="0052461D">
      <w:pPr>
        <w:spacing w:after="0" w:line="240" w:lineRule="auto"/>
        <w:rPr>
          <w:sz w:val="20"/>
          <w:szCs w:val="20"/>
        </w:rPr>
      </w:pPr>
      <w:r>
        <w:rPr>
          <w:sz w:val="20"/>
          <w:szCs w:val="20"/>
        </w:rPr>
        <w:t>Organism 10: 86.7976 118.731 86.9917 86.3261 95.1426 89.5373 Fitness: 100.722</w:t>
      </w:r>
    </w:p>
    <w:p w14:paraId="13CD2FF1" w14:textId="77777777" w:rsidR="0052461D" w:rsidRDefault="0052461D" w:rsidP="0052461D">
      <w:pPr>
        <w:spacing w:after="0" w:line="240" w:lineRule="auto"/>
        <w:rPr>
          <w:sz w:val="20"/>
          <w:szCs w:val="20"/>
        </w:rPr>
      </w:pPr>
      <w:r>
        <w:rPr>
          <w:sz w:val="20"/>
          <w:szCs w:val="20"/>
        </w:rPr>
        <w:t>Organism 11: 97.4234 101.093 105.819 114.946 92.5249 86.3127 Fitness: 122.332</w:t>
      </w:r>
    </w:p>
    <w:p w14:paraId="41B4DF88" w14:textId="77777777" w:rsidR="0052461D" w:rsidRDefault="0052461D" w:rsidP="0052461D">
      <w:pPr>
        <w:spacing w:after="0" w:line="240" w:lineRule="auto"/>
        <w:rPr>
          <w:sz w:val="20"/>
          <w:szCs w:val="20"/>
        </w:rPr>
      </w:pPr>
      <w:r>
        <w:rPr>
          <w:sz w:val="20"/>
          <w:szCs w:val="20"/>
        </w:rPr>
        <w:t>Organism 12: 95.4121 113.699 96.4577 113.907 115.897 105.143 Fitness: 164.836</w:t>
      </w:r>
    </w:p>
    <w:p w14:paraId="52F039F9" w14:textId="77777777" w:rsidR="0052461D" w:rsidRDefault="0052461D" w:rsidP="0052461D">
      <w:pPr>
        <w:spacing w:after="0" w:line="240" w:lineRule="auto"/>
        <w:rPr>
          <w:sz w:val="20"/>
          <w:szCs w:val="20"/>
        </w:rPr>
      </w:pPr>
      <w:r>
        <w:rPr>
          <w:sz w:val="20"/>
          <w:szCs w:val="20"/>
        </w:rPr>
        <w:t>Organism 13: 100.202 110.069 108.283 117.696 88.2403 115.897 Fitness: 200.08</w:t>
      </w:r>
    </w:p>
    <w:p w14:paraId="64ECEFEE" w14:textId="77777777" w:rsidR="0052461D" w:rsidRDefault="0052461D" w:rsidP="0052461D">
      <w:pPr>
        <w:spacing w:after="0" w:line="240" w:lineRule="auto"/>
        <w:rPr>
          <w:sz w:val="20"/>
          <w:szCs w:val="20"/>
        </w:rPr>
      </w:pPr>
      <w:r>
        <w:rPr>
          <w:sz w:val="20"/>
          <w:szCs w:val="20"/>
        </w:rPr>
        <w:t>Organism 14: 95.4121 113.699 105.819 114.946 80.5813 105.143 Fitness: 137.331</w:t>
      </w:r>
    </w:p>
    <w:p w14:paraId="70BD5B91" w14:textId="77777777" w:rsidR="0052461D" w:rsidRDefault="0052461D" w:rsidP="0052461D">
      <w:pPr>
        <w:spacing w:after="0" w:line="240" w:lineRule="auto"/>
        <w:rPr>
          <w:sz w:val="20"/>
          <w:szCs w:val="20"/>
        </w:rPr>
      </w:pPr>
      <w:r>
        <w:rPr>
          <w:sz w:val="20"/>
          <w:szCs w:val="20"/>
        </w:rPr>
        <w:t>Organism 15: 100.202 110.069 112.949 82.7765 86.3537 88.2403 Fitness: 115.163</w:t>
      </w:r>
    </w:p>
    <w:p w14:paraId="2B6ECF46" w14:textId="77777777" w:rsidR="0052461D" w:rsidRDefault="0052461D" w:rsidP="0052461D">
      <w:pPr>
        <w:spacing w:after="0" w:line="240" w:lineRule="auto"/>
        <w:rPr>
          <w:sz w:val="20"/>
          <w:szCs w:val="20"/>
        </w:rPr>
      </w:pPr>
      <w:r>
        <w:rPr>
          <w:sz w:val="20"/>
          <w:szCs w:val="20"/>
        </w:rPr>
        <w:t>Organism 16: 110.676 92.0951 82.2935 117.696 80.5813 86.3396 Fitness: 90.0832</w:t>
      </w:r>
    </w:p>
    <w:p w14:paraId="5512852C" w14:textId="77777777" w:rsidR="0052461D" w:rsidRDefault="0052461D" w:rsidP="0052461D">
      <w:pPr>
        <w:spacing w:after="0" w:line="240" w:lineRule="auto"/>
        <w:rPr>
          <w:sz w:val="20"/>
          <w:szCs w:val="20"/>
        </w:rPr>
      </w:pPr>
      <w:r>
        <w:rPr>
          <w:sz w:val="20"/>
          <w:szCs w:val="20"/>
        </w:rPr>
        <w:t>Organism 17: 113.313 85.2372 115.791 97.2956 92.749 97.848 Fitness: 94.6826</w:t>
      </w:r>
    </w:p>
    <w:p w14:paraId="428BD388" w14:textId="77777777" w:rsidR="0052461D" w:rsidRDefault="0052461D" w:rsidP="0052461D">
      <w:pPr>
        <w:spacing w:after="0" w:line="240" w:lineRule="auto"/>
        <w:rPr>
          <w:sz w:val="20"/>
          <w:szCs w:val="20"/>
        </w:rPr>
      </w:pPr>
      <w:r>
        <w:rPr>
          <w:sz w:val="20"/>
          <w:szCs w:val="20"/>
        </w:rPr>
        <w:t>Organism 18: 107.643 94.6827 119.808 118.461 107.588 116.238 Fitness: 165.848</w:t>
      </w:r>
    </w:p>
    <w:p w14:paraId="093EED7D" w14:textId="77777777" w:rsidR="0052461D" w:rsidRDefault="0052461D" w:rsidP="0052461D">
      <w:pPr>
        <w:spacing w:after="0" w:line="240" w:lineRule="auto"/>
        <w:rPr>
          <w:sz w:val="20"/>
          <w:szCs w:val="20"/>
        </w:rPr>
      </w:pPr>
      <w:r>
        <w:rPr>
          <w:sz w:val="20"/>
          <w:szCs w:val="20"/>
        </w:rPr>
        <w:lastRenderedPageBreak/>
        <w:t>Organism 19: 98.4222 118.765 108.432 103.335 88.9969 81.2363 Fitness: 100.722</w:t>
      </w:r>
    </w:p>
    <w:p w14:paraId="4E298929" w14:textId="77777777" w:rsidR="0052461D" w:rsidRDefault="0052461D" w:rsidP="0052461D">
      <w:pPr>
        <w:spacing w:after="0" w:line="240" w:lineRule="auto"/>
        <w:rPr>
          <w:sz w:val="20"/>
          <w:szCs w:val="20"/>
        </w:rPr>
      </w:pPr>
      <w:r>
        <w:rPr>
          <w:sz w:val="20"/>
          <w:szCs w:val="20"/>
        </w:rPr>
        <w:t>Organism 20: 86.7976 118.731 96.6203 114.695 95.1426 95.5835 Fitness: 137.08</w:t>
      </w:r>
    </w:p>
    <w:p w14:paraId="2A7FBEF1" w14:textId="77777777" w:rsidR="0052461D" w:rsidRDefault="0052461D" w:rsidP="0052461D">
      <w:pPr>
        <w:spacing w:after="0" w:line="240" w:lineRule="auto"/>
        <w:rPr>
          <w:sz w:val="20"/>
          <w:szCs w:val="20"/>
        </w:rPr>
      </w:pPr>
      <w:r>
        <w:rPr>
          <w:sz w:val="20"/>
          <w:szCs w:val="20"/>
        </w:rPr>
        <w:t>Best Fitness: 200.08</w:t>
      </w:r>
    </w:p>
    <w:p w14:paraId="01CCDD40"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36.316</w:t>
      </w:r>
    </w:p>
    <w:p w14:paraId="2B508E7B" w14:textId="60D90B5C" w:rsidR="0052461D" w:rsidRDefault="0052461D" w:rsidP="0052461D">
      <w:pPr>
        <w:spacing w:after="0" w:line="240" w:lineRule="auto"/>
        <w:rPr>
          <w:sz w:val="20"/>
          <w:szCs w:val="20"/>
        </w:rPr>
      </w:pPr>
      <w:r>
        <w:rPr>
          <w:sz w:val="20"/>
          <w:szCs w:val="20"/>
        </w:rPr>
        <w:t>================================================================================</w:t>
      </w:r>
    </w:p>
    <w:p w14:paraId="4C76E14C" w14:textId="77777777" w:rsidR="0052461D" w:rsidRDefault="0052461D" w:rsidP="0052461D">
      <w:pPr>
        <w:spacing w:after="0" w:line="240" w:lineRule="auto"/>
        <w:rPr>
          <w:sz w:val="20"/>
          <w:szCs w:val="20"/>
        </w:rPr>
      </w:pPr>
      <w:r>
        <w:rPr>
          <w:sz w:val="20"/>
          <w:szCs w:val="20"/>
        </w:rPr>
        <w:t>Organism 1: 85.4963 118.731 86.9917 86.3261 112.996 95.943 Fitness: 83.9149</w:t>
      </w:r>
    </w:p>
    <w:p w14:paraId="07ADFE93" w14:textId="77777777" w:rsidR="0052461D" w:rsidRDefault="0052461D" w:rsidP="0052461D">
      <w:pPr>
        <w:spacing w:after="0" w:line="240" w:lineRule="auto"/>
        <w:rPr>
          <w:sz w:val="20"/>
          <w:szCs w:val="20"/>
        </w:rPr>
      </w:pPr>
      <w:r>
        <w:rPr>
          <w:sz w:val="20"/>
          <w:szCs w:val="20"/>
        </w:rPr>
        <w:t>Organism 2: 118.147 88.9171 96.4577 70.6363 92.5249 85.5428 Fitness: 50.0393</w:t>
      </w:r>
    </w:p>
    <w:p w14:paraId="390BF856" w14:textId="77777777" w:rsidR="0052461D" w:rsidRDefault="0052461D" w:rsidP="0052461D">
      <w:pPr>
        <w:spacing w:after="0" w:line="240" w:lineRule="auto"/>
        <w:rPr>
          <w:sz w:val="20"/>
          <w:szCs w:val="20"/>
        </w:rPr>
      </w:pPr>
      <w:r>
        <w:rPr>
          <w:sz w:val="20"/>
          <w:szCs w:val="20"/>
        </w:rPr>
        <w:t>Organism 3: 98.4222 118.765 108.432 120.281 88.9969 81.2363 Fitness: 175.92</w:t>
      </w:r>
    </w:p>
    <w:p w14:paraId="1B42D828" w14:textId="77777777" w:rsidR="0052461D" w:rsidRDefault="0052461D" w:rsidP="0052461D">
      <w:pPr>
        <w:spacing w:after="0" w:line="240" w:lineRule="auto"/>
        <w:rPr>
          <w:sz w:val="20"/>
          <w:szCs w:val="20"/>
        </w:rPr>
      </w:pPr>
      <w:r>
        <w:rPr>
          <w:sz w:val="20"/>
          <w:szCs w:val="20"/>
        </w:rPr>
        <w:t>Organism 4: 100.202 110.069 108.283 115.897 88.2403 117.696 Fitness: 190.283</w:t>
      </w:r>
    </w:p>
    <w:p w14:paraId="6E6B32FF" w14:textId="77777777" w:rsidR="0052461D" w:rsidRDefault="0052461D" w:rsidP="0052461D">
      <w:pPr>
        <w:spacing w:after="0" w:line="240" w:lineRule="auto"/>
        <w:rPr>
          <w:sz w:val="20"/>
          <w:szCs w:val="20"/>
        </w:rPr>
      </w:pPr>
      <w:r>
        <w:rPr>
          <w:sz w:val="20"/>
          <w:szCs w:val="20"/>
        </w:rPr>
        <w:t>Organism 5: 95.4121 113.699 105.819 114.946 80.5813 105.143 Fitness: 137.532</w:t>
      </w:r>
    </w:p>
    <w:p w14:paraId="219050E2" w14:textId="77777777" w:rsidR="0052461D" w:rsidRDefault="0052461D" w:rsidP="0052461D">
      <w:pPr>
        <w:spacing w:after="0" w:line="240" w:lineRule="auto"/>
        <w:rPr>
          <w:sz w:val="20"/>
          <w:szCs w:val="20"/>
        </w:rPr>
      </w:pPr>
      <w:r>
        <w:rPr>
          <w:sz w:val="20"/>
          <w:szCs w:val="20"/>
        </w:rPr>
        <w:t>Organism 6: 121.693 118.765 108.432 103.335 88.9969 81.2363 Fitness: 100.924</w:t>
      </w:r>
    </w:p>
    <w:p w14:paraId="387BA579" w14:textId="77777777" w:rsidR="0052461D" w:rsidRDefault="0052461D" w:rsidP="0052461D">
      <w:pPr>
        <w:spacing w:after="0" w:line="240" w:lineRule="auto"/>
        <w:rPr>
          <w:sz w:val="20"/>
          <w:szCs w:val="20"/>
        </w:rPr>
      </w:pPr>
      <w:r>
        <w:rPr>
          <w:sz w:val="20"/>
          <w:szCs w:val="20"/>
        </w:rPr>
        <w:t>Organism 7: 100.202 110.069 108.283 133.668 88.2403 115.897 Fitness: 90.285</w:t>
      </w:r>
    </w:p>
    <w:p w14:paraId="7A87F5B6" w14:textId="77777777" w:rsidR="0052461D" w:rsidRDefault="0052461D" w:rsidP="0052461D">
      <w:pPr>
        <w:spacing w:after="0" w:line="240" w:lineRule="auto"/>
        <w:rPr>
          <w:sz w:val="20"/>
          <w:szCs w:val="20"/>
        </w:rPr>
      </w:pPr>
      <w:r>
        <w:rPr>
          <w:sz w:val="20"/>
          <w:szCs w:val="20"/>
        </w:rPr>
        <w:t>Organism 8: 86.7976 118.731 96.6203 114.695 95.9339 117.189 Fitness: 87.2841</w:t>
      </w:r>
    </w:p>
    <w:p w14:paraId="4CEA3064" w14:textId="77777777" w:rsidR="0052461D" w:rsidRDefault="0052461D" w:rsidP="0052461D">
      <w:pPr>
        <w:spacing w:after="0" w:line="240" w:lineRule="auto"/>
        <w:rPr>
          <w:sz w:val="20"/>
          <w:szCs w:val="20"/>
        </w:rPr>
      </w:pPr>
      <w:r>
        <w:rPr>
          <w:sz w:val="20"/>
          <w:szCs w:val="20"/>
        </w:rPr>
        <w:t>Organism 9: 95.4121 121.596 105.819 114.946 115.897 105.143 Fitness: 212.531</w:t>
      </w:r>
    </w:p>
    <w:p w14:paraId="4F4F4E1C" w14:textId="77777777" w:rsidR="0052461D" w:rsidRDefault="0052461D" w:rsidP="0052461D">
      <w:pPr>
        <w:spacing w:after="0" w:line="240" w:lineRule="auto"/>
        <w:rPr>
          <w:sz w:val="20"/>
          <w:szCs w:val="20"/>
        </w:rPr>
      </w:pPr>
      <w:r>
        <w:rPr>
          <w:sz w:val="20"/>
          <w:szCs w:val="20"/>
        </w:rPr>
        <w:t>Organism 10: 77.5396 110.069 112.949 117.696 80.5813 111.507 Fitness: 115.284</w:t>
      </w:r>
    </w:p>
    <w:p w14:paraId="30746396" w14:textId="77777777" w:rsidR="0052461D" w:rsidRDefault="0052461D" w:rsidP="0052461D">
      <w:pPr>
        <w:spacing w:after="0" w:line="240" w:lineRule="auto"/>
        <w:rPr>
          <w:sz w:val="20"/>
          <w:szCs w:val="20"/>
        </w:rPr>
      </w:pPr>
      <w:r>
        <w:rPr>
          <w:sz w:val="20"/>
          <w:szCs w:val="20"/>
        </w:rPr>
        <w:t>Organism 11: 86.7976 89.5373 65.7197 86.3261 110.069 117.696 Fitness: 58.9149</w:t>
      </w:r>
    </w:p>
    <w:p w14:paraId="7C1D3C0B" w14:textId="77777777" w:rsidR="0052461D" w:rsidRDefault="0052461D" w:rsidP="0052461D">
      <w:pPr>
        <w:spacing w:after="0" w:line="240" w:lineRule="auto"/>
        <w:rPr>
          <w:sz w:val="20"/>
          <w:szCs w:val="20"/>
        </w:rPr>
      </w:pPr>
      <w:r>
        <w:rPr>
          <w:sz w:val="20"/>
          <w:szCs w:val="20"/>
        </w:rPr>
        <w:t>Organism 12: 118.147 88.9171 96.4577 92.4511 99.1877 86.3127 Fitness: 65.0399</w:t>
      </w:r>
    </w:p>
    <w:p w14:paraId="089567F0" w14:textId="77777777" w:rsidR="0052461D" w:rsidRDefault="0052461D" w:rsidP="0052461D">
      <w:pPr>
        <w:spacing w:after="0" w:line="240" w:lineRule="auto"/>
        <w:rPr>
          <w:sz w:val="20"/>
          <w:szCs w:val="20"/>
        </w:rPr>
      </w:pPr>
      <w:r>
        <w:rPr>
          <w:sz w:val="20"/>
          <w:szCs w:val="20"/>
        </w:rPr>
        <w:t>Organism 13: 98.4222 118.765 116.91 103.335 88.2403 81.2363 Fitness: 175.92</w:t>
      </w:r>
    </w:p>
    <w:p w14:paraId="66C11211" w14:textId="77777777" w:rsidR="0052461D" w:rsidRDefault="0052461D" w:rsidP="0052461D">
      <w:pPr>
        <w:spacing w:after="0" w:line="240" w:lineRule="auto"/>
        <w:rPr>
          <w:sz w:val="20"/>
          <w:szCs w:val="20"/>
        </w:rPr>
      </w:pPr>
      <w:r>
        <w:rPr>
          <w:sz w:val="20"/>
          <w:szCs w:val="20"/>
        </w:rPr>
        <w:t>Organism 14: 100.202 110.069 108.283 117.696 88.9969 115.897 Fitness: 165.282</w:t>
      </w:r>
    </w:p>
    <w:p w14:paraId="17DEF2A4" w14:textId="77777777" w:rsidR="0052461D" w:rsidRDefault="0052461D" w:rsidP="0052461D">
      <w:pPr>
        <w:spacing w:after="0" w:line="240" w:lineRule="auto"/>
        <w:rPr>
          <w:sz w:val="20"/>
          <w:szCs w:val="20"/>
        </w:rPr>
      </w:pPr>
      <w:r>
        <w:rPr>
          <w:sz w:val="20"/>
          <w:szCs w:val="20"/>
        </w:rPr>
        <w:t>Organism 15: 95.4121 89.7178 115.76 103.335 80.5813 105.143 Fitness: 125.924</w:t>
      </w:r>
    </w:p>
    <w:p w14:paraId="5F0F3699" w14:textId="77777777" w:rsidR="0052461D" w:rsidRDefault="0052461D" w:rsidP="0052461D">
      <w:pPr>
        <w:spacing w:after="0" w:line="240" w:lineRule="auto"/>
        <w:rPr>
          <w:sz w:val="20"/>
          <w:szCs w:val="20"/>
        </w:rPr>
      </w:pPr>
      <w:r>
        <w:rPr>
          <w:sz w:val="20"/>
          <w:szCs w:val="20"/>
        </w:rPr>
        <w:t>Organism 16: 98.4222 98.263 105.819 114.946 88.9969 86.9917 Fitness: 162.532</w:t>
      </w:r>
    </w:p>
    <w:p w14:paraId="65AE6E30" w14:textId="77777777" w:rsidR="0052461D" w:rsidRDefault="0052461D" w:rsidP="0052461D">
      <w:pPr>
        <w:spacing w:after="0" w:line="240" w:lineRule="auto"/>
        <w:rPr>
          <w:sz w:val="20"/>
          <w:szCs w:val="20"/>
        </w:rPr>
      </w:pPr>
      <w:r>
        <w:rPr>
          <w:sz w:val="20"/>
          <w:szCs w:val="20"/>
        </w:rPr>
        <w:t>Organism 17: 100.202 110.069 96.6203 114.695 86.8282 115.897 Fitness: 97.2841</w:t>
      </w:r>
    </w:p>
    <w:p w14:paraId="6FC602C6" w14:textId="77777777" w:rsidR="0052461D" w:rsidRDefault="0052461D" w:rsidP="0052461D">
      <w:pPr>
        <w:spacing w:after="0" w:line="240" w:lineRule="auto"/>
        <w:rPr>
          <w:sz w:val="20"/>
          <w:szCs w:val="20"/>
        </w:rPr>
      </w:pPr>
      <w:r>
        <w:rPr>
          <w:sz w:val="20"/>
          <w:szCs w:val="20"/>
        </w:rPr>
        <w:t>Organism 18: 86.7976 138.06 108.283 117.696 88.2403 95.5835 Fitness: 115.285</w:t>
      </w:r>
    </w:p>
    <w:p w14:paraId="1A654FE2" w14:textId="77777777" w:rsidR="0052461D" w:rsidRDefault="0052461D" w:rsidP="0052461D">
      <w:pPr>
        <w:spacing w:after="0" w:line="240" w:lineRule="auto"/>
        <w:rPr>
          <w:sz w:val="20"/>
          <w:szCs w:val="20"/>
        </w:rPr>
      </w:pPr>
      <w:r>
        <w:rPr>
          <w:sz w:val="20"/>
          <w:szCs w:val="20"/>
        </w:rPr>
        <w:t>Organism 19: 95.4121 110.069 112.949 117.696 115.897 105.143 Fitness: 115.284</w:t>
      </w:r>
    </w:p>
    <w:p w14:paraId="3BB63E95" w14:textId="77777777" w:rsidR="0052461D" w:rsidRDefault="0052461D" w:rsidP="0052461D">
      <w:pPr>
        <w:spacing w:after="0" w:line="240" w:lineRule="auto"/>
        <w:rPr>
          <w:sz w:val="20"/>
          <w:szCs w:val="20"/>
        </w:rPr>
      </w:pPr>
      <w:r>
        <w:rPr>
          <w:sz w:val="20"/>
          <w:szCs w:val="20"/>
        </w:rPr>
        <w:t>Organism 20: 100.202 121.596 105.819 114.946 80.5813 88.2403 Fitness: 87.5349</w:t>
      </w:r>
    </w:p>
    <w:p w14:paraId="598BBDC8" w14:textId="77777777" w:rsidR="0052461D" w:rsidRDefault="0052461D" w:rsidP="0052461D">
      <w:pPr>
        <w:spacing w:after="0" w:line="240" w:lineRule="auto"/>
        <w:rPr>
          <w:sz w:val="20"/>
          <w:szCs w:val="20"/>
        </w:rPr>
      </w:pPr>
      <w:r>
        <w:rPr>
          <w:sz w:val="20"/>
          <w:szCs w:val="20"/>
        </w:rPr>
        <w:t>Best Fitness: 212.531</w:t>
      </w:r>
    </w:p>
    <w:p w14:paraId="60FC91D2"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30.65</w:t>
      </w:r>
    </w:p>
    <w:p w14:paraId="54732245" w14:textId="68E2A371" w:rsidR="0052461D" w:rsidRDefault="0052461D" w:rsidP="0052461D">
      <w:pPr>
        <w:spacing w:after="0" w:line="240" w:lineRule="auto"/>
        <w:rPr>
          <w:sz w:val="20"/>
          <w:szCs w:val="20"/>
        </w:rPr>
      </w:pPr>
      <w:r>
        <w:rPr>
          <w:sz w:val="20"/>
          <w:szCs w:val="20"/>
        </w:rPr>
        <w:t>================================================================================</w:t>
      </w:r>
    </w:p>
    <w:p w14:paraId="5FF68A01" w14:textId="77777777" w:rsidR="0052461D" w:rsidRDefault="0052461D" w:rsidP="0052461D">
      <w:pPr>
        <w:spacing w:after="0" w:line="240" w:lineRule="auto"/>
        <w:rPr>
          <w:sz w:val="20"/>
          <w:szCs w:val="20"/>
        </w:rPr>
      </w:pPr>
      <w:r>
        <w:rPr>
          <w:sz w:val="20"/>
          <w:szCs w:val="20"/>
        </w:rPr>
        <w:t>Organism 1: 86.7976 118.731 121.414 114.695 95.9339 103.459 Fitness: 82.7746</w:t>
      </w:r>
    </w:p>
    <w:p w14:paraId="10193982" w14:textId="77777777" w:rsidR="0052461D" w:rsidRDefault="0052461D" w:rsidP="0052461D">
      <w:pPr>
        <w:spacing w:after="0" w:line="240" w:lineRule="auto"/>
        <w:rPr>
          <w:sz w:val="20"/>
          <w:szCs w:val="20"/>
        </w:rPr>
      </w:pPr>
      <w:r>
        <w:rPr>
          <w:sz w:val="20"/>
          <w:szCs w:val="20"/>
        </w:rPr>
        <w:t>Organism 2: 100.202 110.069 98.2808 117.696 88.9969 115.897 Fitness: 90.7757</w:t>
      </w:r>
    </w:p>
    <w:p w14:paraId="32BFEE58" w14:textId="77777777" w:rsidR="0052461D" w:rsidRDefault="0052461D" w:rsidP="0052461D">
      <w:pPr>
        <w:spacing w:after="0" w:line="240" w:lineRule="auto"/>
        <w:rPr>
          <w:sz w:val="20"/>
          <w:szCs w:val="20"/>
        </w:rPr>
      </w:pPr>
      <w:r>
        <w:rPr>
          <w:sz w:val="20"/>
          <w:szCs w:val="20"/>
        </w:rPr>
        <w:t>Organism 3: 95.4121 121.596 105.819 114.946 115.897 105.143 Fitness: 138.026</w:t>
      </w:r>
    </w:p>
    <w:p w14:paraId="08276FB4" w14:textId="77777777" w:rsidR="0052461D" w:rsidRDefault="0052461D" w:rsidP="0052461D">
      <w:pPr>
        <w:spacing w:after="0" w:line="240" w:lineRule="auto"/>
        <w:rPr>
          <w:sz w:val="20"/>
          <w:szCs w:val="20"/>
        </w:rPr>
      </w:pPr>
      <w:r>
        <w:rPr>
          <w:sz w:val="20"/>
          <w:szCs w:val="20"/>
        </w:rPr>
        <w:t>Organism 4: 100.202 110.069 120.451 114.695 86.8282 115.897 Fitness: 137.772</w:t>
      </w:r>
    </w:p>
    <w:p w14:paraId="6BF4F5AC" w14:textId="77777777" w:rsidR="0052461D" w:rsidRDefault="0052461D" w:rsidP="0052461D">
      <w:pPr>
        <w:spacing w:after="0" w:line="240" w:lineRule="auto"/>
        <w:rPr>
          <w:sz w:val="20"/>
          <w:szCs w:val="20"/>
        </w:rPr>
      </w:pPr>
      <w:r>
        <w:rPr>
          <w:sz w:val="20"/>
          <w:szCs w:val="20"/>
        </w:rPr>
        <w:t>Organism 5: 100.202 110.069 108.283 117.696 88.9969 110.429 Fitness: 90.7757</w:t>
      </w:r>
    </w:p>
    <w:p w14:paraId="2F81CAE9" w14:textId="77777777" w:rsidR="0052461D" w:rsidRDefault="0052461D" w:rsidP="0052461D">
      <w:pPr>
        <w:spacing w:after="0" w:line="240" w:lineRule="auto"/>
        <w:rPr>
          <w:sz w:val="20"/>
          <w:szCs w:val="20"/>
        </w:rPr>
      </w:pPr>
      <w:r>
        <w:rPr>
          <w:sz w:val="20"/>
          <w:szCs w:val="20"/>
        </w:rPr>
        <w:t>Organism 6: 96.9229 107.042 83.492 103.335 88.9969 81.2363 Fitness: 101.415</w:t>
      </w:r>
    </w:p>
    <w:p w14:paraId="21521733" w14:textId="77777777" w:rsidR="0052461D" w:rsidRDefault="0052461D" w:rsidP="0052461D">
      <w:pPr>
        <w:spacing w:after="0" w:line="240" w:lineRule="auto"/>
        <w:rPr>
          <w:sz w:val="20"/>
          <w:szCs w:val="20"/>
        </w:rPr>
      </w:pPr>
      <w:r>
        <w:rPr>
          <w:sz w:val="20"/>
          <w:szCs w:val="20"/>
        </w:rPr>
        <w:t>Organism 7: 100.202 110.069 108.283 115.897 88.2403 114.244 Fitness: 223.973</w:t>
      </w:r>
    </w:p>
    <w:p w14:paraId="6550CF19" w14:textId="77777777" w:rsidR="0052461D" w:rsidRDefault="0052461D" w:rsidP="0052461D">
      <w:pPr>
        <w:spacing w:after="0" w:line="240" w:lineRule="auto"/>
        <w:rPr>
          <w:sz w:val="20"/>
          <w:szCs w:val="20"/>
        </w:rPr>
      </w:pPr>
      <w:r>
        <w:rPr>
          <w:sz w:val="20"/>
          <w:szCs w:val="20"/>
        </w:rPr>
        <w:t>Organism 8: 95.4121 113.699 105.819 114.946 88.9969 80.5813 Fitness: 163.023</w:t>
      </w:r>
    </w:p>
    <w:p w14:paraId="6825EE89" w14:textId="77777777" w:rsidR="0052461D" w:rsidRDefault="0052461D" w:rsidP="0052461D">
      <w:pPr>
        <w:spacing w:after="0" w:line="240" w:lineRule="auto"/>
        <w:rPr>
          <w:sz w:val="20"/>
          <w:szCs w:val="20"/>
        </w:rPr>
      </w:pPr>
      <w:r>
        <w:rPr>
          <w:sz w:val="20"/>
          <w:szCs w:val="20"/>
        </w:rPr>
        <w:t>Organism 9: 77.5396 110.069 92.7676 128.273 102.364 111.507 Fitness: 90.7757</w:t>
      </w:r>
    </w:p>
    <w:p w14:paraId="123CF2A9" w14:textId="77777777" w:rsidR="0052461D" w:rsidRDefault="0052461D" w:rsidP="0052461D">
      <w:pPr>
        <w:spacing w:after="0" w:line="240" w:lineRule="auto"/>
        <w:rPr>
          <w:sz w:val="20"/>
          <w:szCs w:val="20"/>
        </w:rPr>
      </w:pPr>
      <w:r>
        <w:rPr>
          <w:sz w:val="20"/>
          <w:szCs w:val="20"/>
        </w:rPr>
        <w:t>Organism 10: 100.202 121.596 105.819 114.946 56.6347 88.2403 Fitness: 263.022</w:t>
      </w:r>
    </w:p>
    <w:p w14:paraId="4735FEA8" w14:textId="77777777" w:rsidR="0052461D" w:rsidRDefault="0052461D" w:rsidP="0052461D">
      <w:pPr>
        <w:spacing w:after="0" w:line="240" w:lineRule="auto"/>
        <w:rPr>
          <w:sz w:val="20"/>
          <w:szCs w:val="20"/>
        </w:rPr>
      </w:pPr>
      <w:r>
        <w:rPr>
          <w:sz w:val="20"/>
          <w:szCs w:val="20"/>
        </w:rPr>
        <w:t>Organism 11: 86.7976 118.731 96.6203 117.696 88.9969 117.189 Fitness: 190.772</w:t>
      </w:r>
    </w:p>
    <w:p w14:paraId="7D7754E2" w14:textId="77777777" w:rsidR="0052461D" w:rsidRDefault="0052461D" w:rsidP="0052461D">
      <w:pPr>
        <w:spacing w:after="0" w:line="240" w:lineRule="auto"/>
        <w:rPr>
          <w:sz w:val="20"/>
          <w:szCs w:val="20"/>
        </w:rPr>
      </w:pPr>
      <w:r>
        <w:rPr>
          <w:sz w:val="20"/>
          <w:szCs w:val="20"/>
        </w:rPr>
        <w:t>Organism 12: 100.202 110.069 85.7649 114.695 95.9339 115.897 Fitness: 172.771</w:t>
      </w:r>
    </w:p>
    <w:p w14:paraId="66006AD8" w14:textId="77777777" w:rsidR="0052461D" w:rsidRDefault="0052461D" w:rsidP="0052461D">
      <w:pPr>
        <w:spacing w:after="0" w:line="240" w:lineRule="auto"/>
        <w:rPr>
          <w:sz w:val="20"/>
          <w:szCs w:val="20"/>
        </w:rPr>
      </w:pPr>
      <w:r>
        <w:rPr>
          <w:sz w:val="20"/>
          <w:szCs w:val="20"/>
        </w:rPr>
        <w:t>Organism 13: 95.4121 138.776 96.6203 114.695 124.573 105.143 Fitness: 147.772</w:t>
      </w:r>
    </w:p>
    <w:p w14:paraId="390FCD57" w14:textId="77777777" w:rsidR="0052461D" w:rsidRDefault="0052461D" w:rsidP="0052461D">
      <w:pPr>
        <w:spacing w:after="0" w:line="240" w:lineRule="auto"/>
        <w:rPr>
          <w:sz w:val="20"/>
          <w:szCs w:val="20"/>
        </w:rPr>
      </w:pPr>
      <w:r>
        <w:rPr>
          <w:sz w:val="20"/>
          <w:szCs w:val="20"/>
        </w:rPr>
        <w:t>Organism 14: 100.202 110.069 105.819 98.5248 86.8282 115.897 Fitness: 188.025</w:t>
      </w:r>
    </w:p>
    <w:p w14:paraId="2E455986" w14:textId="77777777" w:rsidR="0052461D" w:rsidRDefault="0052461D" w:rsidP="0052461D">
      <w:pPr>
        <w:spacing w:after="0" w:line="240" w:lineRule="auto"/>
        <w:rPr>
          <w:sz w:val="20"/>
          <w:szCs w:val="20"/>
        </w:rPr>
      </w:pPr>
      <w:r>
        <w:rPr>
          <w:sz w:val="20"/>
          <w:szCs w:val="20"/>
        </w:rPr>
        <w:t>Organism 15: 103.335 110.069 81.2363 115.897 108.283 105.143 Fitness: 140.775</w:t>
      </w:r>
    </w:p>
    <w:p w14:paraId="35883821" w14:textId="77777777" w:rsidR="0052461D" w:rsidRDefault="0052461D" w:rsidP="0052461D">
      <w:pPr>
        <w:spacing w:after="0" w:line="240" w:lineRule="auto"/>
        <w:rPr>
          <w:sz w:val="20"/>
          <w:szCs w:val="20"/>
        </w:rPr>
      </w:pPr>
      <w:r>
        <w:rPr>
          <w:sz w:val="20"/>
          <w:szCs w:val="20"/>
        </w:rPr>
        <w:t>Organism 16: 121.693 118.765 102.402 103.335 88.9969 81.2363 Fitness: 126.415</w:t>
      </w:r>
    </w:p>
    <w:p w14:paraId="45DE2AA5" w14:textId="3C8F124E" w:rsidR="0052461D" w:rsidRDefault="0052461D" w:rsidP="0052461D">
      <w:pPr>
        <w:spacing w:after="0" w:line="240" w:lineRule="auto"/>
        <w:rPr>
          <w:sz w:val="20"/>
          <w:szCs w:val="20"/>
        </w:rPr>
      </w:pPr>
      <w:r>
        <w:rPr>
          <w:sz w:val="20"/>
          <w:szCs w:val="20"/>
        </w:rPr>
        <w:t>Organism 17: 100.202 119.077 83.8686 114.946 80.5813 117.696 Fitness: 2</w:t>
      </w:r>
      <w:r w:rsidR="00A7670E">
        <w:rPr>
          <w:sz w:val="20"/>
          <w:szCs w:val="20"/>
        </w:rPr>
        <w:t>2</w:t>
      </w:r>
      <w:r>
        <w:rPr>
          <w:sz w:val="20"/>
          <w:szCs w:val="20"/>
        </w:rPr>
        <w:t>3.023</w:t>
      </w:r>
    </w:p>
    <w:p w14:paraId="7716E1EA" w14:textId="77777777" w:rsidR="0052461D" w:rsidRDefault="0052461D" w:rsidP="0052461D">
      <w:pPr>
        <w:spacing w:after="0" w:line="240" w:lineRule="auto"/>
        <w:rPr>
          <w:sz w:val="20"/>
          <w:szCs w:val="20"/>
        </w:rPr>
      </w:pPr>
      <w:r>
        <w:rPr>
          <w:sz w:val="20"/>
          <w:szCs w:val="20"/>
        </w:rPr>
        <w:t>Organism 18: 95.4121 113.699 108.283 115.897 88.2403 105.143 Fitness: 188.976</w:t>
      </w:r>
    </w:p>
    <w:p w14:paraId="43E5D661" w14:textId="77777777" w:rsidR="0052461D" w:rsidRDefault="0052461D" w:rsidP="0052461D">
      <w:pPr>
        <w:spacing w:after="0" w:line="240" w:lineRule="auto"/>
        <w:rPr>
          <w:sz w:val="20"/>
          <w:szCs w:val="20"/>
        </w:rPr>
      </w:pPr>
      <w:r>
        <w:rPr>
          <w:sz w:val="20"/>
          <w:szCs w:val="20"/>
        </w:rPr>
        <w:t>Organism 19: 77.5396 110.069 112.949 114.946 80.5813 111.507 Fitness: 163.026</w:t>
      </w:r>
    </w:p>
    <w:p w14:paraId="635E1131" w14:textId="77777777" w:rsidR="0052461D" w:rsidRDefault="0052461D" w:rsidP="0052461D">
      <w:pPr>
        <w:spacing w:after="0" w:line="240" w:lineRule="auto"/>
        <w:rPr>
          <w:sz w:val="20"/>
          <w:szCs w:val="20"/>
        </w:rPr>
      </w:pPr>
      <w:r>
        <w:rPr>
          <w:sz w:val="20"/>
          <w:szCs w:val="20"/>
        </w:rPr>
        <w:t>Organism 20: 100.202 116.835 82.9908 117.696 80.5813 76.2126 Fitness: 190.772</w:t>
      </w:r>
    </w:p>
    <w:p w14:paraId="2AC6695B" w14:textId="77777777" w:rsidR="0052461D" w:rsidRDefault="0052461D" w:rsidP="0052461D">
      <w:pPr>
        <w:spacing w:after="0" w:line="240" w:lineRule="auto"/>
        <w:rPr>
          <w:sz w:val="20"/>
          <w:szCs w:val="20"/>
        </w:rPr>
      </w:pPr>
      <w:r>
        <w:rPr>
          <w:sz w:val="20"/>
          <w:szCs w:val="20"/>
        </w:rPr>
        <w:t>Best Fitness: 223.023</w:t>
      </w:r>
    </w:p>
    <w:p w14:paraId="18C498C2"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57.733</w:t>
      </w:r>
    </w:p>
    <w:p w14:paraId="49251601" w14:textId="2FA549A8" w:rsidR="0052461D" w:rsidRDefault="0052461D" w:rsidP="0052461D">
      <w:pPr>
        <w:spacing w:after="0" w:line="240" w:lineRule="auto"/>
        <w:rPr>
          <w:sz w:val="20"/>
          <w:szCs w:val="20"/>
        </w:rPr>
      </w:pPr>
      <w:r>
        <w:rPr>
          <w:sz w:val="20"/>
          <w:szCs w:val="20"/>
        </w:rPr>
        <w:t>================================================================================</w:t>
      </w:r>
    </w:p>
    <w:p w14:paraId="2ECA01CD" w14:textId="77777777" w:rsidR="0052461D" w:rsidRDefault="0052461D" w:rsidP="0052461D">
      <w:pPr>
        <w:spacing w:after="0" w:line="240" w:lineRule="auto"/>
        <w:rPr>
          <w:sz w:val="20"/>
          <w:szCs w:val="20"/>
        </w:rPr>
      </w:pPr>
      <w:r>
        <w:rPr>
          <w:sz w:val="20"/>
          <w:szCs w:val="20"/>
        </w:rPr>
        <w:t>Organism 1: 86.7976 118.731 96.6203 117.696 88.9969 117.189 Fitness: 190.593</w:t>
      </w:r>
    </w:p>
    <w:p w14:paraId="16B3DC5C" w14:textId="77777777" w:rsidR="0052461D" w:rsidRDefault="0052461D" w:rsidP="0052461D">
      <w:pPr>
        <w:spacing w:after="0" w:line="240" w:lineRule="auto"/>
        <w:rPr>
          <w:sz w:val="20"/>
          <w:szCs w:val="20"/>
        </w:rPr>
      </w:pPr>
      <w:r>
        <w:rPr>
          <w:sz w:val="20"/>
          <w:szCs w:val="20"/>
        </w:rPr>
        <w:t>Organism 2: 86.7976 118.731 98.8883 117.696 88.9969 117.189 Fitness: 215.593</w:t>
      </w:r>
    </w:p>
    <w:p w14:paraId="0D196275" w14:textId="77777777" w:rsidR="0052461D" w:rsidRDefault="0052461D" w:rsidP="0052461D">
      <w:pPr>
        <w:spacing w:after="0" w:line="240" w:lineRule="auto"/>
        <w:rPr>
          <w:sz w:val="20"/>
          <w:szCs w:val="20"/>
        </w:rPr>
      </w:pPr>
      <w:r>
        <w:rPr>
          <w:sz w:val="20"/>
          <w:szCs w:val="20"/>
        </w:rPr>
        <w:t>Organism 3: 100.202 85.2976 99.4764 114.695 86.8282 115.897 Fitness: 137.593</w:t>
      </w:r>
    </w:p>
    <w:p w14:paraId="21E2DC5A" w14:textId="2F55B3D6" w:rsidR="0052461D" w:rsidRDefault="0052461D" w:rsidP="0052461D">
      <w:pPr>
        <w:spacing w:after="0" w:line="240" w:lineRule="auto"/>
        <w:rPr>
          <w:sz w:val="20"/>
          <w:szCs w:val="20"/>
        </w:rPr>
      </w:pPr>
      <w:r>
        <w:rPr>
          <w:sz w:val="20"/>
          <w:szCs w:val="20"/>
        </w:rPr>
        <w:t>Organism 4: 95.4121 97.3853 105.819 121.547 115.897 117.293 Fitness: 2</w:t>
      </w:r>
      <w:r w:rsidR="00A7670E">
        <w:rPr>
          <w:sz w:val="20"/>
          <w:szCs w:val="20"/>
        </w:rPr>
        <w:t>5</w:t>
      </w:r>
      <w:r>
        <w:rPr>
          <w:sz w:val="20"/>
          <w:szCs w:val="20"/>
        </w:rPr>
        <w:t>2.843</w:t>
      </w:r>
    </w:p>
    <w:p w14:paraId="172C24DE" w14:textId="77777777" w:rsidR="0052461D" w:rsidRDefault="0052461D" w:rsidP="0052461D">
      <w:pPr>
        <w:spacing w:after="0" w:line="240" w:lineRule="auto"/>
        <w:rPr>
          <w:sz w:val="20"/>
          <w:szCs w:val="20"/>
        </w:rPr>
      </w:pPr>
      <w:r>
        <w:rPr>
          <w:sz w:val="20"/>
          <w:szCs w:val="20"/>
        </w:rPr>
        <w:t>Organism 5: 100.202 110.069 105.819 98.5248 102.841 115.897 Fitness: 71.4249</w:t>
      </w:r>
    </w:p>
    <w:p w14:paraId="138F06A8" w14:textId="77777777" w:rsidR="0052461D" w:rsidRDefault="0052461D" w:rsidP="0052461D">
      <w:pPr>
        <w:spacing w:after="0" w:line="240" w:lineRule="auto"/>
        <w:rPr>
          <w:sz w:val="20"/>
          <w:szCs w:val="20"/>
        </w:rPr>
      </w:pPr>
      <w:r>
        <w:rPr>
          <w:sz w:val="20"/>
          <w:szCs w:val="20"/>
        </w:rPr>
        <w:t>Organism 6: 95.4121 113.699 108.283 115.897 88.2403 105.143 Fitness: 113.797</w:t>
      </w:r>
    </w:p>
    <w:p w14:paraId="70FF22BC" w14:textId="77777777" w:rsidR="0052461D" w:rsidRDefault="0052461D" w:rsidP="0052461D">
      <w:pPr>
        <w:spacing w:after="0" w:line="240" w:lineRule="auto"/>
        <w:rPr>
          <w:sz w:val="20"/>
          <w:szCs w:val="20"/>
        </w:rPr>
      </w:pPr>
      <w:r>
        <w:rPr>
          <w:sz w:val="20"/>
          <w:szCs w:val="20"/>
        </w:rPr>
        <w:t>Organism 7: 95.4121 138.776 96.6203 114.695 124.573 105.143 Fitness: 162.592</w:t>
      </w:r>
    </w:p>
    <w:p w14:paraId="06E47FFC" w14:textId="77777777" w:rsidR="0052461D" w:rsidRDefault="0052461D" w:rsidP="0052461D">
      <w:pPr>
        <w:spacing w:after="0" w:line="240" w:lineRule="auto"/>
        <w:rPr>
          <w:sz w:val="20"/>
          <w:szCs w:val="20"/>
        </w:rPr>
      </w:pPr>
      <w:r>
        <w:rPr>
          <w:sz w:val="20"/>
          <w:szCs w:val="20"/>
        </w:rPr>
        <w:t>Organism 8: 77.5396 110.069 112.949 114.946 80.5813 111.507 Fitness: 187.843</w:t>
      </w:r>
    </w:p>
    <w:p w14:paraId="070E996D" w14:textId="77777777" w:rsidR="0052461D" w:rsidRDefault="0052461D" w:rsidP="0052461D">
      <w:pPr>
        <w:spacing w:after="0" w:line="240" w:lineRule="auto"/>
        <w:rPr>
          <w:sz w:val="20"/>
          <w:szCs w:val="20"/>
        </w:rPr>
      </w:pPr>
      <w:r>
        <w:rPr>
          <w:sz w:val="20"/>
          <w:szCs w:val="20"/>
        </w:rPr>
        <w:t>Organism 9: 95.4121 121.596 105.819 114.946 115.897 105.143 Fitness: 162.844</w:t>
      </w:r>
    </w:p>
    <w:p w14:paraId="5620AAE3" w14:textId="77777777" w:rsidR="0052461D" w:rsidRDefault="0052461D" w:rsidP="0052461D">
      <w:pPr>
        <w:spacing w:after="0" w:line="240" w:lineRule="auto"/>
        <w:rPr>
          <w:sz w:val="20"/>
          <w:szCs w:val="20"/>
        </w:rPr>
      </w:pPr>
      <w:r>
        <w:rPr>
          <w:sz w:val="20"/>
          <w:szCs w:val="20"/>
        </w:rPr>
        <w:lastRenderedPageBreak/>
        <w:t>Organism 10: 95.4121 124.23 108.283 115.897 88.2403 105.143 Fitness: 113.797</w:t>
      </w:r>
    </w:p>
    <w:p w14:paraId="3E489A76" w14:textId="77777777" w:rsidR="0052461D" w:rsidRDefault="0052461D" w:rsidP="0052461D">
      <w:pPr>
        <w:spacing w:after="0" w:line="240" w:lineRule="auto"/>
        <w:rPr>
          <w:sz w:val="20"/>
          <w:szCs w:val="20"/>
        </w:rPr>
      </w:pPr>
      <w:r>
        <w:rPr>
          <w:sz w:val="20"/>
          <w:szCs w:val="20"/>
        </w:rPr>
        <w:t>Organism 11: 86.7976 118.731 110.498 117.696 88.9969 117.189 Fitness: 165.593</w:t>
      </w:r>
    </w:p>
    <w:p w14:paraId="025A6C19" w14:textId="77777777" w:rsidR="0052461D" w:rsidRDefault="0052461D" w:rsidP="0052461D">
      <w:pPr>
        <w:spacing w:after="0" w:line="240" w:lineRule="auto"/>
        <w:rPr>
          <w:sz w:val="20"/>
          <w:szCs w:val="20"/>
        </w:rPr>
      </w:pPr>
      <w:r>
        <w:rPr>
          <w:sz w:val="20"/>
          <w:szCs w:val="20"/>
        </w:rPr>
        <w:t>Organism 12: 86.7976 118.731 80.3427 117.696 88.9969 117.189 Fitness: 115.596</w:t>
      </w:r>
    </w:p>
    <w:p w14:paraId="61F1BCA4" w14:textId="77777777" w:rsidR="0052461D" w:rsidRDefault="0052461D" w:rsidP="0052461D">
      <w:pPr>
        <w:spacing w:after="0" w:line="240" w:lineRule="auto"/>
        <w:rPr>
          <w:sz w:val="20"/>
          <w:szCs w:val="20"/>
        </w:rPr>
      </w:pPr>
      <w:r>
        <w:rPr>
          <w:sz w:val="20"/>
          <w:szCs w:val="20"/>
        </w:rPr>
        <w:t>Organism 13: 100.202 110.069 101.76 114.946 86.8282 115.897 Fitness: 137.846</w:t>
      </w:r>
    </w:p>
    <w:p w14:paraId="11DEDD50" w14:textId="77777777" w:rsidR="0052461D" w:rsidRDefault="0052461D" w:rsidP="0052461D">
      <w:pPr>
        <w:spacing w:after="0" w:line="240" w:lineRule="auto"/>
        <w:rPr>
          <w:sz w:val="20"/>
          <w:szCs w:val="20"/>
        </w:rPr>
      </w:pPr>
      <w:r>
        <w:rPr>
          <w:sz w:val="20"/>
          <w:szCs w:val="20"/>
        </w:rPr>
        <w:t>Organism 14: 95.4121 121.596 105.819 114.695 115.897 105.143 Fitness: 162.594</w:t>
      </w:r>
    </w:p>
    <w:p w14:paraId="2DDD089A" w14:textId="77777777" w:rsidR="0052461D" w:rsidRDefault="0052461D" w:rsidP="0052461D">
      <w:pPr>
        <w:spacing w:after="0" w:line="240" w:lineRule="auto"/>
        <w:rPr>
          <w:sz w:val="20"/>
          <w:szCs w:val="20"/>
        </w:rPr>
      </w:pPr>
      <w:r>
        <w:rPr>
          <w:sz w:val="20"/>
          <w:szCs w:val="20"/>
        </w:rPr>
        <w:t>Organism 15: 100.202 113.699 108.283 98.5248 86.8282 115.897 Fitness: 146.424</w:t>
      </w:r>
    </w:p>
    <w:p w14:paraId="139FBAD0" w14:textId="77777777" w:rsidR="0052461D" w:rsidRDefault="0052461D" w:rsidP="0052461D">
      <w:pPr>
        <w:spacing w:after="0" w:line="240" w:lineRule="auto"/>
        <w:rPr>
          <w:sz w:val="20"/>
          <w:szCs w:val="20"/>
        </w:rPr>
      </w:pPr>
      <w:r>
        <w:rPr>
          <w:sz w:val="20"/>
          <w:szCs w:val="20"/>
        </w:rPr>
        <w:t>Organism 16: 106.269 110.069 105.819 115.897 88.2403 105.143 Fitness: 138.797</w:t>
      </w:r>
    </w:p>
    <w:p w14:paraId="71CE803F" w14:textId="77777777" w:rsidR="0052461D" w:rsidRDefault="0052461D" w:rsidP="0052461D">
      <w:pPr>
        <w:spacing w:after="0" w:line="240" w:lineRule="auto"/>
        <w:rPr>
          <w:sz w:val="20"/>
          <w:szCs w:val="20"/>
        </w:rPr>
      </w:pPr>
      <w:r>
        <w:rPr>
          <w:sz w:val="20"/>
          <w:szCs w:val="20"/>
        </w:rPr>
        <w:t>Organism 17: 95.4121 110.069 96.6203 114.695 124.573 105.143 Fitness: 212.592</w:t>
      </w:r>
    </w:p>
    <w:p w14:paraId="1A1AE40E" w14:textId="77777777" w:rsidR="0052461D" w:rsidRDefault="0052461D" w:rsidP="0052461D">
      <w:pPr>
        <w:spacing w:after="0" w:line="240" w:lineRule="auto"/>
        <w:rPr>
          <w:sz w:val="20"/>
          <w:szCs w:val="20"/>
        </w:rPr>
      </w:pPr>
      <w:r>
        <w:rPr>
          <w:sz w:val="20"/>
          <w:szCs w:val="20"/>
        </w:rPr>
        <w:t>Organism 18: 77.5396 138.776 112.949 114.946 80.5813 111.507 Fitness: 162.846</w:t>
      </w:r>
    </w:p>
    <w:p w14:paraId="14ABA79C" w14:textId="77777777" w:rsidR="0052461D" w:rsidRDefault="0052461D" w:rsidP="0052461D">
      <w:pPr>
        <w:spacing w:after="0" w:line="240" w:lineRule="auto"/>
        <w:rPr>
          <w:sz w:val="20"/>
          <w:szCs w:val="20"/>
        </w:rPr>
      </w:pPr>
      <w:r>
        <w:rPr>
          <w:sz w:val="20"/>
          <w:szCs w:val="20"/>
        </w:rPr>
        <w:t>Organism 19: 95.4121 113.699 108.283 114.946 115.897 105.143 Fitness: 157.845</w:t>
      </w:r>
    </w:p>
    <w:p w14:paraId="1849B9D5" w14:textId="77777777" w:rsidR="0052461D" w:rsidRDefault="0052461D" w:rsidP="0052461D">
      <w:pPr>
        <w:spacing w:after="0" w:line="240" w:lineRule="auto"/>
        <w:rPr>
          <w:sz w:val="20"/>
          <w:szCs w:val="20"/>
        </w:rPr>
      </w:pPr>
      <w:r>
        <w:rPr>
          <w:sz w:val="20"/>
          <w:szCs w:val="20"/>
        </w:rPr>
        <w:t>Organism 20: 103.178 121.596 105.819 115.897 88.2403 105.143 Fitness: 88.7975</w:t>
      </w:r>
    </w:p>
    <w:p w14:paraId="5F6ACFA8" w14:textId="77777777" w:rsidR="0052461D" w:rsidRDefault="0052461D" w:rsidP="0052461D">
      <w:pPr>
        <w:spacing w:after="0" w:line="240" w:lineRule="auto"/>
        <w:rPr>
          <w:sz w:val="20"/>
          <w:szCs w:val="20"/>
        </w:rPr>
      </w:pPr>
      <w:r>
        <w:rPr>
          <w:sz w:val="20"/>
          <w:szCs w:val="20"/>
        </w:rPr>
        <w:t>Best Fitness: 252.843</w:t>
      </w:r>
    </w:p>
    <w:p w14:paraId="1FAD517A"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55.392</w:t>
      </w:r>
    </w:p>
    <w:p w14:paraId="571B68F2" w14:textId="00DBDABA" w:rsidR="0052461D" w:rsidRDefault="0052461D" w:rsidP="0052461D">
      <w:pPr>
        <w:spacing w:after="0" w:line="240" w:lineRule="auto"/>
        <w:rPr>
          <w:sz w:val="20"/>
          <w:szCs w:val="20"/>
        </w:rPr>
      </w:pPr>
      <w:r>
        <w:rPr>
          <w:sz w:val="20"/>
          <w:szCs w:val="20"/>
        </w:rPr>
        <w:t>================================================================================</w:t>
      </w:r>
    </w:p>
    <w:p w14:paraId="5195EB86" w14:textId="77777777" w:rsidR="0052461D" w:rsidRDefault="0052461D" w:rsidP="0052461D">
      <w:pPr>
        <w:spacing w:after="0" w:line="240" w:lineRule="auto"/>
        <w:rPr>
          <w:sz w:val="20"/>
          <w:szCs w:val="20"/>
        </w:rPr>
      </w:pPr>
      <w:r>
        <w:rPr>
          <w:sz w:val="20"/>
          <w:szCs w:val="20"/>
        </w:rPr>
        <w:t>Organism 1: 95.4121 114.949 105.819 121.547 115.897 117.293 Fitness: 194.63</w:t>
      </w:r>
    </w:p>
    <w:p w14:paraId="7F7944D3" w14:textId="77777777" w:rsidR="0052461D" w:rsidRDefault="0052461D" w:rsidP="0052461D">
      <w:pPr>
        <w:spacing w:after="0" w:line="240" w:lineRule="auto"/>
        <w:rPr>
          <w:sz w:val="20"/>
          <w:szCs w:val="20"/>
        </w:rPr>
      </w:pPr>
      <w:r>
        <w:rPr>
          <w:sz w:val="20"/>
          <w:szCs w:val="20"/>
        </w:rPr>
        <w:t>Organism 2: 95.4121 138.776 96.6203 114.695 124.573 105.143 Fitness: 187.781</w:t>
      </w:r>
    </w:p>
    <w:p w14:paraId="6A5247FD" w14:textId="77777777" w:rsidR="0052461D" w:rsidRDefault="0052461D" w:rsidP="0052461D">
      <w:pPr>
        <w:spacing w:after="0" w:line="240" w:lineRule="auto"/>
        <w:rPr>
          <w:sz w:val="20"/>
          <w:szCs w:val="20"/>
        </w:rPr>
      </w:pPr>
      <w:r>
        <w:rPr>
          <w:sz w:val="20"/>
          <w:szCs w:val="20"/>
        </w:rPr>
        <w:t>Organism 3: 77.5396 138.776 112.949 114.946 80.5813 111.507 Fitness: 213.029</w:t>
      </w:r>
    </w:p>
    <w:p w14:paraId="71A0A021" w14:textId="77777777" w:rsidR="0052461D" w:rsidRDefault="0052461D" w:rsidP="0052461D">
      <w:pPr>
        <w:spacing w:after="0" w:line="240" w:lineRule="auto"/>
        <w:rPr>
          <w:sz w:val="20"/>
          <w:szCs w:val="20"/>
        </w:rPr>
      </w:pPr>
      <w:r>
        <w:rPr>
          <w:sz w:val="20"/>
          <w:szCs w:val="20"/>
        </w:rPr>
        <w:t>Organism 4: 105.819 124.052 121.596 114.695 109.169 105.143 Fitness: 112.783</w:t>
      </w:r>
    </w:p>
    <w:p w14:paraId="3A2C0F6B" w14:textId="77777777" w:rsidR="0052461D" w:rsidRDefault="0052461D" w:rsidP="0052461D">
      <w:pPr>
        <w:spacing w:after="0" w:line="240" w:lineRule="auto"/>
        <w:rPr>
          <w:sz w:val="20"/>
          <w:szCs w:val="20"/>
        </w:rPr>
      </w:pPr>
      <w:r>
        <w:rPr>
          <w:sz w:val="20"/>
          <w:szCs w:val="20"/>
        </w:rPr>
        <w:t>Organism 5: 107.764 97.3853 105.819 121.547 115.897 117.293 Fitness: 244.631</w:t>
      </w:r>
    </w:p>
    <w:p w14:paraId="47585868" w14:textId="77777777" w:rsidR="0052461D" w:rsidRDefault="0052461D" w:rsidP="0052461D">
      <w:pPr>
        <w:spacing w:after="0" w:line="240" w:lineRule="auto"/>
        <w:rPr>
          <w:sz w:val="20"/>
          <w:szCs w:val="20"/>
        </w:rPr>
      </w:pPr>
      <w:r>
        <w:rPr>
          <w:sz w:val="20"/>
          <w:szCs w:val="20"/>
        </w:rPr>
        <w:t>Organism 6: 95.4121 133.835 96.6203 114.695 124.573 105.143 Fitness: 162.78</w:t>
      </w:r>
    </w:p>
    <w:p w14:paraId="23447423" w14:textId="77777777" w:rsidR="0052461D" w:rsidRDefault="0052461D" w:rsidP="0052461D">
      <w:pPr>
        <w:spacing w:after="0" w:line="240" w:lineRule="auto"/>
        <w:rPr>
          <w:sz w:val="20"/>
          <w:szCs w:val="20"/>
        </w:rPr>
      </w:pPr>
      <w:r>
        <w:rPr>
          <w:sz w:val="20"/>
          <w:szCs w:val="20"/>
        </w:rPr>
        <w:t>Organism 7: 100.202 98.5248 86.8282 86.2687 115.897 113.699 Fitness: 146.609</w:t>
      </w:r>
    </w:p>
    <w:p w14:paraId="14281AD7" w14:textId="77777777" w:rsidR="0052461D" w:rsidRDefault="0052461D" w:rsidP="0052461D">
      <w:pPr>
        <w:spacing w:after="0" w:line="240" w:lineRule="auto"/>
        <w:rPr>
          <w:sz w:val="20"/>
          <w:szCs w:val="20"/>
        </w:rPr>
      </w:pPr>
      <w:r>
        <w:rPr>
          <w:sz w:val="20"/>
          <w:szCs w:val="20"/>
        </w:rPr>
        <w:t>Organism 8: 95.4121 110.069 96.6203 114.695 124.573 105.143 Fitness: 112.783</w:t>
      </w:r>
    </w:p>
    <w:p w14:paraId="619A5F74" w14:textId="77777777" w:rsidR="0052461D" w:rsidRDefault="0052461D" w:rsidP="0052461D">
      <w:pPr>
        <w:spacing w:after="0" w:line="240" w:lineRule="auto"/>
        <w:rPr>
          <w:sz w:val="20"/>
          <w:szCs w:val="20"/>
        </w:rPr>
      </w:pPr>
      <w:r>
        <w:rPr>
          <w:sz w:val="20"/>
          <w:szCs w:val="20"/>
        </w:rPr>
        <w:t>Organism 9: 106.269 110.069 105.819 115.897 105.525 105.143 Fitness: 163.981</w:t>
      </w:r>
    </w:p>
    <w:p w14:paraId="7A4CCB90" w14:textId="77777777" w:rsidR="0052461D" w:rsidRDefault="0052461D" w:rsidP="0052461D">
      <w:pPr>
        <w:spacing w:after="0" w:line="240" w:lineRule="auto"/>
        <w:rPr>
          <w:sz w:val="20"/>
          <w:szCs w:val="20"/>
        </w:rPr>
      </w:pPr>
      <w:r>
        <w:rPr>
          <w:sz w:val="20"/>
          <w:szCs w:val="20"/>
        </w:rPr>
        <w:t>Organism 10: 86.7976 99.9263 80.3427 117.696 88.9969 117.189 Fitness: 215.78</w:t>
      </w:r>
    </w:p>
    <w:p w14:paraId="6F2A5F20" w14:textId="77777777" w:rsidR="0052461D" w:rsidRDefault="0052461D" w:rsidP="0052461D">
      <w:pPr>
        <w:spacing w:after="0" w:line="240" w:lineRule="auto"/>
        <w:rPr>
          <w:sz w:val="20"/>
          <w:szCs w:val="20"/>
        </w:rPr>
      </w:pPr>
      <w:r>
        <w:rPr>
          <w:sz w:val="20"/>
          <w:szCs w:val="20"/>
        </w:rPr>
        <w:t>Organism 11: 95.4121 138.776 96.6203 114.695 115.897 117.293 Fitness: 172.78</w:t>
      </w:r>
    </w:p>
    <w:p w14:paraId="47904CBB" w14:textId="77777777" w:rsidR="0052461D" w:rsidRDefault="0052461D" w:rsidP="0052461D">
      <w:pPr>
        <w:spacing w:after="0" w:line="240" w:lineRule="auto"/>
        <w:rPr>
          <w:sz w:val="20"/>
          <w:szCs w:val="20"/>
        </w:rPr>
      </w:pPr>
      <w:r>
        <w:rPr>
          <w:sz w:val="20"/>
          <w:szCs w:val="20"/>
        </w:rPr>
        <w:t>Organism 12: 95.4121 97.3853 105.819 121.547 124.573 105.143 Fitness: 94.6341</w:t>
      </w:r>
    </w:p>
    <w:p w14:paraId="05DC7063" w14:textId="77777777" w:rsidR="0052461D" w:rsidRDefault="0052461D" w:rsidP="0052461D">
      <w:pPr>
        <w:spacing w:after="0" w:line="240" w:lineRule="auto"/>
        <w:rPr>
          <w:sz w:val="20"/>
          <w:szCs w:val="20"/>
        </w:rPr>
      </w:pPr>
      <w:r>
        <w:rPr>
          <w:sz w:val="20"/>
          <w:szCs w:val="20"/>
        </w:rPr>
        <w:t>Organism 13: 77.5396 138.776 112.949 114.695 80.5813 111.507 Fitness: 187.78</w:t>
      </w:r>
    </w:p>
    <w:p w14:paraId="74D04042" w14:textId="77777777" w:rsidR="0052461D" w:rsidRDefault="0052461D" w:rsidP="0052461D">
      <w:pPr>
        <w:spacing w:after="0" w:line="240" w:lineRule="auto"/>
        <w:rPr>
          <w:sz w:val="20"/>
          <w:szCs w:val="20"/>
        </w:rPr>
      </w:pPr>
      <w:r>
        <w:rPr>
          <w:sz w:val="20"/>
          <w:szCs w:val="20"/>
        </w:rPr>
        <w:t>Organism 14: 95.4121 121.596 105.819 114.946 115.897 105.143 Fitness: 123.033</w:t>
      </w:r>
    </w:p>
    <w:p w14:paraId="743E09F3" w14:textId="77777777" w:rsidR="0052461D" w:rsidRDefault="0052461D" w:rsidP="0052461D">
      <w:pPr>
        <w:spacing w:after="0" w:line="240" w:lineRule="auto"/>
        <w:rPr>
          <w:sz w:val="20"/>
          <w:szCs w:val="20"/>
        </w:rPr>
      </w:pPr>
      <w:r>
        <w:rPr>
          <w:sz w:val="20"/>
          <w:szCs w:val="20"/>
        </w:rPr>
        <w:t>Organism 15: 95.4121 110.069 96.6203 121.547 115.897 117.293 Fitness: 119.634</w:t>
      </w:r>
    </w:p>
    <w:p w14:paraId="0B10B7BA" w14:textId="77777777" w:rsidR="0052461D" w:rsidRDefault="0052461D" w:rsidP="0052461D">
      <w:pPr>
        <w:spacing w:after="0" w:line="240" w:lineRule="auto"/>
        <w:rPr>
          <w:sz w:val="20"/>
          <w:szCs w:val="20"/>
        </w:rPr>
      </w:pPr>
      <w:r>
        <w:rPr>
          <w:sz w:val="20"/>
          <w:szCs w:val="20"/>
        </w:rPr>
        <w:t>Organism 16: 95.4121 81.8841 105.819 91.6123 124.573 105.143 Fitness: 197.779</w:t>
      </w:r>
    </w:p>
    <w:p w14:paraId="1B650535" w14:textId="77777777" w:rsidR="0052461D" w:rsidRDefault="0052461D" w:rsidP="0052461D">
      <w:pPr>
        <w:spacing w:after="0" w:line="240" w:lineRule="auto"/>
        <w:rPr>
          <w:sz w:val="20"/>
          <w:szCs w:val="20"/>
        </w:rPr>
      </w:pPr>
      <w:r>
        <w:rPr>
          <w:sz w:val="20"/>
          <w:szCs w:val="20"/>
        </w:rPr>
        <w:t>Organism 17: 100.202 113.699 109.398 98.5248 86.8282 115.897 Fitness: 121.612</w:t>
      </w:r>
    </w:p>
    <w:p w14:paraId="0D85834C" w14:textId="77777777" w:rsidR="0052461D" w:rsidRDefault="0052461D" w:rsidP="0052461D">
      <w:pPr>
        <w:spacing w:after="0" w:line="240" w:lineRule="auto"/>
        <w:rPr>
          <w:sz w:val="20"/>
          <w:szCs w:val="20"/>
        </w:rPr>
      </w:pPr>
      <w:r>
        <w:rPr>
          <w:sz w:val="20"/>
          <w:szCs w:val="20"/>
        </w:rPr>
        <w:t>Organism 18: 113.479 110.069 108.283 114.695 124.573 105.143 Fitness: 222.779</w:t>
      </w:r>
    </w:p>
    <w:p w14:paraId="560AA132" w14:textId="77777777" w:rsidR="0052461D" w:rsidRDefault="0052461D" w:rsidP="0052461D">
      <w:pPr>
        <w:spacing w:after="0" w:line="240" w:lineRule="auto"/>
        <w:rPr>
          <w:sz w:val="20"/>
          <w:szCs w:val="20"/>
        </w:rPr>
      </w:pPr>
      <w:r>
        <w:rPr>
          <w:sz w:val="20"/>
          <w:szCs w:val="20"/>
        </w:rPr>
        <w:t>Organism 19: 106.269 118.731 90.5336 115.897 88.2403 105.143 Fitness: 213.981</w:t>
      </w:r>
    </w:p>
    <w:p w14:paraId="70D6E9E8" w14:textId="77777777" w:rsidR="0052461D" w:rsidRDefault="0052461D" w:rsidP="0052461D">
      <w:pPr>
        <w:spacing w:after="0" w:line="240" w:lineRule="auto"/>
        <w:rPr>
          <w:sz w:val="20"/>
          <w:szCs w:val="20"/>
        </w:rPr>
      </w:pPr>
      <w:r>
        <w:rPr>
          <w:sz w:val="20"/>
          <w:szCs w:val="20"/>
        </w:rPr>
        <w:t>Organism 20: 86.7976 110.069 105.819 117.696 88.9969 117.189 Fitness: 90.7835</w:t>
      </w:r>
    </w:p>
    <w:p w14:paraId="7FD854F3" w14:textId="77777777" w:rsidR="0052461D" w:rsidRDefault="0052461D" w:rsidP="0052461D">
      <w:pPr>
        <w:spacing w:after="0" w:line="240" w:lineRule="auto"/>
        <w:rPr>
          <w:sz w:val="20"/>
          <w:szCs w:val="20"/>
        </w:rPr>
      </w:pPr>
      <w:r>
        <w:rPr>
          <w:sz w:val="20"/>
          <w:szCs w:val="20"/>
        </w:rPr>
        <w:t>Best Fitness: 244.631</w:t>
      </w:r>
    </w:p>
    <w:p w14:paraId="293FEF3B"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63.34</w:t>
      </w:r>
    </w:p>
    <w:p w14:paraId="14C97524" w14:textId="1FE0BE09" w:rsidR="0052461D" w:rsidRDefault="0052461D" w:rsidP="0052461D">
      <w:pPr>
        <w:spacing w:after="0" w:line="240" w:lineRule="auto"/>
        <w:rPr>
          <w:sz w:val="20"/>
          <w:szCs w:val="20"/>
        </w:rPr>
      </w:pPr>
      <w:r>
        <w:rPr>
          <w:sz w:val="20"/>
          <w:szCs w:val="20"/>
        </w:rPr>
        <w:t>================================================================================</w:t>
      </w:r>
    </w:p>
    <w:p w14:paraId="0F9F9D3B" w14:textId="77777777" w:rsidR="0052461D" w:rsidRDefault="0052461D" w:rsidP="0052461D">
      <w:pPr>
        <w:spacing w:after="0" w:line="240" w:lineRule="auto"/>
        <w:rPr>
          <w:sz w:val="20"/>
          <w:szCs w:val="20"/>
        </w:rPr>
      </w:pPr>
      <w:r>
        <w:rPr>
          <w:sz w:val="20"/>
          <w:szCs w:val="20"/>
        </w:rPr>
        <w:t>Organism 1: 106.269 110.069 105.819 115.897 122.366 105.143 Fitness: 188.79</w:t>
      </w:r>
    </w:p>
    <w:p w14:paraId="795F87EB" w14:textId="77777777" w:rsidR="0052461D" w:rsidRDefault="0052461D" w:rsidP="0052461D">
      <w:pPr>
        <w:spacing w:after="0" w:line="240" w:lineRule="auto"/>
        <w:rPr>
          <w:sz w:val="20"/>
          <w:szCs w:val="20"/>
        </w:rPr>
      </w:pPr>
      <w:r>
        <w:rPr>
          <w:sz w:val="20"/>
          <w:szCs w:val="20"/>
        </w:rPr>
        <w:t>Organism 2: 95.4121 121.596 122.414 114.946 115.897 105.143 Fitness: 172.84</w:t>
      </w:r>
    </w:p>
    <w:p w14:paraId="60EE3802" w14:textId="77777777" w:rsidR="0052461D" w:rsidRDefault="0052461D" w:rsidP="0052461D">
      <w:pPr>
        <w:spacing w:after="0" w:line="240" w:lineRule="auto"/>
        <w:rPr>
          <w:sz w:val="20"/>
          <w:szCs w:val="20"/>
        </w:rPr>
      </w:pPr>
      <w:r>
        <w:rPr>
          <w:sz w:val="20"/>
          <w:szCs w:val="20"/>
        </w:rPr>
        <w:t>Organism 3: 105.819 124.052 121.596 114.695 105.143 109.169 Fitness: 137.591</w:t>
      </w:r>
    </w:p>
    <w:p w14:paraId="2DE78576" w14:textId="77777777" w:rsidR="0052461D" w:rsidRDefault="0052461D" w:rsidP="0052461D">
      <w:pPr>
        <w:spacing w:after="0" w:line="240" w:lineRule="auto"/>
        <w:rPr>
          <w:sz w:val="20"/>
          <w:szCs w:val="20"/>
        </w:rPr>
      </w:pPr>
      <w:r>
        <w:rPr>
          <w:sz w:val="20"/>
          <w:szCs w:val="20"/>
        </w:rPr>
        <w:t>Organism 4: 107.764 97.3853 105.819 121.547 115.897 117.293 Fitness: 194.44</w:t>
      </w:r>
    </w:p>
    <w:p w14:paraId="25F7C674" w14:textId="77777777" w:rsidR="0052461D" w:rsidRDefault="0052461D" w:rsidP="0052461D">
      <w:pPr>
        <w:spacing w:after="0" w:line="240" w:lineRule="auto"/>
        <w:rPr>
          <w:sz w:val="20"/>
          <w:szCs w:val="20"/>
        </w:rPr>
      </w:pPr>
      <w:r>
        <w:rPr>
          <w:sz w:val="20"/>
          <w:szCs w:val="20"/>
        </w:rPr>
        <w:t>Organism 5: 95.4121 105.819 97.3853 97.3853 107.992 105.143 Fitness: 194.439</w:t>
      </w:r>
    </w:p>
    <w:p w14:paraId="2D8507AA" w14:textId="77777777" w:rsidR="0052461D" w:rsidRDefault="0052461D" w:rsidP="0052461D">
      <w:pPr>
        <w:spacing w:after="0" w:line="240" w:lineRule="auto"/>
        <w:rPr>
          <w:sz w:val="20"/>
          <w:szCs w:val="20"/>
        </w:rPr>
      </w:pPr>
      <w:r>
        <w:rPr>
          <w:sz w:val="20"/>
          <w:szCs w:val="20"/>
        </w:rPr>
        <w:t>Organism 6: 95.4121 138.776 96.6203 114.695 124.573 105.143 Fitness: 162.588</w:t>
      </w:r>
    </w:p>
    <w:p w14:paraId="6383CF16" w14:textId="1E68B69A" w:rsidR="0052461D" w:rsidRDefault="0052461D" w:rsidP="0052461D">
      <w:pPr>
        <w:spacing w:after="0" w:line="240" w:lineRule="auto"/>
        <w:rPr>
          <w:sz w:val="20"/>
          <w:szCs w:val="20"/>
        </w:rPr>
      </w:pPr>
      <w:r>
        <w:rPr>
          <w:sz w:val="20"/>
          <w:szCs w:val="20"/>
        </w:rPr>
        <w:t xml:space="preserve">Organism 7: 95.4121 138.776 96.6203 114.695 115.897 117.293 Fitness: </w:t>
      </w:r>
      <w:r w:rsidR="00A7670E">
        <w:rPr>
          <w:sz w:val="20"/>
          <w:szCs w:val="20"/>
        </w:rPr>
        <w:t>2</w:t>
      </w:r>
      <w:r>
        <w:rPr>
          <w:sz w:val="20"/>
          <w:szCs w:val="20"/>
        </w:rPr>
        <w:t>62.588</w:t>
      </w:r>
    </w:p>
    <w:p w14:paraId="52AC6006" w14:textId="77777777" w:rsidR="0052461D" w:rsidRDefault="0052461D" w:rsidP="0052461D">
      <w:pPr>
        <w:spacing w:after="0" w:line="240" w:lineRule="auto"/>
        <w:rPr>
          <w:sz w:val="20"/>
          <w:szCs w:val="20"/>
        </w:rPr>
      </w:pPr>
      <w:r>
        <w:rPr>
          <w:sz w:val="20"/>
          <w:szCs w:val="20"/>
        </w:rPr>
        <w:t>Organism 8: 107.764 97.3853 105.819 121.547 115.897 117.293 Fitness: 119.443</w:t>
      </w:r>
    </w:p>
    <w:p w14:paraId="39ECA8A3" w14:textId="77777777" w:rsidR="0052461D" w:rsidRDefault="0052461D" w:rsidP="0052461D">
      <w:pPr>
        <w:spacing w:after="0" w:line="240" w:lineRule="auto"/>
        <w:rPr>
          <w:sz w:val="20"/>
          <w:szCs w:val="20"/>
        </w:rPr>
      </w:pPr>
      <w:r>
        <w:rPr>
          <w:sz w:val="20"/>
          <w:szCs w:val="20"/>
        </w:rPr>
        <w:t>Organism 9: 95.4121 116.843 96.6203 114.695 115.897 117.293 Fitness: 112.591</w:t>
      </w:r>
    </w:p>
    <w:p w14:paraId="470E429E" w14:textId="77777777" w:rsidR="0052461D" w:rsidRDefault="0052461D" w:rsidP="0052461D">
      <w:pPr>
        <w:spacing w:after="0" w:line="240" w:lineRule="auto"/>
        <w:rPr>
          <w:sz w:val="20"/>
          <w:szCs w:val="20"/>
        </w:rPr>
      </w:pPr>
      <w:r>
        <w:rPr>
          <w:sz w:val="20"/>
          <w:szCs w:val="20"/>
        </w:rPr>
        <w:t>Organism 10: 86.7976 110.069 105.819 117.696 88.9969 117.189 Fitness: 165.588</w:t>
      </w:r>
    </w:p>
    <w:p w14:paraId="091E733B" w14:textId="77777777" w:rsidR="0052461D" w:rsidRDefault="0052461D" w:rsidP="0052461D">
      <w:pPr>
        <w:spacing w:after="0" w:line="240" w:lineRule="auto"/>
        <w:rPr>
          <w:sz w:val="20"/>
          <w:szCs w:val="20"/>
        </w:rPr>
      </w:pPr>
      <w:r>
        <w:rPr>
          <w:sz w:val="20"/>
          <w:szCs w:val="20"/>
        </w:rPr>
        <w:t>Organism 11: 106.269 121.596 101.218 114.946 105.525 105.143 Fitness: 187.838</w:t>
      </w:r>
    </w:p>
    <w:p w14:paraId="70374B03" w14:textId="77777777" w:rsidR="0052461D" w:rsidRDefault="0052461D" w:rsidP="0052461D">
      <w:pPr>
        <w:spacing w:after="0" w:line="240" w:lineRule="auto"/>
        <w:rPr>
          <w:sz w:val="20"/>
          <w:szCs w:val="20"/>
        </w:rPr>
      </w:pPr>
      <w:r>
        <w:rPr>
          <w:sz w:val="20"/>
          <w:szCs w:val="20"/>
        </w:rPr>
        <w:t>Organism 12: 93.4545 129.052 105.819 115.897 115.897 105.143 Fitness: 163.79</w:t>
      </w:r>
    </w:p>
    <w:p w14:paraId="1445B538" w14:textId="77777777" w:rsidR="0052461D" w:rsidRDefault="0052461D" w:rsidP="0052461D">
      <w:pPr>
        <w:spacing w:after="0" w:line="240" w:lineRule="auto"/>
        <w:rPr>
          <w:sz w:val="20"/>
          <w:szCs w:val="20"/>
        </w:rPr>
      </w:pPr>
      <w:r>
        <w:rPr>
          <w:sz w:val="20"/>
          <w:szCs w:val="20"/>
        </w:rPr>
        <w:t>Organism 13: 123.437 124.052 105.819 121.547 113.247 105.143 Fitness: 179.441</w:t>
      </w:r>
    </w:p>
    <w:p w14:paraId="5145D406" w14:textId="77777777" w:rsidR="0052461D" w:rsidRDefault="0052461D" w:rsidP="0052461D">
      <w:pPr>
        <w:spacing w:after="0" w:line="240" w:lineRule="auto"/>
        <w:rPr>
          <w:sz w:val="20"/>
          <w:szCs w:val="20"/>
        </w:rPr>
      </w:pPr>
      <w:r>
        <w:rPr>
          <w:sz w:val="20"/>
          <w:szCs w:val="20"/>
        </w:rPr>
        <w:t>Organism 14: 107.764 97.3853 121.596 114.695 115.897 117.293 Fitness: 162.588</w:t>
      </w:r>
    </w:p>
    <w:p w14:paraId="7EE3CA3C" w14:textId="77777777" w:rsidR="0052461D" w:rsidRDefault="0052461D" w:rsidP="0052461D">
      <w:pPr>
        <w:spacing w:after="0" w:line="240" w:lineRule="auto"/>
        <w:rPr>
          <w:sz w:val="20"/>
          <w:szCs w:val="20"/>
        </w:rPr>
      </w:pPr>
      <w:r>
        <w:rPr>
          <w:sz w:val="20"/>
          <w:szCs w:val="20"/>
        </w:rPr>
        <w:t>Organism 15: 95.4121 138.776 96.6203 114.695 117.058 105.143 Fitness: 197.588</w:t>
      </w:r>
    </w:p>
    <w:p w14:paraId="03D25AC2" w14:textId="77777777" w:rsidR="0052461D" w:rsidRDefault="0052461D" w:rsidP="0052461D">
      <w:pPr>
        <w:spacing w:after="0" w:line="240" w:lineRule="auto"/>
        <w:rPr>
          <w:sz w:val="20"/>
          <w:szCs w:val="20"/>
        </w:rPr>
      </w:pPr>
      <w:r>
        <w:rPr>
          <w:sz w:val="20"/>
          <w:szCs w:val="20"/>
        </w:rPr>
        <w:t>Organism 16: 95.4121 97.3853 105.819 121.547 124.573 105.143 Fitness: 144.44</w:t>
      </w:r>
    </w:p>
    <w:p w14:paraId="37F07ACD" w14:textId="77777777" w:rsidR="0052461D" w:rsidRDefault="0052461D" w:rsidP="0052461D">
      <w:pPr>
        <w:spacing w:after="0" w:line="240" w:lineRule="auto"/>
        <w:rPr>
          <w:sz w:val="20"/>
          <w:szCs w:val="20"/>
        </w:rPr>
      </w:pPr>
      <w:r>
        <w:rPr>
          <w:sz w:val="20"/>
          <w:szCs w:val="20"/>
        </w:rPr>
        <w:t>Organism 17: 108.294 97.3853 96.6203 100.217 115.897 117.293 Fitness: 72.5913</w:t>
      </w:r>
    </w:p>
    <w:p w14:paraId="1FA3D866" w14:textId="77777777" w:rsidR="0052461D" w:rsidRDefault="0052461D" w:rsidP="0052461D">
      <w:pPr>
        <w:spacing w:after="0" w:line="240" w:lineRule="auto"/>
        <w:rPr>
          <w:sz w:val="20"/>
          <w:szCs w:val="20"/>
        </w:rPr>
      </w:pPr>
      <w:r>
        <w:rPr>
          <w:sz w:val="20"/>
          <w:szCs w:val="20"/>
        </w:rPr>
        <w:t>Organism 18: 107.764 138.776 105.819 121.547 115.897 117.293 Fitness: 194.44</w:t>
      </w:r>
    </w:p>
    <w:p w14:paraId="6BB1974B" w14:textId="77777777" w:rsidR="0052461D" w:rsidRDefault="0052461D" w:rsidP="0052461D">
      <w:pPr>
        <w:spacing w:after="0" w:line="240" w:lineRule="auto"/>
        <w:rPr>
          <w:sz w:val="20"/>
          <w:szCs w:val="20"/>
        </w:rPr>
      </w:pPr>
      <w:r>
        <w:rPr>
          <w:sz w:val="20"/>
          <w:szCs w:val="20"/>
        </w:rPr>
        <w:t>Organism 19: 95.4121 138.776 96.6203 114.695 88.9969 122.044 Fitness: 187.589</w:t>
      </w:r>
    </w:p>
    <w:p w14:paraId="17061B13" w14:textId="77777777" w:rsidR="0052461D" w:rsidRDefault="0052461D" w:rsidP="0052461D">
      <w:pPr>
        <w:spacing w:after="0" w:line="240" w:lineRule="auto"/>
        <w:rPr>
          <w:sz w:val="20"/>
          <w:szCs w:val="20"/>
        </w:rPr>
      </w:pPr>
      <w:r>
        <w:rPr>
          <w:sz w:val="20"/>
          <w:szCs w:val="20"/>
        </w:rPr>
        <w:t>Organism 20: 86.7976 110.069 105.819 117.696 115.897 117.189 Fitness: 165.589</w:t>
      </w:r>
    </w:p>
    <w:p w14:paraId="60496112" w14:textId="77777777" w:rsidR="0052461D" w:rsidRDefault="0052461D" w:rsidP="0052461D">
      <w:pPr>
        <w:spacing w:after="0" w:line="240" w:lineRule="auto"/>
        <w:rPr>
          <w:sz w:val="20"/>
          <w:szCs w:val="20"/>
        </w:rPr>
      </w:pPr>
      <w:r>
        <w:rPr>
          <w:sz w:val="20"/>
          <w:szCs w:val="20"/>
        </w:rPr>
        <w:t>Best Fitness: 262.588</w:t>
      </w:r>
    </w:p>
    <w:p w14:paraId="7A1DE014"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64.979</w:t>
      </w:r>
    </w:p>
    <w:p w14:paraId="672A58B9" w14:textId="3F155976" w:rsidR="0052461D" w:rsidRDefault="0052461D" w:rsidP="0052461D">
      <w:pPr>
        <w:spacing w:after="0" w:line="240" w:lineRule="auto"/>
        <w:rPr>
          <w:sz w:val="20"/>
          <w:szCs w:val="20"/>
        </w:rPr>
      </w:pPr>
      <w:r>
        <w:rPr>
          <w:sz w:val="20"/>
          <w:szCs w:val="20"/>
        </w:rPr>
        <w:t>================================================================================</w:t>
      </w:r>
    </w:p>
    <w:p w14:paraId="5E9A9BFA" w14:textId="77777777" w:rsidR="0052461D" w:rsidRDefault="0052461D" w:rsidP="0052461D">
      <w:pPr>
        <w:spacing w:after="0" w:line="240" w:lineRule="auto"/>
        <w:rPr>
          <w:sz w:val="20"/>
          <w:szCs w:val="20"/>
        </w:rPr>
      </w:pPr>
      <w:r>
        <w:rPr>
          <w:sz w:val="20"/>
          <w:szCs w:val="20"/>
        </w:rPr>
        <w:lastRenderedPageBreak/>
        <w:t>Organism 1: 95.4121 138.776 96.6203 117.696 107.992 88.2685 Fitness: 125.285</w:t>
      </w:r>
    </w:p>
    <w:p w14:paraId="6C5EBFCD" w14:textId="77777777" w:rsidR="0052461D" w:rsidRDefault="0052461D" w:rsidP="0052461D">
      <w:pPr>
        <w:spacing w:after="0" w:line="240" w:lineRule="auto"/>
        <w:rPr>
          <w:sz w:val="20"/>
          <w:szCs w:val="20"/>
        </w:rPr>
      </w:pPr>
      <w:r>
        <w:rPr>
          <w:sz w:val="20"/>
          <w:szCs w:val="20"/>
        </w:rPr>
        <w:t>Organism 2: 86.7976 110.069 122.248 114.695 88.9969 117.189 Fitness: 212.28</w:t>
      </w:r>
    </w:p>
    <w:p w14:paraId="09F11097" w14:textId="77777777" w:rsidR="0052461D" w:rsidRDefault="0052461D" w:rsidP="0052461D">
      <w:pPr>
        <w:spacing w:after="0" w:line="240" w:lineRule="auto"/>
        <w:rPr>
          <w:sz w:val="20"/>
          <w:szCs w:val="20"/>
        </w:rPr>
      </w:pPr>
      <w:r>
        <w:rPr>
          <w:sz w:val="20"/>
          <w:szCs w:val="20"/>
        </w:rPr>
        <w:t>Organism 3: 86.7976 110.069 105.819 117.696 88.9969 117.189 Fitness: 115.284</w:t>
      </w:r>
    </w:p>
    <w:p w14:paraId="001620BD" w14:textId="77777777" w:rsidR="0052461D" w:rsidRDefault="0052461D" w:rsidP="0052461D">
      <w:pPr>
        <w:spacing w:after="0" w:line="240" w:lineRule="auto"/>
        <w:rPr>
          <w:sz w:val="20"/>
          <w:szCs w:val="20"/>
        </w:rPr>
      </w:pPr>
      <w:r>
        <w:rPr>
          <w:sz w:val="20"/>
          <w:szCs w:val="20"/>
        </w:rPr>
        <w:t>Organism 4: 86.7976 110.069 99.8288 117.696 115.897 117.189 Fitness: 115.285</w:t>
      </w:r>
    </w:p>
    <w:p w14:paraId="6BF2A8C2" w14:textId="77777777" w:rsidR="0052461D" w:rsidRDefault="0052461D" w:rsidP="0052461D">
      <w:pPr>
        <w:spacing w:after="0" w:line="240" w:lineRule="auto"/>
        <w:rPr>
          <w:sz w:val="20"/>
          <w:szCs w:val="20"/>
        </w:rPr>
      </w:pPr>
      <w:r>
        <w:rPr>
          <w:sz w:val="20"/>
          <w:szCs w:val="20"/>
        </w:rPr>
        <w:t>Organism 5: 95.4121 138.776 96.6203 114.695 117.058 105.143 Fitness: 162.282</w:t>
      </w:r>
    </w:p>
    <w:p w14:paraId="5740F9DC" w14:textId="77777777" w:rsidR="0052461D" w:rsidRDefault="0052461D" w:rsidP="0052461D">
      <w:pPr>
        <w:spacing w:after="0" w:line="240" w:lineRule="auto"/>
        <w:rPr>
          <w:sz w:val="20"/>
          <w:szCs w:val="20"/>
        </w:rPr>
      </w:pPr>
      <w:r>
        <w:rPr>
          <w:sz w:val="20"/>
          <w:szCs w:val="20"/>
        </w:rPr>
        <w:t>Organism 6: 86.7976 110.069 105.819 134.554 88.9969 135.701 Fitness: 169.657</w:t>
      </w:r>
    </w:p>
    <w:p w14:paraId="72BE5D3D" w14:textId="77777777" w:rsidR="0052461D" w:rsidRDefault="0052461D" w:rsidP="0052461D">
      <w:pPr>
        <w:spacing w:after="0" w:line="240" w:lineRule="auto"/>
        <w:rPr>
          <w:sz w:val="20"/>
          <w:szCs w:val="20"/>
        </w:rPr>
      </w:pPr>
      <w:r>
        <w:rPr>
          <w:sz w:val="20"/>
          <w:szCs w:val="20"/>
        </w:rPr>
        <w:t>Organism 7: 107.764 97.3853 105.819 126.563 115.897 117.293 Fitness: 99.1515</w:t>
      </w:r>
    </w:p>
    <w:p w14:paraId="0C0BD1B8" w14:textId="77777777" w:rsidR="0052461D" w:rsidRDefault="0052461D" w:rsidP="0052461D">
      <w:pPr>
        <w:spacing w:after="0" w:line="240" w:lineRule="auto"/>
        <w:rPr>
          <w:sz w:val="20"/>
          <w:szCs w:val="20"/>
        </w:rPr>
      </w:pPr>
      <w:r>
        <w:rPr>
          <w:sz w:val="20"/>
          <w:szCs w:val="20"/>
        </w:rPr>
        <w:t>Organism 8: 107.764 98.7368 121.596 114.695 115.897 117.293 Fitness: 112.284</w:t>
      </w:r>
    </w:p>
    <w:p w14:paraId="3C792A54" w14:textId="77777777" w:rsidR="0052461D" w:rsidRDefault="0052461D" w:rsidP="0052461D">
      <w:pPr>
        <w:spacing w:after="0" w:line="240" w:lineRule="auto"/>
        <w:rPr>
          <w:sz w:val="20"/>
          <w:szCs w:val="20"/>
        </w:rPr>
      </w:pPr>
      <w:r>
        <w:rPr>
          <w:sz w:val="20"/>
          <w:szCs w:val="20"/>
        </w:rPr>
        <w:t>Organism 9: 86.7976 107.034 105.819 117.696 93.5112 117.189 Fitness: 115.284</w:t>
      </w:r>
    </w:p>
    <w:p w14:paraId="0F59B1FC" w14:textId="77777777" w:rsidR="0052461D" w:rsidRDefault="0052461D" w:rsidP="0052461D">
      <w:pPr>
        <w:spacing w:after="0" w:line="240" w:lineRule="auto"/>
        <w:rPr>
          <w:sz w:val="20"/>
          <w:szCs w:val="20"/>
        </w:rPr>
      </w:pPr>
      <w:r>
        <w:rPr>
          <w:sz w:val="20"/>
          <w:szCs w:val="20"/>
        </w:rPr>
        <w:t>Organism 10: 123.437 119.44 105.819 121.547 132.059 105.143 Fitness: 204.133</w:t>
      </w:r>
    </w:p>
    <w:p w14:paraId="7F0DBF60" w14:textId="77777777" w:rsidR="0052461D" w:rsidRDefault="0052461D" w:rsidP="0052461D">
      <w:pPr>
        <w:spacing w:after="0" w:line="240" w:lineRule="auto"/>
        <w:rPr>
          <w:sz w:val="20"/>
          <w:szCs w:val="20"/>
        </w:rPr>
      </w:pPr>
      <w:r>
        <w:rPr>
          <w:sz w:val="20"/>
          <w:szCs w:val="20"/>
        </w:rPr>
        <w:t>Organism 11: 95.4121 111.637 122.118 114.695 88.9969 88.2685 Fitness: 212.281</w:t>
      </w:r>
    </w:p>
    <w:p w14:paraId="4D73B3DF" w14:textId="77777777" w:rsidR="0052461D" w:rsidRDefault="0052461D" w:rsidP="0052461D">
      <w:pPr>
        <w:spacing w:after="0" w:line="240" w:lineRule="auto"/>
        <w:rPr>
          <w:sz w:val="20"/>
          <w:szCs w:val="20"/>
        </w:rPr>
      </w:pPr>
      <w:r>
        <w:rPr>
          <w:sz w:val="20"/>
          <w:szCs w:val="20"/>
        </w:rPr>
        <w:t>Organism 12: 86.7976 138.776 96.6203 132.872 117.058 112.23 Fitness: 190.281</w:t>
      </w:r>
    </w:p>
    <w:p w14:paraId="6AC83E5D" w14:textId="77777777" w:rsidR="0052461D" w:rsidRDefault="0052461D" w:rsidP="0052461D">
      <w:pPr>
        <w:spacing w:after="0" w:line="240" w:lineRule="auto"/>
        <w:rPr>
          <w:sz w:val="20"/>
          <w:szCs w:val="20"/>
        </w:rPr>
      </w:pPr>
      <w:r>
        <w:rPr>
          <w:sz w:val="20"/>
          <w:szCs w:val="20"/>
        </w:rPr>
        <w:t>Organism 13: 86.7976 110.069 99.8288 117.696 88.9969 117.189 Fitness: 75.2852</w:t>
      </w:r>
    </w:p>
    <w:p w14:paraId="1F0D5326" w14:textId="77777777" w:rsidR="0052461D" w:rsidRDefault="0052461D" w:rsidP="0052461D">
      <w:pPr>
        <w:spacing w:after="0" w:line="240" w:lineRule="auto"/>
        <w:rPr>
          <w:sz w:val="20"/>
          <w:szCs w:val="20"/>
        </w:rPr>
      </w:pPr>
      <w:r>
        <w:rPr>
          <w:sz w:val="20"/>
          <w:szCs w:val="20"/>
        </w:rPr>
        <w:t>Organism 14: 86.7976 110.069 105.819 117.696 115.897 97.2111 Fitness: 190.284</w:t>
      </w:r>
    </w:p>
    <w:p w14:paraId="5D3B98DE" w14:textId="77777777" w:rsidR="0052461D" w:rsidRDefault="0052461D" w:rsidP="0052461D">
      <w:pPr>
        <w:spacing w:after="0" w:line="240" w:lineRule="auto"/>
        <w:rPr>
          <w:sz w:val="20"/>
          <w:szCs w:val="20"/>
        </w:rPr>
      </w:pPr>
      <w:r>
        <w:rPr>
          <w:sz w:val="20"/>
          <w:szCs w:val="20"/>
        </w:rPr>
        <w:t>Organism 15: 95.4121 138.776 96.6203 114.695 88.9969 105.143 Fitness: 97.2843</w:t>
      </w:r>
    </w:p>
    <w:p w14:paraId="5264621A" w14:textId="77777777" w:rsidR="0052461D" w:rsidRDefault="0052461D" w:rsidP="0052461D">
      <w:pPr>
        <w:spacing w:after="0" w:line="240" w:lineRule="auto"/>
        <w:rPr>
          <w:sz w:val="20"/>
          <w:szCs w:val="20"/>
        </w:rPr>
      </w:pPr>
      <w:r>
        <w:rPr>
          <w:sz w:val="20"/>
          <w:szCs w:val="20"/>
        </w:rPr>
        <w:t>Organism 16: 86.7976 110.069 105.819 127.574 117.058 117.189 Fitness: 309.657</w:t>
      </w:r>
    </w:p>
    <w:p w14:paraId="70145709" w14:textId="77777777" w:rsidR="0052461D" w:rsidRDefault="0052461D" w:rsidP="0052461D">
      <w:pPr>
        <w:spacing w:after="0" w:line="240" w:lineRule="auto"/>
        <w:rPr>
          <w:sz w:val="20"/>
          <w:szCs w:val="20"/>
        </w:rPr>
      </w:pPr>
      <w:r>
        <w:rPr>
          <w:sz w:val="20"/>
          <w:szCs w:val="20"/>
        </w:rPr>
        <w:t>Organism 17: 107.764 97.3853 121.596 114.695 108.299 117.293 Fitness: 137.284</w:t>
      </w:r>
    </w:p>
    <w:p w14:paraId="575BDB12" w14:textId="77777777" w:rsidR="0052461D" w:rsidRDefault="0052461D" w:rsidP="0052461D">
      <w:pPr>
        <w:spacing w:after="0" w:line="240" w:lineRule="auto"/>
        <w:rPr>
          <w:sz w:val="20"/>
          <w:szCs w:val="20"/>
        </w:rPr>
      </w:pPr>
      <w:r>
        <w:rPr>
          <w:sz w:val="20"/>
          <w:szCs w:val="20"/>
        </w:rPr>
        <w:t>Organism 18: 118.699 98.7368 105.819 126.563 115.897 117.293 Fitness: 149.148</w:t>
      </w:r>
    </w:p>
    <w:p w14:paraId="79F02378" w14:textId="77777777" w:rsidR="0052461D" w:rsidRDefault="0052461D" w:rsidP="0052461D">
      <w:pPr>
        <w:spacing w:after="0" w:line="240" w:lineRule="auto"/>
        <w:rPr>
          <w:sz w:val="20"/>
          <w:szCs w:val="20"/>
        </w:rPr>
      </w:pPr>
      <w:r>
        <w:rPr>
          <w:sz w:val="20"/>
          <w:szCs w:val="20"/>
        </w:rPr>
        <w:t>Organism 19: 86.7976 110.069 105.819 117.696 88.9969 117.189 Fitness: 190.281</w:t>
      </w:r>
    </w:p>
    <w:p w14:paraId="0C8D9BF2" w14:textId="77777777" w:rsidR="0052461D" w:rsidRDefault="0052461D" w:rsidP="0052461D">
      <w:pPr>
        <w:spacing w:after="0" w:line="240" w:lineRule="auto"/>
        <w:rPr>
          <w:sz w:val="20"/>
          <w:szCs w:val="20"/>
        </w:rPr>
      </w:pPr>
      <w:r>
        <w:rPr>
          <w:sz w:val="20"/>
          <w:szCs w:val="20"/>
        </w:rPr>
        <w:t>Organism 20: 123.437 124.052 105.819 121.547 113.247 105.143 Fitness: 119.136</w:t>
      </w:r>
    </w:p>
    <w:p w14:paraId="2FA45560" w14:textId="77777777" w:rsidR="0052461D" w:rsidRDefault="0052461D" w:rsidP="0052461D">
      <w:pPr>
        <w:spacing w:after="0" w:line="240" w:lineRule="auto"/>
        <w:rPr>
          <w:sz w:val="20"/>
          <w:szCs w:val="20"/>
        </w:rPr>
      </w:pPr>
      <w:r>
        <w:rPr>
          <w:sz w:val="20"/>
          <w:szCs w:val="20"/>
        </w:rPr>
        <w:t>Best Fitness: 309.657</w:t>
      </w:r>
    </w:p>
    <w:p w14:paraId="4E6C2222"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58.092</w:t>
      </w:r>
    </w:p>
    <w:p w14:paraId="25665F86" w14:textId="3094F721" w:rsidR="0052461D" w:rsidRDefault="0052461D" w:rsidP="0052461D">
      <w:pPr>
        <w:spacing w:after="0" w:line="240" w:lineRule="auto"/>
        <w:rPr>
          <w:sz w:val="20"/>
          <w:szCs w:val="20"/>
        </w:rPr>
      </w:pPr>
      <w:r>
        <w:rPr>
          <w:sz w:val="20"/>
          <w:szCs w:val="20"/>
        </w:rPr>
        <w:t>================================================================================</w:t>
      </w:r>
    </w:p>
    <w:p w14:paraId="636B641B" w14:textId="77777777" w:rsidR="0052461D" w:rsidRDefault="0052461D" w:rsidP="0052461D">
      <w:pPr>
        <w:spacing w:after="0" w:line="240" w:lineRule="auto"/>
        <w:rPr>
          <w:sz w:val="20"/>
          <w:szCs w:val="20"/>
        </w:rPr>
      </w:pPr>
      <w:r>
        <w:rPr>
          <w:sz w:val="20"/>
          <w:szCs w:val="20"/>
        </w:rPr>
        <w:t>Organism 1: 86.7976 110.069 105.819 134.554 88.9969 135.701 Fitness: 206.738</w:t>
      </w:r>
    </w:p>
    <w:p w14:paraId="29EC4424" w14:textId="77777777" w:rsidR="0052461D" w:rsidRDefault="0052461D" w:rsidP="0052461D">
      <w:pPr>
        <w:spacing w:after="0" w:line="240" w:lineRule="auto"/>
        <w:rPr>
          <w:sz w:val="20"/>
          <w:szCs w:val="20"/>
        </w:rPr>
      </w:pPr>
      <w:r>
        <w:rPr>
          <w:sz w:val="20"/>
          <w:szCs w:val="20"/>
        </w:rPr>
        <w:t>Organism 2: 135.097 119.44 105.819 121.547 132.059 105.143 Fitness: 178.734</w:t>
      </w:r>
    </w:p>
    <w:p w14:paraId="67FED4DE" w14:textId="77777777" w:rsidR="0052461D" w:rsidRDefault="0052461D" w:rsidP="0052461D">
      <w:pPr>
        <w:spacing w:after="0" w:line="240" w:lineRule="auto"/>
        <w:rPr>
          <w:sz w:val="20"/>
          <w:szCs w:val="20"/>
        </w:rPr>
      </w:pPr>
      <w:r>
        <w:rPr>
          <w:sz w:val="20"/>
          <w:szCs w:val="20"/>
        </w:rPr>
        <w:t>Organism 3: 86.7976 125.371 105.819 127.574 117.058 106.587 Fitness: 124.76</w:t>
      </w:r>
    </w:p>
    <w:p w14:paraId="363946E7" w14:textId="77777777" w:rsidR="0052461D" w:rsidRDefault="0052461D" w:rsidP="0052461D">
      <w:pPr>
        <w:spacing w:after="0" w:line="240" w:lineRule="auto"/>
        <w:rPr>
          <w:sz w:val="20"/>
          <w:szCs w:val="20"/>
        </w:rPr>
      </w:pPr>
      <w:r>
        <w:rPr>
          <w:sz w:val="20"/>
          <w:szCs w:val="20"/>
        </w:rPr>
        <w:t>Organism 4: 95.4121 138.776 96.6203 98.634 116.997 88.074 Fitness: 124.884</w:t>
      </w:r>
    </w:p>
    <w:p w14:paraId="4E61E83B" w14:textId="77777777" w:rsidR="0052461D" w:rsidRDefault="0052461D" w:rsidP="0052461D">
      <w:pPr>
        <w:spacing w:after="0" w:line="240" w:lineRule="auto"/>
        <w:rPr>
          <w:sz w:val="20"/>
          <w:szCs w:val="20"/>
        </w:rPr>
      </w:pPr>
      <w:r>
        <w:rPr>
          <w:sz w:val="20"/>
          <w:szCs w:val="20"/>
        </w:rPr>
        <w:t>Organism 5: 95.4121 111.637 122.118 114.695 88.9969 88.2685 Fitness: 186.88</w:t>
      </w:r>
    </w:p>
    <w:p w14:paraId="1D16F0E2" w14:textId="2338B0F9" w:rsidR="0052461D" w:rsidRDefault="0052461D" w:rsidP="0052461D">
      <w:pPr>
        <w:spacing w:after="0" w:line="240" w:lineRule="auto"/>
        <w:rPr>
          <w:sz w:val="20"/>
          <w:szCs w:val="20"/>
        </w:rPr>
      </w:pPr>
      <w:r>
        <w:rPr>
          <w:sz w:val="20"/>
          <w:szCs w:val="20"/>
        </w:rPr>
        <w:t>Organism 6: 62.658 119.06 105.819 117.696 93.5112 117.189 Fitness: 1</w:t>
      </w:r>
      <w:r w:rsidR="00A31243">
        <w:rPr>
          <w:sz w:val="20"/>
          <w:szCs w:val="20"/>
        </w:rPr>
        <w:t>8</w:t>
      </w:r>
      <w:r>
        <w:rPr>
          <w:sz w:val="20"/>
          <w:szCs w:val="20"/>
        </w:rPr>
        <w:t>4.884</w:t>
      </w:r>
    </w:p>
    <w:p w14:paraId="1423D297" w14:textId="77777777" w:rsidR="0052461D" w:rsidRDefault="0052461D" w:rsidP="0052461D">
      <w:pPr>
        <w:spacing w:after="0" w:line="240" w:lineRule="auto"/>
        <w:rPr>
          <w:sz w:val="20"/>
          <w:szCs w:val="20"/>
        </w:rPr>
      </w:pPr>
      <w:r>
        <w:rPr>
          <w:sz w:val="20"/>
          <w:szCs w:val="20"/>
        </w:rPr>
        <w:t>Organism 7: 86.7976 124.185 105.819 134.554 88.9969 133.973 Fitness: 131.74</w:t>
      </w:r>
    </w:p>
    <w:p w14:paraId="3D529F15" w14:textId="77777777" w:rsidR="0052461D" w:rsidRDefault="0052461D" w:rsidP="0052461D">
      <w:pPr>
        <w:spacing w:after="0" w:line="240" w:lineRule="auto"/>
        <w:rPr>
          <w:sz w:val="20"/>
          <w:szCs w:val="20"/>
        </w:rPr>
      </w:pPr>
      <w:r>
        <w:rPr>
          <w:sz w:val="20"/>
          <w:szCs w:val="20"/>
        </w:rPr>
        <w:t>Organism 8: 104.59 110.069 105.819 127.574 117.058 134.311 Fitness: 184.759</w:t>
      </w:r>
    </w:p>
    <w:p w14:paraId="25ADB342" w14:textId="77777777" w:rsidR="0052461D" w:rsidRDefault="0052461D" w:rsidP="0052461D">
      <w:pPr>
        <w:spacing w:after="0" w:line="240" w:lineRule="auto"/>
        <w:rPr>
          <w:sz w:val="20"/>
          <w:szCs w:val="20"/>
        </w:rPr>
      </w:pPr>
      <w:r>
        <w:rPr>
          <w:sz w:val="20"/>
          <w:szCs w:val="20"/>
        </w:rPr>
        <w:t>Organism 9: 86.7976 110.069 105.819 117.696 88.9969 117.189 Fitness: 149.884</w:t>
      </w:r>
    </w:p>
    <w:p w14:paraId="13C2C186" w14:textId="77777777" w:rsidR="0052461D" w:rsidRDefault="0052461D" w:rsidP="0052461D">
      <w:pPr>
        <w:spacing w:after="0" w:line="240" w:lineRule="auto"/>
        <w:rPr>
          <w:sz w:val="20"/>
          <w:szCs w:val="20"/>
        </w:rPr>
      </w:pPr>
      <w:r>
        <w:rPr>
          <w:sz w:val="20"/>
          <w:szCs w:val="20"/>
        </w:rPr>
        <w:t>Organism 10: 107.764 92.6095 121.125 109.212 115.897 95.4948 Fitness: 158.749</w:t>
      </w:r>
    </w:p>
    <w:p w14:paraId="3186DD4A" w14:textId="77777777" w:rsidR="0052461D" w:rsidRDefault="0052461D" w:rsidP="0052461D">
      <w:pPr>
        <w:spacing w:after="0" w:line="240" w:lineRule="auto"/>
        <w:rPr>
          <w:sz w:val="20"/>
          <w:szCs w:val="20"/>
        </w:rPr>
      </w:pPr>
      <w:r>
        <w:rPr>
          <w:sz w:val="20"/>
          <w:szCs w:val="20"/>
        </w:rPr>
        <w:t>Organism 11: 86.7976 106.115 105.819 121.547 88.9969 135.701 Fitness: 93.735</w:t>
      </w:r>
    </w:p>
    <w:p w14:paraId="1DE42EC9" w14:textId="77777777" w:rsidR="0052461D" w:rsidRDefault="0052461D" w:rsidP="0052461D">
      <w:pPr>
        <w:spacing w:after="0" w:line="240" w:lineRule="auto"/>
        <w:rPr>
          <w:sz w:val="20"/>
          <w:szCs w:val="20"/>
        </w:rPr>
      </w:pPr>
      <w:r>
        <w:rPr>
          <w:sz w:val="20"/>
          <w:szCs w:val="20"/>
        </w:rPr>
        <w:t>Organism 12: 111.282 119.44 105.819 134.554 132.059 93.1491 Fitness: 206.738</w:t>
      </w:r>
    </w:p>
    <w:p w14:paraId="55E392C2" w14:textId="77777777" w:rsidR="0052461D" w:rsidRDefault="0052461D" w:rsidP="0052461D">
      <w:pPr>
        <w:spacing w:after="0" w:line="240" w:lineRule="auto"/>
        <w:rPr>
          <w:sz w:val="20"/>
          <w:szCs w:val="20"/>
        </w:rPr>
      </w:pPr>
      <w:r>
        <w:rPr>
          <w:sz w:val="20"/>
          <w:szCs w:val="20"/>
        </w:rPr>
        <w:t>Organism 13: 86.7976 95.5333 105.819 117.696 107.992 117.189 Fitness: 114.883</w:t>
      </w:r>
    </w:p>
    <w:p w14:paraId="16821018" w14:textId="77777777" w:rsidR="0052461D" w:rsidRDefault="0052461D" w:rsidP="0052461D">
      <w:pPr>
        <w:spacing w:after="0" w:line="240" w:lineRule="auto"/>
        <w:rPr>
          <w:sz w:val="20"/>
          <w:szCs w:val="20"/>
        </w:rPr>
      </w:pPr>
      <w:r>
        <w:rPr>
          <w:sz w:val="20"/>
          <w:szCs w:val="20"/>
        </w:rPr>
        <w:t>Organism 14: 95.4121 138.776 96.6203 127.574 117.058 88.2685 Fitness: 174.758</w:t>
      </w:r>
    </w:p>
    <w:p w14:paraId="16B0269D" w14:textId="2127122D" w:rsidR="0052461D" w:rsidRDefault="0052461D" w:rsidP="0052461D">
      <w:pPr>
        <w:spacing w:after="0" w:line="240" w:lineRule="auto"/>
        <w:rPr>
          <w:sz w:val="20"/>
          <w:szCs w:val="20"/>
        </w:rPr>
      </w:pPr>
      <w:r>
        <w:rPr>
          <w:sz w:val="20"/>
          <w:szCs w:val="20"/>
        </w:rPr>
        <w:t>Organism 15: 95.4121 107.034 105.819 117.696 93.5112 88.2685 Fitness: 1</w:t>
      </w:r>
      <w:r w:rsidR="00A31243">
        <w:rPr>
          <w:sz w:val="20"/>
          <w:szCs w:val="20"/>
        </w:rPr>
        <w:t>7</w:t>
      </w:r>
      <w:r>
        <w:rPr>
          <w:sz w:val="20"/>
          <w:szCs w:val="20"/>
        </w:rPr>
        <w:t>4.884</w:t>
      </w:r>
    </w:p>
    <w:p w14:paraId="7EC609DB" w14:textId="77777777" w:rsidR="0052461D" w:rsidRDefault="0052461D" w:rsidP="0052461D">
      <w:pPr>
        <w:spacing w:after="0" w:line="240" w:lineRule="auto"/>
        <w:rPr>
          <w:sz w:val="20"/>
          <w:szCs w:val="20"/>
        </w:rPr>
      </w:pPr>
      <w:r>
        <w:rPr>
          <w:sz w:val="20"/>
          <w:szCs w:val="20"/>
        </w:rPr>
        <w:t>Organism 16: 86.7976 111.637 118.739 114.695 88.9969 106.553 Fitness: 71.8828</w:t>
      </w:r>
    </w:p>
    <w:p w14:paraId="0E7518F0" w14:textId="7EE21CD7" w:rsidR="0052461D" w:rsidRDefault="0052461D" w:rsidP="0052461D">
      <w:pPr>
        <w:spacing w:after="0" w:line="240" w:lineRule="auto"/>
        <w:rPr>
          <w:sz w:val="20"/>
          <w:szCs w:val="20"/>
        </w:rPr>
      </w:pPr>
      <w:r>
        <w:rPr>
          <w:sz w:val="20"/>
          <w:szCs w:val="20"/>
        </w:rPr>
        <w:t>Organism 17: 86.7976 110.069 105.819 127.574 140.606 135.701 Fitness: 1</w:t>
      </w:r>
      <w:r w:rsidR="00A31243">
        <w:rPr>
          <w:sz w:val="20"/>
          <w:szCs w:val="20"/>
        </w:rPr>
        <w:t>3</w:t>
      </w:r>
      <w:r>
        <w:rPr>
          <w:sz w:val="20"/>
          <w:szCs w:val="20"/>
        </w:rPr>
        <w:t>4.76</w:t>
      </w:r>
    </w:p>
    <w:p w14:paraId="3D4A64C3" w14:textId="086FF366" w:rsidR="0052461D" w:rsidRDefault="0052461D" w:rsidP="0052461D">
      <w:pPr>
        <w:spacing w:after="0" w:line="240" w:lineRule="auto"/>
        <w:rPr>
          <w:sz w:val="20"/>
          <w:szCs w:val="20"/>
        </w:rPr>
      </w:pPr>
      <w:r>
        <w:rPr>
          <w:sz w:val="20"/>
          <w:szCs w:val="20"/>
        </w:rPr>
        <w:t xml:space="preserve">Organism 18: 86.7976 110.069 105.819 134.554 88.9969 110.608 Fitness: </w:t>
      </w:r>
      <w:r w:rsidR="00A31243">
        <w:rPr>
          <w:sz w:val="20"/>
          <w:szCs w:val="20"/>
        </w:rPr>
        <w:t>313</w:t>
      </w:r>
      <w:r>
        <w:rPr>
          <w:sz w:val="20"/>
          <w:szCs w:val="20"/>
        </w:rPr>
        <w:t>.738</w:t>
      </w:r>
    </w:p>
    <w:p w14:paraId="6A0861CE" w14:textId="77777777" w:rsidR="0052461D" w:rsidRDefault="0052461D" w:rsidP="0052461D">
      <w:pPr>
        <w:spacing w:after="0" w:line="240" w:lineRule="auto"/>
        <w:rPr>
          <w:sz w:val="20"/>
          <w:szCs w:val="20"/>
        </w:rPr>
      </w:pPr>
      <w:r>
        <w:rPr>
          <w:sz w:val="20"/>
          <w:szCs w:val="20"/>
        </w:rPr>
        <w:t>Organism 19: 86.7976 110.069 105.819 126.563 88.9969 117.189 Fitness: 123.751</w:t>
      </w:r>
    </w:p>
    <w:p w14:paraId="5E9D1B4A" w14:textId="77777777" w:rsidR="0052461D" w:rsidRDefault="0052461D" w:rsidP="0052461D">
      <w:pPr>
        <w:spacing w:after="0" w:line="240" w:lineRule="auto"/>
        <w:rPr>
          <w:sz w:val="20"/>
          <w:szCs w:val="20"/>
        </w:rPr>
      </w:pPr>
      <w:r>
        <w:rPr>
          <w:sz w:val="20"/>
          <w:szCs w:val="20"/>
        </w:rPr>
        <w:t>Organism 20: 107.764 97.3853 105.819 117.696 115.897 117.293 Fitness: 114.883</w:t>
      </w:r>
    </w:p>
    <w:p w14:paraId="4C2CBE99" w14:textId="77777777" w:rsidR="0052461D" w:rsidRDefault="0052461D" w:rsidP="0052461D">
      <w:pPr>
        <w:spacing w:after="0" w:line="240" w:lineRule="auto"/>
        <w:rPr>
          <w:sz w:val="20"/>
          <w:szCs w:val="20"/>
        </w:rPr>
      </w:pPr>
      <w:r>
        <w:rPr>
          <w:sz w:val="20"/>
          <w:szCs w:val="20"/>
        </w:rPr>
        <w:t>Best Fitness: 313.738</w:t>
      </w:r>
    </w:p>
    <w:p w14:paraId="6B98CFD1"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63.951</w:t>
      </w:r>
    </w:p>
    <w:p w14:paraId="606975C4" w14:textId="7D330364" w:rsidR="0052461D" w:rsidRDefault="0052461D" w:rsidP="0052461D">
      <w:pPr>
        <w:spacing w:after="0" w:line="240" w:lineRule="auto"/>
        <w:rPr>
          <w:sz w:val="20"/>
          <w:szCs w:val="20"/>
        </w:rPr>
      </w:pPr>
      <w:r>
        <w:rPr>
          <w:sz w:val="20"/>
          <w:szCs w:val="20"/>
        </w:rPr>
        <w:t>================================================================================</w:t>
      </w:r>
    </w:p>
    <w:p w14:paraId="48D7CF52" w14:textId="77777777" w:rsidR="0052461D" w:rsidRDefault="0052461D" w:rsidP="0052461D">
      <w:pPr>
        <w:spacing w:after="0" w:line="240" w:lineRule="auto"/>
        <w:rPr>
          <w:sz w:val="20"/>
          <w:szCs w:val="20"/>
        </w:rPr>
      </w:pPr>
      <w:r>
        <w:rPr>
          <w:sz w:val="20"/>
          <w:szCs w:val="20"/>
        </w:rPr>
        <w:t>Organism 1: 86.7976 110.069 105.819 127.574 140.606 135.701 Fitness: 175.027</w:t>
      </w:r>
    </w:p>
    <w:p w14:paraId="1A3964F1" w14:textId="77777777" w:rsidR="0052461D" w:rsidRDefault="0052461D" w:rsidP="0052461D">
      <w:pPr>
        <w:spacing w:after="0" w:line="240" w:lineRule="auto"/>
        <w:rPr>
          <w:sz w:val="20"/>
          <w:szCs w:val="20"/>
        </w:rPr>
      </w:pPr>
      <w:r>
        <w:rPr>
          <w:sz w:val="20"/>
          <w:szCs w:val="20"/>
        </w:rPr>
        <w:t>Organism 2: 111.282 119.44 105.819 134.554 153.566 93.1491 Fitness: 207.006</w:t>
      </w:r>
    </w:p>
    <w:p w14:paraId="26E23776" w14:textId="77777777" w:rsidR="0052461D" w:rsidRDefault="0052461D" w:rsidP="0052461D">
      <w:pPr>
        <w:spacing w:after="0" w:line="240" w:lineRule="auto"/>
        <w:rPr>
          <w:sz w:val="20"/>
          <w:szCs w:val="20"/>
        </w:rPr>
      </w:pPr>
      <w:r>
        <w:rPr>
          <w:sz w:val="20"/>
          <w:szCs w:val="20"/>
        </w:rPr>
        <w:t>Organism 3: 85.126 107.034 105.819 117.696 110.068 88.2685 Fitness: 165.148</w:t>
      </w:r>
    </w:p>
    <w:p w14:paraId="4F766F66" w14:textId="77777777" w:rsidR="0052461D" w:rsidRDefault="0052461D" w:rsidP="0052461D">
      <w:pPr>
        <w:spacing w:after="0" w:line="240" w:lineRule="auto"/>
        <w:rPr>
          <w:sz w:val="20"/>
          <w:szCs w:val="20"/>
        </w:rPr>
      </w:pPr>
      <w:r>
        <w:rPr>
          <w:sz w:val="20"/>
          <w:szCs w:val="20"/>
        </w:rPr>
        <w:t>Organism 4: 130.219 119.44 105.819 134.554 132.115 93.1491 Fitness: 332.006</w:t>
      </w:r>
    </w:p>
    <w:p w14:paraId="0D9C8B7A" w14:textId="77777777" w:rsidR="0052461D" w:rsidRDefault="0052461D" w:rsidP="0052461D">
      <w:pPr>
        <w:spacing w:after="0" w:line="240" w:lineRule="auto"/>
        <w:rPr>
          <w:sz w:val="20"/>
          <w:szCs w:val="20"/>
        </w:rPr>
      </w:pPr>
      <w:r>
        <w:rPr>
          <w:sz w:val="20"/>
          <w:szCs w:val="20"/>
        </w:rPr>
        <w:t>Organism 5: 86.7976 111.637 118.739 114.695 88.9969 101.385 Fitness: 112.151</w:t>
      </w:r>
    </w:p>
    <w:p w14:paraId="499F7E9E" w14:textId="77777777" w:rsidR="0052461D" w:rsidRDefault="0052461D" w:rsidP="0052461D">
      <w:pPr>
        <w:spacing w:after="0" w:line="240" w:lineRule="auto"/>
        <w:rPr>
          <w:sz w:val="20"/>
          <w:szCs w:val="20"/>
        </w:rPr>
      </w:pPr>
      <w:r>
        <w:rPr>
          <w:sz w:val="20"/>
          <w:szCs w:val="20"/>
        </w:rPr>
        <w:t>Organism 6: 111.282 119.44 111.314 134.554 132.059 93.1491 Fitness: 207.006</w:t>
      </w:r>
    </w:p>
    <w:p w14:paraId="06C94F30" w14:textId="77777777" w:rsidR="0052461D" w:rsidRDefault="0052461D" w:rsidP="0052461D">
      <w:pPr>
        <w:spacing w:after="0" w:line="240" w:lineRule="auto"/>
        <w:rPr>
          <w:sz w:val="20"/>
          <w:szCs w:val="20"/>
        </w:rPr>
      </w:pPr>
      <w:r>
        <w:rPr>
          <w:sz w:val="20"/>
          <w:szCs w:val="20"/>
        </w:rPr>
        <w:t>Organism 7: 95.4121 122.799 96.6203 127.574 117.058 88.2685 Fitness: 110.029</w:t>
      </w:r>
    </w:p>
    <w:p w14:paraId="73EFAB77" w14:textId="77777777" w:rsidR="0052461D" w:rsidRDefault="0052461D" w:rsidP="0052461D">
      <w:pPr>
        <w:spacing w:after="0" w:line="240" w:lineRule="auto"/>
        <w:rPr>
          <w:sz w:val="20"/>
          <w:szCs w:val="20"/>
        </w:rPr>
      </w:pPr>
      <w:r>
        <w:rPr>
          <w:sz w:val="20"/>
          <w:szCs w:val="20"/>
        </w:rPr>
        <w:t>Organism 8: 104.59 110.069 105.005 127.574 117.058 134.311 Fitness: 250.026</w:t>
      </w:r>
    </w:p>
    <w:p w14:paraId="4C91FBED" w14:textId="77777777" w:rsidR="0052461D" w:rsidRDefault="0052461D" w:rsidP="0052461D">
      <w:pPr>
        <w:spacing w:after="0" w:line="240" w:lineRule="auto"/>
        <w:rPr>
          <w:sz w:val="20"/>
          <w:szCs w:val="20"/>
        </w:rPr>
      </w:pPr>
      <w:r>
        <w:rPr>
          <w:sz w:val="20"/>
          <w:szCs w:val="20"/>
        </w:rPr>
        <w:t>Organism 9: 86.7976 121.462 105.819 127.574 117.058 106.587 Fitness: 150.028</w:t>
      </w:r>
    </w:p>
    <w:p w14:paraId="177A8B24" w14:textId="77777777" w:rsidR="0052461D" w:rsidRDefault="0052461D" w:rsidP="0052461D">
      <w:pPr>
        <w:spacing w:after="0" w:line="240" w:lineRule="auto"/>
        <w:rPr>
          <w:sz w:val="20"/>
          <w:szCs w:val="20"/>
        </w:rPr>
      </w:pPr>
      <w:r>
        <w:rPr>
          <w:sz w:val="20"/>
          <w:szCs w:val="20"/>
        </w:rPr>
        <w:t>Organism 10: 95.4121 119.578 96.6203 113.471 128.218 88.2685 Fitness: 225.025</w:t>
      </w:r>
    </w:p>
    <w:p w14:paraId="5338A7F6" w14:textId="77777777" w:rsidR="0052461D" w:rsidRDefault="0052461D" w:rsidP="0052461D">
      <w:pPr>
        <w:spacing w:after="0" w:line="240" w:lineRule="auto"/>
        <w:rPr>
          <w:sz w:val="20"/>
          <w:szCs w:val="20"/>
        </w:rPr>
      </w:pPr>
      <w:r>
        <w:rPr>
          <w:sz w:val="20"/>
          <w:szCs w:val="20"/>
        </w:rPr>
        <w:t>Organism 11: 86.7976 110.069 105.819 134.554 140.606 135.701 Fitness: 157.007</w:t>
      </w:r>
    </w:p>
    <w:p w14:paraId="3F9077F0" w14:textId="77777777" w:rsidR="0052461D" w:rsidRDefault="0052461D" w:rsidP="0052461D">
      <w:pPr>
        <w:spacing w:after="0" w:line="240" w:lineRule="auto"/>
        <w:rPr>
          <w:sz w:val="20"/>
          <w:szCs w:val="20"/>
        </w:rPr>
      </w:pPr>
      <w:r>
        <w:rPr>
          <w:sz w:val="20"/>
          <w:szCs w:val="20"/>
        </w:rPr>
        <w:t>Organism 12: 111.282 119.44 105.819 127.574 132.059 93.1491 Fitness: 150.026</w:t>
      </w:r>
    </w:p>
    <w:p w14:paraId="2455F76C" w14:textId="77777777" w:rsidR="0052461D" w:rsidRDefault="0052461D" w:rsidP="0052461D">
      <w:pPr>
        <w:spacing w:after="0" w:line="240" w:lineRule="auto"/>
        <w:rPr>
          <w:sz w:val="20"/>
          <w:szCs w:val="20"/>
        </w:rPr>
      </w:pPr>
      <w:r>
        <w:rPr>
          <w:sz w:val="20"/>
          <w:szCs w:val="20"/>
        </w:rPr>
        <w:t>Organism 13: 95.4121 107.034 105.819 117.696 93.5112 88.2685 Fitness: 215.148</w:t>
      </w:r>
    </w:p>
    <w:p w14:paraId="1101BDC8" w14:textId="77777777" w:rsidR="0052461D" w:rsidRDefault="0052461D" w:rsidP="0052461D">
      <w:pPr>
        <w:spacing w:after="0" w:line="240" w:lineRule="auto"/>
        <w:rPr>
          <w:sz w:val="20"/>
          <w:szCs w:val="20"/>
        </w:rPr>
      </w:pPr>
      <w:r>
        <w:rPr>
          <w:sz w:val="20"/>
          <w:szCs w:val="20"/>
        </w:rPr>
        <w:t>Organism 14: 125.218 119.44 87.1632 134.554 132.059 93.1491 Fitness: 132.008</w:t>
      </w:r>
    </w:p>
    <w:p w14:paraId="0ADA6971" w14:textId="77777777" w:rsidR="0052461D" w:rsidRDefault="0052461D" w:rsidP="0052461D">
      <w:pPr>
        <w:spacing w:after="0" w:line="240" w:lineRule="auto"/>
        <w:rPr>
          <w:sz w:val="20"/>
          <w:szCs w:val="20"/>
        </w:rPr>
      </w:pPr>
      <w:r>
        <w:rPr>
          <w:sz w:val="20"/>
          <w:szCs w:val="20"/>
        </w:rPr>
        <w:lastRenderedPageBreak/>
        <w:t>Organism 15: 86.7976 105.964 118.739 114.695 88.9969 106.553 Fitness: 137.149</w:t>
      </w:r>
    </w:p>
    <w:p w14:paraId="780BC7F9" w14:textId="77777777" w:rsidR="0052461D" w:rsidRDefault="0052461D" w:rsidP="0052461D">
      <w:pPr>
        <w:spacing w:after="0" w:line="240" w:lineRule="auto"/>
        <w:rPr>
          <w:sz w:val="20"/>
          <w:szCs w:val="20"/>
        </w:rPr>
      </w:pPr>
      <w:r>
        <w:rPr>
          <w:sz w:val="20"/>
          <w:szCs w:val="20"/>
        </w:rPr>
        <w:t>Organism 16: 111.282 111.637 105.819 134.554 132.059 93.1491 Fitness: 182.006</w:t>
      </w:r>
    </w:p>
    <w:p w14:paraId="770396F0" w14:textId="77777777" w:rsidR="0052461D" w:rsidRDefault="0052461D" w:rsidP="0052461D">
      <w:pPr>
        <w:spacing w:after="0" w:line="240" w:lineRule="auto"/>
        <w:rPr>
          <w:sz w:val="20"/>
          <w:szCs w:val="20"/>
        </w:rPr>
      </w:pPr>
      <w:r>
        <w:rPr>
          <w:sz w:val="20"/>
          <w:szCs w:val="20"/>
        </w:rPr>
        <w:t>Organism 17: 95.4121 138.776 105.819 123.903 117.058 89.6248 Fitness: 175.026</w:t>
      </w:r>
    </w:p>
    <w:p w14:paraId="5FC25C36" w14:textId="77777777" w:rsidR="0052461D" w:rsidRDefault="0052461D" w:rsidP="0052461D">
      <w:pPr>
        <w:spacing w:after="0" w:line="240" w:lineRule="auto"/>
        <w:rPr>
          <w:sz w:val="20"/>
          <w:szCs w:val="20"/>
        </w:rPr>
      </w:pPr>
      <w:r>
        <w:rPr>
          <w:sz w:val="20"/>
          <w:szCs w:val="20"/>
        </w:rPr>
        <w:t>Organism 18: 104.59 110.069 96.6203 127.574 104.546 134.311 Fitness: 150.026</w:t>
      </w:r>
    </w:p>
    <w:p w14:paraId="3E587A87" w14:textId="77777777" w:rsidR="0052461D" w:rsidRDefault="0052461D" w:rsidP="0052461D">
      <w:pPr>
        <w:spacing w:after="0" w:line="240" w:lineRule="auto"/>
        <w:rPr>
          <w:sz w:val="20"/>
          <w:szCs w:val="20"/>
        </w:rPr>
      </w:pPr>
      <w:r>
        <w:rPr>
          <w:sz w:val="20"/>
          <w:szCs w:val="20"/>
        </w:rPr>
        <w:t>Organism 19: 86.7976 138.776 96.6203 127.574 117.058 106.587 Fitness: 175.029</w:t>
      </w:r>
    </w:p>
    <w:p w14:paraId="636170FF" w14:textId="77777777" w:rsidR="0052461D" w:rsidRDefault="0052461D" w:rsidP="0052461D">
      <w:pPr>
        <w:spacing w:after="0" w:line="240" w:lineRule="auto"/>
        <w:rPr>
          <w:sz w:val="20"/>
          <w:szCs w:val="20"/>
        </w:rPr>
      </w:pPr>
      <w:r>
        <w:rPr>
          <w:sz w:val="20"/>
          <w:szCs w:val="20"/>
        </w:rPr>
        <w:t>Organism 20: 95.4121 125.371 105.819 127.574 117.058 88.2685 Fitness: 120.025</w:t>
      </w:r>
    </w:p>
    <w:p w14:paraId="2C38CC51" w14:textId="77777777" w:rsidR="0052461D" w:rsidRDefault="0052461D" w:rsidP="0052461D">
      <w:pPr>
        <w:spacing w:after="0" w:line="240" w:lineRule="auto"/>
        <w:rPr>
          <w:sz w:val="20"/>
          <w:szCs w:val="20"/>
        </w:rPr>
      </w:pPr>
      <w:r>
        <w:rPr>
          <w:sz w:val="20"/>
          <w:szCs w:val="20"/>
        </w:rPr>
        <w:t>Best Fitness: 332.006</w:t>
      </w:r>
    </w:p>
    <w:p w14:paraId="1A030590"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64.345</w:t>
      </w:r>
    </w:p>
    <w:p w14:paraId="00F91964" w14:textId="4E799FD8" w:rsidR="0052461D" w:rsidRDefault="0052461D" w:rsidP="0052461D">
      <w:pPr>
        <w:spacing w:after="0" w:line="240" w:lineRule="auto"/>
        <w:rPr>
          <w:sz w:val="20"/>
          <w:szCs w:val="20"/>
        </w:rPr>
      </w:pPr>
      <w:r>
        <w:rPr>
          <w:sz w:val="20"/>
          <w:szCs w:val="20"/>
        </w:rPr>
        <w:t>================================================================================</w:t>
      </w:r>
    </w:p>
    <w:p w14:paraId="6F4FCE04" w14:textId="77777777" w:rsidR="0052461D" w:rsidRDefault="0052461D" w:rsidP="0052461D">
      <w:pPr>
        <w:spacing w:after="0" w:line="240" w:lineRule="auto"/>
        <w:rPr>
          <w:sz w:val="20"/>
          <w:szCs w:val="20"/>
        </w:rPr>
      </w:pPr>
      <w:r>
        <w:rPr>
          <w:sz w:val="20"/>
          <w:szCs w:val="20"/>
        </w:rPr>
        <w:t>Organism 1: 86.7976 105.964 118.739 114.695 88.9969 106.553 Fitness: 237.251</w:t>
      </w:r>
    </w:p>
    <w:p w14:paraId="639F749A" w14:textId="77777777" w:rsidR="0052461D" w:rsidRDefault="0052461D" w:rsidP="0052461D">
      <w:pPr>
        <w:spacing w:after="0" w:line="240" w:lineRule="auto"/>
        <w:rPr>
          <w:sz w:val="20"/>
          <w:szCs w:val="20"/>
        </w:rPr>
      </w:pPr>
      <w:r>
        <w:rPr>
          <w:sz w:val="20"/>
          <w:szCs w:val="20"/>
        </w:rPr>
        <w:t>Organism 2: 133.231 111.637 105.819 134.554 132.059 93.1491 Fitness: 142.111</w:t>
      </w:r>
    </w:p>
    <w:p w14:paraId="774914C7" w14:textId="77777777" w:rsidR="0052461D" w:rsidRDefault="0052461D" w:rsidP="0052461D">
      <w:pPr>
        <w:spacing w:after="0" w:line="240" w:lineRule="auto"/>
        <w:rPr>
          <w:sz w:val="20"/>
          <w:szCs w:val="20"/>
        </w:rPr>
      </w:pPr>
      <w:r>
        <w:rPr>
          <w:sz w:val="20"/>
          <w:szCs w:val="20"/>
        </w:rPr>
        <w:t>Organism 3: 86.7976 138.776 96.6203 127.574 117.058 106.587 Fitness: 150.131</w:t>
      </w:r>
    </w:p>
    <w:p w14:paraId="49AF1885" w14:textId="77777777" w:rsidR="0052461D" w:rsidRDefault="0052461D" w:rsidP="0052461D">
      <w:pPr>
        <w:spacing w:after="0" w:line="240" w:lineRule="auto"/>
        <w:rPr>
          <w:sz w:val="20"/>
          <w:szCs w:val="20"/>
        </w:rPr>
      </w:pPr>
      <w:r>
        <w:rPr>
          <w:sz w:val="20"/>
          <w:szCs w:val="20"/>
        </w:rPr>
        <w:t>Organism 4: 95.4121 107.034 105.819 117.696 93.5112 88.2685 Fitness: 100.252</w:t>
      </w:r>
    </w:p>
    <w:p w14:paraId="5D4C7477" w14:textId="77777777" w:rsidR="0052461D" w:rsidRDefault="0052461D" w:rsidP="0052461D">
      <w:pPr>
        <w:spacing w:after="0" w:line="240" w:lineRule="auto"/>
        <w:rPr>
          <w:sz w:val="20"/>
          <w:szCs w:val="20"/>
        </w:rPr>
      </w:pPr>
      <w:r>
        <w:rPr>
          <w:sz w:val="20"/>
          <w:szCs w:val="20"/>
        </w:rPr>
        <w:t>Organism 5: 86.7976 121.462 105.819 152.262 117.058 106.587 Fitness: 135.131</w:t>
      </w:r>
    </w:p>
    <w:p w14:paraId="591CE460" w14:textId="77777777" w:rsidR="0052461D" w:rsidRDefault="0052461D" w:rsidP="0052461D">
      <w:pPr>
        <w:spacing w:after="0" w:line="240" w:lineRule="auto"/>
        <w:rPr>
          <w:sz w:val="20"/>
          <w:szCs w:val="20"/>
        </w:rPr>
      </w:pPr>
      <w:r>
        <w:rPr>
          <w:sz w:val="20"/>
          <w:szCs w:val="20"/>
        </w:rPr>
        <w:t>Organism 6: 111.282 119.44 105.819 131.598 153.566 93.1491 Fitness: 157.113</w:t>
      </w:r>
    </w:p>
    <w:p w14:paraId="44722D56" w14:textId="77777777" w:rsidR="0052461D" w:rsidRDefault="0052461D" w:rsidP="0052461D">
      <w:pPr>
        <w:spacing w:after="0" w:line="240" w:lineRule="auto"/>
        <w:rPr>
          <w:sz w:val="20"/>
          <w:szCs w:val="20"/>
        </w:rPr>
      </w:pPr>
      <w:r>
        <w:rPr>
          <w:sz w:val="20"/>
          <w:szCs w:val="20"/>
        </w:rPr>
        <w:t>Organism 7: 93.3342 88.2685 102.038 127.574 122.799 95.4121 Fitness: 120.132</w:t>
      </w:r>
    </w:p>
    <w:p w14:paraId="6B421CBF" w14:textId="77777777" w:rsidR="0052461D" w:rsidRDefault="0052461D" w:rsidP="0052461D">
      <w:pPr>
        <w:spacing w:after="0" w:line="240" w:lineRule="auto"/>
        <w:rPr>
          <w:sz w:val="20"/>
          <w:szCs w:val="20"/>
        </w:rPr>
      </w:pPr>
      <w:r>
        <w:rPr>
          <w:sz w:val="20"/>
          <w:szCs w:val="20"/>
        </w:rPr>
        <w:t>Organism 8: 95.4121 119.578 96.6203 113.471 113.419 88.2685 Fitness: 96.0289</w:t>
      </w:r>
    </w:p>
    <w:p w14:paraId="6255C9CA" w14:textId="77777777" w:rsidR="0052461D" w:rsidRDefault="0052461D" w:rsidP="0052461D">
      <w:pPr>
        <w:spacing w:after="0" w:line="240" w:lineRule="auto"/>
        <w:rPr>
          <w:sz w:val="20"/>
          <w:szCs w:val="20"/>
        </w:rPr>
      </w:pPr>
      <w:r>
        <w:rPr>
          <w:sz w:val="20"/>
          <w:szCs w:val="20"/>
        </w:rPr>
        <w:t>Organism 9: 111.282 119.44 101.141 134.554 132.059 93.1491 Fitness: 242.11</w:t>
      </w:r>
    </w:p>
    <w:p w14:paraId="102B34B6" w14:textId="77777777" w:rsidR="0052461D" w:rsidRDefault="0052461D" w:rsidP="0052461D">
      <w:pPr>
        <w:spacing w:after="0" w:line="240" w:lineRule="auto"/>
        <w:rPr>
          <w:sz w:val="20"/>
          <w:szCs w:val="20"/>
        </w:rPr>
      </w:pPr>
      <w:r>
        <w:rPr>
          <w:sz w:val="20"/>
          <w:szCs w:val="20"/>
        </w:rPr>
        <w:t>Organism 10: 104.59 110.069 120.528 127.574 104.546 134.311 Fitness: 150.129</w:t>
      </w:r>
    </w:p>
    <w:p w14:paraId="6491D3ED" w14:textId="77777777" w:rsidR="0052461D" w:rsidRDefault="0052461D" w:rsidP="0052461D">
      <w:pPr>
        <w:spacing w:after="0" w:line="240" w:lineRule="auto"/>
        <w:rPr>
          <w:sz w:val="20"/>
          <w:szCs w:val="20"/>
        </w:rPr>
      </w:pPr>
      <w:r>
        <w:rPr>
          <w:sz w:val="20"/>
          <w:szCs w:val="20"/>
        </w:rPr>
        <w:t>Organism 11: 86.7976 126.475 105.819 114.695 86.0046 106.553 Fitness: 162.25</w:t>
      </w:r>
    </w:p>
    <w:p w14:paraId="497C1293" w14:textId="77777777" w:rsidR="0052461D" w:rsidRDefault="0052461D" w:rsidP="0052461D">
      <w:pPr>
        <w:spacing w:after="0" w:line="240" w:lineRule="auto"/>
        <w:rPr>
          <w:sz w:val="20"/>
          <w:szCs w:val="20"/>
        </w:rPr>
      </w:pPr>
      <w:r>
        <w:rPr>
          <w:sz w:val="20"/>
          <w:szCs w:val="20"/>
        </w:rPr>
        <w:t>Organism 12: 111.282 105.964 118.739 134.554 132.059 93.1491 Fitness: 232.109</w:t>
      </w:r>
    </w:p>
    <w:p w14:paraId="37E16553" w14:textId="77777777" w:rsidR="0052461D" w:rsidRDefault="0052461D" w:rsidP="0052461D">
      <w:pPr>
        <w:spacing w:after="0" w:line="240" w:lineRule="auto"/>
        <w:rPr>
          <w:sz w:val="20"/>
          <w:szCs w:val="20"/>
        </w:rPr>
      </w:pPr>
      <w:r>
        <w:rPr>
          <w:sz w:val="20"/>
          <w:szCs w:val="20"/>
        </w:rPr>
        <w:t>Organism 13: 76.2413 107.034 105.819 140.256 93.5112 106.587 Fitness: 140.255</w:t>
      </w:r>
    </w:p>
    <w:p w14:paraId="5CF8E569" w14:textId="77777777" w:rsidR="0052461D" w:rsidRDefault="0052461D" w:rsidP="0052461D">
      <w:pPr>
        <w:spacing w:after="0" w:line="240" w:lineRule="auto"/>
        <w:rPr>
          <w:sz w:val="20"/>
          <w:szCs w:val="20"/>
        </w:rPr>
      </w:pPr>
      <w:r>
        <w:rPr>
          <w:sz w:val="20"/>
          <w:szCs w:val="20"/>
        </w:rPr>
        <w:t>Organism 14: 95.4121 138.776 96.6203 127.574 117.058 88.2685 Fitness: 235.129</w:t>
      </w:r>
    </w:p>
    <w:p w14:paraId="5385D931" w14:textId="77777777" w:rsidR="0052461D" w:rsidRDefault="0052461D" w:rsidP="0052461D">
      <w:pPr>
        <w:spacing w:after="0" w:line="240" w:lineRule="auto"/>
        <w:rPr>
          <w:sz w:val="20"/>
          <w:szCs w:val="20"/>
        </w:rPr>
      </w:pPr>
      <w:r>
        <w:rPr>
          <w:sz w:val="20"/>
          <w:szCs w:val="20"/>
        </w:rPr>
        <w:t>Organism 15: 86.7976 121.462 105.819 127.574 117.058 106.587 Fitness: 150.132</w:t>
      </w:r>
    </w:p>
    <w:p w14:paraId="50EA03CB" w14:textId="77777777" w:rsidR="0052461D" w:rsidRDefault="0052461D" w:rsidP="0052461D">
      <w:pPr>
        <w:spacing w:after="0" w:line="240" w:lineRule="auto"/>
        <w:rPr>
          <w:sz w:val="20"/>
          <w:szCs w:val="20"/>
        </w:rPr>
      </w:pPr>
      <w:r>
        <w:rPr>
          <w:sz w:val="20"/>
          <w:szCs w:val="20"/>
        </w:rPr>
        <w:t>Organism 16: 111.282 119.44 105.819 134.554 153.566 93.1491 Fitness: 207.109</w:t>
      </w:r>
    </w:p>
    <w:p w14:paraId="3CA0582A" w14:textId="77777777" w:rsidR="0052461D" w:rsidRDefault="0052461D" w:rsidP="0052461D">
      <w:pPr>
        <w:spacing w:after="0" w:line="240" w:lineRule="auto"/>
        <w:rPr>
          <w:sz w:val="20"/>
          <w:szCs w:val="20"/>
        </w:rPr>
      </w:pPr>
      <w:r>
        <w:rPr>
          <w:sz w:val="20"/>
          <w:szCs w:val="20"/>
        </w:rPr>
        <w:t>Organism 17: 78.9977 138.548 96.6203 113.471 128.218 88.2685 Fitness: 111.03</w:t>
      </w:r>
    </w:p>
    <w:p w14:paraId="6E631FCB" w14:textId="77777777" w:rsidR="0052461D" w:rsidRDefault="0052461D" w:rsidP="0052461D">
      <w:pPr>
        <w:spacing w:after="0" w:line="240" w:lineRule="auto"/>
        <w:rPr>
          <w:sz w:val="20"/>
          <w:szCs w:val="20"/>
        </w:rPr>
      </w:pPr>
      <w:r>
        <w:rPr>
          <w:sz w:val="20"/>
          <w:szCs w:val="20"/>
        </w:rPr>
        <w:t>Organism 18: 95.4121 122.799 96.6203 127.574 117.058 88.2685 Fitness: 200.129</w:t>
      </w:r>
    </w:p>
    <w:p w14:paraId="6BC79519" w14:textId="77777777" w:rsidR="0052461D" w:rsidRDefault="0052461D" w:rsidP="0052461D">
      <w:pPr>
        <w:spacing w:after="0" w:line="240" w:lineRule="auto"/>
        <w:rPr>
          <w:sz w:val="20"/>
          <w:szCs w:val="20"/>
        </w:rPr>
      </w:pPr>
      <w:r>
        <w:rPr>
          <w:sz w:val="20"/>
          <w:szCs w:val="20"/>
        </w:rPr>
        <w:t>Organism 19: 93.6308 119.44 111.314 127.574 104.546 93.1491 Fitness: 200.129</w:t>
      </w:r>
    </w:p>
    <w:p w14:paraId="62AFBEB7" w14:textId="4F3C1150" w:rsidR="0052461D" w:rsidRDefault="0052461D" w:rsidP="0052461D">
      <w:pPr>
        <w:spacing w:after="0" w:line="240" w:lineRule="auto"/>
        <w:rPr>
          <w:sz w:val="20"/>
          <w:szCs w:val="20"/>
        </w:rPr>
      </w:pPr>
      <w:r>
        <w:rPr>
          <w:sz w:val="20"/>
          <w:szCs w:val="20"/>
        </w:rPr>
        <w:t>Organism 20: 104.59 110.069 108.561 134.554 132.059 134.311 Fitness: 3</w:t>
      </w:r>
      <w:r w:rsidR="00A31243">
        <w:rPr>
          <w:sz w:val="20"/>
          <w:szCs w:val="20"/>
        </w:rPr>
        <w:t>11</w:t>
      </w:r>
      <w:r>
        <w:rPr>
          <w:sz w:val="20"/>
          <w:szCs w:val="20"/>
        </w:rPr>
        <w:t>.109</w:t>
      </w:r>
    </w:p>
    <w:p w14:paraId="0B345C35" w14:textId="77777777" w:rsidR="0052461D" w:rsidRDefault="0052461D" w:rsidP="0052461D">
      <w:pPr>
        <w:spacing w:after="0" w:line="240" w:lineRule="auto"/>
        <w:rPr>
          <w:sz w:val="20"/>
          <w:szCs w:val="20"/>
        </w:rPr>
      </w:pPr>
      <w:r>
        <w:rPr>
          <w:sz w:val="20"/>
          <w:szCs w:val="20"/>
        </w:rPr>
        <w:t>Best Fitness: 311.109</w:t>
      </w:r>
    </w:p>
    <w:p w14:paraId="72C21C0B"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73.789</w:t>
      </w:r>
    </w:p>
    <w:p w14:paraId="1BBAB414" w14:textId="391E7E3A" w:rsidR="0052461D" w:rsidRDefault="0052461D" w:rsidP="0052461D">
      <w:pPr>
        <w:spacing w:after="0" w:line="240" w:lineRule="auto"/>
        <w:rPr>
          <w:sz w:val="20"/>
          <w:szCs w:val="20"/>
        </w:rPr>
      </w:pPr>
      <w:r>
        <w:rPr>
          <w:sz w:val="20"/>
          <w:szCs w:val="20"/>
        </w:rPr>
        <w:t>================================================================================</w:t>
      </w:r>
    </w:p>
    <w:p w14:paraId="649B3443" w14:textId="77777777" w:rsidR="0052461D" w:rsidRDefault="0052461D" w:rsidP="0052461D">
      <w:pPr>
        <w:spacing w:after="0" w:line="240" w:lineRule="auto"/>
        <w:rPr>
          <w:sz w:val="20"/>
          <w:szCs w:val="20"/>
        </w:rPr>
      </w:pPr>
      <w:r>
        <w:rPr>
          <w:sz w:val="20"/>
          <w:szCs w:val="20"/>
        </w:rPr>
        <w:t>Organism 1: 95.4121 119.578 96.6203 116.787 113.419 88.2685 Fitness: 136.041</w:t>
      </w:r>
    </w:p>
    <w:p w14:paraId="3130D5BE" w14:textId="77777777" w:rsidR="0052461D" w:rsidRDefault="0052461D" w:rsidP="0052461D">
      <w:pPr>
        <w:spacing w:after="0" w:line="240" w:lineRule="auto"/>
        <w:rPr>
          <w:sz w:val="20"/>
          <w:szCs w:val="20"/>
        </w:rPr>
      </w:pPr>
      <w:r>
        <w:rPr>
          <w:sz w:val="20"/>
          <w:szCs w:val="20"/>
        </w:rPr>
        <w:t>Organism 2: 93.6308 119.44 111.314 127.574 108.415 93.1491 Fitness: 150.14</w:t>
      </w:r>
    </w:p>
    <w:p w14:paraId="3984A6FA" w14:textId="77777777" w:rsidR="0052461D" w:rsidRDefault="0052461D" w:rsidP="0052461D">
      <w:pPr>
        <w:spacing w:after="0" w:line="240" w:lineRule="auto"/>
        <w:rPr>
          <w:sz w:val="20"/>
          <w:szCs w:val="20"/>
        </w:rPr>
      </w:pPr>
      <w:r>
        <w:rPr>
          <w:sz w:val="20"/>
          <w:szCs w:val="20"/>
        </w:rPr>
        <w:t>Organism 3: 76.2413 107.034 83.8201 137.406 98.4254 106.587 Fitness: 162.822</w:t>
      </w:r>
    </w:p>
    <w:p w14:paraId="31068D34" w14:textId="77777777" w:rsidR="0052461D" w:rsidRDefault="0052461D" w:rsidP="0052461D">
      <w:pPr>
        <w:spacing w:after="0" w:line="240" w:lineRule="auto"/>
        <w:rPr>
          <w:sz w:val="20"/>
          <w:szCs w:val="20"/>
        </w:rPr>
      </w:pPr>
      <w:r>
        <w:rPr>
          <w:sz w:val="20"/>
          <w:szCs w:val="20"/>
        </w:rPr>
        <w:t>Organism 4: 95.4121 138.776 96.6203 127.574 117.058 88.2685 Fitness: 225.14</w:t>
      </w:r>
    </w:p>
    <w:p w14:paraId="6363C933" w14:textId="77777777" w:rsidR="0052461D" w:rsidRDefault="0052461D" w:rsidP="0052461D">
      <w:pPr>
        <w:spacing w:after="0" w:line="240" w:lineRule="auto"/>
        <w:rPr>
          <w:sz w:val="20"/>
          <w:szCs w:val="20"/>
        </w:rPr>
      </w:pPr>
      <w:r>
        <w:rPr>
          <w:sz w:val="20"/>
          <w:szCs w:val="20"/>
        </w:rPr>
        <w:t>Organism 5: 104.59 110.069 120.528 127.574 104.546 134.311 Fitness: 325.14</w:t>
      </w:r>
    </w:p>
    <w:p w14:paraId="062A840B" w14:textId="77777777" w:rsidR="0052461D" w:rsidRDefault="0052461D" w:rsidP="0052461D">
      <w:pPr>
        <w:spacing w:after="0" w:line="240" w:lineRule="auto"/>
        <w:rPr>
          <w:sz w:val="20"/>
          <w:szCs w:val="20"/>
        </w:rPr>
      </w:pPr>
      <w:r>
        <w:rPr>
          <w:sz w:val="20"/>
          <w:szCs w:val="20"/>
        </w:rPr>
        <w:t>Organism 6: 133.231 111.637 105.819 127.556 132.059 93.1491 Fitness: 227.121</w:t>
      </w:r>
    </w:p>
    <w:p w14:paraId="28185DA8" w14:textId="77777777" w:rsidR="0052461D" w:rsidRDefault="0052461D" w:rsidP="0052461D">
      <w:pPr>
        <w:spacing w:after="0" w:line="240" w:lineRule="auto"/>
        <w:rPr>
          <w:sz w:val="20"/>
          <w:szCs w:val="20"/>
        </w:rPr>
      </w:pPr>
      <w:r>
        <w:rPr>
          <w:sz w:val="20"/>
          <w:szCs w:val="20"/>
        </w:rPr>
        <w:t>Organism 7: 101.469 122.799 96.6203 127.574 117.058 88.2685 Fitness: 120.143</w:t>
      </w:r>
    </w:p>
    <w:p w14:paraId="49CDD0B2" w14:textId="77777777" w:rsidR="0052461D" w:rsidRDefault="0052461D" w:rsidP="0052461D">
      <w:pPr>
        <w:spacing w:after="0" w:line="240" w:lineRule="auto"/>
        <w:rPr>
          <w:sz w:val="20"/>
          <w:szCs w:val="20"/>
        </w:rPr>
      </w:pPr>
      <w:r>
        <w:rPr>
          <w:sz w:val="20"/>
          <w:szCs w:val="20"/>
        </w:rPr>
        <w:t>Organism 8: 86.7976 138.776 96.6203 127.574 117.058 106.804 Fitness: 250.142</w:t>
      </w:r>
    </w:p>
    <w:p w14:paraId="77CC0E42" w14:textId="77777777" w:rsidR="0052461D" w:rsidRDefault="0052461D" w:rsidP="0052461D">
      <w:pPr>
        <w:spacing w:after="0" w:line="240" w:lineRule="auto"/>
        <w:rPr>
          <w:sz w:val="20"/>
          <w:szCs w:val="20"/>
        </w:rPr>
      </w:pPr>
      <w:r>
        <w:rPr>
          <w:sz w:val="20"/>
          <w:szCs w:val="20"/>
        </w:rPr>
        <w:t>Organism 9: 93.6308 109.125 111.314 127.574 104.546 93.1491 Fitness: 295.14</w:t>
      </w:r>
    </w:p>
    <w:p w14:paraId="6A4BF2C2" w14:textId="77777777" w:rsidR="0052461D" w:rsidRDefault="0052461D" w:rsidP="0052461D">
      <w:pPr>
        <w:spacing w:after="0" w:line="240" w:lineRule="auto"/>
        <w:rPr>
          <w:sz w:val="20"/>
          <w:szCs w:val="20"/>
        </w:rPr>
      </w:pPr>
      <w:r>
        <w:rPr>
          <w:sz w:val="20"/>
          <w:szCs w:val="20"/>
        </w:rPr>
        <w:t>Organism 10: 95.4121 107.034 98.7484 135.441 93.5112 88.2685 Fitness: 175.264</w:t>
      </w:r>
    </w:p>
    <w:p w14:paraId="7EACF52F" w14:textId="77777777" w:rsidR="0052461D" w:rsidRDefault="0052461D" w:rsidP="0052461D">
      <w:pPr>
        <w:spacing w:after="0" w:line="240" w:lineRule="auto"/>
        <w:rPr>
          <w:sz w:val="20"/>
          <w:szCs w:val="20"/>
        </w:rPr>
      </w:pPr>
      <w:r>
        <w:rPr>
          <w:sz w:val="20"/>
          <w:szCs w:val="20"/>
        </w:rPr>
        <w:t>Organism 11: 95.4121 119.578 111.314 113.471 113.419 88.2685 Fitness: 286.037</w:t>
      </w:r>
    </w:p>
    <w:p w14:paraId="4C46FDD1" w14:textId="77777777" w:rsidR="0052461D" w:rsidRDefault="0052461D" w:rsidP="0052461D">
      <w:pPr>
        <w:spacing w:after="0" w:line="240" w:lineRule="auto"/>
        <w:rPr>
          <w:sz w:val="20"/>
          <w:szCs w:val="20"/>
        </w:rPr>
      </w:pPr>
      <w:r>
        <w:rPr>
          <w:sz w:val="20"/>
          <w:szCs w:val="20"/>
        </w:rPr>
        <w:t>Organism 12: 106.587 127.574 117.058 104.546 105.819 93.1491 Fitness: 175.142</w:t>
      </w:r>
    </w:p>
    <w:p w14:paraId="5A840A93" w14:textId="77777777" w:rsidR="0052461D" w:rsidRDefault="0052461D" w:rsidP="0052461D">
      <w:pPr>
        <w:spacing w:after="0" w:line="240" w:lineRule="auto"/>
        <w:rPr>
          <w:sz w:val="20"/>
          <w:szCs w:val="20"/>
        </w:rPr>
      </w:pPr>
      <w:r>
        <w:rPr>
          <w:sz w:val="20"/>
          <w:szCs w:val="20"/>
        </w:rPr>
        <w:t>Organism 13: 76.2413 107.034 96.6203 140.256 93.5112 106.587 Fitness: 162.822</w:t>
      </w:r>
    </w:p>
    <w:p w14:paraId="16968677" w14:textId="77777777" w:rsidR="0052461D" w:rsidRDefault="0052461D" w:rsidP="0052461D">
      <w:pPr>
        <w:spacing w:after="0" w:line="240" w:lineRule="auto"/>
        <w:rPr>
          <w:sz w:val="20"/>
          <w:szCs w:val="20"/>
        </w:rPr>
      </w:pPr>
      <w:r>
        <w:rPr>
          <w:sz w:val="20"/>
          <w:szCs w:val="20"/>
        </w:rPr>
        <w:t>Organism 14: 95.4121 138.776 105.819 127.574 117.058 88.2685 Fitness: 175.14</w:t>
      </w:r>
    </w:p>
    <w:p w14:paraId="27B14DA3" w14:textId="77777777" w:rsidR="0052461D" w:rsidRDefault="0052461D" w:rsidP="0052461D">
      <w:pPr>
        <w:spacing w:after="0" w:line="240" w:lineRule="auto"/>
        <w:rPr>
          <w:sz w:val="20"/>
          <w:szCs w:val="20"/>
        </w:rPr>
      </w:pPr>
      <w:r>
        <w:rPr>
          <w:sz w:val="20"/>
          <w:szCs w:val="20"/>
        </w:rPr>
        <w:t>Organism 15: 104.59 111.637 128.154 115.122 132.059 134.311 Fitness: 232.12</w:t>
      </w:r>
    </w:p>
    <w:p w14:paraId="57FC27DA" w14:textId="77777777" w:rsidR="0052461D" w:rsidRDefault="0052461D" w:rsidP="0052461D">
      <w:pPr>
        <w:spacing w:after="0" w:line="240" w:lineRule="auto"/>
        <w:rPr>
          <w:sz w:val="20"/>
          <w:szCs w:val="20"/>
        </w:rPr>
      </w:pPr>
      <w:r>
        <w:rPr>
          <w:sz w:val="20"/>
          <w:szCs w:val="20"/>
        </w:rPr>
        <w:t>Organism 16: 133.231 112.283 120.528 127.574 104.546 93.1491 Fitness: 150.143</w:t>
      </w:r>
    </w:p>
    <w:p w14:paraId="7F91B487" w14:textId="77777777" w:rsidR="0052461D" w:rsidRDefault="0052461D" w:rsidP="0052461D">
      <w:pPr>
        <w:spacing w:after="0" w:line="240" w:lineRule="auto"/>
        <w:rPr>
          <w:sz w:val="20"/>
          <w:szCs w:val="20"/>
        </w:rPr>
      </w:pPr>
      <w:r>
        <w:rPr>
          <w:sz w:val="20"/>
          <w:szCs w:val="20"/>
        </w:rPr>
        <w:t>Organism 17: 95.4121 122.799 96.6203 127.574 117.058 88.2685 Fitness: 200.14</w:t>
      </w:r>
    </w:p>
    <w:p w14:paraId="13C7932F" w14:textId="77777777" w:rsidR="0052461D" w:rsidRDefault="0052461D" w:rsidP="0052461D">
      <w:pPr>
        <w:spacing w:after="0" w:line="240" w:lineRule="auto"/>
        <w:rPr>
          <w:sz w:val="20"/>
          <w:szCs w:val="20"/>
        </w:rPr>
      </w:pPr>
      <w:r>
        <w:rPr>
          <w:sz w:val="20"/>
          <w:szCs w:val="20"/>
        </w:rPr>
        <w:t>Organism 18: 86.7976 138.776 96.6203 111.637 127.574 134.311 Fitness: 200.14</w:t>
      </w:r>
    </w:p>
    <w:p w14:paraId="6A663A87" w14:textId="77777777" w:rsidR="0052461D" w:rsidRDefault="0052461D" w:rsidP="0052461D">
      <w:pPr>
        <w:spacing w:after="0" w:line="240" w:lineRule="auto"/>
        <w:rPr>
          <w:sz w:val="20"/>
          <w:szCs w:val="20"/>
        </w:rPr>
      </w:pPr>
      <w:r>
        <w:rPr>
          <w:sz w:val="20"/>
          <w:szCs w:val="20"/>
        </w:rPr>
        <w:t>Organism 19: 93.6308 119.44 111.314 117.696 104.546 93.1491 Fitness: 190.265</w:t>
      </w:r>
    </w:p>
    <w:p w14:paraId="6EE03FAE" w14:textId="77777777" w:rsidR="0052461D" w:rsidRDefault="0052461D" w:rsidP="0052461D">
      <w:pPr>
        <w:spacing w:after="0" w:line="240" w:lineRule="auto"/>
        <w:rPr>
          <w:sz w:val="20"/>
          <w:szCs w:val="20"/>
        </w:rPr>
      </w:pPr>
      <w:r>
        <w:rPr>
          <w:sz w:val="20"/>
          <w:szCs w:val="20"/>
        </w:rPr>
        <w:t>Organism 20: 95.4121 117.058 88.2685 105.819 95.2173 127.574 Fitness: 125.144</w:t>
      </w:r>
    </w:p>
    <w:p w14:paraId="2BF7F2F8" w14:textId="77777777" w:rsidR="0052461D" w:rsidRDefault="0052461D" w:rsidP="0052461D">
      <w:pPr>
        <w:spacing w:after="0" w:line="240" w:lineRule="auto"/>
        <w:rPr>
          <w:sz w:val="20"/>
          <w:szCs w:val="20"/>
        </w:rPr>
      </w:pPr>
      <w:r>
        <w:rPr>
          <w:sz w:val="20"/>
          <w:szCs w:val="20"/>
        </w:rPr>
        <w:t>Best Fitness: 325.14</w:t>
      </w:r>
    </w:p>
    <w:p w14:paraId="6230D834"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75.209</w:t>
      </w:r>
    </w:p>
    <w:p w14:paraId="06E32101" w14:textId="00A14167" w:rsidR="0052461D" w:rsidRDefault="0052461D" w:rsidP="0052461D">
      <w:pPr>
        <w:spacing w:after="0" w:line="240" w:lineRule="auto"/>
        <w:rPr>
          <w:sz w:val="20"/>
          <w:szCs w:val="20"/>
        </w:rPr>
      </w:pPr>
      <w:r>
        <w:rPr>
          <w:sz w:val="20"/>
          <w:szCs w:val="20"/>
        </w:rPr>
        <w:t>================================================================================</w:t>
      </w:r>
    </w:p>
    <w:p w14:paraId="5275DC3C" w14:textId="77777777" w:rsidR="0052461D" w:rsidRDefault="0052461D" w:rsidP="0052461D">
      <w:pPr>
        <w:spacing w:after="0" w:line="240" w:lineRule="auto"/>
        <w:rPr>
          <w:sz w:val="20"/>
          <w:szCs w:val="20"/>
        </w:rPr>
      </w:pPr>
      <w:r>
        <w:rPr>
          <w:sz w:val="20"/>
          <w:szCs w:val="20"/>
        </w:rPr>
        <w:t>Organism 1: 95.4121 138.776 105.819 127.574 117.058 88.2685 Fitness: 135.551</w:t>
      </w:r>
    </w:p>
    <w:p w14:paraId="0E8EBE78" w14:textId="77777777" w:rsidR="0052461D" w:rsidRDefault="0052461D" w:rsidP="0052461D">
      <w:pPr>
        <w:spacing w:after="0" w:line="240" w:lineRule="auto"/>
        <w:rPr>
          <w:sz w:val="20"/>
          <w:szCs w:val="20"/>
        </w:rPr>
      </w:pPr>
      <w:r>
        <w:rPr>
          <w:sz w:val="20"/>
          <w:szCs w:val="20"/>
        </w:rPr>
        <w:t>Organism 2: 113.222 111.637 128.154 115.122 132.059 134.311 Fitness: 163.095</w:t>
      </w:r>
    </w:p>
    <w:p w14:paraId="152DBED0" w14:textId="77777777" w:rsidR="0052461D" w:rsidRDefault="0052461D" w:rsidP="0052461D">
      <w:pPr>
        <w:spacing w:after="0" w:line="240" w:lineRule="auto"/>
        <w:rPr>
          <w:sz w:val="20"/>
          <w:szCs w:val="20"/>
        </w:rPr>
      </w:pPr>
      <w:r>
        <w:rPr>
          <w:sz w:val="20"/>
          <w:szCs w:val="20"/>
        </w:rPr>
        <w:t>Organism 3: 133.231 112.283 120.528 127.574 104.546 93.1491 Fitness: 175.547</w:t>
      </w:r>
    </w:p>
    <w:p w14:paraId="16FDF467" w14:textId="77777777" w:rsidR="0052461D" w:rsidRDefault="0052461D" w:rsidP="0052461D">
      <w:pPr>
        <w:spacing w:after="0" w:line="240" w:lineRule="auto"/>
        <w:rPr>
          <w:sz w:val="20"/>
          <w:szCs w:val="20"/>
        </w:rPr>
      </w:pPr>
      <w:r>
        <w:rPr>
          <w:sz w:val="20"/>
          <w:szCs w:val="20"/>
        </w:rPr>
        <w:t>Organism 4: 97.011 107.034 96.6203 140.256 93.5112 106.587 Fitness: 163.229</w:t>
      </w:r>
    </w:p>
    <w:p w14:paraId="2795C7CB" w14:textId="77777777" w:rsidR="0052461D" w:rsidRDefault="0052461D" w:rsidP="0052461D">
      <w:pPr>
        <w:spacing w:after="0" w:line="240" w:lineRule="auto"/>
        <w:rPr>
          <w:sz w:val="20"/>
          <w:szCs w:val="20"/>
        </w:rPr>
      </w:pPr>
      <w:r>
        <w:rPr>
          <w:sz w:val="20"/>
          <w:szCs w:val="20"/>
        </w:rPr>
        <w:t>Organism 5: 85.0827 138.776 105.819 119.081 117.058 88.2685 Fitness: 185.547</w:t>
      </w:r>
    </w:p>
    <w:p w14:paraId="381E8F50" w14:textId="77777777" w:rsidR="0052461D" w:rsidRDefault="0052461D" w:rsidP="0052461D">
      <w:pPr>
        <w:spacing w:after="0" w:line="240" w:lineRule="auto"/>
        <w:rPr>
          <w:sz w:val="20"/>
          <w:szCs w:val="20"/>
        </w:rPr>
      </w:pPr>
      <w:r>
        <w:rPr>
          <w:sz w:val="20"/>
          <w:szCs w:val="20"/>
        </w:rPr>
        <w:lastRenderedPageBreak/>
        <w:t>Organism 6: 93.6308 109.125 111.314 127.574 104.546 93.1491 Fitness: 150.548</w:t>
      </w:r>
    </w:p>
    <w:p w14:paraId="076CBE5E" w14:textId="77777777" w:rsidR="0052461D" w:rsidRDefault="0052461D" w:rsidP="0052461D">
      <w:pPr>
        <w:spacing w:after="0" w:line="240" w:lineRule="auto"/>
        <w:rPr>
          <w:sz w:val="20"/>
          <w:szCs w:val="20"/>
        </w:rPr>
      </w:pPr>
      <w:r>
        <w:rPr>
          <w:sz w:val="20"/>
          <w:szCs w:val="20"/>
        </w:rPr>
        <w:t>Organism 7: 106.587 127.574 117.058 104.546 105.819 93.1491 Fitness: 172.52</w:t>
      </w:r>
    </w:p>
    <w:p w14:paraId="71CFC881" w14:textId="77777777" w:rsidR="0052461D" w:rsidRDefault="0052461D" w:rsidP="0052461D">
      <w:pPr>
        <w:spacing w:after="0" w:line="240" w:lineRule="auto"/>
        <w:rPr>
          <w:sz w:val="20"/>
          <w:szCs w:val="20"/>
        </w:rPr>
      </w:pPr>
      <w:r>
        <w:rPr>
          <w:sz w:val="20"/>
          <w:szCs w:val="20"/>
        </w:rPr>
        <w:t>Organism 8: 95.4121 138.776 105.819 127.574 117.058 90.1459 Fitness: 225.547</w:t>
      </w:r>
    </w:p>
    <w:p w14:paraId="4B4BEB15" w14:textId="77777777" w:rsidR="0052461D" w:rsidRDefault="0052461D" w:rsidP="0052461D">
      <w:pPr>
        <w:spacing w:after="0" w:line="240" w:lineRule="auto"/>
        <w:rPr>
          <w:sz w:val="20"/>
          <w:szCs w:val="20"/>
        </w:rPr>
      </w:pPr>
      <w:r>
        <w:rPr>
          <w:sz w:val="20"/>
          <w:szCs w:val="20"/>
        </w:rPr>
        <w:t>Organism 9: 94.8356 138.776 105.819 127.574 108.222 88.2685 Fitness: 175.548</w:t>
      </w:r>
    </w:p>
    <w:p w14:paraId="3A8665F6" w14:textId="77777777" w:rsidR="0052461D" w:rsidRDefault="0052461D" w:rsidP="0052461D">
      <w:pPr>
        <w:spacing w:after="0" w:line="240" w:lineRule="auto"/>
        <w:rPr>
          <w:sz w:val="20"/>
          <w:szCs w:val="20"/>
        </w:rPr>
      </w:pPr>
      <w:r>
        <w:rPr>
          <w:sz w:val="20"/>
          <w:szCs w:val="20"/>
        </w:rPr>
        <w:t>Organism 10: 93.6308 119.44 111.314 127.574 106.035 93.1491 Fitness: 150.547</w:t>
      </w:r>
    </w:p>
    <w:p w14:paraId="51026655" w14:textId="77777777" w:rsidR="0052461D" w:rsidRDefault="0052461D" w:rsidP="0052461D">
      <w:pPr>
        <w:spacing w:after="0" w:line="240" w:lineRule="auto"/>
        <w:rPr>
          <w:sz w:val="20"/>
          <w:szCs w:val="20"/>
        </w:rPr>
      </w:pPr>
      <w:r>
        <w:rPr>
          <w:sz w:val="20"/>
          <w:szCs w:val="20"/>
        </w:rPr>
        <w:t>Organism 11: 91.7386 138.776 105.819 115.122 132.059 88.2685 Fitness: 163.095</w:t>
      </w:r>
    </w:p>
    <w:p w14:paraId="641CAE28" w14:textId="77777777" w:rsidR="0052461D" w:rsidRDefault="0052461D" w:rsidP="0052461D">
      <w:pPr>
        <w:spacing w:after="0" w:line="240" w:lineRule="auto"/>
        <w:rPr>
          <w:sz w:val="20"/>
          <w:szCs w:val="20"/>
        </w:rPr>
      </w:pPr>
      <w:r>
        <w:rPr>
          <w:sz w:val="20"/>
          <w:szCs w:val="20"/>
        </w:rPr>
        <w:t>Organism 12: 104.59 111.637 128.154 126.309 117.058 134.311 Fitness: 145.547</w:t>
      </w:r>
    </w:p>
    <w:p w14:paraId="3B522839" w14:textId="77777777" w:rsidR="0052461D" w:rsidRDefault="0052461D" w:rsidP="0052461D">
      <w:pPr>
        <w:spacing w:after="0" w:line="240" w:lineRule="auto"/>
        <w:rPr>
          <w:sz w:val="20"/>
          <w:szCs w:val="20"/>
        </w:rPr>
      </w:pPr>
      <w:r>
        <w:rPr>
          <w:sz w:val="20"/>
          <w:szCs w:val="20"/>
        </w:rPr>
        <w:t>Organism 13: 133.231 112.283 120.528 140.256 93.5112 93.1491 Fitness: 163.23</w:t>
      </w:r>
    </w:p>
    <w:p w14:paraId="59DDD791" w14:textId="77777777" w:rsidR="0052461D" w:rsidRDefault="0052461D" w:rsidP="0052461D">
      <w:pPr>
        <w:spacing w:after="0" w:line="240" w:lineRule="auto"/>
        <w:rPr>
          <w:sz w:val="20"/>
          <w:szCs w:val="20"/>
        </w:rPr>
      </w:pPr>
      <w:r>
        <w:rPr>
          <w:sz w:val="20"/>
          <w:szCs w:val="20"/>
        </w:rPr>
        <w:t>Organism 14: 76.2413 107.034 96.6203 127.574 104.546 106.587 Fitness: 150.549</w:t>
      </w:r>
    </w:p>
    <w:p w14:paraId="2EA3ACBE" w14:textId="77777777" w:rsidR="0052461D" w:rsidRDefault="0052461D" w:rsidP="0052461D">
      <w:pPr>
        <w:spacing w:after="0" w:line="240" w:lineRule="auto"/>
        <w:rPr>
          <w:sz w:val="20"/>
          <w:szCs w:val="20"/>
        </w:rPr>
      </w:pPr>
      <w:r>
        <w:rPr>
          <w:sz w:val="20"/>
          <w:szCs w:val="20"/>
        </w:rPr>
        <w:t>Organism 15: 95.4121 138.776 111.314 127.574 104.546 88.2685 Fitness: 200.547</w:t>
      </w:r>
    </w:p>
    <w:p w14:paraId="5826D169" w14:textId="77777777" w:rsidR="0052461D" w:rsidRDefault="0052461D" w:rsidP="0052461D">
      <w:pPr>
        <w:spacing w:after="0" w:line="240" w:lineRule="auto"/>
        <w:rPr>
          <w:sz w:val="20"/>
          <w:szCs w:val="20"/>
        </w:rPr>
      </w:pPr>
      <w:r>
        <w:rPr>
          <w:sz w:val="20"/>
          <w:szCs w:val="20"/>
        </w:rPr>
        <w:t>Organism 16: 93.6308 109.125 105.819 127.574 117.058 89.683 Fitness: 175.547</w:t>
      </w:r>
    </w:p>
    <w:p w14:paraId="643C818F" w14:textId="77777777" w:rsidR="0052461D" w:rsidRDefault="0052461D" w:rsidP="0052461D">
      <w:pPr>
        <w:spacing w:after="0" w:line="240" w:lineRule="auto"/>
        <w:rPr>
          <w:sz w:val="20"/>
          <w:szCs w:val="20"/>
        </w:rPr>
      </w:pPr>
      <w:r>
        <w:rPr>
          <w:sz w:val="20"/>
          <w:szCs w:val="20"/>
        </w:rPr>
        <w:t>Organism 17: 106.587 127.574 127.567 98.3286 117.058 93.1491 Fitness: 152.519</w:t>
      </w:r>
    </w:p>
    <w:p w14:paraId="004331AE" w14:textId="77777777" w:rsidR="0052461D" w:rsidRDefault="0052461D" w:rsidP="0052461D">
      <w:pPr>
        <w:spacing w:after="0" w:line="240" w:lineRule="auto"/>
        <w:rPr>
          <w:sz w:val="20"/>
          <w:szCs w:val="20"/>
        </w:rPr>
      </w:pPr>
      <w:r>
        <w:rPr>
          <w:sz w:val="20"/>
          <w:szCs w:val="20"/>
        </w:rPr>
        <w:t>Organism 18: 88.6865 138.776 105.819 138.416 105.819 88.2685 Fitness: 135.548</w:t>
      </w:r>
    </w:p>
    <w:p w14:paraId="2CD594D0" w14:textId="5DD33206" w:rsidR="0052461D" w:rsidRDefault="0052461D" w:rsidP="0052461D">
      <w:pPr>
        <w:spacing w:after="0" w:line="240" w:lineRule="auto"/>
        <w:rPr>
          <w:sz w:val="20"/>
          <w:szCs w:val="20"/>
        </w:rPr>
      </w:pPr>
      <w:r>
        <w:rPr>
          <w:sz w:val="20"/>
          <w:szCs w:val="20"/>
        </w:rPr>
        <w:t>Organism 19: 95.4121 136.739 111.314 127.574 117.058 88.2685 Fitness: 3</w:t>
      </w:r>
      <w:r w:rsidR="00A31243">
        <w:rPr>
          <w:sz w:val="20"/>
          <w:szCs w:val="20"/>
        </w:rPr>
        <w:t>19</w:t>
      </w:r>
      <w:r>
        <w:rPr>
          <w:sz w:val="20"/>
          <w:szCs w:val="20"/>
        </w:rPr>
        <w:t>.547</w:t>
      </w:r>
    </w:p>
    <w:p w14:paraId="18BAB6AC" w14:textId="77777777" w:rsidR="0052461D" w:rsidRDefault="0052461D" w:rsidP="0052461D">
      <w:pPr>
        <w:spacing w:after="0" w:line="240" w:lineRule="auto"/>
        <w:rPr>
          <w:sz w:val="20"/>
          <w:szCs w:val="20"/>
        </w:rPr>
      </w:pPr>
      <w:r>
        <w:rPr>
          <w:sz w:val="20"/>
          <w:szCs w:val="20"/>
        </w:rPr>
        <w:t>Organism 20: 104.946 138.776 105.819 127.574 108.415 93.1491 Fitness: 175.547</w:t>
      </w:r>
    </w:p>
    <w:p w14:paraId="4DFEB4CF" w14:textId="77777777" w:rsidR="0052461D" w:rsidRDefault="0052461D" w:rsidP="0052461D">
      <w:pPr>
        <w:spacing w:after="0" w:line="240" w:lineRule="auto"/>
        <w:rPr>
          <w:sz w:val="20"/>
          <w:szCs w:val="20"/>
        </w:rPr>
      </w:pPr>
      <w:r>
        <w:rPr>
          <w:sz w:val="20"/>
          <w:szCs w:val="20"/>
        </w:rPr>
        <w:t>Best Fitness: 319.547</w:t>
      </w:r>
    </w:p>
    <w:p w14:paraId="3F6B3840"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73.018</w:t>
      </w:r>
    </w:p>
    <w:p w14:paraId="0F59BAEE" w14:textId="2929C71A" w:rsidR="0052461D" w:rsidRDefault="0052461D" w:rsidP="0052461D">
      <w:pPr>
        <w:spacing w:after="0" w:line="240" w:lineRule="auto"/>
        <w:rPr>
          <w:sz w:val="20"/>
          <w:szCs w:val="20"/>
        </w:rPr>
      </w:pPr>
      <w:r>
        <w:rPr>
          <w:sz w:val="20"/>
          <w:szCs w:val="20"/>
        </w:rPr>
        <w:t>================================================================================</w:t>
      </w:r>
    </w:p>
    <w:p w14:paraId="00650179" w14:textId="77777777" w:rsidR="0052461D" w:rsidRDefault="0052461D" w:rsidP="0052461D">
      <w:pPr>
        <w:spacing w:after="0" w:line="240" w:lineRule="auto"/>
        <w:rPr>
          <w:sz w:val="20"/>
          <w:szCs w:val="20"/>
        </w:rPr>
      </w:pPr>
      <w:r>
        <w:rPr>
          <w:sz w:val="20"/>
          <w:szCs w:val="20"/>
        </w:rPr>
        <w:t>Organism 1: 106.587 127.574 127.567 98.3286 92.1813 93.1491 Fitness: 120.792</w:t>
      </w:r>
    </w:p>
    <w:p w14:paraId="3DF63D99" w14:textId="77777777" w:rsidR="0052461D" w:rsidRDefault="0052461D" w:rsidP="0052461D">
      <w:pPr>
        <w:spacing w:after="0" w:line="240" w:lineRule="auto"/>
        <w:rPr>
          <w:sz w:val="20"/>
          <w:szCs w:val="20"/>
        </w:rPr>
      </w:pPr>
      <w:r>
        <w:rPr>
          <w:sz w:val="20"/>
          <w:szCs w:val="20"/>
        </w:rPr>
        <w:t>Organism 2: 88.6865 138.776 105.819 140.799 105.819 88.2685 Fitness: 155.875</w:t>
      </w:r>
    </w:p>
    <w:p w14:paraId="2AA5EABB" w14:textId="77777777" w:rsidR="0052461D" w:rsidRDefault="0052461D" w:rsidP="0052461D">
      <w:pPr>
        <w:spacing w:after="0" w:line="240" w:lineRule="auto"/>
        <w:rPr>
          <w:sz w:val="20"/>
          <w:szCs w:val="20"/>
        </w:rPr>
      </w:pPr>
      <w:r>
        <w:rPr>
          <w:sz w:val="20"/>
          <w:szCs w:val="20"/>
        </w:rPr>
        <w:t>Organism 3: 91.7386 138.776 105.819 115.122 132.059 88.2685 Fitness: 107.585</w:t>
      </w:r>
    </w:p>
    <w:p w14:paraId="3A2AC91F" w14:textId="77777777" w:rsidR="0052461D" w:rsidRDefault="0052461D" w:rsidP="0052461D">
      <w:pPr>
        <w:spacing w:after="0" w:line="240" w:lineRule="auto"/>
        <w:rPr>
          <w:sz w:val="20"/>
          <w:szCs w:val="20"/>
        </w:rPr>
      </w:pPr>
      <w:r>
        <w:rPr>
          <w:sz w:val="20"/>
          <w:szCs w:val="20"/>
        </w:rPr>
        <w:t>Organism 4: 97.011 101.847 96.6203 140.256 111.659 106.587 Fitness: 172.716</w:t>
      </w:r>
    </w:p>
    <w:p w14:paraId="16728527" w14:textId="77777777" w:rsidR="0052461D" w:rsidRDefault="0052461D" w:rsidP="0052461D">
      <w:pPr>
        <w:spacing w:after="0" w:line="240" w:lineRule="auto"/>
        <w:rPr>
          <w:sz w:val="20"/>
          <w:szCs w:val="20"/>
        </w:rPr>
      </w:pPr>
      <w:r>
        <w:rPr>
          <w:sz w:val="20"/>
          <w:szCs w:val="20"/>
        </w:rPr>
        <w:t>Organism 5: 94.8356 138.776 105.819 127.574 108.222 88.2685 Fitness: 150.034</w:t>
      </w:r>
    </w:p>
    <w:p w14:paraId="426AE94F" w14:textId="77777777" w:rsidR="0052461D" w:rsidRDefault="0052461D" w:rsidP="0052461D">
      <w:pPr>
        <w:spacing w:after="0" w:line="240" w:lineRule="auto"/>
        <w:rPr>
          <w:sz w:val="20"/>
          <w:szCs w:val="20"/>
        </w:rPr>
      </w:pPr>
      <w:r>
        <w:rPr>
          <w:sz w:val="20"/>
          <w:szCs w:val="20"/>
        </w:rPr>
        <w:t>Organism 6: 133.231 112.283 120.528 127.574 93.8632 93.1491 Fitness: 225.033</w:t>
      </w:r>
    </w:p>
    <w:p w14:paraId="1A8541C3" w14:textId="77777777" w:rsidR="0052461D" w:rsidRDefault="0052461D" w:rsidP="0052461D">
      <w:pPr>
        <w:spacing w:after="0" w:line="240" w:lineRule="auto"/>
        <w:rPr>
          <w:sz w:val="20"/>
          <w:szCs w:val="20"/>
        </w:rPr>
      </w:pPr>
      <w:r>
        <w:rPr>
          <w:sz w:val="20"/>
          <w:szCs w:val="20"/>
        </w:rPr>
        <w:t>Organism 7: 93.6308 109.125 108.68 127.574 117.058 70.605 Fitness: 175.035</w:t>
      </w:r>
    </w:p>
    <w:p w14:paraId="053882F3" w14:textId="77777777" w:rsidR="0052461D" w:rsidRDefault="0052461D" w:rsidP="0052461D">
      <w:pPr>
        <w:spacing w:after="0" w:line="240" w:lineRule="auto"/>
        <w:rPr>
          <w:sz w:val="20"/>
          <w:szCs w:val="20"/>
        </w:rPr>
      </w:pPr>
      <w:r>
        <w:rPr>
          <w:sz w:val="20"/>
          <w:szCs w:val="20"/>
        </w:rPr>
        <w:t>Organism 8: 104.59 111.637 141.505 126.309 117.058 134.311 Fitness: 173.768</w:t>
      </w:r>
    </w:p>
    <w:p w14:paraId="64046517" w14:textId="77777777" w:rsidR="0052461D" w:rsidRDefault="0052461D" w:rsidP="0052461D">
      <w:pPr>
        <w:spacing w:after="0" w:line="240" w:lineRule="auto"/>
        <w:rPr>
          <w:sz w:val="20"/>
          <w:szCs w:val="20"/>
        </w:rPr>
      </w:pPr>
      <w:r>
        <w:rPr>
          <w:sz w:val="20"/>
          <w:szCs w:val="20"/>
        </w:rPr>
        <w:t>Organism 9: 106.587 127.574 127.567 98.3286 117.058 93.1491 Fitness: 245.789</w:t>
      </w:r>
    </w:p>
    <w:p w14:paraId="17A701C5" w14:textId="7ADEDA39" w:rsidR="0052461D" w:rsidRDefault="0052461D" w:rsidP="0052461D">
      <w:pPr>
        <w:spacing w:after="0" w:line="240" w:lineRule="auto"/>
        <w:rPr>
          <w:sz w:val="20"/>
          <w:szCs w:val="20"/>
        </w:rPr>
      </w:pPr>
      <w:r>
        <w:rPr>
          <w:sz w:val="20"/>
          <w:szCs w:val="20"/>
        </w:rPr>
        <w:t xml:space="preserve">Organism 10: 106.587 127.574 93.6308 107.034 117.058 93.1491 Fitness: </w:t>
      </w:r>
      <w:r w:rsidR="00C9499F">
        <w:rPr>
          <w:sz w:val="20"/>
          <w:szCs w:val="20"/>
        </w:rPr>
        <w:t>324</w:t>
      </w:r>
      <w:r>
        <w:rPr>
          <w:sz w:val="20"/>
          <w:szCs w:val="20"/>
        </w:rPr>
        <w:t>.</w:t>
      </w:r>
      <w:r w:rsidR="00C9499F">
        <w:rPr>
          <w:sz w:val="20"/>
          <w:szCs w:val="20"/>
        </w:rPr>
        <w:t>109</w:t>
      </w:r>
    </w:p>
    <w:p w14:paraId="7CFB90F2" w14:textId="77777777" w:rsidR="0052461D" w:rsidRDefault="0052461D" w:rsidP="0052461D">
      <w:pPr>
        <w:spacing w:after="0" w:line="240" w:lineRule="auto"/>
        <w:rPr>
          <w:sz w:val="20"/>
          <w:szCs w:val="20"/>
        </w:rPr>
      </w:pPr>
      <w:r>
        <w:rPr>
          <w:sz w:val="20"/>
          <w:szCs w:val="20"/>
        </w:rPr>
        <w:t>Organism 11: 123.211 138.776 105.819 138.416 105.819 93.1491 Fitness: 145.876</w:t>
      </w:r>
    </w:p>
    <w:p w14:paraId="59F47E76" w14:textId="77777777" w:rsidR="0052461D" w:rsidRDefault="0052461D" w:rsidP="0052461D">
      <w:pPr>
        <w:spacing w:after="0" w:line="240" w:lineRule="auto"/>
        <w:rPr>
          <w:sz w:val="20"/>
          <w:szCs w:val="20"/>
        </w:rPr>
      </w:pPr>
      <w:r>
        <w:rPr>
          <w:sz w:val="20"/>
          <w:szCs w:val="20"/>
        </w:rPr>
        <w:t>Organism 12: 88.6865 127.574 127.567 98.3286 117.058 88.2685 Fitness: 170.788</w:t>
      </w:r>
    </w:p>
    <w:p w14:paraId="13A45A19" w14:textId="77777777" w:rsidR="0052461D" w:rsidRDefault="0052461D" w:rsidP="0052461D">
      <w:pPr>
        <w:spacing w:after="0" w:line="240" w:lineRule="auto"/>
        <w:rPr>
          <w:sz w:val="20"/>
          <w:szCs w:val="20"/>
        </w:rPr>
      </w:pPr>
      <w:r>
        <w:rPr>
          <w:sz w:val="20"/>
          <w:szCs w:val="20"/>
        </w:rPr>
        <w:t>Organism 13: 114.893 107.034 76.7319 115.122 132.059 107.018 Fitness: 237.582</w:t>
      </w:r>
    </w:p>
    <w:p w14:paraId="232133C5" w14:textId="77777777" w:rsidR="0052461D" w:rsidRDefault="0052461D" w:rsidP="0052461D">
      <w:pPr>
        <w:spacing w:after="0" w:line="240" w:lineRule="auto"/>
        <w:rPr>
          <w:sz w:val="20"/>
          <w:szCs w:val="20"/>
        </w:rPr>
      </w:pPr>
      <w:r>
        <w:rPr>
          <w:sz w:val="20"/>
          <w:szCs w:val="20"/>
        </w:rPr>
        <w:t>Organism 14: 97.011 138.776 105.819 140.368 93.5112 106.587 Fitness: 222.716</w:t>
      </w:r>
    </w:p>
    <w:p w14:paraId="4BCBD95E" w14:textId="77777777" w:rsidR="0052461D" w:rsidRDefault="0052461D" w:rsidP="0052461D">
      <w:pPr>
        <w:spacing w:after="0" w:line="240" w:lineRule="auto"/>
        <w:rPr>
          <w:sz w:val="20"/>
          <w:szCs w:val="20"/>
        </w:rPr>
      </w:pPr>
      <w:r>
        <w:rPr>
          <w:sz w:val="20"/>
          <w:szCs w:val="20"/>
        </w:rPr>
        <w:t>Organism 15: 94.8356 112.283 120.528 127.574 108.222 88.2685 Fitness: 175.035</w:t>
      </w:r>
    </w:p>
    <w:p w14:paraId="665ECBF4" w14:textId="77777777" w:rsidR="0052461D" w:rsidRDefault="0052461D" w:rsidP="0052461D">
      <w:pPr>
        <w:spacing w:after="0" w:line="240" w:lineRule="auto"/>
        <w:rPr>
          <w:sz w:val="20"/>
          <w:szCs w:val="20"/>
        </w:rPr>
      </w:pPr>
      <w:r>
        <w:rPr>
          <w:sz w:val="20"/>
          <w:szCs w:val="20"/>
        </w:rPr>
        <w:t>Organism 16: 133.231 138.776 105.819 127.574 104.546 95.0179 Fitness: 150.034</w:t>
      </w:r>
    </w:p>
    <w:p w14:paraId="5DC3438E" w14:textId="77777777" w:rsidR="0052461D" w:rsidRDefault="0052461D" w:rsidP="0052461D">
      <w:pPr>
        <w:spacing w:after="0" w:line="240" w:lineRule="auto"/>
        <w:rPr>
          <w:sz w:val="20"/>
          <w:szCs w:val="20"/>
        </w:rPr>
      </w:pPr>
      <w:r>
        <w:rPr>
          <w:sz w:val="20"/>
          <w:szCs w:val="20"/>
        </w:rPr>
        <w:t>Organism 17: 93.6308 109.125 122.812 126.309 117.058 89.683 Fitness: 173.769</w:t>
      </w:r>
    </w:p>
    <w:p w14:paraId="2703785A" w14:textId="77777777" w:rsidR="0052461D" w:rsidRDefault="0052461D" w:rsidP="0052461D">
      <w:pPr>
        <w:spacing w:after="0" w:line="240" w:lineRule="auto"/>
        <w:rPr>
          <w:sz w:val="20"/>
          <w:szCs w:val="20"/>
        </w:rPr>
      </w:pPr>
      <w:r>
        <w:rPr>
          <w:sz w:val="20"/>
          <w:szCs w:val="20"/>
        </w:rPr>
        <w:t>Organism 18: 104.59 111.637 139.059 141.258 117.058 134.311 Fitness: 175.035</w:t>
      </w:r>
    </w:p>
    <w:p w14:paraId="4B2CDF66" w14:textId="77777777" w:rsidR="0052461D" w:rsidRDefault="0052461D" w:rsidP="0052461D">
      <w:pPr>
        <w:spacing w:after="0" w:line="240" w:lineRule="auto"/>
        <w:rPr>
          <w:sz w:val="20"/>
          <w:szCs w:val="20"/>
        </w:rPr>
      </w:pPr>
      <w:r>
        <w:rPr>
          <w:sz w:val="20"/>
          <w:szCs w:val="20"/>
        </w:rPr>
        <w:t>Organism 19: 122.012 127.574 127.567 92.6845 117.058 93.1491 Fitness: 95.7918</w:t>
      </w:r>
    </w:p>
    <w:p w14:paraId="13832991" w14:textId="77777777" w:rsidR="0052461D" w:rsidRDefault="0052461D" w:rsidP="0052461D">
      <w:pPr>
        <w:spacing w:after="0" w:line="240" w:lineRule="auto"/>
        <w:rPr>
          <w:sz w:val="20"/>
          <w:szCs w:val="20"/>
        </w:rPr>
      </w:pPr>
      <w:r>
        <w:rPr>
          <w:sz w:val="20"/>
          <w:szCs w:val="20"/>
        </w:rPr>
        <w:t>Organism 20: 106.587 127.574 127.567 98.3286 117.058 93.1491 Fitness: 170.789</w:t>
      </w:r>
    </w:p>
    <w:p w14:paraId="29DE6D87" w14:textId="77777777" w:rsidR="0052461D" w:rsidRDefault="0052461D" w:rsidP="0052461D">
      <w:pPr>
        <w:spacing w:after="0" w:line="240" w:lineRule="auto"/>
        <w:rPr>
          <w:sz w:val="20"/>
          <w:szCs w:val="20"/>
        </w:rPr>
      </w:pPr>
      <w:r>
        <w:rPr>
          <w:sz w:val="20"/>
          <w:szCs w:val="20"/>
        </w:rPr>
        <w:t>Best Fitness: 324.109</w:t>
      </w:r>
    </w:p>
    <w:p w14:paraId="551CA351"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71.242</w:t>
      </w:r>
    </w:p>
    <w:p w14:paraId="46B23B02" w14:textId="2092161E" w:rsidR="0052461D" w:rsidRDefault="0052461D" w:rsidP="0052461D">
      <w:pPr>
        <w:spacing w:after="0" w:line="240" w:lineRule="auto"/>
        <w:rPr>
          <w:sz w:val="20"/>
          <w:szCs w:val="20"/>
        </w:rPr>
      </w:pPr>
      <w:r>
        <w:rPr>
          <w:sz w:val="20"/>
          <w:szCs w:val="20"/>
        </w:rPr>
        <w:t>================================================================================</w:t>
      </w:r>
    </w:p>
    <w:p w14:paraId="3E8E9ABC" w14:textId="77777777" w:rsidR="0052461D" w:rsidRDefault="0052461D" w:rsidP="0052461D">
      <w:pPr>
        <w:spacing w:after="0" w:line="240" w:lineRule="auto"/>
        <w:rPr>
          <w:sz w:val="20"/>
          <w:szCs w:val="20"/>
        </w:rPr>
      </w:pPr>
      <w:r>
        <w:rPr>
          <w:sz w:val="20"/>
          <w:szCs w:val="20"/>
        </w:rPr>
        <w:t>Organism 1: 122.012 127.574 127.567 92.6845 117.058 93.1491 Fitness: 166.438</w:t>
      </w:r>
    </w:p>
    <w:p w14:paraId="7FD3046C" w14:textId="77777777" w:rsidR="0052461D" w:rsidRDefault="0052461D" w:rsidP="0052461D">
      <w:pPr>
        <w:spacing w:after="0" w:line="240" w:lineRule="auto"/>
        <w:rPr>
          <w:sz w:val="20"/>
          <w:szCs w:val="20"/>
        </w:rPr>
      </w:pPr>
      <w:r>
        <w:rPr>
          <w:sz w:val="20"/>
          <w:szCs w:val="20"/>
        </w:rPr>
        <w:t>Organism 2: 93.6308 109.125 108.68 127.574 117.058 70.605 Fitness: 201.326</w:t>
      </w:r>
    </w:p>
    <w:p w14:paraId="5D5D932D" w14:textId="77777777" w:rsidR="0052461D" w:rsidRDefault="0052461D" w:rsidP="0052461D">
      <w:pPr>
        <w:spacing w:after="0" w:line="240" w:lineRule="auto"/>
        <w:rPr>
          <w:sz w:val="20"/>
          <w:szCs w:val="20"/>
        </w:rPr>
      </w:pPr>
      <w:r>
        <w:rPr>
          <w:sz w:val="20"/>
          <w:szCs w:val="20"/>
        </w:rPr>
        <w:t>Organism 3: 105.819 115.122 138.776 91.7386 132.059 88.2685 Fitness: 313.875</w:t>
      </w:r>
    </w:p>
    <w:p w14:paraId="69E40D92" w14:textId="77777777" w:rsidR="0052461D" w:rsidRDefault="0052461D" w:rsidP="0052461D">
      <w:pPr>
        <w:spacing w:after="0" w:line="240" w:lineRule="auto"/>
        <w:rPr>
          <w:sz w:val="20"/>
          <w:szCs w:val="20"/>
        </w:rPr>
      </w:pPr>
      <w:r>
        <w:rPr>
          <w:sz w:val="20"/>
          <w:szCs w:val="20"/>
        </w:rPr>
        <w:t>Organism 4: 106.587 127.574 127.567 98.3286 117.058 85.6845 Fitness: 122.084</w:t>
      </w:r>
    </w:p>
    <w:p w14:paraId="6CE98D47" w14:textId="77777777" w:rsidR="0052461D" w:rsidRDefault="0052461D" w:rsidP="0052461D">
      <w:pPr>
        <w:spacing w:after="0" w:line="240" w:lineRule="auto"/>
        <w:rPr>
          <w:sz w:val="20"/>
          <w:szCs w:val="20"/>
        </w:rPr>
      </w:pPr>
      <w:r>
        <w:rPr>
          <w:sz w:val="20"/>
          <w:szCs w:val="20"/>
        </w:rPr>
        <w:t>Organism 5: 104.59 111.637 139.059 141.258 117.058 134.311 Fitness: 240.01</w:t>
      </w:r>
    </w:p>
    <w:p w14:paraId="56DDC491" w14:textId="77777777" w:rsidR="0052461D" w:rsidRDefault="0052461D" w:rsidP="0052461D">
      <w:pPr>
        <w:spacing w:after="0" w:line="240" w:lineRule="auto"/>
        <w:rPr>
          <w:sz w:val="20"/>
          <w:szCs w:val="20"/>
        </w:rPr>
      </w:pPr>
      <w:r>
        <w:rPr>
          <w:sz w:val="20"/>
          <w:szCs w:val="20"/>
        </w:rPr>
        <w:t>Organism 6: 97.011 138.776 105.819 140.368 93.5112 105.544 Fitness: 174.12</w:t>
      </w:r>
    </w:p>
    <w:p w14:paraId="14CADE8C" w14:textId="77777777" w:rsidR="0052461D" w:rsidRDefault="0052461D" w:rsidP="0052461D">
      <w:pPr>
        <w:spacing w:after="0" w:line="240" w:lineRule="auto"/>
        <w:rPr>
          <w:sz w:val="20"/>
          <w:szCs w:val="20"/>
        </w:rPr>
      </w:pPr>
      <w:r>
        <w:rPr>
          <w:sz w:val="20"/>
          <w:szCs w:val="20"/>
        </w:rPr>
        <w:t>Organism 7: 91.7386 138.776 105.819 115.122 132.059 88.2685 Fitness: 138.878</w:t>
      </w:r>
    </w:p>
    <w:p w14:paraId="45C85B9A" w14:textId="77777777" w:rsidR="0052461D" w:rsidRDefault="0052461D" w:rsidP="0052461D">
      <w:pPr>
        <w:spacing w:after="0" w:line="240" w:lineRule="auto"/>
        <w:rPr>
          <w:sz w:val="20"/>
          <w:szCs w:val="20"/>
        </w:rPr>
      </w:pPr>
      <w:r>
        <w:rPr>
          <w:sz w:val="20"/>
          <w:szCs w:val="20"/>
        </w:rPr>
        <w:t>Organism 8: 94.8356 138.776 105.819 127.574 108.222 86.9175 Fitness: 211.326</w:t>
      </w:r>
    </w:p>
    <w:p w14:paraId="326F0C5F" w14:textId="77777777" w:rsidR="0052461D" w:rsidRDefault="0052461D" w:rsidP="0052461D">
      <w:pPr>
        <w:spacing w:after="0" w:line="240" w:lineRule="auto"/>
        <w:rPr>
          <w:sz w:val="20"/>
          <w:szCs w:val="20"/>
        </w:rPr>
      </w:pPr>
      <w:r>
        <w:rPr>
          <w:sz w:val="20"/>
          <w:szCs w:val="20"/>
        </w:rPr>
        <w:t>Organism 9: 114.893 85.2662 76.7319 111.424 132.059 107.018 Fitness: 138.877</w:t>
      </w:r>
    </w:p>
    <w:p w14:paraId="693A61CA" w14:textId="77777777" w:rsidR="0052461D" w:rsidRDefault="0052461D" w:rsidP="0052461D">
      <w:pPr>
        <w:spacing w:after="0" w:line="240" w:lineRule="auto"/>
        <w:rPr>
          <w:sz w:val="20"/>
          <w:szCs w:val="20"/>
        </w:rPr>
      </w:pPr>
      <w:r>
        <w:rPr>
          <w:sz w:val="20"/>
          <w:szCs w:val="20"/>
        </w:rPr>
        <w:t>Organism 10: 97.011 138.776 105.819 140.368 98.5742 106.587 Fitness: 59.1226</w:t>
      </w:r>
    </w:p>
    <w:p w14:paraId="7FC674F2" w14:textId="77777777" w:rsidR="0052461D" w:rsidRDefault="0052461D" w:rsidP="0052461D">
      <w:pPr>
        <w:spacing w:after="0" w:line="240" w:lineRule="auto"/>
        <w:rPr>
          <w:sz w:val="20"/>
          <w:szCs w:val="20"/>
        </w:rPr>
      </w:pPr>
      <w:r>
        <w:rPr>
          <w:sz w:val="20"/>
          <w:szCs w:val="20"/>
        </w:rPr>
        <w:t>Organism 11: 122.012 127.574 108.68 127.574 117.058 102.309 Fitness: 136.329</w:t>
      </w:r>
    </w:p>
    <w:p w14:paraId="7B815DB3" w14:textId="77777777" w:rsidR="0052461D" w:rsidRDefault="0052461D" w:rsidP="0052461D">
      <w:pPr>
        <w:spacing w:after="0" w:line="240" w:lineRule="auto"/>
        <w:rPr>
          <w:sz w:val="20"/>
          <w:szCs w:val="20"/>
        </w:rPr>
      </w:pPr>
      <w:r>
        <w:rPr>
          <w:sz w:val="20"/>
          <w:szCs w:val="20"/>
        </w:rPr>
        <w:t>Organism 12: 76.6256 109.125 111.916 92.6845 117.058 70.605 Fitness: 151.437</w:t>
      </w:r>
    </w:p>
    <w:p w14:paraId="2CF48A8C" w14:textId="77777777" w:rsidR="0052461D" w:rsidRDefault="0052461D" w:rsidP="0052461D">
      <w:pPr>
        <w:spacing w:after="0" w:line="240" w:lineRule="auto"/>
        <w:rPr>
          <w:sz w:val="20"/>
          <w:szCs w:val="20"/>
        </w:rPr>
      </w:pPr>
      <w:r>
        <w:rPr>
          <w:sz w:val="20"/>
          <w:szCs w:val="20"/>
        </w:rPr>
        <w:t>Organism 13: 91.7386 138.776 119.375 115.122 117.058 88.2685 Fitness: 263.874</w:t>
      </w:r>
    </w:p>
    <w:p w14:paraId="3C73F3B4" w14:textId="5E491179" w:rsidR="0052461D" w:rsidRDefault="0052461D" w:rsidP="0052461D">
      <w:pPr>
        <w:spacing w:after="0" w:line="240" w:lineRule="auto"/>
        <w:rPr>
          <w:sz w:val="20"/>
          <w:szCs w:val="20"/>
        </w:rPr>
      </w:pPr>
      <w:r>
        <w:rPr>
          <w:sz w:val="20"/>
          <w:szCs w:val="20"/>
        </w:rPr>
        <w:t xml:space="preserve">Organism 14: 106.587 127.574 127.567 98.3286 125.749 97.8815 Fitness: </w:t>
      </w:r>
      <w:r w:rsidR="00740646">
        <w:rPr>
          <w:sz w:val="20"/>
          <w:szCs w:val="20"/>
        </w:rPr>
        <w:t>3</w:t>
      </w:r>
      <w:r>
        <w:rPr>
          <w:sz w:val="20"/>
          <w:szCs w:val="20"/>
        </w:rPr>
        <w:t>57</w:t>
      </w:r>
    </w:p>
    <w:p w14:paraId="475907DF" w14:textId="77777777" w:rsidR="0052461D" w:rsidRDefault="0052461D" w:rsidP="0052461D">
      <w:pPr>
        <w:spacing w:after="0" w:line="240" w:lineRule="auto"/>
        <w:rPr>
          <w:sz w:val="20"/>
          <w:szCs w:val="20"/>
        </w:rPr>
      </w:pPr>
      <w:r>
        <w:rPr>
          <w:sz w:val="20"/>
          <w:szCs w:val="20"/>
        </w:rPr>
        <w:t>Organism 15: 104.59 111.637 115.873 140.368 93.5112 134.311 Fitness: 139.121</w:t>
      </w:r>
    </w:p>
    <w:p w14:paraId="3D8FDACA" w14:textId="77777777" w:rsidR="0052461D" w:rsidRDefault="0052461D" w:rsidP="0052461D">
      <w:pPr>
        <w:spacing w:after="0" w:line="240" w:lineRule="auto"/>
        <w:rPr>
          <w:sz w:val="20"/>
          <w:szCs w:val="20"/>
        </w:rPr>
      </w:pPr>
      <w:r>
        <w:rPr>
          <w:sz w:val="20"/>
          <w:szCs w:val="20"/>
        </w:rPr>
        <w:t>Organism 16: 97.011 138.776 153.324 141.258 117.058 106.587 Fitness: 165.01</w:t>
      </w:r>
    </w:p>
    <w:p w14:paraId="52C95CFC" w14:textId="77777777" w:rsidR="0052461D" w:rsidRDefault="0052461D" w:rsidP="0052461D">
      <w:pPr>
        <w:spacing w:after="0" w:line="240" w:lineRule="auto"/>
        <w:rPr>
          <w:sz w:val="20"/>
          <w:szCs w:val="20"/>
        </w:rPr>
      </w:pPr>
      <w:r>
        <w:rPr>
          <w:sz w:val="20"/>
          <w:szCs w:val="20"/>
        </w:rPr>
        <w:t>Organism 17: 83.8892 138.776 105.819 108.222 127.574 88.2685 Fitness: 101.33</w:t>
      </w:r>
    </w:p>
    <w:p w14:paraId="12011514" w14:textId="77777777" w:rsidR="0052461D" w:rsidRDefault="0052461D" w:rsidP="0052461D">
      <w:pPr>
        <w:spacing w:after="0" w:line="240" w:lineRule="auto"/>
        <w:rPr>
          <w:sz w:val="20"/>
          <w:szCs w:val="20"/>
        </w:rPr>
      </w:pPr>
      <w:r>
        <w:rPr>
          <w:sz w:val="20"/>
          <w:szCs w:val="20"/>
        </w:rPr>
        <w:t>Organism 18: 94.8356 138.776 105.819 115.122 132.059 87.6964 Fitness: 138.877</w:t>
      </w:r>
    </w:p>
    <w:p w14:paraId="4E925876" w14:textId="77777777" w:rsidR="0052461D" w:rsidRDefault="0052461D" w:rsidP="0052461D">
      <w:pPr>
        <w:spacing w:after="0" w:line="240" w:lineRule="auto"/>
        <w:rPr>
          <w:sz w:val="20"/>
          <w:szCs w:val="20"/>
        </w:rPr>
      </w:pPr>
      <w:r>
        <w:rPr>
          <w:sz w:val="20"/>
          <w:szCs w:val="20"/>
        </w:rPr>
        <w:t>Organism 19: 114.893 107.034 105.819 140.368 132.059 107.018 Fitness: 239.12</w:t>
      </w:r>
    </w:p>
    <w:p w14:paraId="5F58898C" w14:textId="77777777" w:rsidR="0052461D" w:rsidRDefault="0052461D" w:rsidP="0052461D">
      <w:pPr>
        <w:spacing w:after="0" w:line="240" w:lineRule="auto"/>
        <w:rPr>
          <w:sz w:val="20"/>
          <w:szCs w:val="20"/>
        </w:rPr>
      </w:pPr>
      <w:r>
        <w:rPr>
          <w:sz w:val="20"/>
          <w:szCs w:val="20"/>
        </w:rPr>
        <w:lastRenderedPageBreak/>
        <w:t>Organism 20: 97.011 138.776 76.7319 115.122 93.5112 106.587 Fitness: 163.874</w:t>
      </w:r>
    </w:p>
    <w:p w14:paraId="62A1A22A" w14:textId="77777777" w:rsidR="0052461D" w:rsidRDefault="0052461D" w:rsidP="0052461D">
      <w:pPr>
        <w:spacing w:after="0" w:line="240" w:lineRule="auto"/>
        <w:rPr>
          <w:sz w:val="20"/>
          <w:szCs w:val="20"/>
        </w:rPr>
      </w:pPr>
      <w:r>
        <w:rPr>
          <w:sz w:val="20"/>
          <w:szCs w:val="20"/>
        </w:rPr>
        <w:t>Best Fitness: 357</w:t>
      </w:r>
    </w:p>
    <w:p w14:paraId="6DD70B15" w14:textId="77777777" w:rsidR="0052461D" w:rsidRDefault="0052461D" w:rsidP="0052461D">
      <w:pPr>
        <w:spacing w:after="0" w:line="240" w:lineRule="auto"/>
        <w:rPr>
          <w:sz w:val="20"/>
          <w:szCs w:val="20"/>
        </w:rPr>
      </w:pPr>
      <w:proofErr w:type="spellStart"/>
      <w:proofErr w:type="gramStart"/>
      <w:r>
        <w:rPr>
          <w:sz w:val="20"/>
          <w:szCs w:val="20"/>
        </w:rPr>
        <w:t>Avg</w:t>
      </w:r>
      <w:proofErr w:type="spellEnd"/>
      <w:r>
        <w:rPr>
          <w:sz w:val="20"/>
          <w:szCs w:val="20"/>
        </w:rPr>
        <w:t xml:space="preserve">  Fitness</w:t>
      </w:r>
      <w:proofErr w:type="gramEnd"/>
      <w:r>
        <w:rPr>
          <w:sz w:val="20"/>
          <w:szCs w:val="20"/>
        </w:rPr>
        <w:t>: 177.129</w:t>
      </w:r>
    </w:p>
    <w:p w14:paraId="715DD48E" w14:textId="3C940D10" w:rsidR="0052461D" w:rsidRDefault="0052461D" w:rsidP="009F332E">
      <w:pPr>
        <w:spacing w:after="0" w:line="240" w:lineRule="auto"/>
      </w:pPr>
      <w:r>
        <w:rPr>
          <w:sz w:val="20"/>
          <w:szCs w:val="20"/>
        </w:rPr>
        <w:t>================================================================================</w:t>
      </w:r>
    </w:p>
    <w:p w14:paraId="39E90C92" w14:textId="2FF99BD2" w:rsidR="009F332E" w:rsidRDefault="009F332E" w:rsidP="009F332E">
      <w:pPr>
        <w:pStyle w:val="Heading2"/>
      </w:pPr>
      <w:bookmarkStart w:id="184" w:name="_Toc71761391"/>
      <w:r>
        <w:t>Appendix 2</w:t>
      </w:r>
      <w:bookmarkEnd w:id="184"/>
    </w:p>
    <w:p w14:paraId="30FF73F2" w14:textId="2E40DAF6" w:rsidR="00D14322" w:rsidRPr="00AB3A04" w:rsidRDefault="00D14322" w:rsidP="00AB3A04">
      <w:pPr>
        <w:spacing w:after="0"/>
        <w:rPr>
          <w:sz w:val="20"/>
          <w:szCs w:val="20"/>
        </w:rPr>
      </w:pPr>
      <w:r w:rsidRPr="00AB3A04">
        <w:rPr>
          <w:sz w:val="20"/>
          <w:szCs w:val="20"/>
        </w:rPr>
        <w:t>Population Size: 20</w:t>
      </w:r>
    </w:p>
    <w:p w14:paraId="20F05282" w14:textId="091CE6BD" w:rsidR="00D14322" w:rsidRPr="00AB3A04" w:rsidRDefault="00D14322" w:rsidP="00AB3A04">
      <w:pPr>
        <w:spacing w:after="0"/>
        <w:rPr>
          <w:sz w:val="20"/>
          <w:szCs w:val="20"/>
        </w:rPr>
      </w:pPr>
      <w:r w:rsidRPr="00AB3A04">
        <w:rPr>
          <w:sz w:val="20"/>
          <w:szCs w:val="20"/>
        </w:rPr>
        <w:t>Amount of Food: 15</w:t>
      </w:r>
    </w:p>
    <w:p w14:paraId="34DB3812" w14:textId="34CC8C32" w:rsidR="00D14322" w:rsidRPr="00AB3A04" w:rsidRDefault="00D14322" w:rsidP="00AB3A04">
      <w:pPr>
        <w:spacing w:after="0"/>
        <w:rPr>
          <w:sz w:val="20"/>
          <w:szCs w:val="20"/>
        </w:rPr>
      </w:pPr>
      <w:r w:rsidRPr="00AB3A04">
        <w:rPr>
          <w:sz w:val="20"/>
          <w:szCs w:val="20"/>
        </w:rPr>
        <w:t>Amount of Poison: 20</w:t>
      </w:r>
    </w:p>
    <w:p w14:paraId="5E2E5859" w14:textId="262B2219" w:rsidR="00D14322" w:rsidRPr="00AB3A04" w:rsidRDefault="00D14322" w:rsidP="00AB3A04">
      <w:pPr>
        <w:spacing w:after="0"/>
        <w:rPr>
          <w:sz w:val="20"/>
          <w:szCs w:val="20"/>
        </w:rPr>
      </w:pPr>
      <w:r w:rsidRPr="00AB3A04">
        <w:rPr>
          <w:sz w:val="20"/>
          <w:szCs w:val="20"/>
        </w:rPr>
        <w:t>Generation Time in Seconds: 25</w:t>
      </w:r>
    </w:p>
    <w:p w14:paraId="2CD79AB2" w14:textId="5FC7DAF1" w:rsidR="00D14322" w:rsidRPr="00AB3A04" w:rsidRDefault="00D14322" w:rsidP="00AB3A04">
      <w:pPr>
        <w:spacing w:after="0"/>
        <w:rPr>
          <w:sz w:val="20"/>
          <w:szCs w:val="20"/>
        </w:rPr>
      </w:pPr>
      <w:r w:rsidRPr="00AB3A04">
        <w:rPr>
          <w:sz w:val="20"/>
          <w:szCs w:val="20"/>
        </w:rPr>
        <w:t>Population Survivors (% of population): 50</w:t>
      </w:r>
    </w:p>
    <w:p w14:paraId="1A858AA3" w14:textId="112742CB" w:rsidR="00D14322" w:rsidRPr="00AB3A04" w:rsidRDefault="00D14322" w:rsidP="00AB3A04">
      <w:pPr>
        <w:spacing w:after="0"/>
        <w:rPr>
          <w:sz w:val="20"/>
          <w:szCs w:val="20"/>
        </w:rPr>
      </w:pPr>
      <w:r w:rsidRPr="00AB3A04">
        <w:rPr>
          <w:sz w:val="20"/>
          <w:szCs w:val="20"/>
        </w:rPr>
        <w:t>Selection Type (Roulette = 0) (Random = 1) (Tournament = 2): 0</w:t>
      </w:r>
    </w:p>
    <w:p w14:paraId="5DAE88FA" w14:textId="2A3A2729" w:rsidR="00D14322" w:rsidRPr="00AB3A04" w:rsidRDefault="00D14322" w:rsidP="00AB3A04">
      <w:pPr>
        <w:spacing w:after="0"/>
        <w:rPr>
          <w:sz w:val="20"/>
          <w:szCs w:val="20"/>
        </w:rPr>
      </w:pPr>
      <w:r w:rsidRPr="00AB3A04">
        <w:rPr>
          <w:sz w:val="20"/>
          <w:szCs w:val="20"/>
        </w:rPr>
        <w:t>Crossover Type (Uniform = 0) (Single-Point = 1) (Multi-Point = 2): 0</w:t>
      </w:r>
    </w:p>
    <w:p w14:paraId="545F2155" w14:textId="13FD1954" w:rsidR="00D14322" w:rsidRPr="00AB3A04" w:rsidRDefault="00D14322" w:rsidP="00AB3A04">
      <w:pPr>
        <w:spacing w:after="0"/>
        <w:rPr>
          <w:sz w:val="20"/>
          <w:szCs w:val="20"/>
        </w:rPr>
      </w:pPr>
      <w:r w:rsidRPr="00AB3A04">
        <w:rPr>
          <w:sz w:val="20"/>
          <w:szCs w:val="20"/>
        </w:rPr>
        <w:t>Primary Mutation Type (Creep = 0) (Random Resetting = 1): 0</w:t>
      </w:r>
    </w:p>
    <w:p w14:paraId="5BD68835" w14:textId="6FC15F4A" w:rsidR="00D14322" w:rsidRPr="00AB3A04" w:rsidRDefault="00D14322" w:rsidP="00AB3A04">
      <w:pPr>
        <w:spacing w:after="0"/>
        <w:rPr>
          <w:sz w:val="20"/>
          <w:szCs w:val="20"/>
        </w:rPr>
      </w:pPr>
      <w:r w:rsidRPr="00AB3A04">
        <w:rPr>
          <w:sz w:val="20"/>
          <w:szCs w:val="20"/>
        </w:rPr>
        <w:t>Creep Value Range: 25</w:t>
      </w:r>
    </w:p>
    <w:p w14:paraId="0167658E" w14:textId="6871876D" w:rsidR="00D14322" w:rsidRPr="00AB3A04" w:rsidRDefault="00D14322" w:rsidP="00AB3A04">
      <w:pPr>
        <w:spacing w:after="0"/>
        <w:rPr>
          <w:sz w:val="20"/>
          <w:szCs w:val="20"/>
        </w:rPr>
      </w:pPr>
      <w:r w:rsidRPr="00AB3A04">
        <w:rPr>
          <w:sz w:val="20"/>
          <w:szCs w:val="20"/>
        </w:rPr>
        <w:t>Secondary Mutation Type (None = 0) (Swap = 1) (Scramble = 2) (Inversion = 3): 1</w:t>
      </w:r>
    </w:p>
    <w:p w14:paraId="76AF9BA6" w14:textId="79AE0F2E" w:rsidR="00D14322" w:rsidRDefault="00D14322" w:rsidP="00AB3A04">
      <w:pPr>
        <w:spacing w:after="0"/>
        <w:rPr>
          <w:sz w:val="20"/>
          <w:szCs w:val="20"/>
        </w:rPr>
      </w:pPr>
      <w:r w:rsidRPr="00AB3A04">
        <w:rPr>
          <w:sz w:val="20"/>
          <w:szCs w:val="20"/>
        </w:rPr>
        <w:t>Mutation Chance Percentage (0.0f - 100.0f): 15</w:t>
      </w:r>
    </w:p>
    <w:p w14:paraId="2589493B" w14:textId="77777777" w:rsidR="00AB3A04" w:rsidRPr="00AB3A04" w:rsidRDefault="00AB3A04" w:rsidP="00AB3A04">
      <w:pPr>
        <w:spacing w:after="0"/>
        <w:rPr>
          <w:sz w:val="20"/>
          <w:szCs w:val="20"/>
        </w:rPr>
      </w:pPr>
    </w:p>
    <w:p w14:paraId="49F32FCF" w14:textId="620E0CB9" w:rsidR="00D14322" w:rsidRPr="00AB3A04" w:rsidRDefault="00AB3A04" w:rsidP="00AB3A04">
      <w:pPr>
        <w:spacing w:after="0"/>
        <w:rPr>
          <w:sz w:val="20"/>
          <w:szCs w:val="20"/>
        </w:rPr>
      </w:pPr>
      <w:r>
        <w:rPr>
          <w:sz w:val="20"/>
          <w:szCs w:val="20"/>
        </w:rPr>
        <w:t>================================================================================</w:t>
      </w:r>
    </w:p>
    <w:p w14:paraId="117DEB00" w14:textId="77777777" w:rsidR="00D14322" w:rsidRPr="00AB3A04" w:rsidRDefault="00D14322" w:rsidP="00AB3A04">
      <w:pPr>
        <w:spacing w:after="0"/>
        <w:rPr>
          <w:sz w:val="20"/>
          <w:szCs w:val="20"/>
        </w:rPr>
      </w:pPr>
      <w:r w:rsidRPr="00AB3A04">
        <w:rPr>
          <w:sz w:val="20"/>
          <w:szCs w:val="20"/>
        </w:rPr>
        <w:t>Organism 1: 117.721 104.548 106.678 119.182 83.0233 104.995 Fitness: 144.746</w:t>
      </w:r>
    </w:p>
    <w:p w14:paraId="26AD0777" w14:textId="77777777" w:rsidR="00D14322" w:rsidRPr="00AB3A04" w:rsidRDefault="00D14322" w:rsidP="00AB3A04">
      <w:pPr>
        <w:spacing w:after="0"/>
        <w:rPr>
          <w:sz w:val="20"/>
          <w:szCs w:val="20"/>
        </w:rPr>
      </w:pPr>
      <w:r w:rsidRPr="00AB3A04">
        <w:rPr>
          <w:sz w:val="20"/>
          <w:szCs w:val="20"/>
        </w:rPr>
        <w:t>Organism 2: 115.644 85.7378 111.803 118.239 90.4426 106.099 Fitness: 118.805</w:t>
      </w:r>
    </w:p>
    <w:p w14:paraId="57041701" w14:textId="77777777" w:rsidR="00D14322" w:rsidRPr="00AB3A04" w:rsidRDefault="00D14322" w:rsidP="00AB3A04">
      <w:pPr>
        <w:spacing w:after="0"/>
        <w:rPr>
          <w:sz w:val="20"/>
          <w:szCs w:val="20"/>
        </w:rPr>
      </w:pPr>
      <w:r w:rsidRPr="00AB3A04">
        <w:rPr>
          <w:sz w:val="20"/>
          <w:szCs w:val="20"/>
        </w:rPr>
        <w:t>Organism 3: 117.721 104.548 130.323 119.182 83.0233 108.958 Fitness: 169.747</w:t>
      </w:r>
    </w:p>
    <w:p w14:paraId="52F352BC" w14:textId="77777777" w:rsidR="00D14322" w:rsidRPr="00AB3A04" w:rsidRDefault="00D14322" w:rsidP="00AB3A04">
      <w:pPr>
        <w:spacing w:after="0"/>
        <w:rPr>
          <w:sz w:val="20"/>
          <w:szCs w:val="20"/>
        </w:rPr>
      </w:pPr>
      <w:r w:rsidRPr="00AB3A04">
        <w:rPr>
          <w:sz w:val="20"/>
          <w:szCs w:val="20"/>
        </w:rPr>
        <w:t>Organism 4: 107.865 99.8599 96.7555 88.6912 116.665 86.0808 Fitness: 64.2603</w:t>
      </w:r>
    </w:p>
    <w:p w14:paraId="5BB9DA2D" w14:textId="77777777" w:rsidR="00D14322" w:rsidRPr="00AB3A04" w:rsidRDefault="00D14322" w:rsidP="00AB3A04">
      <w:pPr>
        <w:spacing w:after="0"/>
        <w:rPr>
          <w:sz w:val="20"/>
          <w:szCs w:val="20"/>
        </w:rPr>
      </w:pPr>
      <w:r w:rsidRPr="00AB3A04">
        <w:rPr>
          <w:sz w:val="20"/>
          <w:szCs w:val="20"/>
        </w:rPr>
        <w:t>Organism 5: 117.721 104.548 113.976 119.182 88.2718 104.995 Fitness: 119.75</w:t>
      </w:r>
    </w:p>
    <w:p w14:paraId="03F3CF10" w14:textId="77777777" w:rsidR="00D14322" w:rsidRPr="00AB3A04" w:rsidRDefault="00D14322" w:rsidP="00AB3A04">
      <w:pPr>
        <w:spacing w:after="0"/>
        <w:rPr>
          <w:sz w:val="20"/>
          <w:szCs w:val="20"/>
        </w:rPr>
      </w:pPr>
      <w:r w:rsidRPr="00AB3A04">
        <w:rPr>
          <w:sz w:val="20"/>
          <w:szCs w:val="20"/>
        </w:rPr>
        <w:t>Organism 6: 68.9261 105.399 109.614 124.901 103.285 114.541 Fitness: 157.068</w:t>
      </w:r>
    </w:p>
    <w:p w14:paraId="3B5B3CB4" w14:textId="77777777" w:rsidR="00D14322" w:rsidRPr="00AB3A04" w:rsidRDefault="00D14322" w:rsidP="00AB3A04">
      <w:pPr>
        <w:spacing w:after="0"/>
        <w:rPr>
          <w:sz w:val="20"/>
          <w:szCs w:val="20"/>
        </w:rPr>
      </w:pPr>
      <w:r w:rsidRPr="00AB3A04">
        <w:rPr>
          <w:sz w:val="20"/>
          <w:szCs w:val="20"/>
        </w:rPr>
        <w:t>Organism 7: 87.2434 97.8027 97.0218 114.515 88.277 115.517 Fitness: 90.0841</w:t>
      </w:r>
    </w:p>
    <w:p w14:paraId="36349F75" w14:textId="77777777" w:rsidR="00D14322" w:rsidRPr="00AB3A04" w:rsidRDefault="00D14322" w:rsidP="00AB3A04">
      <w:pPr>
        <w:spacing w:after="0"/>
        <w:rPr>
          <w:sz w:val="20"/>
          <w:szCs w:val="20"/>
        </w:rPr>
      </w:pPr>
      <w:r w:rsidRPr="00AB3A04">
        <w:rPr>
          <w:sz w:val="20"/>
          <w:szCs w:val="20"/>
        </w:rPr>
        <w:t>Organism 8: 117.721 104.548 113.976 119.182 83.0233 104.995 Fitness: 94.7508</w:t>
      </w:r>
    </w:p>
    <w:p w14:paraId="1BD60BB8" w14:textId="77777777" w:rsidR="00D14322" w:rsidRPr="00AB3A04" w:rsidRDefault="00D14322" w:rsidP="00AB3A04">
      <w:pPr>
        <w:spacing w:after="0"/>
        <w:rPr>
          <w:sz w:val="20"/>
          <w:szCs w:val="20"/>
        </w:rPr>
      </w:pPr>
      <w:r w:rsidRPr="00AB3A04">
        <w:rPr>
          <w:sz w:val="20"/>
          <w:szCs w:val="20"/>
        </w:rPr>
        <w:t>Organism 9: 91.4287 97.1735 95.3994 80.1547 115.945 97.6623 Fitness: 80.7239</w:t>
      </w:r>
    </w:p>
    <w:p w14:paraId="7D8C5EDE" w14:textId="77777777" w:rsidR="00D14322" w:rsidRPr="00AB3A04" w:rsidRDefault="00D14322" w:rsidP="00AB3A04">
      <w:pPr>
        <w:spacing w:after="0"/>
        <w:rPr>
          <w:sz w:val="20"/>
          <w:szCs w:val="20"/>
        </w:rPr>
      </w:pPr>
      <w:r w:rsidRPr="00AB3A04">
        <w:rPr>
          <w:sz w:val="20"/>
          <w:szCs w:val="20"/>
        </w:rPr>
        <w:t>Organism 10: 113.326 114.691 81.8269 93.4693 102.136 111.657 Fitness: 69.0384</w:t>
      </w:r>
    </w:p>
    <w:p w14:paraId="0D20605D" w14:textId="77777777" w:rsidR="00D14322" w:rsidRPr="00AB3A04" w:rsidRDefault="00D14322" w:rsidP="00AB3A04">
      <w:pPr>
        <w:spacing w:after="0"/>
        <w:rPr>
          <w:sz w:val="20"/>
          <w:szCs w:val="20"/>
        </w:rPr>
      </w:pPr>
      <w:r w:rsidRPr="00AB3A04">
        <w:rPr>
          <w:sz w:val="20"/>
          <w:szCs w:val="20"/>
        </w:rPr>
        <w:t>Organism 11: 115.644 85.7378 113.976 119.182 90.4426 104.995 Fitness: 119.75</w:t>
      </w:r>
    </w:p>
    <w:p w14:paraId="2E1D910D" w14:textId="77777777" w:rsidR="00D14322" w:rsidRPr="00AB3A04" w:rsidRDefault="00D14322" w:rsidP="00AB3A04">
      <w:pPr>
        <w:spacing w:after="0"/>
        <w:rPr>
          <w:sz w:val="20"/>
          <w:szCs w:val="20"/>
        </w:rPr>
      </w:pPr>
      <w:r w:rsidRPr="00AB3A04">
        <w:rPr>
          <w:sz w:val="20"/>
          <w:szCs w:val="20"/>
        </w:rPr>
        <w:t>Organism 12: 117.721 104.548 111.803 118.239 83.0233 110.479 Fitness: 68.8083</w:t>
      </w:r>
    </w:p>
    <w:p w14:paraId="3F525B37" w14:textId="77777777" w:rsidR="00D14322" w:rsidRPr="00AB3A04" w:rsidRDefault="00D14322" w:rsidP="00AB3A04">
      <w:pPr>
        <w:spacing w:after="0"/>
        <w:rPr>
          <w:sz w:val="20"/>
          <w:szCs w:val="20"/>
        </w:rPr>
      </w:pPr>
      <w:r w:rsidRPr="00AB3A04">
        <w:rPr>
          <w:sz w:val="20"/>
          <w:szCs w:val="20"/>
        </w:rPr>
        <w:t>Organism 13: 117.721 104.548 90.8834 119.182 116.665 86.0808 Fitness: 94.7508</w:t>
      </w:r>
    </w:p>
    <w:p w14:paraId="55822F5C" w14:textId="77777777" w:rsidR="00D14322" w:rsidRPr="00AB3A04" w:rsidRDefault="00D14322" w:rsidP="00AB3A04">
      <w:pPr>
        <w:spacing w:after="0"/>
        <w:rPr>
          <w:sz w:val="20"/>
          <w:szCs w:val="20"/>
        </w:rPr>
      </w:pPr>
      <w:r w:rsidRPr="00AB3A04">
        <w:rPr>
          <w:sz w:val="20"/>
          <w:szCs w:val="20"/>
        </w:rPr>
        <w:t>Organism 14: 96.7555 107.865 99.8599 88.6912 83.0233 122.369 Fitness: 89.2603</w:t>
      </w:r>
    </w:p>
    <w:p w14:paraId="7E5FC937" w14:textId="77777777" w:rsidR="00D14322" w:rsidRPr="00AB3A04" w:rsidRDefault="00D14322" w:rsidP="00AB3A04">
      <w:pPr>
        <w:spacing w:after="0"/>
        <w:rPr>
          <w:sz w:val="20"/>
          <w:szCs w:val="20"/>
        </w:rPr>
      </w:pPr>
      <w:r w:rsidRPr="00AB3A04">
        <w:rPr>
          <w:sz w:val="20"/>
          <w:szCs w:val="20"/>
        </w:rPr>
        <w:t>Organism 15: 84.3393 105.399 103.285 106.501 104.995 109.614 Fitness: 107.07</w:t>
      </w:r>
    </w:p>
    <w:p w14:paraId="3BB7394B" w14:textId="77777777" w:rsidR="00D14322" w:rsidRPr="00AB3A04" w:rsidRDefault="00D14322" w:rsidP="00AB3A04">
      <w:pPr>
        <w:spacing w:after="0"/>
        <w:rPr>
          <w:sz w:val="20"/>
          <w:szCs w:val="20"/>
        </w:rPr>
      </w:pPr>
      <w:r w:rsidRPr="00AB3A04">
        <w:rPr>
          <w:sz w:val="20"/>
          <w:szCs w:val="20"/>
        </w:rPr>
        <w:t>Organism 16: 83.0233 104.548 119.182 113.976 117.721 114.541 Fitness: 119.75</w:t>
      </w:r>
    </w:p>
    <w:p w14:paraId="7F1DC4E3" w14:textId="77777777" w:rsidR="00D14322" w:rsidRPr="00AB3A04" w:rsidRDefault="00D14322" w:rsidP="00AB3A04">
      <w:pPr>
        <w:spacing w:after="0"/>
        <w:rPr>
          <w:sz w:val="20"/>
          <w:szCs w:val="20"/>
        </w:rPr>
      </w:pPr>
      <w:r w:rsidRPr="00AB3A04">
        <w:rPr>
          <w:sz w:val="20"/>
          <w:szCs w:val="20"/>
        </w:rPr>
        <w:t>Organism 17: 107.079 97.8027 94.0144 114.515 88.277 86.1145 Fitness: 65.0843</w:t>
      </w:r>
    </w:p>
    <w:p w14:paraId="34174615" w14:textId="77777777" w:rsidR="00D14322" w:rsidRPr="00AB3A04" w:rsidRDefault="00D14322" w:rsidP="00AB3A04">
      <w:pPr>
        <w:spacing w:after="0"/>
        <w:rPr>
          <w:sz w:val="20"/>
          <w:szCs w:val="20"/>
        </w:rPr>
      </w:pPr>
      <w:r w:rsidRPr="00AB3A04">
        <w:rPr>
          <w:sz w:val="20"/>
          <w:szCs w:val="20"/>
        </w:rPr>
        <w:t>Organism 18: 87.2434 104.548 95.4995 138.319 83.0233 131.203 Fitness: 94.7508</w:t>
      </w:r>
    </w:p>
    <w:p w14:paraId="7BE852CA" w14:textId="77777777" w:rsidR="00D14322" w:rsidRPr="00AB3A04" w:rsidRDefault="00D14322" w:rsidP="00AB3A04">
      <w:pPr>
        <w:spacing w:after="0"/>
        <w:rPr>
          <w:sz w:val="20"/>
          <w:szCs w:val="20"/>
        </w:rPr>
      </w:pPr>
      <w:r w:rsidRPr="00AB3A04">
        <w:rPr>
          <w:sz w:val="20"/>
          <w:szCs w:val="20"/>
        </w:rPr>
        <w:t>Organism 19: 91.4287 120.303 81.8269 94.2883 115.945 111.657 Fitness: 105.724</w:t>
      </w:r>
    </w:p>
    <w:p w14:paraId="1ABD144F" w14:textId="77777777" w:rsidR="00D14322" w:rsidRPr="00AB3A04" w:rsidRDefault="00D14322" w:rsidP="00AB3A04">
      <w:pPr>
        <w:spacing w:after="0"/>
        <w:rPr>
          <w:sz w:val="20"/>
          <w:szCs w:val="20"/>
        </w:rPr>
      </w:pPr>
      <w:r w:rsidRPr="00AB3A04">
        <w:rPr>
          <w:sz w:val="20"/>
          <w:szCs w:val="20"/>
        </w:rPr>
        <w:t>Organism 20: 97.2962 96.6421 95.3994 75.3315 102.136 97.6623 Fitness: 94.0384</w:t>
      </w:r>
    </w:p>
    <w:p w14:paraId="62C0D72A" w14:textId="77777777" w:rsidR="00D14322" w:rsidRPr="00AB3A04" w:rsidRDefault="00D14322" w:rsidP="00AB3A04">
      <w:pPr>
        <w:spacing w:after="0"/>
        <w:rPr>
          <w:sz w:val="20"/>
          <w:szCs w:val="20"/>
        </w:rPr>
      </w:pPr>
      <w:r w:rsidRPr="00AB3A04">
        <w:rPr>
          <w:sz w:val="20"/>
          <w:szCs w:val="20"/>
        </w:rPr>
        <w:t>Best Fitness: 169.747</w:t>
      </w:r>
    </w:p>
    <w:p w14:paraId="1B0B5681"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03.398</w:t>
      </w:r>
    </w:p>
    <w:p w14:paraId="7BE102CF" w14:textId="500AFA0F" w:rsidR="00D14322" w:rsidRPr="00AB3A04" w:rsidRDefault="00AB3A04" w:rsidP="00AB3A04">
      <w:pPr>
        <w:spacing w:after="0"/>
        <w:rPr>
          <w:sz w:val="20"/>
          <w:szCs w:val="20"/>
        </w:rPr>
      </w:pPr>
      <w:r>
        <w:rPr>
          <w:sz w:val="20"/>
          <w:szCs w:val="20"/>
        </w:rPr>
        <w:t>================================================================================</w:t>
      </w:r>
    </w:p>
    <w:p w14:paraId="0235B0B8" w14:textId="77777777" w:rsidR="00D14322" w:rsidRPr="00AB3A04" w:rsidRDefault="00D14322" w:rsidP="00AB3A04">
      <w:pPr>
        <w:spacing w:after="0"/>
        <w:rPr>
          <w:sz w:val="20"/>
          <w:szCs w:val="20"/>
        </w:rPr>
      </w:pPr>
      <w:r w:rsidRPr="00AB3A04">
        <w:rPr>
          <w:sz w:val="20"/>
          <w:szCs w:val="20"/>
        </w:rPr>
        <w:t>Organism 1: 107.865 99.8599 96.7555 88.6912 116.665 86.0808 Fitness: 89.3629</w:t>
      </w:r>
    </w:p>
    <w:p w14:paraId="60C93D83" w14:textId="77777777" w:rsidR="00D14322" w:rsidRPr="00AB3A04" w:rsidRDefault="00D14322" w:rsidP="00AB3A04">
      <w:pPr>
        <w:spacing w:after="0"/>
        <w:rPr>
          <w:sz w:val="20"/>
          <w:szCs w:val="20"/>
        </w:rPr>
      </w:pPr>
      <w:r w:rsidRPr="00AB3A04">
        <w:rPr>
          <w:sz w:val="20"/>
          <w:szCs w:val="20"/>
        </w:rPr>
        <w:t>Organism 2: 117.721 83.5046 93.2121 119.182 88.2718 104.995 Fitness: 69.8533</w:t>
      </w:r>
    </w:p>
    <w:p w14:paraId="2349AD0D" w14:textId="77777777" w:rsidR="00D14322" w:rsidRPr="00AB3A04" w:rsidRDefault="00D14322" w:rsidP="00AB3A04">
      <w:pPr>
        <w:spacing w:after="0"/>
        <w:rPr>
          <w:sz w:val="20"/>
          <w:szCs w:val="20"/>
        </w:rPr>
      </w:pPr>
      <w:r w:rsidRPr="00AB3A04">
        <w:rPr>
          <w:sz w:val="20"/>
          <w:szCs w:val="20"/>
        </w:rPr>
        <w:t>Organism 3: 113.249 104.548 130.323 119.182 83.0233 108.958 Fitness: 69.8533</w:t>
      </w:r>
    </w:p>
    <w:p w14:paraId="5C8089C3" w14:textId="77777777" w:rsidR="00D14322" w:rsidRPr="00AB3A04" w:rsidRDefault="00D14322" w:rsidP="00AB3A04">
      <w:pPr>
        <w:spacing w:after="0"/>
        <w:rPr>
          <w:sz w:val="20"/>
          <w:szCs w:val="20"/>
        </w:rPr>
      </w:pPr>
      <w:r w:rsidRPr="00AB3A04">
        <w:rPr>
          <w:sz w:val="20"/>
          <w:szCs w:val="20"/>
        </w:rPr>
        <w:t>Organism 4: 91.4287 120.303 81.8269 94.2883 115.945 111.657 Fitness: 129.958</w:t>
      </w:r>
    </w:p>
    <w:p w14:paraId="4A31E6F7" w14:textId="77777777" w:rsidR="00D14322" w:rsidRPr="00AB3A04" w:rsidRDefault="00D14322" w:rsidP="00AB3A04">
      <w:pPr>
        <w:spacing w:after="0"/>
        <w:rPr>
          <w:sz w:val="20"/>
          <w:szCs w:val="20"/>
        </w:rPr>
      </w:pPr>
      <w:r w:rsidRPr="00AB3A04">
        <w:rPr>
          <w:sz w:val="20"/>
          <w:szCs w:val="20"/>
        </w:rPr>
        <w:t>Organism 5: 83.0233 104.548 119.182 113.976 117.721 114.541 Fitness: 64.6472</w:t>
      </w:r>
    </w:p>
    <w:p w14:paraId="7776657F" w14:textId="77777777" w:rsidR="00D14322" w:rsidRPr="00AB3A04" w:rsidRDefault="00D14322" w:rsidP="00AB3A04">
      <w:pPr>
        <w:spacing w:after="0"/>
        <w:rPr>
          <w:sz w:val="20"/>
          <w:szCs w:val="20"/>
        </w:rPr>
      </w:pPr>
      <w:r w:rsidRPr="00AB3A04">
        <w:rPr>
          <w:sz w:val="20"/>
          <w:szCs w:val="20"/>
        </w:rPr>
        <w:t>Organism 6: 115.644 85.7378 111.803 118.239 90.4426 106.099 Fitness: 118.911</w:t>
      </w:r>
    </w:p>
    <w:p w14:paraId="1420BC30" w14:textId="77777777" w:rsidR="00D14322" w:rsidRPr="00AB3A04" w:rsidRDefault="00D14322" w:rsidP="00AB3A04">
      <w:pPr>
        <w:spacing w:after="0"/>
        <w:rPr>
          <w:sz w:val="20"/>
          <w:szCs w:val="20"/>
        </w:rPr>
      </w:pPr>
      <w:r w:rsidRPr="00AB3A04">
        <w:rPr>
          <w:sz w:val="20"/>
          <w:szCs w:val="20"/>
        </w:rPr>
        <w:t>Organism 7: 119.182 104.548 113.976 117.721 83.0233 104.995 Fitness: 119.853</w:t>
      </w:r>
    </w:p>
    <w:p w14:paraId="46E04B70" w14:textId="77777777" w:rsidR="00D14322" w:rsidRPr="00AB3A04" w:rsidRDefault="00D14322" w:rsidP="00AB3A04">
      <w:pPr>
        <w:spacing w:after="0"/>
        <w:rPr>
          <w:sz w:val="20"/>
          <w:szCs w:val="20"/>
        </w:rPr>
      </w:pPr>
      <w:r w:rsidRPr="00AB3A04">
        <w:rPr>
          <w:sz w:val="20"/>
          <w:szCs w:val="20"/>
        </w:rPr>
        <w:t>Organism 8: 115.644 85.7378 111.803 118.239 90.4426 106.099 Fitness: 68.9109</w:t>
      </w:r>
    </w:p>
    <w:p w14:paraId="25BAE4E6" w14:textId="77777777" w:rsidR="00D14322" w:rsidRPr="00AB3A04" w:rsidRDefault="00D14322" w:rsidP="00AB3A04">
      <w:pPr>
        <w:spacing w:after="0"/>
        <w:rPr>
          <w:sz w:val="20"/>
          <w:szCs w:val="20"/>
        </w:rPr>
      </w:pPr>
      <w:r w:rsidRPr="00AB3A04">
        <w:rPr>
          <w:sz w:val="20"/>
          <w:szCs w:val="20"/>
        </w:rPr>
        <w:t>Organism 9: 59.074 105.399 109.614 124.901 114.928 114.541 Fitness: 100.572</w:t>
      </w:r>
    </w:p>
    <w:p w14:paraId="0DEC23E6" w14:textId="77777777" w:rsidR="00D14322" w:rsidRPr="00AB3A04" w:rsidRDefault="00D14322" w:rsidP="00AB3A04">
      <w:pPr>
        <w:spacing w:after="0"/>
        <w:rPr>
          <w:sz w:val="20"/>
          <w:szCs w:val="20"/>
        </w:rPr>
      </w:pPr>
      <w:r w:rsidRPr="00AB3A04">
        <w:rPr>
          <w:sz w:val="20"/>
          <w:szCs w:val="20"/>
        </w:rPr>
        <w:t>Organism 10: 117.721 104.548 113.976 119.182 88.2718 104.995 Fitness: 94.8533</w:t>
      </w:r>
    </w:p>
    <w:p w14:paraId="3729E7F3" w14:textId="385497DE" w:rsidR="00D14322" w:rsidRPr="00AB3A04" w:rsidRDefault="00D14322" w:rsidP="00AB3A04">
      <w:pPr>
        <w:spacing w:after="0"/>
        <w:rPr>
          <w:sz w:val="20"/>
          <w:szCs w:val="20"/>
        </w:rPr>
      </w:pPr>
      <w:r w:rsidRPr="00AB3A04">
        <w:rPr>
          <w:sz w:val="20"/>
          <w:szCs w:val="20"/>
        </w:rPr>
        <w:t>Organism 11: 117.721 99.8599 113.976 88.6912 88.2718 86.0808 Fitness: 1</w:t>
      </w:r>
      <w:r w:rsidR="00740646">
        <w:rPr>
          <w:sz w:val="20"/>
          <w:szCs w:val="20"/>
        </w:rPr>
        <w:t>7</w:t>
      </w:r>
      <w:r w:rsidRPr="00AB3A04">
        <w:rPr>
          <w:sz w:val="20"/>
          <w:szCs w:val="20"/>
        </w:rPr>
        <w:t>9.358</w:t>
      </w:r>
    </w:p>
    <w:p w14:paraId="5DB4345C" w14:textId="77777777" w:rsidR="00D14322" w:rsidRPr="00AB3A04" w:rsidRDefault="00D14322" w:rsidP="00AB3A04">
      <w:pPr>
        <w:spacing w:after="0"/>
        <w:rPr>
          <w:sz w:val="20"/>
          <w:szCs w:val="20"/>
        </w:rPr>
      </w:pPr>
      <w:r w:rsidRPr="00AB3A04">
        <w:rPr>
          <w:sz w:val="20"/>
          <w:szCs w:val="20"/>
        </w:rPr>
        <w:t>Organism 12: 107.865 116.68 96.7555 97.1743 128.387 104.995 Fitness: 119.85</w:t>
      </w:r>
    </w:p>
    <w:p w14:paraId="65499A84" w14:textId="77777777" w:rsidR="00D14322" w:rsidRPr="00AB3A04" w:rsidRDefault="00D14322" w:rsidP="00AB3A04">
      <w:pPr>
        <w:spacing w:after="0"/>
        <w:rPr>
          <w:sz w:val="20"/>
          <w:szCs w:val="20"/>
        </w:rPr>
      </w:pPr>
      <w:r w:rsidRPr="00AB3A04">
        <w:rPr>
          <w:sz w:val="20"/>
          <w:szCs w:val="20"/>
        </w:rPr>
        <w:lastRenderedPageBreak/>
        <w:t>Organism 13: 91.4287 120.303 81.8269 119.182 114.096 111.657 Fitness: 144.85</w:t>
      </w:r>
    </w:p>
    <w:p w14:paraId="53B9A5C6" w14:textId="77777777" w:rsidR="00D14322" w:rsidRPr="00AB3A04" w:rsidRDefault="00D14322" w:rsidP="00AB3A04">
      <w:pPr>
        <w:spacing w:after="0"/>
        <w:rPr>
          <w:sz w:val="20"/>
          <w:szCs w:val="20"/>
        </w:rPr>
      </w:pPr>
      <w:r w:rsidRPr="00AB3A04">
        <w:rPr>
          <w:sz w:val="20"/>
          <w:szCs w:val="20"/>
        </w:rPr>
        <w:t>Organism 14: 117.721 104.548 130.323 94.2883 97.0158 108.958 Fitness: 94.96</w:t>
      </w:r>
    </w:p>
    <w:p w14:paraId="14198562" w14:textId="77777777" w:rsidR="00D14322" w:rsidRPr="00AB3A04" w:rsidRDefault="00D14322" w:rsidP="00AB3A04">
      <w:pPr>
        <w:spacing w:after="0"/>
        <w:rPr>
          <w:sz w:val="20"/>
          <w:szCs w:val="20"/>
        </w:rPr>
      </w:pPr>
      <w:r w:rsidRPr="00AB3A04">
        <w:rPr>
          <w:sz w:val="20"/>
          <w:szCs w:val="20"/>
        </w:rPr>
        <w:t>Organism 15: 83.0233 85.7378 91.9845 113.976 90.4426 106.099 Fitness: 139.646</w:t>
      </w:r>
    </w:p>
    <w:p w14:paraId="321EBC05" w14:textId="77777777" w:rsidR="00D14322" w:rsidRPr="00AB3A04" w:rsidRDefault="00D14322" w:rsidP="00AB3A04">
      <w:pPr>
        <w:spacing w:after="0"/>
        <w:rPr>
          <w:sz w:val="20"/>
          <w:szCs w:val="20"/>
        </w:rPr>
      </w:pPr>
      <w:r w:rsidRPr="00AB3A04">
        <w:rPr>
          <w:sz w:val="20"/>
          <w:szCs w:val="20"/>
        </w:rPr>
        <w:t>Organism 16: 115.644 104.548 119.182 118.239 129.892 114.541 Fitness: 93.9109</w:t>
      </w:r>
    </w:p>
    <w:p w14:paraId="601FE73A" w14:textId="77777777" w:rsidR="00D14322" w:rsidRPr="00AB3A04" w:rsidRDefault="00D14322" w:rsidP="00AB3A04">
      <w:pPr>
        <w:spacing w:after="0"/>
        <w:rPr>
          <w:sz w:val="20"/>
          <w:szCs w:val="20"/>
        </w:rPr>
      </w:pPr>
      <w:r w:rsidRPr="00AB3A04">
        <w:rPr>
          <w:sz w:val="20"/>
          <w:szCs w:val="20"/>
        </w:rPr>
        <w:t>Organism 17: 115.644 98.6785 111.803 126.537 83.0233 106.099 Fitness: 144.848</w:t>
      </w:r>
    </w:p>
    <w:p w14:paraId="42F68CFD" w14:textId="77777777" w:rsidR="00D14322" w:rsidRPr="00AB3A04" w:rsidRDefault="00D14322" w:rsidP="00AB3A04">
      <w:pPr>
        <w:spacing w:after="0"/>
        <w:rPr>
          <w:sz w:val="20"/>
          <w:szCs w:val="20"/>
        </w:rPr>
      </w:pPr>
      <w:r w:rsidRPr="00AB3A04">
        <w:rPr>
          <w:sz w:val="20"/>
          <w:szCs w:val="20"/>
        </w:rPr>
        <w:t>Organism 18: 117.721 85.7378 113.976 118.239 90.4426 104.995 Fitness: 93.9109</w:t>
      </w:r>
    </w:p>
    <w:p w14:paraId="078B957D" w14:textId="77777777" w:rsidR="00D14322" w:rsidRPr="00AB3A04" w:rsidRDefault="00D14322" w:rsidP="00AB3A04">
      <w:pPr>
        <w:spacing w:after="0"/>
        <w:rPr>
          <w:sz w:val="20"/>
          <w:szCs w:val="20"/>
        </w:rPr>
      </w:pPr>
      <w:r w:rsidRPr="00AB3A04">
        <w:rPr>
          <w:sz w:val="20"/>
          <w:szCs w:val="20"/>
        </w:rPr>
        <w:t>Organism 19: 141.37 104.548 90.9385 119.182 88.2718 114.541 Fitness: 169.851</w:t>
      </w:r>
    </w:p>
    <w:p w14:paraId="10F28C25" w14:textId="77777777" w:rsidR="00D14322" w:rsidRPr="00AB3A04" w:rsidRDefault="00D14322" w:rsidP="00AB3A04">
      <w:pPr>
        <w:spacing w:after="0"/>
        <w:rPr>
          <w:sz w:val="20"/>
          <w:szCs w:val="20"/>
        </w:rPr>
      </w:pPr>
      <w:r w:rsidRPr="00AB3A04">
        <w:rPr>
          <w:sz w:val="20"/>
          <w:szCs w:val="20"/>
        </w:rPr>
        <w:t>Organism 20: 68.9261 105.399 123.231 124.901 103.285 104.995 Fitness: 125.572</w:t>
      </w:r>
    </w:p>
    <w:p w14:paraId="43F70F9A" w14:textId="77777777" w:rsidR="00D14322" w:rsidRPr="00AB3A04" w:rsidRDefault="00D14322" w:rsidP="00AB3A04">
      <w:pPr>
        <w:spacing w:after="0"/>
        <w:rPr>
          <w:sz w:val="20"/>
          <w:szCs w:val="20"/>
        </w:rPr>
      </w:pPr>
      <w:r w:rsidRPr="00AB3A04">
        <w:rPr>
          <w:sz w:val="20"/>
          <w:szCs w:val="20"/>
        </w:rPr>
        <w:t>Best Fitness: 179.358</w:t>
      </w:r>
    </w:p>
    <w:p w14:paraId="781E6E91"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05.177</w:t>
      </w:r>
    </w:p>
    <w:p w14:paraId="78B60BB8" w14:textId="5027FE05" w:rsidR="00D14322" w:rsidRPr="00AB3A04" w:rsidRDefault="00AB3A04" w:rsidP="00AB3A04">
      <w:pPr>
        <w:spacing w:after="0"/>
        <w:rPr>
          <w:sz w:val="20"/>
          <w:szCs w:val="20"/>
        </w:rPr>
      </w:pPr>
      <w:r>
        <w:rPr>
          <w:sz w:val="20"/>
          <w:szCs w:val="20"/>
        </w:rPr>
        <w:t>================================================================================</w:t>
      </w:r>
    </w:p>
    <w:p w14:paraId="7AEC8C93" w14:textId="77777777" w:rsidR="00D14322" w:rsidRPr="00AB3A04" w:rsidRDefault="00D14322" w:rsidP="00AB3A04">
      <w:pPr>
        <w:spacing w:after="0"/>
        <w:rPr>
          <w:sz w:val="20"/>
          <w:szCs w:val="20"/>
        </w:rPr>
      </w:pPr>
      <w:r w:rsidRPr="00AB3A04">
        <w:rPr>
          <w:sz w:val="20"/>
          <w:szCs w:val="20"/>
        </w:rPr>
        <w:t>Organism 1: 68.9261 105.399 123.231 124.901 103.285 104.995 Fitness: 120.571</w:t>
      </w:r>
    </w:p>
    <w:p w14:paraId="5FD9D19F" w14:textId="77777777" w:rsidR="00D14322" w:rsidRPr="00AB3A04" w:rsidRDefault="00D14322" w:rsidP="00AB3A04">
      <w:pPr>
        <w:spacing w:after="0"/>
        <w:rPr>
          <w:sz w:val="20"/>
          <w:szCs w:val="20"/>
        </w:rPr>
      </w:pPr>
      <w:r w:rsidRPr="00AB3A04">
        <w:rPr>
          <w:sz w:val="20"/>
          <w:szCs w:val="20"/>
        </w:rPr>
        <w:t>Organism 2: 107.865 116.68 96.7555 97.1743 128.387 104.995 Fitness: 197.841</w:t>
      </w:r>
    </w:p>
    <w:p w14:paraId="424BA218" w14:textId="77777777" w:rsidR="00D14322" w:rsidRPr="00AB3A04" w:rsidRDefault="00D14322" w:rsidP="00AB3A04">
      <w:pPr>
        <w:spacing w:after="0"/>
        <w:rPr>
          <w:sz w:val="20"/>
          <w:szCs w:val="20"/>
        </w:rPr>
      </w:pPr>
      <w:r w:rsidRPr="00AB3A04">
        <w:rPr>
          <w:sz w:val="20"/>
          <w:szCs w:val="20"/>
        </w:rPr>
        <w:t>Organism 3: 83.0233 85.7378 91.9845 115.07 90.4426 106.099 Fitness: 89.647</w:t>
      </w:r>
    </w:p>
    <w:p w14:paraId="6A964AAF" w14:textId="77777777" w:rsidR="00D14322" w:rsidRPr="00AB3A04" w:rsidRDefault="00D14322" w:rsidP="00AB3A04">
      <w:pPr>
        <w:spacing w:after="0"/>
        <w:rPr>
          <w:sz w:val="20"/>
          <w:szCs w:val="20"/>
        </w:rPr>
      </w:pPr>
      <w:r w:rsidRPr="00AB3A04">
        <w:rPr>
          <w:sz w:val="20"/>
          <w:szCs w:val="20"/>
        </w:rPr>
        <w:t>Organism 4: 115.355 99.8599 113.976 88.6912 77.124 86.0808 Fitness: 89.3627</w:t>
      </w:r>
    </w:p>
    <w:p w14:paraId="22BBFEDB" w14:textId="77777777" w:rsidR="00D14322" w:rsidRPr="00AB3A04" w:rsidRDefault="00D14322" w:rsidP="00AB3A04">
      <w:pPr>
        <w:spacing w:after="0"/>
        <w:rPr>
          <w:sz w:val="20"/>
          <w:szCs w:val="20"/>
        </w:rPr>
      </w:pPr>
      <w:r w:rsidRPr="00AB3A04">
        <w:rPr>
          <w:sz w:val="20"/>
          <w:szCs w:val="20"/>
        </w:rPr>
        <w:t>Organism 5: 91.4287 120.303 81.8269 119.182 114.096 99.4053 Fitness: 69.8531</w:t>
      </w:r>
    </w:p>
    <w:p w14:paraId="212CE4E3" w14:textId="77777777" w:rsidR="00D14322" w:rsidRPr="00AB3A04" w:rsidRDefault="00D14322" w:rsidP="00AB3A04">
      <w:pPr>
        <w:spacing w:after="0"/>
        <w:rPr>
          <w:sz w:val="20"/>
          <w:szCs w:val="20"/>
        </w:rPr>
      </w:pPr>
      <w:r w:rsidRPr="00AB3A04">
        <w:rPr>
          <w:sz w:val="20"/>
          <w:szCs w:val="20"/>
        </w:rPr>
        <w:t>Organism 6: 107.865 116.68 96.7555 97.1743 128.387 104.995 Fitness: 122.846</w:t>
      </w:r>
    </w:p>
    <w:p w14:paraId="52559D53" w14:textId="77777777" w:rsidR="00D14322" w:rsidRPr="00AB3A04" w:rsidRDefault="00D14322" w:rsidP="00AB3A04">
      <w:pPr>
        <w:spacing w:after="0"/>
        <w:rPr>
          <w:sz w:val="20"/>
          <w:szCs w:val="20"/>
        </w:rPr>
      </w:pPr>
      <w:r w:rsidRPr="00AB3A04">
        <w:rPr>
          <w:sz w:val="20"/>
          <w:szCs w:val="20"/>
        </w:rPr>
        <w:t>Organism 7: 117.721 85.7378 113.976 118.239 90.4426 104.995 Fitness: 93.9107</w:t>
      </w:r>
    </w:p>
    <w:p w14:paraId="39815038" w14:textId="77777777" w:rsidR="00D14322" w:rsidRPr="00AB3A04" w:rsidRDefault="00D14322" w:rsidP="00AB3A04">
      <w:pPr>
        <w:spacing w:after="0"/>
        <w:rPr>
          <w:sz w:val="20"/>
          <w:szCs w:val="20"/>
        </w:rPr>
      </w:pPr>
      <w:r w:rsidRPr="00AB3A04">
        <w:rPr>
          <w:sz w:val="20"/>
          <w:szCs w:val="20"/>
        </w:rPr>
        <w:t>Organism 8: 127.82 98.6785 111.803 126.537 86.6072 106.099 Fitness: 77.2088</w:t>
      </w:r>
    </w:p>
    <w:p w14:paraId="30EF50BB" w14:textId="77777777" w:rsidR="00D14322" w:rsidRPr="00AB3A04" w:rsidRDefault="00D14322" w:rsidP="00AB3A04">
      <w:pPr>
        <w:spacing w:after="0"/>
        <w:rPr>
          <w:sz w:val="20"/>
          <w:szCs w:val="20"/>
        </w:rPr>
      </w:pPr>
      <w:r w:rsidRPr="00AB3A04">
        <w:rPr>
          <w:sz w:val="20"/>
          <w:szCs w:val="20"/>
        </w:rPr>
        <w:t>Organism 9: 119.182 104.548 113.976 117.721 67.7896 104.995 Fitness: 118.392</w:t>
      </w:r>
    </w:p>
    <w:p w14:paraId="67F8EE59" w14:textId="77777777" w:rsidR="00D14322" w:rsidRPr="00AB3A04" w:rsidRDefault="00D14322" w:rsidP="00AB3A04">
      <w:pPr>
        <w:spacing w:after="0"/>
        <w:rPr>
          <w:sz w:val="20"/>
          <w:szCs w:val="20"/>
        </w:rPr>
      </w:pPr>
      <w:r w:rsidRPr="00AB3A04">
        <w:rPr>
          <w:sz w:val="20"/>
          <w:szCs w:val="20"/>
        </w:rPr>
        <w:t>Organism 10: 113.249 104.548 130.323 119.182 75.1027 89.3556 Fitness: 54.8531</w:t>
      </w:r>
    </w:p>
    <w:p w14:paraId="53DCB30F" w14:textId="77777777" w:rsidR="00D14322" w:rsidRPr="00AB3A04" w:rsidRDefault="00D14322" w:rsidP="00AB3A04">
      <w:pPr>
        <w:spacing w:after="0"/>
        <w:rPr>
          <w:sz w:val="20"/>
          <w:szCs w:val="20"/>
        </w:rPr>
      </w:pPr>
      <w:r w:rsidRPr="00AB3A04">
        <w:rPr>
          <w:sz w:val="20"/>
          <w:szCs w:val="20"/>
        </w:rPr>
        <w:t>Organism 11: 68.9261 120.747 123.231 124.901 103.285 104.995 Fitness: 100.572</w:t>
      </w:r>
    </w:p>
    <w:p w14:paraId="54CE2169" w14:textId="77777777" w:rsidR="00D14322" w:rsidRPr="00AB3A04" w:rsidRDefault="00D14322" w:rsidP="00AB3A04">
      <w:pPr>
        <w:spacing w:after="0"/>
        <w:rPr>
          <w:sz w:val="20"/>
          <w:szCs w:val="20"/>
        </w:rPr>
      </w:pPr>
      <w:r w:rsidRPr="00AB3A04">
        <w:rPr>
          <w:sz w:val="20"/>
          <w:szCs w:val="20"/>
        </w:rPr>
        <w:t>Organism 12: 107.631 105.399 96.7555 108.762 128.387 104.995 Fitness: 97.8458</w:t>
      </w:r>
    </w:p>
    <w:p w14:paraId="02E4A69E" w14:textId="77777777" w:rsidR="00D14322" w:rsidRPr="00AB3A04" w:rsidRDefault="00D14322" w:rsidP="00AB3A04">
      <w:pPr>
        <w:spacing w:after="0"/>
        <w:rPr>
          <w:sz w:val="20"/>
          <w:szCs w:val="20"/>
        </w:rPr>
      </w:pPr>
      <w:r w:rsidRPr="00AB3A04">
        <w:rPr>
          <w:sz w:val="20"/>
          <w:szCs w:val="20"/>
        </w:rPr>
        <w:t>Organism 13: 83.0233 85.9042 91.9845 113.976 90.4426 86.0808 Fitness: 114.645</w:t>
      </w:r>
    </w:p>
    <w:p w14:paraId="18D8BD57" w14:textId="77777777" w:rsidR="00D14322" w:rsidRPr="00AB3A04" w:rsidRDefault="00D14322" w:rsidP="00AB3A04">
      <w:pPr>
        <w:spacing w:after="0"/>
        <w:rPr>
          <w:sz w:val="20"/>
          <w:szCs w:val="20"/>
        </w:rPr>
      </w:pPr>
      <w:r w:rsidRPr="00AB3A04">
        <w:rPr>
          <w:sz w:val="20"/>
          <w:szCs w:val="20"/>
        </w:rPr>
        <w:t>Organism 14: 112.738 99.8599 113.976 88.6912 88.2718 96.0662 Fitness: 39.3623</w:t>
      </w:r>
    </w:p>
    <w:p w14:paraId="4DE46017" w14:textId="77777777" w:rsidR="00D14322" w:rsidRPr="00AB3A04" w:rsidRDefault="00D14322" w:rsidP="00AB3A04">
      <w:pPr>
        <w:spacing w:after="0"/>
        <w:rPr>
          <w:sz w:val="20"/>
          <w:szCs w:val="20"/>
        </w:rPr>
      </w:pPr>
      <w:r w:rsidRPr="00AB3A04">
        <w:rPr>
          <w:sz w:val="20"/>
          <w:szCs w:val="20"/>
        </w:rPr>
        <w:t>Organism 15: 91.4287 116.68 81.8269 119.182 114.096 104.995 Fitness: 154.848</w:t>
      </w:r>
    </w:p>
    <w:p w14:paraId="4D4726A6" w14:textId="77777777" w:rsidR="00D14322" w:rsidRPr="00AB3A04" w:rsidRDefault="00D14322" w:rsidP="00AB3A04">
      <w:pPr>
        <w:spacing w:after="0"/>
        <w:rPr>
          <w:sz w:val="20"/>
          <w:szCs w:val="20"/>
        </w:rPr>
      </w:pPr>
      <w:r w:rsidRPr="00AB3A04">
        <w:rPr>
          <w:sz w:val="20"/>
          <w:szCs w:val="20"/>
        </w:rPr>
        <w:t>Organism 16: 107.865 120.303 96.7555 97.1743 128.387 111.657 Fitness: 122.846</w:t>
      </w:r>
    </w:p>
    <w:p w14:paraId="3DA29568" w14:textId="77777777" w:rsidR="00D14322" w:rsidRPr="00AB3A04" w:rsidRDefault="00D14322" w:rsidP="00AB3A04">
      <w:pPr>
        <w:spacing w:after="0"/>
        <w:rPr>
          <w:sz w:val="20"/>
          <w:szCs w:val="20"/>
        </w:rPr>
      </w:pPr>
      <w:r w:rsidRPr="00AB3A04">
        <w:rPr>
          <w:sz w:val="20"/>
          <w:szCs w:val="20"/>
        </w:rPr>
        <w:t>Organism 17: 115.644 126.537 111.803 90.4426 85.7378 104.995 Fitness: 152.206</w:t>
      </w:r>
    </w:p>
    <w:p w14:paraId="214A8E3A" w14:textId="77777777" w:rsidR="00D14322" w:rsidRPr="00AB3A04" w:rsidRDefault="00D14322" w:rsidP="00AB3A04">
      <w:pPr>
        <w:spacing w:after="0"/>
        <w:rPr>
          <w:sz w:val="20"/>
          <w:szCs w:val="20"/>
        </w:rPr>
      </w:pPr>
      <w:r w:rsidRPr="00AB3A04">
        <w:rPr>
          <w:sz w:val="20"/>
          <w:szCs w:val="20"/>
        </w:rPr>
        <w:t>Organism 18: 117.721 111.746 119.494 118.239 83.0233 106.099 Fitness: 143.907</w:t>
      </w:r>
    </w:p>
    <w:p w14:paraId="443EF992" w14:textId="77777777" w:rsidR="00D14322" w:rsidRPr="00AB3A04" w:rsidRDefault="00D14322" w:rsidP="00AB3A04">
      <w:pPr>
        <w:spacing w:after="0"/>
        <w:rPr>
          <w:sz w:val="20"/>
          <w:szCs w:val="20"/>
        </w:rPr>
      </w:pPr>
      <w:r w:rsidRPr="00AB3A04">
        <w:rPr>
          <w:sz w:val="20"/>
          <w:szCs w:val="20"/>
        </w:rPr>
        <w:t>Organism 19: 119.182 104.548 113.976 117.721 83.0233 104.995 Fitness: 93.3929</w:t>
      </w:r>
    </w:p>
    <w:p w14:paraId="3EF94036" w14:textId="77777777" w:rsidR="00D14322" w:rsidRPr="00AB3A04" w:rsidRDefault="00D14322" w:rsidP="00AB3A04">
      <w:pPr>
        <w:spacing w:after="0"/>
        <w:rPr>
          <w:sz w:val="20"/>
          <w:szCs w:val="20"/>
        </w:rPr>
      </w:pPr>
      <w:r w:rsidRPr="00AB3A04">
        <w:rPr>
          <w:sz w:val="20"/>
          <w:szCs w:val="20"/>
        </w:rPr>
        <w:t>Organism 20: 113.249 104.548 130.323 119.182 83.0233 108.958 Fitness: 94.8523</w:t>
      </w:r>
    </w:p>
    <w:p w14:paraId="7B214037" w14:textId="77777777" w:rsidR="00D14322" w:rsidRPr="00AB3A04" w:rsidRDefault="00D14322" w:rsidP="00AB3A04">
      <w:pPr>
        <w:spacing w:after="0"/>
        <w:rPr>
          <w:sz w:val="20"/>
          <w:szCs w:val="20"/>
        </w:rPr>
      </w:pPr>
      <w:r w:rsidRPr="00AB3A04">
        <w:rPr>
          <w:sz w:val="20"/>
          <w:szCs w:val="20"/>
        </w:rPr>
        <w:t>Best Fitness: 197.841</w:t>
      </w:r>
    </w:p>
    <w:p w14:paraId="45A96DB3"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07.448</w:t>
      </w:r>
    </w:p>
    <w:p w14:paraId="75A232B3" w14:textId="2948E73A" w:rsidR="00D14322" w:rsidRPr="00AB3A04" w:rsidRDefault="00AB3A04" w:rsidP="00AB3A04">
      <w:pPr>
        <w:spacing w:after="0"/>
        <w:rPr>
          <w:sz w:val="20"/>
          <w:szCs w:val="20"/>
        </w:rPr>
      </w:pPr>
      <w:r>
        <w:rPr>
          <w:sz w:val="20"/>
          <w:szCs w:val="20"/>
        </w:rPr>
        <w:t>================================================================================</w:t>
      </w:r>
    </w:p>
    <w:p w14:paraId="6A7FE7CC" w14:textId="77777777" w:rsidR="00D14322" w:rsidRPr="00AB3A04" w:rsidRDefault="00D14322" w:rsidP="00AB3A04">
      <w:pPr>
        <w:spacing w:after="0"/>
        <w:rPr>
          <w:sz w:val="20"/>
          <w:szCs w:val="20"/>
        </w:rPr>
      </w:pPr>
      <w:r w:rsidRPr="00AB3A04">
        <w:rPr>
          <w:sz w:val="20"/>
          <w:szCs w:val="20"/>
        </w:rPr>
        <w:t>Organism 1: 107.865 101.628 77.1982 83.8101 128.387 104.995 Fitness: 147.872</w:t>
      </w:r>
    </w:p>
    <w:p w14:paraId="47EC772B" w14:textId="77777777" w:rsidR="00D14322" w:rsidRPr="00AB3A04" w:rsidRDefault="00D14322" w:rsidP="00AB3A04">
      <w:pPr>
        <w:spacing w:after="0"/>
        <w:rPr>
          <w:sz w:val="20"/>
          <w:szCs w:val="20"/>
        </w:rPr>
      </w:pPr>
      <w:r w:rsidRPr="00AB3A04">
        <w:rPr>
          <w:sz w:val="20"/>
          <w:szCs w:val="20"/>
        </w:rPr>
        <w:t>Organism 2: 91.4287 116.68 82.9546 119.182 114.096 104.995 Fitness: 169.878</w:t>
      </w:r>
    </w:p>
    <w:p w14:paraId="55A48257" w14:textId="77777777" w:rsidR="00D14322" w:rsidRPr="00AB3A04" w:rsidRDefault="00D14322" w:rsidP="00AB3A04">
      <w:pPr>
        <w:spacing w:after="0"/>
        <w:rPr>
          <w:sz w:val="20"/>
          <w:szCs w:val="20"/>
        </w:rPr>
      </w:pPr>
      <w:r w:rsidRPr="00AB3A04">
        <w:rPr>
          <w:sz w:val="20"/>
          <w:szCs w:val="20"/>
        </w:rPr>
        <w:t>Organism 3: 68.9261 105.399 123.231 124.901 103.285 104.995 Fitness: 75.5988</w:t>
      </w:r>
    </w:p>
    <w:p w14:paraId="232915A7" w14:textId="77777777" w:rsidR="00D14322" w:rsidRPr="00AB3A04" w:rsidRDefault="00D14322" w:rsidP="00AB3A04">
      <w:pPr>
        <w:spacing w:after="0"/>
        <w:rPr>
          <w:sz w:val="20"/>
          <w:szCs w:val="20"/>
        </w:rPr>
      </w:pPr>
      <w:r w:rsidRPr="00AB3A04">
        <w:rPr>
          <w:sz w:val="20"/>
          <w:szCs w:val="20"/>
        </w:rPr>
        <w:t>Organism 4: 127.82 98.6785 111.803 133.563 86.6072 106.099 Fitness: 152.233</w:t>
      </w:r>
    </w:p>
    <w:p w14:paraId="7A307D88" w14:textId="77777777" w:rsidR="00D14322" w:rsidRPr="00AB3A04" w:rsidRDefault="00D14322" w:rsidP="00AB3A04">
      <w:pPr>
        <w:spacing w:after="0"/>
        <w:rPr>
          <w:sz w:val="20"/>
          <w:szCs w:val="20"/>
        </w:rPr>
      </w:pPr>
      <w:r w:rsidRPr="00AB3A04">
        <w:rPr>
          <w:sz w:val="20"/>
          <w:szCs w:val="20"/>
        </w:rPr>
        <w:t>Organism 5: 107.865 104.897 104.995 86.7084 133.09 97.1743 Fitness: 97.872</w:t>
      </w:r>
    </w:p>
    <w:p w14:paraId="314CD0C1" w14:textId="77777777" w:rsidR="00D14322" w:rsidRPr="00AB3A04" w:rsidRDefault="00D14322" w:rsidP="00AB3A04">
      <w:pPr>
        <w:spacing w:after="0"/>
        <w:rPr>
          <w:sz w:val="20"/>
          <w:szCs w:val="20"/>
        </w:rPr>
      </w:pPr>
      <w:r w:rsidRPr="00AB3A04">
        <w:rPr>
          <w:sz w:val="20"/>
          <w:szCs w:val="20"/>
        </w:rPr>
        <w:t>Organism 6: 115.644 126.537 127.01 90.4426 85.7378 118.61 Fitness: 191.136</w:t>
      </w:r>
    </w:p>
    <w:p w14:paraId="6AF149D0" w14:textId="77777777" w:rsidR="00D14322" w:rsidRPr="00AB3A04" w:rsidRDefault="00D14322" w:rsidP="00AB3A04">
      <w:pPr>
        <w:spacing w:after="0"/>
        <w:rPr>
          <w:sz w:val="20"/>
          <w:szCs w:val="20"/>
        </w:rPr>
      </w:pPr>
      <w:r w:rsidRPr="00AB3A04">
        <w:rPr>
          <w:sz w:val="20"/>
          <w:szCs w:val="20"/>
        </w:rPr>
        <w:t>Organism 7: 107.631 105.399 96.7555 108.762 114.118 104.995 Fitness: 104.459</w:t>
      </w:r>
    </w:p>
    <w:p w14:paraId="45A99843" w14:textId="77777777" w:rsidR="00D14322" w:rsidRPr="00AB3A04" w:rsidRDefault="00D14322" w:rsidP="00AB3A04">
      <w:pPr>
        <w:spacing w:after="0"/>
        <w:rPr>
          <w:sz w:val="20"/>
          <w:szCs w:val="20"/>
        </w:rPr>
      </w:pPr>
      <w:r w:rsidRPr="00AB3A04">
        <w:rPr>
          <w:sz w:val="20"/>
          <w:szCs w:val="20"/>
        </w:rPr>
        <w:t>Organism 8: 69.5393 105.399 123.231 124.901 107.158 103.89 Fitness: 100.599</w:t>
      </w:r>
    </w:p>
    <w:p w14:paraId="16432B2B" w14:textId="77777777" w:rsidR="00D14322" w:rsidRPr="00AB3A04" w:rsidRDefault="00D14322" w:rsidP="00AB3A04">
      <w:pPr>
        <w:spacing w:after="0"/>
        <w:rPr>
          <w:sz w:val="20"/>
          <w:szCs w:val="20"/>
        </w:rPr>
      </w:pPr>
      <w:r w:rsidRPr="00AB3A04">
        <w:rPr>
          <w:sz w:val="20"/>
          <w:szCs w:val="20"/>
        </w:rPr>
        <w:t>Organism 9: 107.865 122.49 96.7555 97.1743 128.387 116.195 Fitness: 122.872</w:t>
      </w:r>
    </w:p>
    <w:p w14:paraId="29DBC885" w14:textId="77777777" w:rsidR="00D14322" w:rsidRPr="00AB3A04" w:rsidRDefault="00D14322" w:rsidP="00AB3A04">
      <w:pPr>
        <w:spacing w:after="0"/>
        <w:rPr>
          <w:sz w:val="20"/>
          <w:szCs w:val="20"/>
        </w:rPr>
      </w:pPr>
      <w:r w:rsidRPr="00AB3A04">
        <w:rPr>
          <w:sz w:val="20"/>
          <w:szCs w:val="20"/>
        </w:rPr>
        <w:t>Organism 10: 112.738 99.8599 113.976 88.6912 88.2718 96.0662 Fitness: 139.389</w:t>
      </w:r>
    </w:p>
    <w:p w14:paraId="6FA85D1F" w14:textId="77777777" w:rsidR="00D14322" w:rsidRPr="00AB3A04" w:rsidRDefault="00D14322" w:rsidP="00AB3A04">
      <w:pPr>
        <w:spacing w:after="0"/>
        <w:rPr>
          <w:sz w:val="20"/>
          <w:szCs w:val="20"/>
        </w:rPr>
      </w:pPr>
      <w:r w:rsidRPr="00AB3A04">
        <w:rPr>
          <w:sz w:val="20"/>
          <w:szCs w:val="20"/>
        </w:rPr>
        <w:t>Organism 11: 107.865 116.68 107.593 119.182 114.096 104.995 Fitness: 194.874</w:t>
      </w:r>
    </w:p>
    <w:p w14:paraId="2909610E" w14:textId="77777777" w:rsidR="00D14322" w:rsidRPr="00AB3A04" w:rsidRDefault="00D14322" w:rsidP="00AB3A04">
      <w:pPr>
        <w:spacing w:after="0"/>
        <w:rPr>
          <w:sz w:val="20"/>
          <w:szCs w:val="20"/>
        </w:rPr>
      </w:pPr>
      <w:r w:rsidRPr="00AB3A04">
        <w:rPr>
          <w:sz w:val="20"/>
          <w:szCs w:val="20"/>
        </w:rPr>
        <w:t>Organism 12: 91.4287 116.68 79.6818 97.1743 128.387 104.995 Fitness: 122.872</w:t>
      </w:r>
    </w:p>
    <w:p w14:paraId="67DD140D" w14:textId="77777777" w:rsidR="00D14322" w:rsidRPr="00AB3A04" w:rsidRDefault="00D14322" w:rsidP="00AB3A04">
      <w:pPr>
        <w:spacing w:after="0"/>
        <w:rPr>
          <w:sz w:val="20"/>
          <w:szCs w:val="20"/>
        </w:rPr>
      </w:pPr>
      <w:r w:rsidRPr="00AB3A04">
        <w:rPr>
          <w:sz w:val="20"/>
          <w:szCs w:val="20"/>
        </w:rPr>
        <w:t>Organism 13: 68.9261 105.399 111.803 106.099 111.174 149.634 Fitness: 177.234</w:t>
      </w:r>
    </w:p>
    <w:p w14:paraId="275718E1" w14:textId="77777777" w:rsidR="00D14322" w:rsidRPr="00AB3A04" w:rsidRDefault="00D14322" w:rsidP="00AB3A04">
      <w:pPr>
        <w:spacing w:after="0"/>
        <w:rPr>
          <w:sz w:val="20"/>
          <w:szCs w:val="20"/>
        </w:rPr>
      </w:pPr>
      <w:r w:rsidRPr="00AB3A04">
        <w:rPr>
          <w:sz w:val="20"/>
          <w:szCs w:val="20"/>
        </w:rPr>
        <w:t>Organism 14: 127.82 76.1824 123.231 124.901 103.285 104.995 Fitness: 200.594</w:t>
      </w:r>
    </w:p>
    <w:p w14:paraId="536247A1" w14:textId="77777777" w:rsidR="00D14322" w:rsidRPr="00AB3A04" w:rsidRDefault="00D14322" w:rsidP="00AB3A04">
      <w:pPr>
        <w:spacing w:after="0"/>
        <w:rPr>
          <w:sz w:val="20"/>
          <w:szCs w:val="20"/>
        </w:rPr>
      </w:pPr>
      <w:r w:rsidRPr="00AB3A04">
        <w:rPr>
          <w:sz w:val="20"/>
          <w:szCs w:val="20"/>
        </w:rPr>
        <w:t>Organism 15: 115.644 116.68 96.7555 97.1743 85.7378 104.995 Fitness: 47.8718</w:t>
      </w:r>
    </w:p>
    <w:p w14:paraId="7C62C7CC" w14:textId="77777777" w:rsidR="00D14322" w:rsidRPr="00AB3A04" w:rsidRDefault="00D14322" w:rsidP="00AB3A04">
      <w:pPr>
        <w:spacing w:after="0"/>
        <w:rPr>
          <w:sz w:val="20"/>
          <w:szCs w:val="20"/>
        </w:rPr>
      </w:pPr>
      <w:r w:rsidRPr="00AB3A04">
        <w:rPr>
          <w:sz w:val="20"/>
          <w:szCs w:val="20"/>
        </w:rPr>
        <w:t>Organism 16: 107.865 126.537 111.803 88.9986 128.387 104.995 Fitness: 91.1402</w:t>
      </w:r>
    </w:p>
    <w:p w14:paraId="7497D4EB" w14:textId="77777777" w:rsidR="00D14322" w:rsidRPr="00AB3A04" w:rsidRDefault="00D14322" w:rsidP="00AB3A04">
      <w:pPr>
        <w:spacing w:after="0"/>
        <w:rPr>
          <w:sz w:val="20"/>
          <w:szCs w:val="20"/>
        </w:rPr>
      </w:pPr>
      <w:r w:rsidRPr="00AB3A04">
        <w:rPr>
          <w:sz w:val="20"/>
          <w:szCs w:val="20"/>
        </w:rPr>
        <w:t>Organism 17: 68.9261 105.399 147.148 124.901 115.61 104.995 Fitness: 100.599</w:t>
      </w:r>
    </w:p>
    <w:p w14:paraId="7FD0264A" w14:textId="77777777" w:rsidR="00D14322" w:rsidRPr="00AB3A04" w:rsidRDefault="00D14322" w:rsidP="00AB3A04">
      <w:pPr>
        <w:spacing w:after="0"/>
        <w:rPr>
          <w:sz w:val="20"/>
          <w:szCs w:val="20"/>
        </w:rPr>
      </w:pPr>
      <w:r w:rsidRPr="00AB3A04">
        <w:rPr>
          <w:sz w:val="20"/>
          <w:szCs w:val="20"/>
        </w:rPr>
        <w:t>Organism 18: 107.631 105.399 96.7555 108.762 91.5116 104.995 Fitness: 84.4594</w:t>
      </w:r>
    </w:p>
    <w:p w14:paraId="6F59ECE0" w14:textId="77777777" w:rsidR="00D14322" w:rsidRPr="00AB3A04" w:rsidRDefault="00D14322" w:rsidP="00AB3A04">
      <w:pPr>
        <w:spacing w:after="0"/>
        <w:rPr>
          <w:sz w:val="20"/>
          <w:szCs w:val="20"/>
        </w:rPr>
      </w:pPr>
      <w:r w:rsidRPr="00AB3A04">
        <w:rPr>
          <w:sz w:val="20"/>
          <w:szCs w:val="20"/>
        </w:rPr>
        <w:t>Organism 19: 107.865 99.8599 113.976 88.6912 88.2718 104.995 Fitness: 89.3888</w:t>
      </w:r>
    </w:p>
    <w:p w14:paraId="67E14149" w14:textId="77777777" w:rsidR="00D14322" w:rsidRPr="00AB3A04" w:rsidRDefault="00D14322" w:rsidP="00AB3A04">
      <w:pPr>
        <w:spacing w:after="0"/>
        <w:rPr>
          <w:sz w:val="20"/>
          <w:szCs w:val="20"/>
        </w:rPr>
      </w:pPr>
      <w:r w:rsidRPr="00AB3A04">
        <w:rPr>
          <w:sz w:val="20"/>
          <w:szCs w:val="20"/>
        </w:rPr>
        <w:t>Organism 20: 112.738 120.602 96.7555 97.1743 128.387 96.0662 Fitness: 122.872</w:t>
      </w:r>
    </w:p>
    <w:p w14:paraId="47928DB9" w14:textId="77777777" w:rsidR="00D14322" w:rsidRPr="00AB3A04" w:rsidRDefault="00D14322" w:rsidP="00AB3A04">
      <w:pPr>
        <w:spacing w:after="0"/>
        <w:rPr>
          <w:sz w:val="20"/>
          <w:szCs w:val="20"/>
        </w:rPr>
      </w:pPr>
      <w:r w:rsidRPr="00AB3A04">
        <w:rPr>
          <w:sz w:val="20"/>
          <w:szCs w:val="20"/>
        </w:rPr>
        <w:t>Best Fitness: 200.594</w:t>
      </w:r>
    </w:p>
    <w:p w14:paraId="5C53C3E1" w14:textId="77777777" w:rsidR="00D14322" w:rsidRPr="00AB3A04" w:rsidRDefault="00D14322" w:rsidP="00AB3A04">
      <w:pPr>
        <w:spacing w:after="0"/>
        <w:rPr>
          <w:sz w:val="20"/>
          <w:szCs w:val="20"/>
        </w:rPr>
      </w:pPr>
      <w:proofErr w:type="spellStart"/>
      <w:proofErr w:type="gramStart"/>
      <w:r w:rsidRPr="00AB3A04">
        <w:rPr>
          <w:sz w:val="20"/>
          <w:szCs w:val="20"/>
        </w:rPr>
        <w:lastRenderedPageBreak/>
        <w:t>Avg</w:t>
      </w:r>
      <w:proofErr w:type="spellEnd"/>
      <w:r w:rsidRPr="00AB3A04">
        <w:rPr>
          <w:sz w:val="20"/>
          <w:szCs w:val="20"/>
        </w:rPr>
        <w:t xml:space="preserve">  Fitness</w:t>
      </w:r>
      <w:proofErr w:type="gramEnd"/>
      <w:r w:rsidRPr="00AB3A04">
        <w:rPr>
          <w:sz w:val="20"/>
          <w:szCs w:val="20"/>
        </w:rPr>
        <w:t>: 116.691</w:t>
      </w:r>
    </w:p>
    <w:p w14:paraId="363D8837" w14:textId="354AF6BD" w:rsidR="00D14322" w:rsidRPr="00AB3A04" w:rsidRDefault="00AB3A04" w:rsidP="00AB3A04">
      <w:pPr>
        <w:spacing w:after="0"/>
        <w:rPr>
          <w:sz w:val="20"/>
          <w:szCs w:val="20"/>
        </w:rPr>
      </w:pPr>
      <w:r>
        <w:rPr>
          <w:sz w:val="20"/>
          <w:szCs w:val="20"/>
        </w:rPr>
        <w:t>================================================================================</w:t>
      </w:r>
    </w:p>
    <w:p w14:paraId="719F71BB" w14:textId="77777777" w:rsidR="00D14322" w:rsidRPr="00AB3A04" w:rsidRDefault="00D14322" w:rsidP="00AB3A04">
      <w:pPr>
        <w:spacing w:after="0"/>
        <w:rPr>
          <w:sz w:val="20"/>
          <w:szCs w:val="20"/>
        </w:rPr>
      </w:pPr>
      <w:r w:rsidRPr="00AB3A04">
        <w:rPr>
          <w:sz w:val="20"/>
          <w:szCs w:val="20"/>
        </w:rPr>
        <w:t>Organism 1: 68.9261 129.775 147.148 124.901 115.61 104.995 Fitness: 125.492</w:t>
      </w:r>
    </w:p>
    <w:p w14:paraId="0CDB0547" w14:textId="77777777" w:rsidR="00D14322" w:rsidRPr="00AB3A04" w:rsidRDefault="00D14322" w:rsidP="00AB3A04">
      <w:pPr>
        <w:spacing w:after="0"/>
        <w:rPr>
          <w:sz w:val="20"/>
          <w:szCs w:val="20"/>
        </w:rPr>
      </w:pPr>
      <w:r w:rsidRPr="00AB3A04">
        <w:rPr>
          <w:sz w:val="20"/>
          <w:szCs w:val="20"/>
        </w:rPr>
        <w:t>Organism 2: 127.82 98.6785 111.803 133.563 86.6072 106.099 Fitness: 109.155</w:t>
      </w:r>
    </w:p>
    <w:p w14:paraId="49662F76" w14:textId="77777777" w:rsidR="00D14322" w:rsidRPr="00AB3A04" w:rsidRDefault="00D14322" w:rsidP="00AB3A04">
      <w:pPr>
        <w:spacing w:after="0"/>
        <w:rPr>
          <w:sz w:val="20"/>
          <w:szCs w:val="20"/>
        </w:rPr>
      </w:pPr>
      <w:r w:rsidRPr="00AB3A04">
        <w:rPr>
          <w:sz w:val="20"/>
          <w:szCs w:val="20"/>
        </w:rPr>
        <w:t>Organism 3: 106.099 105.399 145.896 68.9261 111.174 111.803 Fitness: 141.691</w:t>
      </w:r>
    </w:p>
    <w:p w14:paraId="7037A452" w14:textId="77777777" w:rsidR="00D14322" w:rsidRPr="00AB3A04" w:rsidRDefault="00D14322" w:rsidP="00AB3A04">
      <w:pPr>
        <w:spacing w:after="0"/>
        <w:rPr>
          <w:sz w:val="20"/>
          <w:szCs w:val="20"/>
        </w:rPr>
      </w:pPr>
      <w:r w:rsidRPr="00AB3A04">
        <w:rPr>
          <w:sz w:val="20"/>
          <w:szCs w:val="20"/>
        </w:rPr>
        <w:t>Organism 4: 91.4287 116.68 69.1195 119.182 114.096 104.995 Fitness: 94.7725</w:t>
      </w:r>
    </w:p>
    <w:p w14:paraId="21A7D18E" w14:textId="77777777" w:rsidR="00D14322" w:rsidRPr="00AB3A04" w:rsidRDefault="00D14322" w:rsidP="00AB3A04">
      <w:pPr>
        <w:spacing w:after="0"/>
        <w:rPr>
          <w:sz w:val="20"/>
          <w:szCs w:val="20"/>
        </w:rPr>
      </w:pPr>
      <w:r w:rsidRPr="00AB3A04">
        <w:rPr>
          <w:sz w:val="20"/>
          <w:szCs w:val="20"/>
        </w:rPr>
        <w:t>Organism 5: 68.9261 105.399 147.148 124.901 115.61 104.995 Fitness: 175.488</w:t>
      </w:r>
    </w:p>
    <w:p w14:paraId="3E1F007D" w14:textId="77777777" w:rsidR="00D14322" w:rsidRPr="00AB3A04" w:rsidRDefault="00D14322" w:rsidP="00AB3A04">
      <w:pPr>
        <w:spacing w:after="0"/>
        <w:rPr>
          <w:sz w:val="20"/>
          <w:szCs w:val="20"/>
        </w:rPr>
      </w:pPr>
      <w:r w:rsidRPr="00AB3A04">
        <w:rPr>
          <w:sz w:val="20"/>
          <w:szCs w:val="20"/>
        </w:rPr>
        <w:t>Organism 6: 107.631 105.399 96.7555 108.762 114.118 104.995 Fitness: 119.354</w:t>
      </w:r>
    </w:p>
    <w:p w14:paraId="46629553" w14:textId="77777777" w:rsidR="00D14322" w:rsidRPr="00AB3A04" w:rsidRDefault="00D14322" w:rsidP="00AB3A04">
      <w:pPr>
        <w:spacing w:after="0"/>
        <w:rPr>
          <w:sz w:val="20"/>
          <w:szCs w:val="20"/>
        </w:rPr>
      </w:pPr>
      <w:r w:rsidRPr="00AB3A04">
        <w:rPr>
          <w:sz w:val="20"/>
          <w:szCs w:val="20"/>
        </w:rPr>
        <w:t>Organism 7: 104.995 51.5026 123.231 124.901 103.285 127.82 Fitness: 100.492</w:t>
      </w:r>
    </w:p>
    <w:p w14:paraId="4F0769CB" w14:textId="77777777" w:rsidR="00D14322" w:rsidRPr="00AB3A04" w:rsidRDefault="00D14322" w:rsidP="00AB3A04">
      <w:pPr>
        <w:spacing w:after="0"/>
        <w:rPr>
          <w:sz w:val="20"/>
          <w:szCs w:val="20"/>
        </w:rPr>
      </w:pPr>
      <w:r w:rsidRPr="00AB3A04">
        <w:rPr>
          <w:sz w:val="20"/>
          <w:szCs w:val="20"/>
        </w:rPr>
        <w:t>Organism 8: 115.644 116.68 96.7555 97.1743 85.7378 104.995 Fitness: 72.7663</w:t>
      </w:r>
    </w:p>
    <w:p w14:paraId="6A726603" w14:textId="77777777" w:rsidR="00D14322" w:rsidRPr="00AB3A04" w:rsidRDefault="00D14322" w:rsidP="00AB3A04">
      <w:pPr>
        <w:spacing w:after="0"/>
        <w:rPr>
          <w:sz w:val="20"/>
          <w:szCs w:val="20"/>
        </w:rPr>
      </w:pPr>
      <w:r w:rsidRPr="00AB3A04">
        <w:rPr>
          <w:sz w:val="20"/>
          <w:szCs w:val="20"/>
        </w:rPr>
        <w:t>Organism 9: 107.631 103.654 96.7555 108.762 91.5116 104.995 Fitness: 84.354</w:t>
      </w:r>
    </w:p>
    <w:p w14:paraId="41C0760E" w14:textId="77777777" w:rsidR="00D14322" w:rsidRPr="00AB3A04" w:rsidRDefault="00D14322" w:rsidP="00AB3A04">
      <w:pPr>
        <w:spacing w:after="0"/>
        <w:rPr>
          <w:sz w:val="20"/>
          <w:szCs w:val="20"/>
        </w:rPr>
      </w:pPr>
      <w:r w:rsidRPr="00AB3A04">
        <w:rPr>
          <w:sz w:val="20"/>
          <w:szCs w:val="20"/>
        </w:rPr>
        <w:t>Organism 10: 68.9261 105.399 147.148 124.901 115.61 104.995 Fitness: 125.493</w:t>
      </w:r>
    </w:p>
    <w:p w14:paraId="0F7DBF52" w14:textId="77777777" w:rsidR="00D14322" w:rsidRPr="00AB3A04" w:rsidRDefault="00D14322" w:rsidP="00AB3A04">
      <w:pPr>
        <w:spacing w:after="0"/>
        <w:rPr>
          <w:sz w:val="20"/>
          <w:szCs w:val="20"/>
        </w:rPr>
      </w:pPr>
      <w:r w:rsidRPr="00AB3A04">
        <w:rPr>
          <w:sz w:val="20"/>
          <w:szCs w:val="20"/>
        </w:rPr>
        <w:t>Organism 11: 68.9261 105.399 111.803 124.901 86.6072 106.099 Fitness: 150.489</w:t>
      </w:r>
    </w:p>
    <w:p w14:paraId="66216429" w14:textId="77777777" w:rsidR="00D14322" w:rsidRPr="00AB3A04" w:rsidRDefault="00D14322" w:rsidP="00AB3A04">
      <w:pPr>
        <w:spacing w:after="0"/>
        <w:rPr>
          <w:sz w:val="20"/>
          <w:szCs w:val="20"/>
        </w:rPr>
      </w:pPr>
      <w:r w:rsidRPr="00AB3A04">
        <w:rPr>
          <w:sz w:val="20"/>
          <w:szCs w:val="20"/>
        </w:rPr>
        <w:t>Organism 12: 115.61 98.6785 147.148 133.563 127.82 104.995 Fitness: 119.151</w:t>
      </w:r>
    </w:p>
    <w:p w14:paraId="2A0C5BA7" w14:textId="44EF91F9" w:rsidR="00D14322" w:rsidRPr="00AB3A04" w:rsidRDefault="00D14322" w:rsidP="00AB3A04">
      <w:pPr>
        <w:spacing w:after="0"/>
        <w:rPr>
          <w:sz w:val="20"/>
          <w:szCs w:val="20"/>
        </w:rPr>
      </w:pPr>
      <w:r w:rsidRPr="00AB3A04">
        <w:rPr>
          <w:sz w:val="20"/>
          <w:szCs w:val="20"/>
        </w:rPr>
        <w:t>Organism 13: 91.4287 105.399 82.9546 106.099 111.174 149.634 Fitness: 2</w:t>
      </w:r>
      <w:r w:rsidR="009357F9">
        <w:rPr>
          <w:sz w:val="20"/>
          <w:szCs w:val="20"/>
        </w:rPr>
        <w:t>00.17</w:t>
      </w:r>
    </w:p>
    <w:p w14:paraId="3724D894" w14:textId="77777777" w:rsidR="00D14322" w:rsidRPr="00AB3A04" w:rsidRDefault="00D14322" w:rsidP="00AB3A04">
      <w:pPr>
        <w:spacing w:after="0"/>
        <w:rPr>
          <w:sz w:val="20"/>
          <w:szCs w:val="20"/>
        </w:rPr>
      </w:pPr>
      <w:r w:rsidRPr="00AB3A04">
        <w:rPr>
          <w:sz w:val="20"/>
          <w:szCs w:val="20"/>
        </w:rPr>
        <w:t>Organism 14: 68.9261 116.68 111.803 119.182 114.096 94.5617 Fitness: 169.771</w:t>
      </w:r>
    </w:p>
    <w:p w14:paraId="1B95877A" w14:textId="77777777" w:rsidR="00D14322" w:rsidRPr="00AB3A04" w:rsidRDefault="00D14322" w:rsidP="00AB3A04">
      <w:pPr>
        <w:spacing w:after="0"/>
        <w:rPr>
          <w:sz w:val="20"/>
          <w:szCs w:val="20"/>
        </w:rPr>
      </w:pPr>
      <w:r w:rsidRPr="00AB3A04">
        <w:rPr>
          <w:sz w:val="20"/>
          <w:szCs w:val="20"/>
        </w:rPr>
        <w:t>Organism 15: 107.631 96.9081 147.148 104.995 114.118 124.901 Fitness: 110.492</w:t>
      </w:r>
    </w:p>
    <w:p w14:paraId="527B0167" w14:textId="77777777" w:rsidR="00D14322" w:rsidRPr="00AB3A04" w:rsidRDefault="00D14322" w:rsidP="00AB3A04">
      <w:pPr>
        <w:spacing w:after="0"/>
        <w:rPr>
          <w:sz w:val="20"/>
          <w:szCs w:val="20"/>
        </w:rPr>
      </w:pPr>
      <w:r w:rsidRPr="00AB3A04">
        <w:rPr>
          <w:sz w:val="20"/>
          <w:szCs w:val="20"/>
        </w:rPr>
        <w:t>Organism 16: 68.9261 105.399 96.7555 108.762 115.61 104.995 Fitness: 44.3533</w:t>
      </w:r>
    </w:p>
    <w:p w14:paraId="53F19B17" w14:textId="77777777" w:rsidR="00D14322" w:rsidRPr="00AB3A04" w:rsidRDefault="00D14322" w:rsidP="00AB3A04">
      <w:pPr>
        <w:spacing w:after="0"/>
        <w:rPr>
          <w:sz w:val="20"/>
          <w:szCs w:val="20"/>
        </w:rPr>
      </w:pPr>
      <w:r w:rsidRPr="00AB3A04">
        <w:rPr>
          <w:sz w:val="20"/>
          <w:szCs w:val="20"/>
        </w:rPr>
        <w:t>Organism 17: 115.644 116.68 96.7555 97.1743 85.7378 104.995 Fitness: 172.765</w:t>
      </w:r>
    </w:p>
    <w:p w14:paraId="76D7B6EA" w14:textId="77777777" w:rsidR="00D14322" w:rsidRPr="00AB3A04" w:rsidRDefault="00D14322" w:rsidP="00AB3A04">
      <w:pPr>
        <w:spacing w:after="0"/>
        <w:rPr>
          <w:sz w:val="20"/>
          <w:szCs w:val="20"/>
        </w:rPr>
      </w:pPr>
      <w:r w:rsidRPr="00AB3A04">
        <w:rPr>
          <w:sz w:val="20"/>
          <w:szCs w:val="20"/>
        </w:rPr>
        <w:t>Organism 18: 127.82 76.1824 123.231 124.901 103.285 104.995 Fitness: 150.491</w:t>
      </w:r>
    </w:p>
    <w:p w14:paraId="4C912EFC" w14:textId="77777777" w:rsidR="00D14322" w:rsidRPr="00AB3A04" w:rsidRDefault="00D14322" w:rsidP="00AB3A04">
      <w:pPr>
        <w:spacing w:after="0"/>
        <w:rPr>
          <w:sz w:val="20"/>
          <w:szCs w:val="20"/>
        </w:rPr>
      </w:pPr>
      <w:r w:rsidRPr="00AB3A04">
        <w:rPr>
          <w:sz w:val="20"/>
          <w:szCs w:val="20"/>
        </w:rPr>
        <w:t>Organism 19: 68.9261 105.399 147.148 108.762 115.61 104.995 Fitness: 134.353</w:t>
      </w:r>
    </w:p>
    <w:p w14:paraId="78C45CAD" w14:textId="77777777" w:rsidR="00D14322" w:rsidRPr="00AB3A04" w:rsidRDefault="00D14322" w:rsidP="00AB3A04">
      <w:pPr>
        <w:spacing w:after="0"/>
        <w:rPr>
          <w:sz w:val="20"/>
          <w:szCs w:val="20"/>
        </w:rPr>
      </w:pPr>
      <w:r w:rsidRPr="00AB3A04">
        <w:rPr>
          <w:sz w:val="20"/>
          <w:szCs w:val="20"/>
        </w:rPr>
        <w:t>Organism 20: 107.631 105.399 79.9829 124.901 91.5116 104.995 Fitness: 125.492</w:t>
      </w:r>
    </w:p>
    <w:p w14:paraId="20243E9A" w14:textId="77777777" w:rsidR="00D14322" w:rsidRPr="00AB3A04" w:rsidRDefault="00D14322" w:rsidP="00AB3A04">
      <w:pPr>
        <w:spacing w:after="0"/>
        <w:rPr>
          <w:sz w:val="20"/>
          <w:szCs w:val="20"/>
        </w:rPr>
      </w:pPr>
      <w:r w:rsidRPr="00AB3A04">
        <w:rPr>
          <w:sz w:val="20"/>
          <w:szCs w:val="20"/>
        </w:rPr>
        <w:t>Best Fitness: 200.17</w:t>
      </w:r>
    </w:p>
    <w:p w14:paraId="29826733"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18.482</w:t>
      </w:r>
    </w:p>
    <w:p w14:paraId="2E7E5D0F" w14:textId="6CDB54A4" w:rsidR="00D14322" w:rsidRPr="00AB3A04" w:rsidRDefault="00AB3A04" w:rsidP="00AB3A04">
      <w:pPr>
        <w:spacing w:after="0"/>
        <w:rPr>
          <w:sz w:val="20"/>
          <w:szCs w:val="20"/>
        </w:rPr>
      </w:pPr>
      <w:r>
        <w:rPr>
          <w:sz w:val="20"/>
          <w:szCs w:val="20"/>
        </w:rPr>
        <w:t>================================================================================</w:t>
      </w:r>
    </w:p>
    <w:p w14:paraId="40C4E476" w14:textId="77777777" w:rsidR="00D14322" w:rsidRPr="00AB3A04" w:rsidRDefault="00D14322" w:rsidP="00AB3A04">
      <w:pPr>
        <w:spacing w:after="0"/>
        <w:rPr>
          <w:sz w:val="20"/>
          <w:szCs w:val="20"/>
        </w:rPr>
      </w:pPr>
      <w:r w:rsidRPr="00AB3A04">
        <w:rPr>
          <w:sz w:val="20"/>
          <w:szCs w:val="20"/>
        </w:rPr>
        <w:t>Organism 1: 106.099 105.399 145.896 68.9261 111.174 111.803 Fitness: 9.71629</w:t>
      </w:r>
    </w:p>
    <w:p w14:paraId="5C7D5ECE" w14:textId="77777777" w:rsidR="00D14322" w:rsidRPr="00AB3A04" w:rsidRDefault="00D14322" w:rsidP="00AB3A04">
      <w:pPr>
        <w:spacing w:after="0"/>
        <w:rPr>
          <w:sz w:val="20"/>
          <w:szCs w:val="20"/>
        </w:rPr>
      </w:pPr>
      <w:r w:rsidRPr="00AB3A04">
        <w:rPr>
          <w:sz w:val="20"/>
          <w:szCs w:val="20"/>
        </w:rPr>
        <w:t>Organism 2: 68.9261 105.399 147.148 124.901 115.61 104.995 Fitness: 175.566</w:t>
      </w:r>
    </w:p>
    <w:p w14:paraId="50AAD9CE" w14:textId="77777777" w:rsidR="00D14322" w:rsidRPr="00AB3A04" w:rsidRDefault="00D14322" w:rsidP="00AB3A04">
      <w:pPr>
        <w:spacing w:after="0"/>
        <w:rPr>
          <w:sz w:val="20"/>
          <w:szCs w:val="20"/>
        </w:rPr>
      </w:pPr>
      <w:r w:rsidRPr="00AB3A04">
        <w:rPr>
          <w:sz w:val="20"/>
          <w:szCs w:val="20"/>
        </w:rPr>
        <w:t>Organism 3: 115.644 125.329 96.7555 97.1743 85.7378 104.995 Fitness: 47.8446</w:t>
      </w:r>
    </w:p>
    <w:p w14:paraId="45728CED" w14:textId="77777777" w:rsidR="00D14322" w:rsidRPr="00AB3A04" w:rsidRDefault="00D14322" w:rsidP="00AB3A04">
      <w:pPr>
        <w:spacing w:after="0"/>
        <w:rPr>
          <w:sz w:val="20"/>
          <w:szCs w:val="20"/>
        </w:rPr>
      </w:pPr>
      <w:r w:rsidRPr="00AB3A04">
        <w:rPr>
          <w:sz w:val="20"/>
          <w:szCs w:val="20"/>
        </w:rPr>
        <w:t>Organism 4: 78.7476 115.63 147.148 124.901 115.61 104.995 Fitness: 85.5715</w:t>
      </w:r>
    </w:p>
    <w:p w14:paraId="569538D0" w14:textId="77777777" w:rsidR="00D14322" w:rsidRPr="00AB3A04" w:rsidRDefault="00D14322" w:rsidP="00AB3A04">
      <w:pPr>
        <w:spacing w:after="0"/>
        <w:rPr>
          <w:sz w:val="20"/>
          <w:szCs w:val="20"/>
        </w:rPr>
      </w:pPr>
      <w:r w:rsidRPr="00AB3A04">
        <w:rPr>
          <w:sz w:val="20"/>
          <w:szCs w:val="20"/>
        </w:rPr>
        <w:t>Organism 5: 107.631 105.399 96.7555 123.15 114.118 104.995 Fitness: 84.4323</w:t>
      </w:r>
    </w:p>
    <w:p w14:paraId="35B15FCD" w14:textId="77777777" w:rsidR="00D14322" w:rsidRPr="00AB3A04" w:rsidRDefault="00D14322" w:rsidP="00AB3A04">
      <w:pPr>
        <w:spacing w:after="0"/>
        <w:rPr>
          <w:sz w:val="20"/>
          <w:szCs w:val="20"/>
        </w:rPr>
      </w:pPr>
      <w:r w:rsidRPr="00AB3A04">
        <w:rPr>
          <w:sz w:val="20"/>
          <w:szCs w:val="20"/>
        </w:rPr>
        <w:t>Organism 6: 84.9611 88.2726 82.9546 106.099 111.174 149.634 Fitness: 81.7694</w:t>
      </w:r>
    </w:p>
    <w:p w14:paraId="70B505F3" w14:textId="73989AA3" w:rsidR="00D14322" w:rsidRPr="00AB3A04" w:rsidRDefault="00D14322" w:rsidP="00AB3A04">
      <w:pPr>
        <w:spacing w:after="0"/>
        <w:rPr>
          <w:sz w:val="20"/>
          <w:szCs w:val="20"/>
        </w:rPr>
      </w:pPr>
      <w:r w:rsidRPr="00AB3A04">
        <w:rPr>
          <w:sz w:val="20"/>
          <w:szCs w:val="20"/>
        </w:rPr>
        <w:t xml:space="preserve">Organism 7: 68.9261 116.68 88.2667 119.182 114.096 94.5617 Fitness: </w:t>
      </w:r>
      <w:r w:rsidR="009D4769">
        <w:rPr>
          <w:sz w:val="20"/>
          <w:szCs w:val="20"/>
        </w:rPr>
        <w:t>219</w:t>
      </w:r>
      <w:r w:rsidRPr="00AB3A04">
        <w:rPr>
          <w:sz w:val="20"/>
          <w:szCs w:val="20"/>
        </w:rPr>
        <w:t>.84</w:t>
      </w:r>
      <w:r w:rsidR="009D4769">
        <w:rPr>
          <w:sz w:val="20"/>
          <w:szCs w:val="20"/>
        </w:rPr>
        <w:t>9</w:t>
      </w:r>
    </w:p>
    <w:p w14:paraId="6BB22A3E" w14:textId="77777777" w:rsidR="00D14322" w:rsidRPr="00AB3A04" w:rsidRDefault="00D14322" w:rsidP="00AB3A04">
      <w:pPr>
        <w:spacing w:after="0"/>
        <w:rPr>
          <w:sz w:val="20"/>
          <w:szCs w:val="20"/>
        </w:rPr>
      </w:pPr>
      <w:r w:rsidRPr="00AB3A04">
        <w:rPr>
          <w:sz w:val="20"/>
          <w:szCs w:val="20"/>
        </w:rPr>
        <w:t>Organism 8: 82.9546 105.399 91.4287 106.099 111.174 149.634 Fitness: 106.769</w:t>
      </w:r>
    </w:p>
    <w:p w14:paraId="2D0B8D2D" w14:textId="77777777" w:rsidR="00D14322" w:rsidRPr="00AB3A04" w:rsidRDefault="00D14322" w:rsidP="00AB3A04">
      <w:pPr>
        <w:spacing w:after="0"/>
        <w:rPr>
          <w:sz w:val="20"/>
          <w:szCs w:val="20"/>
        </w:rPr>
      </w:pPr>
      <w:r w:rsidRPr="00AB3A04">
        <w:rPr>
          <w:sz w:val="20"/>
          <w:szCs w:val="20"/>
        </w:rPr>
        <w:t>Organism 9: 65.5847 105.399 147.148 108.762 115.61 104.995 Fitness: 109.432</w:t>
      </w:r>
    </w:p>
    <w:p w14:paraId="2F33CC8B" w14:textId="77777777" w:rsidR="00D14322" w:rsidRPr="00AB3A04" w:rsidRDefault="00D14322" w:rsidP="00AB3A04">
      <w:pPr>
        <w:spacing w:after="0"/>
        <w:rPr>
          <w:sz w:val="20"/>
          <w:szCs w:val="20"/>
        </w:rPr>
      </w:pPr>
      <w:r w:rsidRPr="00AB3A04">
        <w:rPr>
          <w:sz w:val="20"/>
          <w:szCs w:val="20"/>
        </w:rPr>
        <w:t>Organism 10: 68.9261 105.399 92.2663 124.901 86.6072 106.099 Fitness: 75.5716</w:t>
      </w:r>
    </w:p>
    <w:p w14:paraId="713AB820" w14:textId="77777777" w:rsidR="00D14322" w:rsidRPr="00AB3A04" w:rsidRDefault="00D14322" w:rsidP="00AB3A04">
      <w:pPr>
        <w:spacing w:after="0"/>
        <w:rPr>
          <w:sz w:val="20"/>
          <w:szCs w:val="20"/>
        </w:rPr>
      </w:pPr>
      <w:r w:rsidRPr="00AB3A04">
        <w:rPr>
          <w:sz w:val="20"/>
          <w:szCs w:val="20"/>
        </w:rPr>
        <w:t>Organism 11: 68.9261 104.995 131.972 85.7378 124.901 105.399 Fitness: 100.57</w:t>
      </w:r>
    </w:p>
    <w:p w14:paraId="74B69656" w14:textId="77777777" w:rsidR="00D14322" w:rsidRPr="00AB3A04" w:rsidRDefault="00D14322" w:rsidP="00AB3A04">
      <w:pPr>
        <w:spacing w:after="0"/>
        <w:rPr>
          <w:sz w:val="20"/>
          <w:szCs w:val="20"/>
        </w:rPr>
      </w:pPr>
      <w:r w:rsidRPr="00AB3A04">
        <w:rPr>
          <w:sz w:val="20"/>
          <w:szCs w:val="20"/>
        </w:rPr>
        <w:t>Organism 12: 115.644 116.68 96.7555 97.1743 96.2927 104.995 Fitness: 172.844</w:t>
      </w:r>
    </w:p>
    <w:p w14:paraId="1BB2650B" w14:textId="77777777" w:rsidR="00D14322" w:rsidRPr="00AB3A04" w:rsidRDefault="00D14322" w:rsidP="00AB3A04">
      <w:pPr>
        <w:spacing w:after="0"/>
        <w:rPr>
          <w:sz w:val="20"/>
          <w:szCs w:val="20"/>
        </w:rPr>
      </w:pPr>
      <w:r w:rsidRPr="00AB3A04">
        <w:rPr>
          <w:sz w:val="20"/>
          <w:szCs w:val="20"/>
        </w:rPr>
        <w:t>Organism 13: 68.9261 105.399 147.148 108.762 115.61 104.995 Fitness: 69.4324</w:t>
      </w:r>
    </w:p>
    <w:p w14:paraId="25DB1DF5" w14:textId="77777777" w:rsidR="00D14322" w:rsidRPr="00AB3A04" w:rsidRDefault="00D14322" w:rsidP="00AB3A04">
      <w:pPr>
        <w:spacing w:after="0"/>
        <w:rPr>
          <w:sz w:val="20"/>
          <w:szCs w:val="20"/>
        </w:rPr>
      </w:pPr>
      <w:r w:rsidRPr="00AB3A04">
        <w:rPr>
          <w:sz w:val="20"/>
          <w:szCs w:val="20"/>
        </w:rPr>
        <w:t>Organism 14: 107.631 105.399 96.7555 124.901 114.118 104.995 Fitness: 125.571</w:t>
      </w:r>
    </w:p>
    <w:p w14:paraId="6218F401" w14:textId="77777777" w:rsidR="00D14322" w:rsidRPr="00AB3A04" w:rsidRDefault="00D14322" w:rsidP="00AB3A04">
      <w:pPr>
        <w:spacing w:after="0"/>
        <w:rPr>
          <w:sz w:val="20"/>
          <w:szCs w:val="20"/>
        </w:rPr>
      </w:pPr>
      <w:r w:rsidRPr="00AB3A04">
        <w:rPr>
          <w:sz w:val="20"/>
          <w:szCs w:val="20"/>
        </w:rPr>
        <w:t>Organism 15: 91.4287 116.68 82.9546 119.182 114.096 94.5617 Fitness: 219.849</w:t>
      </w:r>
    </w:p>
    <w:p w14:paraId="7255A673" w14:textId="77777777" w:rsidR="00D14322" w:rsidRPr="00AB3A04" w:rsidRDefault="00D14322" w:rsidP="00AB3A04">
      <w:pPr>
        <w:spacing w:after="0"/>
        <w:rPr>
          <w:sz w:val="20"/>
          <w:szCs w:val="20"/>
        </w:rPr>
      </w:pPr>
      <w:r w:rsidRPr="00AB3A04">
        <w:rPr>
          <w:sz w:val="20"/>
          <w:szCs w:val="20"/>
        </w:rPr>
        <w:t>Organism 16: 68.9261 105.399 111.803 106.099 111.174 149.634 Fitness: 181.765</w:t>
      </w:r>
    </w:p>
    <w:p w14:paraId="5ADF6CAE" w14:textId="77777777" w:rsidR="00D14322" w:rsidRPr="00AB3A04" w:rsidRDefault="00D14322" w:rsidP="00AB3A04">
      <w:pPr>
        <w:spacing w:after="0"/>
        <w:rPr>
          <w:sz w:val="20"/>
          <w:szCs w:val="20"/>
        </w:rPr>
      </w:pPr>
      <w:r w:rsidRPr="00AB3A04">
        <w:rPr>
          <w:sz w:val="20"/>
          <w:szCs w:val="20"/>
        </w:rPr>
        <w:t>Organism 17: 91.4287 88.0003 145.896 106.099 111.174 149.634 Fitness: 81.7694</w:t>
      </w:r>
    </w:p>
    <w:p w14:paraId="4859466C" w14:textId="77777777" w:rsidR="00D14322" w:rsidRPr="00AB3A04" w:rsidRDefault="00D14322" w:rsidP="00AB3A04">
      <w:pPr>
        <w:spacing w:after="0"/>
        <w:rPr>
          <w:sz w:val="20"/>
          <w:szCs w:val="20"/>
        </w:rPr>
      </w:pPr>
      <w:r w:rsidRPr="00AB3A04">
        <w:rPr>
          <w:sz w:val="20"/>
          <w:szCs w:val="20"/>
        </w:rPr>
        <w:t>Organism 18: 106.099 105.399 82.9546 68.9261 111.174 111.803 Fitness: 44.5961</w:t>
      </w:r>
    </w:p>
    <w:p w14:paraId="23EF76B3" w14:textId="77777777" w:rsidR="00D14322" w:rsidRPr="00AB3A04" w:rsidRDefault="00D14322" w:rsidP="00AB3A04">
      <w:pPr>
        <w:spacing w:after="0"/>
        <w:rPr>
          <w:sz w:val="20"/>
          <w:szCs w:val="20"/>
        </w:rPr>
      </w:pPr>
      <w:r w:rsidRPr="00AB3A04">
        <w:rPr>
          <w:sz w:val="20"/>
          <w:szCs w:val="20"/>
        </w:rPr>
        <w:t>Organism 19: 68.9261 105.399 147.148 124.901 123.034 104.995 Fitness: 75.5716</w:t>
      </w:r>
    </w:p>
    <w:p w14:paraId="34A98639" w14:textId="77777777" w:rsidR="00D14322" w:rsidRPr="00AB3A04" w:rsidRDefault="00D14322" w:rsidP="00AB3A04">
      <w:pPr>
        <w:spacing w:after="0"/>
        <w:rPr>
          <w:sz w:val="20"/>
          <w:szCs w:val="20"/>
        </w:rPr>
      </w:pPr>
      <w:r w:rsidRPr="00AB3A04">
        <w:rPr>
          <w:sz w:val="20"/>
          <w:szCs w:val="20"/>
        </w:rPr>
        <w:t>Organism 20: 68.9261 105.399 111.803 108.762 86.6072 106.099 Fitness: 84.4324</w:t>
      </w:r>
    </w:p>
    <w:p w14:paraId="668F0056" w14:textId="77777777" w:rsidR="00D14322" w:rsidRPr="00AB3A04" w:rsidRDefault="00D14322" w:rsidP="00AB3A04">
      <w:pPr>
        <w:spacing w:after="0"/>
        <w:rPr>
          <w:sz w:val="20"/>
          <w:szCs w:val="20"/>
        </w:rPr>
      </w:pPr>
      <w:r w:rsidRPr="00AB3A04">
        <w:rPr>
          <w:sz w:val="20"/>
          <w:szCs w:val="20"/>
        </w:rPr>
        <w:t>Best Fitness: 219.849</w:t>
      </w:r>
    </w:p>
    <w:p w14:paraId="170CD5F6"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06.396</w:t>
      </w:r>
    </w:p>
    <w:p w14:paraId="5569D710" w14:textId="17E87E83" w:rsidR="00D14322" w:rsidRPr="00AB3A04" w:rsidRDefault="00AB3A04" w:rsidP="00AB3A04">
      <w:pPr>
        <w:spacing w:after="0"/>
        <w:rPr>
          <w:sz w:val="20"/>
          <w:szCs w:val="20"/>
        </w:rPr>
      </w:pPr>
      <w:r>
        <w:rPr>
          <w:sz w:val="20"/>
          <w:szCs w:val="20"/>
        </w:rPr>
        <w:t>================================================================================</w:t>
      </w:r>
    </w:p>
    <w:p w14:paraId="586C5854" w14:textId="77777777" w:rsidR="00D14322" w:rsidRPr="00AB3A04" w:rsidRDefault="00D14322" w:rsidP="00AB3A04">
      <w:pPr>
        <w:spacing w:after="0"/>
        <w:rPr>
          <w:sz w:val="20"/>
          <w:szCs w:val="20"/>
        </w:rPr>
      </w:pPr>
      <w:r w:rsidRPr="00AB3A04">
        <w:rPr>
          <w:sz w:val="20"/>
          <w:szCs w:val="20"/>
        </w:rPr>
        <w:t>Organism 1: 105.399 82.9546 149.634 106.099 111.174 91.4287 Fitness: 81.7794</w:t>
      </w:r>
    </w:p>
    <w:p w14:paraId="4F856E59" w14:textId="77777777" w:rsidR="00D14322" w:rsidRPr="00AB3A04" w:rsidRDefault="00D14322" w:rsidP="00AB3A04">
      <w:pPr>
        <w:spacing w:after="0"/>
        <w:rPr>
          <w:sz w:val="20"/>
          <w:szCs w:val="20"/>
        </w:rPr>
      </w:pPr>
      <w:r w:rsidRPr="00AB3A04">
        <w:rPr>
          <w:sz w:val="20"/>
          <w:szCs w:val="20"/>
        </w:rPr>
        <w:t>Organism 2: 78.7476 115.63 147.148 124.901 137.139 104.995 Fitness: 75.5816</w:t>
      </w:r>
    </w:p>
    <w:p w14:paraId="4CE73262" w14:textId="77777777" w:rsidR="00D14322" w:rsidRPr="00AB3A04" w:rsidRDefault="00D14322" w:rsidP="00AB3A04">
      <w:pPr>
        <w:spacing w:after="0"/>
        <w:rPr>
          <w:sz w:val="20"/>
          <w:szCs w:val="20"/>
        </w:rPr>
      </w:pPr>
      <w:r w:rsidRPr="00AB3A04">
        <w:rPr>
          <w:sz w:val="20"/>
          <w:szCs w:val="20"/>
        </w:rPr>
        <w:t>Organism 3: 96.2927 97.1743 96.7555 116.68 115.644 104.995 Fitness: 122.855</w:t>
      </w:r>
    </w:p>
    <w:p w14:paraId="5C84C293" w14:textId="77777777" w:rsidR="00D14322" w:rsidRPr="00AB3A04" w:rsidRDefault="00D14322" w:rsidP="00AB3A04">
      <w:pPr>
        <w:spacing w:after="0"/>
        <w:rPr>
          <w:sz w:val="20"/>
          <w:szCs w:val="20"/>
        </w:rPr>
      </w:pPr>
      <w:r w:rsidRPr="00AB3A04">
        <w:rPr>
          <w:sz w:val="20"/>
          <w:szCs w:val="20"/>
        </w:rPr>
        <w:t>Organism 4: 91.4287 116.68 82.9546 119.182 114.096 106.895 Fitness: 119.859</w:t>
      </w:r>
    </w:p>
    <w:p w14:paraId="6C296D99" w14:textId="77777777" w:rsidR="00D14322" w:rsidRPr="00AB3A04" w:rsidRDefault="00D14322" w:rsidP="00AB3A04">
      <w:pPr>
        <w:spacing w:after="0"/>
        <w:rPr>
          <w:sz w:val="20"/>
          <w:szCs w:val="20"/>
        </w:rPr>
      </w:pPr>
      <w:r w:rsidRPr="00AB3A04">
        <w:rPr>
          <w:sz w:val="20"/>
          <w:szCs w:val="20"/>
        </w:rPr>
        <w:t>Organism 5: 91.4287 116.68 82.9546 119.182 107.585 94.5617 Fitness: 79.8613</w:t>
      </w:r>
    </w:p>
    <w:p w14:paraId="0C5E6B84" w14:textId="77777777" w:rsidR="00D14322" w:rsidRPr="00AB3A04" w:rsidRDefault="00D14322" w:rsidP="00AB3A04">
      <w:pPr>
        <w:spacing w:after="0"/>
        <w:rPr>
          <w:sz w:val="20"/>
          <w:szCs w:val="20"/>
        </w:rPr>
      </w:pPr>
      <w:r w:rsidRPr="00AB3A04">
        <w:rPr>
          <w:sz w:val="20"/>
          <w:szCs w:val="20"/>
        </w:rPr>
        <w:t>Organism 6: 91.4287 116.68 90.3636 119.182 114.096 94.5617 Fitness: 104.862</w:t>
      </w:r>
    </w:p>
    <w:p w14:paraId="1D4F4DD8" w14:textId="77777777" w:rsidR="00D14322" w:rsidRPr="00AB3A04" w:rsidRDefault="00D14322" w:rsidP="00AB3A04">
      <w:pPr>
        <w:spacing w:after="0"/>
        <w:rPr>
          <w:sz w:val="20"/>
          <w:szCs w:val="20"/>
        </w:rPr>
      </w:pPr>
      <w:r w:rsidRPr="00AB3A04">
        <w:rPr>
          <w:sz w:val="20"/>
          <w:szCs w:val="20"/>
        </w:rPr>
        <w:t>Organism 7: 115.644 116.68 96.7555 97.1743 96.2927 104.995 Fitness: 97.8547</w:t>
      </w:r>
    </w:p>
    <w:p w14:paraId="066A155D" w14:textId="77777777" w:rsidR="00D14322" w:rsidRPr="00AB3A04" w:rsidRDefault="00D14322" w:rsidP="00AB3A04">
      <w:pPr>
        <w:spacing w:after="0"/>
        <w:rPr>
          <w:sz w:val="20"/>
          <w:szCs w:val="20"/>
        </w:rPr>
      </w:pPr>
      <w:r w:rsidRPr="00AB3A04">
        <w:rPr>
          <w:sz w:val="20"/>
          <w:szCs w:val="20"/>
        </w:rPr>
        <w:lastRenderedPageBreak/>
        <w:t>Organism 8: 68.9261 105.399 111.803 125.654 111.174 149.634 Fitness: 106.778</w:t>
      </w:r>
    </w:p>
    <w:p w14:paraId="2EC2459C" w14:textId="77777777" w:rsidR="00D14322" w:rsidRPr="00AB3A04" w:rsidRDefault="00D14322" w:rsidP="00AB3A04">
      <w:pPr>
        <w:spacing w:after="0"/>
        <w:rPr>
          <w:sz w:val="20"/>
          <w:szCs w:val="20"/>
        </w:rPr>
      </w:pPr>
      <w:r w:rsidRPr="00AB3A04">
        <w:rPr>
          <w:sz w:val="20"/>
          <w:szCs w:val="20"/>
        </w:rPr>
        <w:t>Organism 9: 115.644 125.329 96.7555 97.1743 85.7378 104.995 Fitness: 72.8547</w:t>
      </w:r>
    </w:p>
    <w:p w14:paraId="6DF54DAE" w14:textId="520734D1" w:rsidR="00D14322" w:rsidRPr="00AB3A04" w:rsidRDefault="00D14322" w:rsidP="00AB3A04">
      <w:pPr>
        <w:spacing w:after="0"/>
        <w:rPr>
          <w:sz w:val="20"/>
          <w:szCs w:val="20"/>
        </w:rPr>
      </w:pPr>
      <w:r w:rsidRPr="00AB3A04">
        <w:rPr>
          <w:sz w:val="20"/>
          <w:szCs w:val="20"/>
        </w:rPr>
        <w:t>Organism 10: 78.7476 104.525 147.148 124.901 115.61 104.995 Fitness: 2</w:t>
      </w:r>
      <w:r w:rsidR="007F63F0">
        <w:rPr>
          <w:sz w:val="20"/>
          <w:szCs w:val="20"/>
        </w:rPr>
        <w:t>05</w:t>
      </w:r>
      <w:r w:rsidRPr="00AB3A04">
        <w:rPr>
          <w:sz w:val="20"/>
          <w:szCs w:val="20"/>
        </w:rPr>
        <w:t>.577</w:t>
      </w:r>
    </w:p>
    <w:p w14:paraId="76B20E82" w14:textId="77777777" w:rsidR="00D14322" w:rsidRPr="00AB3A04" w:rsidRDefault="00D14322" w:rsidP="00AB3A04">
      <w:pPr>
        <w:spacing w:after="0"/>
        <w:rPr>
          <w:sz w:val="20"/>
          <w:szCs w:val="20"/>
        </w:rPr>
      </w:pPr>
      <w:r w:rsidRPr="00AB3A04">
        <w:rPr>
          <w:sz w:val="20"/>
          <w:szCs w:val="20"/>
        </w:rPr>
        <w:t>Organism 11: 78.7476 105.399 147.148 124.901 111.174 169.913 Fitness: 125.58</w:t>
      </w:r>
    </w:p>
    <w:p w14:paraId="27E38CA3" w14:textId="77777777" w:rsidR="00D14322" w:rsidRPr="00AB3A04" w:rsidRDefault="00D14322" w:rsidP="00AB3A04">
      <w:pPr>
        <w:spacing w:after="0"/>
        <w:rPr>
          <w:sz w:val="20"/>
          <w:szCs w:val="20"/>
        </w:rPr>
      </w:pPr>
      <w:r w:rsidRPr="00AB3A04">
        <w:rPr>
          <w:sz w:val="20"/>
          <w:szCs w:val="20"/>
        </w:rPr>
        <w:t>Organism 12: 82.9546 91.5757 91.4287 106.099 115.61 104.995 Fitness: 106.778</w:t>
      </w:r>
    </w:p>
    <w:p w14:paraId="5F9702FC" w14:textId="77777777" w:rsidR="00D14322" w:rsidRPr="00AB3A04" w:rsidRDefault="00D14322" w:rsidP="00AB3A04">
      <w:pPr>
        <w:spacing w:after="0"/>
        <w:rPr>
          <w:sz w:val="20"/>
          <w:szCs w:val="20"/>
        </w:rPr>
      </w:pPr>
      <w:r w:rsidRPr="00AB3A04">
        <w:rPr>
          <w:sz w:val="20"/>
          <w:szCs w:val="20"/>
        </w:rPr>
        <w:t>Organism 13: 132.268 115.644 82.9546 116.68 96.2927 94.5617 Fitness: 144.858</w:t>
      </w:r>
    </w:p>
    <w:p w14:paraId="3F5A591C" w14:textId="77777777" w:rsidR="00D14322" w:rsidRPr="00AB3A04" w:rsidRDefault="00D14322" w:rsidP="00AB3A04">
      <w:pPr>
        <w:spacing w:after="0"/>
        <w:rPr>
          <w:sz w:val="20"/>
          <w:szCs w:val="20"/>
        </w:rPr>
      </w:pPr>
      <w:r w:rsidRPr="00AB3A04">
        <w:rPr>
          <w:sz w:val="20"/>
          <w:szCs w:val="20"/>
        </w:rPr>
        <w:t>Organism 14: 91.4287 116.68 96.7555 107.914 114.096 108.364 Fitness: 82.8547</w:t>
      </w:r>
    </w:p>
    <w:p w14:paraId="08195FAA" w14:textId="77777777" w:rsidR="00D14322" w:rsidRPr="00AB3A04" w:rsidRDefault="00D14322" w:rsidP="00AB3A04">
      <w:pPr>
        <w:spacing w:after="0"/>
        <w:rPr>
          <w:sz w:val="20"/>
          <w:szCs w:val="20"/>
        </w:rPr>
      </w:pPr>
      <w:r w:rsidRPr="00AB3A04">
        <w:rPr>
          <w:sz w:val="20"/>
          <w:szCs w:val="20"/>
        </w:rPr>
        <w:t>Organism 15: 91.4287 116.68 82.9546 119.182 127.118 94.5617 Fitness: 144.858</w:t>
      </w:r>
    </w:p>
    <w:p w14:paraId="5077C417" w14:textId="77777777" w:rsidR="00D14322" w:rsidRPr="00AB3A04" w:rsidRDefault="00D14322" w:rsidP="00AB3A04">
      <w:pPr>
        <w:spacing w:after="0"/>
        <w:rPr>
          <w:sz w:val="20"/>
          <w:szCs w:val="20"/>
        </w:rPr>
      </w:pPr>
      <w:r w:rsidRPr="00AB3A04">
        <w:rPr>
          <w:sz w:val="20"/>
          <w:szCs w:val="20"/>
        </w:rPr>
        <w:t>Organism 16: 91.4287 116.68 82.9546 119.182 114.096 94.5617 Fitness: 119.862</w:t>
      </w:r>
    </w:p>
    <w:p w14:paraId="1DAA7D33" w14:textId="77777777" w:rsidR="00D14322" w:rsidRPr="00AB3A04" w:rsidRDefault="00D14322" w:rsidP="00AB3A04">
      <w:pPr>
        <w:spacing w:after="0"/>
        <w:rPr>
          <w:sz w:val="20"/>
          <w:szCs w:val="20"/>
        </w:rPr>
      </w:pPr>
      <w:r w:rsidRPr="00AB3A04">
        <w:rPr>
          <w:sz w:val="20"/>
          <w:szCs w:val="20"/>
        </w:rPr>
        <w:t>Organism 17: 68.9261 126.342 111.803 97.1743 111.174 149.634 Fitness: 122.855</w:t>
      </w:r>
    </w:p>
    <w:p w14:paraId="3091D503" w14:textId="77777777" w:rsidR="00D14322" w:rsidRPr="00AB3A04" w:rsidRDefault="00D14322" w:rsidP="00AB3A04">
      <w:pPr>
        <w:spacing w:after="0"/>
        <w:rPr>
          <w:sz w:val="20"/>
          <w:szCs w:val="20"/>
        </w:rPr>
      </w:pPr>
      <w:r w:rsidRPr="00AB3A04">
        <w:rPr>
          <w:sz w:val="20"/>
          <w:szCs w:val="20"/>
        </w:rPr>
        <w:t>Organism 18: 115.644 105.399 96.7555 106.099 96.2927 104.995 Fitness: 106.779</w:t>
      </w:r>
    </w:p>
    <w:p w14:paraId="65A59281" w14:textId="77777777" w:rsidR="00D14322" w:rsidRPr="00AB3A04" w:rsidRDefault="00D14322" w:rsidP="00AB3A04">
      <w:pPr>
        <w:spacing w:after="0"/>
        <w:rPr>
          <w:sz w:val="20"/>
          <w:szCs w:val="20"/>
        </w:rPr>
      </w:pPr>
      <w:r w:rsidRPr="00AB3A04">
        <w:rPr>
          <w:sz w:val="20"/>
          <w:szCs w:val="20"/>
        </w:rPr>
        <w:t>Organism 19: 112.491 115.63 147.148 118.621 85.7378 104.995 Fitness: 47.8545</w:t>
      </w:r>
    </w:p>
    <w:p w14:paraId="1BF24478" w14:textId="77777777" w:rsidR="00D14322" w:rsidRPr="00AB3A04" w:rsidRDefault="00D14322" w:rsidP="00AB3A04">
      <w:pPr>
        <w:spacing w:after="0"/>
        <w:rPr>
          <w:sz w:val="20"/>
          <w:szCs w:val="20"/>
        </w:rPr>
      </w:pPr>
      <w:r w:rsidRPr="00AB3A04">
        <w:rPr>
          <w:sz w:val="20"/>
          <w:szCs w:val="20"/>
        </w:rPr>
        <w:t>Organism 20: 78.7476 125.329 84.9161 118.573 115.61 104.995 Fitness: 125.58</w:t>
      </w:r>
    </w:p>
    <w:p w14:paraId="38396EC2" w14:textId="77777777" w:rsidR="00D14322" w:rsidRPr="00AB3A04" w:rsidRDefault="00D14322" w:rsidP="00AB3A04">
      <w:pPr>
        <w:spacing w:after="0"/>
        <w:rPr>
          <w:sz w:val="20"/>
          <w:szCs w:val="20"/>
        </w:rPr>
      </w:pPr>
      <w:r w:rsidRPr="00AB3A04">
        <w:rPr>
          <w:sz w:val="20"/>
          <w:szCs w:val="20"/>
        </w:rPr>
        <w:t>Best Fitness: 205.577</w:t>
      </w:r>
    </w:p>
    <w:p w14:paraId="0E5AE70A"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10.786</w:t>
      </w:r>
    </w:p>
    <w:p w14:paraId="47091A95" w14:textId="4D4A36DD" w:rsidR="00D14322" w:rsidRPr="00AB3A04" w:rsidRDefault="00AB3A04" w:rsidP="00AB3A04">
      <w:pPr>
        <w:spacing w:after="0"/>
        <w:rPr>
          <w:sz w:val="20"/>
          <w:szCs w:val="20"/>
        </w:rPr>
      </w:pPr>
      <w:r>
        <w:rPr>
          <w:sz w:val="20"/>
          <w:szCs w:val="20"/>
        </w:rPr>
        <w:t>================================================================================</w:t>
      </w:r>
    </w:p>
    <w:p w14:paraId="434DABF5" w14:textId="77777777" w:rsidR="00D14322" w:rsidRPr="00AB3A04" w:rsidRDefault="00D14322" w:rsidP="00AB3A04">
      <w:pPr>
        <w:spacing w:after="0"/>
        <w:rPr>
          <w:sz w:val="20"/>
          <w:szCs w:val="20"/>
        </w:rPr>
      </w:pPr>
      <w:r w:rsidRPr="00AB3A04">
        <w:rPr>
          <w:sz w:val="20"/>
          <w:szCs w:val="20"/>
        </w:rPr>
        <w:t>Organism 1: 91.4287 116.68 82.9546 119.182 107.585 94.5617 Fitness: 69.8572</w:t>
      </w:r>
    </w:p>
    <w:p w14:paraId="15CAAA14" w14:textId="77777777" w:rsidR="00D14322" w:rsidRPr="00AB3A04" w:rsidRDefault="00D14322" w:rsidP="00AB3A04">
      <w:pPr>
        <w:spacing w:after="0"/>
        <w:rPr>
          <w:sz w:val="20"/>
          <w:szCs w:val="20"/>
        </w:rPr>
      </w:pPr>
      <w:r w:rsidRPr="00AB3A04">
        <w:rPr>
          <w:sz w:val="20"/>
          <w:szCs w:val="20"/>
        </w:rPr>
        <w:t>Organism 2: 91.4287 116.68 82.9546 119.182 94.611 94.5617 Fitness: 94.8561</w:t>
      </w:r>
    </w:p>
    <w:p w14:paraId="1AEB6D1A" w14:textId="77777777" w:rsidR="00D14322" w:rsidRPr="00AB3A04" w:rsidRDefault="00D14322" w:rsidP="00AB3A04">
      <w:pPr>
        <w:spacing w:after="0"/>
        <w:rPr>
          <w:sz w:val="20"/>
          <w:szCs w:val="20"/>
        </w:rPr>
      </w:pPr>
      <w:r w:rsidRPr="00AB3A04">
        <w:rPr>
          <w:sz w:val="20"/>
          <w:szCs w:val="20"/>
        </w:rPr>
        <w:t>Organism 3: 91.4287 116.68 96.7555 107.914 114.096 108.364 Fitness: 133.59</w:t>
      </w:r>
    </w:p>
    <w:p w14:paraId="54C53BE3" w14:textId="77777777" w:rsidR="00D14322" w:rsidRPr="00AB3A04" w:rsidRDefault="00D14322" w:rsidP="00AB3A04">
      <w:pPr>
        <w:spacing w:after="0"/>
        <w:rPr>
          <w:sz w:val="20"/>
          <w:szCs w:val="20"/>
        </w:rPr>
      </w:pPr>
      <w:r w:rsidRPr="00AB3A04">
        <w:rPr>
          <w:sz w:val="20"/>
          <w:szCs w:val="20"/>
        </w:rPr>
        <w:t>Organism 4: 78.7476 104.525 147.148 124.901 117.241 104.995 Fitness: 75.5768</w:t>
      </w:r>
    </w:p>
    <w:p w14:paraId="2D974B35" w14:textId="77777777" w:rsidR="00D14322" w:rsidRPr="00AB3A04" w:rsidRDefault="00D14322" w:rsidP="00AB3A04">
      <w:pPr>
        <w:spacing w:after="0"/>
        <w:rPr>
          <w:sz w:val="20"/>
          <w:szCs w:val="20"/>
        </w:rPr>
      </w:pPr>
      <w:r w:rsidRPr="00AB3A04">
        <w:rPr>
          <w:sz w:val="20"/>
          <w:szCs w:val="20"/>
        </w:rPr>
        <w:t>Organism 5: 78.7476 104.525 147.148 124.901 115.61 104.995 Fitness: 100.577</w:t>
      </w:r>
    </w:p>
    <w:p w14:paraId="202CFEA2" w14:textId="77777777" w:rsidR="00D14322" w:rsidRPr="00AB3A04" w:rsidRDefault="00D14322" w:rsidP="00AB3A04">
      <w:pPr>
        <w:spacing w:after="0"/>
        <w:rPr>
          <w:sz w:val="20"/>
          <w:szCs w:val="20"/>
        </w:rPr>
      </w:pPr>
      <w:r w:rsidRPr="00AB3A04">
        <w:rPr>
          <w:sz w:val="20"/>
          <w:szCs w:val="20"/>
        </w:rPr>
        <w:t>Organism 6: 115.644 116.68 96.7555 97.1743 87.6332 104.995 Fitness: 122.85</w:t>
      </w:r>
    </w:p>
    <w:p w14:paraId="7931402D" w14:textId="77777777" w:rsidR="00D14322" w:rsidRPr="00AB3A04" w:rsidRDefault="00D14322" w:rsidP="00AB3A04">
      <w:pPr>
        <w:spacing w:after="0"/>
        <w:rPr>
          <w:sz w:val="20"/>
          <w:szCs w:val="20"/>
        </w:rPr>
      </w:pPr>
      <w:r w:rsidRPr="00AB3A04">
        <w:rPr>
          <w:sz w:val="20"/>
          <w:szCs w:val="20"/>
        </w:rPr>
        <w:t>Organism 7: 115.644 105.399 96.7555 90.616 96.2927 104.995 Fitness: 156.774</w:t>
      </w:r>
    </w:p>
    <w:p w14:paraId="7177E872" w14:textId="77777777" w:rsidR="00D14322" w:rsidRPr="00AB3A04" w:rsidRDefault="00D14322" w:rsidP="00AB3A04">
      <w:pPr>
        <w:spacing w:after="0"/>
        <w:rPr>
          <w:sz w:val="20"/>
          <w:szCs w:val="20"/>
        </w:rPr>
      </w:pPr>
      <w:r w:rsidRPr="00AB3A04">
        <w:rPr>
          <w:sz w:val="20"/>
          <w:szCs w:val="20"/>
        </w:rPr>
        <w:t>Organism 8: 82.9546 91.5757 91.4287 106.099 113.634 104.995 Fitness: 81.7746</w:t>
      </w:r>
    </w:p>
    <w:p w14:paraId="201D3F0C" w14:textId="77777777" w:rsidR="00D14322" w:rsidRPr="00AB3A04" w:rsidRDefault="00D14322" w:rsidP="00AB3A04">
      <w:pPr>
        <w:spacing w:after="0"/>
        <w:rPr>
          <w:sz w:val="20"/>
          <w:szCs w:val="20"/>
        </w:rPr>
      </w:pPr>
      <w:r w:rsidRPr="00AB3A04">
        <w:rPr>
          <w:sz w:val="20"/>
          <w:szCs w:val="20"/>
        </w:rPr>
        <w:t>Organism 9: 78.7476 105.399 147.148 135.934 111.174 169.913 Fitness: 125.577</w:t>
      </w:r>
    </w:p>
    <w:p w14:paraId="1D087CEA" w14:textId="77777777" w:rsidR="00D14322" w:rsidRPr="00AB3A04" w:rsidRDefault="00D14322" w:rsidP="00AB3A04">
      <w:pPr>
        <w:spacing w:after="0"/>
        <w:rPr>
          <w:sz w:val="20"/>
          <w:szCs w:val="20"/>
        </w:rPr>
      </w:pPr>
      <w:r w:rsidRPr="00AB3A04">
        <w:rPr>
          <w:sz w:val="20"/>
          <w:szCs w:val="20"/>
        </w:rPr>
        <w:t>Organism 10: 78.7476 104.525 147.148 124.901 115.61 98.6151 Fitness: 200.572</w:t>
      </w:r>
    </w:p>
    <w:p w14:paraId="69ACD068" w14:textId="77777777" w:rsidR="00D14322" w:rsidRPr="00AB3A04" w:rsidRDefault="00D14322" w:rsidP="00AB3A04">
      <w:pPr>
        <w:spacing w:after="0"/>
        <w:rPr>
          <w:sz w:val="20"/>
          <w:szCs w:val="20"/>
        </w:rPr>
      </w:pPr>
      <w:r w:rsidRPr="00AB3A04">
        <w:rPr>
          <w:sz w:val="20"/>
          <w:szCs w:val="20"/>
        </w:rPr>
        <w:t>Organism 11: 91.4287 140.329 82.9546 119.182 107.585 94.5617 Fitness: 79.857</w:t>
      </w:r>
    </w:p>
    <w:p w14:paraId="25C416DA" w14:textId="77777777" w:rsidR="00D14322" w:rsidRPr="00AB3A04" w:rsidRDefault="00D14322" w:rsidP="00AB3A04">
      <w:pPr>
        <w:spacing w:after="0"/>
        <w:rPr>
          <w:sz w:val="20"/>
          <w:szCs w:val="20"/>
        </w:rPr>
      </w:pPr>
      <w:r w:rsidRPr="00AB3A04">
        <w:rPr>
          <w:sz w:val="20"/>
          <w:szCs w:val="20"/>
        </w:rPr>
        <w:t>Organism 12: 91.4287 116.68 82.9546 119.182 107.585 94.5617 Fitness: 119.856</w:t>
      </w:r>
    </w:p>
    <w:p w14:paraId="6EAD6057" w14:textId="77777777" w:rsidR="00D14322" w:rsidRPr="00AB3A04" w:rsidRDefault="00D14322" w:rsidP="00AB3A04">
      <w:pPr>
        <w:spacing w:after="0"/>
        <w:rPr>
          <w:sz w:val="20"/>
          <w:szCs w:val="20"/>
        </w:rPr>
      </w:pPr>
      <w:r w:rsidRPr="00AB3A04">
        <w:rPr>
          <w:sz w:val="20"/>
          <w:szCs w:val="20"/>
        </w:rPr>
        <w:t>Organism 13: 78.7476 100.688 147.148 124.901 115.61 104.995 Fitness: 150.575</w:t>
      </w:r>
    </w:p>
    <w:p w14:paraId="0C55DDD3" w14:textId="77777777" w:rsidR="00D14322" w:rsidRPr="00AB3A04" w:rsidRDefault="00D14322" w:rsidP="00AB3A04">
      <w:pPr>
        <w:spacing w:after="0"/>
        <w:rPr>
          <w:sz w:val="20"/>
          <w:szCs w:val="20"/>
        </w:rPr>
      </w:pPr>
      <w:r w:rsidRPr="00AB3A04">
        <w:rPr>
          <w:sz w:val="20"/>
          <w:szCs w:val="20"/>
        </w:rPr>
        <w:t>Organism 14: 85.7125 130.239 90.6403 107.914 114.096 108.364 Fitness: 58.5896</w:t>
      </w:r>
    </w:p>
    <w:p w14:paraId="552B90A3" w14:textId="77777777" w:rsidR="00D14322" w:rsidRPr="00AB3A04" w:rsidRDefault="00D14322" w:rsidP="00AB3A04">
      <w:pPr>
        <w:spacing w:after="0"/>
        <w:rPr>
          <w:sz w:val="20"/>
          <w:szCs w:val="20"/>
        </w:rPr>
      </w:pPr>
      <w:r w:rsidRPr="00AB3A04">
        <w:rPr>
          <w:sz w:val="20"/>
          <w:szCs w:val="20"/>
        </w:rPr>
        <w:t>Organism 15: 78.7476 116.68 147.148 124.901 115.61 104.995 Fitness: 125.577</w:t>
      </w:r>
    </w:p>
    <w:p w14:paraId="0358A4C5" w14:textId="77777777" w:rsidR="00D14322" w:rsidRPr="00AB3A04" w:rsidRDefault="00D14322" w:rsidP="00AB3A04">
      <w:pPr>
        <w:spacing w:after="0"/>
        <w:rPr>
          <w:sz w:val="20"/>
          <w:szCs w:val="20"/>
        </w:rPr>
      </w:pPr>
      <w:r w:rsidRPr="00AB3A04">
        <w:rPr>
          <w:sz w:val="20"/>
          <w:szCs w:val="20"/>
        </w:rPr>
        <w:t>Organism 16: 115.644 91.1748 104.525 104.995 96.2927 97.1743 Fitness: 97.8499</w:t>
      </w:r>
    </w:p>
    <w:p w14:paraId="7AB5CE16" w14:textId="77777777" w:rsidR="00D14322" w:rsidRPr="00AB3A04" w:rsidRDefault="00D14322" w:rsidP="00AB3A04">
      <w:pPr>
        <w:spacing w:after="0"/>
        <w:rPr>
          <w:sz w:val="20"/>
          <w:szCs w:val="20"/>
        </w:rPr>
      </w:pPr>
      <w:r w:rsidRPr="00AB3A04">
        <w:rPr>
          <w:sz w:val="20"/>
          <w:szCs w:val="20"/>
        </w:rPr>
        <w:t>Organism 17: 130.199 105.399 96.7555 106.099 115.61 104.995 Fitness: 206.773</w:t>
      </w:r>
    </w:p>
    <w:p w14:paraId="2BB02EDC" w14:textId="77777777" w:rsidR="00D14322" w:rsidRPr="00AB3A04" w:rsidRDefault="00D14322" w:rsidP="00AB3A04">
      <w:pPr>
        <w:spacing w:after="0"/>
        <w:rPr>
          <w:sz w:val="20"/>
          <w:szCs w:val="20"/>
        </w:rPr>
      </w:pPr>
      <w:r w:rsidRPr="00AB3A04">
        <w:rPr>
          <w:sz w:val="20"/>
          <w:szCs w:val="20"/>
        </w:rPr>
        <w:t>Organism 18: 82.9546 91.5757 91.4287 108.278 96.2927 104.995 Fitness: 81.7745</w:t>
      </w:r>
    </w:p>
    <w:p w14:paraId="210273FB" w14:textId="77777777" w:rsidR="00D14322" w:rsidRPr="00AB3A04" w:rsidRDefault="00D14322" w:rsidP="00AB3A04">
      <w:pPr>
        <w:spacing w:after="0"/>
        <w:rPr>
          <w:sz w:val="20"/>
          <w:szCs w:val="20"/>
        </w:rPr>
      </w:pPr>
      <w:r w:rsidRPr="00AB3A04">
        <w:rPr>
          <w:sz w:val="20"/>
          <w:szCs w:val="20"/>
        </w:rPr>
        <w:t>Organism 19: 89.9866 104.525 124.901 169.913 111.174 147.148 Fitness: 125.576</w:t>
      </w:r>
    </w:p>
    <w:p w14:paraId="762837A7" w14:textId="77777777" w:rsidR="00D14322" w:rsidRPr="00AB3A04" w:rsidRDefault="00D14322" w:rsidP="00AB3A04">
      <w:pPr>
        <w:spacing w:after="0"/>
        <w:rPr>
          <w:sz w:val="20"/>
          <w:szCs w:val="20"/>
        </w:rPr>
      </w:pPr>
      <w:r w:rsidRPr="00AB3A04">
        <w:rPr>
          <w:sz w:val="20"/>
          <w:szCs w:val="20"/>
        </w:rPr>
        <w:t>Organism 20: 78.7476 105.399 146.3 124.901 115.61 104.995 Fitness: 150.576</w:t>
      </w:r>
    </w:p>
    <w:p w14:paraId="7FEBE8D7" w14:textId="77777777" w:rsidR="00D14322" w:rsidRPr="00AB3A04" w:rsidRDefault="00D14322" w:rsidP="00AB3A04">
      <w:pPr>
        <w:spacing w:after="0"/>
        <w:rPr>
          <w:sz w:val="20"/>
          <w:szCs w:val="20"/>
        </w:rPr>
      </w:pPr>
      <w:r w:rsidRPr="00AB3A04">
        <w:rPr>
          <w:sz w:val="20"/>
          <w:szCs w:val="20"/>
        </w:rPr>
        <w:t>Best Fitness: 206.773</w:t>
      </w:r>
    </w:p>
    <w:p w14:paraId="185084F5"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17.95</w:t>
      </w:r>
    </w:p>
    <w:p w14:paraId="56C522FE" w14:textId="33279CDE" w:rsidR="00D14322" w:rsidRPr="00AB3A04" w:rsidRDefault="00AB3A04" w:rsidP="00AB3A04">
      <w:pPr>
        <w:spacing w:after="0"/>
        <w:rPr>
          <w:sz w:val="20"/>
          <w:szCs w:val="20"/>
        </w:rPr>
      </w:pPr>
      <w:r>
        <w:rPr>
          <w:sz w:val="20"/>
          <w:szCs w:val="20"/>
        </w:rPr>
        <w:t>================================================================================</w:t>
      </w:r>
    </w:p>
    <w:p w14:paraId="63DC4B9A" w14:textId="77777777" w:rsidR="00D14322" w:rsidRPr="00AB3A04" w:rsidRDefault="00D14322" w:rsidP="00AB3A04">
      <w:pPr>
        <w:spacing w:after="0"/>
        <w:rPr>
          <w:sz w:val="20"/>
          <w:szCs w:val="20"/>
        </w:rPr>
      </w:pPr>
      <w:r w:rsidRPr="00AB3A04">
        <w:rPr>
          <w:sz w:val="20"/>
          <w:szCs w:val="20"/>
        </w:rPr>
        <w:t>Organism 1: 82.9546 104.995 91.5757 106.099 113.634 91.4287 Fitness: 131.675</w:t>
      </w:r>
    </w:p>
    <w:p w14:paraId="154D5147" w14:textId="77777777" w:rsidR="00D14322" w:rsidRPr="00AB3A04" w:rsidRDefault="00D14322" w:rsidP="00AB3A04">
      <w:pPr>
        <w:spacing w:after="0"/>
        <w:rPr>
          <w:sz w:val="20"/>
          <w:szCs w:val="20"/>
        </w:rPr>
      </w:pPr>
      <w:r w:rsidRPr="00AB3A04">
        <w:rPr>
          <w:sz w:val="20"/>
          <w:szCs w:val="20"/>
        </w:rPr>
        <w:t>Organism 2: 78.281 91.5757 91.4287 106.099 113.634 104.995 Fitness: 131.674</w:t>
      </w:r>
    </w:p>
    <w:p w14:paraId="5233CDB5" w14:textId="77777777" w:rsidR="00D14322" w:rsidRPr="00AB3A04" w:rsidRDefault="00D14322" w:rsidP="00AB3A04">
      <w:pPr>
        <w:spacing w:after="0"/>
        <w:rPr>
          <w:sz w:val="20"/>
          <w:szCs w:val="20"/>
        </w:rPr>
      </w:pPr>
      <w:r w:rsidRPr="00AB3A04">
        <w:rPr>
          <w:sz w:val="20"/>
          <w:szCs w:val="20"/>
        </w:rPr>
        <w:t>Organism 3: 78.7476 100.688 147.148 124.901 115.61 104.995 Fitness: 85.4752</w:t>
      </w:r>
    </w:p>
    <w:p w14:paraId="28678C72" w14:textId="77777777" w:rsidR="00D14322" w:rsidRPr="00AB3A04" w:rsidRDefault="00D14322" w:rsidP="00AB3A04">
      <w:pPr>
        <w:spacing w:after="0"/>
        <w:rPr>
          <w:sz w:val="20"/>
          <w:szCs w:val="20"/>
        </w:rPr>
      </w:pPr>
      <w:r w:rsidRPr="00AB3A04">
        <w:rPr>
          <w:sz w:val="20"/>
          <w:szCs w:val="20"/>
        </w:rPr>
        <w:t>Organism 4: 101.417 116.68 104.995 97.1743 87.6332 96.7555 Fitness: 72.75</w:t>
      </w:r>
    </w:p>
    <w:p w14:paraId="2783B646" w14:textId="77777777" w:rsidR="00D14322" w:rsidRPr="00AB3A04" w:rsidRDefault="00D14322" w:rsidP="00AB3A04">
      <w:pPr>
        <w:spacing w:after="0"/>
        <w:rPr>
          <w:sz w:val="20"/>
          <w:szCs w:val="20"/>
        </w:rPr>
      </w:pPr>
      <w:r w:rsidRPr="00AB3A04">
        <w:rPr>
          <w:sz w:val="20"/>
          <w:szCs w:val="20"/>
        </w:rPr>
        <w:t>Organism 5: 78.7476 105.399 146.3 124.901 115.61 104.995 Fitness: 175.472</w:t>
      </w:r>
    </w:p>
    <w:p w14:paraId="02F47280" w14:textId="77777777" w:rsidR="00D14322" w:rsidRPr="00AB3A04" w:rsidRDefault="00D14322" w:rsidP="00AB3A04">
      <w:pPr>
        <w:spacing w:after="0"/>
        <w:rPr>
          <w:sz w:val="20"/>
          <w:szCs w:val="20"/>
        </w:rPr>
      </w:pPr>
      <w:r w:rsidRPr="00AB3A04">
        <w:rPr>
          <w:sz w:val="20"/>
          <w:szCs w:val="20"/>
        </w:rPr>
        <w:t>Organism 6: 91.4287 116.68 82.9546 119.182 107.585 94.5617 Fitness: 144.756</w:t>
      </w:r>
    </w:p>
    <w:p w14:paraId="76D94E85" w14:textId="77777777" w:rsidR="00D14322" w:rsidRPr="00AB3A04" w:rsidRDefault="00D14322" w:rsidP="00AB3A04">
      <w:pPr>
        <w:spacing w:after="0"/>
        <w:rPr>
          <w:sz w:val="20"/>
          <w:szCs w:val="20"/>
        </w:rPr>
      </w:pPr>
      <w:r w:rsidRPr="00AB3A04">
        <w:rPr>
          <w:sz w:val="20"/>
          <w:szCs w:val="20"/>
        </w:rPr>
        <w:t>Organism 7: 78.7476 100.094 116.68 147.148 115.61 104.995 Fitness: 160.472</w:t>
      </w:r>
    </w:p>
    <w:p w14:paraId="09A6431A" w14:textId="77777777" w:rsidR="00D14322" w:rsidRPr="00AB3A04" w:rsidRDefault="00D14322" w:rsidP="00AB3A04">
      <w:pPr>
        <w:spacing w:after="0"/>
        <w:rPr>
          <w:sz w:val="20"/>
          <w:szCs w:val="20"/>
        </w:rPr>
      </w:pPr>
      <w:r w:rsidRPr="00AB3A04">
        <w:rPr>
          <w:sz w:val="20"/>
          <w:szCs w:val="20"/>
        </w:rPr>
        <w:t>Organism 8: 78.7476 104.995 162.947 135.521 115.61 100.688 Fitness: 85.4768</w:t>
      </w:r>
    </w:p>
    <w:p w14:paraId="4A68ED86" w14:textId="77777777" w:rsidR="00D14322" w:rsidRPr="00AB3A04" w:rsidRDefault="00D14322" w:rsidP="00AB3A04">
      <w:pPr>
        <w:spacing w:after="0"/>
        <w:rPr>
          <w:sz w:val="20"/>
          <w:szCs w:val="20"/>
        </w:rPr>
      </w:pPr>
      <w:r w:rsidRPr="00AB3A04">
        <w:rPr>
          <w:sz w:val="20"/>
          <w:szCs w:val="20"/>
        </w:rPr>
        <w:t>Organism 9: 78.7476 100.688 147.148 124.901 115.61 104.995 Fitness: 100.476</w:t>
      </w:r>
    </w:p>
    <w:p w14:paraId="366D068C" w14:textId="77777777" w:rsidR="00D14322" w:rsidRPr="00AB3A04" w:rsidRDefault="00D14322" w:rsidP="00AB3A04">
      <w:pPr>
        <w:spacing w:after="0"/>
        <w:rPr>
          <w:sz w:val="20"/>
          <w:szCs w:val="20"/>
        </w:rPr>
      </w:pPr>
      <w:r w:rsidRPr="00AB3A04">
        <w:rPr>
          <w:sz w:val="20"/>
          <w:szCs w:val="20"/>
        </w:rPr>
        <w:t>Organism 10: 85.5683 78.6347 147.148 124.901 115.61 104.995 Fitness: 125.475</w:t>
      </w:r>
    </w:p>
    <w:p w14:paraId="0FA0ECAC" w14:textId="2E65144F" w:rsidR="00D14322" w:rsidRPr="00AB3A04" w:rsidRDefault="00D14322" w:rsidP="00AB3A04">
      <w:pPr>
        <w:spacing w:after="0"/>
        <w:rPr>
          <w:sz w:val="20"/>
          <w:szCs w:val="20"/>
        </w:rPr>
      </w:pPr>
      <w:r w:rsidRPr="00AB3A04">
        <w:rPr>
          <w:sz w:val="20"/>
          <w:szCs w:val="20"/>
        </w:rPr>
        <w:t xml:space="preserve">Organism 11: 82.9546 91.5757 91.4287 106.099 113.634 123.658 Fitness: </w:t>
      </w:r>
      <w:r w:rsidR="00B86C3C">
        <w:rPr>
          <w:sz w:val="20"/>
          <w:szCs w:val="20"/>
        </w:rPr>
        <w:t>212.15</w:t>
      </w:r>
    </w:p>
    <w:p w14:paraId="2BA444B9" w14:textId="77777777" w:rsidR="00D14322" w:rsidRPr="00AB3A04" w:rsidRDefault="00D14322" w:rsidP="00AB3A04">
      <w:pPr>
        <w:spacing w:after="0"/>
        <w:rPr>
          <w:sz w:val="20"/>
          <w:szCs w:val="20"/>
        </w:rPr>
      </w:pPr>
      <w:r w:rsidRPr="00AB3A04">
        <w:rPr>
          <w:sz w:val="20"/>
          <w:szCs w:val="20"/>
        </w:rPr>
        <w:t>Organism 12: 82.9546 91.5757 91.4287 106.099 113.634 104.995 Fitness: 56.6746</w:t>
      </w:r>
    </w:p>
    <w:p w14:paraId="57ED3690" w14:textId="77777777" w:rsidR="00D14322" w:rsidRPr="00AB3A04" w:rsidRDefault="00D14322" w:rsidP="00AB3A04">
      <w:pPr>
        <w:spacing w:after="0"/>
        <w:rPr>
          <w:sz w:val="20"/>
          <w:szCs w:val="20"/>
        </w:rPr>
      </w:pPr>
      <w:r w:rsidRPr="00AB3A04">
        <w:rPr>
          <w:sz w:val="20"/>
          <w:szCs w:val="20"/>
        </w:rPr>
        <w:t>Organism 13: 115.644 100.688 160.598 97.1743 115.61 112.398 Fitness: 122.747</w:t>
      </w:r>
    </w:p>
    <w:p w14:paraId="4253057C" w14:textId="77777777" w:rsidR="00D14322" w:rsidRPr="00AB3A04" w:rsidRDefault="00D14322" w:rsidP="00AB3A04">
      <w:pPr>
        <w:spacing w:after="0"/>
        <w:rPr>
          <w:sz w:val="20"/>
          <w:szCs w:val="20"/>
        </w:rPr>
      </w:pPr>
      <w:r w:rsidRPr="00AB3A04">
        <w:rPr>
          <w:sz w:val="20"/>
          <w:szCs w:val="20"/>
        </w:rPr>
        <w:t>Organism 14: 96.7555 114.014 78.7476 85.9454 124.901 104.995 Fitness: 100.477</w:t>
      </w:r>
    </w:p>
    <w:p w14:paraId="0606315B" w14:textId="77777777" w:rsidR="00D14322" w:rsidRPr="00AB3A04" w:rsidRDefault="00D14322" w:rsidP="00AB3A04">
      <w:pPr>
        <w:spacing w:after="0"/>
        <w:rPr>
          <w:sz w:val="20"/>
          <w:szCs w:val="20"/>
        </w:rPr>
      </w:pPr>
      <w:r w:rsidRPr="00AB3A04">
        <w:rPr>
          <w:sz w:val="20"/>
          <w:szCs w:val="20"/>
        </w:rPr>
        <w:t>Organism 15: 92.2269 116.68 146.3 124.901 115.61 104.995 Fitness: 175.471</w:t>
      </w:r>
    </w:p>
    <w:p w14:paraId="36A0123A" w14:textId="77777777" w:rsidR="00D14322" w:rsidRPr="00AB3A04" w:rsidRDefault="00D14322" w:rsidP="00AB3A04">
      <w:pPr>
        <w:spacing w:after="0"/>
        <w:rPr>
          <w:sz w:val="20"/>
          <w:szCs w:val="20"/>
        </w:rPr>
      </w:pPr>
      <w:r w:rsidRPr="00AB3A04">
        <w:rPr>
          <w:sz w:val="20"/>
          <w:szCs w:val="20"/>
        </w:rPr>
        <w:t>Organism 16: 91.4287 105.399 82.9546 119.182 107.585 94.5617 Fitness: 154.755</w:t>
      </w:r>
    </w:p>
    <w:p w14:paraId="35E80E51" w14:textId="77777777" w:rsidR="00D14322" w:rsidRPr="00AB3A04" w:rsidRDefault="00D14322" w:rsidP="00AB3A04">
      <w:pPr>
        <w:spacing w:after="0"/>
        <w:rPr>
          <w:sz w:val="20"/>
          <w:szCs w:val="20"/>
        </w:rPr>
      </w:pPr>
      <w:r w:rsidRPr="00AB3A04">
        <w:rPr>
          <w:sz w:val="20"/>
          <w:szCs w:val="20"/>
        </w:rPr>
        <w:lastRenderedPageBreak/>
        <w:t>Organism 17: 147.148 100.688 124.901 78.7476 115.61 104.995 Fitness: 125.477</w:t>
      </w:r>
    </w:p>
    <w:p w14:paraId="227A0BB3" w14:textId="77777777" w:rsidR="00D14322" w:rsidRPr="00AB3A04" w:rsidRDefault="00D14322" w:rsidP="00AB3A04">
      <w:pPr>
        <w:spacing w:after="0"/>
        <w:rPr>
          <w:sz w:val="20"/>
          <w:szCs w:val="20"/>
        </w:rPr>
      </w:pPr>
      <w:r w:rsidRPr="00AB3A04">
        <w:rPr>
          <w:sz w:val="20"/>
          <w:szCs w:val="20"/>
        </w:rPr>
        <w:t>Organism 18: 78.7476 116.68 147.148 124.901 115.61 104.995 Fitness: 150.476</w:t>
      </w:r>
    </w:p>
    <w:p w14:paraId="3F1F9670" w14:textId="77777777" w:rsidR="00D14322" w:rsidRPr="00AB3A04" w:rsidRDefault="00D14322" w:rsidP="00AB3A04">
      <w:pPr>
        <w:spacing w:after="0"/>
        <w:rPr>
          <w:sz w:val="20"/>
          <w:szCs w:val="20"/>
        </w:rPr>
      </w:pPr>
      <w:r w:rsidRPr="00AB3A04">
        <w:rPr>
          <w:sz w:val="20"/>
          <w:szCs w:val="20"/>
        </w:rPr>
        <w:t>Organism 19: 78.7476 100.688 147.148 124.901 126.672 104.995 Fitness: 125.475</w:t>
      </w:r>
    </w:p>
    <w:p w14:paraId="39DB1A4F" w14:textId="77777777" w:rsidR="00D14322" w:rsidRPr="00AB3A04" w:rsidRDefault="00D14322" w:rsidP="00AB3A04">
      <w:pPr>
        <w:spacing w:after="0"/>
        <w:rPr>
          <w:sz w:val="20"/>
          <w:szCs w:val="20"/>
        </w:rPr>
      </w:pPr>
      <w:r w:rsidRPr="00AB3A04">
        <w:rPr>
          <w:sz w:val="20"/>
          <w:szCs w:val="20"/>
        </w:rPr>
        <w:t>Organism 20: 78.7476 100.688 147.148 124.901 115.61 104.995 Fitness: 85.4749</w:t>
      </w:r>
    </w:p>
    <w:p w14:paraId="258D1773" w14:textId="77777777" w:rsidR="00D14322" w:rsidRPr="00AB3A04" w:rsidRDefault="00D14322" w:rsidP="00AB3A04">
      <w:pPr>
        <w:spacing w:after="0"/>
        <w:rPr>
          <w:sz w:val="20"/>
          <w:szCs w:val="20"/>
        </w:rPr>
      </w:pPr>
      <w:r w:rsidRPr="00AB3A04">
        <w:rPr>
          <w:sz w:val="20"/>
          <w:szCs w:val="20"/>
        </w:rPr>
        <w:t>Best Fitness: 212.15</w:t>
      </w:r>
    </w:p>
    <w:p w14:paraId="30C96CF2"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30.619</w:t>
      </w:r>
    </w:p>
    <w:p w14:paraId="5C8A5A49" w14:textId="11B9CFA9" w:rsidR="00D14322" w:rsidRPr="00AB3A04" w:rsidRDefault="00AB3A04" w:rsidP="00AB3A04">
      <w:pPr>
        <w:spacing w:after="0"/>
        <w:rPr>
          <w:sz w:val="20"/>
          <w:szCs w:val="20"/>
        </w:rPr>
      </w:pPr>
      <w:r>
        <w:rPr>
          <w:sz w:val="20"/>
          <w:szCs w:val="20"/>
        </w:rPr>
        <w:t>================================================================================</w:t>
      </w:r>
    </w:p>
    <w:p w14:paraId="42B684C0" w14:textId="77777777" w:rsidR="00D14322" w:rsidRPr="00AB3A04" w:rsidRDefault="00D14322" w:rsidP="00AB3A04">
      <w:pPr>
        <w:spacing w:after="0"/>
        <w:rPr>
          <w:sz w:val="20"/>
          <w:szCs w:val="20"/>
        </w:rPr>
      </w:pPr>
      <w:r w:rsidRPr="00AB3A04">
        <w:rPr>
          <w:sz w:val="20"/>
          <w:szCs w:val="20"/>
        </w:rPr>
        <w:t>Organism 1: 82.9546 91.5757 91.4287 106.099 113.634 140.768 Fitness: 22.0146</w:t>
      </w:r>
    </w:p>
    <w:p w14:paraId="6F0F989B" w14:textId="77777777" w:rsidR="00D14322" w:rsidRPr="00AB3A04" w:rsidRDefault="00D14322" w:rsidP="00AB3A04">
      <w:pPr>
        <w:spacing w:after="0"/>
        <w:rPr>
          <w:sz w:val="20"/>
          <w:szCs w:val="20"/>
        </w:rPr>
      </w:pPr>
      <w:r w:rsidRPr="00AB3A04">
        <w:rPr>
          <w:sz w:val="20"/>
          <w:szCs w:val="20"/>
        </w:rPr>
        <w:t>Organism 2: 78.281 91.5757 91.4287 106.099 113.634 104.995 Fitness: 81.1974</w:t>
      </w:r>
    </w:p>
    <w:p w14:paraId="445E70DD" w14:textId="77777777" w:rsidR="00D14322" w:rsidRPr="00AB3A04" w:rsidRDefault="00D14322" w:rsidP="00AB3A04">
      <w:pPr>
        <w:spacing w:after="0"/>
        <w:rPr>
          <w:sz w:val="20"/>
          <w:szCs w:val="20"/>
        </w:rPr>
      </w:pPr>
      <w:r w:rsidRPr="00AB3A04">
        <w:rPr>
          <w:sz w:val="20"/>
          <w:szCs w:val="20"/>
        </w:rPr>
        <w:t>Organism 3: 71.9846 78.6347 147.148 124.901 115.61 104.995 Fitness: 124.999</w:t>
      </w:r>
    </w:p>
    <w:p w14:paraId="761CA02E" w14:textId="77777777" w:rsidR="00D14322" w:rsidRPr="00AB3A04" w:rsidRDefault="00D14322" w:rsidP="00AB3A04">
      <w:pPr>
        <w:spacing w:after="0"/>
        <w:rPr>
          <w:sz w:val="20"/>
          <w:szCs w:val="20"/>
        </w:rPr>
      </w:pPr>
      <w:r w:rsidRPr="00AB3A04">
        <w:rPr>
          <w:sz w:val="20"/>
          <w:szCs w:val="20"/>
        </w:rPr>
        <w:t>Organism 4: 113.634 129.24 91.5757 104.995 82.9546 91.4287 Fitness: 131.196</w:t>
      </w:r>
    </w:p>
    <w:p w14:paraId="4339F301" w14:textId="77777777" w:rsidR="00D14322" w:rsidRPr="00AB3A04" w:rsidRDefault="00D14322" w:rsidP="00AB3A04">
      <w:pPr>
        <w:spacing w:after="0"/>
        <w:rPr>
          <w:sz w:val="20"/>
          <w:szCs w:val="20"/>
        </w:rPr>
      </w:pPr>
      <w:r w:rsidRPr="00AB3A04">
        <w:rPr>
          <w:sz w:val="20"/>
          <w:szCs w:val="20"/>
        </w:rPr>
        <w:t>Organism 5: 78.7476 104.995 147.148 100.688 115.61 136.121 Fitness: 149.999</w:t>
      </w:r>
    </w:p>
    <w:p w14:paraId="212C5597" w14:textId="77777777" w:rsidR="00D14322" w:rsidRPr="00AB3A04" w:rsidRDefault="00D14322" w:rsidP="00AB3A04">
      <w:pPr>
        <w:spacing w:after="0"/>
        <w:rPr>
          <w:sz w:val="20"/>
          <w:szCs w:val="20"/>
        </w:rPr>
      </w:pPr>
      <w:r w:rsidRPr="00AB3A04">
        <w:rPr>
          <w:sz w:val="20"/>
          <w:szCs w:val="20"/>
        </w:rPr>
        <w:t>Organism 6: 78.7476 100.688 104.995 124.901 126.672 147.148 Fitness: 99.9981</w:t>
      </w:r>
    </w:p>
    <w:p w14:paraId="3CDC4EBB" w14:textId="77777777" w:rsidR="00D14322" w:rsidRPr="00AB3A04" w:rsidRDefault="00D14322" w:rsidP="00AB3A04">
      <w:pPr>
        <w:spacing w:after="0"/>
        <w:rPr>
          <w:sz w:val="20"/>
          <w:szCs w:val="20"/>
        </w:rPr>
      </w:pPr>
      <w:r w:rsidRPr="00AB3A04">
        <w:rPr>
          <w:sz w:val="20"/>
          <w:szCs w:val="20"/>
        </w:rPr>
        <w:t>Organism 7: 101.417 116.68 126.853 97.1743 87.6332 96.7555 Fitness: 72.2726</w:t>
      </w:r>
    </w:p>
    <w:p w14:paraId="6AC543B5" w14:textId="77777777" w:rsidR="00D14322" w:rsidRPr="00AB3A04" w:rsidRDefault="00D14322" w:rsidP="00AB3A04">
      <w:pPr>
        <w:spacing w:after="0"/>
        <w:rPr>
          <w:sz w:val="20"/>
          <w:szCs w:val="20"/>
        </w:rPr>
      </w:pPr>
      <w:r w:rsidRPr="00AB3A04">
        <w:rPr>
          <w:sz w:val="20"/>
          <w:szCs w:val="20"/>
        </w:rPr>
        <w:t>Organism 8: 78.7476 116.68 147.148 107.97 115.61 104.995 Fitness: 99.9996</w:t>
      </w:r>
    </w:p>
    <w:p w14:paraId="2CC3668C" w14:textId="77777777" w:rsidR="00D14322" w:rsidRPr="00AB3A04" w:rsidRDefault="00D14322" w:rsidP="00AB3A04">
      <w:pPr>
        <w:spacing w:after="0"/>
        <w:rPr>
          <w:sz w:val="20"/>
          <w:szCs w:val="20"/>
        </w:rPr>
      </w:pPr>
      <w:r w:rsidRPr="00AB3A04">
        <w:rPr>
          <w:sz w:val="20"/>
          <w:szCs w:val="20"/>
        </w:rPr>
        <w:t>Organism 9: 115.644 100.688 160.598 97.9604 115.61 112.398 Fitness: 122.272</w:t>
      </w:r>
    </w:p>
    <w:p w14:paraId="5F41E2FF" w14:textId="77777777" w:rsidR="00D14322" w:rsidRPr="00AB3A04" w:rsidRDefault="00D14322" w:rsidP="00AB3A04">
      <w:pPr>
        <w:spacing w:after="0"/>
        <w:rPr>
          <w:sz w:val="20"/>
          <w:szCs w:val="20"/>
        </w:rPr>
      </w:pPr>
      <w:r w:rsidRPr="00AB3A04">
        <w:rPr>
          <w:sz w:val="20"/>
          <w:szCs w:val="20"/>
        </w:rPr>
        <w:t>Organism 10: 78.281 91.5757 77.8385 106.099 113.634 104.995 Fitness: 81.1974</w:t>
      </w:r>
    </w:p>
    <w:p w14:paraId="7DAE3E2E" w14:textId="77777777" w:rsidR="00D14322" w:rsidRPr="00AB3A04" w:rsidRDefault="00D14322" w:rsidP="00AB3A04">
      <w:pPr>
        <w:spacing w:after="0"/>
        <w:rPr>
          <w:sz w:val="20"/>
          <w:szCs w:val="20"/>
        </w:rPr>
      </w:pPr>
      <w:r w:rsidRPr="00AB3A04">
        <w:rPr>
          <w:sz w:val="20"/>
          <w:szCs w:val="20"/>
        </w:rPr>
        <w:t>Organism 11: 89.2728 91.5757 91.4287 106.099 113.634 123.658 Fitness: 81.1974</w:t>
      </w:r>
    </w:p>
    <w:p w14:paraId="209459FB" w14:textId="77777777" w:rsidR="00D14322" w:rsidRPr="00AB3A04" w:rsidRDefault="00D14322" w:rsidP="00AB3A04">
      <w:pPr>
        <w:spacing w:after="0"/>
        <w:rPr>
          <w:sz w:val="20"/>
          <w:szCs w:val="20"/>
        </w:rPr>
      </w:pPr>
      <w:r w:rsidRPr="00AB3A04">
        <w:rPr>
          <w:sz w:val="20"/>
          <w:szCs w:val="20"/>
        </w:rPr>
        <w:t>Organism 12: 82.9546 73.9282 91.4287 106.099 113.634 104.995 Fitness: 56.1974</w:t>
      </w:r>
    </w:p>
    <w:p w14:paraId="764CC1FB" w14:textId="674A60D8" w:rsidR="00D14322" w:rsidRPr="00AB3A04" w:rsidRDefault="00D14322" w:rsidP="00AB3A04">
      <w:pPr>
        <w:spacing w:after="0"/>
        <w:rPr>
          <w:sz w:val="20"/>
          <w:szCs w:val="20"/>
        </w:rPr>
      </w:pPr>
      <w:r w:rsidRPr="00AB3A04">
        <w:rPr>
          <w:sz w:val="20"/>
          <w:szCs w:val="20"/>
        </w:rPr>
        <w:t xml:space="preserve">Organism 13: 104.995 78.6347 113.634 105.801 91.5757 85.5683 Fitness: </w:t>
      </w:r>
      <w:r w:rsidR="00B86C3C">
        <w:rPr>
          <w:sz w:val="20"/>
          <w:szCs w:val="20"/>
        </w:rPr>
        <w:t>225</w:t>
      </w:r>
      <w:r w:rsidRPr="00AB3A04">
        <w:rPr>
          <w:sz w:val="20"/>
          <w:szCs w:val="20"/>
        </w:rPr>
        <w:t>.1</w:t>
      </w:r>
      <w:r w:rsidR="00B86C3C">
        <w:rPr>
          <w:sz w:val="20"/>
          <w:szCs w:val="20"/>
        </w:rPr>
        <w:t>87</w:t>
      </w:r>
    </w:p>
    <w:p w14:paraId="79BAA52E" w14:textId="77777777" w:rsidR="00D14322" w:rsidRPr="00AB3A04" w:rsidRDefault="00D14322" w:rsidP="00AB3A04">
      <w:pPr>
        <w:spacing w:after="0"/>
        <w:rPr>
          <w:sz w:val="20"/>
          <w:szCs w:val="20"/>
        </w:rPr>
      </w:pPr>
      <w:r w:rsidRPr="00AB3A04">
        <w:rPr>
          <w:sz w:val="20"/>
          <w:szCs w:val="20"/>
        </w:rPr>
        <w:t>Organism 14: 82.9546 104.995 147.148 124.901 115.61 91.4287 Fitness: 99.9988</w:t>
      </w:r>
    </w:p>
    <w:p w14:paraId="085FBE3D" w14:textId="77777777" w:rsidR="00D14322" w:rsidRPr="00AB3A04" w:rsidRDefault="00D14322" w:rsidP="00AB3A04">
      <w:pPr>
        <w:spacing w:after="0"/>
        <w:rPr>
          <w:sz w:val="20"/>
          <w:szCs w:val="20"/>
        </w:rPr>
      </w:pPr>
      <w:r w:rsidRPr="00AB3A04">
        <w:rPr>
          <w:sz w:val="20"/>
          <w:szCs w:val="20"/>
        </w:rPr>
        <w:t>Organism 15: 102.701 75.9892 147.148 124.901 125.971 104.995 Fitness: 194.996</w:t>
      </w:r>
    </w:p>
    <w:p w14:paraId="5C11EC9F" w14:textId="77777777" w:rsidR="00D14322" w:rsidRPr="00AB3A04" w:rsidRDefault="00D14322" w:rsidP="00AB3A04">
      <w:pPr>
        <w:spacing w:after="0"/>
        <w:rPr>
          <w:sz w:val="20"/>
          <w:szCs w:val="20"/>
        </w:rPr>
      </w:pPr>
      <w:r w:rsidRPr="00AB3A04">
        <w:rPr>
          <w:sz w:val="20"/>
          <w:szCs w:val="20"/>
        </w:rPr>
        <w:t>Organism 16: 126.672 78.7476 147.148 124.901 100.688 104.995 Fitness: 124.996</w:t>
      </w:r>
    </w:p>
    <w:p w14:paraId="36AF6E06" w14:textId="77777777" w:rsidR="00D14322" w:rsidRPr="00AB3A04" w:rsidRDefault="00D14322" w:rsidP="00AB3A04">
      <w:pPr>
        <w:spacing w:after="0"/>
        <w:rPr>
          <w:sz w:val="20"/>
          <w:szCs w:val="20"/>
        </w:rPr>
      </w:pPr>
      <w:r w:rsidRPr="00AB3A04">
        <w:rPr>
          <w:sz w:val="20"/>
          <w:szCs w:val="20"/>
        </w:rPr>
        <w:t>Organism 17: 96.1649 104.14 104.995 111.012 115.61 104.995 Fitness: 57.2727</w:t>
      </w:r>
    </w:p>
    <w:p w14:paraId="031CA2FE" w14:textId="77777777" w:rsidR="00D14322" w:rsidRPr="00AB3A04" w:rsidRDefault="00D14322" w:rsidP="00AB3A04">
      <w:pPr>
        <w:spacing w:after="0"/>
        <w:rPr>
          <w:sz w:val="20"/>
          <w:szCs w:val="20"/>
        </w:rPr>
      </w:pPr>
      <w:r w:rsidRPr="00AB3A04">
        <w:rPr>
          <w:sz w:val="20"/>
          <w:szCs w:val="20"/>
        </w:rPr>
        <w:t>Organism 18: 78.7476 116.68 147.148 124.901 87.6332 96.7555 Fitness: 149.995</w:t>
      </w:r>
    </w:p>
    <w:p w14:paraId="7CA59055" w14:textId="77777777" w:rsidR="00D14322" w:rsidRPr="00AB3A04" w:rsidRDefault="00D14322" w:rsidP="00AB3A04">
      <w:pPr>
        <w:spacing w:after="0"/>
        <w:rPr>
          <w:sz w:val="20"/>
          <w:szCs w:val="20"/>
        </w:rPr>
      </w:pPr>
      <w:r w:rsidRPr="00AB3A04">
        <w:rPr>
          <w:sz w:val="20"/>
          <w:szCs w:val="20"/>
        </w:rPr>
        <w:t>Organism 19: 137.785 100.688 91.4287 97.1743 113.634 107.683 Fitness: 122.272</w:t>
      </w:r>
    </w:p>
    <w:p w14:paraId="769F1792" w14:textId="77777777" w:rsidR="00D14322" w:rsidRPr="00AB3A04" w:rsidRDefault="00D14322" w:rsidP="00AB3A04">
      <w:pPr>
        <w:spacing w:after="0"/>
        <w:rPr>
          <w:sz w:val="20"/>
          <w:szCs w:val="20"/>
        </w:rPr>
      </w:pPr>
      <w:r w:rsidRPr="00AB3A04">
        <w:rPr>
          <w:sz w:val="20"/>
          <w:szCs w:val="20"/>
        </w:rPr>
        <w:t>Organism 20: 78.281 91.5757 160.598 114.75 115.61 112.398 Fitness: 106.197</w:t>
      </w:r>
    </w:p>
    <w:p w14:paraId="50583533" w14:textId="77777777" w:rsidR="00D14322" w:rsidRPr="00AB3A04" w:rsidRDefault="00D14322" w:rsidP="00AB3A04">
      <w:pPr>
        <w:spacing w:after="0"/>
        <w:rPr>
          <w:sz w:val="20"/>
          <w:szCs w:val="20"/>
        </w:rPr>
      </w:pPr>
      <w:r w:rsidRPr="00AB3A04">
        <w:rPr>
          <w:sz w:val="20"/>
          <w:szCs w:val="20"/>
        </w:rPr>
        <w:t>Best Fitness: 225.187</w:t>
      </w:r>
    </w:p>
    <w:p w14:paraId="62FDB46D"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03.806</w:t>
      </w:r>
    </w:p>
    <w:p w14:paraId="1E51CFA5" w14:textId="20604629" w:rsidR="00D14322" w:rsidRPr="00AB3A04" w:rsidRDefault="00AB3A04" w:rsidP="00AB3A04">
      <w:pPr>
        <w:spacing w:after="0"/>
        <w:rPr>
          <w:sz w:val="20"/>
          <w:szCs w:val="20"/>
        </w:rPr>
      </w:pPr>
      <w:r>
        <w:rPr>
          <w:sz w:val="20"/>
          <w:szCs w:val="20"/>
        </w:rPr>
        <w:t>================================================================================</w:t>
      </w:r>
    </w:p>
    <w:p w14:paraId="4397AAD5" w14:textId="77777777" w:rsidR="00D14322" w:rsidRPr="00AB3A04" w:rsidRDefault="00D14322" w:rsidP="00AB3A04">
      <w:pPr>
        <w:spacing w:after="0"/>
        <w:rPr>
          <w:sz w:val="20"/>
          <w:szCs w:val="20"/>
        </w:rPr>
      </w:pPr>
      <w:r w:rsidRPr="00AB3A04">
        <w:rPr>
          <w:sz w:val="20"/>
          <w:szCs w:val="20"/>
        </w:rPr>
        <w:t>Organism 1: 78.7476 116.68 147.148 107.97 115.61 104.995 Fitness: 118.645</w:t>
      </w:r>
    </w:p>
    <w:p w14:paraId="2C818891" w14:textId="77777777" w:rsidR="00D14322" w:rsidRPr="00AB3A04" w:rsidRDefault="00D14322" w:rsidP="00AB3A04">
      <w:pPr>
        <w:spacing w:after="0"/>
        <w:rPr>
          <w:sz w:val="20"/>
          <w:szCs w:val="20"/>
        </w:rPr>
      </w:pPr>
      <w:r w:rsidRPr="00AB3A04">
        <w:rPr>
          <w:sz w:val="20"/>
          <w:szCs w:val="20"/>
        </w:rPr>
        <w:t>Organism 2: 100.545 129.24 91.5757 104.995 94.7146 91.4287 Fitness: 115.67</w:t>
      </w:r>
    </w:p>
    <w:p w14:paraId="0060FEB1" w14:textId="77777777" w:rsidR="00D14322" w:rsidRPr="00AB3A04" w:rsidRDefault="00D14322" w:rsidP="00AB3A04">
      <w:pPr>
        <w:spacing w:after="0"/>
        <w:rPr>
          <w:sz w:val="20"/>
          <w:szCs w:val="20"/>
        </w:rPr>
      </w:pPr>
      <w:r w:rsidRPr="00AB3A04">
        <w:rPr>
          <w:sz w:val="20"/>
          <w:szCs w:val="20"/>
        </w:rPr>
        <w:t>Organism 3: 102.701 75.9892 147.148 124.901 125.971 104.995 Fitness: 125.573</w:t>
      </w:r>
    </w:p>
    <w:p w14:paraId="241781E0" w14:textId="77777777" w:rsidR="00D14322" w:rsidRPr="00AB3A04" w:rsidRDefault="00D14322" w:rsidP="00AB3A04">
      <w:pPr>
        <w:spacing w:after="0"/>
        <w:rPr>
          <w:sz w:val="20"/>
          <w:szCs w:val="20"/>
        </w:rPr>
      </w:pPr>
      <w:r w:rsidRPr="00AB3A04">
        <w:rPr>
          <w:sz w:val="20"/>
          <w:szCs w:val="20"/>
        </w:rPr>
        <w:t>Organism 4: 96.4426 73.9282 91.4287 106.099 113.634 104.995 Fitness: 56.7738</w:t>
      </w:r>
    </w:p>
    <w:p w14:paraId="34DE4359" w14:textId="77777777" w:rsidR="00D14322" w:rsidRPr="00AB3A04" w:rsidRDefault="00D14322" w:rsidP="00AB3A04">
      <w:pPr>
        <w:spacing w:after="0"/>
        <w:rPr>
          <w:sz w:val="20"/>
          <w:szCs w:val="20"/>
        </w:rPr>
      </w:pPr>
      <w:r w:rsidRPr="00AB3A04">
        <w:rPr>
          <w:sz w:val="20"/>
          <w:szCs w:val="20"/>
        </w:rPr>
        <w:t>Organism 5: 78.7476 116.68 147.148 107.97 115.61 104.995 Fitness: 68.6453</w:t>
      </w:r>
    </w:p>
    <w:p w14:paraId="4DCA6E72" w14:textId="77777777" w:rsidR="00D14322" w:rsidRPr="00AB3A04" w:rsidRDefault="00D14322" w:rsidP="00AB3A04">
      <w:pPr>
        <w:spacing w:after="0"/>
        <w:rPr>
          <w:sz w:val="20"/>
          <w:szCs w:val="20"/>
        </w:rPr>
      </w:pPr>
      <w:r w:rsidRPr="00AB3A04">
        <w:rPr>
          <w:sz w:val="20"/>
          <w:szCs w:val="20"/>
        </w:rPr>
        <w:t>Organism 6: 78.7476 104.995 147.148 100.688 115.61 136.121 Fitness: 76.3628</w:t>
      </w:r>
    </w:p>
    <w:p w14:paraId="69FBDF55" w14:textId="77777777" w:rsidR="00D14322" w:rsidRPr="00AB3A04" w:rsidRDefault="00D14322" w:rsidP="00AB3A04">
      <w:pPr>
        <w:spacing w:after="0"/>
        <w:rPr>
          <w:sz w:val="20"/>
          <w:szCs w:val="20"/>
        </w:rPr>
      </w:pPr>
      <w:r w:rsidRPr="00AB3A04">
        <w:rPr>
          <w:sz w:val="20"/>
          <w:szCs w:val="20"/>
        </w:rPr>
        <w:t>Organism 7: 126.672 78.7476 147.148 104.67 100.688 104.995 Fitness: 75.576</w:t>
      </w:r>
    </w:p>
    <w:p w14:paraId="7EB3AA80" w14:textId="77777777" w:rsidR="00D14322" w:rsidRPr="00AB3A04" w:rsidRDefault="00D14322" w:rsidP="00AB3A04">
      <w:pPr>
        <w:spacing w:after="0"/>
        <w:rPr>
          <w:sz w:val="20"/>
          <w:szCs w:val="20"/>
        </w:rPr>
      </w:pPr>
      <w:r w:rsidRPr="00AB3A04">
        <w:rPr>
          <w:sz w:val="20"/>
          <w:szCs w:val="20"/>
        </w:rPr>
        <w:t>Organism 8: 78.281 70.5318 91.4287 88.7861 113.634 104.995 Fitness: 106.773</w:t>
      </w:r>
    </w:p>
    <w:p w14:paraId="4DA0DC8C" w14:textId="77777777" w:rsidR="00D14322" w:rsidRPr="00AB3A04" w:rsidRDefault="00D14322" w:rsidP="00AB3A04">
      <w:pPr>
        <w:spacing w:after="0"/>
        <w:rPr>
          <w:sz w:val="20"/>
          <w:szCs w:val="20"/>
        </w:rPr>
      </w:pPr>
      <w:r w:rsidRPr="00AB3A04">
        <w:rPr>
          <w:sz w:val="20"/>
          <w:szCs w:val="20"/>
        </w:rPr>
        <w:t>Organism 9: 78.7476 82.6167 147.148 100.688 115.61 136.121 Fitness: 176.362</w:t>
      </w:r>
    </w:p>
    <w:p w14:paraId="2F39BE01" w14:textId="77777777" w:rsidR="00D14322" w:rsidRPr="00AB3A04" w:rsidRDefault="00D14322" w:rsidP="00AB3A04">
      <w:pPr>
        <w:spacing w:after="0"/>
        <w:rPr>
          <w:sz w:val="20"/>
          <w:szCs w:val="20"/>
        </w:rPr>
      </w:pPr>
      <w:r w:rsidRPr="00AB3A04">
        <w:rPr>
          <w:sz w:val="20"/>
          <w:szCs w:val="20"/>
        </w:rPr>
        <w:t>Organism 10: 78.7476 100.688 104.995 124.901 126.672 147.148 Fitness: 100.575</w:t>
      </w:r>
    </w:p>
    <w:p w14:paraId="553AE95B" w14:textId="77777777" w:rsidR="00D14322" w:rsidRPr="00AB3A04" w:rsidRDefault="00D14322" w:rsidP="00AB3A04">
      <w:pPr>
        <w:spacing w:after="0"/>
        <w:rPr>
          <w:sz w:val="20"/>
          <w:szCs w:val="20"/>
        </w:rPr>
      </w:pPr>
      <w:r w:rsidRPr="00AB3A04">
        <w:rPr>
          <w:sz w:val="20"/>
          <w:szCs w:val="20"/>
        </w:rPr>
        <w:t>Organism 11: 78.7476 106.344 147.148 107.97 82.9546 91.4287 Fitness: 158.642</w:t>
      </w:r>
    </w:p>
    <w:p w14:paraId="50171C5A" w14:textId="77777777" w:rsidR="00D14322" w:rsidRPr="00AB3A04" w:rsidRDefault="00D14322" w:rsidP="00AB3A04">
      <w:pPr>
        <w:spacing w:after="0"/>
        <w:rPr>
          <w:sz w:val="20"/>
          <w:szCs w:val="20"/>
        </w:rPr>
      </w:pPr>
      <w:r w:rsidRPr="00AB3A04">
        <w:rPr>
          <w:sz w:val="20"/>
          <w:szCs w:val="20"/>
        </w:rPr>
        <w:t>Organism 12: 113.634 116.68 91.6456 104.995 115.61 104.995 Fitness: 155.669</w:t>
      </w:r>
    </w:p>
    <w:p w14:paraId="21A78FCC" w14:textId="77777777" w:rsidR="00D14322" w:rsidRPr="00AB3A04" w:rsidRDefault="00D14322" w:rsidP="00AB3A04">
      <w:pPr>
        <w:spacing w:after="0"/>
        <w:rPr>
          <w:sz w:val="20"/>
          <w:szCs w:val="20"/>
        </w:rPr>
      </w:pPr>
      <w:r w:rsidRPr="00AB3A04">
        <w:rPr>
          <w:sz w:val="20"/>
          <w:szCs w:val="20"/>
        </w:rPr>
        <w:t>Organism 13: 102.701 73.9282 75.5749 124.901 113.634 104.995 Fitness: 225.571</w:t>
      </w:r>
    </w:p>
    <w:p w14:paraId="34445C8D" w14:textId="77777777" w:rsidR="00D14322" w:rsidRPr="00AB3A04" w:rsidRDefault="00D14322" w:rsidP="00AB3A04">
      <w:pPr>
        <w:spacing w:after="0"/>
        <w:rPr>
          <w:sz w:val="20"/>
          <w:szCs w:val="20"/>
        </w:rPr>
      </w:pPr>
      <w:r w:rsidRPr="00AB3A04">
        <w:rPr>
          <w:sz w:val="20"/>
          <w:szCs w:val="20"/>
        </w:rPr>
        <w:t>Organism 14: 82.9546 75.9892 147.148 106.099 125.971 104.995 Fitness: 26.7733</w:t>
      </w:r>
    </w:p>
    <w:p w14:paraId="3D9F6617" w14:textId="77777777" w:rsidR="00D14322" w:rsidRPr="00AB3A04" w:rsidRDefault="00D14322" w:rsidP="00AB3A04">
      <w:pPr>
        <w:spacing w:after="0"/>
        <w:rPr>
          <w:sz w:val="20"/>
          <w:szCs w:val="20"/>
        </w:rPr>
      </w:pPr>
      <w:r w:rsidRPr="00AB3A04">
        <w:rPr>
          <w:sz w:val="20"/>
          <w:szCs w:val="20"/>
        </w:rPr>
        <w:t>Organism 15: 91.0348 104.995 147.148 100.688 115.61 104.995 Fitness: 151.358</w:t>
      </w:r>
    </w:p>
    <w:p w14:paraId="271C442B" w14:textId="77777777" w:rsidR="00D14322" w:rsidRPr="00AB3A04" w:rsidRDefault="00D14322" w:rsidP="00AB3A04">
      <w:pPr>
        <w:spacing w:after="0"/>
        <w:rPr>
          <w:sz w:val="20"/>
          <w:szCs w:val="20"/>
        </w:rPr>
      </w:pPr>
      <w:r w:rsidRPr="00AB3A04">
        <w:rPr>
          <w:sz w:val="20"/>
          <w:szCs w:val="20"/>
        </w:rPr>
        <w:t>Organism 16: 78.7476 116.68 147.148 107.97 115.61 135.105 Fitness: 133.643</w:t>
      </w:r>
    </w:p>
    <w:p w14:paraId="026FE7DD" w14:textId="77777777" w:rsidR="00D14322" w:rsidRPr="00AB3A04" w:rsidRDefault="00D14322" w:rsidP="00AB3A04">
      <w:pPr>
        <w:spacing w:after="0"/>
        <w:rPr>
          <w:sz w:val="20"/>
          <w:szCs w:val="20"/>
        </w:rPr>
      </w:pPr>
      <w:r w:rsidRPr="00AB3A04">
        <w:rPr>
          <w:sz w:val="20"/>
          <w:szCs w:val="20"/>
        </w:rPr>
        <w:t>Organism 17: 78.281 91.5757 91.4287 106.099 100.688 104.995 Fitness: 81.7738</w:t>
      </w:r>
    </w:p>
    <w:p w14:paraId="1A1EAC48" w14:textId="77777777" w:rsidR="00D14322" w:rsidRPr="00AB3A04" w:rsidRDefault="00D14322" w:rsidP="00AB3A04">
      <w:pPr>
        <w:spacing w:after="0"/>
        <w:rPr>
          <w:sz w:val="20"/>
          <w:szCs w:val="20"/>
        </w:rPr>
      </w:pPr>
      <w:r w:rsidRPr="00AB3A04">
        <w:rPr>
          <w:sz w:val="20"/>
          <w:szCs w:val="20"/>
        </w:rPr>
        <w:t>Organism 18: 128.408 78.7476 147.148 124.901 113.634 104.995 Fitness: 150.575</w:t>
      </w:r>
    </w:p>
    <w:p w14:paraId="25C3F2F8" w14:textId="77777777" w:rsidR="00D14322" w:rsidRPr="00AB3A04" w:rsidRDefault="00D14322" w:rsidP="00AB3A04">
      <w:pPr>
        <w:spacing w:after="0"/>
        <w:rPr>
          <w:sz w:val="20"/>
          <w:szCs w:val="20"/>
        </w:rPr>
      </w:pPr>
      <w:r w:rsidRPr="00AB3A04">
        <w:rPr>
          <w:sz w:val="20"/>
          <w:szCs w:val="20"/>
        </w:rPr>
        <w:t>Organism 19: 78.7476 91.1021 104.995 78.868 115.61 147.148 Fitness: 176.359</w:t>
      </w:r>
    </w:p>
    <w:p w14:paraId="694CD009" w14:textId="77777777" w:rsidR="00D14322" w:rsidRPr="00AB3A04" w:rsidRDefault="00D14322" w:rsidP="00AB3A04">
      <w:pPr>
        <w:spacing w:after="0"/>
        <w:rPr>
          <w:sz w:val="20"/>
          <w:szCs w:val="20"/>
        </w:rPr>
      </w:pPr>
      <w:r w:rsidRPr="00AB3A04">
        <w:rPr>
          <w:sz w:val="20"/>
          <w:szCs w:val="20"/>
        </w:rPr>
        <w:t>Organism 20: 78.7476 104.995 122.152 124.901 126.672 139.179 Fitness: 85.5746</w:t>
      </w:r>
    </w:p>
    <w:p w14:paraId="42D5CF19" w14:textId="77777777" w:rsidR="00D14322" w:rsidRPr="00AB3A04" w:rsidRDefault="00D14322" w:rsidP="00AB3A04">
      <w:pPr>
        <w:spacing w:after="0"/>
        <w:rPr>
          <w:sz w:val="20"/>
          <w:szCs w:val="20"/>
        </w:rPr>
      </w:pPr>
      <w:r w:rsidRPr="00AB3A04">
        <w:rPr>
          <w:sz w:val="20"/>
          <w:szCs w:val="20"/>
        </w:rPr>
        <w:t>Best Fitness: 225.571</w:t>
      </w:r>
    </w:p>
    <w:p w14:paraId="1F76C627"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18.345</w:t>
      </w:r>
    </w:p>
    <w:p w14:paraId="548E0B97" w14:textId="28705C7A" w:rsidR="00D14322" w:rsidRPr="00AB3A04" w:rsidRDefault="00AB3A04" w:rsidP="00AB3A04">
      <w:pPr>
        <w:spacing w:after="0"/>
        <w:rPr>
          <w:sz w:val="20"/>
          <w:szCs w:val="20"/>
        </w:rPr>
      </w:pPr>
      <w:r>
        <w:rPr>
          <w:sz w:val="20"/>
          <w:szCs w:val="20"/>
        </w:rPr>
        <w:t>================================================================================</w:t>
      </w:r>
    </w:p>
    <w:p w14:paraId="685F7798" w14:textId="77777777" w:rsidR="00D14322" w:rsidRPr="00AB3A04" w:rsidRDefault="00D14322" w:rsidP="00AB3A04">
      <w:pPr>
        <w:spacing w:after="0"/>
        <w:rPr>
          <w:sz w:val="20"/>
          <w:szCs w:val="20"/>
        </w:rPr>
      </w:pPr>
      <w:r w:rsidRPr="00AB3A04">
        <w:rPr>
          <w:sz w:val="20"/>
          <w:szCs w:val="20"/>
        </w:rPr>
        <w:t>Organism 1: 104.995 58.2942 99.9256 113.634 116.087 102.701 Fitness: 75.1918</w:t>
      </w:r>
    </w:p>
    <w:p w14:paraId="317BF6F5" w14:textId="77777777" w:rsidR="00D14322" w:rsidRPr="00AB3A04" w:rsidRDefault="00D14322" w:rsidP="00AB3A04">
      <w:pPr>
        <w:spacing w:after="0"/>
        <w:rPr>
          <w:sz w:val="20"/>
          <w:szCs w:val="20"/>
        </w:rPr>
      </w:pPr>
      <w:r w:rsidRPr="00AB3A04">
        <w:rPr>
          <w:sz w:val="20"/>
          <w:szCs w:val="20"/>
        </w:rPr>
        <w:t>Organism 2: 78.7476 82.6167 147.148 100.38 115.61 136.121 Fitness: 75.9786</w:t>
      </w:r>
    </w:p>
    <w:p w14:paraId="7BBDEEB1" w14:textId="77777777" w:rsidR="00D14322" w:rsidRPr="00AB3A04" w:rsidRDefault="00D14322" w:rsidP="00AB3A04">
      <w:pPr>
        <w:spacing w:after="0"/>
        <w:rPr>
          <w:sz w:val="20"/>
          <w:szCs w:val="20"/>
        </w:rPr>
      </w:pPr>
      <w:r w:rsidRPr="00AB3A04">
        <w:rPr>
          <w:sz w:val="20"/>
          <w:szCs w:val="20"/>
        </w:rPr>
        <w:lastRenderedPageBreak/>
        <w:t>Organism 3: 126.672 78.7476 147.148 104.67 100.688 104.995 Fitness: 54.9608</w:t>
      </w:r>
    </w:p>
    <w:p w14:paraId="407AE666" w14:textId="77777777" w:rsidR="00D14322" w:rsidRPr="00AB3A04" w:rsidRDefault="00D14322" w:rsidP="00AB3A04">
      <w:pPr>
        <w:spacing w:after="0"/>
        <w:rPr>
          <w:sz w:val="20"/>
          <w:szCs w:val="20"/>
        </w:rPr>
      </w:pPr>
      <w:r w:rsidRPr="00AB3A04">
        <w:rPr>
          <w:sz w:val="20"/>
          <w:szCs w:val="20"/>
        </w:rPr>
        <w:t>Organism 4: 78.7476 116.68 147.148 107.97 115.61 104.995 Fitness: 133.257</w:t>
      </w:r>
    </w:p>
    <w:p w14:paraId="45E5B8B0" w14:textId="77777777" w:rsidR="00D14322" w:rsidRPr="00AB3A04" w:rsidRDefault="00D14322" w:rsidP="00AB3A04">
      <w:pPr>
        <w:spacing w:after="0"/>
        <w:rPr>
          <w:sz w:val="20"/>
          <w:szCs w:val="20"/>
        </w:rPr>
      </w:pPr>
      <w:r w:rsidRPr="00AB3A04">
        <w:rPr>
          <w:sz w:val="20"/>
          <w:szCs w:val="20"/>
        </w:rPr>
        <w:t>Organism 5: 78.7476 116.68 147.148 107.97 118.365 135.105 Fitness: 83.2611</w:t>
      </w:r>
    </w:p>
    <w:p w14:paraId="18EB056B" w14:textId="77777777" w:rsidR="00D14322" w:rsidRPr="00AB3A04" w:rsidRDefault="00D14322" w:rsidP="00AB3A04">
      <w:pPr>
        <w:spacing w:after="0"/>
        <w:rPr>
          <w:sz w:val="20"/>
          <w:szCs w:val="20"/>
        </w:rPr>
      </w:pPr>
      <w:r w:rsidRPr="00AB3A04">
        <w:rPr>
          <w:sz w:val="20"/>
          <w:szCs w:val="20"/>
        </w:rPr>
        <w:t>Organism 6: 78.7476 116.68 147.148 107.97 115.61 135.105 Fitness: 58.2611</w:t>
      </w:r>
    </w:p>
    <w:p w14:paraId="0B3B864F" w14:textId="77777777" w:rsidR="00D14322" w:rsidRPr="00AB3A04" w:rsidRDefault="00D14322" w:rsidP="00AB3A04">
      <w:pPr>
        <w:spacing w:after="0"/>
        <w:rPr>
          <w:sz w:val="20"/>
          <w:szCs w:val="20"/>
        </w:rPr>
      </w:pPr>
      <w:r w:rsidRPr="00AB3A04">
        <w:rPr>
          <w:sz w:val="20"/>
          <w:szCs w:val="20"/>
        </w:rPr>
        <w:t>Organism 7: 102.701 96.6255 75.5749 124.901 113.634 91.485 Fitness: 110.189</w:t>
      </w:r>
    </w:p>
    <w:p w14:paraId="059C2D2A" w14:textId="77777777" w:rsidR="00D14322" w:rsidRPr="00AB3A04" w:rsidRDefault="00D14322" w:rsidP="00AB3A04">
      <w:pPr>
        <w:spacing w:after="0"/>
        <w:rPr>
          <w:sz w:val="20"/>
          <w:szCs w:val="20"/>
        </w:rPr>
      </w:pPr>
      <w:r w:rsidRPr="00AB3A04">
        <w:rPr>
          <w:sz w:val="20"/>
          <w:szCs w:val="20"/>
        </w:rPr>
        <w:t>Organism 8: 102.701 75.9892 147.148 124.901 125.971 104.995 Fitness: 125.188</w:t>
      </w:r>
    </w:p>
    <w:p w14:paraId="537D5B08" w14:textId="77777777" w:rsidR="00D14322" w:rsidRPr="00AB3A04" w:rsidRDefault="00D14322" w:rsidP="00AB3A04">
      <w:pPr>
        <w:spacing w:after="0"/>
        <w:rPr>
          <w:sz w:val="20"/>
          <w:szCs w:val="20"/>
        </w:rPr>
      </w:pPr>
      <w:r w:rsidRPr="00AB3A04">
        <w:rPr>
          <w:sz w:val="20"/>
          <w:szCs w:val="20"/>
        </w:rPr>
        <w:t>Organism 9: 103.036 100.688 104.995 124.901 126.672 144.851 Fitness: 75.1918</w:t>
      </w:r>
    </w:p>
    <w:p w14:paraId="0B1A1348" w14:textId="77777777" w:rsidR="00D14322" w:rsidRPr="00AB3A04" w:rsidRDefault="00D14322" w:rsidP="00AB3A04">
      <w:pPr>
        <w:spacing w:after="0"/>
        <w:rPr>
          <w:sz w:val="20"/>
          <w:szCs w:val="20"/>
        </w:rPr>
      </w:pPr>
      <w:r w:rsidRPr="00AB3A04">
        <w:rPr>
          <w:sz w:val="20"/>
          <w:szCs w:val="20"/>
        </w:rPr>
        <w:t>Organism 10: 104.995 70.5318 91.4287 88.7861 78.281 113.634 Fitness: 114.077</w:t>
      </w:r>
    </w:p>
    <w:p w14:paraId="02626EAD" w14:textId="77777777" w:rsidR="00D14322" w:rsidRPr="00AB3A04" w:rsidRDefault="00D14322" w:rsidP="00AB3A04">
      <w:pPr>
        <w:spacing w:after="0"/>
        <w:rPr>
          <w:sz w:val="20"/>
          <w:szCs w:val="20"/>
        </w:rPr>
      </w:pPr>
      <w:r w:rsidRPr="00AB3A04">
        <w:rPr>
          <w:sz w:val="20"/>
          <w:szCs w:val="20"/>
        </w:rPr>
        <w:t>Organism 11: 81.6167 73.9282 147.148 124.901 113.634 136.121 Fitness: 100.192</w:t>
      </w:r>
    </w:p>
    <w:p w14:paraId="153C9B32" w14:textId="77777777" w:rsidR="00D14322" w:rsidRPr="00AB3A04" w:rsidRDefault="00D14322" w:rsidP="00AB3A04">
      <w:pPr>
        <w:spacing w:after="0"/>
        <w:rPr>
          <w:sz w:val="20"/>
          <w:szCs w:val="20"/>
        </w:rPr>
      </w:pPr>
      <w:r w:rsidRPr="00AB3A04">
        <w:rPr>
          <w:sz w:val="20"/>
          <w:szCs w:val="20"/>
        </w:rPr>
        <w:t>Organism 12: 78.7476 82.6167 91.0864 85.0475 127.995 104.995 Fitness: 150.977</w:t>
      </w:r>
    </w:p>
    <w:p w14:paraId="511A976B" w14:textId="77777777" w:rsidR="00D14322" w:rsidRPr="00AB3A04" w:rsidRDefault="00D14322" w:rsidP="00AB3A04">
      <w:pPr>
        <w:spacing w:after="0"/>
        <w:rPr>
          <w:sz w:val="20"/>
          <w:szCs w:val="20"/>
        </w:rPr>
      </w:pPr>
      <w:r w:rsidRPr="00AB3A04">
        <w:rPr>
          <w:sz w:val="20"/>
          <w:szCs w:val="20"/>
        </w:rPr>
        <w:t>Organism 13: 126.672 116.68 166.696 107.97 132.143 104.995 Fitness: 108.26</w:t>
      </w:r>
    </w:p>
    <w:p w14:paraId="042FD4F1" w14:textId="77777777" w:rsidR="00D14322" w:rsidRPr="00AB3A04" w:rsidRDefault="00D14322" w:rsidP="00AB3A04">
      <w:pPr>
        <w:spacing w:after="0"/>
        <w:rPr>
          <w:sz w:val="20"/>
          <w:szCs w:val="20"/>
        </w:rPr>
      </w:pPr>
      <w:r w:rsidRPr="00AB3A04">
        <w:rPr>
          <w:sz w:val="20"/>
          <w:szCs w:val="20"/>
        </w:rPr>
        <w:t>Organism 14: 78.7476 63.8134 147.148 104.67 100.688 104.995 Fitness: 54.9608</w:t>
      </w:r>
    </w:p>
    <w:p w14:paraId="3A08D8B3" w14:textId="77777777" w:rsidR="00D14322" w:rsidRPr="00AB3A04" w:rsidRDefault="00D14322" w:rsidP="00AB3A04">
      <w:pPr>
        <w:spacing w:after="0"/>
        <w:rPr>
          <w:sz w:val="20"/>
          <w:szCs w:val="20"/>
        </w:rPr>
      </w:pPr>
      <w:r w:rsidRPr="00AB3A04">
        <w:rPr>
          <w:sz w:val="20"/>
          <w:szCs w:val="20"/>
        </w:rPr>
        <w:t>Organism 15: 78.7476 126.044 147.148 107.97 115.61 146.114 Fitness: 83.2611</w:t>
      </w:r>
    </w:p>
    <w:p w14:paraId="006E18E2" w14:textId="77777777" w:rsidR="00D14322" w:rsidRPr="00AB3A04" w:rsidRDefault="00D14322" w:rsidP="00AB3A04">
      <w:pPr>
        <w:spacing w:after="0"/>
        <w:rPr>
          <w:sz w:val="20"/>
          <w:szCs w:val="20"/>
        </w:rPr>
      </w:pPr>
      <w:r w:rsidRPr="00AB3A04">
        <w:rPr>
          <w:sz w:val="20"/>
          <w:szCs w:val="20"/>
        </w:rPr>
        <w:t>Organism 16: 78.7476 94.8118 142.27 107.97 104.91 135.105 Fitness: 58.2611</w:t>
      </w:r>
    </w:p>
    <w:p w14:paraId="1ABD3F04" w14:textId="77777777" w:rsidR="00D14322" w:rsidRPr="00AB3A04" w:rsidRDefault="00D14322" w:rsidP="00AB3A04">
      <w:pPr>
        <w:spacing w:after="0"/>
        <w:rPr>
          <w:sz w:val="20"/>
          <w:szCs w:val="20"/>
        </w:rPr>
      </w:pPr>
      <w:r w:rsidRPr="00AB3A04">
        <w:rPr>
          <w:sz w:val="20"/>
          <w:szCs w:val="20"/>
        </w:rPr>
        <w:t>Organism 17: 134.139 73.9282 147.148 102.701 113.634 104.995 Fitness: 100.192</w:t>
      </w:r>
    </w:p>
    <w:p w14:paraId="692736AC" w14:textId="33F43035" w:rsidR="00D14322" w:rsidRPr="00AB3A04" w:rsidRDefault="00D14322" w:rsidP="00AB3A04">
      <w:pPr>
        <w:spacing w:after="0"/>
        <w:rPr>
          <w:sz w:val="20"/>
          <w:szCs w:val="20"/>
        </w:rPr>
      </w:pPr>
      <w:r w:rsidRPr="00AB3A04">
        <w:rPr>
          <w:sz w:val="20"/>
          <w:szCs w:val="20"/>
        </w:rPr>
        <w:t>Organism 18: 102.701 75.9892 75.5749 124.901 125.971 104.995 Fitness: 2</w:t>
      </w:r>
      <w:r w:rsidR="00D63205">
        <w:rPr>
          <w:sz w:val="20"/>
          <w:szCs w:val="20"/>
        </w:rPr>
        <w:t>39.245</w:t>
      </w:r>
    </w:p>
    <w:p w14:paraId="20694EFF" w14:textId="77777777" w:rsidR="00D14322" w:rsidRPr="00AB3A04" w:rsidRDefault="00D14322" w:rsidP="00AB3A04">
      <w:pPr>
        <w:spacing w:after="0"/>
        <w:rPr>
          <w:sz w:val="20"/>
          <w:szCs w:val="20"/>
        </w:rPr>
      </w:pPr>
      <w:r w:rsidRPr="00AB3A04">
        <w:rPr>
          <w:sz w:val="20"/>
          <w:szCs w:val="20"/>
        </w:rPr>
        <w:t>Organism 19: 78.281 124.901 113.798 100.688 113.634 104.995 Fitness: 150.187</w:t>
      </w:r>
    </w:p>
    <w:p w14:paraId="03085B04" w14:textId="77777777" w:rsidR="00D14322" w:rsidRPr="00AB3A04" w:rsidRDefault="00D14322" w:rsidP="00AB3A04">
      <w:pPr>
        <w:spacing w:after="0"/>
        <w:rPr>
          <w:sz w:val="20"/>
          <w:szCs w:val="20"/>
        </w:rPr>
      </w:pPr>
      <w:r w:rsidRPr="00AB3A04">
        <w:rPr>
          <w:sz w:val="20"/>
          <w:szCs w:val="20"/>
        </w:rPr>
        <w:t>Organism 20: 78.7476 70.5318 91.4287 88.7861 126.672 147.148 Fitness: 39.0764</w:t>
      </w:r>
    </w:p>
    <w:p w14:paraId="72985BC7" w14:textId="77777777" w:rsidR="00D14322" w:rsidRPr="00AB3A04" w:rsidRDefault="00D14322" w:rsidP="00AB3A04">
      <w:pPr>
        <w:spacing w:after="0"/>
        <w:rPr>
          <w:sz w:val="20"/>
          <w:szCs w:val="20"/>
        </w:rPr>
      </w:pPr>
      <w:r w:rsidRPr="00AB3A04">
        <w:rPr>
          <w:sz w:val="20"/>
          <w:szCs w:val="20"/>
        </w:rPr>
        <w:t>Best Fitness: 239.245</w:t>
      </w:r>
    </w:p>
    <w:p w14:paraId="5A05CB64"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16.21</w:t>
      </w:r>
    </w:p>
    <w:p w14:paraId="04FFAF04" w14:textId="79987607" w:rsidR="00D14322" w:rsidRPr="00AB3A04" w:rsidRDefault="00AB3A04" w:rsidP="00AB3A04">
      <w:pPr>
        <w:spacing w:after="0"/>
        <w:rPr>
          <w:sz w:val="20"/>
          <w:szCs w:val="20"/>
        </w:rPr>
      </w:pPr>
      <w:r>
        <w:rPr>
          <w:sz w:val="20"/>
          <w:szCs w:val="20"/>
        </w:rPr>
        <w:t>================================================================================</w:t>
      </w:r>
    </w:p>
    <w:p w14:paraId="5FE9D596" w14:textId="77777777" w:rsidR="00D14322" w:rsidRPr="00AB3A04" w:rsidRDefault="00D14322" w:rsidP="00AB3A04">
      <w:pPr>
        <w:spacing w:after="0"/>
        <w:rPr>
          <w:sz w:val="20"/>
          <w:szCs w:val="20"/>
        </w:rPr>
      </w:pPr>
      <w:r w:rsidRPr="00AB3A04">
        <w:rPr>
          <w:sz w:val="20"/>
          <w:szCs w:val="20"/>
        </w:rPr>
        <w:t>Organism 1: 102.701 96.6255 75.5749 124.901 113.634 91.485 Fitness: 125.174</w:t>
      </w:r>
    </w:p>
    <w:p w14:paraId="28B3D0FB" w14:textId="77777777" w:rsidR="00D14322" w:rsidRPr="00AB3A04" w:rsidRDefault="00D14322" w:rsidP="00AB3A04">
      <w:pPr>
        <w:spacing w:after="0"/>
        <w:rPr>
          <w:sz w:val="20"/>
          <w:szCs w:val="20"/>
        </w:rPr>
      </w:pPr>
      <w:r w:rsidRPr="00AB3A04">
        <w:rPr>
          <w:sz w:val="20"/>
          <w:szCs w:val="20"/>
        </w:rPr>
        <w:t>Organism 2: 78.7476 82.6167 147.148 100.38 115.61 136.121 Fitness: 175.65</w:t>
      </w:r>
    </w:p>
    <w:p w14:paraId="1564FFD5" w14:textId="77777777" w:rsidR="00D14322" w:rsidRPr="00AB3A04" w:rsidRDefault="00D14322" w:rsidP="00AB3A04">
      <w:pPr>
        <w:spacing w:after="0"/>
        <w:rPr>
          <w:sz w:val="20"/>
          <w:szCs w:val="20"/>
        </w:rPr>
      </w:pPr>
      <w:r w:rsidRPr="00AB3A04">
        <w:rPr>
          <w:sz w:val="20"/>
          <w:szCs w:val="20"/>
        </w:rPr>
        <w:t>Organism 3: 78.7476 94.8118 142.27 107.97 104.91 135.105 Fitness: 108.244</w:t>
      </w:r>
    </w:p>
    <w:p w14:paraId="5EB74F44" w14:textId="77777777" w:rsidR="00D14322" w:rsidRPr="00AB3A04" w:rsidRDefault="00D14322" w:rsidP="00AB3A04">
      <w:pPr>
        <w:spacing w:after="0"/>
        <w:rPr>
          <w:sz w:val="20"/>
          <w:szCs w:val="20"/>
        </w:rPr>
      </w:pPr>
      <w:r w:rsidRPr="00AB3A04">
        <w:rPr>
          <w:sz w:val="20"/>
          <w:szCs w:val="20"/>
        </w:rPr>
        <w:t>Organism 4: 78.7476 94.8118 142.27 107.97 104.91 135.105 Fitness: 108.244</w:t>
      </w:r>
    </w:p>
    <w:p w14:paraId="3968C915" w14:textId="77777777" w:rsidR="00D14322" w:rsidRPr="00AB3A04" w:rsidRDefault="00D14322" w:rsidP="00AB3A04">
      <w:pPr>
        <w:spacing w:after="0"/>
        <w:rPr>
          <w:sz w:val="20"/>
          <w:szCs w:val="20"/>
        </w:rPr>
      </w:pPr>
      <w:r w:rsidRPr="00AB3A04">
        <w:rPr>
          <w:sz w:val="20"/>
          <w:szCs w:val="20"/>
        </w:rPr>
        <w:t>Organism 5: 78.7476 82.6167 75.5126 98.0221 127.995 104.995 Fitness: 45.3207</w:t>
      </w:r>
    </w:p>
    <w:p w14:paraId="03F6FB41" w14:textId="77777777" w:rsidR="00D14322" w:rsidRPr="00AB3A04" w:rsidRDefault="00D14322" w:rsidP="00AB3A04">
      <w:pPr>
        <w:spacing w:after="0"/>
        <w:rPr>
          <w:sz w:val="20"/>
          <w:szCs w:val="20"/>
        </w:rPr>
      </w:pPr>
      <w:r w:rsidRPr="00AB3A04">
        <w:rPr>
          <w:sz w:val="20"/>
          <w:szCs w:val="20"/>
        </w:rPr>
        <w:t>Organism 6: 104.995 64.6199 91.4287 88.7861 78.281 113.634 Fitness: 139.059</w:t>
      </w:r>
    </w:p>
    <w:p w14:paraId="3511B12C" w14:textId="77777777" w:rsidR="00D14322" w:rsidRPr="00AB3A04" w:rsidRDefault="00D14322" w:rsidP="00AB3A04">
      <w:pPr>
        <w:spacing w:after="0"/>
        <w:rPr>
          <w:sz w:val="20"/>
          <w:szCs w:val="20"/>
        </w:rPr>
      </w:pPr>
      <w:r w:rsidRPr="00AB3A04">
        <w:rPr>
          <w:sz w:val="20"/>
          <w:szCs w:val="20"/>
        </w:rPr>
        <w:t>Organism 7: 126.672 116.68 166.696 107.97 132.143 104.995 Fitness: 108.244</w:t>
      </w:r>
    </w:p>
    <w:p w14:paraId="02C6C68C" w14:textId="02D80A82" w:rsidR="00D14322" w:rsidRPr="00AB3A04" w:rsidRDefault="00D14322" w:rsidP="00AB3A04">
      <w:pPr>
        <w:spacing w:after="0"/>
        <w:rPr>
          <w:sz w:val="20"/>
          <w:szCs w:val="20"/>
        </w:rPr>
      </w:pPr>
      <w:r w:rsidRPr="00AB3A04">
        <w:rPr>
          <w:sz w:val="20"/>
          <w:szCs w:val="20"/>
        </w:rPr>
        <w:t xml:space="preserve">Organism 8: 102.701 75.9892 147.148 124.901 125.971 86.0224 Fitness: </w:t>
      </w:r>
      <w:r w:rsidR="00152882">
        <w:rPr>
          <w:sz w:val="20"/>
          <w:szCs w:val="20"/>
        </w:rPr>
        <w:t>242.864</w:t>
      </w:r>
    </w:p>
    <w:p w14:paraId="1EBB8902" w14:textId="77777777" w:rsidR="00D14322" w:rsidRPr="00AB3A04" w:rsidRDefault="00D14322" w:rsidP="00AB3A04">
      <w:pPr>
        <w:spacing w:after="0"/>
        <w:rPr>
          <w:sz w:val="20"/>
          <w:szCs w:val="20"/>
        </w:rPr>
      </w:pPr>
      <w:r w:rsidRPr="00AB3A04">
        <w:rPr>
          <w:sz w:val="20"/>
          <w:szCs w:val="20"/>
        </w:rPr>
        <w:t>Organism 9: 104.995 70.5318 91.4287 88.7861 78.281 113.634 Fitness: 114.06</w:t>
      </w:r>
    </w:p>
    <w:p w14:paraId="1B83C249" w14:textId="77777777" w:rsidR="00D14322" w:rsidRPr="00AB3A04" w:rsidRDefault="00D14322" w:rsidP="00AB3A04">
      <w:pPr>
        <w:spacing w:after="0"/>
        <w:rPr>
          <w:sz w:val="20"/>
          <w:szCs w:val="20"/>
        </w:rPr>
      </w:pPr>
      <w:r w:rsidRPr="00AB3A04">
        <w:rPr>
          <w:sz w:val="20"/>
          <w:szCs w:val="20"/>
        </w:rPr>
        <w:t>Organism 10: 78.7476 82.6167 147.148 100.38 115.61 136.121 Fitness: 100.654</w:t>
      </w:r>
    </w:p>
    <w:p w14:paraId="28C1299C" w14:textId="77777777" w:rsidR="00D14322" w:rsidRPr="00AB3A04" w:rsidRDefault="00D14322" w:rsidP="00AB3A04">
      <w:pPr>
        <w:spacing w:after="0"/>
        <w:rPr>
          <w:sz w:val="20"/>
          <w:szCs w:val="20"/>
        </w:rPr>
      </w:pPr>
      <w:r w:rsidRPr="00AB3A04">
        <w:rPr>
          <w:sz w:val="20"/>
          <w:szCs w:val="20"/>
        </w:rPr>
        <w:t>Organism 11: 113.634 96.6255 147.148 115.709 78.7476 124.901 Fitness: 175.17</w:t>
      </w:r>
    </w:p>
    <w:p w14:paraId="15661D44" w14:textId="77777777" w:rsidR="00D14322" w:rsidRPr="00AB3A04" w:rsidRDefault="00D14322" w:rsidP="00AB3A04">
      <w:pPr>
        <w:spacing w:after="0"/>
        <w:rPr>
          <w:sz w:val="20"/>
          <w:szCs w:val="20"/>
        </w:rPr>
      </w:pPr>
      <w:r w:rsidRPr="00AB3A04">
        <w:rPr>
          <w:sz w:val="20"/>
          <w:szCs w:val="20"/>
        </w:rPr>
        <w:t>Organism 12: 102.701 72.6416 75.5749 100.38 115.61 91.485 Fitness: 135.653</w:t>
      </w:r>
    </w:p>
    <w:p w14:paraId="097D7A25" w14:textId="77777777" w:rsidR="00D14322" w:rsidRPr="00AB3A04" w:rsidRDefault="00D14322" w:rsidP="00AB3A04">
      <w:pPr>
        <w:spacing w:after="0"/>
        <w:rPr>
          <w:sz w:val="20"/>
          <w:szCs w:val="20"/>
        </w:rPr>
      </w:pPr>
      <w:r w:rsidRPr="00AB3A04">
        <w:rPr>
          <w:sz w:val="20"/>
          <w:szCs w:val="20"/>
        </w:rPr>
        <w:t>Organism 13: 78.7476 71.0472 142.27 107.97 104.91 135.105 Fitness: 183.24</w:t>
      </w:r>
    </w:p>
    <w:p w14:paraId="2DC39903" w14:textId="77777777" w:rsidR="00D14322" w:rsidRPr="00AB3A04" w:rsidRDefault="00D14322" w:rsidP="00AB3A04">
      <w:pPr>
        <w:spacing w:after="0"/>
        <w:rPr>
          <w:sz w:val="20"/>
          <w:szCs w:val="20"/>
        </w:rPr>
      </w:pPr>
      <w:r w:rsidRPr="00AB3A04">
        <w:rPr>
          <w:sz w:val="20"/>
          <w:szCs w:val="20"/>
        </w:rPr>
        <w:t>Organism 14: 78.7476 135.105 94.8118 107.97 104.91 142.27 Fitness: 83.2444</w:t>
      </w:r>
    </w:p>
    <w:p w14:paraId="43D1CB13" w14:textId="77777777" w:rsidR="00D14322" w:rsidRPr="00AB3A04" w:rsidRDefault="00D14322" w:rsidP="00AB3A04">
      <w:pPr>
        <w:spacing w:after="0"/>
        <w:rPr>
          <w:sz w:val="20"/>
          <w:szCs w:val="20"/>
        </w:rPr>
      </w:pPr>
      <w:r w:rsidRPr="00AB3A04">
        <w:rPr>
          <w:sz w:val="20"/>
          <w:szCs w:val="20"/>
        </w:rPr>
        <w:t>Organism 15: 104.995 70.5318 101.975 88.7861 127.995 104.995 Fitness: 114.06</w:t>
      </w:r>
    </w:p>
    <w:p w14:paraId="62688093" w14:textId="77777777" w:rsidR="00D14322" w:rsidRPr="00AB3A04" w:rsidRDefault="00D14322" w:rsidP="00AB3A04">
      <w:pPr>
        <w:spacing w:after="0"/>
        <w:rPr>
          <w:sz w:val="20"/>
          <w:szCs w:val="20"/>
        </w:rPr>
      </w:pPr>
      <w:r w:rsidRPr="00AB3A04">
        <w:rPr>
          <w:sz w:val="20"/>
          <w:szCs w:val="20"/>
        </w:rPr>
        <w:t>Organism 16: 78.7476 99.991 91.4287 85.0475 78.281 113.634 Fitness: 60.3214</w:t>
      </w:r>
    </w:p>
    <w:p w14:paraId="5E197E16" w14:textId="77777777" w:rsidR="00D14322" w:rsidRPr="00AB3A04" w:rsidRDefault="00D14322" w:rsidP="00AB3A04">
      <w:pPr>
        <w:spacing w:after="0"/>
        <w:rPr>
          <w:sz w:val="20"/>
          <w:szCs w:val="20"/>
        </w:rPr>
      </w:pPr>
      <w:r w:rsidRPr="00AB3A04">
        <w:rPr>
          <w:sz w:val="20"/>
          <w:szCs w:val="20"/>
        </w:rPr>
        <w:t>Organism 17: 126.672 116.68 147.148 124.901 151.823 104.995 Fitness: 95.1748</w:t>
      </w:r>
    </w:p>
    <w:p w14:paraId="13070768" w14:textId="77777777" w:rsidR="00D14322" w:rsidRPr="00AB3A04" w:rsidRDefault="00D14322" w:rsidP="00AB3A04">
      <w:pPr>
        <w:spacing w:after="0"/>
        <w:rPr>
          <w:sz w:val="20"/>
          <w:szCs w:val="20"/>
        </w:rPr>
      </w:pPr>
      <w:r w:rsidRPr="00AB3A04">
        <w:rPr>
          <w:sz w:val="20"/>
          <w:szCs w:val="20"/>
        </w:rPr>
        <w:t>Organism 18: 75.9892 102.701 115.422 107.97 125.971 166.696 Fitness: 158.242</w:t>
      </w:r>
    </w:p>
    <w:p w14:paraId="0FB3EC76" w14:textId="77777777" w:rsidR="00D14322" w:rsidRPr="00AB3A04" w:rsidRDefault="00D14322" w:rsidP="00AB3A04">
      <w:pPr>
        <w:spacing w:after="0"/>
        <w:rPr>
          <w:sz w:val="20"/>
          <w:szCs w:val="20"/>
        </w:rPr>
      </w:pPr>
      <w:r w:rsidRPr="00AB3A04">
        <w:rPr>
          <w:sz w:val="20"/>
          <w:szCs w:val="20"/>
        </w:rPr>
        <w:t>Organism 19: 111.312 99.5844 147.148 88.7861 78.281 113.634 Fitness: 89.06</w:t>
      </w:r>
    </w:p>
    <w:p w14:paraId="04832FE1" w14:textId="77777777" w:rsidR="00D14322" w:rsidRPr="00AB3A04" w:rsidRDefault="00D14322" w:rsidP="00AB3A04">
      <w:pPr>
        <w:spacing w:after="0"/>
        <w:rPr>
          <w:sz w:val="20"/>
          <w:szCs w:val="20"/>
        </w:rPr>
      </w:pPr>
      <w:r w:rsidRPr="00AB3A04">
        <w:rPr>
          <w:sz w:val="20"/>
          <w:szCs w:val="20"/>
        </w:rPr>
        <w:t>Organism 20: 78.7476 70.5318 91.4287 100.38 115.61 136.121 Fitness: 50.6541</w:t>
      </w:r>
    </w:p>
    <w:p w14:paraId="37D08961" w14:textId="77777777" w:rsidR="00D14322" w:rsidRPr="00AB3A04" w:rsidRDefault="00D14322" w:rsidP="00AB3A04">
      <w:pPr>
        <w:spacing w:after="0"/>
        <w:rPr>
          <w:sz w:val="20"/>
          <w:szCs w:val="20"/>
        </w:rPr>
      </w:pPr>
      <w:r w:rsidRPr="00AB3A04">
        <w:rPr>
          <w:sz w:val="20"/>
          <w:szCs w:val="20"/>
        </w:rPr>
        <w:t>Best Fitness: 242.864</w:t>
      </w:r>
    </w:p>
    <w:p w14:paraId="56332262"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24.619</w:t>
      </w:r>
    </w:p>
    <w:p w14:paraId="569A58E3" w14:textId="68F4F635" w:rsidR="00D14322" w:rsidRPr="00AB3A04" w:rsidRDefault="00AB3A04" w:rsidP="00AB3A04">
      <w:pPr>
        <w:spacing w:after="0"/>
        <w:rPr>
          <w:sz w:val="20"/>
          <w:szCs w:val="20"/>
        </w:rPr>
      </w:pPr>
      <w:r>
        <w:rPr>
          <w:sz w:val="20"/>
          <w:szCs w:val="20"/>
        </w:rPr>
        <w:t>================================================================================</w:t>
      </w:r>
    </w:p>
    <w:p w14:paraId="7A50D494" w14:textId="77777777" w:rsidR="00D14322" w:rsidRPr="00AB3A04" w:rsidRDefault="00D14322" w:rsidP="00AB3A04">
      <w:pPr>
        <w:spacing w:after="0"/>
        <w:rPr>
          <w:sz w:val="20"/>
          <w:szCs w:val="20"/>
        </w:rPr>
      </w:pPr>
      <w:r w:rsidRPr="00AB3A04">
        <w:rPr>
          <w:sz w:val="20"/>
          <w:szCs w:val="20"/>
        </w:rPr>
        <w:t>Organism 1: 104.995 70.5318 91.4287 88.7861 78.281 113.634 Fitness: 138.971</w:t>
      </w:r>
    </w:p>
    <w:p w14:paraId="09F839FD" w14:textId="77777777" w:rsidR="00D14322" w:rsidRPr="00AB3A04" w:rsidRDefault="00D14322" w:rsidP="00AB3A04">
      <w:pPr>
        <w:spacing w:after="0"/>
        <w:rPr>
          <w:sz w:val="20"/>
          <w:szCs w:val="20"/>
        </w:rPr>
      </w:pPr>
      <w:r w:rsidRPr="00AB3A04">
        <w:rPr>
          <w:sz w:val="20"/>
          <w:szCs w:val="20"/>
        </w:rPr>
        <w:t>Organism 2: 78.7476 70.5318 91.4287 100.38 115.61 136.121 Fitness: 125.565</w:t>
      </w:r>
    </w:p>
    <w:p w14:paraId="12D55B15" w14:textId="77777777" w:rsidR="00D14322" w:rsidRPr="00AB3A04" w:rsidRDefault="00D14322" w:rsidP="00AB3A04">
      <w:pPr>
        <w:spacing w:after="0"/>
        <w:rPr>
          <w:sz w:val="20"/>
          <w:szCs w:val="20"/>
        </w:rPr>
      </w:pPr>
      <w:r w:rsidRPr="00AB3A04">
        <w:rPr>
          <w:sz w:val="20"/>
          <w:szCs w:val="20"/>
        </w:rPr>
        <w:t>Organism 3: 104.995 64.6199 91.4287 88.7861 78.281 113.634 Fitness: 113.971</w:t>
      </w:r>
    </w:p>
    <w:p w14:paraId="1E13E2A3" w14:textId="77777777" w:rsidR="00D14322" w:rsidRPr="00AB3A04" w:rsidRDefault="00D14322" w:rsidP="00AB3A04">
      <w:pPr>
        <w:spacing w:after="0"/>
        <w:rPr>
          <w:sz w:val="20"/>
          <w:szCs w:val="20"/>
        </w:rPr>
      </w:pPr>
      <w:r w:rsidRPr="00AB3A04">
        <w:rPr>
          <w:sz w:val="20"/>
          <w:szCs w:val="20"/>
        </w:rPr>
        <w:t>Organism 4: 85.3049 75.9892 147.148 124.901 125.971 86.0224 Fitness: 135.083</w:t>
      </w:r>
    </w:p>
    <w:p w14:paraId="7BEA4EEB" w14:textId="77777777" w:rsidR="00D14322" w:rsidRPr="00AB3A04" w:rsidRDefault="00D14322" w:rsidP="00AB3A04">
      <w:pPr>
        <w:spacing w:after="0"/>
        <w:rPr>
          <w:sz w:val="20"/>
          <w:szCs w:val="20"/>
        </w:rPr>
      </w:pPr>
      <w:r w:rsidRPr="00AB3A04">
        <w:rPr>
          <w:sz w:val="20"/>
          <w:szCs w:val="20"/>
        </w:rPr>
        <w:t>Organism 5: 124.901 96.6255 75.5749 102.701 116.602 91.485 Fitness: 100.085</w:t>
      </w:r>
    </w:p>
    <w:p w14:paraId="66E2870D" w14:textId="77777777" w:rsidR="00D14322" w:rsidRPr="00AB3A04" w:rsidRDefault="00D14322" w:rsidP="00AB3A04">
      <w:pPr>
        <w:spacing w:after="0"/>
        <w:rPr>
          <w:sz w:val="20"/>
          <w:szCs w:val="20"/>
        </w:rPr>
      </w:pPr>
      <w:r w:rsidRPr="00AB3A04">
        <w:rPr>
          <w:sz w:val="20"/>
          <w:szCs w:val="20"/>
        </w:rPr>
        <w:t>Organism 6: 115.61 82.6167 147.148 100.38 78.7476 152.463 Fitness: 75.565</w:t>
      </w:r>
    </w:p>
    <w:p w14:paraId="1B63FD54" w14:textId="77777777" w:rsidR="00D14322" w:rsidRPr="00AB3A04" w:rsidRDefault="00D14322" w:rsidP="00AB3A04">
      <w:pPr>
        <w:spacing w:after="0"/>
        <w:rPr>
          <w:sz w:val="20"/>
          <w:szCs w:val="20"/>
        </w:rPr>
      </w:pPr>
      <w:r w:rsidRPr="00AB3A04">
        <w:rPr>
          <w:sz w:val="20"/>
          <w:szCs w:val="20"/>
        </w:rPr>
        <w:t>Organism 7: 78.7476 94.8118 142.27 107.97 104.91 135.105 Fitness: 83.1552</w:t>
      </w:r>
    </w:p>
    <w:p w14:paraId="65FA3FCD" w14:textId="77777777" w:rsidR="00D14322" w:rsidRPr="00AB3A04" w:rsidRDefault="00D14322" w:rsidP="00AB3A04">
      <w:pPr>
        <w:spacing w:after="0"/>
        <w:rPr>
          <w:sz w:val="20"/>
          <w:szCs w:val="20"/>
        </w:rPr>
      </w:pPr>
      <w:r w:rsidRPr="00AB3A04">
        <w:rPr>
          <w:sz w:val="20"/>
          <w:szCs w:val="20"/>
        </w:rPr>
        <w:t>Organism 8: 78.7476 63.2029 147.148 100.38 115.61 136.121 Fitness: 100.565</w:t>
      </w:r>
    </w:p>
    <w:p w14:paraId="4C6E95D5" w14:textId="77777777" w:rsidR="00D14322" w:rsidRPr="00AB3A04" w:rsidRDefault="00D14322" w:rsidP="00AB3A04">
      <w:pPr>
        <w:spacing w:after="0"/>
        <w:rPr>
          <w:sz w:val="20"/>
          <w:szCs w:val="20"/>
        </w:rPr>
      </w:pPr>
      <w:r w:rsidRPr="00AB3A04">
        <w:rPr>
          <w:sz w:val="20"/>
          <w:szCs w:val="20"/>
        </w:rPr>
        <w:t>Organism 9: 78.7476 94.8118 142.27 107.97 104.91 135.105 Fitness: 118.155</w:t>
      </w:r>
    </w:p>
    <w:p w14:paraId="4976D79B" w14:textId="77777777" w:rsidR="00D14322" w:rsidRPr="00AB3A04" w:rsidRDefault="00D14322" w:rsidP="00AB3A04">
      <w:pPr>
        <w:spacing w:after="0"/>
        <w:rPr>
          <w:sz w:val="20"/>
          <w:szCs w:val="20"/>
        </w:rPr>
      </w:pPr>
      <w:r w:rsidRPr="00AB3A04">
        <w:rPr>
          <w:sz w:val="20"/>
          <w:szCs w:val="20"/>
        </w:rPr>
        <w:t>Organism 10: 102.701 96.6255 75.5749 124.901 113.634 91.485 Fitness: 150.082</w:t>
      </w:r>
    </w:p>
    <w:p w14:paraId="6F3A3D3B" w14:textId="77777777" w:rsidR="00D14322" w:rsidRPr="00AB3A04" w:rsidRDefault="00D14322" w:rsidP="00AB3A04">
      <w:pPr>
        <w:spacing w:after="0"/>
        <w:rPr>
          <w:sz w:val="20"/>
          <w:szCs w:val="20"/>
        </w:rPr>
      </w:pPr>
      <w:r w:rsidRPr="00AB3A04">
        <w:rPr>
          <w:sz w:val="20"/>
          <w:szCs w:val="20"/>
        </w:rPr>
        <w:t>Organism 11: 104.995 58.9513 91.4287 100.38 115.61 113.634 Fitness: 75.565</w:t>
      </w:r>
    </w:p>
    <w:p w14:paraId="284BFE2A" w14:textId="77777777" w:rsidR="00D14322" w:rsidRPr="00AB3A04" w:rsidRDefault="00D14322" w:rsidP="00AB3A04">
      <w:pPr>
        <w:spacing w:after="0"/>
        <w:rPr>
          <w:sz w:val="20"/>
          <w:szCs w:val="20"/>
        </w:rPr>
      </w:pPr>
      <w:r w:rsidRPr="00AB3A04">
        <w:rPr>
          <w:sz w:val="20"/>
          <w:szCs w:val="20"/>
        </w:rPr>
        <w:lastRenderedPageBreak/>
        <w:t>Organism 12: 78.7476 70.5318 91.4287 70.1858 78.281 136.121 Fitness: 138.971</w:t>
      </w:r>
    </w:p>
    <w:p w14:paraId="0662634F" w14:textId="77777777" w:rsidR="00D14322" w:rsidRPr="00AB3A04" w:rsidRDefault="00D14322" w:rsidP="00AB3A04">
      <w:pPr>
        <w:spacing w:after="0"/>
        <w:rPr>
          <w:sz w:val="20"/>
          <w:szCs w:val="20"/>
        </w:rPr>
      </w:pPr>
      <w:r w:rsidRPr="00AB3A04">
        <w:rPr>
          <w:sz w:val="20"/>
          <w:szCs w:val="20"/>
        </w:rPr>
        <w:t>Organism 13: 102.701 91.4287 64.7143 123.802 125.971 113.634 Fitness: 125.086</w:t>
      </w:r>
    </w:p>
    <w:p w14:paraId="07887D35" w14:textId="77777777" w:rsidR="00D14322" w:rsidRPr="00AB3A04" w:rsidRDefault="00D14322" w:rsidP="00AB3A04">
      <w:pPr>
        <w:spacing w:after="0"/>
        <w:rPr>
          <w:sz w:val="20"/>
          <w:szCs w:val="20"/>
        </w:rPr>
      </w:pPr>
      <w:r w:rsidRPr="00AB3A04">
        <w:rPr>
          <w:sz w:val="20"/>
          <w:szCs w:val="20"/>
        </w:rPr>
        <w:t>Organism 14: 104.995 64.6199 147.148 88.7861 78.281 86.0224 Fitness: 113.971</w:t>
      </w:r>
    </w:p>
    <w:p w14:paraId="1A3813E0" w14:textId="77777777" w:rsidR="00D14322" w:rsidRPr="00AB3A04" w:rsidRDefault="00D14322" w:rsidP="00AB3A04">
      <w:pPr>
        <w:spacing w:after="0"/>
        <w:rPr>
          <w:sz w:val="20"/>
          <w:szCs w:val="20"/>
        </w:rPr>
      </w:pPr>
      <w:r w:rsidRPr="00AB3A04">
        <w:rPr>
          <w:sz w:val="20"/>
          <w:szCs w:val="20"/>
        </w:rPr>
        <w:t>Organism 15: 98.3665 120.213 75.5749 100.38 68.6764 113.634 Fitness: 150.562</w:t>
      </w:r>
    </w:p>
    <w:p w14:paraId="745F45FF" w14:textId="77777777" w:rsidR="00D14322" w:rsidRPr="00AB3A04" w:rsidRDefault="00D14322" w:rsidP="00AB3A04">
      <w:pPr>
        <w:spacing w:after="0"/>
        <w:rPr>
          <w:sz w:val="20"/>
          <w:szCs w:val="20"/>
        </w:rPr>
      </w:pPr>
      <w:r w:rsidRPr="00AB3A04">
        <w:rPr>
          <w:sz w:val="20"/>
          <w:szCs w:val="20"/>
        </w:rPr>
        <w:t>Organism 16: 102.701 82.6167 147.148 124.901 115.61 136.121 Fitness: 150.084</w:t>
      </w:r>
    </w:p>
    <w:p w14:paraId="060D4EBC" w14:textId="77777777" w:rsidR="00D14322" w:rsidRPr="00AB3A04" w:rsidRDefault="00D14322" w:rsidP="00AB3A04">
      <w:pPr>
        <w:spacing w:after="0"/>
        <w:rPr>
          <w:sz w:val="20"/>
          <w:szCs w:val="20"/>
        </w:rPr>
      </w:pPr>
      <w:r w:rsidRPr="00AB3A04">
        <w:rPr>
          <w:sz w:val="20"/>
          <w:szCs w:val="20"/>
        </w:rPr>
        <w:t>Organism 17: 78.7476 82.6167 142.27 100.38 115.61 136.121 Fitness: 175.561</w:t>
      </w:r>
    </w:p>
    <w:p w14:paraId="479248F4" w14:textId="45768465" w:rsidR="00D14322" w:rsidRPr="00AB3A04" w:rsidRDefault="00D14322" w:rsidP="00AB3A04">
      <w:pPr>
        <w:spacing w:after="0"/>
        <w:rPr>
          <w:sz w:val="20"/>
          <w:szCs w:val="20"/>
        </w:rPr>
      </w:pPr>
      <w:r w:rsidRPr="00AB3A04">
        <w:rPr>
          <w:sz w:val="20"/>
          <w:szCs w:val="20"/>
        </w:rPr>
        <w:t>Organism 18: 56.7188 94.8118 147.148 97.4184 104.91 135.105 Fitness: 2</w:t>
      </w:r>
      <w:r w:rsidR="00D70419">
        <w:rPr>
          <w:sz w:val="20"/>
          <w:szCs w:val="20"/>
        </w:rPr>
        <w:t>56</w:t>
      </w:r>
      <w:r w:rsidRPr="00AB3A04">
        <w:rPr>
          <w:sz w:val="20"/>
          <w:szCs w:val="20"/>
        </w:rPr>
        <w:t>.</w:t>
      </w:r>
      <w:r w:rsidR="00D70419">
        <w:rPr>
          <w:sz w:val="20"/>
          <w:szCs w:val="20"/>
        </w:rPr>
        <w:t>686</w:t>
      </w:r>
    </w:p>
    <w:p w14:paraId="52059D7E" w14:textId="77777777" w:rsidR="00D14322" w:rsidRPr="00AB3A04" w:rsidRDefault="00D14322" w:rsidP="00AB3A04">
      <w:pPr>
        <w:spacing w:after="0"/>
        <w:rPr>
          <w:sz w:val="20"/>
          <w:szCs w:val="20"/>
        </w:rPr>
      </w:pPr>
      <w:r w:rsidRPr="00AB3A04">
        <w:rPr>
          <w:sz w:val="20"/>
          <w:szCs w:val="20"/>
        </w:rPr>
        <w:t>Organism 19: 102.701 94.8118 75.5749 107.97 113.634 91.485 Fitness: 183.154</w:t>
      </w:r>
    </w:p>
    <w:p w14:paraId="3C77D758" w14:textId="77777777" w:rsidR="00D14322" w:rsidRPr="00AB3A04" w:rsidRDefault="00D14322" w:rsidP="00AB3A04">
      <w:pPr>
        <w:spacing w:after="0"/>
        <w:rPr>
          <w:sz w:val="20"/>
          <w:szCs w:val="20"/>
        </w:rPr>
      </w:pPr>
      <w:r w:rsidRPr="00AB3A04">
        <w:rPr>
          <w:sz w:val="20"/>
          <w:szCs w:val="20"/>
        </w:rPr>
        <w:t>Organism 20: 142.27 117.634 80.95 124.901 91.6639 96.6255 Fitness: 150.086</w:t>
      </w:r>
    </w:p>
    <w:p w14:paraId="5C8D2C60" w14:textId="77777777" w:rsidR="00D14322" w:rsidRPr="00AB3A04" w:rsidRDefault="00D14322" w:rsidP="00AB3A04">
      <w:pPr>
        <w:spacing w:after="0"/>
        <w:rPr>
          <w:sz w:val="20"/>
          <w:szCs w:val="20"/>
        </w:rPr>
      </w:pPr>
      <w:r w:rsidRPr="00AB3A04">
        <w:rPr>
          <w:sz w:val="20"/>
          <w:szCs w:val="20"/>
        </w:rPr>
        <w:t>Best Fitness: 256.686</w:t>
      </w:r>
    </w:p>
    <w:p w14:paraId="2EEC3DCF" w14:textId="77777777" w:rsidR="00D14322" w:rsidRPr="00AB3A04" w:rsidRDefault="00D14322" w:rsidP="00AB3A04">
      <w:pP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29.155</w:t>
      </w:r>
    </w:p>
    <w:p w14:paraId="4169501F" w14:textId="2263F85B" w:rsidR="00D14322" w:rsidRPr="00AB3A04" w:rsidRDefault="00AB3A04" w:rsidP="00AB3A04">
      <w:pPr>
        <w:spacing w:after="0"/>
        <w:rPr>
          <w:sz w:val="20"/>
          <w:szCs w:val="20"/>
        </w:rPr>
      </w:pPr>
      <w:r>
        <w:rPr>
          <w:sz w:val="20"/>
          <w:szCs w:val="20"/>
        </w:rPr>
        <w:t>================================================================================</w:t>
      </w:r>
    </w:p>
    <w:p w14:paraId="00339CF7" w14:textId="77777777" w:rsidR="00D14322" w:rsidRPr="00AB3A04" w:rsidRDefault="00D14322" w:rsidP="00AB3A04">
      <w:pPr>
        <w:spacing w:after="0"/>
        <w:rPr>
          <w:sz w:val="20"/>
          <w:szCs w:val="20"/>
        </w:rPr>
      </w:pPr>
      <w:r w:rsidRPr="00AB3A04">
        <w:rPr>
          <w:sz w:val="20"/>
          <w:szCs w:val="20"/>
        </w:rPr>
        <w:t>Organism 1: 78.7476 70.5318 91.4287 70.1858 78.281 136.121 Fitness: 18.4314</w:t>
      </w:r>
    </w:p>
    <w:p w14:paraId="57197231" w14:textId="139C2219" w:rsidR="00D14322" w:rsidRPr="00AB3A04" w:rsidRDefault="00D14322" w:rsidP="00AB3A04">
      <w:pPr>
        <w:spacing w:after="0"/>
        <w:rPr>
          <w:sz w:val="20"/>
          <w:szCs w:val="20"/>
        </w:rPr>
      </w:pPr>
      <w:r w:rsidRPr="00AB3A04">
        <w:rPr>
          <w:sz w:val="20"/>
          <w:szCs w:val="20"/>
        </w:rPr>
        <w:t xml:space="preserve">Organism 2: 104.995 82.098 91.4287 100.38 115.61 135.072 Fitness: </w:t>
      </w:r>
      <w:r w:rsidR="004F7A81">
        <w:rPr>
          <w:sz w:val="20"/>
          <w:szCs w:val="20"/>
        </w:rPr>
        <w:t>145</w:t>
      </w:r>
      <w:r w:rsidRPr="00AB3A04">
        <w:rPr>
          <w:sz w:val="20"/>
          <w:szCs w:val="20"/>
        </w:rPr>
        <w:t>.6658</w:t>
      </w:r>
    </w:p>
    <w:p w14:paraId="063EA011" w14:textId="0D3137E4" w:rsidR="00D14322" w:rsidRPr="00AB3A04" w:rsidRDefault="00D14322" w:rsidP="00AB3A04">
      <w:pPr>
        <w:spacing w:after="0"/>
        <w:rPr>
          <w:sz w:val="20"/>
          <w:szCs w:val="20"/>
        </w:rPr>
      </w:pPr>
      <w:r w:rsidRPr="00AB3A04">
        <w:rPr>
          <w:sz w:val="20"/>
          <w:szCs w:val="20"/>
        </w:rPr>
        <w:t xml:space="preserve">Organism 3: 102.701 96.6255 75.5749 124.901 93.5728 91.485 Fitness: </w:t>
      </w:r>
      <w:r w:rsidR="004F7A81">
        <w:rPr>
          <w:sz w:val="20"/>
          <w:szCs w:val="20"/>
        </w:rPr>
        <w:t>275.183</w:t>
      </w:r>
    </w:p>
    <w:p w14:paraId="2B8F5B02" w14:textId="77777777" w:rsidR="00D14322" w:rsidRPr="00AB3A04" w:rsidRDefault="00D14322" w:rsidP="00AB3A04">
      <w:pPr>
        <w:spacing w:after="0"/>
        <w:rPr>
          <w:sz w:val="20"/>
          <w:szCs w:val="20"/>
        </w:rPr>
      </w:pPr>
      <w:r w:rsidRPr="00AB3A04">
        <w:rPr>
          <w:sz w:val="20"/>
          <w:szCs w:val="20"/>
        </w:rPr>
        <w:t>Organism 4: 78.7476 70.5318 91.4287 70.1858 77.8654 136.121 Fitness: 45.4706</w:t>
      </w:r>
    </w:p>
    <w:p w14:paraId="35A3235C" w14:textId="77777777" w:rsidR="00D14322" w:rsidRPr="00AB3A04" w:rsidRDefault="00D14322" w:rsidP="00AB3A04">
      <w:pPr>
        <w:spacing w:after="0"/>
        <w:rPr>
          <w:sz w:val="20"/>
          <w:szCs w:val="20"/>
        </w:rPr>
      </w:pPr>
      <w:r w:rsidRPr="00AB3A04">
        <w:rPr>
          <w:sz w:val="20"/>
          <w:szCs w:val="20"/>
        </w:rPr>
        <w:t>Organism 5: 104.995 58.9513 91.4287 100.38 115.61 113.634 Fitness: 100.666</w:t>
      </w:r>
    </w:p>
    <w:p w14:paraId="4E904CC6" w14:textId="77777777" w:rsidR="00D14322" w:rsidRPr="00AB3A04" w:rsidRDefault="00D14322" w:rsidP="00AB3A04">
      <w:pPr>
        <w:spacing w:after="0"/>
        <w:rPr>
          <w:sz w:val="20"/>
          <w:szCs w:val="20"/>
        </w:rPr>
      </w:pPr>
      <w:r w:rsidRPr="00AB3A04">
        <w:rPr>
          <w:sz w:val="20"/>
          <w:szCs w:val="20"/>
        </w:rPr>
        <w:t>Organism 6: 104.995 58.9513 99.6506 100.38 115.61 113.634 Fitness: 50.6657</w:t>
      </w:r>
    </w:p>
    <w:p w14:paraId="10DE254B" w14:textId="77777777" w:rsidR="00D14322" w:rsidRPr="00AB3A04" w:rsidRDefault="00D14322" w:rsidP="00AB3A04">
      <w:pPr>
        <w:spacing w:after="0"/>
        <w:rPr>
          <w:sz w:val="20"/>
          <w:szCs w:val="20"/>
        </w:rPr>
      </w:pPr>
      <w:r w:rsidRPr="00AB3A04">
        <w:rPr>
          <w:sz w:val="20"/>
          <w:szCs w:val="20"/>
        </w:rPr>
        <w:t>Organism 7: 56.7188 117.953 147.148 97.4184 104.91 135.105 Fitness: 47.7037</w:t>
      </w:r>
    </w:p>
    <w:p w14:paraId="35496E29" w14:textId="77777777" w:rsidR="00D14322" w:rsidRPr="00AB3A04" w:rsidRDefault="00D14322" w:rsidP="00AB3A04">
      <w:pPr>
        <w:spacing w:after="0"/>
        <w:rPr>
          <w:sz w:val="20"/>
          <w:szCs w:val="20"/>
        </w:rPr>
      </w:pPr>
      <w:r w:rsidRPr="00AB3A04">
        <w:rPr>
          <w:sz w:val="20"/>
          <w:szCs w:val="20"/>
        </w:rPr>
        <w:t>Organism 8: 124.901 96.6255 102.701 75.5749 113.634 91.485 Fitness: 125.184</w:t>
      </w:r>
    </w:p>
    <w:p w14:paraId="5D13F269" w14:textId="77777777" w:rsidR="00D14322" w:rsidRPr="00AB3A04" w:rsidRDefault="00D14322" w:rsidP="00AB3A04">
      <w:pPr>
        <w:spacing w:after="0"/>
        <w:rPr>
          <w:sz w:val="20"/>
          <w:szCs w:val="20"/>
        </w:rPr>
      </w:pPr>
      <w:r w:rsidRPr="00AB3A04">
        <w:rPr>
          <w:sz w:val="20"/>
          <w:szCs w:val="20"/>
        </w:rPr>
        <w:t>Organism 9: 142.27 136.121 78.7476 100.38 115.61 82.6167 Fitness: 50.6657</w:t>
      </w:r>
    </w:p>
    <w:p w14:paraId="614785FA" w14:textId="77777777" w:rsidR="00D14322" w:rsidRPr="00AB3A04" w:rsidRDefault="00D14322" w:rsidP="00AB3A04">
      <w:pPr>
        <w:spacing w:after="0"/>
        <w:rPr>
          <w:sz w:val="20"/>
          <w:szCs w:val="20"/>
        </w:rPr>
      </w:pPr>
      <w:r w:rsidRPr="00AB3A04">
        <w:rPr>
          <w:sz w:val="20"/>
          <w:szCs w:val="20"/>
        </w:rPr>
        <w:t>Organism 10: 56.7188 94.8118 147.148 86.3775 104.91 135.105 Fitness: 47.7037</w:t>
      </w:r>
    </w:p>
    <w:p w14:paraId="0FEBADE0" w14:textId="77777777" w:rsidR="00D14322" w:rsidRPr="00AB3A04" w:rsidRDefault="00D14322" w:rsidP="00AB3A04">
      <w:pPr>
        <w:spacing w:after="0"/>
        <w:rPr>
          <w:sz w:val="20"/>
          <w:szCs w:val="20"/>
        </w:rPr>
      </w:pPr>
      <w:r w:rsidRPr="00AB3A04">
        <w:rPr>
          <w:sz w:val="20"/>
          <w:szCs w:val="20"/>
        </w:rPr>
        <w:t>Organism 11: 64.6199 97.0238 91.4287 104.995 63.519 113.634 Fitness: 99.0711</w:t>
      </w:r>
    </w:p>
    <w:p w14:paraId="5F7A2CFC" w14:textId="77777777" w:rsidR="00D14322" w:rsidRPr="00AB3A04" w:rsidRDefault="00D14322" w:rsidP="00AB3A04">
      <w:pPr>
        <w:spacing w:after="0"/>
        <w:rPr>
          <w:sz w:val="20"/>
          <w:szCs w:val="20"/>
        </w:rPr>
      </w:pPr>
      <w:r w:rsidRPr="00AB3A04">
        <w:rPr>
          <w:sz w:val="20"/>
          <w:szCs w:val="20"/>
        </w:rPr>
        <w:t>Organism 12: 102.701 58.9513 75.5749 124.901 113.634 91.485 Fitness: 100.187</w:t>
      </w:r>
    </w:p>
    <w:p w14:paraId="6D1CABBE" w14:textId="77777777" w:rsidR="00D14322" w:rsidRPr="00AB3A04" w:rsidRDefault="00D14322" w:rsidP="00AB3A04">
      <w:pPr>
        <w:spacing w:after="0"/>
        <w:rPr>
          <w:sz w:val="20"/>
          <w:szCs w:val="20"/>
        </w:rPr>
      </w:pPr>
      <w:r w:rsidRPr="00AB3A04">
        <w:rPr>
          <w:sz w:val="20"/>
          <w:szCs w:val="20"/>
        </w:rPr>
        <w:t>Organism 13: 104.995 90.7478 91.4287 100.38 115.61 113.634 Fitness: 85.6653</w:t>
      </w:r>
    </w:p>
    <w:p w14:paraId="7FF57CF3" w14:textId="77777777" w:rsidR="00D14322" w:rsidRPr="00AB3A04" w:rsidRDefault="00D14322" w:rsidP="00AB3A04">
      <w:pPr>
        <w:spacing w:after="0"/>
        <w:rPr>
          <w:sz w:val="20"/>
          <w:szCs w:val="20"/>
        </w:rPr>
      </w:pPr>
      <w:r w:rsidRPr="00AB3A04">
        <w:rPr>
          <w:sz w:val="20"/>
          <w:szCs w:val="20"/>
        </w:rPr>
        <w:t>Organism 14: 104.995 76.948 66.8686 100.38 115.61 113.634 Fitness: 75.6658</w:t>
      </w:r>
    </w:p>
    <w:p w14:paraId="07C769E5" w14:textId="77777777" w:rsidR="00D14322" w:rsidRPr="00AB3A04" w:rsidRDefault="00D14322" w:rsidP="00AB3A04">
      <w:pPr>
        <w:spacing w:after="0"/>
        <w:rPr>
          <w:sz w:val="20"/>
          <w:szCs w:val="20"/>
        </w:rPr>
      </w:pPr>
      <w:r w:rsidRPr="00AB3A04">
        <w:rPr>
          <w:sz w:val="20"/>
          <w:szCs w:val="20"/>
        </w:rPr>
        <w:t>Organism 15: 56.7188 58.9513 147.148 100.38 134.021 113.634 Fitness: 150.661</w:t>
      </w:r>
    </w:p>
    <w:p w14:paraId="08363429" w14:textId="77777777" w:rsidR="00D14322" w:rsidRPr="00AB3A04" w:rsidRDefault="00D14322" w:rsidP="00AB3A04">
      <w:pPr>
        <w:spacing w:after="0"/>
        <w:rPr>
          <w:sz w:val="20"/>
          <w:szCs w:val="20"/>
        </w:rPr>
      </w:pPr>
      <w:r w:rsidRPr="00AB3A04">
        <w:rPr>
          <w:sz w:val="20"/>
          <w:szCs w:val="20"/>
        </w:rPr>
        <w:t>Organism 16: 104.995 94.8118 91.4287 97.4184 104.91 135.105 Fitness: 47.7037</w:t>
      </w:r>
    </w:p>
    <w:p w14:paraId="227BC4B0" w14:textId="77777777" w:rsidR="00D14322" w:rsidRPr="00AB3A04" w:rsidRDefault="00D14322" w:rsidP="00AB3A04">
      <w:pPr>
        <w:spacing w:after="0"/>
        <w:rPr>
          <w:sz w:val="20"/>
          <w:szCs w:val="20"/>
        </w:rPr>
      </w:pPr>
      <w:r w:rsidRPr="00AB3A04">
        <w:rPr>
          <w:sz w:val="20"/>
          <w:szCs w:val="20"/>
        </w:rPr>
        <w:t>Organism 17: 78.7476 82.6167 142.27 124.901 113.634 136.121 Fitness: 175.181</w:t>
      </w:r>
    </w:p>
    <w:p w14:paraId="01356BD5" w14:textId="77777777" w:rsidR="00D14322" w:rsidRPr="00AB3A04" w:rsidRDefault="00D14322" w:rsidP="00AB3A04">
      <w:pPr>
        <w:spacing w:after="0"/>
        <w:rPr>
          <w:sz w:val="20"/>
          <w:szCs w:val="20"/>
        </w:rPr>
      </w:pPr>
      <w:r w:rsidRPr="00AB3A04">
        <w:rPr>
          <w:sz w:val="20"/>
          <w:szCs w:val="20"/>
        </w:rPr>
        <w:t>Organism 18: 102.701 75.5749 91.485 83.4891 115.61 96.6255 Fitness: 125.666</w:t>
      </w:r>
    </w:p>
    <w:p w14:paraId="79768053" w14:textId="77777777" w:rsidR="00D14322" w:rsidRPr="00AB3A04" w:rsidRDefault="00D14322" w:rsidP="00AB3A04">
      <w:pPr>
        <w:spacing w:after="0"/>
        <w:rPr>
          <w:sz w:val="20"/>
          <w:szCs w:val="20"/>
        </w:rPr>
      </w:pPr>
      <w:r w:rsidRPr="00AB3A04">
        <w:rPr>
          <w:sz w:val="20"/>
          <w:szCs w:val="20"/>
        </w:rPr>
        <w:t>Organism 19: 104.995 72.5455 147.148 97.4184 78.281 135.105 Fitness: 72.7039</w:t>
      </w:r>
    </w:p>
    <w:p w14:paraId="5225E7F7" w14:textId="5CE63B6B" w:rsidR="00D14322" w:rsidRPr="00AB3A04" w:rsidRDefault="00D14322" w:rsidP="00AB3A04">
      <w:pPr>
        <w:spacing w:after="0"/>
        <w:rPr>
          <w:sz w:val="20"/>
          <w:szCs w:val="20"/>
        </w:rPr>
      </w:pPr>
      <w:r w:rsidRPr="00AB3A04">
        <w:rPr>
          <w:sz w:val="20"/>
          <w:szCs w:val="20"/>
        </w:rPr>
        <w:t xml:space="preserve">Organism 20: 56.7188 113.634 91.4287 78.8001 104.91 64.6199 Fitness: </w:t>
      </w:r>
      <w:r w:rsidR="004F7A81">
        <w:rPr>
          <w:sz w:val="20"/>
          <w:szCs w:val="20"/>
        </w:rPr>
        <w:t>69</w:t>
      </w:r>
      <w:r w:rsidRPr="00AB3A04">
        <w:rPr>
          <w:sz w:val="20"/>
          <w:szCs w:val="20"/>
        </w:rPr>
        <w:t>.0713</w:t>
      </w:r>
    </w:p>
    <w:p w14:paraId="1340BED5" w14:textId="77777777" w:rsidR="00D14322" w:rsidRPr="00AB3A04" w:rsidRDefault="00D14322" w:rsidP="00AB3A04">
      <w:pPr>
        <w:spacing w:after="0"/>
        <w:rPr>
          <w:sz w:val="20"/>
          <w:szCs w:val="20"/>
        </w:rPr>
      </w:pPr>
      <w:r w:rsidRPr="00AB3A04">
        <w:rPr>
          <w:sz w:val="20"/>
          <w:szCs w:val="20"/>
        </w:rPr>
        <w:t>Best Fitness: 275.183</w:t>
      </w:r>
    </w:p>
    <w:p w14:paraId="35E5AB86" w14:textId="77777777" w:rsidR="00D14322" w:rsidRPr="00AB3A04" w:rsidRDefault="00D14322" w:rsidP="00AB3A04">
      <w:pPr>
        <w:pBdr>
          <w:bottom w:val="double" w:sz="6" w:space="1" w:color="auto"/>
        </w:pBdr>
        <w:spacing w:after="0"/>
        <w:rPr>
          <w:sz w:val="20"/>
          <w:szCs w:val="20"/>
        </w:rPr>
      </w:pPr>
      <w:proofErr w:type="spellStart"/>
      <w:proofErr w:type="gramStart"/>
      <w:r w:rsidRPr="00AB3A04">
        <w:rPr>
          <w:sz w:val="20"/>
          <w:szCs w:val="20"/>
        </w:rPr>
        <w:t>Avg</w:t>
      </w:r>
      <w:proofErr w:type="spellEnd"/>
      <w:r w:rsidRPr="00AB3A04">
        <w:rPr>
          <w:sz w:val="20"/>
          <w:szCs w:val="20"/>
        </w:rPr>
        <w:t xml:space="preserve">  Fitness</w:t>
      </w:r>
      <w:proofErr w:type="gramEnd"/>
      <w:r w:rsidRPr="00AB3A04">
        <w:rPr>
          <w:sz w:val="20"/>
          <w:szCs w:val="20"/>
        </w:rPr>
        <w:t>: 137.72</w:t>
      </w:r>
    </w:p>
    <w:p w14:paraId="1348F849" w14:textId="7169B2DA" w:rsidR="0012446F" w:rsidRDefault="0012446F" w:rsidP="00AB3A04">
      <w:pPr>
        <w:spacing w:after="0"/>
        <w:rPr>
          <w:sz w:val="20"/>
          <w:szCs w:val="20"/>
        </w:rPr>
      </w:pPr>
    </w:p>
    <w:p w14:paraId="7EFF4715" w14:textId="0E4679C7" w:rsidR="0012446F" w:rsidRDefault="0012446F" w:rsidP="0012446F">
      <w:pPr>
        <w:pStyle w:val="Heading2"/>
      </w:pPr>
      <w:bookmarkStart w:id="185" w:name="_Toc71761392"/>
      <w:r>
        <w:t>Appendix 3</w:t>
      </w:r>
      <w:bookmarkEnd w:id="185"/>
    </w:p>
    <w:p w14:paraId="2E14E02B" w14:textId="719D227F" w:rsidR="0012446F" w:rsidRPr="0012446F" w:rsidRDefault="0012446F" w:rsidP="0012446F">
      <w:pPr>
        <w:spacing w:after="0"/>
        <w:rPr>
          <w:rFonts w:cs="Times New Roman"/>
          <w:sz w:val="20"/>
          <w:szCs w:val="20"/>
        </w:rPr>
      </w:pPr>
      <w:r w:rsidRPr="0012446F">
        <w:rPr>
          <w:rFonts w:cs="Times New Roman"/>
          <w:sz w:val="20"/>
          <w:szCs w:val="20"/>
        </w:rPr>
        <w:t>Population Size: 16</w:t>
      </w:r>
    </w:p>
    <w:p w14:paraId="0590C4D8" w14:textId="3441535B" w:rsidR="0012446F" w:rsidRPr="0012446F" w:rsidRDefault="0012446F" w:rsidP="0012446F">
      <w:pPr>
        <w:spacing w:after="0"/>
        <w:rPr>
          <w:rFonts w:cs="Times New Roman"/>
          <w:sz w:val="20"/>
          <w:szCs w:val="20"/>
        </w:rPr>
      </w:pPr>
      <w:r w:rsidRPr="0012446F">
        <w:rPr>
          <w:rFonts w:cs="Times New Roman"/>
          <w:sz w:val="20"/>
          <w:szCs w:val="20"/>
        </w:rPr>
        <w:t>Amount of Food: 15</w:t>
      </w:r>
    </w:p>
    <w:p w14:paraId="28B8CC77" w14:textId="49278F38" w:rsidR="0012446F" w:rsidRPr="0012446F" w:rsidRDefault="0012446F" w:rsidP="0012446F">
      <w:pPr>
        <w:spacing w:after="0"/>
        <w:rPr>
          <w:rFonts w:cs="Times New Roman"/>
          <w:sz w:val="20"/>
          <w:szCs w:val="20"/>
        </w:rPr>
      </w:pPr>
      <w:r w:rsidRPr="0012446F">
        <w:rPr>
          <w:rFonts w:cs="Times New Roman"/>
          <w:sz w:val="20"/>
          <w:szCs w:val="20"/>
        </w:rPr>
        <w:t>Amount of Poison: 15</w:t>
      </w:r>
    </w:p>
    <w:p w14:paraId="1ACCF24A" w14:textId="0DAE23ED" w:rsidR="0012446F" w:rsidRPr="0012446F" w:rsidRDefault="0012446F" w:rsidP="0012446F">
      <w:pPr>
        <w:spacing w:after="0"/>
        <w:rPr>
          <w:rFonts w:cs="Times New Roman"/>
          <w:sz w:val="20"/>
          <w:szCs w:val="20"/>
        </w:rPr>
      </w:pPr>
      <w:r w:rsidRPr="0012446F">
        <w:rPr>
          <w:rFonts w:cs="Times New Roman"/>
          <w:sz w:val="20"/>
          <w:szCs w:val="20"/>
        </w:rPr>
        <w:t>Generation Time in Seconds: 30</w:t>
      </w:r>
    </w:p>
    <w:p w14:paraId="62D33925" w14:textId="6CA4E0A2" w:rsidR="0012446F" w:rsidRPr="0012446F" w:rsidRDefault="0012446F" w:rsidP="0012446F">
      <w:pPr>
        <w:spacing w:after="0"/>
        <w:rPr>
          <w:rFonts w:cs="Times New Roman"/>
          <w:sz w:val="20"/>
          <w:szCs w:val="20"/>
        </w:rPr>
      </w:pPr>
      <w:r w:rsidRPr="0012446F">
        <w:rPr>
          <w:rFonts w:cs="Times New Roman"/>
          <w:sz w:val="20"/>
          <w:szCs w:val="20"/>
        </w:rPr>
        <w:t>Population Survivors (% of population): 50</w:t>
      </w:r>
    </w:p>
    <w:p w14:paraId="3BF60ABA" w14:textId="0C4AA722" w:rsidR="0012446F" w:rsidRPr="0012446F" w:rsidRDefault="0012446F" w:rsidP="0012446F">
      <w:pPr>
        <w:spacing w:after="0"/>
        <w:rPr>
          <w:rFonts w:cs="Times New Roman"/>
          <w:sz w:val="20"/>
          <w:szCs w:val="20"/>
        </w:rPr>
      </w:pPr>
      <w:r w:rsidRPr="0012446F">
        <w:rPr>
          <w:rFonts w:cs="Times New Roman"/>
          <w:sz w:val="20"/>
          <w:szCs w:val="20"/>
        </w:rPr>
        <w:t>Selection Type (Roulette = 0) (Random = 1) (Tournament = 2): 1</w:t>
      </w:r>
    </w:p>
    <w:p w14:paraId="308983E0" w14:textId="26FA75A1" w:rsidR="0012446F" w:rsidRPr="0012446F" w:rsidRDefault="0012446F" w:rsidP="0012446F">
      <w:pPr>
        <w:spacing w:after="0"/>
        <w:rPr>
          <w:rFonts w:cs="Times New Roman"/>
          <w:sz w:val="20"/>
          <w:szCs w:val="20"/>
        </w:rPr>
      </w:pPr>
      <w:r w:rsidRPr="0012446F">
        <w:rPr>
          <w:rFonts w:cs="Times New Roman"/>
          <w:sz w:val="20"/>
          <w:szCs w:val="20"/>
        </w:rPr>
        <w:t>Crossover Type (Uniform = 0) (Single-Point = 1) (Multi-Point = 2): 1</w:t>
      </w:r>
    </w:p>
    <w:p w14:paraId="3A3B6F6B" w14:textId="717F76C1" w:rsidR="0012446F" w:rsidRPr="0012446F" w:rsidRDefault="0012446F" w:rsidP="0012446F">
      <w:pPr>
        <w:spacing w:after="0"/>
        <w:rPr>
          <w:rFonts w:cs="Times New Roman"/>
          <w:sz w:val="20"/>
          <w:szCs w:val="20"/>
        </w:rPr>
      </w:pPr>
      <w:r w:rsidRPr="0012446F">
        <w:rPr>
          <w:rFonts w:cs="Times New Roman"/>
          <w:sz w:val="20"/>
          <w:szCs w:val="20"/>
        </w:rPr>
        <w:t>Primary Mutation Type (Creep = 0) (Random Resetting = 1): 0</w:t>
      </w:r>
    </w:p>
    <w:p w14:paraId="251AC378" w14:textId="41FBBF14" w:rsidR="0012446F" w:rsidRPr="0012446F" w:rsidRDefault="0012446F" w:rsidP="0012446F">
      <w:pPr>
        <w:spacing w:after="0"/>
        <w:rPr>
          <w:rFonts w:cs="Times New Roman"/>
          <w:sz w:val="20"/>
          <w:szCs w:val="20"/>
        </w:rPr>
      </w:pPr>
      <w:r w:rsidRPr="0012446F">
        <w:rPr>
          <w:rFonts w:cs="Times New Roman"/>
          <w:sz w:val="20"/>
          <w:szCs w:val="20"/>
        </w:rPr>
        <w:t>Creep Value Range: 20</w:t>
      </w:r>
    </w:p>
    <w:p w14:paraId="66AD153D" w14:textId="71DE2A92" w:rsidR="0012446F" w:rsidRPr="0012446F" w:rsidRDefault="0012446F" w:rsidP="0012446F">
      <w:pPr>
        <w:spacing w:after="0"/>
        <w:rPr>
          <w:rFonts w:cs="Times New Roman"/>
          <w:sz w:val="20"/>
          <w:szCs w:val="20"/>
        </w:rPr>
      </w:pPr>
      <w:r w:rsidRPr="0012446F">
        <w:rPr>
          <w:rFonts w:cs="Times New Roman"/>
          <w:sz w:val="20"/>
          <w:szCs w:val="20"/>
        </w:rPr>
        <w:t>Secondary Mutation Type (None = 0) (Swap = 1) (Scramble = 2) (Inversion = 3): 0</w:t>
      </w:r>
    </w:p>
    <w:p w14:paraId="1914C285" w14:textId="77777777" w:rsidR="0012446F" w:rsidRPr="0012446F" w:rsidRDefault="0012446F" w:rsidP="0012446F">
      <w:pPr>
        <w:spacing w:after="0"/>
        <w:rPr>
          <w:rFonts w:cs="Times New Roman"/>
          <w:sz w:val="20"/>
          <w:szCs w:val="20"/>
        </w:rPr>
      </w:pPr>
      <w:r w:rsidRPr="0012446F">
        <w:rPr>
          <w:rFonts w:cs="Times New Roman"/>
          <w:sz w:val="20"/>
          <w:szCs w:val="20"/>
        </w:rPr>
        <w:t>Mutation Chance Percentage (0.0f - 100.0f): 10</w:t>
      </w:r>
    </w:p>
    <w:p w14:paraId="4C77175F" w14:textId="731407BD" w:rsidR="0012446F" w:rsidRDefault="0012446F" w:rsidP="0012446F">
      <w:pPr>
        <w:spacing w:after="0"/>
        <w:rPr>
          <w:rFonts w:cs="Times New Roman"/>
          <w:sz w:val="20"/>
          <w:szCs w:val="20"/>
        </w:rPr>
      </w:pPr>
    </w:p>
    <w:p w14:paraId="6279E2A8" w14:textId="78F930C0" w:rsidR="0012446F" w:rsidRDefault="0012446F" w:rsidP="0012446F">
      <w:pPr>
        <w:spacing w:after="0"/>
        <w:rPr>
          <w:rFonts w:cs="Times New Roman"/>
          <w:sz w:val="20"/>
          <w:szCs w:val="20"/>
        </w:rPr>
      </w:pPr>
    </w:p>
    <w:p w14:paraId="0AD04145" w14:textId="7264AFEE" w:rsidR="0012446F" w:rsidRDefault="0012446F" w:rsidP="0012446F">
      <w:pPr>
        <w:spacing w:after="0"/>
        <w:rPr>
          <w:rFonts w:cs="Times New Roman"/>
          <w:sz w:val="20"/>
          <w:szCs w:val="20"/>
        </w:rPr>
      </w:pPr>
    </w:p>
    <w:p w14:paraId="1BBE42B0" w14:textId="77777777" w:rsidR="0012446F" w:rsidRPr="0012446F" w:rsidRDefault="0012446F" w:rsidP="0012446F">
      <w:pPr>
        <w:spacing w:after="0"/>
        <w:rPr>
          <w:rFonts w:cs="Times New Roman"/>
          <w:sz w:val="20"/>
          <w:szCs w:val="20"/>
        </w:rPr>
      </w:pPr>
    </w:p>
    <w:p w14:paraId="0FC8740D" w14:textId="77777777" w:rsidR="0012446F" w:rsidRPr="0012446F" w:rsidRDefault="0012446F" w:rsidP="0012446F">
      <w:pPr>
        <w:spacing w:after="0"/>
        <w:rPr>
          <w:rFonts w:cs="Times New Roman"/>
          <w:sz w:val="20"/>
          <w:szCs w:val="20"/>
        </w:rPr>
      </w:pPr>
      <w:r w:rsidRPr="0012446F">
        <w:rPr>
          <w:rFonts w:cs="Times New Roman"/>
          <w:sz w:val="20"/>
          <w:szCs w:val="20"/>
        </w:rPr>
        <w:t>Organism 1: 118.755 100.052 116.332 111.498 85.7218 94.5316 Fitness: 76.7281</w:t>
      </w:r>
    </w:p>
    <w:p w14:paraId="1818D6B7" w14:textId="77777777" w:rsidR="0012446F" w:rsidRPr="0012446F" w:rsidRDefault="0012446F" w:rsidP="0012446F">
      <w:pPr>
        <w:spacing w:after="0"/>
        <w:rPr>
          <w:rFonts w:cs="Times New Roman"/>
          <w:sz w:val="20"/>
          <w:szCs w:val="20"/>
        </w:rPr>
      </w:pPr>
      <w:r w:rsidRPr="0012446F">
        <w:rPr>
          <w:rFonts w:cs="Times New Roman"/>
          <w:sz w:val="20"/>
          <w:szCs w:val="20"/>
        </w:rPr>
        <w:t>Organism 2: 111.662 115.109 111.835 91.9597 117.922 101.144 Fitness: 182.187</w:t>
      </w:r>
    </w:p>
    <w:p w14:paraId="0BF1E29B" w14:textId="77777777" w:rsidR="0012446F" w:rsidRPr="0012446F" w:rsidRDefault="0012446F" w:rsidP="0012446F">
      <w:pPr>
        <w:spacing w:after="0"/>
        <w:rPr>
          <w:rFonts w:cs="Times New Roman"/>
          <w:sz w:val="20"/>
          <w:szCs w:val="20"/>
        </w:rPr>
      </w:pPr>
      <w:r w:rsidRPr="0012446F">
        <w:rPr>
          <w:rFonts w:cs="Times New Roman"/>
          <w:sz w:val="20"/>
          <w:szCs w:val="20"/>
        </w:rPr>
        <w:lastRenderedPageBreak/>
        <w:t>Organism 3: 119.606 88.2356 118.732 118.851 101.697 86.0328 Fitness: 109.081</w:t>
      </w:r>
    </w:p>
    <w:p w14:paraId="598F09A8" w14:textId="77777777" w:rsidR="0012446F" w:rsidRPr="0012446F" w:rsidRDefault="0012446F" w:rsidP="0012446F">
      <w:pPr>
        <w:spacing w:after="0"/>
        <w:rPr>
          <w:rFonts w:cs="Times New Roman"/>
          <w:sz w:val="20"/>
          <w:szCs w:val="20"/>
        </w:rPr>
      </w:pPr>
      <w:r w:rsidRPr="0012446F">
        <w:rPr>
          <w:rFonts w:cs="Times New Roman"/>
          <w:sz w:val="20"/>
          <w:szCs w:val="20"/>
        </w:rPr>
        <w:t>Organism 4: 91.2118 93.665 98.0752 98.712 111.683 112.3 Fitness: 163.94</w:t>
      </w:r>
    </w:p>
    <w:p w14:paraId="5F725875" w14:textId="77777777" w:rsidR="0012446F" w:rsidRPr="0012446F" w:rsidRDefault="0012446F" w:rsidP="0012446F">
      <w:pPr>
        <w:spacing w:after="0"/>
        <w:rPr>
          <w:rFonts w:cs="Times New Roman"/>
          <w:sz w:val="20"/>
          <w:szCs w:val="20"/>
        </w:rPr>
      </w:pPr>
      <w:r w:rsidRPr="0012446F">
        <w:rPr>
          <w:rFonts w:cs="Times New Roman"/>
          <w:sz w:val="20"/>
          <w:szCs w:val="20"/>
        </w:rPr>
        <w:t>Organism 5: 87.857 88.6036 84.1864 108.049 89.9685 83.931 Fitness: 148.278</w:t>
      </w:r>
    </w:p>
    <w:p w14:paraId="40B865F5" w14:textId="77777777" w:rsidR="0012446F" w:rsidRPr="0012446F" w:rsidRDefault="0012446F" w:rsidP="0012446F">
      <w:pPr>
        <w:spacing w:after="0"/>
        <w:rPr>
          <w:rFonts w:cs="Times New Roman"/>
          <w:sz w:val="20"/>
          <w:szCs w:val="20"/>
        </w:rPr>
      </w:pPr>
      <w:r w:rsidRPr="0012446F">
        <w:rPr>
          <w:rFonts w:cs="Times New Roman"/>
          <w:sz w:val="20"/>
          <w:szCs w:val="20"/>
        </w:rPr>
        <w:t>Organism 6: 88.8062 80.0751 94.9389 88.0938 93.9657 118.046 Fitness: 103.322</w:t>
      </w:r>
    </w:p>
    <w:p w14:paraId="7D2C3F97" w14:textId="77777777" w:rsidR="0012446F" w:rsidRPr="0012446F" w:rsidRDefault="0012446F" w:rsidP="0012446F">
      <w:pPr>
        <w:spacing w:after="0"/>
        <w:rPr>
          <w:rFonts w:cs="Times New Roman"/>
          <w:sz w:val="20"/>
          <w:szCs w:val="20"/>
        </w:rPr>
      </w:pPr>
      <w:r w:rsidRPr="0012446F">
        <w:rPr>
          <w:rFonts w:cs="Times New Roman"/>
          <w:sz w:val="20"/>
          <w:szCs w:val="20"/>
        </w:rPr>
        <w:t>Organism 7: 102.59 116.296 83.3136 90.509 95.7231 102.289 Fitness: 55.7385</w:t>
      </w:r>
    </w:p>
    <w:p w14:paraId="25909106" w14:textId="77777777" w:rsidR="0012446F" w:rsidRPr="0012446F" w:rsidRDefault="0012446F" w:rsidP="0012446F">
      <w:pPr>
        <w:spacing w:after="0"/>
        <w:rPr>
          <w:rFonts w:cs="Times New Roman"/>
          <w:sz w:val="20"/>
          <w:szCs w:val="20"/>
        </w:rPr>
      </w:pPr>
      <w:r w:rsidRPr="0012446F">
        <w:rPr>
          <w:rFonts w:cs="Times New Roman"/>
          <w:sz w:val="20"/>
          <w:szCs w:val="20"/>
        </w:rPr>
        <w:t>Organism 8: 93.6558 108.543 114.564 117.905 109.827 93.6154 Fitness: 208.129</w:t>
      </w:r>
    </w:p>
    <w:p w14:paraId="36184EC0" w14:textId="77777777" w:rsidR="0012446F" w:rsidRPr="0012446F" w:rsidRDefault="0012446F" w:rsidP="0012446F">
      <w:pPr>
        <w:spacing w:after="0"/>
        <w:rPr>
          <w:rFonts w:cs="Times New Roman"/>
          <w:sz w:val="20"/>
          <w:szCs w:val="20"/>
        </w:rPr>
      </w:pPr>
      <w:r w:rsidRPr="0012446F">
        <w:rPr>
          <w:rFonts w:cs="Times New Roman"/>
          <w:sz w:val="20"/>
          <w:szCs w:val="20"/>
        </w:rPr>
        <w:t>Organism 9: 92.0055 113.863 112.433 92.9871 101.445 99.8905 Fitness: 133.217</w:t>
      </w:r>
    </w:p>
    <w:p w14:paraId="5D91DEBC" w14:textId="77777777" w:rsidR="0012446F" w:rsidRPr="0012446F" w:rsidRDefault="0012446F" w:rsidP="0012446F">
      <w:pPr>
        <w:spacing w:after="0"/>
        <w:rPr>
          <w:rFonts w:cs="Times New Roman"/>
          <w:sz w:val="20"/>
          <w:szCs w:val="20"/>
        </w:rPr>
      </w:pPr>
      <w:r w:rsidRPr="0012446F">
        <w:rPr>
          <w:rFonts w:cs="Times New Roman"/>
          <w:sz w:val="20"/>
          <w:szCs w:val="20"/>
        </w:rPr>
        <w:t>Organism 10: 110.909 115.209 106.018 107.89 107.379 89.6726 Fitness: 173.116</w:t>
      </w:r>
    </w:p>
    <w:p w14:paraId="401ABAF9" w14:textId="77777777" w:rsidR="0012446F" w:rsidRPr="0012446F" w:rsidRDefault="0012446F" w:rsidP="0012446F">
      <w:pPr>
        <w:spacing w:after="0"/>
        <w:rPr>
          <w:rFonts w:cs="Times New Roman"/>
          <w:sz w:val="20"/>
          <w:szCs w:val="20"/>
        </w:rPr>
      </w:pPr>
      <w:r w:rsidRPr="0012446F">
        <w:rPr>
          <w:rFonts w:cs="Times New Roman"/>
          <w:sz w:val="20"/>
          <w:szCs w:val="20"/>
        </w:rPr>
        <w:t>Organism 11: 112.961 103.227 102.159 82.4149 106.575 108.976 Fitness: 82.6445</w:t>
      </w:r>
    </w:p>
    <w:p w14:paraId="5C83B2C7" w14:textId="77777777" w:rsidR="0012446F" w:rsidRPr="0012446F" w:rsidRDefault="0012446F" w:rsidP="0012446F">
      <w:pPr>
        <w:spacing w:after="0"/>
        <w:rPr>
          <w:rFonts w:cs="Times New Roman"/>
          <w:sz w:val="20"/>
          <w:szCs w:val="20"/>
        </w:rPr>
      </w:pPr>
      <w:r w:rsidRPr="0012446F">
        <w:rPr>
          <w:rFonts w:cs="Times New Roman"/>
          <w:sz w:val="20"/>
          <w:szCs w:val="20"/>
        </w:rPr>
        <w:t>Organism 12: 97.9942 97.2912 108.153 85.7762 116.258 116.78 Fitness: 101.006</w:t>
      </w:r>
    </w:p>
    <w:p w14:paraId="436E71B5" w14:textId="77777777" w:rsidR="0012446F" w:rsidRPr="0012446F" w:rsidRDefault="0012446F" w:rsidP="0012446F">
      <w:pPr>
        <w:spacing w:after="0"/>
        <w:rPr>
          <w:rFonts w:cs="Times New Roman"/>
          <w:sz w:val="20"/>
          <w:szCs w:val="20"/>
        </w:rPr>
      </w:pPr>
      <w:r w:rsidRPr="0012446F">
        <w:rPr>
          <w:rFonts w:cs="Times New Roman"/>
          <w:sz w:val="20"/>
          <w:szCs w:val="20"/>
        </w:rPr>
        <w:t>Organism 13: 111.042 89.6432 96.8167 107.122 112.099 83.2429 Fitness: 97.3512</w:t>
      </w:r>
    </w:p>
    <w:p w14:paraId="7F0CF86E" w14:textId="77777777" w:rsidR="0012446F" w:rsidRPr="0012446F" w:rsidRDefault="0012446F" w:rsidP="0012446F">
      <w:pPr>
        <w:spacing w:after="0"/>
        <w:rPr>
          <w:rFonts w:cs="Times New Roman"/>
          <w:sz w:val="20"/>
          <w:szCs w:val="20"/>
        </w:rPr>
      </w:pPr>
      <w:r w:rsidRPr="0012446F">
        <w:rPr>
          <w:rFonts w:cs="Times New Roman"/>
          <w:sz w:val="20"/>
          <w:szCs w:val="20"/>
        </w:rPr>
        <w:t>Organism 14: 81.5334 97.6248 96.2762 118.915 93.9311 114.085 Fitness: 134.142</w:t>
      </w:r>
    </w:p>
    <w:p w14:paraId="2FA37F56" w14:textId="77777777" w:rsidR="0012446F" w:rsidRPr="0012446F" w:rsidRDefault="0012446F" w:rsidP="0012446F">
      <w:pPr>
        <w:spacing w:after="0"/>
        <w:rPr>
          <w:rFonts w:cs="Times New Roman"/>
          <w:sz w:val="20"/>
          <w:szCs w:val="20"/>
        </w:rPr>
      </w:pPr>
      <w:r w:rsidRPr="0012446F">
        <w:rPr>
          <w:rFonts w:cs="Times New Roman"/>
          <w:sz w:val="20"/>
          <w:szCs w:val="20"/>
        </w:rPr>
        <w:t>Organism 15: 114.029 89.4261 98.7649 111.534 84.5259 98.8115 Fitness: 101.763</w:t>
      </w:r>
    </w:p>
    <w:p w14:paraId="2E58C4F5" w14:textId="77777777" w:rsidR="0012446F" w:rsidRPr="0012446F" w:rsidRDefault="0012446F" w:rsidP="0012446F">
      <w:pPr>
        <w:spacing w:after="0"/>
        <w:rPr>
          <w:rFonts w:cs="Times New Roman"/>
          <w:sz w:val="20"/>
          <w:szCs w:val="20"/>
        </w:rPr>
      </w:pPr>
      <w:r w:rsidRPr="0012446F">
        <w:rPr>
          <w:rFonts w:cs="Times New Roman"/>
          <w:sz w:val="20"/>
          <w:szCs w:val="20"/>
        </w:rPr>
        <w:t>Organism 16: 96.0443 87.7239 88.148 106.074 84.158 84.0092 Fitness: 81.304</w:t>
      </w:r>
    </w:p>
    <w:p w14:paraId="1E88C61E" w14:textId="77777777" w:rsidR="0012446F" w:rsidRPr="0012446F" w:rsidRDefault="0012446F" w:rsidP="0012446F">
      <w:pPr>
        <w:spacing w:after="0"/>
        <w:rPr>
          <w:rFonts w:cs="Times New Roman"/>
          <w:sz w:val="20"/>
          <w:szCs w:val="20"/>
        </w:rPr>
      </w:pPr>
      <w:r w:rsidRPr="0012446F">
        <w:rPr>
          <w:rFonts w:cs="Times New Roman"/>
          <w:sz w:val="20"/>
          <w:szCs w:val="20"/>
        </w:rPr>
        <w:t>Best Fitness: 208.129</w:t>
      </w:r>
    </w:p>
    <w:p w14:paraId="002541F2"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121.997</w:t>
      </w:r>
    </w:p>
    <w:p w14:paraId="5EBB2744" w14:textId="35AB5758" w:rsidR="0012446F" w:rsidRPr="0012446F" w:rsidRDefault="0012446F" w:rsidP="0012446F">
      <w:pPr>
        <w:spacing w:after="0"/>
        <w:rPr>
          <w:rFonts w:cs="Times New Roman"/>
          <w:sz w:val="20"/>
          <w:szCs w:val="20"/>
        </w:rPr>
      </w:pPr>
      <w:r>
        <w:rPr>
          <w:rFonts w:cs="Times New Roman"/>
          <w:sz w:val="20"/>
          <w:szCs w:val="20"/>
        </w:rPr>
        <w:t>================================================================================</w:t>
      </w:r>
    </w:p>
    <w:p w14:paraId="4CDE46B3" w14:textId="77777777" w:rsidR="0012446F" w:rsidRPr="0012446F" w:rsidRDefault="0012446F" w:rsidP="0012446F">
      <w:pPr>
        <w:spacing w:after="0"/>
        <w:rPr>
          <w:rFonts w:cs="Times New Roman"/>
          <w:sz w:val="20"/>
          <w:szCs w:val="20"/>
        </w:rPr>
      </w:pPr>
      <w:r w:rsidRPr="0012446F">
        <w:rPr>
          <w:rFonts w:cs="Times New Roman"/>
          <w:sz w:val="20"/>
          <w:szCs w:val="20"/>
        </w:rPr>
        <w:t>Organism 1: 112.961 103.227 102.159 82.4149 93.9311 114.085 Fitness: 27.6804</w:t>
      </w:r>
    </w:p>
    <w:p w14:paraId="064B298E" w14:textId="77777777" w:rsidR="0012446F" w:rsidRPr="0012446F" w:rsidRDefault="0012446F" w:rsidP="0012446F">
      <w:pPr>
        <w:spacing w:after="0"/>
        <w:rPr>
          <w:rFonts w:cs="Times New Roman"/>
          <w:sz w:val="20"/>
          <w:szCs w:val="20"/>
        </w:rPr>
      </w:pPr>
      <w:r w:rsidRPr="0012446F">
        <w:rPr>
          <w:rFonts w:cs="Times New Roman"/>
          <w:sz w:val="20"/>
          <w:szCs w:val="20"/>
        </w:rPr>
        <w:t>Organism 2: 91.2118 83.805 98.0752 98.712 85.7218 94.5316 Fitness: 28.1144</w:t>
      </w:r>
    </w:p>
    <w:p w14:paraId="0C85EEFA" w14:textId="77777777" w:rsidR="0012446F" w:rsidRPr="0012446F" w:rsidRDefault="0012446F" w:rsidP="0012446F">
      <w:pPr>
        <w:spacing w:after="0"/>
        <w:rPr>
          <w:rFonts w:cs="Times New Roman"/>
          <w:sz w:val="20"/>
          <w:szCs w:val="20"/>
        </w:rPr>
      </w:pPr>
      <w:r w:rsidRPr="0012446F">
        <w:rPr>
          <w:rFonts w:cs="Times New Roman"/>
          <w:sz w:val="20"/>
          <w:szCs w:val="20"/>
        </w:rPr>
        <w:t>Organism 3: 88.8062 80.0751 94.9389 88.0938 93.9657 118.046 Fitness: 29.5607</w:t>
      </w:r>
    </w:p>
    <w:p w14:paraId="092D9DC1" w14:textId="77777777" w:rsidR="0012446F" w:rsidRPr="0012446F" w:rsidRDefault="0012446F" w:rsidP="0012446F">
      <w:pPr>
        <w:spacing w:after="0"/>
        <w:rPr>
          <w:rFonts w:cs="Times New Roman"/>
          <w:sz w:val="20"/>
          <w:szCs w:val="20"/>
        </w:rPr>
      </w:pPr>
      <w:r w:rsidRPr="0012446F">
        <w:rPr>
          <w:rFonts w:cs="Times New Roman"/>
          <w:sz w:val="20"/>
          <w:szCs w:val="20"/>
        </w:rPr>
        <w:t>Organism 4: 87.857 88.6036 84.1864 108.049 108.533 83.931 Fitness: 98.746</w:t>
      </w:r>
    </w:p>
    <w:p w14:paraId="360999AE" w14:textId="77777777" w:rsidR="0012446F" w:rsidRPr="0012446F" w:rsidRDefault="0012446F" w:rsidP="0012446F">
      <w:pPr>
        <w:spacing w:after="0"/>
        <w:rPr>
          <w:rFonts w:cs="Times New Roman"/>
          <w:sz w:val="20"/>
          <w:szCs w:val="20"/>
        </w:rPr>
      </w:pPr>
      <w:r w:rsidRPr="0012446F">
        <w:rPr>
          <w:rFonts w:cs="Times New Roman"/>
          <w:sz w:val="20"/>
          <w:szCs w:val="20"/>
        </w:rPr>
        <w:t>Organism 5: 92.0055 113.863 112.433 92.9871 101.445 99.8905 Fitness: 133.685</w:t>
      </w:r>
    </w:p>
    <w:p w14:paraId="29597444" w14:textId="77777777" w:rsidR="0012446F" w:rsidRPr="0012446F" w:rsidRDefault="0012446F" w:rsidP="0012446F">
      <w:pPr>
        <w:spacing w:after="0"/>
        <w:rPr>
          <w:rFonts w:cs="Times New Roman"/>
          <w:sz w:val="20"/>
          <w:szCs w:val="20"/>
        </w:rPr>
      </w:pPr>
      <w:r w:rsidRPr="0012446F">
        <w:rPr>
          <w:rFonts w:cs="Times New Roman"/>
          <w:sz w:val="20"/>
          <w:szCs w:val="20"/>
        </w:rPr>
        <w:t>Organism 6: 118.755 100.052 116.332 101.786 85.7218 94.5316 Fitness: 77.1959</w:t>
      </w:r>
    </w:p>
    <w:p w14:paraId="67CE1630" w14:textId="77777777" w:rsidR="0012446F" w:rsidRPr="0012446F" w:rsidRDefault="0012446F" w:rsidP="0012446F">
      <w:pPr>
        <w:spacing w:after="0"/>
        <w:rPr>
          <w:rFonts w:cs="Times New Roman"/>
          <w:sz w:val="20"/>
          <w:szCs w:val="20"/>
        </w:rPr>
      </w:pPr>
      <w:r w:rsidRPr="0012446F">
        <w:rPr>
          <w:rFonts w:cs="Times New Roman"/>
          <w:sz w:val="20"/>
          <w:szCs w:val="20"/>
        </w:rPr>
        <w:t>Organism 7: 91.2118 93.665 98.0752 107.454 111.683 112.3 Fitness: 64.4095</w:t>
      </w:r>
    </w:p>
    <w:p w14:paraId="68362632" w14:textId="77777777" w:rsidR="0012446F" w:rsidRPr="0012446F" w:rsidRDefault="0012446F" w:rsidP="0012446F">
      <w:pPr>
        <w:spacing w:after="0"/>
        <w:rPr>
          <w:rFonts w:cs="Times New Roman"/>
          <w:sz w:val="20"/>
          <w:szCs w:val="20"/>
        </w:rPr>
      </w:pPr>
      <w:r w:rsidRPr="0012446F">
        <w:rPr>
          <w:rFonts w:cs="Times New Roman"/>
          <w:sz w:val="20"/>
          <w:szCs w:val="20"/>
        </w:rPr>
        <w:t>Organism 8: 114.029 89.4261 98.7649 111.534 84.5259 98.8115 Fitness: 77.231</w:t>
      </w:r>
    </w:p>
    <w:p w14:paraId="0064488D" w14:textId="77777777" w:rsidR="0012446F" w:rsidRPr="0012446F" w:rsidRDefault="0012446F" w:rsidP="0012446F">
      <w:pPr>
        <w:spacing w:after="0"/>
        <w:rPr>
          <w:rFonts w:cs="Times New Roman"/>
          <w:sz w:val="20"/>
          <w:szCs w:val="20"/>
        </w:rPr>
      </w:pPr>
      <w:r w:rsidRPr="0012446F">
        <w:rPr>
          <w:rFonts w:cs="Times New Roman"/>
          <w:sz w:val="20"/>
          <w:szCs w:val="20"/>
        </w:rPr>
        <w:t>Organism 9: 81.5334 97.6248 96.2762 118.915 97.2972 114.085 Fitness: 84.6112</w:t>
      </w:r>
    </w:p>
    <w:p w14:paraId="223FEA6B" w14:textId="77777777" w:rsidR="0012446F" w:rsidRPr="0012446F" w:rsidRDefault="0012446F" w:rsidP="0012446F">
      <w:pPr>
        <w:spacing w:after="0"/>
        <w:rPr>
          <w:rFonts w:cs="Times New Roman"/>
          <w:sz w:val="20"/>
          <w:szCs w:val="20"/>
        </w:rPr>
      </w:pPr>
      <w:r w:rsidRPr="0012446F">
        <w:rPr>
          <w:rFonts w:cs="Times New Roman"/>
          <w:sz w:val="20"/>
          <w:szCs w:val="20"/>
        </w:rPr>
        <w:t>Organism 10: 112.961 103.227 102.159 82.4149 117.467 108.976 Fitness: 73.1123</w:t>
      </w:r>
    </w:p>
    <w:p w14:paraId="0910D043" w14:textId="77777777" w:rsidR="0012446F" w:rsidRPr="0012446F" w:rsidRDefault="0012446F" w:rsidP="0012446F">
      <w:pPr>
        <w:spacing w:after="0"/>
        <w:rPr>
          <w:rFonts w:cs="Times New Roman"/>
          <w:sz w:val="20"/>
          <w:szCs w:val="20"/>
        </w:rPr>
      </w:pPr>
      <w:r w:rsidRPr="0012446F">
        <w:rPr>
          <w:rFonts w:cs="Times New Roman"/>
          <w:sz w:val="20"/>
          <w:szCs w:val="20"/>
        </w:rPr>
        <w:t>Organism 11: 87.857 88.6036 84.1864 108.049 101.445 99.8905 Fitness: 98.7457</w:t>
      </w:r>
    </w:p>
    <w:p w14:paraId="65123D7B" w14:textId="77777777" w:rsidR="0012446F" w:rsidRPr="0012446F" w:rsidRDefault="0012446F" w:rsidP="0012446F">
      <w:pPr>
        <w:spacing w:after="0"/>
        <w:rPr>
          <w:rFonts w:cs="Times New Roman"/>
          <w:sz w:val="20"/>
          <w:szCs w:val="20"/>
        </w:rPr>
      </w:pPr>
      <w:r w:rsidRPr="0012446F">
        <w:rPr>
          <w:rFonts w:cs="Times New Roman"/>
          <w:sz w:val="20"/>
          <w:szCs w:val="20"/>
        </w:rPr>
        <w:t>Organism 12: 92.0055 113.863 112.433 92.9871 107.791 83.931 Fitness: 58.6845</w:t>
      </w:r>
    </w:p>
    <w:p w14:paraId="07CD78CB" w14:textId="77777777" w:rsidR="0012446F" w:rsidRPr="0012446F" w:rsidRDefault="0012446F" w:rsidP="0012446F">
      <w:pPr>
        <w:spacing w:after="0"/>
        <w:rPr>
          <w:rFonts w:cs="Times New Roman"/>
          <w:sz w:val="20"/>
          <w:szCs w:val="20"/>
        </w:rPr>
      </w:pPr>
      <w:r w:rsidRPr="0012446F">
        <w:rPr>
          <w:rFonts w:cs="Times New Roman"/>
          <w:sz w:val="20"/>
          <w:szCs w:val="20"/>
        </w:rPr>
        <w:t>Organism 13: 118.755 100.052 116.332 93.3178 111.683 107.392 Fitness: 77.1959</w:t>
      </w:r>
    </w:p>
    <w:p w14:paraId="709FC6CE" w14:textId="77777777" w:rsidR="0012446F" w:rsidRPr="0012446F" w:rsidRDefault="0012446F" w:rsidP="0012446F">
      <w:pPr>
        <w:spacing w:after="0"/>
        <w:rPr>
          <w:rFonts w:cs="Times New Roman"/>
          <w:sz w:val="20"/>
          <w:szCs w:val="20"/>
        </w:rPr>
      </w:pPr>
      <w:r w:rsidRPr="0012446F">
        <w:rPr>
          <w:rFonts w:cs="Times New Roman"/>
          <w:sz w:val="20"/>
          <w:szCs w:val="20"/>
        </w:rPr>
        <w:t>Organism 14: 88.8062 80.0751 94.9389 88.0938 84.5259 98.8115 Fitness: 78.7913</w:t>
      </w:r>
    </w:p>
    <w:p w14:paraId="3C9ABC7B" w14:textId="77777777" w:rsidR="0012446F" w:rsidRPr="0012446F" w:rsidRDefault="0012446F" w:rsidP="0012446F">
      <w:pPr>
        <w:spacing w:after="0"/>
        <w:rPr>
          <w:rFonts w:cs="Times New Roman"/>
          <w:sz w:val="20"/>
          <w:szCs w:val="20"/>
        </w:rPr>
      </w:pPr>
      <w:r w:rsidRPr="0012446F">
        <w:rPr>
          <w:rFonts w:cs="Times New Roman"/>
          <w:sz w:val="20"/>
          <w:szCs w:val="20"/>
        </w:rPr>
        <w:t>Organism 15: 114.029 89.4261 112.439 111.534 93.9657 118.046 Fitness: 152.227</w:t>
      </w:r>
    </w:p>
    <w:p w14:paraId="173D870A" w14:textId="77777777" w:rsidR="0012446F" w:rsidRPr="0012446F" w:rsidRDefault="0012446F" w:rsidP="0012446F">
      <w:pPr>
        <w:spacing w:after="0"/>
        <w:rPr>
          <w:rFonts w:cs="Times New Roman"/>
          <w:sz w:val="20"/>
          <w:szCs w:val="20"/>
        </w:rPr>
      </w:pPr>
      <w:r w:rsidRPr="0012446F">
        <w:rPr>
          <w:rFonts w:cs="Times New Roman"/>
          <w:sz w:val="20"/>
          <w:szCs w:val="20"/>
        </w:rPr>
        <w:t>Organism 16: 81.5334 97.6248 96.2762 118.915 106.575 108.976 Fitness: 59.6121</w:t>
      </w:r>
    </w:p>
    <w:p w14:paraId="2E7241A2" w14:textId="77777777" w:rsidR="0012446F" w:rsidRPr="0012446F" w:rsidRDefault="0012446F" w:rsidP="0012446F">
      <w:pPr>
        <w:spacing w:after="0"/>
        <w:rPr>
          <w:rFonts w:cs="Times New Roman"/>
          <w:sz w:val="20"/>
          <w:szCs w:val="20"/>
        </w:rPr>
      </w:pPr>
      <w:r w:rsidRPr="0012446F">
        <w:rPr>
          <w:rFonts w:cs="Times New Roman"/>
          <w:sz w:val="20"/>
          <w:szCs w:val="20"/>
        </w:rPr>
        <w:t>Best Fitness: 152.227</w:t>
      </w:r>
    </w:p>
    <w:p w14:paraId="704CA3C3"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76.2252</w:t>
      </w:r>
    </w:p>
    <w:p w14:paraId="1B050BAE" w14:textId="0942918E" w:rsidR="0012446F" w:rsidRPr="0012446F" w:rsidRDefault="0012446F" w:rsidP="0012446F">
      <w:pPr>
        <w:spacing w:after="0"/>
        <w:rPr>
          <w:rFonts w:cs="Times New Roman"/>
          <w:sz w:val="20"/>
          <w:szCs w:val="20"/>
        </w:rPr>
      </w:pPr>
      <w:r>
        <w:rPr>
          <w:rFonts w:cs="Times New Roman"/>
          <w:sz w:val="20"/>
          <w:szCs w:val="20"/>
        </w:rPr>
        <w:t>================================================================================</w:t>
      </w:r>
    </w:p>
    <w:p w14:paraId="2B9DD1E7" w14:textId="77777777" w:rsidR="0012446F" w:rsidRPr="0012446F" w:rsidRDefault="0012446F" w:rsidP="0012446F">
      <w:pPr>
        <w:spacing w:after="0"/>
        <w:rPr>
          <w:rFonts w:cs="Times New Roman"/>
          <w:sz w:val="20"/>
          <w:szCs w:val="20"/>
        </w:rPr>
      </w:pPr>
      <w:r w:rsidRPr="0012446F">
        <w:rPr>
          <w:rFonts w:cs="Times New Roman"/>
          <w:sz w:val="20"/>
          <w:szCs w:val="20"/>
        </w:rPr>
        <w:t>Organism 1: 92.0055 113.863 112.433 92.9871 107.791 83.931 Fitness: 36.2642</w:t>
      </w:r>
    </w:p>
    <w:p w14:paraId="608A4D87" w14:textId="77777777" w:rsidR="0012446F" w:rsidRPr="0012446F" w:rsidRDefault="0012446F" w:rsidP="0012446F">
      <w:pPr>
        <w:spacing w:after="0"/>
        <w:rPr>
          <w:rFonts w:cs="Times New Roman"/>
          <w:sz w:val="20"/>
          <w:szCs w:val="20"/>
        </w:rPr>
      </w:pPr>
      <w:r w:rsidRPr="0012446F">
        <w:rPr>
          <w:rFonts w:cs="Times New Roman"/>
          <w:sz w:val="20"/>
          <w:szCs w:val="20"/>
        </w:rPr>
        <w:t>Organism 2: 81.5334 97.6248 96.2762 118.915 106.575 108.976 Fitness: 112.192</w:t>
      </w:r>
    </w:p>
    <w:p w14:paraId="34CD203E" w14:textId="77777777" w:rsidR="0012446F" w:rsidRPr="0012446F" w:rsidRDefault="0012446F" w:rsidP="0012446F">
      <w:pPr>
        <w:spacing w:after="0"/>
        <w:rPr>
          <w:rFonts w:cs="Times New Roman"/>
          <w:sz w:val="20"/>
          <w:szCs w:val="20"/>
        </w:rPr>
      </w:pPr>
      <w:r w:rsidRPr="0012446F">
        <w:rPr>
          <w:rFonts w:cs="Times New Roman"/>
          <w:sz w:val="20"/>
          <w:szCs w:val="20"/>
        </w:rPr>
        <w:t>Organism 3: 114.029 89.4261 98.7649 116.569 84.5259 98.8115 Fitness: 54.811</w:t>
      </w:r>
    </w:p>
    <w:p w14:paraId="3C5AA917" w14:textId="77777777" w:rsidR="0012446F" w:rsidRPr="0012446F" w:rsidRDefault="0012446F" w:rsidP="0012446F">
      <w:pPr>
        <w:spacing w:after="0"/>
        <w:rPr>
          <w:rFonts w:cs="Times New Roman"/>
          <w:sz w:val="20"/>
          <w:szCs w:val="20"/>
        </w:rPr>
      </w:pPr>
      <w:r w:rsidRPr="0012446F">
        <w:rPr>
          <w:rFonts w:cs="Times New Roman"/>
          <w:sz w:val="20"/>
          <w:szCs w:val="20"/>
        </w:rPr>
        <w:t>Organism 4: 87.857 88.6036 84.1864 108.049 108.533 83.931 Fitness: 101.326</w:t>
      </w:r>
    </w:p>
    <w:p w14:paraId="7D15A487" w14:textId="77777777" w:rsidR="0012446F" w:rsidRPr="0012446F" w:rsidRDefault="0012446F" w:rsidP="0012446F">
      <w:pPr>
        <w:spacing w:after="0"/>
        <w:rPr>
          <w:rFonts w:cs="Times New Roman"/>
          <w:sz w:val="20"/>
          <w:szCs w:val="20"/>
        </w:rPr>
      </w:pPr>
      <w:r w:rsidRPr="0012446F">
        <w:rPr>
          <w:rFonts w:cs="Times New Roman"/>
          <w:sz w:val="20"/>
          <w:szCs w:val="20"/>
        </w:rPr>
        <w:t>Organism 5: 81.5334 97.6248 90.6992 118.915 98.2756 114.085 Fitness: 137.192</w:t>
      </w:r>
    </w:p>
    <w:p w14:paraId="4255D2B1" w14:textId="77777777" w:rsidR="0012446F" w:rsidRPr="0012446F" w:rsidRDefault="0012446F" w:rsidP="0012446F">
      <w:pPr>
        <w:spacing w:after="0"/>
        <w:rPr>
          <w:rFonts w:cs="Times New Roman"/>
          <w:sz w:val="20"/>
          <w:szCs w:val="20"/>
        </w:rPr>
      </w:pPr>
      <w:r w:rsidRPr="0012446F">
        <w:rPr>
          <w:rFonts w:cs="Times New Roman"/>
          <w:sz w:val="20"/>
          <w:szCs w:val="20"/>
        </w:rPr>
        <w:t>Organism 6: 114.029 89.4261 112.439 111.534 93.9657 118.046 Fitness: 54.811</w:t>
      </w:r>
    </w:p>
    <w:p w14:paraId="7180AFAF" w14:textId="77777777" w:rsidR="0012446F" w:rsidRPr="0012446F" w:rsidRDefault="0012446F" w:rsidP="0012446F">
      <w:pPr>
        <w:spacing w:after="0"/>
        <w:rPr>
          <w:rFonts w:cs="Times New Roman"/>
          <w:sz w:val="20"/>
          <w:szCs w:val="20"/>
        </w:rPr>
      </w:pPr>
      <w:r w:rsidRPr="0012446F">
        <w:rPr>
          <w:rFonts w:cs="Times New Roman"/>
          <w:sz w:val="20"/>
          <w:szCs w:val="20"/>
        </w:rPr>
        <w:t>Organism 7: 91.2118 83.805 98.0752 98.712 85.7218 94.5316 Fitness: 91.989</w:t>
      </w:r>
    </w:p>
    <w:p w14:paraId="70E0AF2D" w14:textId="77777777" w:rsidR="0012446F" w:rsidRPr="0012446F" w:rsidRDefault="0012446F" w:rsidP="0012446F">
      <w:pPr>
        <w:spacing w:after="0"/>
        <w:rPr>
          <w:rFonts w:cs="Times New Roman"/>
          <w:sz w:val="20"/>
          <w:szCs w:val="20"/>
        </w:rPr>
      </w:pPr>
      <w:r w:rsidRPr="0012446F">
        <w:rPr>
          <w:rFonts w:cs="Times New Roman"/>
          <w:sz w:val="20"/>
          <w:szCs w:val="20"/>
        </w:rPr>
        <w:t>Organism 8: 87.857 88.6036 84.1864 108.049 101.445 99.8905 Fitness: 51.3259</w:t>
      </w:r>
    </w:p>
    <w:p w14:paraId="76AD530C" w14:textId="77777777" w:rsidR="0012446F" w:rsidRPr="0012446F" w:rsidRDefault="0012446F" w:rsidP="0012446F">
      <w:pPr>
        <w:spacing w:after="0"/>
        <w:rPr>
          <w:rFonts w:cs="Times New Roman"/>
          <w:sz w:val="20"/>
          <w:szCs w:val="20"/>
        </w:rPr>
      </w:pPr>
      <w:r w:rsidRPr="0012446F">
        <w:rPr>
          <w:rFonts w:cs="Times New Roman"/>
          <w:sz w:val="20"/>
          <w:szCs w:val="20"/>
        </w:rPr>
        <w:t>Organism 9: 79.4616 126.74 112.433 92.9871 126.748 108.976 Fitness: 61.2644</w:t>
      </w:r>
    </w:p>
    <w:p w14:paraId="7257DD61" w14:textId="77777777" w:rsidR="0012446F" w:rsidRPr="0012446F" w:rsidRDefault="0012446F" w:rsidP="0012446F">
      <w:pPr>
        <w:spacing w:after="0"/>
        <w:rPr>
          <w:rFonts w:cs="Times New Roman"/>
          <w:sz w:val="20"/>
          <w:szCs w:val="20"/>
        </w:rPr>
      </w:pPr>
      <w:r w:rsidRPr="0012446F">
        <w:rPr>
          <w:rFonts w:cs="Times New Roman"/>
          <w:sz w:val="20"/>
          <w:szCs w:val="20"/>
        </w:rPr>
        <w:t>Organism 10: 81.5334 97.6248 96.2762 118.915 106.575 83.931 Fitness: 87.1916</w:t>
      </w:r>
    </w:p>
    <w:p w14:paraId="2FD4D357" w14:textId="77777777" w:rsidR="0012446F" w:rsidRPr="0012446F" w:rsidRDefault="0012446F" w:rsidP="0012446F">
      <w:pPr>
        <w:spacing w:after="0"/>
        <w:rPr>
          <w:rFonts w:cs="Times New Roman"/>
          <w:sz w:val="20"/>
          <w:szCs w:val="20"/>
        </w:rPr>
      </w:pPr>
      <w:r w:rsidRPr="0012446F">
        <w:rPr>
          <w:rFonts w:cs="Times New Roman"/>
          <w:sz w:val="20"/>
          <w:szCs w:val="20"/>
        </w:rPr>
        <w:t>Organism 11: 114.029 89.4261 98.7649 111.534 84.5259 83.931 Fitness: 104.81</w:t>
      </w:r>
    </w:p>
    <w:p w14:paraId="12BC8940" w14:textId="77777777" w:rsidR="0012446F" w:rsidRPr="0012446F" w:rsidRDefault="0012446F" w:rsidP="0012446F">
      <w:pPr>
        <w:spacing w:after="0"/>
        <w:rPr>
          <w:rFonts w:cs="Times New Roman"/>
          <w:sz w:val="20"/>
          <w:szCs w:val="20"/>
        </w:rPr>
      </w:pPr>
      <w:r w:rsidRPr="0012446F">
        <w:rPr>
          <w:rFonts w:cs="Times New Roman"/>
          <w:sz w:val="20"/>
          <w:szCs w:val="20"/>
        </w:rPr>
        <w:t>Organism 12: 87.857 88.6036 84.1864 108.049 108.533 98.8115 Fitness: 126.326</w:t>
      </w:r>
    </w:p>
    <w:p w14:paraId="65EA0B27" w14:textId="77777777" w:rsidR="0012446F" w:rsidRPr="0012446F" w:rsidRDefault="0012446F" w:rsidP="0012446F">
      <w:pPr>
        <w:spacing w:after="0"/>
        <w:rPr>
          <w:rFonts w:cs="Times New Roman"/>
          <w:sz w:val="20"/>
          <w:szCs w:val="20"/>
        </w:rPr>
      </w:pPr>
      <w:r w:rsidRPr="0012446F">
        <w:rPr>
          <w:rFonts w:cs="Times New Roman"/>
          <w:sz w:val="20"/>
          <w:szCs w:val="20"/>
        </w:rPr>
        <w:t>Organism 13: 81.5334 111.324 96.2762 118.915 97.2972 118.046 Fitness: 62.1922</w:t>
      </w:r>
    </w:p>
    <w:p w14:paraId="5EBACC21" w14:textId="77777777" w:rsidR="0012446F" w:rsidRPr="0012446F" w:rsidRDefault="0012446F" w:rsidP="0012446F">
      <w:pPr>
        <w:spacing w:after="0"/>
        <w:rPr>
          <w:rFonts w:cs="Times New Roman"/>
          <w:sz w:val="20"/>
          <w:szCs w:val="20"/>
        </w:rPr>
      </w:pPr>
      <w:r w:rsidRPr="0012446F">
        <w:rPr>
          <w:rFonts w:cs="Times New Roman"/>
          <w:sz w:val="20"/>
          <w:szCs w:val="20"/>
        </w:rPr>
        <w:t>Organism 14: 114.029 89.4261 112.439 111.534 93.9657 115.286 Fitness: 79.811</w:t>
      </w:r>
    </w:p>
    <w:p w14:paraId="3F35FC95" w14:textId="77777777" w:rsidR="0012446F" w:rsidRPr="0012446F" w:rsidRDefault="0012446F" w:rsidP="0012446F">
      <w:pPr>
        <w:spacing w:after="0"/>
        <w:rPr>
          <w:rFonts w:cs="Times New Roman"/>
          <w:sz w:val="20"/>
          <w:szCs w:val="20"/>
        </w:rPr>
      </w:pPr>
      <w:r w:rsidRPr="0012446F">
        <w:rPr>
          <w:rFonts w:cs="Times New Roman"/>
          <w:sz w:val="20"/>
          <w:szCs w:val="20"/>
        </w:rPr>
        <w:t>Organism 15: 91.2118 83.805 110.669 98.712 85.7218 99.8905 Fitness: 66.9896</w:t>
      </w:r>
    </w:p>
    <w:p w14:paraId="1527BDDE" w14:textId="77777777" w:rsidR="0012446F" w:rsidRPr="0012446F" w:rsidRDefault="0012446F" w:rsidP="0012446F">
      <w:pPr>
        <w:spacing w:after="0"/>
        <w:rPr>
          <w:rFonts w:cs="Times New Roman"/>
          <w:sz w:val="20"/>
          <w:szCs w:val="20"/>
        </w:rPr>
      </w:pPr>
      <w:r w:rsidRPr="0012446F">
        <w:rPr>
          <w:rFonts w:cs="Times New Roman"/>
          <w:sz w:val="20"/>
          <w:szCs w:val="20"/>
        </w:rPr>
        <w:t>Organism 16: 87.857 88.6036 84.1864 108.049 101.445 94.5316 Fitness: 226.323</w:t>
      </w:r>
    </w:p>
    <w:p w14:paraId="30ABAA0B" w14:textId="77777777" w:rsidR="0012446F" w:rsidRPr="0012446F" w:rsidRDefault="0012446F" w:rsidP="0012446F">
      <w:pPr>
        <w:spacing w:after="0"/>
        <w:rPr>
          <w:rFonts w:cs="Times New Roman"/>
          <w:sz w:val="20"/>
          <w:szCs w:val="20"/>
        </w:rPr>
      </w:pPr>
      <w:r w:rsidRPr="0012446F">
        <w:rPr>
          <w:rFonts w:cs="Times New Roman"/>
          <w:sz w:val="20"/>
          <w:szCs w:val="20"/>
        </w:rPr>
        <w:t>Best Fitness: 226.323</w:t>
      </w:r>
    </w:p>
    <w:p w14:paraId="44A72AE8"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90.9262</w:t>
      </w:r>
    </w:p>
    <w:p w14:paraId="3541A95B" w14:textId="59D6AC1B" w:rsidR="0012446F" w:rsidRPr="0012446F" w:rsidRDefault="0012446F" w:rsidP="0012446F">
      <w:pPr>
        <w:spacing w:after="0"/>
        <w:rPr>
          <w:rFonts w:cs="Times New Roman"/>
          <w:sz w:val="20"/>
          <w:szCs w:val="20"/>
        </w:rPr>
      </w:pPr>
      <w:r>
        <w:rPr>
          <w:rFonts w:cs="Times New Roman"/>
          <w:sz w:val="20"/>
          <w:szCs w:val="20"/>
        </w:rPr>
        <w:t>================================================================================</w:t>
      </w:r>
    </w:p>
    <w:p w14:paraId="330AD6BC" w14:textId="77777777" w:rsidR="0012446F" w:rsidRPr="0012446F" w:rsidRDefault="0012446F" w:rsidP="0012446F">
      <w:pPr>
        <w:spacing w:after="0"/>
        <w:rPr>
          <w:rFonts w:cs="Times New Roman"/>
          <w:sz w:val="20"/>
          <w:szCs w:val="20"/>
        </w:rPr>
      </w:pPr>
      <w:r w:rsidRPr="0012446F">
        <w:rPr>
          <w:rFonts w:cs="Times New Roman"/>
          <w:sz w:val="20"/>
          <w:szCs w:val="20"/>
        </w:rPr>
        <w:lastRenderedPageBreak/>
        <w:t>Organism 1: 87.857 88.6036 84.1864 112.278 101.445 99.8905 Fitness: 148.826</w:t>
      </w:r>
    </w:p>
    <w:p w14:paraId="41DCB97F" w14:textId="77777777" w:rsidR="0012446F" w:rsidRPr="0012446F" w:rsidRDefault="0012446F" w:rsidP="0012446F">
      <w:pPr>
        <w:spacing w:after="0"/>
        <w:rPr>
          <w:rFonts w:cs="Times New Roman"/>
          <w:sz w:val="20"/>
          <w:szCs w:val="20"/>
        </w:rPr>
      </w:pPr>
      <w:r w:rsidRPr="0012446F">
        <w:rPr>
          <w:rFonts w:cs="Times New Roman"/>
          <w:sz w:val="20"/>
          <w:szCs w:val="20"/>
        </w:rPr>
        <w:t>Organism 2: 114.029 89.4261 98.7649 121.791 84.5259 83.931 Fitness: 77.3118</w:t>
      </w:r>
    </w:p>
    <w:p w14:paraId="4BC516C0" w14:textId="77777777" w:rsidR="0012446F" w:rsidRPr="0012446F" w:rsidRDefault="0012446F" w:rsidP="0012446F">
      <w:pPr>
        <w:spacing w:after="0"/>
        <w:rPr>
          <w:rFonts w:cs="Times New Roman"/>
          <w:sz w:val="20"/>
          <w:szCs w:val="20"/>
        </w:rPr>
      </w:pPr>
      <w:r w:rsidRPr="0012446F">
        <w:rPr>
          <w:rFonts w:cs="Times New Roman"/>
          <w:sz w:val="20"/>
          <w:szCs w:val="20"/>
        </w:rPr>
        <w:t>Organism 3: 81.5334 97.6248 96.2762 118.915 121.174 70.9489 Fitness: 159.69</w:t>
      </w:r>
    </w:p>
    <w:p w14:paraId="6306A6E1" w14:textId="77777777" w:rsidR="0012446F" w:rsidRPr="0012446F" w:rsidRDefault="0012446F" w:rsidP="0012446F">
      <w:pPr>
        <w:spacing w:after="0"/>
        <w:rPr>
          <w:rFonts w:cs="Times New Roman"/>
          <w:sz w:val="20"/>
          <w:szCs w:val="20"/>
        </w:rPr>
      </w:pPr>
      <w:r w:rsidRPr="0012446F">
        <w:rPr>
          <w:rFonts w:cs="Times New Roman"/>
          <w:sz w:val="20"/>
          <w:szCs w:val="20"/>
        </w:rPr>
        <w:t>Organism 4: 114.029 89.4261 112.439 111.534 93.9657 104.968 Fitness: 102.31</w:t>
      </w:r>
    </w:p>
    <w:p w14:paraId="113CEB7E" w14:textId="77777777" w:rsidR="0012446F" w:rsidRPr="0012446F" w:rsidRDefault="0012446F" w:rsidP="0012446F">
      <w:pPr>
        <w:spacing w:after="0"/>
        <w:rPr>
          <w:rFonts w:cs="Times New Roman"/>
          <w:sz w:val="20"/>
          <w:szCs w:val="20"/>
        </w:rPr>
      </w:pPr>
      <w:r w:rsidRPr="0012446F">
        <w:rPr>
          <w:rFonts w:cs="Times New Roman"/>
          <w:sz w:val="20"/>
          <w:szCs w:val="20"/>
        </w:rPr>
        <w:t>Organism 5: 91.2118 83.805 95.7145 98.712 85.7218 99.8905 Fitness: 139.486</w:t>
      </w:r>
    </w:p>
    <w:p w14:paraId="69230DDF" w14:textId="77777777" w:rsidR="0012446F" w:rsidRPr="0012446F" w:rsidRDefault="0012446F" w:rsidP="0012446F">
      <w:pPr>
        <w:spacing w:after="0"/>
        <w:rPr>
          <w:rFonts w:cs="Times New Roman"/>
          <w:sz w:val="20"/>
          <w:szCs w:val="20"/>
        </w:rPr>
      </w:pPr>
      <w:r w:rsidRPr="0012446F">
        <w:rPr>
          <w:rFonts w:cs="Times New Roman"/>
          <w:sz w:val="20"/>
          <w:szCs w:val="20"/>
        </w:rPr>
        <w:t>Organism 6: 79.4616 126.74 112.433 92.9871 126.748 108.976 Fitness: 83.7654</w:t>
      </w:r>
    </w:p>
    <w:p w14:paraId="00D820B2" w14:textId="77777777" w:rsidR="0012446F" w:rsidRPr="0012446F" w:rsidRDefault="0012446F" w:rsidP="0012446F">
      <w:pPr>
        <w:spacing w:after="0"/>
        <w:rPr>
          <w:rFonts w:cs="Times New Roman"/>
          <w:sz w:val="20"/>
          <w:szCs w:val="20"/>
        </w:rPr>
      </w:pPr>
      <w:r w:rsidRPr="0012446F">
        <w:rPr>
          <w:rFonts w:cs="Times New Roman"/>
          <w:sz w:val="20"/>
          <w:szCs w:val="20"/>
        </w:rPr>
        <w:t>Organism 7: 91.2118 83.805 98.0752 98.712 85.7218 94.5316 Fitness: 139.49</w:t>
      </w:r>
    </w:p>
    <w:p w14:paraId="7E6B09BA" w14:textId="77777777" w:rsidR="0012446F" w:rsidRPr="0012446F" w:rsidRDefault="0012446F" w:rsidP="0012446F">
      <w:pPr>
        <w:spacing w:after="0"/>
        <w:rPr>
          <w:rFonts w:cs="Times New Roman"/>
          <w:sz w:val="20"/>
          <w:szCs w:val="20"/>
        </w:rPr>
      </w:pPr>
      <w:r w:rsidRPr="0012446F">
        <w:rPr>
          <w:rFonts w:cs="Times New Roman"/>
          <w:sz w:val="20"/>
          <w:szCs w:val="20"/>
        </w:rPr>
        <w:t>Organism 8: 81.5334 111.324 96.2762 118.915 97.2972 118.046 Fitness: 134.693</w:t>
      </w:r>
    </w:p>
    <w:p w14:paraId="6B612632" w14:textId="77777777" w:rsidR="0012446F" w:rsidRPr="0012446F" w:rsidRDefault="0012446F" w:rsidP="0012446F">
      <w:pPr>
        <w:spacing w:after="0"/>
        <w:rPr>
          <w:rFonts w:cs="Times New Roman"/>
          <w:sz w:val="20"/>
          <w:szCs w:val="20"/>
        </w:rPr>
      </w:pPr>
      <w:r w:rsidRPr="0012446F">
        <w:rPr>
          <w:rFonts w:cs="Times New Roman"/>
          <w:sz w:val="20"/>
          <w:szCs w:val="20"/>
        </w:rPr>
        <w:t>Organism 9: 87.3696 88.6036 84.1864 111.534 84.5259 83.931 Fitness: 102.312</w:t>
      </w:r>
    </w:p>
    <w:p w14:paraId="09033AB0" w14:textId="77777777" w:rsidR="0012446F" w:rsidRPr="0012446F" w:rsidRDefault="0012446F" w:rsidP="0012446F">
      <w:pPr>
        <w:spacing w:after="0"/>
        <w:rPr>
          <w:rFonts w:cs="Times New Roman"/>
          <w:sz w:val="20"/>
          <w:szCs w:val="20"/>
        </w:rPr>
      </w:pPr>
      <w:r w:rsidRPr="0012446F">
        <w:rPr>
          <w:rFonts w:cs="Times New Roman"/>
          <w:sz w:val="20"/>
          <w:szCs w:val="20"/>
        </w:rPr>
        <w:t>Organism 10: 114.029 89.4261 98.7649 108.049 101.445 99.8905 Fitness: 148.827</w:t>
      </w:r>
    </w:p>
    <w:p w14:paraId="5BEF226A" w14:textId="77777777" w:rsidR="0012446F" w:rsidRPr="0012446F" w:rsidRDefault="0012446F" w:rsidP="0012446F">
      <w:pPr>
        <w:spacing w:after="0"/>
        <w:rPr>
          <w:rFonts w:cs="Times New Roman"/>
          <w:sz w:val="20"/>
          <w:szCs w:val="20"/>
        </w:rPr>
      </w:pPr>
      <w:r w:rsidRPr="0012446F">
        <w:rPr>
          <w:rFonts w:cs="Times New Roman"/>
          <w:sz w:val="20"/>
          <w:szCs w:val="20"/>
        </w:rPr>
        <w:t>Organism 11: 95.1999 97.6248 96.2762 111.534 93.9657 118.046 Fitness: 102.312</w:t>
      </w:r>
    </w:p>
    <w:p w14:paraId="00082A5B" w14:textId="77777777" w:rsidR="0012446F" w:rsidRPr="0012446F" w:rsidRDefault="0012446F" w:rsidP="0012446F">
      <w:pPr>
        <w:spacing w:after="0"/>
        <w:rPr>
          <w:rFonts w:cs="Times New Roman"/>
          <w:sz w:val="20"/>
          <w:szCs w:val="20"/>
        </w:rPr>
      </w:pPr>
      <w:r w:rsidRPr="0012446F">
        <w:rPr>
          <w:rFonts w:cs="Times New Roman"/>
          <w:sz w:val="20"/>
          <w:szCs w:val="20"/>
        </w:rPr>
        <w:t>Organism 12: 114.029 89.4261 112.439 120.248 106.575 83.931 Fitness: 109.692</w:t>
      </w:r>
    </w:p>
    <w:p w14:paraId="544DA379" w14:textId="77777777" w:rsidR="0012446F" w:rsidRPr="0012446F" w:rsidRDefault="0012446F" w:rsidP="0012446F">
      <w:pPr>
        <w:spacing w:after="0"/>
        <w:rPr>
          <w:rFonts w:cs="Times New Roman"/>
          <w:sz w:val="20"/>
          <w:szCs w:val="20"/>
        </w:rPr>
      </w:pPr>
      <w:r w:rsidRPr="0012446F">
        <w:rPr>
          <w:rFonts w:cs="Times New Roman"/>
          <w:sz w:val="20"/>
          <w:szCs w:val="20"/>
        </w:rPr>
        <w:t>Organism 13: 91.2118 83.805 110.669 92.9871 126.748 108.976 Fitness: 133.765</w:t>
      </w:r>
    </w:p>
    <w:p w14:paraId="41853E90" w14:textId="77777777" w:rsidR="0012446F" w:rsidRPr="0012446F" w:rsidRDefault="0012446F" w:rsidP="0012446F">
      <w:pPr>
        <w:spacing w:after="0"/>
        <w:rPr>
          <w:rFonts w:cs="Times New Roman"/>
          <w:sz w:val="20"/>
          <w:szCs w:val="20"/>
        </w:rPr>
      </w:pPr>
      <w:r w:rsidRPr="0012446F">
        <w:rPr>
          <w:rFonts w:cs="Times New Roman"/>
          <w:sz w:val="20"/>
          <w:szCs w:val="20"/>
        </w:rPr>
        <w:t>Organism 14: 79.4616 126.74 112.433 98.712 85.7218 99.8905 Fitness: 64.4903</w:t>
      </w:r>
    </w:p>
    <w:p w14:paraId="2FBDE71E" w14:textId="77777777" w:rsidR="0012446F" w:rsidRPr="0012446F" w:rsidRDefault="0012446F" w:rsidP="0012446F">
      <w:pPr>
        <w:spacing w:after="0"/>
        <w:rPr>
          <w:rFonts w:cs="Times New Roman"/>
          <w:sz w:val="20"/>
          <w:szCs w:val="20"/>
        </w:rPr>
      </w:pPr>
      <w:r w:rsidRPr="0012446F">
        <w:rPr>
          <w:rFonts w:cs="Times New Roman"/>
          <w:sz w:val="20"/>
          <w:szCs w:val="20"/>
        </w:rPr>
        <w:t>Organism 15: 91.2118 83.805 98.0752 118.915 97.2972 118.046 Fitness: 109.693</w:t>
      </w:r>
    </w:p>
    <w:p w14:paraId="23582458" w14:textId="77777777" w:rsidR="0012446F" w:rsidRPr="0012446F" w:rsidRDefault="0012446F" w:rsidP="0012446F">
      <w:pPr>
        <w:spacing w:after="0"/>
        <w:rPr>
          <w:rFonts w:cs="Times New Roman"/>
          <w:sz w:val="20"/>
          <w:szCs w:val="20"/>
        </w:rPr>
      </w:pPr>
      <w:r w:rsidRPr="0012446F">
        <w:rPr>
          <w:rFonts w:cs="Times New Roman"/>
          <w:sz w:val="20"/>
          <w:szCs w:val="20"/>
        </w:rPr>
        <w:t>Organism 16: 81.5334 111.324 96.2762 98.712 85.7218 77.2542 Fitness: 64.4903</w:t>
      </w:r>
    </w:p>
    <w:p w14:paraId="07771186" w14:textId="77777777" w:rsidR="0012446F" w:rsidRPr="0012446F" w:rsidRDefault="0012446F" w:rsidP="0012446F">
      <w:pPr>
        <w:spacing w:after="0"/>
        <w:rPr>
          <w:rFonts w:cs="Times New Roman"/>
          <w:sz w:val="20"/>
          <w:szCs w:val="20"/>
        </w:rPr>
      </w:pPr>
      <w:r w:rsidRPr="0012446F">
        <w:rPr>
          <w:rFonts w:cs="Times New Roman"/>
          <w:sz w:val="20"/>
          <w:szCs w:val="20"/>
        </w:rPr>
        <w:t>Best Fitness: 159.69</w:t>
      </w:r>
    </w:p>
    <w:p w14:paraId="7DE7F514"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113.822</w:t>
      </w:r>
    </w:p>
    <w:p w14:paraId="33842777" w14:textId="1B957881" w:rsidR="0012446F" w:rsidRPr="0012446F" w:rsidRDefault="0012446F" w:rsidP="0012446F">
      <w:pPr>
        <w:spacing w:after="0"/>
        <w:rPr>
          <w:rFonts w:cs="Times New Roman"/>
          <w:sz w:val="20"/>
          <w:szCs w:val="20"/>
        </w:rPr>
      </w:pPr>
      <w:r>
        <w:rPr>
          <w:rFonts w:cs="Times New Roman"/>
          <w:sz w:val="20"/>
          <w:szCs w:val="20"/>
        </w:rPr>
        <w:t>================================================================================</w:t>
      </w:r>
    </w:p>
    <w:p w14:paraId="6FEAD50C" w14:textId="77777777" w:rsidR="0012446F" w:rsidRPr="0012446F" w:rsidRDefault="0012446F" w:rsidP="0012446F">
      <w:pPr>
        <w:spacing w:after="0"/>
        <w:rPr>
          <w:rFonts w:cs="Times New Roman"/>
          <w:sz w:val="20"/>
          <w:szCs w:val="20"/>
        </w:rPr>
      </w:pPr>
      <w:r w:rsidRPr="0012446F">
        <w:rPr>
          <w:rFonts w:cs="Times New Roman"/>
          <w:sz w:val="20"/>
          <w:szCs w:val="20"/>
        </w:rPr>
        <w:t>Organism 1: 114.029 104.158 98.7649 121.791 84.5259 83.931 Fitness: 162.57</w:t>
      </w:r>
    </w:p>
    <w:p w14:paraId="1EFC1EE1" w14:textId="77777777" w:rsidR="0012446F" w:rsidRPr="0012446F" w:rsidRDefault="0012446F" w:rsidP="0012446F">
      <w:pPr>
        <w:spacing w:after="0"/>
        <w:rPr>
          <w:rFonts w:cs="Times New Roman"/>
          <w:sz w:val="20"/>
          <w:szCs w:val="20"/>
        </w:rPr>
      </w:pPr>
      <w:r w:rsidRPr="0012446F">
        <w:rPr>
          <w:rFonts w:cs="Times New Roman"/>
          <w:sz w:val="20"/>
          <w:szCs w:val="20"/>
        </w:rPr>
        <w:t>Organism 2: 79.4616 126.74 112.433 92.9871 126.748 108.976 Fitness: 158.768</w:t>
      </w:r>
    </w:p>
    <w:p w14:paraId="49395868" w14:textId="77777777" w:rsidR="0012446F" w:rsidRPr="0012446F" w:rsidRDefault="0012446F" w:rsidP="0012446F">
      <w:pPr>
        <w:spacing w:after="0"/>
        <w:rPr>
          <w:rFonts w:cs="Times New Roman"/>
          <w:sz w:val="20"/>
          <w:szCs w:val="20"/>
        </w:rPr>
      </w:pPr>
      <w:r w:rsidRPr="0012446F">
        <w:rPr>
          <w:rFonts w:cs="Times New Roman"/>
          <w:sz w:val="20"/>
          <w:szCs w:val="20"/>
        </w:rPr>
        <w:t>Organism 3: 95.1999 97.6248 96.2762 111.534 93.9657 118.046 Fitness: 52.319</w:t>
      </w:r>
    </w:p>
    <w:p w14:paraId="3801703D" w14:textId="77777777" w:rsidR="0012446F" w:rsidRPr="0012446F" w:rsidRDefault="0012446F" w:rsidP="0012446F">
      <w:pPr>
        <w:spacing w:after="0"/>
        <w:rPr>
          <w:rFonts w:cs="Times New Roman"/>
          <w:sz w:val="20"/>
          <w:szCs w:val="20"/>
        </w:rPr>
      </w:pPr>
      <w:r w:rsidRPr="0012446F">
        <w:rPr>
          <w:rFonts w:cs="Times New Roman"/>
          <w:sz w:val="20"/>
          <w:szCs w:val="20"/>
        </w:rPr>
        <w:t>Organism 4: 91.2118 83.805 98.0752 98.712 85.7218 94.5316 Fitness: 164.496</w:t>
      </w:r>
    </w:p>
    <w:p w14:paraId="2A3BA190" w14:textId="77777777" w:rsidR="0012446F" w:rsidRPr="0012446F" w:rsidRDefault="0012446F" w:rsidP="0012446F">
      <w:pPr>
        <w:spacing w:after="0"/>
        <w:rPr>
          <w:rFonts w:cs="Times New Roman"/>
          <w:sz w:val="20"/>
          <w:szCs w:val="20"/>
        </w:rPr>
      </w:pPr>
      <w:r w:rsidRPr="0012446F">
        <w:rPr>
          <w:rFonts w:cs="Times New Roman"/>
          <w:sz w:val="20"/>
          <w:szCs w:val="20"/>
        </w:rPr>
        <w:t>Organism 5: 114.029 89.4261 112.439 120.248 106.575 83.931 Fitness: 96.0332</w:t>
      </w:r>
    </w:p>
    <w:p w14:paraId="4CB1DD24" w14:textId="77777777" w:rsidR="0012446F" w:rsidRPr="0012446F" w:rsidRDefault="0012446F" w:rsidP="0012446F">
      <w:pPr>
        <w:spacing w:after="0"/>
        <w:rPr>
          <w:rFonts w:cs="Times New Roman"/>
          <w:sz w:val="20"/>
          <w:szCs w:val="20"/>
        </w:rPr>
      </w:pPr>
      <w:r w:rsidRPr="0012446F">
        <w:rPr>
          <w:rFonts w:cs="Times New Roman"/>
          <w:sz w:val="20"/>
          <w:szCs w:val="20"/>
        </w:rPr>
        <w:t>Organism 6: 87.857 88.6036 84.1864 112.278 101.445 99.8905 Fitness: 78.0632</w:t>
      </w:r>
    </w:p>
    <w:p w14:paraId="5E7D8106" w14:textId="77777777" w:rsidR="0012446F" w:rsidRPr="0012446F" w:rsidRDefault="0012446F" w:rsidP="0012446F">
      <w:pPr>
        <w:spacing w:after="0"/>
        <w:rPr>
          <w:rFonts w:cs="Times New Roman"/>
          <w:sz w:val="20"/>
          <w:szCs w:val="20"/>
        </w:rPr>
      </w:pPr>
      <w:r w:rsidRPr="0012446F">
        <w:rPr>
          <w:rFonts w:cs="Times New Roman"/>
          <w:sz w:val="20"/>
          <w:szCs w:val="20"/>
        </w:rPr>
        <w:t>Organism 7: 81.5334 111.324 96.2762 98.712 84.5872 77.2542 Fitness: 214.493</w:t>
      </w:r>
    </w:p>
    <w:p w14:paraId="0FCB9FF2" w14:textId="77777777" w:rsidR="0012446F" w:rsidRPr="0012446F" w:rsidRDefault="0012446F" w:rsidP="0012446F">
      <w:pPr>
        <w:spacing w:after="0"/>
        <w:rPr>
          <w:rFonts w:cs="Times New Roman"/>
          <w:sz w:val="20"/>
          <w:szCs w:val="20"/>
        </w:rPr>
      </w:pPr>
      <w:r w:rsidRPr="0012446F">
        <w:rPr>
          <w:rFonts w:cs="Times New Roman"/>
          <w:sz w:val="20"/>
          <w:szCs w:val="20"/>
        </w:rPr>
        <w:t>Organism 8: 81.5334 111.324 96.2762 118.915 97.2972 118.046 Fitness: 84.7003</w:t>
      </w:r>
    </w:p>
    <w:p w14:paraId="11C3B573" w14:textId="77777777" w:rsidR="0012446F" w:rsidRPr="0012446F" w:rsidRDefault="0012446F" w:rsidP="0012446F">
      <w:pPr>
        <w:spacing w:after="0"/>
        <w:rPr>
          <w:rFonts w:cs="Times New Roman"/>
          <w:sz w:val="20"/>
          <w:szCs w:val="20"/>
        </w:rPr>
      </w:pPr>
      <w:r w:rsidRPr="0012446F">
        <w:rPr>
          <w:rFonts w:cs="Times New Roman"/>
          <w:sz w:val="20"/>
          <w:szCs w:val="20"/>
        </w:rPr>
        <w:t>Organism 9: 114.029 89.4261 98.7649 121.791 84.5259 108.976 Fitness: 87.5751</w:t>
      </w:r>
    </w:p>
    <w:p w14:paraId="1C14A88A" w14:textId="77777777" w:rsidR="0012446F" w:rsidRPr="0012446F" w:rsidRDefault="0012446F" w:rsidP="0012446F">
      <w:pPr>
        <w:spacing w:after="0"/>
        <w:rPr>
          <w:rFonts w:cs="Times New Roman"/>
          <w:sz w:val="20"/>
          <w:szCs w:val="20"/>
        </w:rPr>
      </w:pPr>
      <w:r w:rsidRPr="0012446F">
        <w:rPr>
          <w:rFonts w:cs="Times New Roman"/>
          <w:sz w:val="20"/>
          <w:szCs w:val="20"/>
        </w:rPr>
        <w:t>Organism 10: 79.4616 126.74 112.433 98.5381 126.748 83.931 Fitness: 68.7727</w:t>
      </w:r>
    </w:p>
    <w:p w14:paraId="5F926C9B" w14:textId="77777777" w:rsidR="0012446F" w:rsidRPr="0012446F" w:rsidRDefault="0012446F" w:rsidP="0012446F">
      <w:pPr>
        <w:spacing w:after="0"/>
        <w:rPr>
          <w:rFonts w:cs="Times New Roman"/>
          <w:sz w:val="20"/>
          <w:szCs w:val="20"/>
        </w:rPr>
      </w:pPr>
      <w:r w:rsidRPr="0012446F">
        <w:rPr>
          <w:rFonts w:cs="Times New Roman"/>
          <w:sz w:val="20"/>
          <w:szCs w:val="20"/>
        </w:rPr>
        <w:t>Organism 11: 95.1999 97.6248 96.2762 122.338 93.9657 94.5316 Fitness: 77.3191</w:t>
      </w:r>
    </w:p>
    <w:p w14:paraId="0F5D522D" w14:textId="77777777" w:rsidR="0012446F" w:rsidRPr="0012446F" w:rsidRDefault="0012446F" w:rsidP="0012446F">
      <w:pPr>
        <w:spacing w:after="0"/>
        <w:rPr>
          <w:rFonts w:cs="Times New Roman"/>
          <w:sz w:val="20"/>
          <w:szCs w:val="20"/>
        </w:rPr>
      </w:pPr>
      <w:r w:rsidRPr="0012446F">
        <w:rPr>
          <w:rFonts w:cs="Times New Roman"/>
          <w:sz w:val="20"/>
          <w:szCs w:val="20"/>
        </w:rPr>
        <w:t>Organism 12: 91.2118 83.805 98.0752 98.712 85.7218 118.046 Fitness: 114.498</w:t>
      </w:r>
    </w:p>
    <w:p w14:paraId="0A262FFD" w14:textId="77777777" w:rsidR="0012446F" w:rsidRPr="0012446F" w:rsidRDefault="0012446F" w:rsidP="0012446F">
      <w:pPr>
        <w:spacing w:after="0"/>
        <w:rPr>
          <w:rFonts w:cs="Times New Roman"/>
          <w:sz w:val="20"/>
          <w:szCs w:val="20"/>
        </w:rPr>
      </w:pPr>
      <w:r w:rsidRPr="0012446F">
        <w:rPr>
          <w:rFonts w:cs="Times New Roman"/>
          <w:sz w:val="20"/>
          <w:szCs w:val="20"/>
        </w:rPr>
        <w:t>Organism 13: 114.029 89.4261 112.439 120.248 106.575 99.8905 Fitness: 161.028</w:t>
      </w:r>
    </w:p>
    <w:p w14:paraId="760BB3C1" w14:textId="77777777" w:rsidR="0012446F" w:rsidRPr="0012446F" w:rsidRDefault="0012446F" w:rsidP="0012446F">
      <w:pPr>
        <w:spacing w:after="0"/>
        <w:rPr>
          <w:rFonts w:cs="Times New Roman"/>
          <w:sz w:val="20"/>
          <w:szCs w:val="20"/>
        </w:rPr>
      </w:pPr>
      <w:r w:rsidRPr="0012446F">
        <w:rPr>
          <w:rFonts w:cs="Times New Roman"/>
          <w:sz w:val="20"/>
          <w:szCs w:val="20"/>
        </w:rPr>
        <w:t>Organism 14: 87.857 88.6036 79.1661 112.278 83.8909 83.931 Fitness: 103.062</w:t>
      </w:r>
    </w:p>
    <w:p w14:paraId="39FBF1D1" w14:textId="77777777" w:rsidR="0012446F" w:rsidRPr="0012446F" w:rsidRDefault="0012446F" w:rsidP="0012446F">
      <w:pPr>
        <w:spacing w:after="0"/>
        <w:rPr>
          <w:rFonts w:cs="Times New Roman"/>
          <w:sz w:val="20"/>
          <w:szCs w:val="20"/>
        </w:rPr>
      </w:pPr>
      <w:r w:rsidRPr="0012446F">
        <w:rPr>
          <w:rFonts w:cs="Times New Roman"/>
          <w:sz w:val="20"/>
          <w:szCs w:val="20"/>
        </w:rPr>
        <w:t>Organism 15: 81.5334 111.324 96.2762 98.712 85.7218 118.046 Fitness: 89.4976</w:t>
      </w:r>
    </w:p>
    <w:p w14:paraId="1178BEC3" w14:textId="77777777" w:rsidR="0012446F" w:rsidRPr="0012446F" w:rsidRDefault="0012446F" w:rsidP="0012446F">
      <w:pPr>
        <w:spacing w:after="0"/>
        <w:rPr>
          <w:rFonts w:cs="Times New Roman"/>
          <w:sz w:val="20"/>
          <w:szCs w:val="20"/>
        </w:rPr>
      </w:pPr>
      <w:r w:rsidRPr="0012446F">
        <w:rPr>
          <w:rFonts w:cs="Times New Roman"/>
          <w:sz w:val="20"/>
          <w:szCs w:val="20"/>
        </w:rPr>
        <w:t>Organism 16: 81.5334 111.324 96.2762 118.915 97.2972 95.9576 Fitness: 109.699</w:t>
      </w:r>
    </w:p>
    <w:p w14:paraId="603AFE87" w14:textId="77777777" w:rsidR="0012446F" w:rsidRPr="0012446F" w:rsidRDefault="0012446F" w:rsidP="0012446F">
      <w:pPr>
        <w:spacing w:after="0"/>
        <w:rPr>
          <w:rFonts w:cs="Times New Roman"/>
          <w:sz w:val="20"/>
          <w:szCs w:val="20"/>
        </w:rPr>
      </w:pPr>
      <w:r w:rsidRPr="0012446F">
        <w:rPr>
          <w:rFonts w:cs="Times New Roman"/>
          <w:sz w:val="20"/>
          <w:szCs w:val="20"/>
        </w:rPr>
        <w:t>Best Fitness: 214.493</w:t>
      </w:r>
    </w:p>
    <w:p w14:paraId="52436A04"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113.931</w:t>
      </w:r>
    </w:p>
    <w:p w14:paraId="62FD503B" w14:textId="503CA788" w:rsidR="0012446F" w:rsidRPr="0012446F" w:rsidRDefault="0012446F" w:rsidP="0012446F">
      <w:pPr>
        <w:spacing w:after="0"/>
        <w:rPr>
          <w:rFonts w:cs="Times New Roman"/>
          <w:sz w:val="20"/>
          <w:szCs w:val="20"/>
        </w:rPr>
      </w:pPr>
      <w:r>
        <w:rPr>
          <w:rFonts w:cs="Times New Roman"/>
          <w:sz w:val="20"/>
          <w:szCs w:val="20"/>
        </w:rPr>
        <w:t>================================================================================</w:t>
      </w:r>
    </w:p>
    <w:p w14:paraId="2AFBDB0D" w14:textId="77777777" w:rsidR="0012446F" w:rsidRPr="0012446F" w:rsidRDefault="0012446F" w:rsidP="0012446F">
      <w:pPr>
        <w:spacing w:after="0"/>
        <w:rPr>
          <w:rFonts w:cs="Times New Roman"/>
          <w:sz w:val="20"/>
          <w:szCs w:val="20"/>
        </w:rPr>
      </w:pPr>
      <w:r w:rsidRPr="0012446F">
        <w:rPr>
          <w:rFonts w:cs="Times New Roman"/>
          <w:sz w:val="20"/>
          <w:szCs w:val="20"/>
        </w:rPr>
        <w:t>Organism 1: 95.1999 97.6248 96.2762 111.534 99.5665 118.046 Fitness: 77.3173</w:t>
      </w:r>
    </w:p>
    <w:p w14:paraId="1B0F3F9E" w14:textId="77777777" w:rsidR="0012446F" w:rsidRPr="0012446F" w:rsidRDefault="0012446F" w:rsidP="0012446F">
      <w:pPr>
        <w:spacing w:after="0"/>
        <w:rPr>
          <w:rFonts w:cs="Times New Roman"/>
          <w:sz w:val="20"/>
          <w:szCs w:val="20"/>
        </w:rPr>
      </w:pPr>
      <w:r w:rsidRPr="0012446F">
        <w:rPr>
          <w:rFonts w:cs="Times New Roman"/>
          <w:sz w:val="20"/>
          <w:szCs w:val="20"/>
        </w:rPr>
        <w:t>Organism 2: 122.136 89.4261 98.7649 121.791 84.5259 108.976 Fitness: 112.573</w:t>
      </w:r>
    </w:p>
    <w:p w14:paraId="33084539" w14:textId="77777777" w:rsidR="0012446F" w:rsidRPr="0012446F" w:rsidRDefault="0012446F" w:rsidP="0012446F">
      <w:pPr>
        <w:spacing w:after="0"/>
        <w:rPr>
          <w:rFonts w:cs="Times New Roman"/>
          <w:sz w:val="20"/>
          <w:szCs w:val="20"/>
        </w:rPr>
      </w:pPr>
      <w:r w:rsidRPr="0012446F">
        <w:rPr>
          <w:rFonts w:cs="Times New Roman"/>
          <w:sz w:val="20"/>
          <w:szCs w:val="20"/>
        </w:rPr>
        <w:t>Organism 3: 109.488 84.1977 96.2762 122.338 93.9657 94.5316 Fitness: 173.119</w:t>
      </w:r>
    </w:p>
    <w:p w14:paraId="5F5477B8" w14:textId="77777777" w:rsidR="0012446F" w:rsidRPr="0012446F" w:rsidRDefault="0012446F" w:rsidP="0012446F">
      <w:pPr>
        <w:spacing w:after="0"/>
        <w:rPr>
          <w:rFonts w:cs="Times New Roman"/>
          <w:sz w:val="20"/>
          <w:szCs w:val="20"/>
        </w:rPr>
      </w:pPr>
      <w:r w:rsidRPr="0012446F">
        <w:rPr>
          <w:rFonts w:cs="Times New Roman"/>
          <w:sz w:val="20"/>
          <w:szCs w:val="20"/>
        </w:rPr>
        <w:t>Organism 4: 91.2118 83.805 98.0752 98.712 85.7218 94.5316 Fitness: 89.4958</w:t>
      </w:r>
    </w:p>
    <w:p w14:paraId="4681A9C8" w14:textId="77777777" w:rsidR="0012446F" w:rsidRPr="0012446F" w:rsidRDefault="0012446F" w:rsidP="0012446F">
      <w:pPr>
        <w:spacing w:after="0"/>
        <w:rPr>
          <w:rFonts w:cs="Times New Roman"/>
          <w:sz w:val="20"/>
          <w:szCs w:val="20"/>
        </w:rPr>
      </w:pPr>
      <w:r w:rsidRPr="0012446F">
        <w:rPr>
          <w:rFonts w:cs="Times New Roman"/>
          <w:sz w:val="20"/>
          <w:szCs w:val="20"/>
        </w:rPr>
        <w:t>Organism 5: 81.5334 111.324 96.2762 118.915 97.2972 95.9576 Fitness: 109.698</w:t>
      </w:r>
    </w:p>
    <w:p w14:paraId="775B329F" w14:textId="77777777" w:rsidR="0012446F" w:rsidRPr="0012446F" w:rsidRDefault="0012446F" w:rsidP="0012446F">
      <w:pPr>
        <w:spacing w:after="0"/>
        <w:rPr>
          <w:rFonts w:cs="Times New Roman"/>
          <w:sz w:val="20"/>
          <w:szCs w:val="20"/>
        </w:rPr>
      </w:pPr>
      <w:r w:rsidRPr="0012446F">
        <w:rPr>
          <w:rFonts w:cs="Times New Roman"/>
          <w:sz w:val="20"/>
          <w:szCs w:val="20"/>
        </w:rPr>
        <w:t>Organism 6: 91.2118 83.805 98.0752 98.712 85.7218 118.046 Fitness: 64.4958</w:t>
      </w:r>
    </w:p>
    <w:p w14:paraId="00B1FD38" w14:textId="77777777" w:rsidR="0012446F" w:rsidRPr="0012446F" w:rsidRDefault="0012446F" w:rsidP="0012446F">
      <w:pPr>
        <w:spacing w:after="0"/>
        <w:rPr>
          <w:rFonts w:cs="Times New Roman"/>
          <w:sz w:val="20"/>
          <w:szCs w:val="20"/>
        </w:rPr>
      </w:pPr>
      <w:r w:rsidRPr="0012446F">
        <w:rPr>
          <w:rFonts w:cs="Times New Roman"/>
          <w:sz w:val="20"/>
          <w:szCs w:val="20"/>
        </w:rPr>
        <w:t>Organism 7: 81.5334 111.324 96.2762 118.915 97.2972 118.046 Fitness: 119.697</w:t>
      </w:r>
    </w:p>
    <w:p w14:paraId="474BFFC5" w14:textId="77777777" w:rsidR="0012446F" w:rsidRPr="0012446F" w:rsidRDefault="0012446F" w:rsidP="0012446F">
      <w:pPr>
        <w:spacing w:after="0"/>
        <w:rPr>
          <w:rFonts w:cs="Times New Roman"/>
          <w:sz w:val="20"/>
          <w:szCs w:val="20"/>
        </w:rPr>
      </w:pPr>
      <w:r w:rsidRPr="0012446F">
        <w:rPr>
          <w:rFonts w:cs="Times New Roman"/>
          <w:sz w:val="20"/>
          <w:szCs w:val="20"/>
        </w:rPr>
        <w:t>Organism 8: 87.857 88.6036 84.1864 112.278 101.445 99.8905 Fitness: 203.057</w:t>
      </w:r>
    </w:p>
    <w:p w14:paraId="49A00BC6" w14:textId="77777777" w:rsidR="0012446F" w:rsidRPr="0012446F" w:rsidRDefault="0012446F" w:rsidP="0012446F">
      <w:pPr>
        <w:spacing w:after="0"/>
        <w:rPr>
          <w:rFonts w:cs="Times New Roman"/>
          <w:sz w:val="20"/>
          <w:szCs w:val="20"/>
        </w:rPr>
      </w:pPr>
      <w:r w:rsidRPr="0012446F">
        <w:rPr>
          <w:rFonts w:cs="Times New Roman"/>
          <w:sz w:val="20"/>
          <w:szCs w:val="20"/>
        </w:rPr>
        <w:t>Organism 9: 94.8528 97.6248 96.2762 111.534 87.9053 108.976 Fitness: 127.317</w:t>
      </w:r>
    </w:p>
    <w:p w14:paraId="1BF07CC1" w14:textId="77777777" w:rsidR="0012446F" w:rsidRPr="0012446F" w:rsidRDefault="0012446F" w:rsidP="0012446F">
      <w:pPr>
        <w:spacing w:after="0"/>
        <w:rPr>
          <w:rFonts w:cs="Times New Roman"/>
          <w:sz w:val="20"/>
          <w:szCs w:val="20"/>
        </w:rPr>
      </w:pPr>
      <w:r w:rsidRPr="0012446F">
        <w:rPr>
          <w:rFonts w:cs="Times New Roman"/>
          <w:sz w:val="20"/>
          <w:szCs w:val="20"/>
        </w:rPr>
        <w:t>Organism 10: 114.029 89.4261 100.127 121.791 84.5259 118.046 Fitness: 112.573</w:t>
      </w:r>
    </w:p>
    <w:p w14:paraId="73EEB913" w14:textId="77777777" w:rsidR="0012446F" w:rsidRPr="0012446F" w:rsidRDefault="0012446F" w:rsidP="0012446F">
      <w:pPr>
        <w:spacing w:after="0"/>
        <w:rPr>
          <w:rFonts w:cs="Times New Roman"/>
          <w:sz w:val="20"/>
          <w:szCs w:val="20"/>
        </w:rPr>
      </w:pPr>
      <w:r w:rsidRPr="0012446F">
        <w:rPr>
          <w:rFonts w:cs="Times New Roman"/>
          <w:sz w:val="20"/>
          <w:szCs w:val="20"/>
        </w:rPr>
        <w:t>Organism 11: 95.1999 97.6248 96.2762 122.338 93.9657 94.5316 Fitness: 98.1213</w:t>
      </w:r>
    </w:p>
    <w:p w14:paraId="283EFA40" w14:textId="77777777" w:rsidR="0012446F" w:rsidRPr="0012446F" w:rsidRDefault="0012446F" w:rsidP="0012446F">
      <w:pPr>
        <w:spacing w:after="0"/>
        <w:rPr>
          <w:rFonts w:cs="Times New Roman"/>
          <w:sz w:val="20"/>
          <w:szCs w:val="20"/>
        </w:rPr>
      </w:pPr>
      <w:r w:rsidRPr="0012446F">
        <w:rPr>
          <w:rFonts w:cs="Times New Roman"/>
          <w:sz w:val="20"/>
          <w:szCs w:val="20"/>
        </w:rPr>
        <w:t>Organism 12: 103.096 83.805 98.0752 98.712 85.7218 94.5316 Fitness: 39.4954</w:t>
      </w:r>
    </w:p>
    <w:p w14:paraId="131335E8" w14:textId="77777777" w:rsidR="0012446F" w:rsidRPr="0012446F" w:rsidRDefault="0012446F" w:rsidP="0012446F">
      <w:pPr>
        <w:spacing w:after="0"/>
        <w:rPr>
          <w:rFonts w:cs="Times New Roman"/>
          <w:sz w:val="20"/>
          <w:szCs w:val="20"/>
        </w:rPr>
      </w:pPr>
      <w:r w:rsidRPr="0012446F">
        <w:rPr>
          <w:rFonts w:cs="Times New Roman"/>
          <w:sz w:val="20"/>
          <w:szCs w:val="20"/>
        </w:rPr>
        <w:t>Organism 13: 81.5334 111.324 96.2762 118.915 97.2972 118.046 Fitness: 59.6984</w:t>
      </w:r>
    </w:p>
    <w:p w14:paraId="6307B1C9" w14:textId="77777777" w:rsidR="0012446F" w:rsidRPr="0012446F" w:rsidRDefault="0012446F" w:rsidP="0012446F">
      <w:pPr>
        <w:spacing w:after="0"/>
        <w:rPr>
          <w:rFonts w:cs="Times New Roman"/>
          <w:sz w:val="20"/>
          <w:szCs w:val="20"/>
        </w:rPr>
      </w:pPr>
      <w:r w:rsidRPr="0012446F">
        <w:rPr>
          <w:rFonts w:cs="Times New Roman"/>
          <w:sz w:val="20"/>
          <w:szCs w:val="20"/>
        </w:rPr>
        <w:t>Organism 14: 91.2118 83.805 98.0752 98.712 85.7218 95.9576 Fitness: 64.4956</w:t>
      </w:r>
    </w:p>
    <w:p w14:paraId="393C682D" w14:textId="77777777" w:rsidR="0012446F" w:rsidRPr="0012446F" w:rsidRDefault="0012446F" w:rsidP="0012446F">
      <w:pPr>
        <w:spacing w:after="0"/>
        <w:rPr>
          <w:rFonts w:cs="Times New Roman"/>
          <w:sz w:val="20"/>
          <w:szCs w:val="20"/>
        </w:rPr>
      </w:pPr>
      <w:r w:rsidRPr="0012446F">
        <w:rPr>
          <w:rFonts w:cs="Times New Roman"/>
          <w:sz w:val="20"/>
          <w:szCs w:val="20"/>
        </w:rPr>
        <w:t>Organism 15: 81.5334 111.324 96.2762 118.915 97.2972 99.8905 Fitness: 59.6984</w:t>
      </w:r>
    </w:p>
    <w:p w14:paraId="5D755F5C" w14:textId="77777777" w:rsidR="0012446F" w:rsidRPr="0012446F" w:rsidRDefault="0012446F" w:rsidP="0012446F">
      <w:pPr>
        <w:spacing w:after="0"/>
        <w:rPr>
          <w:rFonts w:cs="Times New Roman"/>
          <w:sz w:val="20"/>
          <w:szCs w:val="20"/>
        </w:rPr>
      </w:pPr>
      <w:r w:rsidRPr="0012446F">
        <w:rPr>
          <w:rFonts w:cs="Times New Roman"/>
          <w:sz w:val="20"/>
          <w:szCs w:val="20"/>
        </w:rPr>
        <w:t>Organism 16: 87.857 88.6036 84.1864 112.278 101.445 118.046 Fitness: 53.0615</w:t>
      </w:r>
    </w:p>
    <w:p w14:paraId="7AD84487" w14:textId="77777777" w:rsidR="0012446F" w:rsidRPr="0012446F" w:rsidRDefault="0012446F" w:rsidP="0012446F">
      <w:pPr>
        <w:spacing w:after="0"/>
        <w:rPr>
          <w:rFonts w:cs="Times New Roman"/>
          <w:sz w:val="20"/>
          <w:szCs w:val="20"/>
        </w:rPr>
      </w:pPr>
      <w:r w:rsidRPr="0012446F">
        <w:rPr>
          <w:rFonts w:cs="Times New Roman"/>
          <w:sz w:val="20"/>
          <w:szCs w:val="20"/>
        </w:rPr>
        <w:t>Best Fitness: 203.057</w:t>
      </w:r>
    </w:p>
    <w:p w14:paraId="55C9F5C3"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lastRenderedPageBreak/>
        <w:t>Avg</w:t>
      </w:r>
      <w:proofErr w:type="spellEnd"/>
      <w:r w:rsidRPr="0012446F">
        <w:rPr>
          <w:rFonts w:cs="Times New Roman"/>
          <w:sz w:val="20"/>
          <w:szCs w:val="20"/>
        </w:rPr>
        <w:t xml:space="preserve">  Fitness</w:t>
      </w:r>
      <w:proofErr w:type="gramEnd"/>
      <w:r w:rsidRPr="0012446F">
        <w:rPr>
          <w:rFonts w:cs="Times New Roman"/>
          <w:sz w:val="20"/>
          <w:szCs w:val="20"/>
        </w:rPr>
        <w:t>: 97.7446</w:t>
      </w:r>
    </w:p>
    <w:p w14:paraId="7BF7A490" w14:textId="41F3EEDD" w:rsidR="0012446F" w:rsidRPr="0012446F" w:rsidRDefault="0012446F" w:rsidP="0012446F">
      <w:pPr>
        <w:spacing w:after="0"/>
        <w:rPr>
          <w:rFonts w:cs="Times New Roman"/>
          <w:sz w:val="20"/>
          <w:szCs w:val="20"/>
        </w:rPr>
      </w:pPr>
      <w:r>
        <w:rPr>
          <w:rFonts w:cs="Times New Roman"/>
          <w:sz w:val="20"/>
          <w:szCs w:val="20"/>
        </w:rPr>
        <w:t>================================================================================</w:t>
      </w:r>
    </w:p>
    <w:p w14:paraId="66713540" w14:textId="77777777" w:rsidR="0012446F" w:rsidRPr="0012446F" w:rsidRDefault="0012446F" w:rsidP="0012446F">
      <w:pPr>
        <w:spacing w:after="0"/>
        <w:rPr>
          <w:rFonts w:cs="Times New Roman"/>
          <w:sz w:val="20"/>
          <w:szCs w:val="20"/>
        </w:rPr>
      </w:pPr>
      <w:r w:rsidRPr="0012446F">
        <w:rPr>
          <w:rFonts w:cs="Times New Roman"/>
          <w:sz w:val="20"/>
          <w:szCs w:val="20"/>
        </w:rPr>
        <w:t>Organism 1: 81.5334 111.324 96.2762 118.915 97.2972 95.9576 Fitness: 59.6125</w:t>
      </w:r>
    </w:p>
    <w:p w14:paraId="2014CBB7" w14:textId="77777777" w:rsidR="0012446F" w:rsidRPr="0012446F" w:rsidRDefault="0012446F" w:rsidP="0012446F">
      <w:pPr>
        <w:spacing w:after="0"/>
        <w:rPr>
          <w:rFonts w:cs="Times New Roman"/>
          <w:sz w:val="20"/>
          <w:szCs w:val="20"/>
        </w:rPr>
      </w:pPr>
      <w:r w:rsidRPr="0012446F">
        <w:rPr>
          <w:rFonts w:cs="Times New Roman"/>
          <w:sz w:val="20"/>
          <w:szCs w:val="20"/>
        </w:rPr>
        <w:t>Organism 2: 95.1999 97.6248 96.2762 111.534 99.5665 118.046 Fitness: 127.231</w:t>
      </w:r>
    </w:p>
    <w:p w14:paraId="58D801CC" w14:textId="77777777" w:rsidR="0012446F" w:rsidRPr="0012446F" w:rsidRDefault="0012446F" w:rsidP="0012446F">
      <w:pPr>
        <w:spacing w:after="0"/>
        <w:rPr>
          <w:rFonts w:cs="Times New Roman"/>
          <w:sz w:val="20"/>
          <w:szCs w:val="20"/>
        </w:rPr>
      </w:pPr>
      <w:r w:rsidRPr="0012446F">
        <w:rPr>
          <w:rFonts w:cs="Times New Roman"/>
          <w:sz w:val="20"/>
          <w:szCs w:val="20"/>
        </w:rPr>
        <w:t>Organism 3: 94.8528 97.6248 96.2762 93.2983 87.9053 108.976 Fitness: 52.2313</w:t>
      </w:r>
    </w:p>
    <w:p w14:paraId="71C9D289" w14:textId="77777777" w:rsidR="0012446F" w:rsidRPr="0012446F" w:rsidRDefault="0012446F" w:rsidP="0012446F">
      <w:pPr>
        <w:spacing w:after="0"/>
        <w:rPr>
          <w:rFonts w:cs="Times New Roman"/>
          <w:sz w:val="20"/>
          <w:szCs w:val="20"/>
        </w:rPr>
      </w:pPr>
      <w:r w:rsidRPr="0012446F">
        <w:rPr>
          <w:rFonts w:cs="Times New Roman"/>
          <w:sz w:val="20"/>
          <w:szCs w:val="20"/>
        </w:rPr>
        <w:t>Organism 4: 109.488 84.1977 96.2762 122.338 93.9657 94.5316 Fitness: 63.0354</w:t>
      </w:r>
    </w:p>
    <w:p w14:paraId="669ED365" w14:textId="77777777" w:rsidR="0012446F" w:rsidRPr="0012446F" w:rsidRDefault="0012446F" w:rsidP="0012446F">
      <w:pPr>
        <w:spacing w:after="0"/>
        <w:rPr>
          <w:rFonts w:cs="Times New Roman"/>
          <w:sz w:val="20"/>
          <w:szCs w:val="20"/>
        </w:rPr>
      </w:pPr>
      <w:r w:rsidRPr="0012446F">
        <w:rPr>
          <w:rFonts w:cs="Times New Roman"/>
          <w:sz w:val="20"/>
          <w:szCs w:val="20"/>
        </w:rPr>
        <w:t>Organism 5: 103.096 83.805 98.0752 98.712 85.7218 94.5316 Fitness: 39.4095</w:t>
      </w:r>
    </w:p>
    <w:p w14:paraId="7620ACD2" w14:textId="77777777" w:rsidR="0012446F" w:rsidRPr="0012446F" w:rsidRDefault="0012446F" w:rsidP="0012446F">
      <w:pPr>
        <w:spacing w:after="0"/>
        <w:rPr>
          <w:rFonts w:cs="Times New Roman"/>
          <w:sz w:val="20"/>
          <w:szCs w:val="20"/>
        </w:rPr>
      </w:pPr>
      <w:r w:rsidRPr="0012446F">
        <w:rPr>
          <w:rFonts w:cs="Times New Roman"/>
          <w:sz w:val="20"/>
          <w:szCs w:val="20"/>
        </w:rPr>
        <w:t>Organism 6: 91.2118 83.805 98.0752 98.712 85.7218 118.046 Fitness: 64.4099</w:t>
      </w:r>
    </w:p>
    <w:p w14:paraId="5E92DA0A" w14:textId="77777777" w:rsidR="0012446F" w:rsidRPr="0012446F" w:rsidRDefault="0012446F" w:rsidP="0012446F">
      <w:pPr>
        <w:spacing w:after="0"/>
        <w:rPr>
          <w:rFonts w:cs="Times New Roman"/>
          <w:sz w:val="20"/>
          <w:szCs w:val="20"/>
        </w:rPr>
      </w:pPr>
      <w:r w:rsidRPr="0012446F">
        <w:rPr>
          <w:rFonts w:cs="Times New Roman"/>
          <w:sz w:val="20"/>
          <w:szCs w:val="20"/>
        </w:rPr>
        <w:t>Organism 7: 91.2118 83.805 98.0752 98.712 85.7218 94.5316 Fitness: 64.4097</w:t>
      </w:r>
    </w:p>
    <w:p w14:paraId="42C3A53F" w14:textId="77777777" w:rsidR="0012446F" w:rsidRPr="0012446F" w:rsidRDefault="0012446F" w:rsidP="0012446F">
      <w:pPr>
        <w:spacing w:after="0"/>
        <w:rPr>
          <w:rFonts w:cs="Times New Roman"/>
          <w:sz w:val="20"/>
          <w:szCs w:val="20"/>
        </w:rPr>
      </w:pPr>
      <w:r w:rsidRPr="0012446F">
        <w:rPr>
          <w:rFonts w:cs="Times New Roman"/>
          <w:sz w:val="20"/>
          <w:szCs w:val="20"/>
        </w:rPr>
        <w:t>Organism 8: 95.1999 97.6248 96.2762 122.338 93.9657 94.5316 Fitness: 63.0354</w:t>
      </w:r>
    </w:p>
    <w:p w14:paraId="66A74624" w14:textId="77777777" w:rsidR="0012446F" w:rsidRPr="0012446F" w:rsidRDefault="0012446F" w:rsidP="0012446F">
      <w:pPr>
        <w:spacing w:after="0"/>
        <w:rPr>
          <w:rFonts w:cs="Times New Roman"/>
          <w:sz w:val="20"/>
          <w:szCs w:val="20"/>
        </w:rPr>
      </w:pPr>
      <w:r w:rsidRPr="0012446F">
        <w:rPr>
          <w:rFonts w:cs="Times New Roman"/>
          <w:sz w:val="20"/>
          <w:szCs w:val="20"/>
        </w:rPr>
        <w:t>Organism 9: 91.8629 111.324 96.2762 118.915 97.2972 118.046 Fitness: 59.6125</w:t>
      </w:r>
    </w:p>
    <w:p w14:paraId="3A3AAE44" w14:textId="77777777" w:rsidR="0012446F" w:rsidRPr="0012446F" w:rsidRDefault="0012446F" w:rsidP="0012446F">
      <w:pPr>
        <w:spacing w:after="0"/>
        <w:rPr>
          <w:rFonts w:cs="Times New Roman"/>
          <w:sz w:val="20"/>
          <w:szCs w:val="20"/>
        </w:rPr>
      </w:pPr>
      <w:r w:rsidRPr="0012446F">
        <w:rPr>
          <w:rFonts w:cs="Times New Roman"/>
          <w:sz w:val="20"/>
          <w:szCs w:val="20"/>
        </w:rPr>
        <w:t>Organism 10: 95.1999 97.6248 96.2762 111.534 99.5665 95.9576 Fitness: 52.2313</w:t>
      </w:r>
    </w:p>
    <w:p w14:paraId="783C42B6" w14:textId="77777777" w:rsidR="0012446F" w:rsidRPr="0012446F" w:rsidRDefault="0012446F" w:rsidP="0012446F">
      <w:pPr>
        <w:spacing w:after="0"/>
        <w:rPr>
          <w:rFonts w:cs="Times New Roman"/>
          <w:sz w:val="20"/>
          <w:szCs w:val="20"/>
        </w:rPr>
      </w:pPr>
      <w:r w:rsidRPr="0012446F">
        <w:rPr>
          <w:rFonts w:cs="Times New Roman"/>
          <w:sz w:val="20"/>
          <w:szCs w:val="20"/>
        </w:rPr>
        <w:t>Organism 11: 94.8528 97.6248 96.2762 111.534 87.9053 94.5316 Fitness: 77.2314</w:t>
      </w:r>
    </w:p>
    <w:p w14:paraId="3AD8426B" w14:textId="77777777" w:rsidR="0012446F" w:rsidRPr="0012446F" w:rsidRDefault="0012446F" w:rsidP="0012446F">
      <w:pPr>
        <w:spacing w:after="0"/>
        <w:rPr>
          <w:rFonts w:cs="Times New Roman"/>
          <w:sz w:val="20"/>
          <w:szCs w:val="20"/>
        </w:rPr>
      </w:pPr>
      <w:r w:rsidRPr="0012446F">
        <w:rPr>
          <w:rFonts w:cs="Times New Roman"/>
          <w:sz w:val="20"/>
          <w:szCs w:val="20"/>
        </w:rPr>
        <w:t>Organism 12: 109.488 78.7018 96.2762 122.338 93.9657 108.976 Fitness: 63.0354</w:t>
      </w:r>
    </w:p>
    <w:p w14:paraId="1578D7EB" w14:textId="77777777" w:rsidR="0012446F" w:rsidRPr="0012446F" w:rsidRDefault="0012446F" w:rsidP="0012446F">
      <w:pPr>
        <w:spacing w:after="0"/>
        <w:rPr>
          <w:rFonts w:cs="Times New Roman"/>
          <w:sz w:val="20"/>
          <w:szCs w:val="20"/>
        </w:rPr>
      </w:pPr>
      <w:r w:rsidRPr="0012446F">
        <w:rPr>
          <w:rFonts w:cs="Times New Roman"/>
          <w:sz w:val="20"/>
          <w:szCs w:val="20"/>
        </w:rPr>
        <w:t>Organism 13: 103.096 83.805 98.0752 98.712 85.7218 118.046 Fitness: 64.4099</w:t>
      </w:r>
    </w:p>
    <w:p w14:paraId="58000C11" w14:textId="77777777" w:rsidR="0012446F" w:rsidRPr="0012446F" w:rsidRDefault="0012446F" w:rsidP="0012446F">
      <w:pPr>
        <w:spacing w:after="0"/>
        <w:rPr>
          <w:rFonts w:cs="Times New Roman"/>
          <w:sz w:val="20"/>
          <w:szCs w:val="20"/>
        </w:rPr>
      </w:pPr>
      <w:r w:rsidRPr="0012446F">
        <w:rPr>
          <w:rFonts w:cs="Times New Roman"/>
          <w:sz w:val="20"/>
          <w:szCs w:val="20"/>
        </w:rPr>
        <w:t>Organism 14: 91.2118 83.805 98.0752 98.712 85.7218 80.9364 Fitness: 64.4099</w:t>
      </w:r>
    </w:p>
    <w:p w14:paraId="14DBBCC6" w14:textId="77777777" w:rsidR="0012446F" w:rsidRPr="0012446F" w:rsidRDefault="0012446F" w:rsidP="0012446F">
      <w:pPr>
        <w:spacing w:after="0"/>
        <w:rPr>
          <w:rFonts w:cs="Times New Roman"/>
          <w:sz w:val="20"/>
          <w:szCs w:val="20"/>
        </w:rPr>
      </w:pPr>
      <w:r w:rsidRPr="0012446F">
        <w:rPr>
          <w:rFonts w:cs="Times New Roman"/>
          <w:sz w:val="20"/>
          <w:szCs w:val="20"/>
        </w:rPr>
        <w:t>Organism 15: 91.2118 83.805 98.0752 98.712 85.7218 94.5316 Fitness: 114.41</w:t>
      </w:r>
    </w:p>
    <w:p w14:paraId="4CE5AE2D" w14:textId="77777777" w:rsidR="0012446F" w:rsidRPr="0012446F" w:rsidRDefault="0012446F" w:rsidP="0012446F">
      <w:pPr>
        <w:spacing w:after="0"/>
        <w:rPr>
          <w:rFonts w:cs="Times New Roman"/>
          <w:sz w:val="20"/>
          <w:szCs w:val="20"/>
        </w:rPr>
      </w:pPr>
      <w:r w:rsidRPr="0012446F">
        <w:rPr>
          <w:rFonts w:cs="Times New Roman"/>
          <w:sz w:val="20"/>
          <w:szCs w:val="20"/>
        </w:rPr>
        <w:t>Organism 16: 95.1999 97.6248 86.4699 122.338 93.9657 94.5316 Fitness: 173.03</w:t>
      </w:r>
    </w:p>
    <w:p w14:paraId="2257E1AC" w14:textId="77777777" w:rsidR="0012446F" w:rsidRPr="0012446F" w:rsidRDefault="0012446F" w:rsidP="0012446F">
      <w:pPr>
        <w:spacing w:after="0"/>
        <w:rPr>
          <w:rFonts w:cs="Times New Roman"/>
          <w:sz w:val="20"/>
          <w:szCs w:val="20"/>
        </w:rPr>
      </w:pPr>
      <w:r w:rsidRPr="0012446F">
        <w:rPr>
          <w:rFonts w:cs="Times New Roman"/>
          <w:sz w:val="20"/>
          <w:szCs w:val="20"/>
        </w:rPr>
        <w:t>Best Fitness: 173.03</w:t>
      </w:r>
    </w:p>
    <w:p w14:paraId="2079377D"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75.1091</w:t>
      </w:r>
    </w:p>
    <w:p w14:paraId="260B3742" w14:textId="461F61B0" w:rsidR="0012446F" w:rsidRPr="0012446F" w:rsidRDefault="0012446F" w:rsidP="0012446F">
      <w:pPr>
        <w:spacing w:after="0"/>
        <w:rPr>
          <w:rFonts w:cs="Times New Roman"/>
          <w:sz w:val="20"/>
          <w:szCs w:val="20"/>
        </w:rPr>
      </w:pPr>
      <w:r>
        <w:rPr>
          <w:rFonts w:cs="Times New Roman"/>
          <w:sz w:val="20"/>
          <w:szCs w:val="20"/>
        </w:rPr>
        <w:t>================================================================================</w:t>
      </w:r>
    </w:p>
    <w:p w14:paraId="1753AFD4" w14:textId="77777777" w:rsidR="0012446F" w:rsidRPr="0012446F" w:rsidRDefault="0012446F" w:rsidP="0012446F">
      <w:pPr>
        <w:spacing w:after="0"/>
        <w:rPr>
          <w:rFonts w:cs="Times New Roman"/>
          <w:sz w:val="20"/>
          <w:szCs w:val="20"/>
        </w:rPr>
      </w:pPr>
      <w:r w:rsidRPr="0012446F">
        <w:rPr>
          <w:rFonts w:cs="Times New Roman"/>
          <w:sz w:val="20"/>
          <w:szCs w:val="20"/>
        </w:rPr>
        <w:t>Organism 1: 91.2118 83.805 98.0752 98.712 85.7218 80.9364 Fitness: 64.3818</w:t>
      </w:r>
    </w:p>
    <w:p w14:paraId="008D0B1F" w14:textId="77777777" w:rsidR="0012446F" w:rsidRPr="0012446F" w:rsidRDefault="0012446F" w:rsidP="0012446F">
      <w:pPr>
        <w:spacing w:after="0"/>
        <w:rPr>
          <w:rFonts w:cs="Times New Roman"/>
          <w:sz w:val="20"/>
          <w:szCs w:val="20"/>
        </w:rPr>
      </w:pPr>
      <w:r w:rsidRPr="0012446F">
        <w:rPr>
          <w:rFonts w:cs="Times New Roman"/>
          <w:sz w:val="20"/>
          <w:szCs w:val="20"/>
        </w:rPr>
        <w:t>Organism 2: 95.1999 97.6248 96.2762 111.534 99.5665 95.9576 Fitness: 102.204</w:t>
      </w:r>
    </w:p>
    <w:p w14:paraId="3DF05318" w14:textId="77777777" w:rsidR="0012446F" w:rsidRPr="0012446F" w:rsidRDefault="0012446F" w:rsidP="0012446F">
      <w:pPr>
        <w:spacing w:after="0"/>
        <w:rPr>
          <w:rFonts w:cs="Times New Roman"/>
          <w:sz w:val="20"/>
          <w:szCs w:val="20"/>
        </w:rPr>
      </w:pPr>
      <w:r w:rsidRPr="0012446F">
        <w:rPr>
          <w:rFonts w:cs="Times New Roman"/>
          <w:sz w:val="20"/>
          <w:szCs w:val="20"/>
        </w:rPr>
        <w:t>Organism 3: 94.8528 97.6248 96.2762 111.534 101.125 94.5316 Fitness: 77.2037</w:t>
      </w:r>
    </w:p>
    <w:p w14:paraId="47B0875A" w14:textId="77777777" w:rsidR="0012446F" w:rsidRPr="0012446F" w:rsidRDefault="0012446F" w:rsidP="0012446F">
      <w:pPr>
        <w:spacing w:after="0"/>
        <w:rPr>
          <w:rFonts w:cs="Times New Roman"/>
          <w:sz w:val="20"/>
          <w:szCs w:val="20"/>
        </w:rPr>
      </w:pPr>
      <w:r w:rsidRPr="0012446F">
        <w:rPr>
          <w:rFonts w:cs="Times New Roman"/>
          <w:sz w:val="20"/>
          <w:szCs w:val="20"/>
        </w:rPr>
        <w:t>Organism 4: 81.5334 111.324 96.2762 118.915 97.2972 95.9576 Fitness: 109.584</w:t>
      </w:r>
    </w:p>
    <w:p w14:paraId="5A455F83" w14:textId="77777777" w:rsidR="0012446F" w:rsidRPr="0012446F" w:rsidRDefault="0012446F" w:rsidP="0012446F">
      <w:pPr>
        <w:spacing w:after="0"/>
        <w:rPr>
          <w:rFonts w:cs="Times New Roman"/>
          <w:sz w:val="20"/>
          <w:szCs w:val="20"/>
        </w:rPr>
      </w:pPr>
      <w:r w:rsidRPr="0012446F">
        <w:rPr>
          <w:rFonts w:cs="Times New Roman"/>
          <w:sz w:val="20"/>
          <w:szCs w:val="20"/>
        </w:rPr>
        <w:t>Organism 5: 95.1999 97.6248 86.4699 122.338 93.9657 94.5316 Fitness: 163.003</w:t>
      </w:r>
    </w:p>
    <w:p w14:paraId="326DF9EF" w14:textId="77777777" w:rsidR="0012446F" w:rsidRPr="0012446F" w:rsidRDefault="0012446F" w:rsidP="0012446F">
      <w:pPr>
        <w:spacing w:after="0"/>
        <w:rPr>
          <w:rFonts w:cs="Times New Roman"/>
          <w:sz w:val="20"/>
          <w:szCs w:val="20"/>
        </w:rPr>
      </w:pPr>
      <w:r w:rsidRPr="0012446F">
        <w:rPr>
          <w:rFonts w:cs="Times New Roman"/>
          <w:sz w:val="20"/>
          <w:szCs w:val="20"/>
        </w:rPr>
        <w:t>Organism 6: 91.2118 83.805 98.0752 98.712 85.7218 94.5316 Fitness: 39.3818</w:t>
      </w:r>
    </w:p>
    <w:p w14:paraId="401A1B65" w14:textId="77777777" w:rsidR="0012446F" w:rsidRPr="0012446F" w:rsidRDefault="0012446F" w:rsidP="0012446F">
      <w:pPr>
        <w:spacing w:after="0"/>
        <w:rPr>
          <w:rFonts w:cs="Times New Roman"/>
          <w:sz w:val="20"/>
          <w:szCs w:val="20"/>
        </w:rPr>
      </w:pPr>
      <w:r w:rsidRPr="0012446F">
        <w:rPr>
          <w:rFonts w:cs="Times New Roman"/>
          <w:sz w:val="20"/>
          <w:szCs w:val="20"/>
        </w:rPr>
        <w:t>Organism 7: 94.8528 97.6248 114.15 93.2983 87.9053 108.976 Fitness: 83.9685</w:t>
      </w:r>
    </w:p>
    <w:p w14:paraId="4499B5CD" w14:textId="77777777" w:rsidR="0012446F" w:rsidRPr="0012446F" w:rsidRDefault="0012446F" w:rsidP="0012446F">
      <w:pPr>
        <w:spacing w:after="0"/>
        <w:rPr>
          <w:rFonts w:cs="Times New Roman"/>
          <w:sz w:val="20"/>
          <w:szCs w:val="20"/>
        </w:rPr>
      </w:pPr>
      <w:r w:rsidRPr="0012446F">
        <w:rPr>
          <w:rFonts w:cs="Times New Roman"/>
          <w:sz w:val="20"/>
          <w:szCs w:val="20"/>
        </w:rPr>
        <w:t>Organism 8: 109.488 78.7018 96.2762 122.338 93.9657 108.976 Fitness: 63.0077</w:t>
      </w:r>
    </w:p>
    <w:p w14:paraId="57E05795" w14:textId="77777777" w:rsidR="0012446F" w:rsidRPr="0012446F" w:rsidRDefault="0012446F" w:rsidP="0012446F">
      <w:pPr>
        <w:spacing w:after="0"/>
        <w:rPr>
          <w:rFonts w:cs="Times New Roman"/>
          <w:sz w:val="20"/>
          <w:szCs w:val="20"/>
        </w:rPr>
      </w:pPr>
      <w:r w:rsidRPr="0012446F">
        <w:rPr>
          <w:rFonts w:cs="Times New Roman"/>
          <w:sz w:val="20"/>
          <w:szCs w:val="20"/>
        </w:rPr>
        <w:t>Organism 9: 91.2118 83.805 98.0752 98.712 99.5665 95.9576 Fitness: 39.3818</w:t>
      </w:r>
    </w:p>
    <w:p w14:paraId="548CCE5D" w14:textId="77777777" w:rsidR="0012446F" w:rsidRPr="0012446F" w:rsidRDefault="0012446F" w:rsidP="0012446F">
      <w:pPr>
        <w:spacing w:after="0"/>
        <w:rPr>
          <w:rFonts w:cs="Times New Roman"/>
          <w:sz w:val="20"/>
          <w:szCs w:val="20"/>
        </w:rPr>
      </w:pPr>
      <w:r w:rsidRPr="0012446F">
        <w:rPr>
          <w:rFonts w:cs="Times New Roman"/>
          <w:sz w:val="20"/>
          <w:szCs w:val="20"/>
        </w:rPr>
        <w:t>Organism 10: 95.1999 97.6248 96.2762 111.534 85.7218 80.9364 Fitness: 52.2036</w:t>
      </w:r>
    </w:p>
    <w:p w14:paraId="38D59A74" w14:textId="77777777" w:rsidR="0012446F" w:rsidRPr="0012446F" w:rsidRDefault="0012446F" w:rsidP="0012446F">
      <w:pPr>
        <w:spacing w:after="0"/>
        <w:rPr>
          <w:rFonts w:cs="Times New Roman"/>
          <w:sz w:val="20"/>
          <w:szCs w:val="20"/>
        </w:rPr>
      </w:pPr>
      <w:r w:rsidRPr="0012446F">
        <w:rPr>
          <w:rFonts w:cs="Times New Roman"/>
          <w:sz w:val="20"/>
          <w:szCs w:val="20"/>
        </w:rPr>
        <w:t>Organism 11: 94.8528 97.6248 96.2762 111.534 97.2972 95.9576 Fitness: 137.202</w:t>
      </w:r>
    </w:p>
    <w:p w14:paraId="759337B8" w14:textId="77777777" w:rsidR="0012446F" w:rsidRPr="0012446F" w:rsidRDefault="0012446F" w:rsidP="0012446F">
      <w:pPr>
        <w:spacing w:after="0"/>
        <w:rPr>
          <w:rFonts w:cs="Times New Roman"/>
          <w:sz w:val="20"/>
          <w:szCs w:val="20"/>
        </w:rPr>
      </w:pPr>
      <w:r w:rsidRPr="0012446F">
        <w:rPr>
          <w:rFonts w:cs="Times New Roman"/>
          <w:sz w:val="20"/>
          <w:szCs w:val="20"/>
        </w:rPr>
        <w:t>Organism 12: 81.5334 111.324 96.2762 118.915 87.9053 94.5316 Fitness: 84.5848</w:t>
      </w:r>
    </w:p>
    <w:p w14:paraId="2BCD770B" w14:textId="77777777" w:rsidR="0012446F" w:rsidRPr="0012446F" w:rsidRDefault="0012446F" w:rsidP="0012446F">
      <w:pPr>
        <w:spacing w:after="0"/>
        <w:rPr>
          <w:rFonts w:cs="Times New Roman"/>
          <w:sz w:val="20"/>
          <w:szCs w:val="20"/>
        </w:rPr>
      </w:pPr>
      <w:r w:rsidRPr="0012446F">
        <w:rPr>
          <w:rFonts w:cs="Times New Roman"/>
          <w:sz w:val="20"/>
          <w:szCs w:val="20"/>
        </w:rPr>
        <w:t>Organism 13: 95.1999 97.6248 86.4699 122.338 85.7218 94.5316 Fitness: 113.007</w:t>
      </w:r>
    </w:p>
    <w:p w14:paraId="045CBBBD" w14:textId="77777777" w:rsidR="0012446F" w:rsidRPr="0012446F" w:rsidRDefault="0012446F" w:rsidP="0012446F">
      <w:pPr>
        <w:spacing w:after="0"/>
        <w:rPr>
          <w:rFonts w:cs="Times New Roman"/>
          <w:sz w:val="20"/>
          <w:szCs w:val="20"/>
        </w:rPr>
      </w:pPr>
      <w:r w:rsidRPr="0012446F">
        <w:rPr>
          <w:rFonts w:cs="Times New Roman"/>
          <w:sz w:val="20"/>
          <w:szCs w:val="20"/>
        </w:rPr>
        <w:t>Organism 14: 75.1194 83.805 98.0752 98.712 93.9657 94.5316 Fitness: 39.3818</w:t>
      </w:r>
    </w:p>
    <w:p w14:paraId="749AF3DC" w14:textId="77777777" w:rsidR="0012446F" w:rsidRPr="0012446F" w:rsidRDefault="0012446F" w:rsidP="0012446F">
      <w:pPr>
        <w:spacing w:after="0"/>
        <w:rPr>
          <w:rFonts w:cs="Times New Roman"/>
          <w:sz w:val="20"/>
          <w:szCs w:val="20"/>
        </w:rPr>
      </w:pPr>
      <w:r w:rsidRPr="0012446F">
        <w:rPr>
          <w:rFonts w:cs="Times New Roman"/>
          <w:sz w:val="20"/>
          <w:szCs w:val="20"/>
        </w:rPr>
        <w:t>Organism 15: 94.8528 97.6248 96.2762 93.2983 93.9657 108.976 Fitness: 58.968</w:t>
      </w:r>
    </w:p>
    <w:p w14:paraId="778A3395" w14:textId="77777777" w:rsidR="0012446F" w:rsidRPr="0012446F" w:rsidRDefault="0012446F" w:rsidP="0012446F">
      <w:pPr>
        <w:spacing w:after="0"/>
        <w:rPr>
          <w:rFonts w:cs="Times New Roman"/>
          <w:sz w:val="20"/>
          <w:szCs w:val="20"/>
        </w:rPr>
      </w:pPr>
      <w:r w:rsidRPr="0012446F">
        <w:rPr>
          <w:rFonts w:cs="Times New Roman"/>
          <w:sz w:val="20"/>
          <w:szCs w:val="20"/>
        </w:rPr>
        <w:t>Organism 16: 109.488 78.7018 96.2762 122.338 87.9053 108.976 Fitness: 88.0077</w:t>
      </w:r>
    </w:p>
    <w:p w14:paraId="0BE9D44B" w14:textId="77777777" w:rsidR="0012446F" w:rsidRPr="0012446F" w:rsidRDefault="0012446F" w:rsidP="0012446F">
      <w:pPr>
        <w:spacing w:after="0"/>
        <w:rPr>
          <w:rFonts w:cs="Times New Roman"/>
          <w:sz w:val="20"/>
          <w:szCs w:val="20"/>
        </w:rPr>
      </w:pPr>
      <w:r w:rsidRPr="0012446F">
        <w:rPr>
          <w:rFonts w:cs="Times New Roman"/>
          <w:sz w:val="20"/>
          <w:szCs w:val="20"/>
        </w:rPr>
        <w:t>Best Fitness: 163.003</w:t>
      </w:r>
    </w:p>
    <w:p w14:paraId="2481E9C9"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82.2169</w:t>
      </w:r>
    </w:p>
    <w:p w14:paraId="4068E317" w14:textId="3CF368C4" w:rsidR="0012446F" w:rsidRPr="0012446F" w:rsidRDefault="0012446F" w:rsidP="0012446F">
      <w:pPr>
        <w:spacing w:after="0"/>
        <w:rPr>
          <w:rFonts w:cs="Times New Roman"/>
          <w:sz w:val="20"/>
          <w:szCs w:val="20"/>
        </w:rPr>
      </w:pPr>
      <w:r>
        <w:rPr>
          <w:rFonts w:cs="Times New Roman"/>
          <w:sz w:val="20"/>
          <w:szCs w:val="20"/>
        </w:rPr>
        <w:t>================================================================================</w:t>
      </w:r>
    </w:p>
    <w:p w14:paraId="12DCCD9D" w14:textId="77777777" w:rsidR="0012446F" w:rsidRPr="0012446F" w:rsidRDefault="0012446F" w:rsidP="0012446F">
      <w:pPr>
        <w:spacing w:after="0"/>
        <w:rPr>
          <w:rFonts w:cs="Times New Roman"/>
          <w:sz w:val="20"/>
          <w:szCs w:val="20"/>
        </w:rPr>
      </w:pPr>
      <w:r w:rsidRPr="0012446F">
        <w:rPr>
          <w:rFonts w:cs="Times New Roman"/>
          <w:sz w:val="20"/>
          <w:szCs w:val="20"/>
        </w:rPr>
        <w:t>Organism 1: 109.488 78.7018 96.2762 122.338 93.9657 108.976 Fitness: 62.9123</w:t>
      </w:r>
    </w:p>
    <w:p w14:paraId="3BC8B4DC" w14:textId="77777777" w:rsidR="0012446F" w:rsidRPr="0012446F" w:rsidRDefault="0012446F" w:rsidP="0012446F">
      <w:pPr>
        <w:spacing w:after="0"/>
        <w:rPr>
          <w:rFonts w:cs="Times New Roman"/>
          <w:sz w:val="20"/>
          <w:szCs w:val="20"/>
        </w:rPr>
      </w:pPr>
      <w:r w:rsidRPr="0012446F">
        <w:rPr>
          <w:rFonts w:cs="Times New Roman"/>
          <w:sz w:val="20"/>
          <w:szCs w:val="20"/>
        </w:rPr>
        <w:t>Organism 2: 75.1194 83.805 98.0752 98.712 93.9657 94.5316 Fitness: 64.2868</w:t>
      </w:r>
    </w:p>
    <w:p w14:paraId="1DCF37F0" w14:textId="77777777" w:rsidR="0012446F" w:rsidRPr="0012446F" w:rsidRDefault="0012446F" w:rsidP="0012446F">
      <w:pPr>
        <w:spacing w:after="0"/>
        <w:rPr>
          <w:rFonts w:cs="Times New Roman"/>
          <w:sz w:val="20"/>
          <w:szCs w:val="20"/>
        </w:rPr>
      </w:pPr>
      <w:r w:rsidRPr="0012446F">
        <w:rPr>
          <w:rFonts w:cs="Times New Roman"/>
          <w:sz w:val="20"/>
          <w:szCs w:val="20"/>
        </w:rPr>
        <w:t>Organism 3: 81.9416 97.6248 96.2762 111.534 85.7218 80.9364 Fitness: 77.1083</w:t>
      </w:r>
    </w:p>
    <w:p w14:paraId="31A1A7C3" w14:textId="77777777" w:rsidR="0012446F" w:rsidRPr="0012446F" w:rsidRDefault="0012446F" w:rsidP="0012446F">
      <w:pPr>
        <w:spacing w:after="0"/>
        <w:rPr>
          <w:rFonts w:cs="Times New Roman"/>
          <w:sz w:val="20"/>
          <w:szCs w:val="20"/>
        </w:rPr>
      </w:pPr>
      <w:r w:rsidRPr="0012446F">
        <w:rPr>
          <w:rFonts w:cs="Times New Roman"/>
          <w:sz w:val="20"/>
          <w:szCs w:val="20"/>
        </w:rPr>
        <w:t>Organism 4: 94.8528 97.6248 96.2762 93.2983 93.9657 108.976 Fitness: 33.8726</w:t>
      </w:r>
    </w:p>
    <w:p w14:paraId="21ADB8D0" w14:textId="77777777" w:rsidR="0012446F" w:rsidRPr="0012446F" w:rsidRDefault="0012446F" w:rsidP="0012446F">
      <w:pPr>
        <w:spacing w:after="0"/>
        <w:rPr>
          <w:rFonts w:cs="Times New Roman"/>
          <w:sz w:val="20"/>
          <w:szCs w:val="20"/>
        </w:rPr>
      </w:pPr>
      <w:r w:rsidRPr="0012446F">
        <w:rPr>
          <w:rFonts w:cs="Times New Roman"/>
          <w:sz w:val="20"/>
          <w:szCs w:val="20"/>
        </w:rPr>
        <w:t>Organism 5: 109.488 78.7018 96.2762 117.243 103.888 108.976 Fitness: 112.912</w:t>
      </w:r>
    </w:p>
    <w:p w14:paraId="2097B64B" w14:textId="77777777" w:rsidR="0012446F" w:rsidRPr="0012446F" w:rsidRDefault="0012446F" w:rsidP="0012446F">
      <w:pPr>
        <w:spacing w:after="0"/>
        <w:rPr>
          <w:rFonts w:cs="Times New Roman"/>
          <w:sz w:val="20"/>
          <w:szCs w:val="20"/>
        </w:rPr>
      </w:pPr>
      <w:r w:rsidRPr="0012446F">
        <w:rPr>
          <w:rFonts w:cs="Times New Roman"/>
          <w:sz w:val="20"/>
          <w:szCs w:val="20"/>
        </w:rPr>
        <w:t>Organism 6: 91.2118 95.0714 98.0752 81.4833 85.7218 88.7234 Fitness: 89.2868</w:t>
      </w:r>
    </w:p>
    <w:p w14:paraId="77390D98" w14:textId="77777777" w:rsidR="0012446F" w:rsidRPr="0012446F" w:rsidRDefault="0012446F" w:rsidP="0012446F">
      <w:pPr>
        <w:spacing w:after="0"/>
        <w:rPr>
          <w:rFonts w:cs="Times New Roman"/>
          <w:sz w:val="20"/>
          <w:szCs w:val="20"/>
        </w:rPr>
      </w:pPr>
      <w:r w:rsidRPr="0012446F">
        <w:rPr>
          <w:rFonts w:cs="Times New Roman"/>
          <w:sz w:val="20"/>
          <w:szCs w:val="20"/>
        </w:rPr>
        <w:t>Organism 7: 95.1999 97.6248 86.4699 122.338 93.9657 94.5316 Fitness: 62.9123</w:t>
      </w:r>
    </w:p>
    <w:p w14:paraId="62CB82D1" w14:textId="77777777" w:rsidR="0012446F" w:rsidRPr="0012446F" w:rsidRDefault="0012446F" w:rsidP="0012446F">
      <w:pPr>
        <w:spacing w:after="0"/>
        <w:rPr>
          <w:rFonts w:cs="Times New Roman"/>
          <w:sz w:val="20"/>
          <w:szCs w:val="20"/>
        </w:rPr>
      </w:pPr>
      <w:r w:rsidRPr="0012446F">
        <w:rPr>
          <w:rFonts w:cs="Times New Roman"/>
          <w:sz w:val="20"/>
          <w:szCs w:val="20"/>
        </w:rPr>
        <w:t>Organism 8: 81.5334 111.324 96.2762 118.915 97.2972 106.528 Fitness: 59.4894</w:t>
      </w:r>
    </w:p>
    <w:p w14:paraId="34667CD8" w14:textId="77777777" w:rsidR="0012446F" w:rsidRPr="0012446F" w:rsidRDefault="0012446F" w:rsidP="0012446F">
      <w:pPr>
        <w:spacing w:after="0"/>
        <w:rPr>
          <w:rFonts w:cs="Times New Roman"/>
          <w:sz w:val="20"/>
          <w:szCs w:val="20"/>
        </w:rPr>
      </w:pPr>
      <w:r w:rsidRPr="0012446F">
        <w:rPr>
          <w:rFonts w:cs="Times New Roman"/>
          <w:sz w:val="20"/>
          <w:szCs w:val="20"/>
        </w:rPr>
        <w:t>Organism 9: 109.488 78.7018 98.0752 98.712 93.9657 94.5316 Fitness: 89.2868</w:t>
      </w:r>
    </w:p>
    <w:p w14:paraId="5AD03A0B" w14:textId="77777777" w:rsidR="0012446F" w:rsidRPr="0012446F" w:rsidRDefault="0012446F" w:rsidP="0012446F">
      <w:pPr>
        <w:spacing w:after="0"/>
        <w:rPr>
          <w:rFonts w:cs="Times New Roman"/>
          <w:sz w:val="20"/>
          <w:szCs w:val="20"/>
        </w:rPr>
      </w:pPr>
      <w:r w:rsidRPr="0012446F">
        <w:rPr>
          <w:rFonts w:cs="Times New Roman"/>
          <w:sz w:val="20"/>
          <w:szCs w:val="20"/>
        </w:rPr>
        <w:t>Organism 10: 75.1194 83.805 96.2762 122.338 93.9657 122.296 Fitness: 87.9123</w:t>
      </w:r>
    </w:p>
    <w:p w14:paraId="014F8E18" w14:textId="77777777" w:rsidR="0012446F" w:rsidRPr="0012446F" w:rsidRDefault="0012446F" w:rsidP="0012446F">
      <w:pPr>
        <w:spacing w:after="0"/>
        <w:rPr>
          <w:rFonts w:cs="Times New Roman"/>
          <w:sz w:val="20"/>
          <w:szCs w:val="20"/>
        </w:rPr>
      </w:pPr>
      <w:r w:rsidRPr="0012446F">
        <w:rPr>
          <w:rFonts w:cs="Times New Roman"/>
          <w:sz w:val="20"/>
          <w:szCs w:val="20"/>
        </w:rPr>
        <w:t>Organism 11: 95.1999 89.201 96.2762 93.2983 93.9657 108.976 Fitness: 83.873</w:t>
      </w:r>
    </w:p>
    <w:p w14:paraId="640AD6E1" w14:textId="77777777" w:rsidR="0012446F" w:rsidRPr="0012446F" w:rsidRDefault="0012446F" w:rsidP="0012446F">
      <w:pPr>
        <w:spacing w:after="0"/>
        <w:rPr>
          <w:rFonts w:cs="Times New Roman"/>
          <w:sz w:val="20"/>
          <w:szCs w:val="20"/>
        </w:rPr>
      </w:pPr>
      <w:r w:rsidRPr="0012446F">
        <w:rPr>
          <w:rFonts w:cs="Times New Roman"/>
          <w:sz w:val="20"/>
          <w:szCs w:val="20"/>
        </w:rPr>
        <w:t>Organism 12: 94.8528 97.6248 96.2762 112.192 85.7218 80.9364 Fitness: 127.108</w:t>
      </w:r>
    </w:p>
    <w:p w14:paraId="0EE25D5E" w14:textId="77777777" w:rsidR="0012446F" w:rsidRPr="0012446F" w:rsidRDefault="0012446F" w:rsidP="0012446F">
      <w:pPr>
        <w:spacing w:after="0"/>
        <w:rPr>
          <w:rFonts w:cs="Times New Roman"/>
          <w:sz w:val="20"/>
          <w:szCs w:val="20"/>
        </w:rPr>
      </w:pPr>
      <w:r w:rsidRPr="0012446F">
        <w:rPr>
          <w:rFonts w:cs="Times New Roman"/>
          <w:sz w:val="20"/>
          <w:szCs w:val="20"/>
        </w:rPr>
        <w:t>Organism 13: 109.488 78.7018 98.0752 98.712 85.7218 74.3669 Fitness: 64.2866</w:t>
      </w:r>
    </w:p>
    <w:p w14:paraId="1D24A61C" w14:textId="77777777" w:rsidR="0012446F" w:rsidRPr="0012446F" w:rsidRDefault="0012446F" w:rsidP="0012446F">
      <w:pPr>
        <w:spacing w:after="0"/>
        <w:rPr>
          <w:rFonts w:cs="Times New Roman"/>
          <w:sz w:val="20"/>
          <w:szCs w:val="20"/>
        </w:rPr>
      </w:pPr>
      <w:r w:rsidRPr="0012446F">
        <w:rPr>
          <w:rFonts w:cs="Times New Roman"/>
          <w:sz w:val="20"/>
          <w:szCs w:val="20"/>
        </w:rPr>
        <w:t>Organism 14: 91.2118 83.805 96.2762 122.338 87.9053 120.721 Fitness: 112.911</w:t>
      </w:r>
    </w:p>
    <w:p w14:paraId="2205342D" w14:textId="77777777" w:rsidR="0012446F" w:rsidRPr="0012446F" w:rsidRDefault="0012446F" w:rsidP="0012446F">
      <w:pPr>
        <w:spacing w:after="0"/>
        <w:rPr>
          <w:rFonts w:cs="Times New Roman"/>
          <w:sz w:val="20"/>
          <w:szCs w:val="20"/>
        </w:rPr>
      </w:pPr>
      <w:r w:rsidRPr="0012446F">
        <w:rPr>
          <w:rFonts w:cs="Times New Roman"/>
          <w:sz w:val="20"/>
          <w:szCs w:val="20"/>
        </w:rPr>
        <w:t>Organism 15: 104.346 97.6248 96.2762 118.915 97.2972 84.3072 Fitness: 109.489</w:t>
      </w:r>
    </w:p>
    <w:p w14:paraId="3CAF5812" w14:textId="77777777" w:rsidR="0012446F" w:rsidRPr="0012446F" w:rsidRDefault="0012446F" w:rsidP="0012446F">
      <w:pPr>
        <w:spacing w:after="0"/>
        <w:rPr>
          <w:rFonts w:cs="Times New Roman"/>
          <w:sz w:val="20"/>
          <w:szCs w:val="20"/>
        </w:rPr>
      </w:pPr>
      <w:r w:rsidRPr="0012446F">
        <w:rPr>
          <w:rFonts w:cs="Times New Roman"/>
          <w:sz w:val="20"/>
          <w:szCs w:val="20"/>
        </w:rPr>
        <w:lastRenderedPageBreak/>
        <w:t>Organism 16: 81.5334 111.324 86.4699 122.338 93.9657 94.5316 Fitness: 62.9123</w:t>
      </w:r>
    </w:p>
    <w:p w14:paraId="2DD28D72" w14:textId="77777777" w:rsidR="0012446F" w:rsidRPr="0012446F" w:rsidRDefault="0012446F" w:rsidP="0012446F">
      <w:pPr>
        <w:spacing w:after="0"/>
        <w:rPr>
          <w:rFonts w:cs="Times New Roman"/>
          <w:sz w:val="20"/>
          <w:szCs w:val="20"/>
        </w:rPr>
      </w:pPr>
      <w:r w:rsidRPr="0012446F">
        <w:rPr>
          <w:rFonts w:cs="Times New Roman"/>
          <w:sz w:val="20"/>
          <w:szCs w:val="20"/>
        </w:rPr>
        <w:t>Best Fitness: 127.108</w:t>
      </w:r>
    </w:p>
    <w:p w14:paraId="01891F44"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81.285</w:t>
      </w:r>
    </w:p>
    <w:p w14:paraId="69BA8207" w14:textId="6106FA26" w:rsidR="0012446F" w:rsidRPr="0012446F" w:rsidRDefault="0012446F" w:rsidP="0012446F">
      <w:pPr>
        <w:spacing w:after="0"/>
        <w:rPr>
          <w:rFonts w:cs="Times New Roman"/>
          <w:sz w:val="20"/>
          <w:szCs w:val="20"/>
        </w:rPr>
      </w:pPr>
      <w:r>
        <w:rPr>
          <w:rFonts w:cs="Times New Roman"/>
          <w:sz w:val="20"/>
          <w:szCs w:val="20"/>
        </w:rPr>
        <w:t>================================================================================</w:t>
      </w:r>
    </w:p>
    <w:p w14:paraId="331B4009" w14:textId="77777777" w:rsidR="0012446F" w:rsidRPr="0012446F" w:rsidRDefault="0012446F" w:rsidP="0012446F">
      <w:pPr>
        <w:spacing w:after="0"/>
        <w:rPr>
          <w:rFonts w:cs="Times New Roman"/>
          <w:sz w:val="20"/>
          <w:szCs w:val="20"/>
        </w:rPr>
      </w:pPr>
      <w:r w:rsidRPr="0012446F">
        <w:rPr>
          <w:rFonts w:cs="Times New Roman"/>
          <w:sz w:val="20"/>
          <w:szCs w:val="20"/>
        </w:rPr>
        <w:t>Organism 1: 91.2118 95.0714 98.0752 81.4833 85.7218 88.7234 Fitness: 27.2998</w:t>
      </w:r>
    </w:p>
    <w:p w14:paraId="37746CAA" w14:textId="77777777" w:rsidR="0012446F" w:rsidRPr="0012446F" w:rsidRDefault="0012446F" w:rsidP="0012446F">
      <w:pPr>
        <w:spacing w:after="0"/>
        <w:rPr>
          <w:rFonts w:cs="Times New Roman"/>
          <w:sz w:val="20"/>
          <w:szCs w:val="20"/>
        </w:rPr>
      </w:pPr>
      <w:r w:rsidRPr="0012446F">
        <w:rPr>
          <w:rFonts w:cs="Times New Roman"/>
          <w:sz w:val="20"/>
          <w:szCs w:val="20"/>
        </w:rPr>
        <w:t>Organism 2: 89.7581 78.7018 98.0752 98.712 85.7218 74.3669 Fitness: 64.296</w:t>
      </w:r>
    </w:p>
    <w:p w14:paraId="087995F8" w14:textId="77777777" w:rsidR="0012446F" w:rsidRPr="0012446F" w:rsidRDefault="0012446F" w:rsidP="0012446F">
      <w:pPr>
        <w:spacing w:after="0"/>
        <w:rPr>
          <w:rFonts w:cs="Times New Roman"/>
          <w:sz w:val="20"/>
          <w:szCs w:val="20"/>
        </w:rPr>
      </w:pPr>
      <w:r w:rsidRPr="0012446F">
        <w:rPr>
          <w:rFonts w:cs="Times New Roman"/>
          <w:sz w:val="20"/>
          <w:szCs w:val="20"/>
        </w:rPr>
        <w:t>Organism 3: 109.488 78.7018 96.2762 122.338 93.9657 108.976 Fitness: 87.9204</w:t>
      </w:r>
    </w:p>
    <w:p w14:paraId="3B7B0743" w14:textId="77777777" w:rsidR="0012446F" w:rsidRPr="0012446F" w:rsidRDefault="0012446F" w:rsidP="0012446F">
      <w:pPr>
        <w:spacing w:after="0"/>
        <w:rPr>
          <w:rFonts w:cs="Times New Roman"/>
          <w:sz w:val="20"/>
          <w:szCs w:val="20"/>
        </w:rPr>
      </w:pPr>
      <w:r w:rsidRPr="0012446F">
        <w:rPr>
          <w:rFonts w:cs="Times New Roman"/>
          <w:sz w:val="20"/>
          <w:szCs w:val="20"/>
        </w:rPr>
        <w:t>Organism 4: 75.1194 83.805 98.0752 98.712 93.9657 94.5316 Fitness: 64.296</w:t>
      </w:r>
    </w:p>
    <w:p w14:paraId="79D269B5" w14:textId="77777777" w:rsidR="0012446F" w:rsidRPr="0012446F" w:rsidRDefault="0012446F" w:rsidP="0012446F">
      <w:pPr>
        <w:spacing w:after="0"/>
        <w:rPr>
          <w:rFonts w:cs="Times New Roman"/>
          <w:sz w:val="20"/>
          <w:szCs w:val="20"/>
        </w:rPr>
      </w:pPr>
      <w:r w:rsidRPr="0012446F">
        <w:rPr>
          <w:rFonts w:cs="Times New Roman"/>
          <w:sz w:val="20"/>
          <w:szCs w:val="20"/>
        </w:rPr>
        <w:t>Organism 5: 104.346 97.6248 96.2762 118.915 97.2972 84.3072 Fitness: 59.4986</w:t>
      </w:r>
    </w:p>
    <w:p w14:paraId="182E32D4" w14:textId="77777777" w:rsidR="0012446F" w:rsidRPr="0012446F" w:rsidRDefault="0012446F" w:rsidP="0012446F">
      <w:pPr>
        <w:spacing w:after="0"/>
        <w:rPr>
          <w:rFonts w:cs="Times New Roman"/>
          <w:sz w:val="20"/>
          <w:szCs w:val="20"/>
        </w:rPr>
      </w:pPr>
      <w:r w:rsidRPr="0012446F">
        <w:rPr>
          <w:rFonts w:cs="Times New Roman"/>
          <w:sz w:val="20"/>
          <w:szCs w:val="20"/>
        </w:rPr>
        <w:t>Organism 6: 81.9416 97.6248 96.2762 111.534 85.7218 80.9364 Fitness: 77.1176</w:t>
      </w:r>
    </w:p>
    <w:p w14:paraId="3F609C0C" w14:textId="77777777" w:rsidR="0012446F" w:rsidRPr="0012446F" w:rsidRDefault="0012446F" w:rsidP="0012446F">
      <w:pPr>
        <w:spacing w:after="0"/>
        <w:rPr>
          <w:rFonts w:cs="Times New Roman"/>
          <w:sz w:val="20"/>
          <w:szCs w:val="20"/>
        </w:rPr>
      </w:pPr>
      <w:r w:rsidRPr="0012446F">
        <w:rPr>
          <w:rFonts w:cs="Times New Roman"/>
          <w:sz w:val="20"/>
          <w:szCs w:val="20"/>
        </w:rPr>
        <w:t>Organism 7: 81.5334 111.324 86.4699 122.338 113.1 85.6013 Fitness: 87.9216</w:t>
      </w:r>
    </w:p>
    <w:p w14:paraId="784F5890" w14:textId="77777777" w:rsidR="0012446F" w:rsidRPr="0012446F" w:rsidRDefault="0012446F" w:rsidP="0012446F">
      <w:pPr>
        <w:spacing w:after="0"/>
        <w:rPr>
          <w:rFonts w:cs="Times New Roman"/>
          <w:sz w:val="20"/>
          <w:szCs w:val="20"/>
        </w:rPr>
      </w:pPr>
      <w:r w:rsidRPr="0012446F">
        <w:rPr>
          <w:rFonts w:cs="Times New Roman"/>
          <w:sz w:val="20"/>
          <w:szCs w:val="20"/>
        </w:rPr>
        <w:t>Organism 8: 81.5334 111.324 96.2762 118.915 97.2972 106.528 Fitness: 84.4987</w:t>
      </w:r>
    </w:p>
    <w:p w14:paraId="17059536" w14:textId="77777777" w:rsidR="0012446F" w:rsidRPr="0012446F" w:rsidRDefault="0012446F" w:rsidP="0012446F">
      <w:pPr>
        <w:spacing w:after="0"/>
        <w:rPr>
          <w:rFonts w:cs="Times New Roman"/>
          <w:sz w:val="20"/>
          <w:szCs w:val="20"/>
        </w:rPr>
      </w:pPr>
      <w:r w:rsidRPr="0012446F">
        <w:rPr>
          <w:rFonts w:cs="Times New Roman"/>
          <w:sz w:val="20"/>
          <w:szCs w:val="20"/>
        </w:rPr>
        <w:t>Organism 9: 91.2118 91.2966 116.23 98.712 70.7139 74.3669 Fitness: 74.296</w:t>
      </w:r>
    </w:p>
    <w:p w14:paraId="4C39E6B3" w14:textId="77777777" w:rsidR="0012446F" w:rsidRPr="0012446F" w:rsidRDefault="0012446F" w:rsidP="0012446F">
      <w:pPr>
        <w:spacing w:after="0"/>
        <w:rPr>
          <w:rFonts w:cs="Times New Roman"/>
          <w:sz w:val="20"/>
          <w:szCs w:val="20"/>
        </w:rPr>
      </w:pPr>
      <w:r w:rsidRPr="0012446F">
        <w:rPr>
          <w:rFonts w:cs="Times New Roman"/>
          <w:sz w:val="20"/>
          <w:szCs w:val="20"/>
        </w:rPr>
        <w:t>Organism 10: 109.488 78.7018 97.0314 81.4833 85.7218 88.7234 Fitness: 122.067</w:t>
      </w:r>
    </w:p>
    <w:p w14:paraId="64542FB3" w14:textId="77777777" w:rsidR="0012446F" w:rsidRPr="0012446F" w:rsidRDefault="0012446F" w:rsidP="0012446F">
      <w:pPr>
        <w:spacing w:after="0"/>
        <w:rPr>
          <w:rFonts w:cs="Times New Roman"/>
          <w:sz w:val="20"/>
          <w:szCs w:val="20"/>
        </w:rPr>
      </w:pPr>
      <w:r w:rsidRPr="0012446F">
        <w:rPr>
          <w:rFonts w:cs="Times New Roman"/>
          <w:sz w:val="20"/>
          <w:szCs w:val="20"/>
        </w:rPr>
        <w:t>Organism 11: 109.488 78.7018 98.0752 98.712 80.3803 94.5316 Fitness: 89.296</w:t>
      </w:r>
    </w:p>
    <w:p w14:paraId="0CB6DB98" w14:textId="77777777" w:rsidR="0012446F" w:rsidRPr="0012446F" w:rsidRDefault="0012446F" w:rsidP="0012446F">
      <w:pPr>
        <w:spacing w:after="0"/>
        <w:rPr>
          <w:rFonts w:cs="Times New Roman"/>
          <w:sz w:val="20"/>
          <w:szCs w:val="20"/>
        </w:rPr>
      </w:pPr>
      <w:r w:rsidRPr="0012446F">
        <w:rPr>
          <w:rFonts w:cs="Times New Roman"/>
          <w:sz w:val="20"/>
          <w:szCs w:val="20"/>
        </w:rPr>
        <w:t>Organism 12: 75.1194 66.9369 96.2762 134.432 93.9657 108.976 Fitness: 162.917</w:t>
      </w:r>
    </w:p>
    <w:p w14:paraId="5E130978" w14:textId="77777777" w:rsidR="0012446F" w:rsidRPr="0012446F" w:rsidRDefault="0012446F" w:rsidP="0012446F">
      <w:pPr>
        <w:spacing w:after="0"/>
        <w:rPr>
          <w:rFonts w:cs="Times New Roman"/>
          <w:sz w:val="20"/>
          <w:szCs w:val="20"/>
        </w:rPr>
      </w:pPr>
      <w:r w:rsidRPr="0012446F">
        <w:rPr>
          <w:rFonts w:cs="Times New Roman"/>
          <w:sz w:val="20"/>
          <w:szCs w:val="20"/>
        </w:rPr>
        <w:t>Organism 13: 104.346 97.6248 96.2762 111.534 85.7218 80.9364 Fitness: 112.116</w:t>
      </w:r>
    </w:p>
    <w:p w14:paraId="1B5F23BA" w14:textId="77777777" w:rsidR="0012446F" w:rsidRPr="0012446F" w:rsidRDefault="0012446F" w:rsidP="0012446F">
      <w:pPr>
        <w:spacing w:after="0"/>
        <w:rPr>
          <w:rFonts w:cs="Times New Roman"/>
          <w:sz w:val="20"/>
          <w:szCs w:val="20"/>
        </w:rPr>
      </w:pPr>
      <w:r w:rsidRPr="0012446F">
        <w:rPr>
          <w:rFonts w:cs="Times New Roman"/>
          <w:sz w:val="20"/>
          <w:szCs w:val="20"/>
        </w:rPr>
        <w:t>Organism 14: 81.9416 97.6248 96.2762 118.915 97.2972 84.3072 Fitness: 134.495</w:t>
      </w:r>
    </w:p>
    <w:p w14:paraId="2BEA55F6" w14:textId="77777777" w:rsidR="0012446F" w:rsidRPr="0012446F" w:rsidRDefault="0012446F" w:rsidP="0012446F">
      <w:pPr>
        <w:spacing w:after="0"/>
        <w:rPr>
          <w:rFonts w:cs="Times New Roman"/>
          <w:sz w:val="20"/>
          <w:szCs w:val="20"/>
        </w:rPr>
      </w:pPr>
      <w:r w:rsidRPr="0012446F">
        <w:rPr>
          <w:rFonts w:cs="Times New Roman"/>
          <w:sz w:val="20"/>
          <w:szCs w:val="20"/>
        </w:rPr>
        <w:t>Organism 15: 81.5334 111.324 96.2762 118.915 97.2972 106.528 Fitness: 134.496</w:t>
      </w:r>
    </w:p>
    <w:p w14:paraId="57F08B78" w14:textId="77777777" w:rsidR="0012446F" w:rsidRPr="0012446F" w:rsidRDefault="0012446F" w:rsidP="0012446F">
      <w:pPr>
        <w:spacing w:after="0"/>
        <w:rPr>
          <w:rFonts w:cs="Times New Roman"/>
          <w:sz w:val="20"/>
          <w:szCs w:val="20"/>
        </w:rPr>
      </w:pPr>
      <w:r w:rsidRPr="0012446F">
        <w:rPr>
          <w:rFonts w:cs="Times New Roman"/>
          <w:sz w:val="20"/>
          <w:szCs w:val="20"/>
        </w:rPr>
        <w:t>Organism 16: 81.5334 111.324 86.4699 122.338 93.9657 94.5316 Fitness: 137.916</w:t>
      </w:r>
    </w:p>
    <w:p w14:paraId="422350E9" w14:textId="77777777" w:rsidR="0012446F" w:rsidRPr="0012446F" w:rsidRDefault="0012446F" w:rsidP="0012446F">
      <w:pPr>
        <w:spacing w:after="0"/>
        <w:rPr>
          <w:rFonts w:cs="Times New Roman"/>
          <w:sz w:val="20"/>
          <w:szCs w:val="20"/>
        </w:rPr>
      </w:pPr>
      <w:r w:rsidRPr="0012446F">
        <w:rPr>
          <w:rFonts w:cs="Times New Roman"/>
          <w:sz w:val="20"/>
          <w:szCs w:val="20"/>
        </w:rPr>
        <w:t>Best Fitness: 162.917</w:t>
      </w:r>
    </w:p>
    <w:p w14:paraId="5FE3DE13"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95.028</w:t>
      </w:r>
    </w:p>
    <w:p w14:paraId="6B4EE03C" w14:textId="63B76090" w:rsidR="0012446F" w:rsidRPr="0012446F" w:rsidRDefault="0012446F" w:rsidP="0012446F">
      <w:pPr>
        <w:spacing w:after="0"/>
        <w:rPr>
          <w:rFonts w:cs="Times New Roman"/>
          <w:sz w:val="20"/>
          <w:szCs w:val="20"/>
        </w:rPr>
      </w:pPr>
      <w:r>
        <w:rPr>
          <w:rFonts w:cs="Times New Roman"/>
          <w:sz w:val="20"/>
          <w:szCs w:val="20"/>
        </w:rPr>
        <w:t>================================================================================</w:t>
      </w:r>
    </w:p>
    <w:p w14:paraId="4BFD5BFA" w14:textId="77777777" w:rsidR="0012446F" w:rsidRPr="0012446F" w:rsidRDefault="0012446F" w:rsidP="0012446F">
      <w:pPr>
        <w:spacing w:after="0"/>
        <w:rPr>
          <w:rFonts w:cs="Times New Roman"/>
          <w:sz w:val="20"/>
          <w:szCs w:val="20"/>
        </w:rPr>
      </w:pPr>
      <w:r w:rsidRPr="0012446F">
        <w:rPr>
          <w:rFonts w:cs="Times New Roman"/>
          <w:sz w:val="20"/>
          <w:szCs w:val="20"/>
        </w:rPr>
        <w:t>Organism 1: 91.2118 95.0714 98.0752 81.4833 85.7218 95.8632 Fitness: 27.2308</w:t>
      </w:r>
    </w:p>
    <w:p w14:paraId="51BE5B2A" w14:textId="77777777" w:rsidR="0012446F" w:rsidRPr="0012446F" w:rsidRDefault="0012446F" w:rsidP="0012446F">
      <w:pPr>
        <w:spacing w:after="0"/>
        <w:rPr>
          <w:rFonts w:cs="Times New Roman"/>
          <w:sz w:val="20"/>
          <w:szCs w:val="20"/>
        </w:rPr>
      </w:pPr>
      <w:r w:rsidRPr="0012446F">
        <w:rPr>
          <w:rFonts w:cs="Times New Roman"/>
          <w:sz w:val="20"/>
          <w:szCs w:val="20"/>
        </w:rPr>
        <w:t>Organism 2: 104.346 97.6248 110.014 81.4833 85.7218 88.7234 Fitness: 27.2308</w:t>
      </w:r>
    </w:p>
    <w:p w14:paraId="0EBC2FD4" w14:textId="77777777" w:rsidR="0012446F" w:rsidRPr="0012446F" w:rsidRDefault="0012446F" w:rsidP="0012446F">
      <w:pPr>
        <w:spacing w:after="0"/>
        <w:rPr>
          <w:rFonts w:cs="Times New Roman"/>
          <w:sz w:val="20"/>
          <w:szCs w:val="20"/>
        </w:rPr>
      </w:pPr>
      <w:r w:rsidRPr="0012446F">
        <w:rPr>
          <w:rFonts w:cs="Times New Roman"/>
          <w:sz w:val="20"/>
          <w:szCs w:val="20"/>
        </w:rPr>
        <w:t>Organism 3: 81.5334 92.3116 71.9146 98.712 85.7218 74.3669 Fitness: 27.9985</w:t>
      </w:r>
    </w:p>
    <w:p w14:paraId="64839C20" w14:textId="77777777" w:rsidR="0012446F" w:rsidRPr="0012446F" w:rsidRDefault="0012446F" w:rsidP="0012446F">
      <w:pPr>
        <w:spacing w:after="0"/>
        <w:rPr>
          <w:rFonts w:cs="Times New Roman"/>
          <w:sz w:val="20"/>
          <w:szCs w:val="20"/>
        </w:rPr>
      </w:pPr>
      <w:r w:rsidRPr="0012446F">
        <w:rPr>
          <w:rFonts w:cs="Times New Roman"/>
          <w:sz w:val="20"/>
          <w:szCs w:val="20"/>
        </w:rPr>
        <w:t>Organism 4: 81.5334 111.324 89.3086 108.502 97.2972 106.528 Fitness: 59.2932</w:t>
      </w:r>
    </w:p>
    <w:p w14:paraId="280955BD" w14:textId="77777777" w:rsidR="0012446F" w:rsidRPr="0012446F" w:rsidRDefault="0012446F" w:rsidP="0012446F">
      <w:pPr>
        <w:spacing w:after="0"/>
        <w:rPr>
          <w:rFonts w:cs="Times New Roman"/>
          <w:sz w:val="20"/>
          <w:szCs w:val="20"/>
        </w:rPr>
      </w:pPr>
      <w:r w:rsidRPr="0012446F">
        <w:rPr>
          <w:rFonts w:cs="Times New Roman"/>
          <w:sz w:val="20"/>
          <w:szCs w:val="20"/>
        </w:rPr>
        <w:t>Organism 5: 81.5334 111.324 96.2762 118.915 97.2972 106.528 Fitness: 59.2932</w:t>
      </w:r>
    </w:p>
    <w:p w14:paraId="092AEC89" w14:textId="77777777" w:rsidR="0012446F" w:rsidRPr="0012446F" w:rsidRDefault="0012446F" w:rsidP="0012446F">
      <w:pPr>
        <w:spacing w:after="0"/>
        <w:rPr>
          <w:rFonts w:cs="Times New Roman"/>
          <w:sz w:val="20"/>
          <w:szCs w:val="20"/>
        </w:rPr>
      </w:pPr>
      <w:r w:rsidRPr="0012446F">
        <w:rPr>
          <w:rFonts w:cs="Times New Roman"/>
          <w:sz w:val="20"/>
          <w:szCs w:val="20"/>
        </w:rPr>
        <w:t>Organism 6: 121.606 78.7018 97.0314 81.4833 85.7218 90.9289 Fitness: 46.8616</w:t>
      </w:r>
    </w:p>
    <w:p w14:paraId="4EC0F213" w14:textId="77777777" w:rsidR="0012446F" w:rsidRPr="0012446F" w:rsidRDefault="0012446F" w:rsidP="0012446F">
      <w:pPr>
        <w:spacing w:after="0"/>
        <w:rPr>
          <w:rFonts w:cs="Times New Roman"/>
          <w:sz w:val="20"/>
          <w:szCs w:val="20"/>
        </w:rPr>
      </w:pPr>
      <w:r w:rsidRPr="0012446F">
        <w:rPr>
          <w:rFonts w:cs="Times New Roman"/>
          <w:sz w:val="20"/>
          <w:szCs w:val="20"/>
        </w:rPr>
        <w:t>Organism 7: 109.488 78.7018 96.2762 122.338 93.9657 108.976 Fitness: 112.715</w:t>
      </w:r>
    </w:p>
    <w:p w14:paraId="5B13A67B" w14:textId="77777777" w:rsidR="0012446F" w:rsidRPr="0012446F" w:rsidRDefault="0012446F" w:rsidP="0012446F">
      <w:pPr>
        <w:spacing w:after="0"/>
        <w:rPr>
          <w:rFonts w:cs="Times New Roman"/>
          <w:sz w:val="20"/>
          <w:szCs w:val="20"/>
        </w:rPr>
      </w:pPr>
      <w:r w:rsidRPr="0012446F">
        <w:rPr>
          <w:rFonts w:cs="Times New Roman"/>
          <w:sz w:val="20"/>
          <w:szCs w:val="20"/>
        </w:rPr>
        <w:t>Organism 8: 81.5334 111.324 86.4699 122.338 113.1 85.6013 Fitness: 112.713</w:t>
      </w:r>
    </w:p>
    <w:p w14:paraId="1BE6A5E3" w14:textId="77777777" w:rsidR="0012446F" w:rsidRPr="0012446F" w:rsidRDefault="0012446F" w:rsidP="0012446F">
      <w:pPr>
        <w:spacing w:after="0"/>
        <w:rPr>
          <w:rFonts w:cs="Times New Roman"/>
          <w:sz w:val="20"/>
          <w:szCs w:val="20"/>
        </w:rPr>
      </w:pPr>
      <w:r w:rsidRPr="0012446F">
        <w:rPr>
          <w:rFonts w:cs="Times New Roman"/>
          <w:sz w:val="20"/>
          <w:szCs w:val="20"/>
        </w:rPr>
        <w:t>Organism 9: 89.7581 78.7018 105.922 91.4181 85.7218 74.3669 Fitness: 64.0903</w:t>
      </w:r>
    </w:p>
    <w:p w14:paraId="7A76A9D6" w14:textId="77777777" w:rsidR="0012446F" w:rsidRPr="0012446F" w:rsidRDefault="0012446F" w:rsidP="0012446F">
      <w:pPr>
        <w:spacing w:after="0"/>
        <w:rPr>
          <w:rFonts w:cs="Times New Roman"/>
          <w:sz w:val="20"/>
          <w:szCs w:val="20"/>
        </w:rPr>
      </w:pPr>
      <w:r w:rsidRPr="0012446F">
        <w:rPr>
          <w:rFonts w:cs="Times New Roman"/>
          <w:sz w:val="20"/>
          <w:szCs w:val="20"/>
        </w:rPr>
        <w:t>Organism 10: 95.0104 97.6248 96.2762 118.915 97.2972 84.3072 Fitness: 109.292</w:t>
      </w:r>
    </w:p>
    <w:p w14:paraId="355E75AC" w14:textId="77777777" w:rsidR="0012446F" w:rsidRPr="0012446F" w:rsidRDefault="0012446F" w:rsidP="0012446F">
      <w:pPr>
        <w:spacing w:after="0"/>
        <w:rPr>
          <w:rFonts w:cs="Times New Roman"/>
          <w:sz w:val="20"/>
          <w:szCs w:val="20"/>
        </w:rPr>
      </w:pPr>
      <w:r w:rsidRPr="0012446F">
        <w:rPr>
          <w:rFonts w:cs="Times New Roman"/>
          <w:sz w:val="20"/>
          <w:szCs w:val="20"/>
        </w:rPr>
        <w:t>Organism 11: 81.5334 111.324 96.2762 118.915 97.2972 106.528 Fitness: 159.288</w:t>
      </w:r>
    </w:p>
    <w:p w14:paraId="03D515F0" w14:textId="77777777" w:rsidR="0012446F" w:rsidRPr="0012446F" w:rsidRDefault="0012446F" w:rsidP="0012446F">
      <w:pPr>
        <w:spacing w:after="0"/>
        <w:rPr>
          <w:rFonts w:cs="Times New Roman"/>
          <w:sz w:val="20"/>
          <w:szCs w:val="20"/>
        </w:rPr>
      </w:pPr>
      <w:r w:rsidRPr="0012446F">
        <w:rPr>
          <w:rFonts w:cs="Times New Roman"/>
          <w:sz w:val="20"/>
          <w:szCs w:val="20"/>
        </w:rPr>
        <w:t>Organism 12: 81.5334 111.324 96.2762 118.915 97.2972 106.528 Fitness: 209.287</w:t>
      </w:r>
    </w:p>
    <w:p w14:paraId="20B7527C" w14:textId="77777777" w:rsidR="0012446F" w:rsidRPr="0012446F" w:rsidRDefault="0012446F" w:rsidP="0012446F">
      <w:pPr>
        <w:spacing w:after="0"/>
        <w:rPr>
          <w:rFonts w:cs="Times New Roman"/>
          <w:sz w:val="20"/>
          <w:szCs w:val="20"/>
        </w:rPr>
      </w:pPr>
      <w:r w:rsidRPr="0012446F">
        <w:rPr>
          <w:rFonts w:cs="Times New Roman"/>
          <w:sz w:val="20"/>
          <w:szCs w:val="20"/>
        </w:rPr>
        <w:t>Organism 13: 109.488 78.7018 97.0314 122.338 93.9657 106.872 Fitness: 112.713</w:t>
      </w:r>
    </w:p>
    <w:p w14:paraId="33E41EA9" w14:textId="77777777" w:rsidR="0012446F" w:rsidRPr="0012446F" w:rsidRDefault="0012446F" w:rsidP="0012446F">
      <w:pPr>
        <w:spacing w:after="0"/>
        <w:rPr>
          <w:rFonts w:cs="Times New Roman"/>
          <w:sz w:val="20"/>
          <w:szCs w:val="20"/>
        </w:rPr>
      </w:pPr>
      <w:r w:rsidRPr="0012446F">
        <w:rPr>
          <w:rFonts w:cs="Times New Roman"/>
          <w:sz w:val="20"/>
          <w:szCs w:val="20"/>
        </w:rPr>
        <w:t>Organism 14: 109.488 78.7018 96.2762 81.4833 104.883 88.7234 Fitness: 121.862</w:t>
      </w:r>
    </w:p>
    <w:p w14:paraId="51791B66" w14:textId="77777777" w:rsidR="0012446F" w:rsidRPr="0012446F" w:rsidRDefault="0012446F" w:rsidP="0012446F">
      <w:pPr>
        <w:spacing w:after="0"/>
        <w:rPr>
          <w:rFonts w:cs="Times New Roman"/>
          <w:sz w:val="20"/>
          <w:szCs w:val="20"/>
        </w:rPr>
      </w:pPr>
      <w:r w:rsidRPr="0012446F">
        <w:rPr>
          <w:rFonts w:cs="Times New Roman"/>
          <w:sz w:val="20"/>
          <w:szCs w:val="20"/>
        </w:rPr>
        <w:t>Organism 15: 89.7581 78.7018 98.0752 122.338 113.1 85.6013 Fitness: 147.711</w:t>
      </w:r>
    </w:p>
    <w:p w14:paraId="2E1D0860" w14:textId="77777777" w:rsidR="0012446F" w:rsidRPr="0012446F" w:rsidRDefault="0012446F" w:rsidP="0012446F">
      <w:pPr>
        <w:spacing w:after="0"/>
        <w:rPr>
          <w:rFonts w:cs="Times New Roman"/>
          <w:sz w:val="20"/>
          <w:szCs w:val="20"/>
        </w:rPr>
      </w:pPr>
      <w:r w:rsidRPr="0012446F">
        <w:rPr>
          <w:rFonts w:cs="Times New Roman"/>
          <w:sz w:val="20"/>
          <w:szCs w:val="20"/>
        </w:rPr>
        <w:t>Organism 16: 91.2118 95.0714 98.0752 118.915 97.2972 84.3072 Fitness: 159.287</w:t>
      </w:r>
    </w:p>
    <w:p w14:paraId="2AD70911" w14:textId="77777777" w:rsidR="0012446F" w:rsidRPr="0012446F" w:rsidRDefault="0012446F" w:rsidP="0012446F">
      <w:pPr>
        <w:spacing w:after="0"/>
        <w:rPr>
          <w:rFonts w:cs="Times New Roman"/>
          <w:sz w:val="20"/>
          <w:szCs w:val="20"/>
        </w:rPr>
      </w:pPr>
      <w:r w:rsidRPr="0012446F">
        <w:rPr>
          <w:rFonts w:cs="Times New Roman"/>
          <w:sz w:val="20"/>
          <w:szCs w:val="20"/>
        </w:rPr>
        <w:t>Best Fitness: 209.287</w:t>
      </w:r>
    </w:p>
    <w:p w14:paraId="1683A1E0"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97.3042</w:t>
      </w:r>
    </w:p>
    <w:p w14:paraId="56E5505A" w14:textId="0D006F93" w:rsidR="0012446F" w:rsidRPr="0012446F" w:rsidRDefault="0012446F" w:rsidP="0012446F">
      <w:pPr>
        <w:spacing w:after="0"/>
        <w:rPr>
          <w:rFonts w:cs="Times New Roman"/>
          <w:sz w:val="20"/>
          <w:szCs w:val="20"/>
        </w:rPr>
      </w:pPr>
      <w:r>
        <w:rPr>
          <w:rFonts w:cs="Times New Roman"/>
          <w:sz w:val="20"/>
          <w:szCs w:val="20"/>
        </w:rPr>
        <w:t>================================================================================</w:t>
      </w:r>
    </w:p>
    <w:p w14:paraId="364879F1" w14:textId="77777777" w:rsidR="0012446F" w:rsidRPr="0012446F" w:rsidRDefault="0012446F" w:rsidP="0012446F">
      <w:pPr>
        <w:spacing w:after="0"/>
        <w:rPr>
          <w:rFonts w:cs="Times New Roman"/>
          <w:sz w:val="20"/>
          <w:szCs w:val="20"/>
        </w:rPr>
      </w:pPr>
      <w:r w:rsidRPr="0012446F">
        <w:rPr>
          <w:rFonts w:cs="Times New Roman"/>
          <w:sz w:val="20"/>
          <w:szCs w:val="20"/>
        </w:rPr>
        <w:t>Organism 1: 109.488 78.7018 96.2762 81.4833 104.883 88.7234 Fitness: 27.2428</w:t>
      </w:r>
    </w:p>
    <w:p w14:paraId="157AE5F3" w14:textId="77777777" w:rsidR="0012446F" w:rsidRPr="0012446F" w:rsidRDefault="0012446F" w:rsidP="0012446F">
      <w:pPr>
        <w:spacing w:after="0"/>
        <w:rPr>
          <w:rFonts w:cs="Times New Roman"/>
          <w:sz w:val="20"/>
          <w:szCs w:val="20"/>
        </w:rPr>
      </w:pPr>
      <w:r w:rsidRPr="0012446F">
        <w:rPr>
          <w:rFonts w:cs="Times New Roman"/>
          <w:sz w:val="20"/>
          <w:szCs w:val="20"/>
        </w:rPr>
        <w:t>Organism 2: 81.5334 111.324 110.014 81.4833 85.7218 88.7234 Fitness: 27.2428</w:t>
      </w:r>
    </w:p>
    <w:p w14:paraId="26D45520" w14:textId="77777777" w:rsidR="0012446F" w:rsidRPr="0012446F" w:rsidRDefault="0012446F" w:rsidP="0012446F">
      <w:pPr>
        <w:spacing w:after="0"/>
        <w:rPr>
          <w:rFonts w:cs="Times New Roman"/>
          <w:sz w:val="20"/>
          <w:szCs w:val="20"/>
        </w:rPr>
      </w:pPr>
      <w:r w:rsidRPr="0012446F">
        <w:rPr>
          <w:rFonts w:cs="Times New Roman"/>
          <w:sz w:val="20"/>
          <w:szCs w:val="20"/>
        </w:rPr>
        <w:t>Organism 3: 81.5334 111.324 96.2762 118.915 97.2972 106.528 Fitness: 109.298</w:t>
      </w:r>
    </w:p>
    <w:p w14:paraId="3AD268CB" w14:textId="77777777" w:rsidR="0012446F" w:rsidRPr="0012446F" w:rsidRDefault="0012446F" w:rsidP="0012446F">
      <w:pPr>
        <w:spacing w:after="0"/>
        <w:rPr>
          <w:rFonts w:cs="Times New Roman"/>
          <w:sz w:val="20"/>
          <w:szCs w:val="20"/>
        </w:rPr>
      </w:pPr>
      <w:r w:rsidRPr="0012446F">
        <w:rPr>
          <w:rFonts w:cs="Times New Roman"/>
          <w:sz w:val="20"/>
          <w:szCs w:val="20"/>
        </w:rPr>
        <w:t>Organism 4: 104.346 97.6248 93.6613 81.4833 85.7218 88.7234 Fitness: 71.867</w:t>
      </w:r>
    </w:p>
    <w:p w14:paraId="350B081E" w14:textId="77777777" w:rsidR="0012446F" w:rsidRPr="0012446F" w:rsidRDefault="0012446F" w:rsidP="0012446F">
      <w:pPr>
        <w:spacing w:after="0"/>
        <w:rPr>
          <w:rFonts w:cs="Times New Roman"/>
          <w:sz w:val="20"/>
          <w:szCs w:val="20"/>
        </w:rPr>
      </w:pPr>
      <w:r w:rsidRPr="0012446F">
        <w:rPr>
          <w:rFonts w:cs="Times New Roman"/>
          <w:sz w:val="20"/>
          <w:szCs w:val="20"/>
        </w:rPr>
        <w:t>Organism 5: 89.7581 78.7018 105.922 91.4181 85.7218 74.3669 Fitness: 31.8013</w:t>
      </w:r>
    </w:p>
    <w:p w14:paraId="03432E9C" w14:textId="77777777" w:rsidR="0012446F" w:rsidRPr="0012446F" w:rsidRDefault="0012446F" w:rsidP="0012446F">
      <w:pPr>
        <w:spacing w:after="0"/>
        <w:rPr>
          <w:rFonts w:cs="Times New Roman"/>
          <w:sz w:val="20"/>
          <w:szCs w:val="20"/>
        </w:rPr>
      </w:pPr>
      <w:r w:rsidRPr="0012446F">
        <w:rPr>
          <w:rFonts w:cs="Times New Roman"/>
          <w:sz w:val="20"/>
          <w:szCs w:val="20"/>
        </w:rPr>
        <w:t>Organism 6: 81.5334 111.324 89.3086 108.502 97.2972 117.364 Fitness: 73.8858</w:t>
      </w:r>
    </w:p>
    <w:p w14:paraId="435FC3A1" w14:textId="77777777" w:rsidR="0012446F" w:rsidRPr="0012446F" w:rsidRDefault="0012446F" w:rsidP="0012446F">
      <w:pPr>
        <w:spacing w:after="0"/>
        <w:rPr>
          <w:rFonts w:cs="Times New Roman"/>
          <w:sz w:val="20"/>
          <w:szCs w:val="20"/>
        </w:rPr>
      </w:pPr>
      <w:r w:rsidRPr="0012446F">
        <w:rPr>
          <w:rFonts w:cs="Times New Roman"/>
          <w:sz w:val="20"/>
          <w:szCs w:val="20"/>
        </w:rPr>
        <w:t>Organism 7: 95.0104 97.6248 96.2762 118.915 97.2972 84.3072 Fitness: 69.2983</w:t>
      </w:r>
    </w:p>
    <w:p w14:paraId="4BE0D0BB" w14:textId="77777777" w:rsidR="0012446F" w:rsidRPr="0012446F" w:rsidRDefault="0012446F" w:rsidP="0012446F">
      <w:pPr>
        <w:spacing w:after="0"/>
        <w:rPr>
          <w:rFonts w:cs="Times New Roman"/>
          <w:sz w:val="20"/>
          <w:szCs w:val="20"/>
        </w:rPr>
      </w:pPr>
      <w:r w:rsidRPr="0012446F">
        <w:rPr>
          <w:rFonts w:cs="Times New Roman"/>
          <w:sz w:val="20"/>
          <w:szCs w:val="20"/>
        </w:rPr>
        <w:t>Organism 8: 81.5334 111.324 96.2762 118.915 97.2972 106.528 Fitness: 94.2964</w:t>
      </w:r>
    </w:p>
    <w:p w14:paraId="0AB46D3B" w14:textId="77777777" w:rsidR="0012446F" w:rsidRPr="0012446F" w:rsidRDefault="0012446F" w:rsidP="0012446F">
      <w:pPr>
        <w:spacing w:after="0"/>
        <w:rPr>
          <w:rFonts w:cs="Times New Roman"/>
          <w:sz w:val="20"/>
          <w:szCs w:val="20"/>
        </w:rPr>
      </w:pPr>
      <w:r w:rsidRPr="0012446F">
        <w:rPr>
          <w:rFonts w:cs="Times New Roman"/>
          <w:sz w:val="20"/>
          <w:szCs w:val="20"/>
        </w:rPr>
        <w:t>Organism 9: 121.606 78.7018 78.3394 81.4833 85.7218 90.9289 Fitness: 71.867</w:t>
      </w:r>
    </w:p>
    <w:p w14:paraId="46CF1500" w14:textId="77777777" w:rsidR="0012446F" w:rsidRPr="0012446F" w:rsidRDefault="0012446F" w:rsidP="0012446F">
      <w:pPr>
        <w:spacing w:after="0"/>
        <w:rPr>
          <w:rFonts w:cs="Times New Roman"/>
          <w:sz w:val="20"/>
          <w:szCs w:val="20"/>
        </w:rPr>
      </w:pPr>
      <w:r w:rsidRPr="0012446F">
        <w:rPr>
          <w:rFonts w:cs="Times New Roman"/>
          <w:sz w:val="20"/>
          <w:szCs w:val="20"/>
        </w:rPr>
        <w:t>Organism 10: 104.346 97.6248 95.15 118.915 97.2972 106.528 Fitness: 59.2983</w:t>
      </w:r>
    </w:p>
    <w:p w14:paraId="11656D0E" w14:textId="77777777" w:rsidR="0012446F" w:rsidRPr="0012446F" w:rsidRDefault="0012446F" w:rsidP="0012446F">
      <w:pPr>
        <w:spacing w:after="0"/>
        <w:rPr>
          <w:rFonts w:cs="Times New Roman"/>
          <w:sz w:val="20"/>
          <w:szCs w:val="20"/>
        </w:rPr>
      </w:pPr>
      <w:r w:rsidRPr="0012446F">
        <w:rPr>
          <w:rFonts w:cs="Times New Roman"/>
          <w:sz w:val="20"/>
          <w:szCs w:val="20"/>
        </w:rPr>
        <w:t>Organism 11: 89.7581 78.7018 89.3086 101.635 97.2972 106.528 Fitness: 123.886</w:t>
      </w:r>
    </w:p>
    <w:p w14:paraId="7B157392" w14:textId="77777777" w:rsidR="0012446F" w:rsidRPr="0012446F" w:rsidRDefault="0012446F" w:rsidP="0012446F">
      <w:pPr>
        <w:spacing w:after="0"/>
        <w:rPr>
          <w:rFonts w:cs="Times New Roman"/>
          <w:sz w:val="20"/>
          <w:szCs w:val="20"/>
        </w:rPr>
      </w:pPr>
      <w:r w:rsidRPr="0012446F">
        <w:rPr>
          <w:rFonts w:cs="Times New Roman"/>
          <w:sz w:val="20"/>
          <w:szCs w:val="20"/>
        </w:rPr>
        <w:t>Organism 12: 81.5334 111.324 105.922 91.4181 85.7218 74.3669 Fitness: 81.8018</w:t>
      </w:r>
    </w:p>
    <w:p w14:paraId="00FF9ECE" w14:textId="77777777" w:rsidR="0012446F" w:rsidRPr="0012446F" w:rsidRDefault="0012446F" w:rsidP="0012446F">
      <w:pPr>
        <w:spacing w:after="0"/>
        <w:rPr>
          <w:rFonts w:cs="Times New Roman"/>
          <w:sz w:val="20"/>
          <w:szCs w:val="20"/>
        </w:rPr>
      </w:pPr>
      <w:r w:rsidRPr="0012446F">
        <w:rPr>
          <w:rFonts w:cs="Times New Roman"/>
          <w:sz w:val="20"/>
          <w:szCs w:val="20"/>
        </w:rPr>
        <w:t>Organism 13: 109.488 78.7018 96.2762 118.915 97.2972 84.3072 Fitness: 84.2984</w:t>
      </w:r>
    </w:p>
    <w:p w14:paraId="697BF490" w14:textId="77777777" w:rsidR="0012446F" w:rsidRPr="0012446F" w:rsidRDefault="0012446F" w:rsidP="0012446F">
      <w:pPr>
        <w:spacing w:after="0"/>
        <w:rPr>
          <w:rFonts w:cs="Times New Roman"/>
          <w:sz w:val="20"/>
          <w:szCs w:val="20"/>
        </w:rPr>
      </w:pPr>
      <w:r w:rsidRPr="0012446F">
        <w:rPr>
          <w:rFonts w:cs="Times New Roman"/>
          <w:sz w:val="20"/>
          <w:szCs w:val="20"/>
        </w:rPr>
        <w:lastRenderedPageBreak/>
        <w:t>Organism 14: 95.0104 97.6248 96.2762 81.4833 104.883 88.7234 Fitness: 121.865</w:t>
      </w:r>
    </w:p>
    <w:p w14:paraId="53622D33" w14:textId="77777777" w:rsidR="0012446F" w:rsidRPr="0012446F" w:rsidRDefault="0012446F" w:rsidP="0012446F">
      <w:pPr>
        <w:spacing w:after="0"/>
        <w:rPr>
          <w:rFonts w:cs="Times New Roman"/>
          <w:sz w:val="20"/>
          <w:szCs w:val="20"/>
        </w:rPr>
      </w:pPr>
      <w:r w:rsidRPr="0012446F">
        <w:rPr>
          <w:rFonts w:cs="Times New Roman"/>
          <w:sz w:val="20"/>
          <w:szCs w:val="20"/>
        </w:rPr>
        <w:t>Organism 15: 81.5334 111.324 97.0314 81.4833 85.7218 90.9289 Fitness: 96.867</w:t>
      </w:r>
    </w:p>
    <w:p w14:paraId="786CF09D" w14:textId="77777777" w:rsidR="0012446F" w:rsidRPr="0012446F" w:rsidRDefault="0012446F" w:rsidP="0012446F">
      <w:pPr>
        <w:spacing w:after="0"/>
        <w:rPr>
          <w:rFonts w:cs="Times New Roman"/>
          <w:sz w:val="20"/>
          <w:szCs w:val="20"/>
        </w:rPr>
      </w:pPr>
      <w:r w:rsidRPr="0012446F">
        <w:rPr>
          <w:rFonts w:cs="Times New Roman"/>
          <w:sz w:val="20"/>
          <w:szCs w:val="20"/>
        </w:rPr>
        <w:t>Organism 16: 130.687 78.7018 96.2762 118.915 97.2972 106.528 Fitness: 109.297</w:t>
      </w:r>
    </w:p>
    <w:p w14:paraId="0657B73E" w14:textId="77777777" w:rsidR="0012446F" w:rsidRPr="0012446F" w:rsidRDefault="0012446F" w:rsidP="0012446F">
      <w:pPr>
        <w:spacing w:after="0"/>
        <w:rPr>
          <w:rFonts w:cs="Times New Roman"/>
          <w:sz w:val="20"/>
          <w:szCs w:val="20"/>
        </w:rPr>
      </w:pPr>
      <w:r w:rsidRPr="0012446F">
        <w:rPr>
          <w:rFonts w:cs="Times New Roman"/>
          <w:sz w:val="20"/>
          <w:szCs w:val="20"/>
        </w:rPr>
        <w:t>Best Fitness: 123.886</w:t>
      </w:r>
    </w:p>
    <w:p w14:paraId="6E1D70E8"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78.382</w:t>
      </w:r>
    </w:p>
    <w:p w14:paraId="4E98E1D5" w14:textId="64C50629" w:rsidR="0012446F" w:rsidRPr="0012446F" w:rsidRDefault="0012446F" w:rsidP="0012446F">
      <w:pPr>
        <w:spacing w:after="0"/>
        <w:rPr>
          <w:rFonts w:cs="Times New Roman"/>
          <w:sz w:val="20"/>
          <w:szCs w:val="20"/>
        </w:rPr>
      </w:pPr>
      <w:r>
        <w:rPr>
          <w:rFonts w:cs="Times New Roman"/>
          <w:sz w:val="20"/>
          <w:szCs w:val="20"/>
        </w:rPr>
        <w:t>================================================================================</w:t>
      </w:r>
    </w:p>
    <w:p w14:paraId="5A1C8284" w14:textId="77777777" w:rsidR="0012446F" w:rsidRPr="0012446F" w:rsidRDefault="0012446F" w:rsidP="0012446F">
      <w:pPr>
        <w:spacing w:after="0"/>
        <w:rPr>
          <w:rFonts w:cs="Times New Roman"/>
          <w:sz w:val="20"/>
          <w:szCs w:val="20"/>
        </w:rPr>
      </w:pPr>
      <w:r w:rsidRPr="0012446F">
        <w:rPr>
          <w:rFonts w:cs="Times New Roman"/>
          <w:sz w:val="20"/>
          <w:szCs w:val="20"/>
        </w:rPr>
        <w:t>Organism 1: 81.5334 111.324 105.922 91.4181 85.7218 74.3669 Fitness: 25.5188</w:t>
      </w:r>
    </w:p>
    <w:p w14:paraId="12C7EF80" w14:textId="77777777" w:rsidR="0012446F" w:rsidRPr="0012446F" w:rsidRDefault="0012446F" w:rsidP="0012446F">
      <w:pPr>
        <w:spacing w:after="0"/>
        <w:rPr>
          <w:rFonts w:cs="Times New Roman"/>
          <w:sz w:val="20"/>
          <w:szCs w:val="20"/>
        </w:rPr>
      </w:pPr>
      <w:r w:rsidRPr="0012446F">
        <w:rPr>
          <w:rFonts w:cs="Times New Roman"/>
          <w:sz w:val="20"/>
          <w:szCs w:val="20"/>
        </w:rPr>
        <w:t>Organism 2: 81.5334 111.324 110.014 81.4833 85.7218 88.7234 Fitness: 96.6808</w:t>
      </w:r>
    </w:p>
    <w:p w14:paraId="1B3BCA68" w14:textId="77777777" w:rsidR="0012446F" w:rsidRPr="0012446F" w:rsidRDefault="0012446F" w:rsidP="0012446F">
      <w:pPr>
        <w:spacing w:after="0"/>
        <w:rPr>
          <w:rFonts w:cs="Times New Roman"/>
          <w:sz w:val="20"/>
          <w:szCs w:val="20"/>
        </w:rPr>
      </w:pPr>
      <w:r w:rsidRPr="0012446F">
        <w:rPr>
          <w:rFonts w:cs="Times New Roman"/>
          <w:sz w:val="20"/>
          <w:szCs w:val="20"/>
        </w:rPr>
        <w:t>Organism 3: 109.488 78.7018 96.2762 86.1228 104.883 88.7234 Fitness: 46.6805</w:t>
      </w:r>
    </w:p>
    <w:p w14:paraId="5FD0C781" w14:textId="77777777" w:rsidR="0012446F" w:rsidRPr="0012446F" w:rsidRDefault="0012446F" w:rsidP="0012446F">
      <w:pPr>
        <w:spacing w:after="0"/>
        <w:rPr>
          <w:rFonts w:cs="Times New Roman"/>
          <w:sz w:val="20"/>
          <w:szCs w:val="20"/>
        </w:rPr>
      </w:pPr>
      <w:r w:rsidRPr="0012446F">
        <w:rPr>
          <w:rFonts w:cs="Times New Roman"/>
          <w:sz w:val="20"/>
          <w:szCs w:val="20"/>
        </w:rPr>
        <w:t>Organism 4: 89.7581 78.7018 105.922 91.4181 85.7218 73.599 Fitness: 56.6155</w:t>
      </w:r>
    </w:p>
    <w:p w14:paraId="678283E4" w14:textId="77777777" w:rsidR="0012446F" w:rsidRPr="0012446F" w:rsidRDefault="0012446F" w:rsidP="0012446F">
      <w:pPr>
        <w:spacing w:after="0"/>
        <w:rPr>
          <w:rFonts w:cs="Times New Roman"/>
          <w:sz w:val="20"/>
          <w:szCs w:val="20"/>
        </w:rPr>
      </w:pPr>
      <w:r w:rsidRPr="0012446F">
        <w:rPr>
          <w:rFonts w:cs="Times New Roman"/>
          <w:sz w:val="20"/>
          <w:szCs w:val="20"/>
        </w:rPr>
        <w:t>Organism 5: 81.5334 111.324 105.922 91.4181 85.7218 74.3669 Fitness: 56.6155</w:t>
      </w:r>
    </w:p>
    <w:p w14:paraId="150AAE7A" w14:textId="77777777" w:rsidR="0012446F" w:rsidRPr="0012446F" w:rsidRDefault="0012446F" w:rsidP="0012446F">
      <w:pPr>
        <w:spacing w:after="0"/>
        <w:rPr>
          <w:rFonts w:cs="Times New Roman"/>
          <w:sz w:val="20"/>
          <w:szCs w:val="20"/>
        </w:rPr>
      </w:pPr>
      <w:r w:rsidRPr="0012446F">
        <w:rPr>
          <w:rFonts w:cs="Times New Roman"/>
          <w:sz w:val="20"/>
          <w:szCs w:val="20"/>
        </w:rPr>
        <w:t>Organism 6: 81.5334 111.324 96.2762 118.915 97.2972 106.528 Fitness: 109.11</w:t>
      </w:r>
    </w:p>
    <w:p w14:paraId="55D44055" w14:textId="77777777" w:rsidR="0012446F" w:rsidRPr="0012446F" w:rsidRDefault="0012446F" w:rsidP="0012446F">
      <w:pPr>
        <w:spacing w:after="0"/>
        <w:rPr>
          <w:rFonts w:cs="Times New Roman"/>
          <w:sz w:val="20"/>
          <w:szCs w:val="20"/>
        </w:rPr>
      </w:pPr>
      <w:r w:rsidRPr="0012446F">
        <w:rPr>
          <w:rFonts w:cs="Times New Roman"/>
          <w:sz w:val="20"/>
          <w:szCs w:val="20"/>
        </w:rPr>
        <w:t>Organism 7: 103.448 78.7018 106.331 118.915 97.2972 84.3072 Fitness: 134.109</w:t>
      </w:r>
    </w:p>
    <w:p w14:paraId="4AB4D7B1" w14:textId="77777777" w:rsidR="0012446F" w:rsidRPr="0012446F" w:rsidRDefault="0012446F" w:rsidP="0012446F">
      <w:pPr>
        <w:spacing w:after="0"/>
        <w:rPr>
          <w:rFonts w:cs="Times New Roman"/>
          <w:sz w:val="20"/>
          <w:szCs w:val="20"/>
        </w:rPr>
      </w:pPr>
      <w:r w:rsidRPr="0012446F">
        <w:rPr>
          <w:rFonts w:cs="Times New Roman"/>
          <w:sz w:val="20"/>
          <w:szCs w:val="20"/>
        </w:rPr>
        <w:t>Organism 8: 81.5334 111.324 89.3086 99.867 87.0421 117.364 Fitness: 98.6995</w:t>
      </w:r>
    </w:p>
    <w:p w14:paraId="16C380D6" w14:textId="77777777" w:rsidR="0012446F" w:rsidRPr="0012446F" w:rsidRDefault="0012446F" w:rsidP="0012446F">
      <w:pPr>
        <w:spacing w:after="0"/>
        <w:rPr>
          <w:rFonts w:cs="Times New Roman"/>
          <w:sz w:val="20"/>
          <w:szCs w:val="20"/>
        </w:rPr>
      </w:pPr>
      <w:r w:rsidRPr="0012446F">
        <w:rPr>
          <w:rFonts w:cs="Times New Roman"/>
          <w:sz w:val="20"/>
          <w:szCs w:val="20"/>
        </w:rPr>
        <w:t>Organism 9: 130.687 78.7018 96.2762 133.364 79.1241 106.528 Fitness: 109.112</w:t>
      </w:r>
    </w:p>
    <w:p w14:paraId="65325BEB" w14:textId="77777777" w:rsidR="0012446F" w:rsidRPr="0012446F" w:rsidRDefault="0012446F" w:rsidP="0012446F">
      <w:pPr>
        <w:spacing w:after="0"/>
        <w:rPr>
          <w:rFonts w:cs="Times New Roman"/>
          <w:sz w:val="20"/>
          <w:szCs w:val="20"/>
        </w:rPr>
      </w:pPr>
      <w:r w:rsidRPr="0012446F">
        <w:rPr>
          <w:rFonts w:cs="Times New Roman"/>
          <w:sz w:val="20"/>
          <w:szCs w:val="20"/>
        </w:rPr>
        <w:t>Organism 10: 81.5334 111.324 124.834 81.4833 85.7218 103.08 Fitness: 96.6808</w:t>
      </w:r>
    </w:p>
    <w:p w14:paraId="57FD3FD4" w14:textId="77777777" w:rsidR="0012446F" w:rsidRPr="0012446F" w:rsidRDefault="0012446F" w:rsidP="0012446F">
      <w:pPr>
        <w:spacing w:after="0"/>
        <w:rPr>
          <w:rFonts w:cs="Times New Roman"/>
          <w:sz w:val="20"/>
          <w:szCs w:val="20"/>
        </w:rPr>
      </w:pPr>
      <w:r w:rsidRPr="0012446F">
        <w:rPr>
          <w:rFonts w:cs="Times New Roman"/>
          <w:sz w:val="20"/>
          <w:szCs w:val="20"/>
        </w:rPr>
        <w:t>Organism 11: 127.027 66.0281 96.2762 79.325 104.883 88.7234 Fitness: 96.6807</w:t>
      </w:r>
    </w:p>
    <w:p w14:paraId="298692B7" w14:textId="77777777" w:rsidR="0012446F" w:rsidRPr="0012446F" w:rsidRDefault="0012446F" w:rsidP="0012446F">
      <w:pPr>
        <w:spacing w:after="0"/>
        <w:rPr>
          <w:rFonts w:cs="Times New Roman"/>
          <w:sz w:val="20"/>
          <w:szCs w:val="20"/>
        </w:rPr>
      </w:pPr>
      <w:r w:rsidRPr="0012446F">
        <w:rPr>
          <w:rFonts w:cs="Times New Roman"/>
          <w:sz w:val="20"/>
          <w:szCs w:val="20"/>
        </w:rPr>
        <w:t>Organism 12: 89.7581 78.7018 105.922 91.4181 85.7218 74.3669 Fitness: 106.616</w:t>
      </w:r>
    </w:p>
    <w:p w14:paraId="2AB74322" w14:textId="77777777" w:rsidR="0012446F" w:rsidRPr="0012446F" w:rsidRDefault="0012446F" w:rsidP="0012446F">
      <w:pPr>
        <w:spacing w:after="0"/>
        <w:rPr>
          <w:rFonts w:cs="Times New Roman"/>
          <w:sz w:val="20"/>
          <w:szCs w:val="20"/>
        </w:rPr>
      </w:pPr>
      <w:r w:rsidRPr="0012446F">
        <w:rPr>
          <w:rFonts w:cs="Times New Roman"/>
          <w:sz w:val="20"/>
          <w:szCs w:val="20"/>
        </w:rPr>
        <w:t>Organism 13: 81.5334 111.324 96.2762 118.915 97.2972 84.3072 Fitness: 84.1114</w:t>
      </w:r>
    </w:p>
    <w:p w14:paraId="53974239" w14:textId="77777777" w:rsidR="0012446F" w:rsidRPr="0012446F" w:rsidRDefault="0012446F" w:rsidP="0012446F">
      <w:pPr>
        <w:spacing w:after="0"/>
        <w:rPr>
          <w:rFonts w:cs="Times New Roman"/>
          <w:sz w:val="20"/>
          <w:szCs w:val="20"/>
        </w:rPr>
      </w:pPr>
      <w:r w:rsidRPr="0012446F">
        <w:rPr>
          <w:rFonts w:cs="Times New Roman"/>
          <w:sz w:val="20"/>
          <w:szCs w:val="20"/>
        </w:rPr>
        <w:t>Organism 14: 109.488 78.7018 96.2762 118.915 97.2972 106.528 Fitness: 59.1121</w:t>
      </w:r>
    </w:p>
    <w:p w14:paraId="6CD45A7F" w14:textId="77777777" w:rsidR="0012446F" w:rsidRPr="0012446F" w:rsidRDefault="0012446F" w:rsidP="0012446F">
      <w:pPr>
        <w:spacing w:after="0"/>
        <w:rPr>
          <w:rFonts w:cs="Times New Roman"/>
          <w:sz w:val="20"/>
          <w:szCs w:val="20"/>
        </w:rPr>
      </w:pPr>
      <w:r w:rsidRPr="0012446F">
        <w:rPr>
          <w:rFonts w:cs="Times New Roman"/>
          <w:sz w:val="20"/>
          <w:szCs w:val="20"/>
        </w:rPr>
        <w:t>Organism 15: 81.5334 111.324 89.3086 92.413 97.2972 106.528 Fitness: 98.6991</w:t>
      </w:r>
    </w:p>
    <w:p w14:paraId="29A0B984" w14:textId="77777777" w:rsidR="0012446F" w:rsidRPr="0012446F" w:rsidRDefault="0012446F" w:rsidP="0012446F">
      <w:pPr>
        <w:spacing w:after="0"/>
        <w:rPr>
          <w:rFonts w:cs="Times New Roman"/>
          <w:sz w:val="20"/>
          <w:szCs w:val="20"/>
        </w:rPr>
      </w:pPr>
      <w:r w:rsidRPr="0012446F">
        <w:rPr>
          <w:rFonts w:cs="Times New Roman"/>
          <w:sz w:val="20"/>
          <w:szCs w:val="20"/>
        </w:rPr>
        <w:t>Organism 16: 130.687 78.7018 96.2762 118.915 97.2972 117.364 Fitness: 134.109</w:t>
      </w:r>
    </w:p>
    <w:p w14:paraId="15F9CEB4" w14:textId="77777777" w:rsidR="0012446F" w:rsidRPr="0012446F" w:rsidRDefault="0012446F" w:rsidP="0012446F">
      <w:pPr>
        <w:spacing w:after="0"/>
        <w:rPr>
          <w:rFonts w:cs="Times New Roman"/>
          <w:sz w:val="20"/>
          <w:szCs w:val="20"/>
        </w:rPr>
      </w:pPr>
      <w:r w:rsidRPr="0012446F">
        <w:rPr>
          <w:rFonts w:cs="Times New Roman"/>
          <w:sz w:val="20"/>
          <w:szCs w:val="20"/>
        </w:rPr>
        <w:t>Best Fitness: 134.109</w:t>
      </w:r>
    </w:p>
    <w:p w14:paraId="2B7B8963"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88.0719</w:t>
      </w:r>
    </w:p>
    <w:p w14:paraId="1CFC2FAB" w14:textId="758A2FBA" w:rsidR="0012446F" w:rsidRPr="0012446F" w:rsidRDefault="0012446F" w:rsidP="0012446F">
      <w:pPr>
        <w:spacing w:after="0"/>
        <w:rPr>
          <w:rFonts w:cs="Times New Roman"/>
          <w:sz w:val="20"/>
          <w:szCs w:val="20"/>
        </w:rPr>
      </w:pPr>
      <w:r>
        <w:rPr>
          <w:rFonts w:cs="Times New Roman"/>
          <w:sz w:val="20"/>
          <w:szCs w:val="20"/>
        </w:rPr>
        <w:t>================================================================================</w:t>
      </w:r>
    </w:p>
    <w:p w14:paraId="11BD7B94" w14:textId="77777777" w:rsidR="0012446F" w:rsidRPr="0012446F" w:rsidRDefault="0012446F" w:rsidP="0012446F">
      <w:pPr>
        <w:spacing w:after="0"/>
        <w:rPr>
          <w:rFonts w:cs="Times New Roman"/>
          <w:sz w:val="20"/>
          <w:szCs w:val="20"/>
        </w:rPr>
      </w:pPr>
      <w:r w:rsidRPr="0012446F">
        <w:rPr>
          <w:rFonts w:cs="Times New Roman"/>
          <w:sz w:val="20"/>
          <w:szCs w:val="20"/>
        </w:rPr>
        <w:t>Organism 1: 127.027 66.0281 94.4778 79.325 104.883 88.7234 Fitness: 44.4134</w:t>
      </w:r>
    </w:p>
    <w:p w14:paraId="2D3AA90B" w14:textId="77777777" w:rsidR="0012446F" w:rsidRPr="0012446F" w:rsidRDefault="0012446F" w:rsidP="0012446F">
      <w:pPr>
        <w:spacing w:after="0"/>
        <w:rPr>
          <w:rFonts w:cs="Times New Roman"/>
          <w:sz w:val="20"/>
          <w:szCs w:val="20"/>
        </w:rPr>
      </w:pPr>
      <w:r w:rsidRPr="0012446F">
        <w:rPr>
          <w:rFonts w:cs="Times New Roman"/>
          <w:sz w:val="20"/>
          <w:szCs w:val="20"/>
        </w:rPr>
        <w:t>Organism 2: 87.1919 111.324 96.2762 118.915 97.2972 84.3072 Fitness: 84.0035</w:t>
      </w:r>
    </w:p>
    <w:p w14:paraId="3E73E164" w14:textId="77777777" w:rsidR="0012446F" w:rsidRPr="0012446F" w:rsidRDefault="0012446F" w:rsidP="0012446F">
      <w:pPr>
        <w:spacing w:after="0"/>
        <w:rPr>
          <w:rFonts w:cs="Times New Roman"/>
          <w:sz w:val="20"/>
          <w:szCs w:val="20"/>
        </w:rPr>
      </w:pPr>
      <w:r w:rsidRPr="0012446F">
        <w:rPr>
          <w:rFonts w:cs="Times New Roman"/>
          <w:sz w:val="20"/>
          <w:szCs w:val="20"/>
        </w:rPr>
        <w:t>Organism 3: 109.488 78.7018 96.2762 110.469 97.2972 106.528 Fitness: 109.004</w:t>
      </w:r>
    </w:p>
    <w:p w14:paraId="7E9A7D5C" w14:textId="77777777" w:rsidR="0012446F" w:rsidRPr="0012446F" w:rsidRDefault="0012446F" w:rsidP="0012446F">
      <w:pPr>
        <w:spacing w:after="0"/>
        <w:rPr>
          <w:rFonts w:cs="Times New Roman"/>
          <w:sz w:val="20"/>
          <w:szCs w:val="20"/>
        </w:rPr>
      </w:pPr>
      <w:r w:rsidRPr="0012446F">
        <w:rPr>
          <w:rFonts w:cs="Times New Roman"/>
          <w:sz w:val="20"/>
          <w:szCs w:val="20"/>
        </w:rPr>
        <w:t>Organism 4: 103.448 78.7018 106.331 118.915 97.2972 88.2039 Fitness: 84.0025</w:t>
      </w:r>
    </w:p>
    <w:p w14:paraId="07C82FEE" w14:textId="77777777" w:rsidR="0012446F" w:rsidRPr="0012446F" w:rsidRDefault="0012446F" w:rsidP="0012446F">
      <w:pPr>
        <w:spacing w:after="0"/>
        <w:rPr>
          <w:rFonts w:cs="Times New Roman"/>
          <w:sz w:val="20"/>
          <w:szCs w:val="20"/>
        </w:rPr>
      </w:pPr>
      <w:r w:rsidRPr="0012446F">
        <w:rPr>
          <w:rFonts w:cs="Times New Roman"/>
          <w:sz w:val="20"/>
          <w:szCs w:val="20"/>
        </w:rPr>
        <w:t>Organism 5: 130.687 78.7018 96.2762 133.364 79.1241 106.528 Fitness: 148.449</w:t>
      </w:r>
    </w:p>
    <w:p w14:paraId="25E37A88" w14:textId="77777777" w:rsidR="0012446F" w:rsidRPr="0012446F" w:rsidRDefault="0012446F" w:rsidP="0012446F">
      <w:pPr>
        <w:spacing w:after="0"/>
        <w:rPr>
          <w:rFonts w:cs="Times New Roman"/>
          <w:sz w:val="20"/>
          <w:szCs w:val="20"/>
        </w:rPr>
      </w:pPr>
      <w:r w:rsidRPr="0012446F">
        <w:rPr>
          <w:rFonts w:cs="Times New Roman"/>
          <w:sz w:val="20"/>
          <w:szCs w:val="20"/>
        </w:rPr>
        <w:t>Organism 6: 72.5911 111.324 89.3086 92.413 97.2972 106.528 Fitness: 107.502</w:t>
      </w:r>
    </w:p>
    <w:p w14:paraId="22E0684F" w14:textId="77777777" w:rsidR="0012446F" w:rsidRPr="0012446F" w:rsidRDefault="0012446F" w:rsidP="0012446F">
      <w:pPr>
        <w:spacing w:after="0"/>
        <w:rPr>
          <w:rFonts w:cs="Times New Roman"/>
          <w:sz w:val="20"/>
          <w:szCs w:val="20"/>
        </w:rPr>
      </w:pPr>
      <w:r w:rsidRPr="0012446F">
        <w:rPr>
          <w:rFonts w:cs="Times New Roman"/>
          <w:sz w:val="20"/>
          <w:szCs w:val="20"/>
        </w:rPr>
        <w:t>Organism 7: 130.687 78.7018 96.2762 118.915 117.176 117.364 Fitness: 84.0035</w:t>
      </w:r>
    </w:p>
    <w:p w14:paraId="160E5B52" w14:textId="77777777" w:rsidR="0012446F" w:rsidRPr="0012446F" w:rsidRDefault="0012446F" w:rsidP="0012446F">
      <w:pPr>
        <w:spacing w:after="0"/>
        <w:rPr>
          <w:rFonts w:cs="Times New Roman"/>
          <w:sz w:val="20"/>
          <w:szCs w:val="20"/>
        </w:rPr>
      </w:pPr>
      <w:r w:rsidRPr="0012446F">
        <w:rPr>
          <w:rFonts w:cs="Times New Roman"/>
          <w:sz w:val="20"/>
          <w:szCs w:val="20"/>
        </w:rPr>
        <w:t>Organism 8: 81.5334 111.324 96.2762 118.915 117.206 106.528 Fitness: 218.997</w:t>
      </w:r>
    </w:p>
    <w:p w14:paraId="3FD20A3E" w14:textId="77777777" w:rsidR="0012446F" w:rsidRPr="0012446F" w:rsidRDefault="0012446F" w:rsidP="0012446F">
      <w:pPr>
        <w:spacing w:after="0"/>
        <w:rPr>
          <w:rFonts w:cs="Times New Roman"/>
          <w:sz w:val="20"/>
          <w:szCs w:val="20"/>
        </w:rPr>
      </w:pPr>
      <w:r w:rsidRPr="0012446F">
        <w:rPr>
          <w:rFonts w:cs="Times New Roman"/>
          <w:sz w:val="20"/>
          <w:szCs w:val="20"/>
        </w:rPr>
        <w:t>Organism 9: 138.627 66.0281 96.2762 118.915 97.2972 84.3072 Fitness: 109.003</w:t>
      </w:r>
    </w:p>
    <w:p w14:paraId="77DFC1DD" w14:textId="77777777" w:rsidR="0012446F" w:rsidRPr="0012446F" w:rsidRDefault="0012446F" w:rsidP="0012446F">
      <w:pPr>
        <w:spacing w:after="0"/>
        <w:rPr>
          <w:rFonts w:cs="Times New Roman"/>
          <w:sz w:val="20"/>
          <w:szCs w:val="20"/>
        </w:rPr>
      </w:pPr>
      <w:r w:rsidRPr="0012446F">
        <w:rPr>
          <w:rFonts w:cs="Times New Roman"/>
          <w:sz w:val="20"/>
          <w:szCs w:val="20"/>
        </w:rPr>
        <w:t>Organism 10: 81.5334 111.324 96.2762 79.325 104.883 88.7234 Fitness: 69.4134</w:t>
      </w:r>
    </w:p>
    <w:p w14:paraId="5E1D3737" w14:textId="77777777" w:rsidR="0012446F" w:rsidRPr="0012446F" w:rsidRDefault="0012446F" w:rsidP="0012446F">
      <w:pPr>
        <w:spacing w:after="0"/>
        <w:rPr>
          <w:rFonts w:cs="Times New Roman"/>
          <w:sz w:val="20"/>
          <w:szCs w:val="20"/>
        </w:rPr>
      </w:pPr>
      <w:r w:rsidRPr="0012446F">
        <w:rPr>
          <w:rFonts w:cs="Times New Roman"/>
          <w:sz w:val="20"/>
          <w:szCs w:val="20"/>
        </w:rPr>
        <w:t>Organism 11: 117.168 78.7018 96.2762 118.915 97.2972 84.3072 Fitness: 84.0034</w:t>
      </w:r>
    </w:p>
    <w:p w14:paraId="21DC239B" w14:textId="77777777" w:rsidR="0012446F" w:rsidRPr="0012446F" w:rsidRDefault="0012446F" w:rsidP="0012446F">
      <w:pPr>
        <w:spacing w:after="0"/>
        <w:rPr>
          <w:rFonts w:cs="Times New Roman"/>
          <w:sz w:val="20"/>
          <w:szCs w:val="20"/>
        </w:rPr>
      </w:pPr>
      <w:r w:rsidRPr="0012446F">
        <w:rPr>
          <w:rFonts w:cs="Times New Roman"/>
          <w:sz w:val="20"/>
          <w:szCs w:val="20"/>
        </w:rPr>
        <w:t>Organism 12: 103.448 89.9526 106.331 118.915 97.2972 106.528 Fitness: 109.004</w:t>
      </w:r>
    </w:p>
    <w:p w14:paraId="154EB6FF" w14:textId="77777777" w:rsidR="0012446F" w:rsidRPr="0012446F" w:rsidRDefault="0012446F" w:rsidP="0012446F">
      <w:pPr>
        <w:spacing w:after="0"/>
        <w:rPr>
          <w:rFonts w:cs="Times New Roman"/>
          <w:sz w:val="20"/>
          <w:szCs w:val="20"/>
        </w:rPr>
      </w:pPr>
      <w:r w:rsidRPr="0012446F">
        <w:rPr>
          <w:rFonts w:cs="Times New Roman"/>
          <w:sz w:val="20"/>
          <w:szCs w:val="20"/>
        </w:rPr>
        <w:t>Organism 13: 130.687 78.7018 96.2762 92.413 97.2972 106.528 Fitness: 182.501</w:t>
      </w:r>
    </w:p>
    <w:p w14:paraId="07CF0545" w14:textId="77777777" w:rsidR="0012446F" w:rsidRPr="0012446F" w:rsidRDefault="0012446F" w:rsidP="0012446F">
      <w:pPr>
        <w:spacing w:after="0"/>
        <w:rPr>
          <w:rFonts w:cs="Times New Roman"/>
          <w:sz w:val="20"/>
          <w:szCs w:val="20"/>
        </w:rPr>
      </w:pPr>
      <w:r w:rsidRPr="0012446F">
        <w:rPr>
          <w:rFonts w:cs="Times New Roman"/>
          <w:sz w:val="20"/>
          <w:szCs w:val="20"/>
        </w:rPr>
        <w:t>Organism 14: 81.5334 111.324 89.3086 133.364 79.1241 106.528 Fitness: 123.452</w:t>
      </w:r>
    </w:p>
    <w:p w14:paraId="2C09D71F" w14:textId="77777777" w:rsidR="0012446F" w:rsidRPr="0012446F" w:rsidRDefault="0012446F" w:rsidP="0012446F">
      <w:pPr>
        <w:spacing w:after="0"/>
        <w:rPr>
          <w:rFonts w:cs="Times New Roman"/>
          <w:sz w:val="20"/>
          <w:szCs w:val="20"/>
        </w:rPr>
      </w:pPr>
      <w:r w:rsidRPr="0012446F">
        <w:rPr>
          <w:rFonts w:cs="Times New Roman"/>
          <w:sz w:val="20"/>
          <w:szCs w:val="20"/>
        </w:rPr>
        <w:t>Organism 15: 130.687 84.9404 96.2762 118.915 97.2972 106.528 Fitness: 84.0025</w:t>
      </w:r>
    </w:p>
    <w:p w14:paraId="108E9CCD" w14:textId="77777777" w:rsidR="0012446F" w:rsidRPr="0012446F" w:rsidRDefault="0012446F" w:rsidP="0012446F">
      <w:pPr>
        <w:spacing w:after="0"/>
        <w:rPr>
          <w:rFonts w:cs="Times New Roman"/>
          <w:sz w:val="20"/>
          <w:szCs w:val="20"/>
        </w:rPr>
      </w:pPr>
      <w:r w:rsidRPr="0012446F">
        <w:rPr>
          <w:rFonts w:cs="Times New Roman"/>
          <w:sz w:val="20"/>
          <w:szCs w:val="20"/>
        </w:rPr>
        <w:t>Organism 16: 81.5334 111.324 96.2762 118.915 97.2972 117.364 Fitness: 69.0033</w:t>
      </w:r>
    </w:p>
    <w:p w14:paraId="4A222476" w14:textId="77777777" w:rsidR="0012446F" w:rsidRPr="0012446F" w:rsidRDefault="0012446F" w:rsidP="0012446F">
      <w:pPr>
        <w:spacing w:after="0"/>
        <w:rPr>
          <w:rFonts w:cs="Times New Roman"/>
          <w:sz w:val="20"/>
          <w:szCs w:val="20"/>
        </w:rPr>
      </w:pPr>
      <w:r w:rsidRPr="0012446F">
        <w:rPr>
          <w:rFonts w:cs="Times New Roman"/>
          <w:sz w:val="20"/>
          <w:szCs w:val="20"/>
        </w:rPr>
        <w:t>Best Fitness: 218.997</w:t>
      </w:r>
    </w:p>
    <w:p w14:paraId="1ADDA15B" w14:textId="77777777" w:rsidR="0012446F" w:rsidRPr="0012446F" w:rsidRDefault="0012446F" w:rsidP="0012446F">
      <w:pP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106.922</w:t>
      </w:r>
    </w:p>
    <w:p w14:paraId="339EDD36" w14:textId="5155F4CC" w:rsidR="0012446F" w:rsidRPr="0012446F" w:rsidRDefault="0012446F" w:rsidP="0012446F">
      <w:pPr>
        <w:spacing w:after="0"/>
        <w:rPr>
          <w:rFonts w:cs="Times New Roman"/>
          <w:sz w:val="20"/>
          <w:szCs w:val="20"/>
        </w:rPr>
      </w:pPr>
      <w:r>
        <w:rPr>
          <w:rFonts w:cs="Times New Roman"/>
          <w:sz w:val="20"/>
          <w:szCs w:val="20"/>
        </w:rPr>
        <w:t>================================================================================</w:t>
      </w:r>
    </w:p>
    <w:p w14:paraId="70991FB4" w14:textId="77777777" w:rsidR="0012446F" w:rsidRPr="0012446F" w:rsidRDefault="0012446F" w:rsidP="0012446F">
      <w:pPr>
        <w:spacing w:after="0"/>
        <w:rPr>
          <w:rFonts w:cs="Times New Roman"/>
          <w:sz w:val="20"/>
          <w:szCs w:val="20"/>
        </w:rPr>
      </w:pPr>
      <w:r w:rsidRPr="0012446F">
        <w:rPr>
          <w:rFonts w:cs="Times New Roman"/>
          <w:sz w:val="20"/>
          <w:szCs w:val="20"/>
        </w:rPr>
        <w:t>Organism 1: 109.488 78.7018 96.2762 110.469 97.2972 106.528 Fitness: 125.751</w:t>
      </w:r>
    </w:p>
    <w:p w14:paraId="3D623A58" w14:textId="77777777" w:rsidR="0012446F" w:rsidRPr="0012446F" w:rsidRDefault="0012446F" w:rsidP="0012446F">
      <w:pPr>
        <w:spacing w:after="0"/>
        <w:rPr>
          <w:rFonts w:cs="Times New Roman"/>
          <w:sz w:val="20"/>
          <w:szCs w:val="20"/>
        </w:rPr>
      </w:pPr>
      <w:r w:rsidRPr="0012446F">
        <w:rPr>
          <w:rFonts w:cs="Times New Roman"/>
          <w:sz w:val="20"/>
          <w:szCs w:val="20"/>
        </w:rPr>
        <w:t>Organism 2: 103.448 89.9526 112.973 118.915 97.2972 106.528 Fitness: 159.194</w:t>
      </w:r>
    </w:p>
    <w:p w14:paraId="7C6528D8" w14:textId="77777777" w:rsidR="0012446F" w:rsidRPr="0012446F" w:rsidRDefault="0012446F" w:rsidP="0012446F">
      <w:pPr>
        <w:spacing w:after="0"/>
        <w:rPr>
          <w:rFonts w:cs="Times New Roman"/>
          <w:sz w:val="20"/>
          <w:szCs w:val="20"/>
        </w:rPr>
      </w:pPr>
      <w:r w:rsidRPr="0012446F">
        <w:rPr>
          <w:rFonts w:cs="Times New Roman"/>
          <w:sz w:val="20"/>
          <w:szCs w:val="20"/>
        </w:rPr>
        <w:t>Organism 3: 81.5334 126.5 89.3086 133.364 79.1241 106.528 Fitness: 98.6457</w:t>
      </w:r>
    </w:p>
    <w:p w14:paraId="4FDCCF5E" w14:textId="77777777" w:rsidR="0012446F" w:rsidRPr="0012446F" w:rsidRDefault="0012446F" w:rsidP="0012446F">
      <w:pPr>
        <w:spacing w:after="0"/>
        <w:rPr>
          <w:rFonts w:cs="Times New Roman"/>
          <w:sz w:val="20"/>
          <w:szCs w:val="20"/>
        </w:rPr>
      </w:pPr>
      <w:r w:rsidRPr="0012446F">
        <w:rPr>
          <w:rFonts w:cs="Times New Roman"/>
          <w:sz w:val="20"/>
          <w:szCs w:val="20"/>
        </w:rPr>
        <w:t>Organism 4: 87.1919 111.324 96.2762 118.915 83.5787 84.3072 Fitness: 134.193</w:t>
      </w:r>
    </w:p>
    <w:p w14:paraId="650C2E60" w14:textId="77777777" w:rsidR="0012446F" w:rsidRPr="0012446F" w:rsidRDefault="0012446F" w:rsidP="0012446F">
      <w:pPr>
        <w:spacing w:after="0"/>
        <w:rPr>
          <w:rFonts w:cs="Times New Roman"/>
          <w:sz w:val="20"/>
          <w:szCs w:val="20"/>
        </w:rPr>
      </w:pPr>
      <w:r w:rsidRPr="0012446F">
        <w:rPr>
          <w:rFonts w:cs="Times New Roman"/>
          <w:sz w:val="20"/>
          <w:szCs w:val="20"/>
        </w:rPr>
        <w:t>Organism 5: 64.117 111.324 96.2762 118.915 117.206 106.528 Fitness: 109.197</w:t>
      </w:r>
    </w:p>
    <w:p w14:paraId="1F5C01ED" w14:textId="77777777" w:rsidR="0012446F" w:rsidRPr="0012446F" w:rsidRDefault="0012446F" w:rsidP="0012446F">
      <w:pPr>
        <w:spacing w:after="0"/>
        <w:rPr>
          <w:rFonts w:cs="Times New Roman"/>
          <w:sz w:val="20"/>
          <w:szCs w:val="20"/>
        </w:rPr>
      </w:pPr>
      <w:r w:rsidRPr="0012446F">
        <w:rPr>
          <w:rFonts w:cs="Times New Roman"/>
          <w:sz w:val="20"/>
          <w:szCs w:val="20"/>
        </w:rPr>
        <w:t>Organism 6: 130.687 84.9404 96.2762 118.915 97.2972 106.528 Fitness: 119.195</w:t>
      </w:r>
    </w:p>
    <w:p w14:paraId="27C2ADE7" w14:textId="77777777" w:rsidR="0012446F" w:rsidRPr="0012446F" w:rsidRDefault="0012446F" w:rsidP="0012446F">
      <w:pPr>
        <w:spacing w:after="0"/>
        <w:rPr>
          <w:rFonts w:cs="Times New Roman"/>
          <w:sz w:val="20"/>
          <w:szCs w:val="20"/>
        </w:rPr>
      </w:pPr>
      <w:r w:rsidRPr="0012446F">
        <w:rPr>
          <w:rFonts w:cs="Times New Roman"/>
          <w:sz w:val="20"/>
          <w:szCs w:val="20"/>
        </w:rPr>
        <w:t>Organism 7: 130.687 78.7018 96.2762 118.915 117.176 117.364 Fitness: 59.1968</w:t>
      </w:r>
    </w:p>
    <w:p w14:paraId="7296315C" w14:textId="77777777" w:rsidR="0012446F" w:rsidRPr="0012446F" w:rsidRDefault="0012446F" w:rsidP="0012446F">
      <w:pPr>
        <w:spacing w:after="0"/>
        <w:rPr>
          <w:rFonts w:cs="Times New Roman"/>
          <w:sz w:val="20"/>
          <w:szCs w:val="20"/>
        </w:rPr>
      </w:pPr>
      <w:r w:rsidRPr="0012446F">
        <w:rPr>
          <w:rFonts w:cs="Times New Roman"/>
          <w:sz w:val="20"/>
          <w:szCs w:val="20"/>
        </w:rPr>
        <w:t>Organism 8: 130.687 78.7018 96.2762 92.413 97.2972 106.528 Fitness: 57.6951</w:t>
      </w:r>
    </w:p>
    <w:p w14:paraId="06F08A57" w14:textId="77777777" w:rsidR="0012446F" w:rsidRPr="0012446F" w:rsidRDefault="0012446F" w:rsidP="0012446F">
      <w:pPr>
        <w:spacing w:after="0"/>
        <w:rPr>
          <w:rFonts w:cs="Times New Roman"/>
          <w:sz w:val="20"/>
          <w:szCs w:val="20"/>
        </w:rPr>
      </w:pPr>
      <w:r w:rsidRPr="0012446F">
        <w:rPr>
          <w:rFonts w:cs="Times New Roman"/>
          <w:sz w:val="20"/>
          <w:szCs w:val="20"/>
        </w:rPr>
        <w:t>Organism 9: 109.488 78.7018 96.2762 118.915 97.2972 106.528 Fitness: 184.192</w:t>
      </w:r>
    </w:p>
    <w:p w14:paraId="54F7DF15" w14:textId="77777777" w:rsidR="0012446F" w:rsidRPr="0012446F" w:rsidRDefault="0012446F" w:rsidP="0012446F">
      <w:pPr>
        <w:spacing w:after="0"/>
        <w:rPr>
          <w:rFonts w:cs="Times New Roman"/>
          <w:sz w:val="20"/>
          <w:szCs w:val="20"/>
        </w:rPr>
      </w:pPr>
      <w:r w:rsidRPr="0012446F">
        <w:rPr>
          <w:rFonts w:cs="Times New Roman"/>
          <w:sz w:val="20"/>
          <w:szCs w:val="20"/>
        </w:rPr>
        <w:t>Organism 10: 103.448 89.9526 106.331 110.469 97.2972 99.9745 Fitness: 100.75</w:t>
      </w:r>
    </w:p>
    <w:p w14:paraId="4435FA4D" w14:textId="77777777" w:rsidR="0012446F" w:rsidRPr="0012446F" w:rsidRDefault="0012446F" w:rsidP="0012446F">
      <w:pPr>
        <w:spacing w:after="0"/>
        <w:rPr>
          <w:rFonts w:cs="Times New Roman"/>
          <w:sz w:val="20"/>
          <w:szCs w:val="20"/>
        </w:rPr>
      </w:pPr>
      <w:r w:rsidRPr="0012446F">
        <w:rPr>
          <w:rFonts w:cs="Times New Roman"/>
          <w:sz w:val="20"/>
          <w:szCs w:val="20"/>
        </w:rPr>
        <w:t>Organism 11: 81.5334 111.324 89.3086 118.915 97.2972 84.3072 Fitness: 84.1963</w:t>
      </w:r>
    </w:p>
    <w:p w14:paraId="65D0355C" w14:textId="77777777" w:rsidR="0012446F" w:rsidRPr="0012446F" w:rsidRDefault="0012446F" w:rsidP="0012446F">
      <w:pPr>
        <w:spacing w:after="0"/>
        <w:rPr>
          <w:rFonts w:cs="Times New Roman"/>
          <w:sz w:val="20"/>
          <w:szCs w:val="20"/>
        </w:rPr>
      </w:pPr>
      <w:r w:rsidRPr="0012446F">
        <w:rPr>
          <w:rFonts w:cs="Times New Roman"/>
          <w:sz w:val="20"/>
          <w:szCs w:val="20"/>
        </w:rPr>
        <w:lastRenderedPageBreak/>
        <w:t>Organism 12: 87.1919 111.324 96.2762 133.364 79.1241 106.528 Fitness: 73.6457</w:t>
      </w:r>
    </w:p>
    <w:p w14:paraId="7F9BFF02" w14:textId="77777777" w:rsidR="0012446F" w:rsidRPr="0012446F" w:rsidRDefault="0012446F" w:rsidP="0012446F">
      <w:pPr>
        <w:spacing w:after="0"/>
        <w:rPr>
          <w:rFonts w:cs="Times New Roman"/>
          <w:sz w:val="20"/>
          <w:szCs w:val="20"/>
        </w:rPr>
      </w:pPr>
      <w:r w:rsidRPr="0012446F">
        <w:rPr>
          <w:rFonts w:cs="Times New Roman"/>
          <w:sz w:val="20"/>
          <w:szCs w:val="20"/>
        </w:rPr>
        <w:t>Organism 13: 81.5334 111.324 96.2762 118.915 97.2972 106.528 Fitness: 109.194</w:t>
      </w:r>
    </w:p>
    <w:p w14:paraId="1E92E1D8" w14:textId="79E33D41" w:rsidR="0012446F" w:rsidRPr="0012446F" w:rsidRDefault="0012446F" w:rsidP="0012446F">
      <w:pPr>
        <w:spacing w:after="0"/>
        <w:rPr>
          <w:rFonts w:cs="Times New Roman"/>
          <w:sz w:val="20"/>
          <w:szCs w:val="20"/>
        </w:rPr>
      </w:pPr>
      <w:r w:rsidRPr="0012446F">
        <w:rPr>
          <w:rFonts w:cs="Times New Roman"/>
          <w:sz w:val="20"/>
          <w:szCs w:val="20"/>
        </w:rPr>
        <w:t>Organism 14: 130.687 84.9404 96.2762 118.915 117.206 106.528 Fitness: 2</w:t>
      </w:r>
      <w:r w:rsidR="00E266A8">
        <w:rPr>
          <w:rFonts w:cs="Times New Roman"/>
          <w:sz w:val="20"/>
          <w:szCs w:val="20"/>
        </w:rPr>
        <w:t>1</w:t>
      </w:r>
      <w:r w:rsidRPr="0012446F">
        <w:rPr>
          <w:rFonts w:cs="Times New Roman"/>
          <w:sz w:val="20"/>
          <w:szCs w:val="20"/>
        </w:rPr>
        <w:t>4.193</w:t>
      </w:r>
    </w:p>
    <w:p w14:paraId="03EEE786" w14:textId="77777777" w:rsidR="0012446F" w:rsidRPr="0012446F" w:rsidRDefault="0012446F" w:rsidP="0012446F">
      <w:pPr>
        <w:spacing w:after="0"/>
        <w:rPr>
          <w:rFonts w:cs="Times New Roman"/>
          <w:sz w:val="20"/>
          <w:szCs w:val="20"/>
        </w:rPr>
      </w:pPr>
      <w:r w:rsidRPr="0012446F">
        <w:rPr>
          <w:rFonts w:cs="Times New Roman"/>
          <w:sz w:val="20"/>
          <w:szCs w:val="20"/>
        </w:rPr>
        <w:t>Organism 15: 130.687 65.8804 96.2762 92.413 97.2972 106.528 Fitness: 82.6948</w:t>
      </w:r>
    </w:p>
    <w:p w14:paraId="7F34C12A" w14:textId="77777777" w:rsidR="0012446F" w:rsidRPr="0012446F" w:rsidRDefault="0012446F" w:rsidP="0012446F">
      <w:pPr>
        <w:spacing w:after="0"/>
        <w:rPr>
          <w:rFonts w:cs="Times New Roman"/>
          <w:sz w:val="20"/>
          <w:szCs w:val="20"/>
        </w:rPr>
      </w:pPr>
      <w:r w:rsidRPr="0012446F">
        <w:rPr>
          <w:rFonts w:cs="Times New Roman"/>
          <w:sz w:val="20"/>
          <w:szCs w:val="20"/>
        </w:rPr>
        <w:t>Organism 16: 130.687 78.7018 96.2762 118.915 117.176 117.364 Fitness: 94.1969</w:t>
      </w:r>
    </w:p>
    <w:p w14:paraId="25E35F05" w14:textId="77777777" w:rsidR="0012446F" w:rsidRPr="0012446F" w:rsidRDefault="0012446F" w:rsidP="0012446F">
      <w:pPr>
        <w:spacing w:after="0"/>
        <w:rPr>
          <w:rFonts w:cs="Times New Roman"/>
          <w:sz w:val="20"/>
          <w:szCs w:val="20"/>
        </w:rPr>
      </w:pPr>
      <w:r w:rsidRPr="0012446F">
        <w:rPr>
          <w:rFonts w:cs="Times New Roman"/>
          <w:sz w:val="20"/>
          <w:szCs w:val="20"/>
        </w:rPr>
        <w:t>Best Fitness: 214.193</w:t>
      </w:r>
    </w:p>
    <w:p w14:paraId="1EC118E9" w14:textId="77777777" w:rsidR="0012446F" w:rsidRPr="0012446F" w:rsidRDefault="0012446F" w:rsidP="0012446F">
      <w:pPr>
        <w:pBdr>
          <w:bottom w:val="double" w:sz="6" w:space="1" w:color="auto"/>
        </w:pBdr>
        <w:spacing w:after="0"/>
        <w:rPr>
          <w:rFonts w:cs="Times New Roman"/>
          <w:sz w:val="20"/>
          <w:szCs w:val="20"/>
        </w:rPr>
      </w:pPr>
      <w:proofErr w:type="spellStart"/>
      <w:proofErr w:type="gramStart"/>
      <w:r w:rsidRPr="0012446F">
        <w:rPr>
          <w:rFonts w:cs="Times New Roman"/>
          <w:sz w:val="20"/>
          <w:szCs w:val="20"/>
        </w:rPr>
        <w:t>Avg</w:t>
      </w:r>
      <w:proofErr w:type="spellEnd"/>
      <w:r w:rsidRPr="0012446F">
        <w:rPr>
          <w:rFonts w:cs="Times New Roman"/>
          <w:sz w:val="20"/>
          <w:szCs w:val="20"/>
        </w:rPr>
        <w:t xml:space="preserve">  Fitness</w:t>
      </w:r>
      <w:proofErr w:type="gramEnd"/>
      <w:r w:rsidRPr="0012446F">
        <w:rPr>
          <w:rFonts w:cs="Times New Roman"/>
          <w:sz w:val="20"/>
          <w:szCs w:val="20"/>
        </w:rPr>
        <w:t>: 114.133</w:t>
      </w:r>
    </w:p>
    <w:p w14:paraId="38FDC423" w14:textId="7A5A3F37" w:rsidR="00D109C8" w:rsidRDefault="00D109C8" w:rsidP="0012446F">
      <w:pPr>
        <w:spacing w:after="0"/>
        <w:rPr>
          <w:rFonts w:cs="Times New Roman"/>
          <w:sz w:val="20"/>
          <w:szCs w:val="20"/>
        </w:rPr>
      </w:pPr>
    </w:p>
    <w:p w14:paraId="6EBF3C60" w14:textId="397C208B" w:rsidR="00D109C8" w:rsidRDefault="004B0FA3" w:rsidP="004B0FA3">
      <w:pPr>
        <w:jc w:val="left"/>
        <w:rPr>
          <w:rFonts w:cs="Times New Roman"/>
          <w:sz w:val="20"/>
          <w:szCs w:val="20"/>
        </w:rPr>
      </w:pPr>
      <w:r>
        <w:rPr>
          <w:rFonts w:cs="Times New Roman"/>
          <w:sz w:val="20"/>
          <w:szCs w:val="20"/>
        </w:rPr>
        <w:br w:type="page"/>
      </w:r>
    </w:p>
    <w:p w14:paraId="3BB9E65B" w14:textId="056D8745" w:rsidR="00D109C8" w:rsidRDefault="00D109C8" w:rsidP="00D109C8">
      <w:pPr>
        <w:pStyle w:val="Heading2"/>
      </w:pPr>
      <w:bookmarkStart w:id="186" w:name="_Toc71761393"/>
      <w:r>
        <w:lastRenderedPageBreak/>
        <w:t>Appendix 4</w:t>
      </w:r>
      <w:bookmarkEnd w:id="186"/>
    </w:p>
    <w:bookmarkStart w:id="187" w:name="_MON_1682349956"/>
    <w:bookmarkEnd w:id="187"/>
    <w:p w14:paraId="55EB0BA7" w14:textId="4290BE2A" w:rsidR="00D109C8" w:rsidRPr="004B0FA3" w:rsidRDefault="004B0FA3" w:rsidP="004B0FA3">
      <w:pPr>
        <w:autoSpaceDE w:val="0"/>
        <w:autoSpaceDN w:val="0"/>
        <w:adjustRightInd w:val="0"/>
        <w:spacing w:after="0" w:line="240" w:lineRule="auto"/>
        <w:jc w:val="left"/>
        <w:rPr>
          <w:rFonts w:ascii="Consolas" w:hAnsi="Consolas" w:cs="Consolas"/>
          <w:color w:val="000000"/>
          <w:sz w:val="19"/>
          <w:szCs w:val="19"/>
        </w:rPr>
      </w:pPr>
      <w:r>
        <w:rPr>
          <w:rFonts w:ascii="Consolas" w:hAnsi="Consolas" w:cs="Consolas"/>
          <w:color w:val="000000"/>
          <w:sz w:val="19"/>
          <w:szCs w:val="19"/>
        </w:rPr>
        <w:object w:dxaOrig="9026" w:dyaOrig="13078" w14:anchorId="066C907D">
          <v:shape id="_x0000_i1065" type="#_x0000_t75" style="width:451.65pt;height:653.6pt" o:ole="">
            <v:imagedata r:id="rId106" o:title=""/>
          </v:shape>
          <o:OLEObject Type="Embed" ProgID="Word.OpenDocumentText.12" ShapeID="_x0000_i1065" DrawAspect="Content" ObjectID="_1682378672" r:id="rId107"/>
        </w:object>
      </w:r>
    </w:p>
    <w:sectPr w:rsidR="00D109C8" w:rsidRPr="004B0FA3" w:rsidSect="00CB11D4">
      <w:footerReference w:type="default" r:id="rId10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3B46F" w14:textId="77777777" w:rsidR="009E338C" w:rsidRDefault="009E338C" w:rsidP="00BF088C">
      <w:pPr>
        <w:spacing w:after="0" w:line="240" w:lineRule="auto"/>
      </w:pPr>
      <w:r>
        <w:separator/>
      </w:r>
    </w:p>
  </w:endnote>
  <w:endnote w:type="continuationSeparator" w:id="0">
    <w:p w14:paraId="4A99AEB4" w14:textId="77777777" w:rsidR="009E338C" w:rsidRDefault="009E338C"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EndPr/>
    <w:sdtContent>
      <w:sdt>
        <w:sdtPr>
          <w:id w:val="-1769616900"/>
          <w:docPartObj>
            <w:docPartGallery w:val="Page Numbers (Top of Page)"/>
            <w:docPartUnique/>
          </w:docPartObj>
        </w:sdtPr>
        <w:sdtEndPr/>
        <w:sdtContent>
          <w:p w14:paraId="43A7EE93" w14:textId="4E420802" w:rsidR="009D02CF" w:rsidRDefault="009D02CF">
            <w:pP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9D02CF" w:rsidRDefault="009D02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BDC9B" w14:textId="77777777" w:rsidR="009E338C" w:rsidRDefault="009E338C" w:rsidP="00BF088C">
      <w:pPr>
        <w:spacing w:after="0" w:line="240" w:lineRule="auto"/>
      </w:pPr>
      <w:r>
        <w:separator/>
      </w:r>
    </w:p>
  </w:footnote>
  <w:footnote w:type="continuationSeparator" w:id="0">
    <w:p w14:paraId="48516885" w14:textId="77777777" w:rsidR="009E338C" w:rsidRDefault="009E338C"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multilevel"/>
    <w:tmpl w:val="B44072A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C65E96"/>
    <w:multiLevelType w:val="hybridMultilevel"/>
    <w:tmpl w:val="CF0E0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2B4C5B"/>
    <w:multiLevelType w:val="hybridMultilevel"/>
    <w:tmpl w:val="FE3C0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F322CA"/>
    <w:multiLevelType w:val="hybridMultilevel"/>
    <w:tmpl w:val="C05E4F10"/>
    <w:lvl w:ilvl="0" w:tplc="3E801BB8">
      <w:start w:val="1"/>
      <w:numFmt w:val="decimal"/>
      <w:lvlText w:val="%1."/>
      <w:lvlJc w:val="left"/>
      <w:pPr>
        <w:ind w:left="720" w:hanging="360"/>
      </w:pPr>
      <w:rPr>
        <w:rFonts w:asciiTheme="minorHAnsi" w:eastAsiaTheme="minorHAnsi" w:hAnsiTheme="minorHAns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87B380E"/>
    <w:multiLevelType w:val="hybridMultilevel"/>
    <w:tmpl w:val="AFEC6388"/>
    <w:lvl w:ilvl="0" w:tplc="98D6B32A">
      <w:start w:val="1"/>
      <w:numFmt w:val="decimal"/>
      <w:lvlText w:val="%1."/>
      <w:lvlJc w:val="left"/>
      <w:pPr>
        <w:ind w:left="720" w:hanging="360"/>
      </w:pPr>
      <w:rPr>
        <w:rFonts w:asciiTheme="minorHAnsi" w:eastAsiaTheme="minorHAnsi" w:hAnsi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3A6E1D"/>
    <w:multiLevelType w:val="multilevel"/>
    <w:tmpl w:val="364E96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0130552"/>
    <w:multiLevelType w:val="multilevel"/>
    <w:tmpl w:val="03B2055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304458DA"/>
    <w:multiLevelType w:val="hybridMultilevel"/>
    <w:tmpl w:val="B4E66A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CEE35DD"/>
    <w:multiLevelType w:val="hybridMultilevel"/>
    <w:tmpl w:val="CF64D8F0"/>
    <w:lvl w:ilvl="0" w:tplc="EECA773E">
      <w:start w:val="1"/>
      <w:numFmt w:val="decimal"/>
      <w:pStyle w:val="TOC1"/>
      <w:lvlText w:val="%1."/>
      <w:lvlJc w:val="left"/>
      <w:pPr>
        <w:ind w:left="360" w:hanging="360"/>
      </w:pPr>
      <w:rPr>
        <w:rFonts w:asciiTheme="minorHAnsi" w:eastAsiaTheme="minorHAnsi" w:hAnsiTheme="minorHAns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FD19F6"/>
    <w:multiLevelType w:val="multilevel"/>
    <w:tmpl w:val="A3DCA640"/>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CBB7648"/>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83229C"/>
    <w:multiLevelType w:val="hybridMultilevel"/>
    <w:tmpl w:val="08D64996"/>
    <w:lvl w:ilvl="0" w:tplc="739A59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2A21D1C"/>
    <w:multiLevelType w:val="multilevel"/>
    <w:tmpl w:val="0AE2FEA4"/>
    <w:lvl w:ilvl="0">
      <w:start w:val="1"/>
      <w:numFmt w:val="decimal"/>
      <w:lvlText w:val="%1"/>
      <w:lvlJc w:val="left"/>
      <w:pPr>
        <w:ind w:left="420" w:hanging="420"/>
      </w:pPr>
      <w:rPr>
        <w:rFonts w:hint="default"/>
      </w:rPr>
    </w:lvl>
    <w:lvl w:ilvl="1">
      <w:start w:val="1"/>
      <w:numFmt w:val="decimal"/>
      <w:lvlText w:val="%1.%2"/>
      <w:lvlJc w:val="left"/>
      <w:pPr>
        <w:ind w:left="561"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636451AF"/>
    <w:multiLevelType w:val="multilevel"/>
    <w:tmpl w:val="776CC8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7DE09BD"/>
    <w:multiLevelType w:val="hybridMultilevel"/>
    <w:tmpl w:val="A4A85D00"/>
    <w:lvl w:ilvl="0" w:tplc="97A071CA">
      <w:numFmt w:val="decimal"/>
      <w:lvlText w:val="%1."/>
      <w:lvlJc w:val="left"/>
      <w:pPr>
        <w:ind w:left="720" w:hanging="360"/>
      </w:pPr>
      <w:rPr>
        <w:rFonts w:asciiTheme="minorHAnsi" w:eastAsiaTheme="minorHAnsi" w:hAnsi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54436C"/>
    <w:multiLevelType w:val="hybridMultilevel"/>
    <w:tmpl w:val="90743E32"/>
    <w:lvl w:ilvl="0" w:tplc="D47072CE">
      <w:start w:val="1"/>
      <w:numFmt w:val="decimal"/>
      <w:lvlText w:val="%1."/>
      <w:lvlJc w:val="left"/>
      <w:pPr>
        <w:ind w:left="720" w:hanging="360"/>
      </w:pPr>
      <w:rPr>
        <w:rFonts w:asciiTheme="minorHAnsi" w:eastAsiaTheme="minorHAnsi" w:hAnsi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B5253D3"/>
    <w:multiLevelType w:val="hybridMultilevel"/>
    <w:tmpl w:val="CECAC6D8"/>
    <w:lvl w:ilvl="0" w:tplc="0AE2FAD6">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D9050AA"/>
    <w:multiLevelType w:val="hybridMultilevel"/>
    <w:tmpl w:val="AFEC6388"/>
    <w:lvl w:ilvl="0" w:tplc="98D6B32A">
      <w:start w:val="1"/>
      <w:numFmt w:val="decimal"/>
      <w:lvlText w:val="%1."/>
      <w:lvlJc w:val="left"/>
      <w:pPr>
        <w:ind w:left="720" w:hanging="360"/>
      </w:pPr>
      <w:rPr>
        <w:rFonts w:asciiTheme="minorHAnsi" w:eastAsiaTheme="minorHAnsi" w:hAnsi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6"/>
  </w:num>
  <w:num w:numId="3">
    <w:abstractNumId w:val="19"/>
  </w:num>
  <w:num w:numId="4">
    <w:abstractNumId w:val="24"/>
  </w:num>
  <w:num w:numId="5">
    <w:abstractNumId w:val="35"/>
  </w:num>
  <w:num w:numId="6">
    <w:abstractNumId w:val="3"/>
  </w:num>
  <w:num w:numId="7">
    <w:abstractNumId w:val="37"/>
  </w:num>
  <w:num w:numId="8">
    <w:abstractNumId w:val="1"/>
  </w:num>
  <w:num w:numId="9">
    <w:abstractNumId w:val="29"/>
  </w:num>
  <w:num w:numId="10">
    <w:abstractNumId w:val="23"/>
  </w:num>
  <w:num w:numId="11">
    <w:abstractNumId w:val="0"/>
  </w:num>
  <w:num w:numId="12">
    <w:abstractNumId w:val="8"/>
  </w:num>
  <w:num w:numId="13">
    <w:abstractNumId w:val="18"/>
  </w:num>
  <w:num w:numId="14">
    <w:abstractNumId w:val="22"/>
  </w:num>
  <w:num w:numId="15">
    <w:abstractNumId w:val="6"/>
  </w:num>
  <w:num w:numId="16">
    <w:abstractNumId w:val="36"/>
  </w:num>
  <w:num w:numId="17">
    <w:abstractNumId w:val="21"/>
  </w:num>
  <w:num w:numId="18">
    <w:abstractNumId w:val="11"/>
  </w:num>
  <w:num w:numId="19">
    <w:abstractNumId w:val="31"/>
  </w:num>
  <w:num w:numId="20">
    <w:abstractNumId w:val="17"/>
  </w:num>
  <w:num w:numId="21">
    <w:abstractNumId w:val="2"/>
  </w:num>
  <w:num w:numId="22">
    <w:abstractNumId w:val="33"/>
  </w:num>
  <w:num w:numId="23">
    <w:abstractNumId w:val="27"/>
  </w:num>
  <w:num w:numId="24">
    <w:abstractNumId w:val="28"/>
  </w:num>
  <w:num w:numId="25">
    <w:abstractNumId w:val="4"/>
  </w:num>
  <w:num w:numId="26">
    <w:abstractNumId w:val="5"/>
  </w:num>
  <w:num w:numId="27">
    <w:abstractNumId w:val="30"/>
  </w:num>
  <w:num w:numId="2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5"/>
  </w:num>
  <w:num w:numId="33">
    <w:abstractNumId w:val="32"/>
  </w:num>
  <w:num w:numId="34">
    <w:abstractNumId w:val="15"/>
  </w:num>
  <w:num w:numId="35">
    <w:abstractNumId w:val="14"/>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34"/>
  </w:num>
  <w:num w:numId="39">
    <w:abstractNumId w:val="39"/>
  </w:num>
  <w:num w:numId="40">
    <w:abstractNumId w:val="26"/>
  </w:num>
  <w:num w:numId="41">
    <w:abstractNumId w:val="38"/>
  </w:num>
  <w:num w:numId="42">
    <w:abstractNumId w:val="20"/>
  </w:num>
  <w:num w:numId="43">
    <w:abstractNumId w:val="20"/>
    <w:lvlOverride w:ilvl="0">
      <w:startOverride w:val="1"/>
    </w:lvlOverride>
  </w:num>
  <w:num w:numId="44">
    <w:abstractNumId w:val="12"/>
  </w:num>
  <w:num w:numId="45">
    <w:abstractNumId w:val="20"/>
    <w:lvlOverride w:ilvl="0">
      <w:startOverride w:val="1"/>
    </w:lvlOverride>
  </w:num>
  <w:num w:numId="46">
    <w:abstractNumId w:val="20"/>
    <w:lvlOverride w:ilvl="0">
      <w:startOverride w:val="1"/>
    </w:lvlOverride>
  </w:num>
  <w:num w:numId="47">
    <w:abstractNumId w:val="2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A6D"/>
    <w:rsid w:val="00005EDB"/>
    <w:rsid w:val="00025DE3"/>
    <w:rsid w:val="000321B5"/>
    <w:rsid w:val="00033D4E"/>
    <w:rsid w:val="00034660"/>
    <w:rsid w:val="0004213C"/>
    <w:rsid w:val="000424CB"/>
    <w:rsid w:val="000431AD"/>
    <w:rsid w:val="00045CBD"/>
    <w:rsid w:val="000534AE"/>
    <w:rsid w:val="00067ACE"/>
    <w:rsid w:val="00072537"/>
    <w:rsid w:val="000775A7"/>
    <w:rsid w:val="000A14EF"/>
    <w:rsid w:val="000A39E1"/>
    <w:rsid w:val="000A7035"/>
    <w:rsid w:val="000C2691"/>
    <w:rsid w:val="000E5EEC"/>
    <w:rsid w:val="000F115E"/>
    <w:rsid w:val="000F2E74"/>
    <w:rsid w:val="00101721"/>
    <w:rsid w:val="00117102"/>
    <w:rsid w:val="0012446F"/>
    <w:rsid w:val="001269AF"/>
    <w:rsid w:val="00141AC5"/>
    <w:rsid w:val="00142215"/>
    <w:rsid w:val="0015095E"/>
    <w:rsid w:val="00152155"/>
    <w:rsid w:val="00152882"/>
    <w:rsid w:val="00152FA8"/>
    <w:rsid w:val="0015785A"/>
    <w:rsid w:val="00167B64"/>
    <w:rsid w:val="00170B95"/>
    <w:rsid w:val="0017404D"/>
    <w:rsid w:val="001740A9"/>
    <w:rsid w:val="00190E28"/>
    <w:rsid w:val="00197DB2"/>
    <w:rsid w:val="001A376D"/>
    <w:rsid w:val="001A57DA"/>
    <w:rsid w:val="001A61A5"/>
    <w:rsid w:val="001C176D"/>
    <w:rsid w:val="001C38B9"/>
    <w:rsid w:val="001C41DC"/>
    <w:rsid w:val="001D658B"/>
    <w:rsid w:val="001F0FA1"/>
    <w:rsid w:val="00205494"/>
    <w:rsid w:val="002155BB"/>
    <w:rsid w:val="00222187"/>
    <w:rsid w:val="00231D50"/>
    <w:rsid w:val="00236FFA"/>
    <w:rsid w:val="00241F0F"/>
    <w:rsid w:val="002437E1"/>
    <w:rsid w:val="00244B7F"/>
    <w:rsid w:val="00245771"/>
    <w:rsid w:val="00247C4C"/>
    <w:rsid w:val="00253943"/>
    <w:rsid w:val="00253EEC"/>
    <w:rsid w:val="00253F60"/>
    <w:rsid w:val="00257D04"/>
    <w:rsid w:val="0026010E"/>
    <w:rsid w:val="002616D0"/>
    <w:rsid w:val="00265815"/>
    <w:rsid w:val="00272A6F"/>
    <w:rsid w:val="00283997"/>
    <w:rsid w:val="00290204"/>
    <w:rsid w:val="00293760"/>
    <w:rsid w:val="00296DEB"/>
    <w:rsid w:val="00296E3B"/>
    <w:rsid w:val="002A0559"/>
    <w:rsid w:val="002A1585"/>
    <w:rsid w:val="002A1927"/>
    <w:rsid w:val="002B3C53"/>
    <w:rsid w:val="002B6580"/>
    <w:rsid w:val="002C5373"/>
    <w:rsid w:val="002E0490"/>
    <w:rsid w:val="002E7B6A"/>
    <w:rsid w:val="002F7923"/>
    <w:rsid w:val="00300FA7"/>
    <w:rsid w:val="0030323D"/>
    <w:rsid w:val="00305EFC"/>
    <w:rsid w:val="00311993"/>
    <w:rsid w:val="00331192"/>
    <w:rsid w:val="0033358E"/>
    <w:rsid w:val="00345BD8"/>
    <w:rsid w:val="00347C1C"/>
    <w:rsid w:val="003505EA"/>
    <w:rsid w:val="00360D85"/>
    <w:rsid w:val="00361C3E"/>
    <w:rsid w:val="0037047D"/>
    <w:rsid w:val="00376AEB"/>
    <w:rsid w:val="0038394D"/>
    <w:rsid w:val="00391F87"/>
    <w:rsid w:val="00392B1D"/>
    <w:rsid w:val="00392CF1"/>
    <w:rsid w:val="003A0F87"/>
    <w:rsid w:val="003A2E87"/>
    <w:rsid w:val="003A6993"/>
    <w:rsid w:val="003A7B6B"/>
    <w:rsid w:val="003B3A8E"/>
    <w:rsid w:val="003B502B"/>
    <w:rsid w:val="003C3889"/>
    <w:rsid w:val="003C5A44"/>
    <w:rsid w:val="003D059E"/>
    <w:rsid w:val="003D55D5"/>
    <w:rsid w:val="003E14E6"/>
    <w:rsid w:val="003E7BDB"/>
    <w:rsid w:val="003E7EAA"/>
    <w:rsid w:val="003F224A"/>
    <w:rsid w:val="003F4E2A"/>
    <w:rsid w:val="004014EC"/>
    <w:rsid w:val="00421025"/>
    <w:rsid w:val="00422817"/>
    <w:rsid w:val="004354CB"/>
    <w:rsid w:val="00435913"/>
    <w:rsid w:val="00437C60"/>
    <w:rsid w:val="004438AE"/>
    <w:rsid w:val="00452975"/>
    <w:rsid w:val="00467B11"/>
    <w:rsid w:val="004746F2"/>
    <w:rsid w:val="00476FB5"/>
    <w:rsid w:val="0048664B"/>
    <w:rsid w:val="004908DB"/>
    <w:rsid w:val="00495EBA"/>
    <w:rsid w:val="004A0522"/>
    <w:rsid w:val="004A14DD"/>
    <w:rsid w:val="004A483B"/>
    <w:rsid w:val="004B0FA3"/>
    <w:rsid w:val="004C0DDD"/>
    <w:rsid w:val="004C3AF6"/>
    <w:rsid w:val="004C540D"/>
    <w:rsid w:val="004E288D"/>
    <w:rsid w:val="004E4886"/>
    <w:rsid w:val="004F7A81"/>
    <w:rsid w:val="0050307E"/>
    <w:rsid w:val="00506D5E"/>
    <w:rsid w:val="00514A7C"/>
    <w:rsid w:val="00517748"/>
    <w:rsid w:val="0052461D"/>
    <w:rsid w:val="00525C7A"/>
    <w:rsid w:val="0052628C"/>
    <w:rsid w:val="00532553"/>
    <w:rsid w:val="00537D47"/>
    <w:rsid w:val="0054095B"/>
    <w:rsid w:val="00540FAB"/>
    <w:rsid w:val="00543984"/>
    <w:rsid w:val="0056143C"/>
    <w:rsid w:val="0056380F"/>
    <w:rsid w:val="005672C1"/>
    <w:rsid w:val="005700A8"/>
    <w:rsid w:val="00592AB4"/>
    <w:rsid w:val="0059723C"/>
    <w:rsid w:val="005A71E2"/>
    <w:rsid w:val="005B2363"/>
    <w:rsid w:val="005B26DB"/>
    <w:rsid w:val="005B3D2D"/>
    <w:rsid w:val="005B40DD"/>
    <w:rsid w:val="005B583A"/>
    <w:rsid w:val="005C00AC"/>
    <w:rsid w:val="005C0337"/>
    <w:rsid w:val="005C61D9"/>
    <w:rsid w:val="005C75E4"/>
    <w:rsid w:val="005D05EC"/>
    <w:rsid w:val="005D0649"/>
    <w:rsid w:val="005D1847"/>
    <w:rsid w:val="005D216C"/>
    <w:rsid w:val="005D562C"/>
    <w:rsid w:val="005D739A"/>
    <w:rsid w:val="005E607D"/>
    <w:rsid w:val="00601D87"/>
    <w:rsid w:val="006142D3"/>
    <w:rsid w:val="0061533D"/>
    <w:rsid w:val="00622B57"/>
    <w:rsid w:val="00624916"/>
    <w:rsid w:val="00625C37"/>
    <w:rsid w:val="00626A41"/>
    <w:rsid w:val="0063045F"/>
    <w:rsid w:val="00635F2B"/>
    <w:rsid w:val="00642D23"/>
    <w:rsid w:val="006432E0"/>
    <w:rsid w:val="006560F1"/>
    <w:rsid w:val="006619A6"/>
    <w:rsid w:val="006734C7"/>
    <w:rsid w:val="00676FB1"/>
    <w:rsid w:val="00677A32"/>
    <w:rsid w:val="006826CF"/>
    <w:rsid w:val="00684E04"/>
    <w:rsid w:val="006877BF"/>
    <w:rsid w:val="00695456"/>
    <w:rsid w:val="00696984"/>
    <w:rsid w:val="00697E42"/>
    <w:rsid w:val="006A17DE"/>
    <w:rsid w:val="006A363D"/>
    <w:rsid w:val="006A5AEA"/>
    <w:rsid w:val="006C77D4"/>
    <w:rsid w:val="006D0F78"/>
    <w:rsid w:val="006D1B13"/>
    <w:rsid w:val="006D3E86"/>
    <w:rsid w:val="006D6E4C"/>
    <w:rsid w:val="006F21CB"/>
    <w:rsid w:val="006F48D2"/>
    <w:rsid w:val="006F7E98"/>
    <w:rsid w:val="0071051B"/>
    <w:rsid w:val="00714EC7"/>
    <w:rsid w:val="00715603"/>
    <w:rsid w:val="00716D9D"/>
    <w:rsid w:val="00725FB6"/>
    <w:rsid w:val="00727890"/>
    <w:rsid w:val="00730118"/>
    <w:rsid w:val="00735FC2"/>
    <w:rsid w:val="00740646"/>
    <w:rsid w:val="007423EB"/>
    <w:rsid w:val="007507AF"/>
    <w:rsid w:val="00755BF7"/>
    <w:rsid w:val="00767516"/>
    <w:rsid w:val="00767858"/>
    <w:rsid w:val="007728F9"/>
    <w:rsid w:val="0077303F"/>
    <w:rsid w:val="0078185E"/>
    <w:rsid w:val="007861DB"/>
    <w:rsid w:val="00795C1D"/>
    <w:rsid w:val="0079646F"/>
    <w:rsid w:val="007A06A4"/>
    <w:rsid w:val="007A25F4"/>
    <w:rsid w:val="007A46B5"/>
    <w:rsid w:val="007A52EE"/>
    <w:rsid w:val="007D11F1"/>
    <w:rsid w:val="007E249F"/>
    <w:rsid w:val="007E5A60"/>
    <w:rsid w:val="007F4C3C"/>
    <w:rsid w:val="007F63F0"/>
    <w:rsid w:val="00804DB3"/>
    <w:rsid w:val="00807BB4"/>
    <w:rsid w:val="00810C87"/>
    <w:rsid w:val="0082142A"/>
    <w:rsid w:val="0082268C"/>
    <w:rsid w:val="00832391"/>
    <w:rsid w:val="00832AED"/>
    <w:rsid w:val="00835CDE"/>
    <w:rsid w:val="00841AD3"/>
    <w:rsid w:val="00851913"/>
    <w:rsid w:val="00852014"/>
    <w:rsid w:val="00860324"/>
    <w:rsid w:val="0087427C"/>
    <w:rsid w:val="008816F5"/>
    <w:rsid w:val="00886CD4"/>
    <w:rsid w:val="00891C61"/>
    <w:rsid w:val="0089242C"/>
    <w:rsid w:val="00895297"/>
    <w:rsid w:val="008A1006"/>
    <w:rsid w:val="008A7210"/>
    <w:rsid w:val="008B2E48"/>
    <w:rsid w:val="008B4601"/>
    <w:rsid w:val="008B4CC6"/>
    <w:rsid w:val="008C2C8B"/>
    <w:rsid w:val="008C3655"/>
    <w:rsid w:val="008C4CD9"/>
    <w:rsid w:val="008D2288"/>
    <w:rsid w:val="008D3D90"/>
    <w:rsid w:val="008D4BC2"/>
    <w:rsid w:val="008D7E04"/>
    <w:rsid w:val="008E3B7B"/>
    <w:rsid w:val="00903C85"/>
    <w:rsid w:val="009132D4"/>
    <w:rsid w:val="00913A21"/>
    <w:rsid w:val="0093231C"/>
    <w:rsid w:val="009323BC"/>
    <w:rsid w:val="00933491"/>
    <w:rsid w:val="009357F9"/>
    <w:rsid w:val="00951948"/>
    <w:rsid w:val="00953661"/>
    <w:rsid w:val="009560D7"/>
    <w:rsid w:val="00962AB8"/>
    <w:rsid w:val="00966E88"/>
    <w:rsid w:val="00967663"/>
    <w:rsid w:val="009713EB"/>
    <w:rsid w:val="009779E5"/>
    <w:rsid w:val="00981D2B"/>
    <w:rsid w:val="00985BA6"/>
    <w:rsid w:val="00991564"/>
    <w:rsid w:val="009B1854"/>
    <w:rsid w:val="009B42C2"/>
    <w:rsid w:val="009B67AC"/>
    <w:rsid w:val="009C5D7B"/>
    <w:rsid w:val="009D02CF"/>
    <w:rsid w:val="009D1E59"/>
    <w:rsid w:val="009D4631"/>
    <w:rsid w:val="009D4769"/>
    <w:rsid w:val="009D5FC5"/>
    <w:rsid w:val="009E2EE4"/>
    <w:rsid w:val="009E338C"/>
    <w:rsid w:val="009F332E"/>
    <w:rsid w:val="009F3C96"/>
    <w:rsid w:val="009F40F6"/>
    <w:rsid w:val="00A012C7"/>
    <w:rsid w:val="00A1241D"/>
    <w:rsid w:val="00A206B1"/>
    <w:rsid w:val="00A21C6D"/>
    <w:rsid w:val="00A24FB2"/>
    <w:rsid w:val="00A301DD"/>
    <w:rsid w:val="00A31243"/>
    <w:rsid w:val="00A40A6A"/>
    <w:rsid w:val="00A42A17"/>
    <w:rsid w:val="00A47029"/>
    <w:rsid w:val="00A55570"/>
    <w:rsid w:val="00A61BD0"/>
    <w:rsid w:val="00A66513"/>
    <w:rsid w:val="00A67C7B"/>
    <w:rsid w:val="00A7317F"/>
    <w:rsid w:val="00A7670E"/>
    <w:rsid w:val="00A81D14"/>
    <w:rsid w:val="00A92D77"/>
    <w:rsid w:val="00A93EE3"/>
    <w:rsid w:val="00A96397"/>
    <w:rsid w:val="00AA29C2"/>
    <w:rsid w:val="00AA7B4F"/>
    <w:rsid w:val="00AB0782"/>
    <w:rsid w:val="00AB091E"/>
    <w:rsid w:val="00AB3A04"/>
    <w:rsid w:val="00AD0AA7"/>
    <w:rsid w:val="00AD59D9"/>
    <w:rsid w:val="00AD6591"/>
    <w:rsid w:val="00AE0C9A"/>
    <w:rsid w:val="00AE77C7"/>
    <w:rsid w:val="00AF00CB"/>
    <w:rsid w:val="00AF1667"/>
    <w:rsid w:val="00AF208D"/>
    <w:rsid w:val="00B06026"/>
    <w:rsid w:val="00B1056C"/>
    <w:rsid w:val="00B16AE2"/>
    <w:rsid w:val="00B3667E"/>
    <w:rsid w:val="00B40BF2"/>
    <w:rsid w:val="00B512E3"/>
    <w:rsid w:val="00B60A80"/>
    <w:rsid w:val="00B62ED7"/>
    <w:rsid w:val="00B637F0"/>
    <w:rsid w:val="00B73FEF"/>
    <w:rsid w:val="00B824EF"/>
    <w:rsid w:val="00B83A8B"/>
    <w:rsid w:val="00B86C3C"/>
    <w:rsid w:val="00B900ED"/>
    <w:rsid w:val="00B92C87"/>
    <w:rsid w:val="00BB2190"/>
    <w:rsid w:val="00BB3130"/>
    <w:rsid w:val="00BB7542"/>
    <w:rsid w:val="00BD16FA"/>
    <w:rsid w:val="00BD43EE"/>
    <w:rsid w:val="00BD586E"/>
    <w:rsid w:val="00BE007E"/>
    <w:rsid w:val="00BE4015"/>
    <w:rsid w:val="00BE4F29"/>
    <w:rsid w:val="00BF088C"/>
    <w:rsid w:val="00BF2F01"/>
    <w:rsid w:val="00BF4D0F"/>
    <w:rsid w:val="00BF7196"/>
    <w:rsid w:val="00C078A9"/>
    <w:rsid w:val="00C15747"/>
    <w:rsid w:val="00C23BD9"/>
    <w:rsid w:val="00C523A7"/>
    <w:rsid w:val="00C76D3F"/>
    <w:rsid w:val="00C778AB"/>
    <w:rsid w:val="00C8079A"/>
    <w:rsid w:val="00C80C2E"/>
    <w:rsid w:val="00C90B38"/>
    <w:rsid w:val="00C9499F"/>
    <w:rsid w:val="00C95FCF"/>
    <w:rsid w:val="00CA336F"/>
    <w:rsid w:val="00CA7BBD"/>
    <w:rsid w:val="00CB11D4"/>
    <w:rsid w:val="00CB6CC2"/>
    <w:rsid w:val="00CC04D3"/>
    <w:rsid w:val="00CC1FEF"/>
    <w:rsid w:val="00CC4EBA"/>
    <w:rsid w:val="00CC5A43"/>
    <w:rsid w:val="00CD2B34"/>
    <w:rsid w:val="00CE35EF"/>
    <w:rsid w:val="00CF1A5E"/>
    <w:rsid w:val="00CF313E"/>
    <w:rsid w:val="00D022E0"/>
    <w:rsid w:val="00D07391"/>
    <w:rsid w:val="00D109C8"/>
    <w:rsid w:val="00D118DD"/>
    <w:rsid w:val="00D11CB6"/>
    <w:rsid w:val="00D14322"/>
    <w:rsid w:val="00D14974"/>
    <w:rsid w:val="00D165F8"/>
    <w:rsid w:val="00D174AA"/>
    <w:rsid w:val="00D259D0"/>
    <w:rsid w:val="00D25B1A"/>
    <w:rsid w:val="00D273E5"/>
    <w:rsid w:val="00D440E3"/>
    <w:rsid w:val="00D447A7"/>
    <w:rsid w:val="00D60D94"/>
    <w:rsid w:val="00D62D3C"/>
    <w:rsid w:val="00D63205"/>
    <w:rsid w:val="00D66CC9"/>
    <w:rsid w:val="00D70419"/>
    <w:rsid w:val="00D7147A"/>
    <w:rsid w:val="00D84D53"/>
    <w:rsid w:val="00DA441D"/>
    <w:rsid w:val="00DC3A73"/>
    <w:rsid w:val="00DE1E5E"/>
    <w:rsid w:val="00DE2B98"/>
    <w:rsid w:val="00DE2E55"/>
    <w:rsid w:val="00DE380B"/>
    <w:rsid w:val="00DE4D3E"/>
    <w:rsid w:val="00DE54A0"/>
    <w:rsid w:val="00DF1EDA"/>
    <w:rsid w:val="00E00B58"/>
    <w:rsid w:val="00E15A7A"/>
    <w:rsid w:val="00E22A2A"/>
    <w:rsid w:val="00E266A8"/>
    <w:rsid w:val="00E30552"/>
    <w:rsid w:val="00E40693"/>
    <w:rsid w:val="00E45B45"/>
    <w:rsid w:val="00E50771"/>
    <w:rsid w:val="00E56057"/>
    <w:rsid w:val="00E571FD"/>
    <w:rsid w:val="00E65EA0"/>
    <w:rsid w:val="00E7677C"/>
    <w:rsid w:val="00E776B8"/>
    <w:rsid w:val="00E83559"/>
    <w:rsid w:val="00E96D8D"/>
    <w:rsid w:val="00E975CD"/>
    <w:rsid w:val="00EA2EDF"/>
    <w:rsid w:val="00EA4640"/>
    <w:rsid w:val="00EA48A5"/>
    <w:rsid w:val="00EA717F"/>
    <w:rsid w:val="00EB049D"/>
    <w:rsid w:val="00EB2FDA"/>
    <w:rsid w:val="00EC0E73"/>
    <w:rsid w:val="00EC465B"/>
    <w:rsid w:val="00EE47BE"/>
    <w:rsid w:val="00EE5143"/>
    <w:rsid w:val="00F0139E"/>
    <w:rsid w:val="00F03AC9"/>
    <w:rsid w:val="00F0546E"/>
    <w:rsid w:val="00F11858"/>
    <w:rsid w:val="00F22F41"/>
    <w:rsid w:val="00F31E71"/>
    <w:rsid w:val="00F3268D"/>
    <w:rsid w:val="00F336BB"/>
    <w:rsid w:val="00F37C07"/>
    <w:rsid w:val="00F4388F"/>
    <w:rsid w:val="00F664C2"/>
    <w:rsid w:val="00F821D4"/>
    <w:rsid w:val="00F82D4B"/>
    <w:rsid w:val="00F83CE4"/>
    <w:rsid w:val="00F9404C"/>
    <w:rsid w:val="00FA0165"/>
    <w:rsid w:val="00FA15B5"/>
    <w:rsid w:val="00FA444F"/>
    <w:rsid w:val="00FB343C"/>
    <w:rsid w:val="00FD5003"/>
    <w:rsid w:val="00FD764F"/>
    <w:rsid w:val="00FE533B"/>
    <w:rsid w:val="00FE7135"/>
    <w:rsid w:val="00FF1FB1"/>
    <w:rsid w:val="00FF39FF"/>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D5F7692-6DBA-4FD1-A04B-B0CCDCD5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33B"/>
    <w:pPr>
      <w:jc w:val="both"/>
    </w:pPr>
    <w:rPr>
      <w:rFonts w:ascii="Times New Roman" w:hAnsi="Times New Roman"/>
    </w:rPr>
  </w:style>
  <w:style w:type="paragraph" w:styleId="Heading1">
    <w:name w:val="heading 1"/>
    <w:basedOn w:val="Normal"/>
    <w:next w:val="Normal"/>
    <w:link w:val="Heading1Char"/>
    <w:autoRedefine/>
    <w:uiPriority w:val="9"/>
    <w:qFormat/>
    <w:rsid w:val="00C078A9"/>
    <w:pPr>
      <w:keepNext/>
      <w:keepLines/>
      <w:numPr>
        <w:numId w:val="35"/>
      </w:numPr>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190E28"/>
    <w:pPr>
      <w:keepNext/>
      <w:keepLines/>
      <w:numPr>
        <w:ilvl w:val="1"/>
        <w:numId w:val="35"/>
      </w:numPr>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1C41DC"/>
    <w:pPr>
      <w:keepNext/>
      <w:keepLines/>
      <w:numPr>
        <w:ilvl w:val="2"/>
        <w:numId w:val="35"/>
      </w:numPr>
      <w:spacing w:before="240" w:after="120"/>
      <w:jc w:val="left"/>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D14974"/>
    <w:pPr>
      <w:keepNext/>
      <w:keepLines/>
      <w:spacing w:before="120" w:after="120"/>
      <w:outlineLvl w:val="3"/>
    </w:pPr>
    <w:rPr>
      <w:rFonts w:eastAsiaTheme="majorEastAsia" w:cstheme="majorBidi"/>
      <w:i/>
      <w:iCs/>
      <w:color w:val="1F3864" w:themeColor="accent1" w:themeShade="80"/>
    </w:rPr>
  </w:style>
  <w:style w:type="paragraph" w:styleId="Heading5">
    <w:name w:val="heading 5"/>
    <w:basedOn w:val="Normal"/>
    <w:next w:val="Normal"/>
    <w:link w:val="Heading5Char"/>
    <w:uiPriority w:val="9"/>
    <w:unhideWhenUsed/>
    <w:qFormat/>
    <w:rsid w:val="00190E28"/>
    <w:pPr>
      <w:keepNext/>
      <w:keepLines/>
      <w:numPr>
        <w:ilvl w:val="4"/>
        <w:numId w:val="3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90E28"/>
    <w:pPr>
      <w:keepNext/>
      <w:keepLines/>
      <w:numPr>
        <w:ilvl w:val="5"/>
        <w:numId w:val="3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90E28"/>
    <w:pPr>
      <w:keepNext/>
      <w:keepLines/>
      <w:numPr>
        <w:ilvl w:val="6"/>
        <w:numId w:val="3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90E28"/>
    <w:pPr>
      <w:keepNext/>
      <w:keepLines/>
      <w:numPr>
        <w:ilvl w:val="7"/>
        <w:numId w:val="3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0E28"/>
    <w:pPr>
      <w:keepNext/>
      <w:keepLines/>
      <w:numPr>
        <w:ilvl w:val="8"/>
        <w:numId w:val="3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78A9"/>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190E28"/>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1C41DC"/>
    <w:rPr>
      <w:rFonts w:ascii="Times New Roman" w:eastAsiaTheme="majorEastAsia" w:hAnsi="Times New Roman" w:cstheme="majorBidi"/>
      <w:color w:val="1F3864" w:themeColor="accent1" w:themeShade="80"/>
      <w:sz w:val="24"/>
      <w:szCs w:val="24"/>
    </w:rPr>
  </w:style>
  <w:style w:type="character" w:customStyle="1" w:styleId="Heading4Char">
    <w:name w:val="Heading 4 Char"/>
    <w:basedOn w:val="DefaultParagraphFont"/>
    <w:link w:val="Heading4"/>
    <w:uiPriority w:val="9"/>
    <w:rsid w:val="00D14974"/>
    <w:rPr>
      <w:rFonts w:ascii="Times New Roman" w:eastAsiaTheme="majorEastAsia" w:hAnsi="Times New Roman" w:cstheme="majorBidi"/>
      <w:i/>
      <w:iCs/>
      <w:color w:val="1F3864" w:themeColor="accent1" w:themeShade="80"/>
    </w:rPr>
  </w:style>
  <w:style w:type="character" w:customStyle="1" w:styleId="Heading5Char">
    <w:name w:val="Heading 5 Char"/>
    <w:basedOn w:val="DefaultParagraphFont"/>
    <w:link w:val="Heading5"/>
    <w:uiPriority w:val="9"/>
    <w:rsid w:val="00190E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90E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90E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90E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0E28"/>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CC04D3"/>
    <w:pPr>
      <w:numPr>
        <w:numId w:val="42"/>
      </w:numPr>
      <w:tabs>
        <w:tab w:val="left" w:pos="714"/>
        <w:tab w:val="right" w:leader="dot" w:pos="9016"/>
      </w:tabs>
      <w:spacing w:after="100" w:line="240" w:lineRule="auto"/>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table" w:styleId="TableGrid">
    <w:name w:val="Table Grid"/>
    <w:basedOn w:val="TableNormal"/>
    <w:uiPriority w:val="39"/>
    <w:rsid w:val="002A0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b/>
      </w:rPr>
      <w:tblPr/>
      <w:tcPr>
        <w:shd w:val="clear" w:color="auto" w:fill="BFBFBF" w:themeFill="background1" w:themeFillShade="BF"/>
      </w:tcPr>
    </w:tblStyle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 w:type="character" w:styleId="UnresolvedMention">
    <w:name w:val="Unresolved Mention"/>
    <w:basedOn w:val="DefaultParagraphFont"/>
    <w:uiPriority w:val="99"/>
    <w:semiHidden/>
    <w:unhideWhenUsed/>
    <w:rsid w:val="00810C87"/>
    <w:rPr>
      <w:color w:val="605E5C"/>
      <w:shd w:val="clear" w:color="auto" w:fill="E1DFDD"/>
    </w:rPr>
  </w:style>
  <w:style w:type="character" w:styleId="FollowedHyperlink">
    <w:name w:val="FollowedHyperlink"/>
    <w:basedOn w:val="DefaultParagraphFont"/>
    <w:uiPriority w:val="99"/>
    <w:semiHidden/>
    <w:unhideWhenUsed/>
    <w:rsid w:val="00810C87"/>
    <w:rPr>
      <w:color w:val="954F72" w:themeColor="followedHyperlink"/>
      <w:u w:val="single"/>
    </w:rPr>
  </w:style>
  <w:style w:type="character" w:styleId="CommentReference">
    <w:name w:val="annotation reference"/>
    <w:basedOn w:val="DefaultParagraphFont"/>
    <w:uiPriority w:val="99"/>
    <w:semiHidden/>
    <w:unhideWhenUsed/>
    <w:rsid w:val="005D216C"/>
    <w:rPr>
      <w:sz w:val="16"/>
      <w:szCs w:val="16"/>
    </w:rPr>
  </w:style>
  <w:style w:type="paragraph" w:styleId="CommentText">
    <w:name w:val="annotation text"/>
    <w:basedOn w:val="Normal"/>
    <w:link w:val="CommentTextChar"/>
    <w:uiPriority w:val="99"/>
    <w:semiHidden/>
    <w:unhideWhenUsed/>
    <w:rsid w:val="005D216C"/>
    <w:pPr>
      <w:spacing w:line="240" w:lineRule="auto"/>
    </w:pPr>
    <w:rPr>
      <w:sz w:val="20"/>
      <w:szCs w:val="20"/>
    </w:rPr>
  </w:style>
  <w:style w:type="character" w:customStyle="1" w:styleId="CommentTextChar">
    <w:name w:val="Comment Text Char"/>
    <w:basedOn w:val="DefaultParagraphFont"/>
    <w:link w:val="CommentText"/>
    <w:uiPriority w:val="99"/>
    <w:semiHidden/>
    <w:rsid w:val="005D216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D216C"/>
    <w:rPr>
      <w:b/>
      <w:bCs/>
    </w:rPr>
  </w:style>
  <w:style w:type="character" w:customStyle="1" w:styleId="CommentSubjectChar">
    <w:name w:val="Comment Subject Char"/>
    <w:basedOn w:val="CommentTextChar"/>
    <w:link w:val="CommentSubject"/>
    <w:uiPriority w:val="99"/>
    <w:semiHidden/>
    <w:rsid w:val="005D216C"/>
    <w:rPr>
      <w:rFonts w:ascii="Times New Roman" w:hAnsi="Times New Roman"/>
      <w:b/>
      <w:bCs/>
      <w:sz w:val="20"/>
      <w:szCs w:val="20"/>
    </w:rPr>
  </w:style>
  <w:style w:type="paragraph" w:styleId="Caption">
    <w:name w:val="caption"/>
    <w:basedOn w:val="Normal"/>
    <w:next w:val="Normal"/>
    <w:autoRedefine/>
    <w:uiPriority w:val="35"/>
    <w:unhideWhenUsed/>
    <w:qFormat/>
    <w:rsid w:val="00967663"/>
    <w:pPr>
      <w:spacing w:after="200" w:line="240" w:lineRule="auto"/>
      <w:jc w:val="center"/>
    </w:pPr>
    <w:rPr>
      <w:iCs/>
      <w:szCs w:val="18"/>
    </w:rPr>
  </w:style>
  <w:style w:type="paragraph" w:styleId="TableofFigures">
    <w:name w:val="table of figures"/>
    <w:basedOn w:val="Normal"/>
    <w:next w:val="Normal"/>
    <w:uiPriority w:val="99"/>
    <w:unhideWhenUsed/>
    <w:rsid w:val="009560D7"/>
    <w:pPr>
      <w:spacing w:after="0"/>
    </w:pPr>
  </w:style>
  <w:style w:type="table" w:styleId="GridTable1Light">
    <w:name w:val="Grid Table 1 Light"/>
    <w:basedOn w:val="TableNormal"/>
    <w:uiPriority w:val="46"/>
    <w:rsid w:val="001D65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033D4E"/>
    <w:pPr>
      <w:spacing w:after="100"/>
      <w:ind w:left="660"/>
      <w:jc w:val="left"/>
    </w:pPr>
    <w:rPr>
      <w:rFonts w:asciiTheme="minorHAnsi" w:eastAsiaTheme="minorEastAsia" w:hAnsiTheme="minorHAnsi"/>
      <w:lang w:eastAsia="en-GB"/>
    </w:rPr>
  </w:style>
  <w:style w:type="paragraph" w:styleId="TOC5">
    <w:name w:val="toc 5"/>
    <w:basedOn w:val="Normal"/>
    <w:next w:val="Normal"/>
    <w:autoRedefine/>
    <w:uiPriority w:val="39"/>
    <w:unhideWhenUsed/>
    <w:rsid w:val="00033D4E"/>
    <w:pPr>
      <w:spacing w:after="100"/>
      <w:ind w:left="880"/>
      <w:jc w:val="left"/>
    </w:pPr>
    <w:rPr>
      <w:rFonts w:asciiTheme="minorHAnsi" w:eastAsiaTheme="minorEastAsia" w:hAnsiTheme="minorHAnsi"/>
      <w:lang w:eastAsia="en-GB"/>
    </w:rPr>
  </w:style>
  <w:style w:type="paragraph" w:styleId="TOC6">
    <w:name w:val="toc 6"/>
    <w:basedOn w:val="Normal"/>
    <w:next w:val="Normal"/>
    <w:autoRedefine/>
    <w:uiPriority w:val="39"/>
    <w:unhideWhenUsed/>
    <w:rsid w:val="00033D4E"/>
    <w:pPr>
      <w:spacing w:after="100"/>
      <w:ind w:left="1100"/>
      <w:jc w:val="left"/>
    </w:pPr>
    <w:rPr>
      <w:rFonts w:asciiTheme="minorHAnsi" w:eastAsiaTheme="minorEastAsia" w:hAnsiTheme="minorHAnsi"/>
      <w:lang w:eastAsia="en-GB"/>
    </w:rPr>
  </w:style>
  <w:style w:type="paragraph" w:styleId="TOC7">
    <w:name w:val="toc 7"/>
    <w:basedOn w:val="Normal"/>
    <w:next w:val="Normal"/>
    <w:autoRedefine/>
    <w:uiPriority w:val="39"/>
    <w:unhideWhenUsed/>
    <w:rsid w:val="00033D4E"/>
    <w:pPr>
      <w:spacing w:after="100"/>
      <w:ind w:left="1320"/>
      <w:jc w:val="left"/>
    </w:pPr>
    <w:rPr>
      <w:rFonts w:asciiTheme="minorHAnsi" w:eastAsiaTheme="minorEastAsia" w:hAnsiTheme="minorHAnsi"/>
      <w:lang w:eastAsia="en-GB"/>
    </w:rPr>
  </w:style>
  <w:style w:type="paragraph" w:styleId="TOC8">
    <w:name w:val="toc 8"/>
    <w:basedOn w:val="Normal"/>
    <w:next w:val="Normal"/>
    <w:autoRedefine/>
    <w:uiPriority w:val="39"/>
    <w:unhideWhenUsed/>
    <w:rsid w:val="00033D4E"/>
    <w:pPr>
      <w:spacing w:after="100"/>
      <w:ind w:left="1540"/>
      <w:jc w:val="left"/>
    </w:pPr>
    <w:rPr>
      <w:rFonts w:asciiTheme="minorHAnsi" w:eastAsiaTheme="minorEastAsia" w:hAnsiTheme="minorHAnsi"/>
      <w:lang w:eastAsia="en-GB"/>
    </w:rPr>
  </w:style>
  <w:style w:type="paragraph" w:styleId="TOC9">
    <w:name w:val="toc 9"/>
    <w:basedOn w:val="Normal"/>
    <w:next w:val="Normal"/>
    <w:autoRedefine/>
    <w:uiPriority w:val="39"/>
    <w:unhideWhenUsed/>
    <w:rsid w:val="00033D4E"/>
    <w:pPr>
      <w:spacing w:after="100"/>
      <w:ind w:left="1760"/>
      <w:jc w:val="left"/>
    </w:pPr>
    <w:rPr>
      <w:rFonts w:asciiTheme="minorHAnsi" w:eastAsiaTheme="minorEastAsia" w:hAnsiTheme="minorHAnsi"/>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happycoding.io/tutorials/processing/collision-detection" TargetMode="External"/><Relationship Id="rId21" Type="http://schemas.openxmlformats.org/officeDocument/2006/relationships/image" Target="media/image5.png"/><Relationship Id="rId42" Type="http://schemas.openxmlformats.org/officeDocument/2006/relationships/oleObject" Target="embeddings/oleObject4.bin"/><Relationship Id="rId47" Type="http://schemas.openxmlformats.org/officeDocument/2006/relationships/image" Target="media/image23.emf"/><Relationship Id="rId63" Type="http://schemas.openxmlformats.org/officeDocument/2006/relationships/image" Target="media/image31.emf"/><Relationship Id="rId68" Type="http://schemas.openxmlformats.org/officeDocument/2006/relationships/oleObject" Target="embeddings/oleObject17.bin"/><Relationship Id="rId84" Type="http://schemas.openxmlformats.org/officeDocument/2006/relationships/image" Target="media/image46.png"/><Relationship Id="rId89" Type="http://schemas.openxmlformats.org/officeDocument/2006/relationships/image" Target="media/image53.png"/><Relationship Id="rId2" Type="http://schemas.openxmlformats.org/officeDocument/2006/relationships/numbering" Target="numbering.xml"/><Relationship Id="rId16" Type="http://schemas.openxmlformats.org/officeDocument/2006/relationships/hyperlink" Target="file:///C:\Users\dev\source\repos\dfoister\Rudimentary-Evolution-Dissertation\Ds.docx" TargetMode="External"/><Relationship Id="rId29" Type="http://schemas.openxmlformats.org/officeDocument/2006/relationships/image" Target="media/image11.png"/><Relationship Id="rId107" Type="http://schemas.openxmlformats.org/officeDocument/2006/relationships/oleObject" Target="embeddings/oleObject18.bin"/><Relationship Id="rId11" Type="http://schemas.openxmlformats.org/officeDocument/2006/relationships/hyperlink" Target="file:///C:\Users\dev\source\repos\dfoister\Rudimentary-Evolution-Dissertation\Ds.docx" TargetMode="External"/><Relationship Id="rId24" Type="http://schemas.openxmlformats.org/officeDocument/2006/relationships/hyperlink" Target="http://gamma.cs.unc.edu/COLLISION_PON/collision.html" TargetMode="External"/><Relationship Id="rId32" Type="http://schemas.openxmlformats.org/officeDocument/2006/relationships/image" Target="media/image14.emf"/><Relationship Id="rId37" Type="http://schemas.openxmlformats.org/officeDocument/2006/relationships/oleObject" Target="embeddings/oleObject3.bin"/><Relationship Id="rId40" Type="http://schemas.openxmlformats.org/officeDocument/2006/relationships/image" Target="media/image19.png"/><Relationship Id="rId45" Type="http://schemas.openxmlformats.org/officeDocument/2006/relationships/image" Target="media/image22.emf"/><Relationship Id="rId53" Type="http://schemas.openxmlformats.org/officeDocument/2006/relationships/image" Target="media/image26.emf"/><Relationship Id="rId58" Type="http://schemas.openxmlformats.org/officeDocument/2006/relationships/oleObject" Target="embeddings/oleObject12.bin"/><Relationship Id="rId66" Type="http://schemas.openxmlformats.org/officeDocument/2006/relationships/oleObject" Target="embeddings/oleObject16.bin"/><Relationship Id="rId74" Type="http://schemas.openxmlformats.org/officeDocument/2006/relationships/image" Target="media/image39.png"/><Relationship Id="rId79" Type="http://schemas.openxmlformats.org/officeDocument/2006/relationships/image" Target="media/image44.png"/><Relationship Id="rId87" Type="http://schemas.openxmlformats.org/officeDocument/2006/relationships/image" Target="media/image51.png"/><Relationship Id="rId102" Type="http://schemas.openxmlformats.org/officeDocument/2006/relationships/hyperlink" Target="http://hyperphysics.phy-astr.gsu.edu/hbase/Newt.html" TargetMode="External"/><Relationship Id="rId110"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0.emf"/><Relationship Id="rId82" Type="http://schemas.openxmlformats.org/officeDocument/2006/relationships/image" Target="media/image47.png"/><Relationship Id="rId90" Type="http://schemas.openxmlformats.org/officeDocument/2006/relationships/chart" Target="charts/chart1.xml"/><Relationship Id="rId95" Type="http://schemas.openxmlformats.org/officeDocument/2006/relationships/chart" Target="charts/chart6.xml"/><Relationship Id="rId19" Type="http://schemas.openxmlformats.org/officeDocument/2006/relationships/image" Target="media/image3.png"/><Relationship Id="rId14" Type="http://schemas.openxmlformats.org/officeDocument/2006/relationships/hyperlink" Target="file:///C:\Users\dev\source\repos\dfoister\Rudimentary-Evolution-Dissertation\Ds.docx"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oleObject" Target="embeddings/oleObject2.bin"/><Relationship Id="rId43" Type="http://schemas.openxmlformats.org/officeDocument/2006/relationships/image" Target="media/image21.emf"/><Relationship Id="rId48" Type="http://schemas.openxmlformats.org/officeDocument/2006/relationships/oleObject" Target="embeddings/oleObject7.bin"/><Relationship Id="rId56" Type="http://schemas.openxmlformats.org/officeDocument/2006/relationships/oleObject" Target="embeddings/oleObject11.bin"/><Relationship Id="rId64" Type="http://schemas.openxmlformats.org/officeDocument/2006/relationships/oleObject" Target="embeddings/oleObject15.bin"/><Relationship Id="rId69" Type="http://schemas.openxmlformats.org/officeDocument/2006/relationships/image" Target="media/image34.png"/><Relationship Id="rId77" Type="http://schemas.openxmlformats.org/officeDocument/2006/relationships/image" Target="media/image42.png"/><Relationship Id="rId100" Type="http://schemas.openxmlformats.org/officeDocument/2006/relationships/hyperlink" Target="https://medium.com/analytics-vidhya/genetic-algorithm-5aba4aac48f7" TargetMode="External"/><Relationship Id="rId105" Type="http://schemas.openxmlformats.org/officeDocument/2006/relationships/hyperlink" Target="https://www.cplusplus.com/info/description/" TargetMode="External"/><Relationship Id="rId8" Type="http://schemas.openxmlformats.org/officeDocument/2006/relationships/image" Target="media/image1.jpeg"/><Relationship Id="rId51" Type="http://schemas.openxmlformats.org/officeDocument/2006/relationships/image" Target="media/image25.emf"/><Relationship Id="rId72" Type="http://schemas.openxmlformats.org/officeDocument/2006/relationships/image" Target="media/image37.emf"/><Relationship Id="rId80" Type="http://schemas.openxmlformats.org/officeDocument/2006/relationships/image" Target="media/image43.png"/><Relationship Id="rId85" Type="http://schemas.openxmlformats.org/officeDocument/2006/relationships/image" Target="media/image50.png"/><Relationship Id="rId93" Type="http://schemas.openxmlformats.org/officeDocument/2006/relationships/chart" Target="charts/chart4.xml"/><Relationship Id="rId98" Type="http://schemas.openxmlformats.org/officeDocument/2006/relationships/hyperlink" Target="http://www.jeffreythompson.org/collision-detection" TargetMode="External"/><Relationship Id="rId3" Type="http://schemas.openxmlformats.org/officeDocument/2006/relationships/styles" Target="styles.xml"/><Relationship Id="rId12" Type="http://schemas.openxmlformats.org/officeDocument/2006/relationships/hyperlink" Target="file:///C:\Users\dev\source\repos\dfoister\Rudimentary-Evolution-Dissertation\Ds.docx" TargetMode="External"/><Relationship Id="rId17" Type="http://schemas.openxmlformats.org/officeDocument/2006/relationships/hyperlink" Target="file:///C:\Users\dev\source\repos\dfoister\Rudimentary-Evolution-Dissertation\Ds.docx" TargetMode="External"/><Relationship Id="rId25" Type="http://schemas.openxmlformats.org/officeDocument/2006/relationships/image" Target="media/image8.png"/><Relationship Id="rId33" Type="http://schemas.openxmlformats.org/officeDocument/2006/relationships/oleObject" Target="embeddings/oleObject1.bin"/><Relationship Id="rId38" Type="http://schemas.openxmlformats.org/officeDocument/2006/relationships/image" Target="media/image17.png"/><Relationship Id="rId46" Type="http://schemas.openxmlformats.org/officeDocument/2006/relationships/oleObject" Target="embeddings/oleObject6.bin"/><Relationship Id="rId59" Type="http://schemas.openxmlformats.org/officeDocument/2006/relationships/image" Target="media/image29.emf"/><Relationship Id="rId67" Type="http://schemas.openxmlformats.org/officeDocument/2006/relationships/image" Target="media/image33.emf"/><Relationship Id="rId103" Type="http://schemas.openxmlformats.org/officeDocument/2006/relationships/hyperlink" Target="http://gamma.cs.unc.edu/COLLISION_PON/collision.html" TargetMode="External"/><Relationship Id="rId108" Type="http://schemas.openxmlformats.org/officeDocument/2006/relationships/footer" Target="footer1.xml"/><Relationship Id="rId20" Type="http://schemas.openxmlformats.org/officeDocument/2006/relationships/image" Target="media/image4.png"/><Relationship Id="rId41" Type="http://schemas.openxmlformats.org/officeDocument/2006/relationships/image" Target="media/image20.emf"/><Relationship Id="rId54" Type="http://schemas.openxmlformats.org/officeDocument/2006/relationships/oleObject" Target="embeddings/oleObject10.bin"/><Relationship Id="rId62" Type="http://schemas.openxmlformats.org/officeDocument/2006/relationships/oleObject" Target="embeddings/oleObject14.bin"/><Relationship Id="rId70" Type="http://schemas.openxmlformats.org/officeDocument/2006/relationships/image" Target="media/image35.png"/><Relationship Id="rId75" Type="http://schemas.openxmlformats.org/officeDocument/2006/relationships/image" Target="media/image40.png"/><Relationship Id="rId83" Type="http://schemas.openxmlformats.org/officeDocument/2006/relationships/image" Target="media/image48.png"/><Relationship Id="rId88" Type="http://schemas.openxmlformats.org/officeDocument/2006/relationships/image" Target="media/image52.png"/><Relationship Id="rId91" Type="http://schemas.openxmlformats.org/officeDocument/2006/relationships/chart" Target="charts/chart2.xml"/><Relationship Id="rId96" Type="http://schemas.openxmlformats.org/officeDocument/2006/relationships/hyperlink" Target="https://nathanrooy.github.io/posts/2017-11-30/evolving-simple-organisms-using-a-genetic-algorithm-and-deep-learn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dev\source\repos\dfoister\Rudimentary-Evolution-Dissertation\Ds.docx"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6.emf"/><Relationship Id="rId49" Type="http://schemas.openxmlformats.org/officeDocument/2006/relationships/image" Target="media/image24.emf"/><Relationship Id="rId57" Type="http://schemas.openxmlformats.org/officeDocument/2006/relationships/image" Target="media/image28.emf"/><Relationship Id="rId106" Type="http://schemas.openxmlformats.org/officeDocument/2006/relationships/image" Target="media/image54.emf"/><Relationship Id="rId10" Type="http://schemas.openxmlformats.org/officeDocument/2006/relationships/hyperlink" Target="file:///C:\Users\dev\source\repos\dfoister\Rudimentary-Evolution-Dissertation\Ds.docx" TargetMode="External"/><Relationship Id="rId31" Type="http://schemas.openxmlformats.org/officeDocument/2006/relationships/image" Target="media/image13.png"/><Relationship Id="rId44" Type="http://schemas.openxmlformats.org/officeDocument/2006/relationships/oleObject" Target="embeddings/oleObject5.bin"/><Relationship Id="rId52" Type="http://schemas.openxmlformats.org/officeDocument/2006/relationships/oleObject" Target="embeddings/oleObject9.bin"/><Relationship Id="rId60" Type="http://schemas.openxmlformats.org/officeDocument/2006/relationships/oleObject" Target="embeddings/oleObject13.bin"/><Relationship Id="rId65" Type="http://schemas.openxmlformats.org/officeDocument/2006/relationships/image" Target="media/image32.emf"/><Relationship Id="rId73" Type="http://schemas.openxmlformats.org/officeDocument/2006/relationships/image" Target="media/image38.png"/><Relationship Id="rId81" Type="http://schemas.openxmlformats.org/officeDocument/2006/relationships/image" Target="media/image45.png"/><Relationship Id="rId86" Type="http://schemas.openxmlformats.org/officeDocument/2006/relationships/image" Target="media/image49.png"/><Relationship Id="rId94" Type="http://schemas.openxmlformats.org/officeDocument/2006/relationships/chart" Target="charts/chart5.xml"/><Relationship Id="rId99" Type="http://schemas.openxmlformats.org/officeDocument/2006/relationships/hyperlink" Target="https://www.tomsplanner.com/" TargetMode="External"/><Relationship Id="rId101" Type="http://schemas.openxmlformats.org/officeDocument/2006/relationships/hyperlink" Target="https://www.tutorialspoint.com/genetic_algorithms/genetic_algorithms_parent_selection.htm" TargetMode="External"/><Relationship Id="rId4" Type="http://schemas.openxmlformats.org/officeDocument/2006/relationships/settings" Target="settings.xml"/><Relationship Id="rId9" Type="http://schemas.openxmlformats.org/officeDocument/2006/relationships/hyperlink" Target="file:///C:\Users\dev\source\repos\dfoister\Rudimentary-Evolution-Dissertation\Ds.docx" TargetMode="External"/><Relationship Id="rId13" Type="http://schemas.openxmlformats.org/officeDocument/2006/relationships/hyperlink" Target="file:///C:\Users\dev\source\repos\dfoister\Rudimentary-Evolution-Dissertation\Ds.docx" TargetMode="External"/><Relationship Id="rId18" Type="http://schemas.openxmlformats.org/officeDocument/2006/relationships/image" Target="media/image2.png"/><Relationship Id="rId39" Type="http://schemas.openxmlformats.org/officeDocument/2006/relationships/image" Target="media/image18.png"/><Relationship Id="rId109" Type="http://schemas.openxmlformats.org/officeDocument/2006/relationships/fontTable" Target="fontTable.xml"/><Relationship Id="rId34" Type="http://schemas.openxmlformats.org/officeDocument/2006/relationships/image" Target="media/image15.emf"/><Relationship Id="rId50" Type="http://schemas.openxmlformats.org/officeDocument/2006/relationships/oleObject" Target="embeddings/oleObject8.bin"/><Relationship Id="rId55" Type="http://schemas.openxmlformats.org/officeDocument/2006/relationships/image" Target="media/image27.emf"/><Relationship Id="rId76" Type="http://schemas.openxmlformats.org/officeDocument/2006/relationships/image" Target="media/image41.png"/><Relationship Id="rId97" Type="http://schemas.openxmlformats.org/officeDocument/2006/relationships/hyperlink" Target="https://web.stanford.edu/class/archive/cs/cs106b/cs106b.1126/materials/cppdoc/graphics.html" TargetMode="External"/><Relationship Id="rId104" Type="http://schemas.openxmlformats.org/officeDocument/2006/relationships/hyperlink" Target="https://happycoding.io/tutorials/processing/collision-detection" TargetMode="External"/><Relationship Id="rId7" Type="http://schemas.openxmlformats.org/officeDocument/2006/relationships/endnotes" Target="endnotes.xml"/><Relationship Id="rId71" Type="http://schemas.openxmlformats.org/officeDocument/2006/relationships/image" Target="media/image36.emf"/><Relationship Id="rId9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v\Desktop\qwdqwdqwdqw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v\Desktop\qwdqwdqwdqwd.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F$4</c:f>
              <c:strCache>
                <c:ptCount val="1"/>
                <c:pt idx="0">
                  <c:v>Average Fitne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E$5:$E$19</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xVal>
          <c:yVal>
            <c:numRef>
              <c:f>Sheet1!$F$5:$F$19</c:f>
              <c:numCache>
                <c:formatCode>General</c:formatCode>
                <c:ptCount val="15"/>
                <c:pt idx="0">
                  <c:v>135.30000000000001</c:v>
                </c:pt>
                <c:pt idx="1">
                  <c:v>136.316</c:v>
                </c:pt>
                <c:pt idx="2">
                  <c:v>130.65</c:v>
                </c:pt>
                <c:pt idx="3">
                  <c:v>157.733</c:v>
                </c:pt>
                <c:pt idx="4">
                  <c:v>155.392</c:v>
                </c:pt>
                <c:pt idx="5">
                  <c:v>163.34</c:v>
                </c:pt>
                <c:pt idx="6">
                  <c:v>164.97900000000001</c:v>
                </c:pt>
                <c:pt idx="7">
                  <c:v>158.09200000000001</c:v>
                </c:pt>
                <c:pt idx="8">
                  <c:v>163.95099999999999</c:v>
                </c:pt>
                <c:pt idx="9">
                  <c:v>164.345</c:v>
                </c:pt>
                <c:pt idx="10">
                  <c:v>173.78899999999999</c:v>
                </c:pt>
                <c:pt idx="11">
                  <c:v>175.209</c:v>
                </c:pt>
                <c:pt idx="12">
                  <c:v>173.018</c:v>
                </c:pt>
                <c:pt idx="13">
                  <c:v>171.24199999999999</c:v>
                </c:pt>
                <c:pt idx="14">
                  <c:v>177.12899999999999</c:v>
                </c:pt>
              </c:numCache>
            </c:numRef>
          </c:yVal>
          <c:smooth val="0"/>
          <c:extLst>
            <c:ext xmlns:c16="http://schemas.microsoft.com/office/drawing/2014/chart" uri="{C3380CC4-5D6E-409C-BE32-E72D297353CC}">
              <c16:uniqueId val="{00000000-35A0-46D3-8E34-794768C7A12D}"/>
            </c:ext>
          </c:extLst>
        </c:ser>
        <c:dLbls>
          <c:showLegendKey val="0"/>
          <c:showVal val="0"/>
          <c:showCatName val="0"/>
          <c:showSerName val="0"/>
          <c:showPercent val="0"/>
          <c:showBubbleSize val="0"/>
        </c:dLbls>
        <c:axId val="500129936"/>
        <c:axId val="500123048"/>
      </c:scatterChart>
      <c:valAx>
        <c:axId val="500129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123048"/>
        <c:crosses val="autoZero"/>
        <c:crossBetween val="midCat"/>
        <c:majorUnit val="1"/>
      </c:valAx>
      <c:valAx>
        <c:axId val="500123048"/>
        <c:scaling>
          <c:orientation val="minMax"/>
          <c:min val="12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12993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4051519578152278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G$4</c:f>
              <c:strCache>
                <c:ptCount val="1"/>
                <c:pt idx="0">
                  <c:v>Best Fitne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E$5:$E$19</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xVal>
          <c:yVal>
            <c:numRef>
              <c:f>Sheet1!$G$5:$G$19</c:f>
              <c:numCache>
                <c:formatCode>General</c:formatCode>
                <c:ptCount val="15"/>
                <c:pt idx="0">
                  <c:v>197.49600000000001</c:v>
                </c:pt>
                <c:pt idx="1">
                  <c:v>200.08</c:v>
                </c:pt>
                <c:pt idx="2">
                  <c:v>212.53100000000001</c:v>
                </c:pt>
                <c:pt idx="3">
                  <c:v>223.023</c:v>
                </c:pt>
                <c:pt idx="4">
                  <c:v>252.84299999999999</c:v>
                </c:pt>
                <c:pt idx="5">
                  <c:v>244.631</c:v>
                </c:pt>
                <c:pt idx="6">
                  <c:v>262.58800000000002</c:v>
                </c:pt>
                <c:pt idx="7">
                  <c:v>309.65699999999998</c:v>
                </c:pt>
                <c:pt idx="8">
                  <c:v>313.738</c:v>
                </c:pt>
                <c:pt idx="9">
                  <c:v>332.00599999999997</c:v>
                </c:pt>
                <c:pt idx="10">
                  <c:v>311.10899999999998</c:v>
                </c:pt>
                <c:pt idx="11">
                  <c:v>325.14</c:v>
                </c:pt>
                <c:pt idx="12">
                  <c:v>319.54700000000003</c:v>
                </c:pt>
                <c:pt idx="13">
                  <c:v>324.10899999999998</c:v>
                </c:pt>
                <c:pt idx="14">
                  <c:v>357.613</c:v>
                </c:pt>
              </c:numCache>
            </c:numRef>
          </c:yVal>
          <c:smooth val="0"/>
          <c:extLst>
            <c:ext xmlns:c16="http://schemas.microsoft.com/office/drawing/2014/chart" uri="{C3380CC4-5D6E-409C-BE32-E72D297353CC}">
              <c16:uniqueId val="{00000000-7C6E-4F11-A475-0FCA70DA4022}"/>
            </c:ext>
          </c:extLst>
        </c:ser>
        <c:dLbls>
          <c:dLblPos val="ctr"/>
          <c:showLegendKey val="0"/>
          <c:showVal val="1"/>
          <c:showCatName val="0"/>
          <c:showSerName val="0"/>
          <c:showPercent val="0"/>
          <c:showBubbleSize val="0"/>
        </c:dLbls>
        <c:axId val="410005808"/>
        <c:axId val="492526880"/>
      </c:scatterChart>
      <c:valAx>
        <c:axId val="4100058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526880"/>
        <c:crosses val="autoZero"/>
        <c:crossBetween val="midCat"/>
        <c:majorUnit val="1"/>
      </c:valAx>
      <c:valAx>
        <c:axId val="492526880"/>
        <c:scaling>
          <c:orientation val="minMax"/>
          <c:max val="450"/>
          <c:min val="17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0005808"/>
        <c:crosses val="autoZero"/>
        <c:crossBetween val="midCat"/>
        <c:majorUnit val="25"/>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a:t>Average Fitne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S$5</c:f>
              <c:strCache>
                <c:ptCount val="1"/>
                <c:pt idx="0">
                  <c:v>Average Fitne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R$6:$R$20</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xVal>
          <c:yVal>
            <c:numRef>
              <c:f>Sheet1!$S$6:$S$20</c:f>
              <c:numCache>
                <c:formatCode>General</c:formatCode>
                <c:ptCount val="15"/>
                <c:pt idx="0">
                  <c:v>103.398</c:v>
                </c:pt>
                <c:pt idx="1">
                  <c:v>105.17700000000001</c:v>
                </c:pt>
                <c:pt idx="2">
                  <c:v>107.44799999999999</c:v>
                </c:pt>
                <c:pt idx="3">
                  <c:v>116.691</c:v>
                </c:pt>
                <c:pt idx="4">
                  <c:v>118.482</c:v>
                </c:pt>
                <c:pt idx="5">
                  <c:v>106.396</c:v>
                </c:pt>
                <c:pt idx="6">
                  <c:v>110.786</c:v>
                </c:pt>
                <c:pt idx="7">
                  <c:v>117.95</c:v>
                </c:pt>
                <c:pt idx="8">
                  <c:v>130.619</c:v>
                </c:pt>
                <c:pt idx="9">
                  <c:v>103.806</c:v>
                </c:pt>
                <c:pt idx="10">
                  <c:v>118.345</c:v>
                </c:pt>
                <c:pt idx="11">
                  <c:v>116.21</c:v>
                </c:pt>
                <c:pt idx="12">
                  <c:v>124.619</c:v>
                </c:pt>
                <c:pt idx="13">
                  <c:v>129.155</c:v>
                </c:pt>
                <c:pt idx="14">
                  <c:v>132.72</c:v>
                </c:pt>
              </c:numCache>
            </c:numRef>
          </c:yVal>
          <c:smooth val="0"/>
          <c:extLst>
            <c:ext xmlns:c16="http://schemas.microsoft.com/office/drawing/2014/chart" uri="{C3380CC4-5D6E-409C-BE32-E72D297353CC}">
              <c16:uniqueId val="{00000000-60F8-4353-BBE9-1A04524ACFA0}"/>
            </c:ext>
          </c:extLst>
        </c:ser>
        <c:dLbls>
          <c:showLegendKey val="0"/>
          <c:showVal val="0"/>
          <c:showCatName val="0"/>
          <c:showSerName val="0"/>
          <c:showPercent val="0"/>
          <c:showBubbleSize val="0"/>
        </c:dLbls>
        <c:axId val="625170176"/>
        <c:axId val="625171160"/>
      </c:scatterChart>
      <c:valAx>
        <c:axId val="6251701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5171160"/>
        <c:crosses val="autoZero"/>
        <c:crossBetween val="midCat"/>
        <c:majorUnit val="1"/>
      </c:valAx>
      <c:valAx>
        <c:axId val="625171160"/>
        <c:scaling>
          <c:orientation val="minMax"/>
          <c:min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51701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T$5</c:f>
              <c:strCache>
                <c:ptCount val="1"/>
                <c:pt idx="0">
                  <c:v>Best Fitne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5400000" spcFirstLastPara="1" vertOverflow="ellipsis"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R$6:$R$20</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xVal>
          <c:yVal>
            <c:numRef>
              <c:f>Sheet1!$T$6:$T$20</c:f>
              <c:numCache>
                <c:formatCode>General</c:formatCode>
                <c:ptCount val="15"/>
                <c:pt idx="0">
                  <c:v>169.74700000000001</c:v>
                </c:pt>
                <c:pt idx="1">
                  <c:v>179.358</c:v>
                </c:pt>
                <c:pt idx="2">
                  <c:v>197.84100000000001</c:v>
                </c:pt>
                <c:pt idx="3">
                  <c:v>200.59399999999999</c:v>
                </c:pt>
                <c:pt idx="4">
                  <c:v>200.17</c:v>
                </c:pt>
                <c:pt idx="5">
                  <c:v>219.84899999999999</c:v>
                </c:pt>
                <c:pt idx="6">
                  <c:v>205.577</c:v>
                </c:pt>
                <c:pt idx="7">
                  <c:v>206.773</c:v>
                </c:pt>
                <c:pt idx="8">
                  <c:v>212.15</c:v>
                </c:pt>
                <c:pt idx="9">
                  <c:v>225.18700000000001</c:v>
                </c:pt>
                <c:pt idx="10">
                  <c:v>225.571</c:v>
                </c:pt>
                <c:pt idx="11">
                  <c:v>239.245</c:v>
                </c:pt>
                <c:pt idx="12">
                  <c:v>242.864</c:v>
                </c:pt>
                <c:pt idx="13">
                  <c:v>256.68599999999998</c:v>
                </c:pt>
                <c:pt idx="14">
                  <c:v>275.18299999999999</c:v>
                </c:pt>
              </c:numCache>
            </c:numRef>
          </c:yVal>
          <c:smooth val="0"/>
          <c:extLst>
            <c:ext xmlns:c16="http://schemas.microsoft.com/office/drawing/2014/chart" uri="{C3380CC4-5D6E-409C-BE32-E72D297353CC}">
              <c16:uniqueId val="{00000000-0E7F-43DE-920F-FE1124902A60}"/>
            </c:ext>
          </c:extLst>
        </c:ser>
        <c:dLbls>
          <c:dLblPos val="t"/>
          <c:showLegendKey val="0"/>
          <c:showVal val="1"/>
          <c:showCatName val="0"/>
          <c:showSerName val="0"/>
          <c:showPercent val="0"/>
          <c:showBubbleSize val="0"/>
        </c:dLbls>
        <c:axId val="622966160"/>
        <c:axId val="622964192"/>
      </c:scatterChart>
      <c:valAx>
        <c:axId val="6229661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964192"/>
        <c:crosses val="autoZero"/>
        <c:crossBetween val="midCat"/>
        <c:majorUnit val="1"/>
      </c:valAx>
      <c:valAx>
        <c:axId val="622964192"/>
        <c:scaling>
          <c:orientation val="minMax"/>
          <c:min val="1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9661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E$36</c:f>
              <c:strCache>
                <c:ptCount val="1"/>
                <c:pt idx="0">
                  <c:v>Average Fitne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D$37:$D$51</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xVal>
          <c:yVal>
            <c:numRef>
              <c:f>Sheet1!$E$37:$E$51</c:f>
              <c:numCache>
                <c:formatCode>General</c:formatCode>
                <c:ptCount val="15"/>
                <c:pt idx="0">
                  <c:v>121.997</c:v>
                </c:pt>
                <c:pt idx="1">
                  <c:v>76.225200000000001</c:v>
                </c:pt>
                <c:pt idx="2">
                  <c:v>90.926199999999994</c:v>
                </c:pt>
                <c:pt idx="3">
                  <c:v>113.822</c:v>
                </c:pt>
                <c:pt idx="4">
                  <c:v>113.931</c:v>
                </c:pt>
                <c:pt idx="5">
                  <c:v>97.744600000000005</c:v>
                </c:pt>
                <c:pt idx="6">
                  <c:v>75.109099999999998</c:v>
                </c:pt>
                <c:pt idx="7">
                  <c:v>82.216899999999995</c:v>
                </c:pt>
                <c:pt idx="8">
                  <c:v>81.284999999999997</c:v>
                </c:pt>
                <c:pt idx="9">
                  <c:v>95.028000000000006</c:v>
                </c:pt>
                <c:pt idx="10">
                  <c:v>97.304199999999994</c:v>
                </c:pt>
                <c:pt idx="11">
                  <c:v>78.382000000000005</c:v>
                </c:pt>
                <c:pt idx="12">
                  <c:v>88.071899999999999</c:v>
                </c:pt>
                <c:pt idx="13">
                  <c:v>106.922</c:v>
                </c:pt>
                <c:pt idx="14">
                  <c:v>114.133</c:v>
                </c:pt>
              </c:numCache>
            </c:numRef>
          </c:yVal>
          <c:smooth val="0"/>
          <c:extLst>
            <c:ext xmlns:c16="http://schemas.microsoft.com/office/drawing/2014/chart" uri="{C3380CC4-5D6E-409C-BE32-E72D297353CC}">
              <c16:uniqueId val="{00000000-4CB3-4BE3-8303-5418575EE1BD}"/>
            </c:ext>
          </c:extLst>
        </c:ser>
        <c:dLbls>
          <c:showLegendKey val="0"/>
          <c:showVal val="0"/>
          <c:showCatName val="0"/>
          <c:showSerName val="0"/>
          <c:showPercent val="0"/>
          <c:showBubbleSize val="0"/>
        </c:dLbls>
        <c:axId val="524836000"/>
        <c:axId val="524838624"/>
      </c:scatterChart>
      <c:valAx>
        <c:axId val="5248360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Generation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4838624"/>
        <c:crosses val="autoZero"/>
        <c:crossBetween val="midCat"/>
        <c:majorUnit val="1"/>
      </c:valAx>
      <c:valAx>
        <c:axId val="524838624"/>
        <c:scaling>
          <c:orientation val="minMax"/>
          <c:min val="6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48360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F$36</c:f>
              <c:strCache>
                <c:ptCount val="1"/>
                <c:pt idx="0">
                  <c:v>Best Fitne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5.7163746638376409E-2"/>
                  <c:y val="-4.629629629629629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30A-47F7-B30D-F9F4E0CEC29B}"/>
                </c:ext>
              </c:extLst>
            </c:dLbl>
            <c:dLbl>
              <c:idx val="1"/>
              <c:layout>
                <c:manualLayout>
                  <c:x val="-5.7163746638376388E-2"/>
                  <c:y val="1.85185185185185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30A-47F7-B30D-F9F4E0CEC29B}"/>
                </c:ext>
              </c:extLst>
            </c:dLbl>
            <c:dLbl>
              <c:idx val="2"/>
              <c:layout>
                <c:manualLayout>
                  <c:x val="-5.9649126927001493E-2"/>
                  <c:y val="-3.70370370370370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30A-47F7-B30D-F9F4E0CEC29B}"/>
                </c:ext>
              </c:extLst>
            </c:dLbl>
            <c:dLbl>
              <c:idx val="3"/>
              <c:layout>
                <c:manualLayout>
                  <c:x val="-5.4678366349751373E-2"/>
                  <c:y val="2.777777777777777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830A-47F7-B30D-F9F4E0CEC29B}"/>
                </c:ext>
              </c:extLst>
            </c:dLbl>
            <c:dLbl>
              <c:idx val="4"/>
              <c:layout>
                <c:manualLayout>
                  <c:x val="-5.7163746638376429E-2"/>
                  <c:y val="-3.70370370370370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830A-47F7-B30D-F9F4E0CEC29B}"/>
                </c:ext>
              </c:extLst>
            </c:dLbl>
            <c:dLbl>
              <c:idx val="5"/>
              <c:layout>
                <c:manualLayout>
                  <c:x val="-7.4561408658751806E-3"/>
                  <c:y val="-1.388888888888888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830A-47F7-B30D-F9F4E0CEC29B}"/>
                </c:ext>
              </c:extLst>
            </c:dLbl>
            <c:dLbl>
              <c:idx val="6"/>
              <c:layout>
                <c:manualLayout>
                  <c:x val="-9.6929831256377344E-2"/>
                  <c:y val="-1.851851851851851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830A-47F7-B30D-F9F4E0CEC29B}"/>
                </c:ext>
              </c:extLst>
            </c:dLbl>
            <c:dLbl>
              <c:idx val="7"/>
              <c:layout>
                <c:manualLayout>
                  <c:x val="-3.2309943752125786E-2"/>
                  <c:y val="-4.16666666666666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830A-47F7-B30D-F9F4E0CEC29B}"/>
                </c:ext>
              </c:extLst>
            </c:dLbl>
            <c:dLbl>
              <c:idx val="8"/>
              <c:layout>
                <c:manualLayout>
                  <c:x val="-5.2192986061126267E-2"/>
                  <c:y val="4.166666666666658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830A-47F7-B30D-F9F4E0CEC29B}"/>
                </c:ext>
              </c:extLst>
            </c:dLbl>
            <c:dLbl>
              <c:idx val="9"/>
              <c:layout>
                <c:manualLayout>
                  <c:x val="-2.7339183174875752E-2"/>
                  <c:y val="3.24074074074074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830A-47F7-B30D-F9F4E0CEC29B}"/>
                </c:ext>
              </c:extLst>
            </c:dLbl>
            <c:dLbl>
              <c:idx val="10"/>
              <c:layout>
                <c:manualLayout>
                  <c:x val="-5.9649126927001445E-2"/>
                  <c:y val="-4.16666666666666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830A-47F7-B30D-F9F4E0CEC29B}"/>
                </c:ext>
              </c:extLst>
            </c:dLbl>
            <c:dLbl>
              <c:idx val="11"/>
              <c:layout>
                <c:manualLayout>
                  <c:x val="-6.7105267792876622E-2"/>
                  <c:y val="3.240740740740748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830A-47F7-B30D-F9F4E0CEC29B}"/>
                </c:ext>
              </c:extLst>
            </c:dLbl>
            <c:dLbl>
              <c:idx val="12"/>
              <c:layout>
                <c:manualLayout>
                  <c:x val="-2.4853802886250602E-3"/>
                  <c:y val="-9.259259259259258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830A-47F7-B30D-F9F4E0CEC29B}"/>
                </c:ext>
              </c:extLst>
            </c:dLbl>
            <c:dLbl>
              <c:idx val="13"/>
              <c:layout>
                <c:manualLayout>
                  <c:x val="-5.6432809994438317E-2"/>
                  <c:y val="-3.70370370370370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830A-47F7-B30D-F9F4E0CEC29B}"/>
                </c:ext>
              </c:extLst>
            </c:dLbl>
            <c:dLbl>
              <c:idx val="14"/>
              <c:layout>
                <c:manualLayout>
                  <c:x val="-3.9766084618000963E-2"/>
                  <c:y val="4.16666666666666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830A-47F7-B30D-F9F4E0CEC29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Sheet1!$D$37:$D$51</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xVal>
          <c:yVal>
            <c:numRef>
              <c:f>Sheet1!$F$37:$F$51</c:f>
              <c:numCache>
                <c:formatCode>General</c:formatCode>
                <c:ptCount val="15"/>
                <c:pt idx="0">
                  <c:v>208.12899999999999</c:v>
                </c:pt>
                <c:pt idx="1">
                  <c:v>152.227</c:v>
                </c:pt>
                <c:pt idx="2">
                  <c:v>226.32300000000001</c:v>
                </c:pt>
                <c:pt idx="3">
                  <c:v>159.69</c:v>
                </c:pt>
                <c:pt idx="4">
                  <c:v>214.49299999999999</c:v>
                </c:pt>
                <c:pt idx="5">
                  <c:v>203.05699999999999</c:v>
                </c:pt>
                <c:pt idx="6">
                  <c:v>173.03</c:v>
                </c:pt>
                <c:pt idx="7">
                  <c:v>163.00299999999999</c:v>
                </c:pt>
                <c:pt idx="8">
                  <c:v>127.108</c:v>
                </c:pt>
                <c:pt idx="9">
                  <c:v>162.917</c:v>
                </c:pt>
                <c:pt idx="10">
                  <c:v>209.28700000000001</c:v>
                </c:pt>
                <c:pt idx="11">
                  <c:v>123.886</c:v>
                </c:pt>
                <c:pt idx="12">
                  <c:v>134.10900000000001</c:v>
                </c:pt>
                <c:pt idx="13">
                  <c:v>218.99700000000001</c:v>
                </c:pt>
                <c:pt idx="14">
                  <c:v>214.19300000000001</c:v>
                </c:pt>
              </c:numCache>
            </c:numRef>
          </c:yVal>
          <c:smooth val="0"/>
          <c:extLst>
            <c:ext xmlns:c16="http://schemas.microsoft.com/office/drawing/2014/chart" uri="{C3380CC4-5D6E-409C-BE32-E72D297353CC}">
              <c16:uniqueId val="{0000000F-830A-47F7-B30D-F9F4E0CEC29B}"/>
            </c:ext>
          </c:extLst>
        </c:ser>
        <c:dLbls>
          <c:dLblPos val="t"/>
          <c:showLegendKey val="0"/>
          <c:showVal val="1"/>
          <c:showCatName val="0"/>
          <c:showSerName val="0"/>
          <c:showPercent val="0"/>
          <c:showBubbleSize val="0"/>
        </c:dLbls>
        <c:axId val="525653064"/>
        <c:axId val="525656672"/>
      </c:scatterChart>
      <c:valAx>
        <c:axId val="5256530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56672"/>
        <c:crosses val="autoZero"/>
        <c:crossBetween val="midCat"/>
        <c:majorUnit val="1"/>
      </c:valAx>
      <c:valAx>
        <c:axId val="525656672"/>
        <c:scaling>
          <c:orientation val="minMax"/>
          <c:min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53064"/>
        <c:crosses val="autoZero"/>
        <c:crossBetween val="midCat"/>
        <c:majorUnit val="2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60</TotalTime>
  <Pages>82</Pages>
  <Words>26328</Words>
  <Characters>150076</Characters>
  <Application>Microsoft Office Word</Application>
  <DocSecurity>0</DocSecurity>
  <Lines>1250</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 (UG)</cp:lastModifiedBy>
  <cp:revision>126</cp:revision>
  <cp:lastPrinted>2021-05-02T20:55:00Z</cp:lastPrinted>
  <dcterms:created xsi:type="dcterms:W3CDTF">2021-04-01T16:35:00Z</dcterms:created>
  <dcterms:modified xsi:type="dcterms:W3CDTF">2021-05-13T01:35:00Z</dcterms:modified>
</cp:coreProperties>
</file>